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1539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2247"/>
        <w:gridCol w:w="2953"/>
        <w:gridCol w:w="19"/>
        <w:gridCol w:w="1620"/>
        <w:gridCol w:w="540"/>
        <w:gridCol w:w="810"/>
        <w:gridCol w:w="1260"/>
        <w:gridCol w:w="1530"/>
        <w:gridCol w:w="585"/>
        <w:gridCol w:w="585"/>
        <w:gridCol w:w="1176"/>
        <w:gridCol w:w="709"/>
        <w:gridCol w:w="708"/>
        <w:gridCol w:w="648"/>
      </w:tblGrid>
      <w:tr w:rsidRPr="00244C21" w:rsidR="0072097A" w:rsidTr="289ECD15" w14:paraId="74159BA8" w14:textId="77777777">
        <w:trPr>
          <w:trHeight w:val="330"/>
        </w:trPr>
        <w:tc>
          <w:tcPr>
            <w:tcW w:w="6839" w:type="dxa"/>
            <w:gridSpan w:val="4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CE1E46" w:rsidRDefault="00CE1E46" w14:paraId="5D38BD1F" w14:textId="77777777">
            <w:pPr>
              <w:spacing w:before="40" w:after="0" w:line="192" w:lineRule="auto"/>
              <w:jc w:val="center"/>
              <w:rPr>
                <w:rFonts w:ascii="Khmer OS Muol Light" w:hAnsi="Khmer OS Muol Light" w:cs="Khmer OS Muol Light"/>
                <w:spacing w:val="-10"/>
                <w:sz w:val="18"/>
                <w:szCs w:val="18"/>
              </w:rPr>
            </w:pPr>
            <w:r w:rsidRPr="00734D68">
              <w:rPr>
                <w:rFonts w:ascii="Khmer OS Muol Light" w:hAnsi="Khmer OS Muol Light" w:cs="Khmer OS Muol Light"/>
                <w:spacing w:val="-10"/>
                <w:sz w:val="18"/>
                <w:szCs w:val="18"/>
              </w:rPr>
              <w:t xml:space="preserve">           </w:t>
            </w:r>
            <w:r w:rsidRPr="00734D68" w:rsidR="0072097A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cs/>
              </w:rPr>
              <w:t>រាជរដ្ឋាភិបាលកម្ពុជា</w:t>
            </w:r>
          </w:p>
          <w:p w:rsidRPr="00734D68" w:rsidR="0072097A" w:rsidP="00CE1E46" w:rsidRDefault="00CE1E46" w14:paraId="64BC2EEB" w14:textId="77777777">
            <w:pPr>
              <w:spacing w:before="40" w:after="0" w:line="192" w:lineRule="auto"/>
              <w:jc w:val="center"/>
              <w:rPr>
                <w:rFonts w:ascii="Khmer OS Muol Light" w:hAnsi="Khmer OS Muol Light" w:cs="Khmer OS Muol Light"/>
                <w:spacing w:val="-10"/>
                <w:sz w:val="18"/>
                <w:szCs w:val="18"/>
              </w:rPr>
            </w:pPr>
            <w:r w:rsidRPr="00734D68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cs/>
              </w:rPr>
              <w:t>​​​​​​</w:t>
            </w:r>
            <w:r w:rsidRPr="00734D68">
              <w:rPr>
                <w:rFonts w:ascii="Khmer OS Muol Light" w:hAnsi="Khmer OS Muol Light" w:cs="Khmer OS Muol Light"/>
                <w:spacing w:val="-10"/>
                <w:sz w:val="18"/>
                <w:szCs w:val="18"/>
              </w:rPr>
              <w:t xml:space="preserve">              </w:t>
            </w:r>
            <w:r w:rsidRPr="00734D68" w:rsidR="0072097A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cs/>
              </w:rPr>
              <w:t>ក្រសួងផែនការ និងក្រសួងកសិកម្ម រុក្ខាប្រមាញ់ និងនេសាទ</w:t>
            </w:r>
          </w:p>
          <w:p w:rsidRPr="00734D68" w:rsidR="0072097A" w:rsidP="00CE1E46" w:rsidRDefault="00CE1E46" w14:paraId="2260D35A" w14:textId="77777777">
            <w:pPr>
              <w:spacing w:before="40" w:after="0" w:line="192" w:lineRule="auto"/>
              <w:jc w:val="center"/>
              <w:rPr>
                <w:rFonts w:ascii="Times New Roman" w:hAnsi="Times New Roman" w:cs="Times New Roman"/>
                <w:b/>
                <w:bCs/>
                <w:spacing w:val="-10"/>
                <w:sz w:val="18"/>
                <w:szCs w:val="18"/>
              </w:rPr>
            </w:pPr>
            <w:r w:rsidRPr="00734D68">
              <w:rPr>
                <w:rFonts w:ascii="Khmer OS Muol Light" w:hAnsi="Khmer OS Muol Light" w:cs="Khmer OS Muol Light"/>
                <w:spacing w:val="-10"/>
                <w:sz w:val="18"/>
                <w:szCs w:val="18"/>
              </w:rPr>
              <w:t xml:space="preserve">             </w:t>
            </w:r>
            <w:r w:rsidRPr="00734D68" w:rsidR="00EE43A9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cs/>
              </w:rPr>
              <w:t>ជំរឿនកសិកម្ម</w:t>
            </w:r>
            <w:r w:rsidRPr="00734D68" w:rsidR="00A06A72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cs/>
              </w:rPr>
              <w:t>នៅព្រះរាជាណាចក្រកម្ពុជា</w:t>
            </w:r>
            <w:r w:rsidR="000F7852">
              <w:rPr>
                <w:rFonts w:ascii="Khmer OS Muol Light" w:hAnsi="Khmer OS Muol Light" w:cs="Khmer OS Muol Light"/>
                <w:spacing w:val="-10"/>
                <w:sz w:val="18"/>
                <w:szCs w:val="18"/>
              </w:rPr>
              <w:t xml:space="preserve"> </w:t>
            </w:r>
            <w:r w:rsidRPr="00734D68" w:rsidR="00A06A72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cs/>
              </w:rPr>
              <w:t>ឆ្នាំ២០២</w:t>
            </w:r>
            <w:r w:rsidRPr="00734D68" w:rsidR="0072097A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cs/>
              </w:rPr>
              <w:t>៣</w:t>
            </w:r>
          </w:p>
          <w:p w:rsidRPr="00770B6C" w:rsidR="009D3119" w:rsidP="00CE1E46" w:rsidRDefault="0072097A" w14:paraId="7798DF56" w14:textId="77777777">
            <w:pPr>
              <w:spacing w:before="40" w:after="0" w:line="192" w:lineRule="auto"/>
              <w:jc w:val="center"/>
              <w:rPr>
                <w:rFonts w:ascii="Khmer OS Muol Light" w:hAnsi="Khmer OS Muol Light" w:cs="Khmer OS Muol Light"/>
                <w:spacing w:val="-10"/>
                <w:sz w:val="18"/>
                <w:szCs w:val="18"/>
              </w:rPr>
            </w:pPr>
            <w:r w:rsidRPr="00770B6C">
              <w:rPr>
                <w:rFonts w:ascii="Khmer OS Muol Light" w:hAnsi="Khmer OS Muol Light" w:cs="Khmer OS Muol Light"/>
                <w:spacing w:val="-10"/>
                <w:sz w:val="18"/>
                <w:szCs w:val="18"/>
                <w:highlight w:val="yellow"/>
                <w:cs/>
              </w:rPr>
              <w:t>ទម្រង់</w:t>
            </w:r>
            <w:r w:rsidRPr="00770B6C" w:rsidR="007645E7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highlight w:val="yellow"/>
                <w:cs/>
              </w:rPr>
              <w:t>៣</w:t>
            </w:r>
            <w:r w:rsidRPr="00770B6C" w:rsidR="00A06A72">
              <w:rPr>
                <w:rFonts w:ascii="Khmer OS Muol Light" w:hAnsi="Khmer OS Muol Light" w:cs="Khmer OS Muol Light"/>
                <w:spacing w:val="-10"/>
                <w:sz w:val="18"/>
                <w:szCs w:val="18"/>
                <w:highlight w:val="yellow"/>
                <w:cs/>
              </w:rPr>
              <w:t xml:space="preserve">-​ </w:t>
            </w:r>
            <w:r w:rsidRPr="00770B6C" w:rsidR="0008460B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highlight w:val="yellow"/>
                <w:cs/>
              </w:rPr>
              <w:t>តារាងសំណួរ</w:t>
            </w:r>
            <w:r w:rsidRPr="00770B6C" w:rsidR="007645E7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highlight w:val="yellow"/>
                <w:cs/>
              </w:rPr>
              <w:t>គ្រួសារ</w:t>
            </w:r>
            <w:r w:rsidRPr="00770B6C" w:rsidR="00A06A72">
              <w:rPr>
                <w:rFonts w:ascii="Khmer OS Muol Light" w:hAnsi="Khmer OS Muol Light" w:cs="Khmer OS Muol Light"/>
                <w:spacing w:val="-10"/>
                <w:sz w:val="18"/>
                <w:szCs w:val="18"/>
                <w:highlight w:val="yellow"/>
                <w:cs/>
              </w:rPr>
              <w:t>កាន់កាប់កសិកម្ម</w:t>
            </w:r>
          </w:p>
          <w:p w:rsidRPr="00734D68" w:rsidR="0072097A" w:rsidP="00CE1E46" w:rsidRDefault="006260D5" w14:paraId="3EBCD68F" w14:textId="7A7D7AAD">
            <w:pPr>
              <w:spacing w:before="40" w:after="0" w:line="192" w:lineRule="auto"/>
              <w:jc w:val="center"/>
              <w:rPr>
                <w:rFonts w:ascii="Khmer OS Muol Light" w:hAnsi="Khmer OS Muol Light" w:cs="Khmer OS Muol Light"/>
                <w:spacing w:val="-10"/>
                <w:sz w:val="18"/>
                <w:szCs w:val="18"/>
              </w:rPr>
            </w:pPr>
            <w:r w:rsidRPr="00734D68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3632" behindDoc="1" locked="0" layoutInCell="1" allowOverlap="1" wp14:anchorId="1657C17F" wp14:editId="2963F367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758825</wp:posOffset>
                  </wp:positionV>
                  <wp:extent cx="683895" cy="683895"/>
                  <wp:effectExtent l="0" t="0" r="0" b="0"/>
                  <wp:wrapNone/>
                  <wp:docPr id="13" name="Picture 1" descr="F:\012_final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012_final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3895" cy="683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34D68" w:rsidR="009D3119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cs/>
              </w:rPr>
              <w:t>គិតត្រឹម ថ្ងៃទី</w:t>
            </w:r>
            <w:r w:rsidRPr="00734D68" w:rsidR="00D63E50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cs/>
              </w:rPr>
              <w:t>០</w:t>
            </w:r>
            <w:r w:rsidRPr="00734D68" w:rsidR="00A06A72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cs/>
              </w:rPr>
              <w:t>១ ខែមេសា ឆ្នាំ២០២</w:t>
            </w:r>
            <w:r w:rsidRPr="00734D68" w:rsidR="009D3119">
              <w:rPr>
                <w:rFonts w:hint="cs" w:ascii="Khmer OS Muol Light" w:hAnsi="Khmer OS Muol Light" w:cs="Khmer OS Muol Light"/>
                <w:spacing w:val="-10"/>
                <w:sz w:val="18"/>
                <w:szCs w:val="18"/>
                <w:cs/>
              </w:rPr>
              <w:t>៣</w:t>
            </w:r>
          </w:p>
          <w:p w:rsidRPr="00734D68" w:rsidR="0072097A" w:rsidP="00CE1E46" w:rsidRDefault="0072097A" w14:paraId="6D801093" w14:textId="77777777">
            <w:pPr>
              <w:spacing w:before="240"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34D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oyal Government of Cambodia</w:t>
            </w:r>
          </w:p>
          <w:p w:rsidRPr="00734D68" w:rsidR="0072097A" w:rsidP="0072097A" w:rsidRDefault="0072097A" w14:paraId="6508D56E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34D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inistry of Planning</w:t>
            </w:r>
            <w:r w:rsidRPr="00734D68">
              <w:rPr>
                <w:rFonts w:ascii="Times New Roman" w:hAnsi="Times New Roman" w:cs="Times New Roman"/>
                <w:b/>
                <w:bCs/>
                <w:sz w:val="18"/>
                <w:szCs w:val="18"/>
                <w:cs/>
              </w:rPr>
              <w:t>​</w:t>
            </w:r>
          </w:p>
          <w:p w:rsidRPr="00734D68" w:rsidR="0072097A" w:rsidP="0072097A" w:rsidRDefault="0072097A" w14:paraId="1EF0CAE2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734D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nd</w:t>
            </w:r>
          </w:p>
          <w:p w:rsidRPr="00734D68" w:rsidR="0072097A" w:rsidP="0072097A" w:rsidRDefault="0072097A" w14:paraId="16A4057D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34D68">
              <w:rPr>
                <w:rFonts w:ascii="Times New Roman" w:hAnsi="Times New Roman" w:cs="Times New Roman"/>
                <w:b/>
                <w:bCs/>
                <w:sz w:val="18"/>
                <w:szCs w:val="18"/>
                <w:cs/>
              </w:rPr>
              <w:t>​ ​</w:t>
            </w:r>
            <w:r w:rsidRPr="00734D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inistry of Agriculture, Forestry and Fisheries</w:t>
            </w:r>
          </w:p>
          <w:p w:rsidRPr="00734D68" w:rsidR="0072097A" w:rsidP="0072097A" w:rsidRDefault="0072097A" w14:paraId="2D734788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cs/>
              </w:rPr>
            </w:pPr>
            <w:r w:rsidRPr="00734D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ensu</w:t>
            </w:r>
            <w:r w:rsidRPr="00734D68" w:rsidR="00A06A7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 of Agriculture of Cambodia 202</w:t>
            </w:r>
            <w:r w:rsidRPr="00734D6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3</w:t>
            </w:r>
          </w:p>
          <w:p w:rsidRPr="00770B6C" w:rsidR="0072097A" w:rsidP="0072097A" w:rsidRDefault="0072097A" w14:paraId="3A8BEBF2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204A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orm</w:t>
            </w:r>
            <w:r w:rsidRPr="00204A5C" w:rsidR="007645E7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3</w:t>
            </w:r>
            <w:r w:rsidRPr="00204A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– </w:t>
            </w:r>
            <w:r w:rsidRPr="00204A5C" w:rsidR="00770B6C">
              <w:rPr>
                <w:rFonts w:ascii="Times New Roman" w:hAnsi="Times New Roman"/>
                <w:b/>
                <w:bCs/>
                <w:sz w:val="18"/>
                <w:szCs w:val="29"/>
              </w:rPr>
              <w:t>Questionnaire</w:t>
            </w:r>
            <w:r w:rsidRPr="00204A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204A5C" w:rsidR="00770B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Form of </w:t>
            </w:r>
            <w:r w:rsidRPr="00204A5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gricultural Holdings</w:t>
            </w:r>
          </w:p>
          <w:p w:rsidRPr="00734D68" w:rsidR="0072097A" w:rsidP="0072097A" w:rsidRDefault="0072097A" w14:paraId="24E77DF4" w14:textId="197CAE00">
            <w:pPr>
              <w:spacing w:after="0" w:line="240" w:lineRule="auto"/>
              <w:jc w:val="center"/>
              <w:rPr>
                <w:rFonts w:ascii="Khmer OS Muol Light" w:hAnsi="Khmer OS Muol Light" w:cs="Khmer OS Muol Light"/>
                <w:noProof/>
                <w:spacing w:val="-10"/>
                <w:sz w:val="16"/>
                <w:szCs w:val="16"/>
              </w:rPr>
            </w:pPr>
            <w:r w:rsidRPr="289ECD15" w:rsidR="0072097A">
              <w:rPr>
                <w:rFonts w:ascii="Times New Roman" w:hAnsi="Times New Roman" w:cs="Times New Roman"/>
                <w:b w:val="1"/>
                <w:bCs w:val="1"/>
                <w:sz w:val="18"/>
                <w:szCs w:val="18"/>
              </w:rPr>
              <w:t xml:space="preserve">As of </w:t>
            </w:r>
            <w:r w:rsidRPr="289ECD15" w:rsidR="00D63E50">
              <w:rPr>
                <w:rFonts w:ascii="Times New Roman" w:hAnsi="Times New Roman" w:cs="Times New Roman"/>
                <w:b w:val="1"/>
                <w:bCs w:val="1"/>
                <w:sz w:val="18"/>
                <w:szCs w:val="18"/>
              </w:rPr>
              <w:t>0</w:t>
            </w:r>
            <w:r w:rsidRPr="289ECD15" w:rsidR="0072097A">
              <w:rPr>
                <w:rFonts w:ascii="Times New Roman" w:hAnsi="Times New Roman" w:cs="Times New Roman"/>
                <w:b w:val="1"/>
                <w:bCs w:val="1"/>
                <w:sz w:val="18"/>
                <w:szCs w:val="18"/>
              </w:rPr>
              <w:t xml:space="preserve">1April </w:t>
            </w:r>
            <w:r w:rsidRPr="289ECD15" w:rsidR="0072097A">
              <w:rPr>
                <w:rFonts w:ascii="Times New Roman" w:hAnsi="Times New Roman" w:cs="Times New Roman"/>
                <w:b w:val="1"/>
                <w:bCs w:val="1"/>
                <w:sz w:val="18"/>
                <w:szCs w:val="18"/>
              </w:rPr>
              <w:t>20</w:t>
            </w:r>
            <w:r w:rsidRPr="289ECD15" w:rsidR="005F4811">
              <w:rPr>
                <w:rFonts w:ascii="Times New Roman" w:hAnsi="Times New Roman" w:cs="Times New Roman"/>
                <w:b w:val="1"/>
                <w:bCs w:val="1"/>
                <w:sz w:val="18"/>
                <w:szCs w:val="18"/>
              </w:rPr>
              <w:t>2</w:t>
            </w:r>
            <w:r w:rsidRPr="289ECD15" w:rsidR="0072097A">
              <w:rPr>
                <w:rFonts w:ascii="Times New Roman" w:hAnsi="Times New Roman" w:cs="Times New Roman"/>
                <w:b w:val="1"/>
                <w:bCs w:val="1"/>
                <w:sz w:val="18"/>
                <w:szCs w:val="18"/>
              </w:rPr>
              <w:t>3</w:t>
            </w:r>
            <w:r w:rsidRPr="289ECD15" w:rsidR="45A4592B">
              <w:rPr>
                <w:rFonts w:ascii="Times New Roman" w:hAnsi="Times New Roman" w:cs="Times New Roman"/>
                <w:b w:val="1"/>
                <w:bCs w:val="1"/>
                <w:sz w:val="18"/>
                <w:szCs w:val="18"/>
              </w:rPr>
              <w:t>xx</w:t>
            </w:r>
          </w:p>
        </w:tc>
        <w:tc>
          <w:tcPr>
            <w:tcW w:w="8551" w:type="dxa"/>
            <w:gridSpan w:val="10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tcMar/>
            <w:vAlign w:val="center"/>
          </w:tcPr>
          <w:p w:rsidRPr="00734D68" w:rsidR="0072097A" w:rsidP="006F6CCC" w:rsidRDefault="00573B7E" w14:paraId="5FD7C7B7" w14:textId="77777777">
            <w:pPr>
              <w:spacing w:before="40" w:after="0" w:line="192" w:lineRule="auto"/>
              <w:rPr>
                <w:rFonts w:ascii="Arial" w:hAnsi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bCs/>
                <w:sz w:val="16"/>
                <w:szCs w:val="16"/>
              </w:rPr>
              <w:t>C</w:t>
            </w:r>
            <w:r w:rsidRPr="00734D68" w:rsidR="0072097A">
              <w:rPr>
                <w:rFonts w:ascii="Arial" w:hAnsi="Arial"/>
                <w:b/>
                <w:bCs/>
                <w:sz w:val="16"/>
                <w:szCs w:val="16"/>
              </w:rPr>
              <w:t>1</w:t>
            </w:r>
            <w:r w:rsidRPr="00734D68" w:rsidR="0072097A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  <w:r w:rsidRPr="00734D68" w:rsidR="0072097A">
              <w:rPr>
                <w:rFonts w:ascii="Khmer OS" w:hAnsi="Khmer OS" w:cs="Khmer OS"/>
                <w:b/>
                <w:bCs/>
                <w:sz w:val="16"/>
                <w:szCs w:val="16"/>
              </w:rPr>
              <w:t xml:space="preserve"> </w:t>
            </w:r>
            <w:r w:rsidRPr="00734D68" w:rsidR="0072097A">
              <w:rPr>
                <w:rFonts w:ascii="Khmer OS Muol Light" w:hAnsi="Khmer OS Muol Light" w:cs="Khmer OS Muol Light"/>
                <w:sz w:val="16"/>
                <w:szCs w:val="16"/>
                <w:cs/>
              </w:rPr>
              <w:t>ព័ត៌មានភូមិសាស្រ្ត</w:t>
            </w:r>
            <w:r w:rsidRPr="00734D68" w:rsidR="0072097A">
              <w:rPr>
                <w:rFonts w:hint="cs" w:ascii="Khmer OS" w:hAnsi="Khmer OS" w:cs="Khmer OS"/>
                <w:b/>
                <w:bCs/>
                <w:sz w:val="16"/>
                <w:szCs w:val="16"/>
                <w:cs/>
              </w:rPr>
              <w:t xml:space="preserve"> </w:t>
            </w:r>
            <w:r w:rsidRPr="00734D68" w:rsidR="0072097A">
              <w:rPr>
                <w:rFonts w:ascii="Khmer OS" w:hAnsi="Khmer OS" w:cs="Khmer OS"/>
                <w:b/>
                <w:bCs/>
                <w:sz w:val="16"/>
                <w:szCs w:val="16"/>
              </w:rPr>
              <w:t xml:space="preserve">   </w:t>
            </w:r>
            <w:r w:rsidRPr="00734D68" w:rsidR="0072097A">
              <w:rPr>
                <w:rFonts w:ascii="Arial" w:hAnsi="Arial" w:cs="Arial"/>
                <w:b/>
                <w:bCs/>
                <w:sz w:val="16"/>
                <w:szCs w:val="16"/>
              </w:rPr>
              <w:t>Geographic (Area) Information</w:t>
            </w:r>
          </w:p>
        </w:tc>
      </w:tr>
      <w:tr w:rsidRPr="00244C21" w:rsidR="0072097A" w:rsidTr="289ECD15" w14:paraId="59DA5E42" w14:textId="77777777">
        <w:trPr>
          <w:trHeight w:val="330"/>
        </w:trPr>
        <w:tc>
          <w:tcPr>
            <w:tcW w:w="6839" w:type="dxa"/>
            <w:gridSpan w:val="4"/>
            <w:vMerge/>
            <w:tcBorders/>
            <w:tcMar/>
            <w:vAlign w:val="center"/>
          </w:tcPr>
          <w:p w:rsidRPr="00734D68" w:rsidR="0072097A" w:rsidP="00AB44D9" w:rsidRDefault="0072097A" w14:paraId="7C01769C" w14:textId="77777777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</w:p>
        </w:tc>
        <w:tc>
          <w:tcPr>
            <w:tcW w:w="8551" w:type="dxa"/>
            <w:gridSpan w:val="10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DBE5F1"/>
            <w:tcMar/>
            <w:vAlign w:val="center"/>
          </w:tcPr>
          <w:p w:rsidRPr="00734D68" w:rsidR="0072097A" w:rsidP="00F93DB9" w:rsidRDefault="0085421A" w14:paraId="5F30452B" w14:textId="77777777">
            <w:pPr>
              <w:spacing w:before="40" w:after="0" w:line="192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តំបន់ </w:t>
            </w:r>
            <w:r w:rsidRPr="00734D68" w:rsidR="0072097A">
              <w:rPr>
                <w:rFonts w:ascii="Khmer OS Siemreap" w:hAnsi="Khmer OS Siemreap" w:cs="Khmer OS Siemreap"/>
                <w:sz w:val="18"/>
                <w:szCs w:val="18"/>
              </w:rPr>
              <w:t>Area</w:t>
            </w:r>
            <w:r w:rsidRPr="00734D68" w:rsidR="0072097A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  ​       ​​​​​​                                                ឈ្មោះ </w:t>
            </w:r>
            <w:r w:rsidRPr="00734D68" w:rsidR="0072097A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Name</w:t>
            </w:r>
            <w:r w:rsidRPr="00734D68" w:rsidR="0072097A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                         </w:t>
            </w:r>
            <w:r w:rsidR="00734D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                  </w:t>
            </w:r>
            <w:r w:rsidRPr="00734D68" w:rsidR="0072097A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 </w:t>
            </w:r>
            <w:r w:rsidRPr="00734D68" w:rsidR="0072097A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កូដ </w:t>
            </w:r>
            <w:r w:rsidRPr="00734D68" w:rsidR="0072097A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Code</w:t>
            </w:r>
          </w:p>
        </w:tc>
      </w:tr>
      <w:tr w:rsidRPr="00244C21" w:rsidR="0072097A" w:rsidTr="289ECD15" w14:paraId="45DA633E" w14:textId="77777777">
        <w:trPr>
          <w:trHeight w:val="330"/>
        </w:trPr>
        <w:tc>
          <w:tcPr>
            <w:tcW w:w="6839" w:type="dxa"/>
            <w:gridSpan w:val="4"/>
            <w:vMerge/>
            <w:tcBorders/>
            <w:tcMar/>
            <w:vAlign w:val="center"/>
          </w:tcPr>
          <w:p w:rsidRPr="00734D68" w:rsidR="0072097A" w:rsidP="00AB44D9" w:rsidRDefault="0072097A" w14:paraId="295EE970" w14:textId="77777777">
            <w:pPr>
              <w:spacing w:before="60" w:after="0" w:line="240" w:lineRule="auto"/>
              <w:jc w:val="center"/>
              <w:rPr>
                <w:rFonts w:ascii="Khmer OS Muol Light" w:hAnsi="Khmer OS Muol Light" w:cs="Khmer OS Muol Light"/>
                <w:spacing w:val="-10"/>
                <w:sz w:val="16"/>
                <w:szCs w:val="16"/>
                <w:cs/>
              </w:rPr>
            </w:pPr>
          </w:p>
        </w:tc>
        <w:tc>
          <w:tcPr>
            <w:tcW w:w="2610" w:type="dxa"/>
            <w:gridSpan w:val="3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</w:tcPr>
          <w:p w:rsidRPr="00734D68" w:rsidR="0072097A" w:rsidP="00BA5063" w:rsidRDefault="00BA5063" w14:paraId="392E30E6" w14:textId="77777777">
            <w:pPr>
              <w:spacing w:after="0" w:line="192" w:lineRule="auto"/>
              <w:ind w:left="-1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1-1 </w:t>
            </w:r>
            <w:r w:rsidRPr="00734D68" w:rsidR="0072097A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រាជធានី/ខេត្ត​ </w:t>
            </w:r>
          </w:p>
          <w:p w:rsidRPr="00734D68" w:rsidR="0072097A" w:rsidP="00546247" w:rsidRDefault="0072097A" w14:paraId="3C16BEC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Municipality/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Province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</w:tc>
        <w:tc>
          <w:tcPr>
            <w:tcW w:w="4585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4FA175E4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00347C01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648" w:type="dxa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7885F379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</w:tr>
      <w:tr w:rsidRPr="00244C21" w:rsidR="0072097A" w:rsidTr="289ECD15" w14:paraId="468835A6" w14:textId="77777777">
        <w:trPr>
          <w:trHeight w:val="500"/>
        </w:trPr>
        <w:tc>
          <w:tcPr>
            <w:tcW w:w="6839" w:type="dxa"/>
            <w:gridSpan w:val="4"/>
            <w:vMerge/>
            <w:tcBorders/>
            <w:tcMar/>
            <w:vAlign w:val="center"/>
          </w:tcPr>
          <w:p w:rsidRPr="00734D68" w:rsidR="0072097A" w:rsidP="00AB44D9" w:rsidRDefault="0072097A" w14:paraId="661E142B" w14:textId="77777777">
            <w:pPr>
              <w:spacing w:before="60" w:after="0" w:line="240" w:lineRule="auto"/>
              <w:jc w:val="center"/>
              <w:rPr>
                <w:rFonts w:ascii="Khmer OS Muol Light" w:hAnsi="Khmer OS Muol Light" w:cs="Khmer OS Muol Light"/>
                <w:spacing w:val="-10"/>
                <w:sz w:val="16"/>
                <w:szCs w:val="16"/>
                <w:cs/>
              </w:rPr>
            </w:pPr>
          </w:p>
        </w:tc>
        <w:tc>
          <w:tcPr>
            <w:tcW w:w="2610" w:type="dxa"/>
            <w:gridSpan w:val="3"/>
            <w:tcBorders>
              <w:top w:val="single" w:color="auto" w:sz="4" w:space="0"/>
              <w:left w:val="single" w:color="auto" w:sz="12" w:space="0"/>
              <w:right w:val="single" w:color="auto" w:sz="4" w:space="0"/>
            </w:tcBorders>
            <w:shd w:val="clear" w:color="auto" w:fill="DBE5F1"/>
            <w:tcMar/>
            <w:vAlign w:val="center"/>
          </w:tcPr>
          <w:p w:rsidRPr="00734D68" w:rsidR="0072097A" w:rsidP="00BA5063" w:rsidRDefault="00BA5063" w14:paraId="2AF89CE0" w14:textId="77777777">
            <w:pPr>
              <w:spacing w:after="0" w:line="192" w:lineRule="auto"/>
              <w:ind w:left="-1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1-2 </w:t>
            </w:r>
            <w:r w:rsidRPr="00734D68" w:rsidR="0072097A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រុង/ស្រុក/ខណ្ឌ ​​​​​​​</w:t>
            </w:r>
          </w:p>
          <w:p w:rsidRPr="00734D68" w:rsidR="0072097A" w:rsidP="00B31D03" w:rsidRDefault="00FB2D6A" w14:paraId="1EA6FC64" w14:textId="77777777">
            <w:pPr>
              <w:spacing w:after="0" w:line="192" w:lineRule="auto"/>
              <w:ind w:left="342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proofErr w:type="spellStart"/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Krong</w:t>
            </w:r>
            <w:proofErr w:type="spellEnd"/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/</w:t>
            </w:r>
            <w:r w:rsidRPr="00734D68" w:rsidR="0072097A">
              <w:rPr>
                <w:rFonts w:ascii="Khmer OS Siemreap" w:hAnsi="Khmer OS Siemreap" w:cs="Khmer OS Siemreap"/>
                <w:sz w:val="18"/>
                <w:szCs w:val="18"/>
              </w:rPr>
              <w:t>District/Khan</w:t>
            </w:r>
          </w:p>
        </w:tc>
        <w:tc>
          <w:tcPr>
            <w:tcW w:w="4585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072D58F4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71BA4D33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</w:p>
        </w:tc>
        <w:tc>
          <w:tcPr>
            <w:tcW w:w="64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13307F16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</w:p>
        </w:tc>
      </w:tr>
      <w:tr w:rsidRPr="00244C21" w:rsidR="0072097A" w:rsidTr="289ECD15" w14:paraId="300BCCEF" w14:textId="77777777">
        <w:trPr>
          <w:trHeight w:val="500"/>
        </w:trPr>
        <w:tc>
          <w:tcPr>
            <w:tcW w:w="6839" w:type="dxa"/>
            <w:gridSpan w:val="4"/>
            <w:vMerge/>
            <w:tcBorders/>
            <w:tcMar/>
            <w:vAlign w:val="center"/>
          </w:tcPr>
          <w:p w:rsidRPr="00734D68" w:rsidR="0072097A" w:rsidP="00AB44D9" w:rsidRDefault="0072097A" w14:paraId="727F0628" w14:textId="77777777">
            <w:pPr>
              <w:spacing w:before="60" w:after="0" w:line="240" w:lineRule="auto"/>
              <w:jc w:val="center"/>
              <w:rPr>
                <w:rFonts w:ascii="Khmer OS Muol Light" w:hAnsi="Khmer OS Muol Light" w:cs="Khmer OS Muol Light"/>
                <w:spacing w:val="-10"/>
                <w:sz w:val="16"/>
                <w:szCs w:val="16"/>
                <w:cs/>
              </w:rPr>
            </w:pPr>
          </w:p>
        </w:tc>
        <w:tc>
          <w:tcPr>
            <w:tcW w:w="2610" w:type="dxa"/>
            <w:gridSpan w:val="3"/>
            <w:tcBorders>
              <w:top w:val="single" w:color="auto" w:sz="4" w:space="0"/>
              <w:left w:val="single" w:color="auto" w:sz="12" w:space="0"/>
              <w:right w:val="single" w:color="auto" w:sz="4" w:space="0"/>
            </w:tcBorders>
            <w:shd w:val="clear" w:color="auto" w:fill="DBE5F1"/>
            <w:tcMar/>
            <w:vAlign w:val="center"/>
          </w:tcPr>
          <w:p w:rsidRPr="00734D68" w:rsidR="0072097A" w:rsidP="00BA5063" w:rsidRDefault="00BA5063" w14:paraId="0E1C191B" w14:textId="77777777">
            <w:pPr>
              <w:spacing w:after="0" w:line="192" w:lineRule="auto"/>
              <w:ind w:left="-1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1-3 </w:t>
            </w:r>
            <w:r w:rsidRPr="00734D68" w:rsidR="0072097A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ឃុំ/សង្កាត់  </w:t>
            </w:r>
          </w:p>
          <w:p w:rsidRPr="00734D68" w:rsidR="0072097A" w:rsidP="00687035" w:rsidRDefault="0072097A" w14:paraId="66FBDBED" w14:textId="77777777">
            <w:pPr>
              <w:spacing w:after="0" w:line="192" w:lineRule="auto"/>
              <w:ind w:left="360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Commune/Sangkat</w:t>
            </w:r>
          </w:p>
        </w:tc>
        <w:tc>
          <w:tcPr>
            <w:tcW w:w="4585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6730F900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5CCD5009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</w:p>
        </w:tc>
        <w:tc>
          <w:tcPr>
            <w:tcW w:w="64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4B845DB5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</w:p>
        </w:tc>
      </w:tr>
      <w:tr w:rsidRPr="00244C21" w:rsidR="0072097A" w:rsidTr="289ECD15" w14:paraId="7D3C1E67" w14:textId="77777777">
        <w:trPr>
          <w:trHeight w:val="510"/>
        </w:trPr>
        <w:tc>
          <w:tcPr>
            <w:tcW w:w="6839" w:type="dxa"/>
            <w:gridSpan w:val="4"/>
            <w:vMerge/>
            <w:tcBorders/>
            <w:tcMar/>
            <w:vAlign w:val="center"/>
          </w:tcPr>
          <w:p w:rsidRPr="00734D68" w:rsidR="0072097A" w:rsidP="00AB44D9" w:rsidRDefault="0072097A" w14:paraId="4FC1C10B" w14:textId="77777777">
            <w:pPr>
              <w:spacing w:before="60" w:after="0" w:line="240" w:lineRule="auto"/>
              <w:jc w:val="center"/>
              <w:rPr>
                <w:rFonts w:ascii="Khmer OS Muol Light" w:hAnsi="Khmer OS Muol Light" w:cs="Khmer OS Muol Light"/>
                <w:spacing w:val="-10"/>
                <w:sz w:val="16"/>
                <w:szCs w:val="16"/>
                <w:cs/>
              </w:rPr>
            </w:pPr>
          </w:p>
        </w:tc>
        <w:tc>
          <w:tcPr>
            <w:tcW w:w="2610" w:type="dxa"/>
            <w:gridSpan w:val="3"/>
            <w:tcBorders>
              <w:top w:val="single" w:color="auto" w:sz="4" w:space="0"/>
              <w:left w:val="single" w:color="auto" w:sz="12" w:space="0"/>
              <w:right w:val="single" w:color="auto" w:sz="4" w:space="0"/>
            </w:tcBorders>
            <w:shd w:val="clear" w:color="auto" w:fill="DBE5F1"/>
            <w:tcMar/>
            <w:vAlign w:val="center"/>
          </w:tcPr>
          <w:p w:rsidRPr="00734D68" w:rsidR="0072097A" w:rsidP="00EC7259" w:rsidRDefault="0072097A" w14:paraId="5717A321" w14:textId="77777777">
            <w:pPr>
              <w:spacing w:after="0" w:line="192" w:lineRule="auto"/>
              <w:jc w:val="both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1-4 ភូមិ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 Village</w:t>
            </w:r>
          </w:p>
        </w:tc>
        <w:tc>
          <w:tcPr>
            <w:tcW w:w="4585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40DA048D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06ED6DB7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</w:p>
        </w:tc>
        <w:tc>
          <w:tcPr>
            <w:tcW w:w="64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5D96CCD0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</w:p>
        </w:tc>
      </w:tr>
      <w:tr w:rsidRPr="00244C21" w:rsidR="0072097A" w:rsidTr="289ECD15" w14:paraId="370734BF" w14:textId="77777777">
        <w:trPr>
          <w:trHeight w:val="387"/>
        </w:trPr>
        <w:tc>
          <w:tcPr>
            <w:tcW w:w="6839" w:type="dxa"/>
            <w:gridSpan w:val="4"/>
            <w:vMerge/>
            <w:tcBorders/>
            <w:tcMar/>
            <w:vAlign w:val="center"/>
          </w:tcPr>
          <w:p w:rsidRPr="00734D68" w:rsidR="0072097A" w:rsidP="00AB44D9" w:rsidRDefault="0072097A" w14:paraId="06674344" w14:textId="77777777">
            <w:pPr>
              <w:spacing w:before="60" w:after="0" w:line="240" w:lineRule="auto"/>
              <w:jc w:val="center"/>
              <w:rPr>
                <w:rFonts w:ascii="Khmer OS Muol Light" w:hAnsi="Khmer OS Muol Light" w:cs="Khmer OS Muol Light"/>
                <w:spacing w:val="-10"/>
                <w:sz w:val="16"/>
                <w:szCs w:val="16"/>
                <w:cs/>
              </w:rPr>
            </w:pPr>
          </w:p>
        </w:tc>
        <w:tc>
          <w:tcPr>
            <w:tcW w:w="2610" w:type="dxa"/>
            <w:gridSpan w:val="3"/>
            <w:tcBorders>
              <w:top w:val="single" w:color="auto" w:sz="4" w:space="0"/>
              <w:left w:val="single" w:color="auto" w:sz="12" w:space="0"/>
              <w:right w:val="single" w:color="auto" w:sz="4" w:space="0"/>
            </w:tcBorders>
            <w:shd w:val="clear" w:color="auto" w:fill="DBE5F1"/>
            <w:tcMar/>
            <w:vAlign w:val="center"/>
          </w:tcPr>
          <w:p w:rsidRPr="00734D68" w:rsidR="0072097A" w:rsidP="00BA5063" w:rsidRDefault="00BA5063" w14:paraId="428C4645" w14:textId="77777777">
            <w:pPr>
              <w:spacing w:after="0" w:line="192" w:lineRule="auto"/>
              <w:ind w:left="-1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1-5 </w:t>
            </w:r>
            <w:r w:rsidRPr="00734D68" w:rsidR="0072097A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មណ្ឌលសម្ភាសន៍ ​​    ​           </w:t>
            </w:r>
          </w:p>
          <w:p w:rsidRPr="00734D68" w:rsidR="0072097A" w:rsidP="00EC7259" w:rsidRDefault="0072097A" w14:paraId="1A70923F" w14:textId="77777777">
            <w:pPr>
              <w:pStyle w:val="ListParagraph"/>
              <w:spacing w:after="0" w:line="192" w:lineRule="auto"/>
              <w:ind w:left="0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  <w:rtl/>
                <w:cs/>
              </w:rPr>
              <w:t xml:space="preserve">     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  <w:lang w:bidi="km-KH"/>
              </w:rPr>
              <w:t xml:space="preserve">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rtl/>
                <w:cs/>
              </w:rPr>
              <w:t xml:space="preserve">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Enumeration Area</w:t>
            </w:r>
          </w:p>
        </w:tc>
        <w:tc>
          <w:tcPr>
            <w:tcW w:w="4585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6BA731CF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082EB183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</w:p>
        </w:tc>
        <w:tc>
          <w:tcPr>
            <w:tcW w:w="64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72097A" w:rsidP="00AB44D9" w:rsidRDefault="0072097A" w14:paraId="025CA3DE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</w:p>
        </w:tc>
      </w:tr>
      <w:tr w:rsidRPr="00244C21" w:rsidR="00137E32" w:rsidTr="289ECD15" w14:paraId="44ED26AA" w14:textId="77777777">
        <w:trPr>
          <w:trHeight w:val="858"/>
        </w:trPr>
        <w:tc>
          <w:tcPr>
            <w:tcW w:w="6839" w:type="dxa"/>
            <w:gridSpan w:val="4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tcMar/>
            <w:vAlign w:val="center"/>
          </w:tcPr>
          <w:p w:rsidRPr="00734D68" w:rsidR="00137E32" w:rsidP="0085421A" w:rsidRDefault="00137E32" w14:paraId="2A7F469A" w14:textId="77777777">
            <w:pPr>
              <w:widowControl w:val="0"/>
              <w:spacing w:after="0" w:line="240" w:lineRule="auto"/>
              <w:jc w:val="center"/>
              <w:rPr>
                <w:rFonts w:ascii="Khmer OS Siemreap" w:hAnsi="Khmer OS Siemreap" w:eastAsia="MS Mincho" w:cs="Khmer OS Siemreap"/>
                <w:kern w:val="2"/>
                <w:sz w:val="16"/>
                <w:szCs w:val="16"/>
                <w:cs/>
                <w:lang w:eastAsia="ja-JP"/>
              </w:rPr>
            </w:pPr>
            <w:r w:rsidRPr="00734D68">
              <w:rPr>
                <w:rFonts w:ascii="Khmer OS Siemreap" w:hAnsi="Khmer OS Siemreap" w:eastAsia="MS Mincho" w:cs="Khmer OS Siemreap"/>
                <w:kern w:val="2"/>
                <w:sz w:val="16"/>
                <w:szCs w:val="16"/>
                <w:cs/>
                <w:lang w:eastAsia="ja-JP"/>
              </w:rPr>
              <w:t>សម្ងាត់បំផុត</w:t>
            </w:r>
            <w:r w:rsidRPr="00734D68">
              <w:rPr>
                <w:rFonts w:ascii="Khmer OS Siemreap" w:hAnsi="Khmer OS Siemreap" w:eastAsia="MS Mincho" w:cs="Khmer OS Siemreap"/>
                <w:kern w:val="2"/>
                <w:sz w:val="16"/>
                <w:szCs w:val="16"/>
                <w:lang w:eastAsia="ja-JP" w:bidi="ar-SA"/>
              </w:rPr>
              <w:t xml:space="preserve">  </w:t>
            </w:r>
            <w:r w:rsidRPr="00734D68">
              <w:rPr>
                <w:rFonts w:ascii="Khmer OS Siemreap" w:hAnsi="Khmer OS Siemreap" w:eastAsia="MS Mincho" w:cs="Khmer OS Siemreap"/>
                <w:kern w:val="2"/>
                <w:sz w:val="16"/>
                <w:szCs w:val="16"/>
                <w:cs/>
                <w:lang w:eastAsia="ja-JP"/>
              </w:rPr>
              <w:t xml:space="preserve"> </w:t>
            </w:r>
            <w:r w:rsidRPr="00734D68">
              <w:rPr>
                <w:rFonts w:ascii="Khmer OS Siemreap" w:hAnsi="Khmer OS Siemreap" w:eastAsia="MS Mincho" w:cs="Khmer OS Siemreap"/>
                <w:b/>
                <w:kern w:val="2"/>
                <w:sz w:val="16"/>
                <w:szCs w:val="16"/>
                <w:lang w:eastAsia="ja-JP" w:bidi="ar-SA"/>
              </w:rPr>
              <w:t>STRICTLY CONFIDENTIAL</w:t>
            </w:r>
          </w:p>
          <w:p w:rsidRPr="00734D68" w:rsidR="00137E32" w:rsidP="0085421A" w:rsidRDefault="00137E32" w14:paraId="6FC449CD" w14:textId="77777777">
            <w:pPr>
              <w:widowControl w:val="0"/>
              <w:spacing w:after="0" w:line="240" w:lineRule="auto"/>
              <w:jc w:val="center"/>
              <w:rPr>
                <w:rFonts w:ascii="Khmer OS Siemreap" w:hAnsi="Khmer OS Siemreap" w:eastAsia="MS Mincho" w:cs="Khmer OS Siemreap"/>
                <w:kern w:val="2"/>
                <w:sz w:val="16"/>
                <w:szCs w:val="16"/>
                <w:lang w:eastAsia="ja-JP"/>
              </w:rPr>
            </w:pPr>
            <w:r w:rsidRPr="00734D68">
              <w:rPr>
                <w:rFonts w:ascii="Khmer OS Siemreap" w:hAnsi="Khmer OS Siemreap" w:eastAsia="MS Mincho" w:cs="Khmer OS Siemreap"/>
                <w:kern w:val="2"/>
                <w:sz w:val="16"/>
                <w:szCs w:val="16"/>
                <w:cs/>
                <w:lang w:eastAsia="ja-JP"/>
              </w:rPr>
              <w:t>ព័ត៌មាននេះប្រើប្រាស់សម្រាប់តែគោលបំណងស្ថិតិប៉ុណ្ណោះ និងមិនប្រើប្រាស់សម្រាប់ពន្ធដារទេ</w:t>
            </w:r>
          </w:p>
          <w:p w:rsidRPr="00734D68" w:rsidR="00137E32" w:rsidP="0085421A" w:rsidRDefault="00137E32" w14:paraId="58501EBA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  <w:cs/>
              </w:rPr>
            </w:pPr>
            <w:r w:rsidRPr="00734D68">
              <w:rPr>
                <w:rFonts w:ascii="Khmer OS Siemreap" w:hAnsi="Khmer OS Siemreap" w:cs="Khmer OS Siemreap"/>
                <w:sz w:val="16"/>
                <w:szCs w:val="16"/>
              </w:rPr>
              <w:t>This is used only for the statistical purposes and not used for taxation.</w:t>
            </w:r>
          </w:p>
        </w:tc>
        <w:tc>
          <w:tcPr>
            <w:tcW w:w="2610" w:type="dxa"/>
            <w:gridSpan w:val="3"/>
            <w:tcBorders>
              <w:top w:val="single" w:color="auto" w:sz="4" w:space="0"/>
              <w:left w:val="single" w:color="auto" w:sz="12" w:space="0"/>
              <w:right w:val="single" w:color="auto" w:sz="4" w:space="0"/>
            </w:tcBorders>
            <w:shd w:val="clear" w:color="auto" w:fill="DBE5F1"/>
            <w:tcMar/>
            <w:vAlign w:val="center"/>
          </w:tcPr>
          <w:p w:rsidRPr="00734D68" w:rsidR="00137E32" w:rsidP="00BA5063" w:rsidRDefault="00137E32" w14:paraId="14B7BD15" w14:textId="77777777">
            <w:pPr>
              <w:spacing w:after="0" w:line="192" w:lineRule="auto"/>
              <w:ind w:left="-1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1-6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លេខរៀងគ្រួសារ    </w:t>
            </w:r>
          </w:p>
          <w:p w:rsidRPr="00734D68" w:rsidR="00137E32" w:rsidP="00137E32" w:rsidRDefault="00137E32" w14:paraId="67DD9D9A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Household Serial Number</w:t>
            </w:r>
          </w:p>
        </w:tc>
        <w:tc>
          <w:tcPr>
            <w:tcW w:w="3876" w:type="dxa"/>
            <w:gridSpan w:val="4"/>
            <w:tcBorders>
              <w:top w:val="single" w:color="auto" w:sz="4" w:space="0"/>
              <w:left w:val="single" w:color="auto" w:sz="4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C31C6" w:rsidR="00137E32" w:rsidP="00AB44D9" w:rsidRDefault="007C31C6" w14:paraId="3BF40805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6"/>
                <w:szCs w:val="16"/>
                <w:cs/>
              </w:rPr>
            </w:pPr>
            <w:r w:rsidRPr="007C31C6">
              <w:rPr>
                <w:rFonts w:hint="cs" w:ascii="Khmer OS Siemreap" w:hAnsi="Khmer OS Siemreap" w:cs="Khmer OS Siemreap"/>
                <w:b/>
                <w:bCs/>
                <w:sz w:val="14"/>
                <w:szCs w:val="14"/>
                <w:cs/>
              </w:rPr>
              <w:t>ស្រង់</w:t>
            </w:r>
            <w:r w:rsidRPr="007C31C6" w:rsidR="0052519D">
              <w:rPr>
                <w:rFonts w:hint="cs" w:ascii="Khmer OS Siemreap" w:hAnsi="Khmer OS Siemreap" w:cs="Khmer OS Siemreap"/>
                <w:b/>
                <w:bCs/>
                <w:sz w:val="14"/>
                <w:szCs w:val="14"/>
                <w:cs/>
              </w:rPr>
              <w:t>ពី</w:t>
            </w:r>
            <w:r w:rsidRPr="007C31C6">
              <w:rPr>
                <w:rFonts w:ascii="Khmer OS Siemreap" w:hAnsi="Khmer OS Siemreap" w:cs="Khmer OS Siemreap"/>
                <w:b/>
                <w:bCs/>
                <w:sz w:val="14"/>
                <w:szCs w:val="14"/>
                <w:cs/>
              </w:rPr>
              <w:t>ទម្រង់</w:t>
            </w:r>
            <w:r w:rsidR="005F10A4">
              <w:rPr>
                <w:rFonts w:hint="cs" w:ascii="Khmer OS Siemreap" w:hAnsi="Khmer OS Siemreap" w:cs="Khmer OS Siemreap"/>
                <w:b/>
                <w:bCs/>
                <w:sz w:val="14"/>
                <w:szCs w:val="14"/>
                <w:cs/>
              </w:rPr>
              <w:t>២</w:t>
            </w:r>
            <w:r w:rsidRPr="007C31C6">
              <w:rPr>
                <w:rFonts w:ascii="Khmer OS Siemreap" w:hAnsi="Khmer OS Siemreap" w:cs="Khmer OS Siemreap"/>
                <w:b/>
                <w:bCs/>
                <w:sz w:val="14"/>
                <w:szCs w:val="14"/>
              </w:rPr>
              <w:t xml:space="preserve">- </w:t>
            </w:r>
            <w:r w:rsidRPr="007C31C6">
              <w:rPr>
                <w:rFonts w:ascii="Khmer OS Siemreap" w:hAnsi="Khmer OS Siemreap" w:cs="Khmer OS Siemreap"/>
                <w:b/>
                <w:bCs/>
                <w:sz w:val="14"/>
                <w:szCs w:val="14"/>
                <w:cs/>
              </w:rPr>
              <w:t>បញ្ជីគ្រួសារ</w:t>
            </w:r>
            <w:r w:rsidRPr="007C31C6" w:rsidR="0052519D">
              <w:rPr>
                <w:rFonts w:ascii="Khmer OS Siemreap" w:hAnsi="Khmer OS Siemreap" w:cs="Khmer OS Siemreap"/>
                <w:b/>
                <w:bCs/>
                <w:sz w:val="14"/>
                <w:szCs w:val="14"/>
              </w:rPr>
              <w:t xml:space="preserve"> </w:t>
            </w:r>
            <w:r w:rsidRPr="007C31C6" w:rsidR="0052519D">
              <w:rPr>
                <w:rFonts w:hint="cs" w:ascii="Khmer OS Siemreap" w:hAnsi="Khmer OS Siemreap" w:cs="Khmer OS Siemreap"/>
                <w:b/>
                <w:bCs/>
                <w:sz w:val="14"/>
                <w:szCs w:val="14"/>
                <w:cs/>
              </w:rPr>
              <w:t>បង្គោល១២</w:t>
            </w:r>
            <w:r w:rsidRPr="007C31C6" w:rsidR="00137E32">
              <w:rPr>
                <w:rFonts w:ascii="Khmer OS Siemreap" w:hAnsi="Khmer OS Siemreap" w:cs="Khmer OS Siemreap"/>
                <w:b/>
                <w:bCs/>
                <w:sz w:val="14"/>
                <w:szCs w:val="14"/>
                <w:cs/>
              </w:rPr>
              <w:t xml:space="preserve"> </w:t>
            </w:r>
            <w:r w:rsidRPr="007C31C6" w:rsidR="00137E32">
              <w:rPr>
                <w:rFonts w:hint="cs" w:ascii="Khmer OS Siemreap" w:hAnsi="Khmer OS Siemreap" w:cs="Khmer OS Siemreap"/>
                <w:b/>
                <w:bCs/>
                <w:sz w:val="14"/>
                <w:szCs w:val="14"/>
                <w:cs/>
              </w:rPr>
              <w:t>(</w:t>
            </w:r>
            <w:r w:rsidRPr="007C31C6" w:rsidR="00137E32">
              <w:rPr>
                <w:rFonts w:ascii="Khmer OS Siemreap" w:hAnsi="Khmer OS Siemreap" w:cs="Khmer OS Siemreap"/>
                <w:b/>
                <w:bCs/>
                <w:sz w:val="14"/>
                <w:szCs w:val="14"/>
              </w:rPr>
              <w:t xml:space="preserve">Form </w:t>
            </w:r>
            <w:r w:rsidR="005F10A4">
              <w:rPr>
                <w:rFonts w:ascii="Khmer OS Siemreap" w:hAnsi="Khmer OS Siemreap" w:cs="Khmer OS Siemreap"/>
                <w:b/>
                <w:bCs/>
                <w:sz w:val="14"/>
                <w:szCs w:val="14"/>
              </w:rPr>
              <w:t>form2</w:t>
            </w:r>
            <w:r w:rsidRPr="007C31C6" w:rsidR="00137E32">
              <w:rPr>
                <w:rFonts w:ascii="Khmer OS Siemreap" w:hAnsi="Khmer OS Siemreap" w:cs="Khmer OS Siemreap"/>
                <w:b/>
                <w:bCs/>
                <w:sz w:val="14"/>
                <w:szCs w:val="14"/>
              </w:rPr>
              <w:t xml:space="preserve"> col.12)</w:t>
            </w:r>
            <w:r w:rsidRPr="007C31C6" w:rsidR="005F4811">
              <w:rPr>
                <w:rFonts w:ascii="Khmer OS Siemreap" w:hAnsi="Khmer OS Siemreap" w:cs="Khmer OS Siemreap"/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709" w:type="dxa"/>
            <w:tcBorders>
              <w:top w:val="single" w:color="auto" w:sz="12" w:space="0"/>
              <w:left w:val="single" w:color="auto" w:sz="4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137E32" w:rsidR="00137E32" w:rsidP="00AB44D9" w:rsidRDefault="00137E32" w14:paraId="1BE470F3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137E32" w:rsidR="00137E32" w:rsidP="00AB44D9" w:rsidRDefault="00137E32" w14:paraId="25CDD88B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648" w:type="dxa"/>
            <w:tcBorders>
              <w:top w:val="single" w:color="auto" w:sz="4" w:space="0"/>
              <w:left w:val="single" w:color="auto" w:sz="4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137E32" w:rsidR="00137E32" w:rsidP="00AB44D9" w:rsidRDefault="00137E32" w14:paraId="64F92429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color w:val="FF0000"/>
                <w:sz w:val="18"/>
                <w:szCs w:val="18"/>
              </w:rPr>
            </w:pPr>
          </w:p>
        </w:tc>
      </w:tr>
      <w:tr w:rsidRPr="00734D68" w:rsidR="00EC7259" w:rsidTr="289ECD15" w14:paraId="363B1567" w14:textId="77777777">
        <w:trPr>
          <w:trHeight w:val="330"/>
        </w:trPr>
        <w:tc>
          <w:tcPr>
            <w:tcW w:w="15390" w:type="dxa"/>
            <w:gridSpan w:val="14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tcMar/>
          </w:tcPr>
          <w:p w:rsidRPr="00734D68" w:rsidR="00EC7259" w:rsidP="00467575" w:rsidRDefault="00573B7E" w14:paraId="58F12591" w14:textId="77777777">
            <w:pPr>
              <w:spacing w:before="40" w:after="0" w:line="192" w:lineRule="auto"/>
              <w:ind w:right="-115"/>
              <w:rPr>
                <w:rFonts w:ascii="Khmer OS" w:hAnsi="Khmer OS" w:cs="Khmer OS"/>
                <w:b/>
                <w:bCs/>
                <w:sz w:val="18"/>
                <w:szCs w:val="18"/>
                <w:cs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</w:t>
            </w:r>
            <w:r w:rsidRPr="00734D68" w:rsidR="00EC725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2. </w:t>
            </w:r>
            <w:r w:rsidRPr="00734D68" w:rsidR="00EC7259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ព័ត៌មានអំពីអ្នក</w:t>
            </w:r>
            <w:r w:rsidRPr="00734D68" w:rsidR="00EC7259">
              <w:rPr>
                <w:rFonts w:hint="cs" w:ascii="Khmer OS Muol Light" w:hAnsi="Khmer OS Muol Light" w:cs="Khmer OS Muol Light"/>
                <w:sz w:val="18"/>
                <w:szCs w:val="18"/>
                <w:cs/>
              </w:rPr>
              <w:t>ផ្តល់ចម្លើយ</w:t>
            </w:r>
            <w:r>
              <w:rPr>
                <w:rFonts w:ascii="Khmer OS Muol Light" w:hAnsi="Khmer OS Muol Light" w:cs="Khmer OS Muol Light"/>
                <w:sz w:val="18"/>
                <w:szCs w:val="18"/>
              </w:rPr>
              <w:t xml:space="preserve"> </w:t>
            </w:r>
            <w:r w:rsidRPr="00734D68" w:rsidR="00EE43A9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និងម</w:t>
            </w:r>
            <w:r w:rsidRPr="00734D68" w:rsidR="00EE43A9">
              <w:rPr>
                <w:rFonts w:hint="cs" w:ascii="Khmer OS Muol Light" w:hAnsi="Khmer OS Muol Light" w:cs="Khmer OS Muol Light"/>
                <w:sz w:val="18"/>
                <w:szCs w:val="18"/>
                <w:cs/>
              </w:rPr>
              <w:t>្ចាស់កសិដ្ឋាន</w:t>
            </w:r>
            <w:r w:rsidRPr="00734D68" w:rsidR="00EC7259">
              <w:rPr>
                <w:rFonts w:ascii="Khmer OS Muol Light" w:hAnsi="Khmer OS Muol Light" w:cs="Khmer OS Muol Light"/>
                <w:sz w:val="18"/>
                <w:szCs w:val="18"/>
                <w:cs/>
              </w:rPr>
              <w:t xml:space="preserve">  </w:t>
            </w:r>
            <w:r w:rsidRPr="00734D68" w:rsidR="00EC7259">
              <w:rPr>
                <w:rFonts w:ascii="Arial" w:hAnsi="Arial" w:cs="Arial"/>
                <w:b/>
                <w:bCs/>
                <w:sz w:val="18"/>
                <w:szCs w:val="18"/>
              </w:rPr>
              <w:t>Respondent and Agricultural Holder Information</w:t>
            </w:r>
          </w:p>
        </w:tc>
      </w:tr>
      <w:tr w:rsidRPr="00734D68" w:rsidR="0051674C" w:rsidTr="289ECD15" w14:paraId="4AB0331E" w14:textId="77777777">
        <w:trPr>
          <w:trHeight w:val="491"/>
        </w:trPr>
        <w:tc>
          <w:tcPr>
            <w:tcW w:w="2247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DBE5F1"/>
            <w:tcMar/>
          </w:tcPr>
          <w:p w:rsidRPr="00734D68" w:rsidR="0051674C" w:rsidP="00687035" w:rsidRDefault="0051674C" w14:paraId="13B0CF36" w14:textId="77777777">
            <w:pPr>
              <w:spacing w:before="40" w:after="0" w:line="192" w:lineRule="auto"/>
              <w:ind w:left="432" w:hanging="43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2-1a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.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ឈ្មោះអ្នកឆ្លើយ​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Respondent Name</w:t>
            </w:r>
          </w:p>
          <w:p w:rsidRPr="00734D68" w:rsidR="0051674C" w:rsidP="00C5563B" w:rsidRDefault="0051674C" w14:paraId="010A0657" w14:textId="77777777">
            <w:pPr>
              <w:spacing w:before="40"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972" w:type="dxa"/>
            <w:gridSpan w:val="2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51674C" w:rsidP="005010FD" w:rsidRDefault="0051674C" w14:paraId="78A1E22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DBE5F1"/>
            <w:tcMar/>
          </w:tcPr>
          <w:p w:rsidRPr="00734D68" w:rsidR="0051674C" w:rsidP="00746368" w:rsidRDefault="0051674C" w14:paraId="756E45B0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2-1b.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ភេទ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: Sex: </w:t>
            </w:r>
          </w:p>
          <w:p w:rsidRPr="00734D68" w:rsidR="0051674C" w:rsidP="00FB252A" w:rsidRDefault="0051674C" w14:paraId="227473FD" w14:textId="77777777">
            <w:pPr>
              <w:spacing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1- ប្រុស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Male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</w:p>
          <w:p w:rsidRPr="00734D68" w:rsidR="0051674C" w:rsidP="00FB252A" w:rsidRDefault="0051674C" w14:paraId="68927EE9" w14:textId="77777777">
            <w:pPr>
              <w:spacing w:after="0" w:line="168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-</w:t>
            </w:r>
            <w:r w:rsidRPr="00734D68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ស្រី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 Female</w:t>
            </w:r>
          </w:p>
          <w:p w:rsidRPr="00734D68" w:rsidR="0051674C" w:rsidP="00403FCA" w:rsidRDefault="0051674C" w14:paraId="571B8DDB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CA7420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ចុះលេខកូដ</w:t>
            </w:r>
            <w:r w:rsidRPr="00CA7420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enter code </w:t>
            </w:r>
            <w:r w:rsidRPr="00CA7420">
              <w:rPr>
                <w:rFonts w:ascii="Wingdings" w:hAnsi="Wingdings" w:eastAsia="Wingdings" w:cs="Wingdings"/>
                <w:i/>
                <w:iCs/>
                <w:sz w:val="16"/>
                <w:szCs w:val="16"/>
              </w:rPr>
              <w:t>è</w:t>
            </w:r>
          </w:p>
        </w:tc>
        <w:tc>
          <w:tcPr>
            <w:tcW w:w="810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51674C" w:rsidP="0079312A" w:rsidRDefault="0051674C" w14:paraId="571DE2E6" w14:textId="77777777">
            <w:pPr>
              <w:spacing w:after="0" w:line="240" w:lineRule="auto"/>
              <w:ind w:left="-115"/>
              <w:jc w:val="center"/>
              <w:rPr>
                <w:rFonts w:ascii="Khmer OS Siemreap" w:hAnsi="Khmer OS Siemreap" w:cs="Khmer OS Siemreap"/>
                <w:i/>
                <w:iCs/>
                <w:spacing w:val="-8"/>
                <w:sz w:val="18"/>
                <w:szCs w:val="18"/>
              </w:rPr>
            </w:pPr>
          </w:p>
        </w:tc>
        <w:tc>
          <w:tcPr>
            <w:tcW w:w="2790" w:type="dxa"/>
            <w:gridSpan w:val="2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DBE5F1"/>
            <w:tcMar/>
          </w:tcPr>
          <w:p w:rsidRPr="00734D68" w:rsidR="0051674C" w:rsidP="006D0F97" w:rsidRDefault="0051674C" w14:paraId="30967150" w14:textId="77777777">
            <w:pPr>
              <w:spacing w:before="40" w:after="0" w:line="192" w:lineRule="auto"/>
              <w:ind w:left="432" w:right="-108" w:hanging="432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-1c. 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​​</w:t>
            </w:r>
            <w:r w:rsidRPr="00734D68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អាយុពេញ</w:t>
            </w:r>
            <w:r w:rsidRPr="00F821EF">
              <w:rPr>
                <w:rFonts w:ascii="Khmer OS Siemreap" w:hAnsi="Khmer OS Siemreap" w:cs="Khmer OS Siemreap"/>
                <w:strike/>
                <w:color w:val="FF0000"/>
                <w:spacing w:val="-6"/>
                <w:sz w:val="18"/>
                <w:szCs w:val="18"/>
              </w:rPr>
              <w:t xml:space="preserve"> 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Age as of last birthday</w:t>
            </w:r>
            <w:r w:rsidRPr="00734D68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</w:p>
          <w:p w:rsidRPr="00734D68" w:rsidR="0051674C" w:rsidP="00AC3E2C" w:rsidRDefault="0051674C" w14:paraId="1685E926" w14:textId="77777777">
            <w:pPr>
              <w:spacing w:before="40" w:after="0" w:line="192" w:lineRule="auto"/>
              <w:ind w:left="432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i/>
                <w:iCs/>
                <w:spacing w:val="-8"/>
                <w:sz w:val="18"/>
                <w:szCs w:val="18"/>
                <w:cs/>
                <w:lang w:val="ca-ES"/>
              </w:rPr>
              <w:t>ចុះលេខ២ខ្ទង់</w:t>
            </w:r>
            <w:r w:rsidRPr="00734D68">
              <w:rPr>
                <w:rFonts w:ascii="Khmer OS Siemreap" w:hAnsi="Khmer OS Siemreap" w:cs="Khmer OS Siemreap"/>
                <w:spacing w:val="-8"/>
                <w:sz w:val="18"/>
                <w:szCs w:val="18"/>
                <w:lang w:val="ca-ES"/>
              </w:rPr>
              <w:t xml:space="preserve">  </w:t>
            </w:r>
            <w:r w:rsidRPr="00CA7420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in 2-digits</w:t>
            </w:r>
          </w:p>
        </w:tc>
        <w:tc>
          <w:tcPr>
            <w:tcW w:w="585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51674C" w:rsidP="0079312A" w:rsidRDefault="0051674C" w14:paraId="2A4E1D8A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51674C" w:rsidP="0079312A" w:rsidRDefault="0051674C" w14:paraId="11CFFC98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1" w:type="dxa"/>
            <w:gridSpan w:val="4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auto"/>
            <w:tcMar/>
          </w:tcPr>
          <w:p w:rsidRPr="0051674C" w:rsidR="0051674C" w:rsidP="0051674C" w:rsidRDefault="0051674C" w14:paraId="731A154D" w14:textId="77777777">
            <w:pPr>
              <w:spacing w:after="0" w:line="192" w:lineRule="auto"/>
              <w:ind w:right="-108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2-1d. </w:t>
            </w:r>
            <w:r w:rsidRPr="0051674C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ទ</w:t>
            </w:r>
            <w:r w:rsidRPr="0051674C">
              <w:rPr>
                <w:rFonts w:hint="cs" w:ascii="Khmer OS Siemreap" w:hAnsi="Khmer OS Siemreap" w:cs="Khmer OS Siemreap"/>
                <w:spacing w:val="-8"/>
                <w:sz w:val="18"/>
                <w:szCs w:val="18"/>
                <w:cs/>
              </w:rPr>
              <w:t>ូរស័ព្ទ</w:t>
            </w:r>
            <w:r w:rsidRPr="0051674C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ទំនាក់ទំនង</w:t>
            </w:r>
            <w:r w:rsidRPr="0051674C">
              <w:rPr>
                <w:rFonts w:ascii="Khmer OS Siemreap" w:hAnsi="Khmer OS Siemreap" w:cs="Khmer OS Siemreap"/>
                <w:sz w:val="18"/>
                <w:szCs w:val="18"/>
              </w:rPr>
              <w:t xml:space="preserve"> Contact Phone #</w:t>
            </w:r>
            <w:r w:rsidRPr="00734D68">
              <w:rPr>
                <w:rFonts w:ascii="Khmer OS Siemreap" w:hAnsi="Khmer OS Siemreap" w:cs="Khmer OS Siemreap"/>
                <w:spacing w:val="-8"/>
                <w:sz w:val="18"/>
                <w:szCs w:val="18"/>
                <w:highlight w:val="yellow"/>
                <w:cs/>
              </w:rPr>
              <w:t>​</w:t>
            </w:r>
          </w:p>
        </w:tc>
      </w:tr>
      <w:tr w:rsidRPr="00734D68" w:rsidR="0051674C" w:rsidTr="289ECD15" w14:paraId="0362B0C9" w14:textId="77777777">
        <w:trPr>
          <w:trHeight w:val="449"/>
        </w:trPr>
        <w:tc>
          <w:tcPr>
            <w:tcW w:w="2247" w:type="dxa"/>
            <w:vMerge/>
            <w:tcBorders/>
            <w:tcMar/>
          </w:tcPr>
          <w:p w:rsidRPr="00734D68" w:rsidR="0051674C" w:rsidP="00687035" w:rsidRDefault="0051674C" w14:paraId="64A5E162" w14:textId="77777777">
            <w:pPr>
              <w:spacing w:before="40" w:after="0" w:line="192" w:lineRule="auto"/>
              <w:ind w:left="432" w:hanging="43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972" w:type="dxa"/>
            <w:gridSpan w:val="2"/>
            <w:vMerge/>
            <w:tcBorders/>
            <w:tcMar/>
            <w:vAlign w:val="center"/>
          </w:tcPr>
          <w:p w:rsidRPr="00734D68" w:rsidR="0051674C" w:rsidP="005010FD" w:rsidRDefault="0051674C" w14:paraId="4AC4647D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160" w:type="dxa"/>
            <w:gridSpan w:val="2"/>
            <w:vMerge/>
            <w:tcBorders/>
            <w:tcMar/>
          </w:tcPr>
          <w:p w:rsidRPr="00734D68" w:rsidR="0051674C" w:rsidP="00746368" w:rsidRDefault="0051674C" w14:paraId="6B4FDADC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810" w:type="dxa"/>
            <w:vMerge/>
            <w:tcBorders/>
            <w:tcMar/>
            <w:vAlign w:val="center"/>
          </w:tcPr>
          <w:p w:rsidRPr="00734D68" w:rsidR="0051674C" w:rsidP="0079312A" w:rsidRDefault="0051674C" w14:paraId="718C26C0" w14:textId="77777777">
            <w:pPr>
              <w:spacing w:after="0" w:line="240" w:lineRule="auto"/>
              <w:ind w:left="-115"/>
              <w:jc w:val="center"/>
              <w:rPr>
                <w:rFonts w:ascii="Khmer OS Siemreap" w:hAnsi="Khmer OS Siemreap" w:cs="Khmer OS Siemreap"/>
                <w:i/>
                <w:iCs/>
                <w:spacing w:val="-8"/>
                <w:sz w:val="18"/>
                <w:szCs w:val="18"/>
              </w:rPr>
            </w:pPr>
          </w:p>
        </w:tc>
        <w:tc>
          <w:tcPr>
            <w:tcW w:w="2790" w:type="dxa"/>
            <w:gridSpan w:val="2"/>
            <w:vMerge/>
            <w:tcBorders/>
            <w:tcMar/>
          </w:tcPr>
          <w:p w:rsidRPr="00734D68" w:rsidR="0051674C" w:rsidP="006D0F97" w:rsidRDefault="0051674C" w14:paraId="28B78545" w14:textId="77777777">
            <w:pPr>
              <w:spacing w:before="40" w:after="0" w:line="192" w:lineRule="auto"/>
              <w:ind w:left="432" w:right="-108" w:hanging="432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</w:p>
        </w:tc>
        <w:tc>
          <w:tcPr>
            <w:tcW w:w="585" w:type="dxa"/>
            <w:vMerge/>
            <w:tcBorders/>
            <w:tcMar/>
            <w:vAlign w:val="center"/>
          </w:tcPr>
          <w:p w:rsidRPr="00734D68" w:rsidR="0051674C" w:rsidP="0079312A" w:rsidRDefault="0051674C" w14:paraId="238062BD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" w:type="dxa"/>
            <w:vMerge/>
            <w:tcBorders/>
            <w:tcMar/>
            <w:vAlign w:val="center"/>
          </w:tcPr>
          <w:p w:rsidRPr="00734D68" w:rsidR="0051674C" w:rsidP="0079312A" w:rsidRDefault="0051674C" w14:paraId="0F58A8C2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1" w:type="dxa"/>
            <w:gridSpan w:val="4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auto"/>
            <w:tcMar/>
          </w:tcPr>
          <w:p w:rsidRPr="00734D68" w:rsidR="0051674C" w:rsidP="0079312A" w:rsidRDefault="0051674C" w14:paraId="574EC183" w14:textId="77777777">
            <w:pPr>
              <w:spacing w:after="0"/>
              <w:ind w:right="-10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734D68" w:rsidR="00EC7259" w:rsidTr="289ECD15" w14:paraId="68BBF7CC" w14:textId="77777777">
        <w:trPr>
          <w:trHeight w:val="420"/>
        </w:trPr>
        <w:tc>
          <w:tcPr>
            <w:tcW w:w="15390" w:type="dxa"/>
            <w:gridSpan w:val="14"/>
            <w:tcBorders>
              <w:top w:val="single" w:color="auto" w:sz="4" w:space="0"/>
              <w:left w:val="single" w:color="auto" w:sz="12" w:space="0"/>
              <w:right w:val="single" w:color="auto" w:sz="12" w:space="0"/>
            </w:tcBorders>
            <w:shd w:val="clear" w:color="auto" w:fill="DBE5F1"/>
            <w:tcMar/>
          </w:tcPr>
          <w:p w:rsidRPr="00734D68" w:rsidR="00EC7259" w:rsidP="0026749C" w:rsidRDefault="00EC7259" w14:paraId="7C24BB99" w14:textId="77777777">
            <w:pPr>
              <w:spacing w:after="0" w:line="192" w:lineRule="auto"/>
              <w:ind w:right="-108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2-2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នរណា</w:t>
            </w:r>
            <w:r w:rsidRPr="00734D68" w:rsidR="00F93DB9">
              <w:rPr>
                <w:rFonts w:ascii="Khmer OS Siemreap" w:hAnsi="Khmer OS Siemreap" w:cs="Khmer OS Siemreap"/>
                <w:sz w:val="18"/>
                <w:szCs w:val="18"/>
                <w:cs/>
              </w:rPr>
              <w:t>នៅក្នុងគ្រួសារ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អ្នក</w:t>
            </w:r>
            <w:r w:rsidRPr="00734D68" w:rsidR="00F93DB9">
              <w:rPr>
                <w:rFonts w:ascii="Khmer OS Siemreap" w:hAnsi="Khmer OS Siemreap" w:cs="Khmer OS Siemreap"/>
                <w:sz w:val="18"/>
                <w:szCs w:val="18"/>
                <w:cs/>
              </w:rPr>
              <w:t>បានចូលរួម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ធ្វើការងារកសិកម្ម ហើយជាម្ចាស់ដោយប្រើទុនផ្ទ</w:t>
            </w:r>
            <w:r w:rsidRPr="00734D68" w:rsidR="0026749C">
              <w:rPr>
                <w:rFonts w:ascii="Khmer OS Siemreap" w:hAnsi="Khmer OS Siemreap" w:cs="Khmer OS Siemreap"/>
                <w:sz w:val="18"/>
                <w:szCs w:val="18"/>
                <w:cs/>
              </w:rPr>
              <w:t>ាល់ខ្លួន​ក្នុងរយៈពេល១២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ខែកន្លងមក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?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(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សួរឈ្មោះ ភេទ</w:t>
            </w:r>
            <w:r w:rsidRPr="00734D68" w:rsidR="0026749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អាយុ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និងទំនាក់ទំនងទៅនឹង</w:t>
            </w:r>
            <w:r w:rsidRPr="00734D68" w:rsidR="0026749C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​</w:t>
            </w:r>
            <w:r w:rsidRPr="00734D68" w:rsidR="0085421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មេគ្រួសារ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  <w:p w:rsidRPr="00734D68" w:rsidR="00EC7259" w:rsidP="00FB252A" w:rsidRDefault="00EC7259" w14:paraId="283DDFB5" w14:textId="77777777">
            <w:pPr>
              <w:spacing w:after="0" w:line="192" w:lineRule="auto"/>
              <w:ind w:left="342" w:right="-108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Who was engaged in own account as the holder of the agricultural activity in the household during the last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12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 months? </w:t>
            </w:r>
            <w:r w:rsidRPr="00734D68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(Ask the name, sex, age and relation to </w:t>
            </w:r>
            <w:proofErr w:type="gramStart"/>
            <w:r w:rsidRPr="00734D68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head )</w:t>
            </w:r>
            <w:proofErr w:type="gramEnd"/>
          </w:p>
        </w:tc>
      </w:tr>
      <w:tr w:rsidRPr="00734D68" w:rsidR="0051674C" w:rsidTr="289ECD15" w14:paraId="4883EA71" w14:textId="77777777">
        <w:trPr>
          <w:trHeight w:val="360"/>
        </w:trPr>
        <w:tc>
          <w:tcPr>
            <w:tcW w:w="2247" w:type="dxa"/>
            <w:vMerge w:val="restart"/>
            <w:tcBorders>
              <w:top w:val="dotted" w:color="auto" w:sz="4" w:space="0"/>
              <w:left w:val="single" w:color="auto" w:sz="12" w:space="0"/>
              <w:right w:val="single" w:color="auto" w:sz="12" w:space="0"/>
            </w:tcBorders>
            <w:shd w:val="clear" w:color="auto" w:fill="DBE5F1"/>
            <w:tcMar/>
          </w:tcPr>
          <w:p w:rsidRPr="00734D68" w:rsidR="0051674C" w:rsidP="00491C37" w:rsidRDefault="0051674C" w14:paraId="0E1E2D2C" w14:textId="77777777">
            <w:pPr>
              <w:spacing w:after="0" w:line="220" w:lineRule="exact"/>
              <w:ind w:left="432" w:hanging="43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-2a. 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ឈ្មោះ</w:t>
            </w:r>
            <w:r w:rsidRPr="00734D68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​ម្ចាស់កសិដ្ឋាន</w:t>
            </w:r>
          </w:p>
          <w:p w:rsidRPr="00734D68" w:rsidR="0051674C" w:rsidP="00491C37" w:rsidRDefault="0051674C" w14:paraId="36B79F37" w14:textId="77777777">
            <w:pPr>
              <w:spacing w:after="0" w:line="220" w:lineRule="exact"/>
              <w:ind w:left="432" w:hanging="360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        Name of the agricultural holder </w:t>
            </w:r>
          </w:p>
        </w:tc>
        <w:tc>
          <w:tcPr>
            <w:tcW w:w="2972" w:type="dxa"/>
            <w:gridSpan w:val="2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734D68" w:rsidR="0051674C" w:rsidP="005010FD" w:rsidRDefault="0051674C" w14:paraId="3D63DD9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dotted" w:color="auto" w:sz="4" w:space="0"/>
              <w:left w:val="single" w:color="auto" w:sz="12" w:space="0"/>
              <w:right w:val="single" w:color="auto" w:sz="12" w:space="0"/>
            </w:tcBorders>
            <w:shd w:val="clear" w:color="auto" w:fill="DBE5F1"/>
            <w:tcMar/>
          </w:tcPr>
          <w:p w:rsidRPr="00734D68" w:rsidR="0051674C" w:rsidP="00746368" w:rsidRDefault="0051674C" w14:paraId="3B38D72D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2-2b.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ភេទ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: Sex: </w:t>
            </w:r>
          </w:p>
          <w:p w:rsidRPr="00734D68" w:rsidR="0051674C" w:rsidP="005E0A22" w:rsidRDefault="0051674C" w14:paraId="0EA3B3B7" w14:textId="77777777">
            <w:pPr>
              <w:spacing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1- ប្រុស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Male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</w:p>
          <w:p w:rsidRPr="00734D68" w:rsidR="0051674C" w:rsidP="005E0A22" w:rsidRDefault="0051674C" w14:paraId="39322934" w14:textId="77777777">
            <w:pPr>
              <w:spacing w:after="0" w:line="168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-</w:t>
            </w:r>
            <w:r w:rsidRPr="00734D68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ស្រី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 Female</w:t>
            </w:r>
          </w:p>
          <w:p w:rsidRPr="00734D68" w:rsidR="0051674C" w:rsidP="007F29AC" w:rsidRDefault="0051674C" w14:paraId="546392C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កូដ</w:t>
            </w:r>
            <w:r w:rsidRPr="00734D68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enter code </w:t>
            </w:r>
            <w:r w:rsidRPr="00734D68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810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734D68" w:rsidR="0051674C" w:rsidP="00030759" w:rsidRDefault="0051674C" w14:paraId="0B036CF6" w14:textId="77777777">
            <w:pPr>
              <w:spacing w:after="0" w:line="240" w:lineRule="auto"/>
              <w:ind w:left="-115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</w:p>
        </w:tc>
        <w:tc>
          <w:tcPr>
            <w:tcW w:w="2790" w:type="dxa"/>
            <w:gridSpan w:val="2"/>
            <w:vMerge w:val="restart"/>
            <w:tcBorders>
              <w:top w:val="dotted" w:color="auto" w:sz="4" w:space="0"/>
              <w:left w:val="single" w:color="auto" w:sz="12" w:space="0"/>
              <w:right w:val="single" w:color="auto" w:sz="12" w:space="0"/>
            </w:tcBorders>
            <w:shd w:val="clear" w:color="auto" w:fill="DBE5F1"/>
            <w:tcMar/>
          </w:tcPr>
          <w:p w:rsidRPr="00734D68" w:rsidR="0051674C" w:rsidP="005E0A22" w:rsidRDefault="0051674C" w14:paraId="1D77CC79" w14:textId="77777777">
            <w:pPr>
              <w:spacing w:before="40" w:after="0" w:line="192" w:lineRule="auto"/>
              <w:ind w:left="432" w:right="-108" w:hanging="432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-2c. 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​​</w:t>
            </w:r>
            <w:r w:rsidRPr="00734D68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អាយុពេញ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Age as of last birthday</w:t>
            </w:r>
            <w:r w:rsidRPr="00734D68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</w:p>
          <w:p w:rsidRPr="00734D68" w:rsidR="0051674C" w:rsidP="00AC3E2C" w:rsidRDefault="0051674C" w14:paraId="17EBECCA" w14:textId="77777777">
            <w:pPr>
              <w:spacing w:before="40" w:after="0" w:line="192" w:lineRule="auto"/>
              <w:ind w:left="432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i/>
                <w:iCs/>
                <w:spacing w:val="-8"/>
                <w:sz w:val="18"/>
                <w:szCs w:val="18"/>
                <w:cs/>
                <w:lang w:val="ca-ES"/>
              </w:rPr>
              <w:t>ចុះលេខ២ខ្ទង់</w:t>
            </w:r>
            <w:r w:rsidRPr="00734D68">
              <w:rPr>
                <w:rFonts w:ascii="Khmer OS Siemreap" w:hAnsi="Khmer OS Siemreap" w:cs="Khmer OS Siemreap"/>
                <w:spacing w:val="-8"/>
                <w:sz w:val="18"/>
                <w:szCs w:val="18"/>
                <w:lang w:val="ca-ES"/>
              </w:rPr>
              <w:t xml:space="preserve">  </w:t>
            </w:r>
            <w:r w:rsidRPr="00CA7420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in 2-digits</w:t>
            </w:r>
          </w:p>
        </w:tc>
        <w:tc>
          <w:tcPr>
            <w:tcW w:w="585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734D68" w:rsidR="0051674C" w:rsidP="005010FD" w:rsidRDefault="0051674C" w14:paraId="50E7C90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734D68" w:rsidR="0051674C" w:rsidP="005010FD" w:rsidRDefault="0051674C" w14:paraId="67176AC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1" w:type="dxa"/>
            <w:gridSpan w:val="4"/>
            <w:tcBorders>
              <w:top w:val="dotted" w:color="auto" w:sz="4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auto"/>
            <w:tcMar/>
          </w:tcPr>
          <w:p w:rsidRPr="0051674C" w:rsidR="0051674C" w:rsidP="0051674C" w:rsidRDefault="0051674C" w14:paraId="08693E33" w14:textId="77777777">
            <w:pPr>
              <w:spacing w:after="0" w:line="192" w:lineRule="auto"/>
              <w:ind w:right="-108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  <w:r w:rsidRPr="00F901CA">
              <w:rPr>
                <w:rFonts w:ascii="Khmer OS Siemreap" w:hAnsi="Khmer OS Siemreap" w:cs="Khmer OS Siemreap"/>
                <w:sz w:val="18"/>
                <w:szCs w:val="18"/>
              </w:rPr>
              <w:t xml:space="preserve">2-2d. </w:t>
            </w:r>
            <w:r w:rsidRPr="00F901C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ទ</w:t>
            </w:r>
            <w:r w:rsidRPr="00F901CA">
              <w:rPr>
                <w:rFonts w:hint="cs" w:ascii="Khmer OS Siemreap" w:hAnsi="Khmer OS Siemreap" w:cs="Khmer OS Siemreap"/>
                <w:spacing w:val="-8"/>
                <w:sz w:val="18"/>
                <w:szCs w:val="18"/>
                <w:cs/>
              </w:rPr>
              <w:t>ូរស័ព្ទ</w:t>
            </w:r>
            <w:r w:rsidRPr="0051674C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ទំនាក់ទំនង</w:t>
            </w:r>
            <w:r w:rsidRPr="0051674C">
              <w:rPr>
                <w:rFonts w:ascii="Khmer OS Siemreap" w:hAnsi="Khmer OS Siemreap" w:cs="Khmer OS Siemreap"/>
                <w:sz w:val="18"/>
                <w:szCs w:val="18"/>
              </w:rPr>
              <w:t xml:space="preserve"> Contact Phone #</w:t>
            </w:r>
            <w:r w:rsidRPr="00734D68">
              <w:rPr>
                <w:rFonts w:ascii="Khmer OS Siemreap" w:hAnsi="Khmer OS Siemreap" w:cs="Khmer OS Siemreap"/>
                <w:spacing w:val="-8"/>
                <w:sz w:val="18"/>
                <w:szCs w:val="18"/>
                <w:highlight w:val="yellow"/>
                <w:cs/>
              </w:rPr>
              <w:t>​</w:t>
            </w:r>
          </w:p>
        </w:tc>
      </w:tr>
      <w:tr w:rsidRPr="00734D68" w:rsidR="0051674C" w:rsidTr="289ECD15" w14:paraId="6D44C173" w14:textId="77777777">
        <w:trPr>
          <w:trHeight w:val="611"/>
        </w:trPr>
        <w:tc>
          <w:tcPr>
            <w:tcW w:w="2247" w:type="dxa"/>
            <w:vMerge/>
            <w:tcBorders/>
            <w:tcMar/>
          </w:tcPr>
          <w:p w:rsidRPr="00734D68" w:rsidR="0051674C" w:rsidP="00491C37" w:rsidRDefault="0051674C" w14:paraId="07C5C892" w14:textId="77777777">
            <w:pPr>
              <w:spacing w:after="0" w:line="220" w:lineRule="exact"/>
              <w:ind w:left="432" w:hanging="432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</w:p>
        </w:tc>
        <w:tc>
          <w:tcPr>
            <w:tcW w:w="2972" w:type="dxa"/>
            <w:gridSpan w:val="2"/>
            <w:vMerge/>
            <w:tcBorders/>
            <w:tcMar/>
            <w:vAlign w:val="center"/>
          </w:tcPr>
          <w:p w:rsidRPr="00734D68" w:rsidR="0051674C" w:rsidP="005010FD" w:rsidRDefault="0051674C" w14:paraId="49AC428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160" w:type="dxa"/>
            <w:gridSpan w:val="2"/>
            <w:vMerge/>
            <w:tcBorders/>
            <w:tcMar/>
          </w:tcPr>
          <w:p w:rsidRPr="00734D68" w:rsidR="0051674C" w:rsidP="00746368" w:rsidRDefault="0051674C" w14:paraId="70805B47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810" w:type="dxa"/>
            <w:vMerge/>
            <w:tcBorders/>
            <w:tcMar/>
          </w:tcPr>
          <w:p w:rsidRPr="00734D68" w:rsidR="0051674C" w:rsidP="00030759" w:rsidRDefault="0051674C" w14:paraId="073A9BC5" w14:textId="77777777">
            <w:pPr>
              <w:spacing w:after="0" w:line="240" w:lineRule="auto"/>
              <w:ind w:left="-115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</w:p>
        </w:tc>
        <w:tc>
          <w:tcPr>
            <w:tcW w:w="2790" w:type="dxa"/>
            <w:gridSpan w:val="2"/>
            <w:vMerge/>
            <w:tcBorders/>
            <w:tcMar/>
          </w:tcPr>
          <w:p w:rsidRPr="00734D68" w:rsidR="0051674C" w:rsidP="005E0A22" w:rsidRDefault="0051674C" w14:paraId="6E769A79" w14:textId="77777777">
            <w:pPr>
              <w:spacing w:before="40" w:after="0" w:line="192" w:lineRule="auto"/>
              <w:ind w:left="432" w:right="-108" w:hanging="432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</w:p>
        </w:tc>
        <w:tc>
          <w:tcPr>
            <w:tcW w:w="585" w:type="dxa"/>
            <w:vMerge/>
            <w:tcBorders/>
            <w:tcMar/>
          </w:tcPr>
          <w:p w:rsidRPr="00734D68" w:rsidR="0051674C" w:rsidP="005010FD" w:rsidRDefault="0051674C" w14:paraId="5710FFD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" w:type="dxa"/>
            <w:vMerge/>
            <w:tcBorders/>
            <w:tcMar/>
          </w:tcPr>
          <w:p w:rsidRPr="00734D68" w:rsidR="0051674C" w:rsidP="005010FD" w:rsidRDefault="0051674C" w14:paraId="42343D9D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1" w:type="dxa"/>
            <w:gridSpan w:val="4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auto"/>
            <w:tcMar/>
          </w:tcPr>
          <w:p w:rsidRPr="00734D68" w:rsidR="0051674C" w:rsidP="00163D4A" w:rsidRDefault="0051674C" w14:paraId="692C8DB1" w14:textId="77777777">
            <w:pPr>
              <w:spacing w:after="0"/>
              <w:ind w:right="-108"/>
              <w:jc w:val="center"/>
              <w:rPr>
                <w:rFonts w:ascii="Khmer OS Siemreap" w:hAnsi="Khmer OS Siemreap" w:cs="Khmer OS Siemreap"/>
                <w:sz w:val="18"/>
                <w:szCs w:val="18"/>
                <w:highlight w:val="yellow"/>
              </w:rPr>
            </w:pPr>
          </w:p>
        </w:tc>
      </w:tr>
      <w:tr w:rsidRPr="00734D68" w:rsidR="00CA7420" w:rsidTr="289ECD15" w14:paraId="3EA32BBE" w14:textId="77777777">
        <w:trPr>
          <w:trHeight w:val="410"/>
        </w:trPr>
        <w:tc>
          <w:tcPr>
            <w:tcW w:w="2247" w:type="dxa"/>
            <w:vMerge w:val="restart"/>
            <w:tcBorders>
              <w:top w:val="dotted" w:color="auto" w:sz="4" w:space="0"/>
              <w:left w:val="single" w:color="auto" w:sz="12" w:space="0"/>
              <w:right w:val="single" w:color="auto" w:sz="12" w:space="0"/>
            </w:tcBorders>
            <w:shd w:val="clear" w:color="auto" w:fill="DBE5F1"/>
            <w:tcMar/>
          </w:tcPr>
          <w:p w:rsidRPr="00F821EF" w:rsidR="00CA7420" w:rsidP="00AC7C39" w:rsidRDefault="00CA7420" w14:paraId="01BE462D" w14:textId="77777777">
            <w:pPr>
              <w:spacing w:after="0" w:line="220" w:lineRule="exact"/>
              <w:ind w:left="432" w:hanging="43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821EF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-3a. </w:t>
            </w:r>
            <w:r w:rsidRPr="00F821EF" w:rsidR="00AC7C39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ឈ្មោះ</w:t>
            </w:r>
            <w:r w:rsidRPr="00F821EF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តំណាងម្ចាស់</w:t>
            </w:r>
            <w:r w:rsidRPr="00F821EF" w:rsidR="00AC7C39">
              <w:rPr>
                <w:rFonts w:hint="cs" w:ascii="Khmer OS Siemreap" w:hAnsi="Khmer OS Siemreap" w:cs="Khmer OS Siemreap"/>
                <w:spacing w:val="-8"/>
                <w:sz w:val="18"/>
                <w:szCs w:val="18"/>
                <w:cs/>
              </w:rPr>
              <w:t>​</w:t>
            </w:r>
            <w:r w:rsidRPr="00F821EF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កសិដ្</w:t>
            </w:r>
            <w:r w:rsidRPr="00600F4E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ឋាន</w:t>
            </w:r>
            <w:r w:rsidRPr="00600F4E" w:rsidR="005152A9">
              <w:rPr>
                <w:rFonts w:hint="cs"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 </w:t>
            </w:r>
            <w:r w:rsidRPr="00600F4E" w:rsidR="005152A9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Name of representative</w:t>
            </w:r>
            <w:r w:rsidRPr="00600F4E" w:rsidR="005152A9">
              <w:rPr>
                <w:rFonts w:ascii="Khmer OS Siemreap" w:hAnsi="Khmer OS Siemreap" w:cs="Khmer OS Siemreap"/>
                <w:sz w:val="18"/>
                <w:szCs w:val="18"/>
              </w:rPr>
              <w:t xml:space="preserve"> of</w:t>
            </w:r>
            <w:r w:rsidRPr="00600F4E">
              <w:rPr>
                <w:rFonts w:ascii="Khmer OS Siemreap" w:hAnsi="Khmer OS Siemreap" w:cs="Khmer OS Siemreap"/>
                <w:sz w:val="18"/>
                <w:szCs w:val="18"/>
              </w:rPr>
              <w:t xml:space="preserve"> the agricultural</w:t>
            </w:r>
            <w:r w:rsidRPr="00600F4E" w:rsidR="005152A9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​​</w:t>
            </w:r>
            <w:r w:rsidRPr="00600F4E" w:rsidR="005152A9">
              <w:rPr>
                <w:rFonts w:ascii="Khmer OS Siemreap" w:hAnsi="Khmer OS Siemreap" w:cs="Khmer OS Siemreap"/>
                <w:sz w:val="18"/>
                <w:szCs w:val="18"/>
              </w:rPr>
              <w:t xml:space="preserve"> holder</w:t>
            </w:r>
            <w:r w:rsidRPr="00F821EF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</w:p>
        </w:tc>
        <w:tc>
          <w:tcPr>
            <w:tcW w:w="2972" w:type="dxa"/>
            <w:gridSpan w:val="2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  <w:vAlign w:val="center"/>
          </w:tcPr>
          <w:p w:rsidRPr="00F821EF" w:rsidR="00CA7420" w:rsidP="00CA7420" w:rsidRDefault="00CA7420" w14:paraId="7B96E75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160" w:type="dxa"/>
            <w:gridSpan w:val="2"/>
            <w:vMerge w:val="restart"/>
            <w:tcBorders>
              <w:top w:val="dotted" w:color="auto" w:sz="4" w:space="0"/>
              <w:left w:val="single" w:color="auto" w:sz="12" w:space="0"/>
              <w:right w:val="single" w:color="auto" w:sz="12" w:space="0"/>
            </w:tcBorders>
            <w:shd w:val="clear" w:color="auto" w:fill="DBE5F1"/>
            <w:tcMar/>
          </w:tcPr>
          <w:p w:rsidRPr="00F821EF" w:rsidR="00CA7420" w:rsidP="00CA7420" w:rsidRDefault="00CA7420" w14:paraId="6734E664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821EF">
              <w:rPr>
                <w:rFonts w:ascii="Khmer OS Siemreap" w:hAnsi="Khmer OS Siemreap" w:cs="Khmer OS Siemreap"/>
                <w:sz w:val="18"/>
                <w:szCs w:val="18"/>
              </w:rPr>
              <w:t xml:space="preserve">2-3b. </w:t>
            </w:r>
            <w:r w:rsidRPr="00F821EF">
              <w:rPr>
                <w:rFonts w:ascii="Khmer OS Siemreap" w:hAnsi="Khmer OS Siemreap" w:cs="Khmer OS Siemreap"/>
                <w:sz w:val="18"/>
                <w:szCs w:val="18"/>
                <w:cs/>
              </w:rPr>
              <w:t>ភេទ</w:t>
            </w:r>
            <w:r w:rsidRPr="00F821EF">
              <w:rPr>
                <w:rFonts w:ascii="Khmer OS Siemreap" w:hAnsi="Khmer OS Siemreap" w:cs="Khmer OS Siemreap"/>
                <w:sz w:val="18"/>
                <w:szCs w:val="18"/>
              </w:rPr>
              <w:t xml:space="preserve">: Sex: </w:t>
            </w:r>
          </w:p>
          <w:p w:rsidRPr="00F821EF" w:rsidR="00CA7420" w:rsidP="00CA7420" w:rsidRDefault="00CA7420" w14:paraId="737784AF" w14:textId="77777777">
            <w:pPr>
              <w:spacing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821EF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1- ប្រុស </w:t>
            </w:r>
            <w:r w:rsidRPr="00F821EF">
              <w:rPr>
                <w:rFonts w:ascii="Khmer OS Siemreap" w:hAnsi="Khmer OS Siemreap" w:cs="Khmer OS Siemreap"/>
                <w:sz w:val="18"/>
                <w:szCs w:val="18"/>
              </w:rPr>
              <w:t>Male</w:t>
            </w:r>
            <w:r w:rsidRPr="00F821EF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</w:p>
          <w:p w:rsidRPr="00F821EF" w:rsidR="00CA7420" w:rsidP="00CA7420" w:rsidRDefault="00CA7420" w14:paraId="4B2A1F2A" w14:textId="77777777">
            <w:pPr>
              <w:spacing w:after="0" w:line="168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F821EF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 w:rsidRPr="00F821EF">
              <w:rPr>
                <w:rFonts w:ascii="Khmer OS Siemreap" w:hAnsi="Khmer OS Siemreap" w:cs="Khmer OS Siemreap"/>
                <w:sz w:val="18"/>
                <w:szCs w:val="18"/>
                <w:cs/>
              </w:rPr>
              <w:t>-</w:t>
            </w:r>
            <w:r w:rsidRPr="00F821EF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F821EF">
              <w:rPr>
                <w:rFonts w:ascii="Khmer OS Siemreap" w:hAnsi="Khmer OS Siemreap" w:cs="Khmer OS Siemreap"/>
                <w:sz w:val="18"/>
                <w:szCs w:val="18"/>
                <w:cs/>
              </w:rPr>
              <w:t>ស្រី</w:t>
            </w:r>
            <w:r w:rsidRPr="00F821EF">
              <w:rPr>
                <w:rFonts w:ascii="Khmer OS Siemreap" w:hAnsi="Khmer OS Siemreap" w:cs="Khmer OS Siemreap"/>
                <w:sz w:val="18"/>
                <w:szCs w:val="18"/>
              </w:rPr>
              <w:t xml:space="preserve"> Female</w:t>
            </w:r>
          </w:p>
          <w:p w:rsidRPr="00F821EF" w:rsidR="00CA7420" w:rsidP="00CA7420" w:rsidRDefault="00CA7420" w14:paraId="29FA762F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821EF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កូដ</w:t>
            </w:r>
            <w:r w:rsidRPr="00F821EF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enter code </w:t>
            </w:r>
            <w:r w:rsidRPr="00F821EF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810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F821EF" w:rsidR="00CA7420" w:rsidP="00CA7420" w:rsidRDefault="00CA7420" w14:paraId="0894C072" w14:textId="77777777">
            <w:pPr>
              <w:spacing w:after="0" w:line="240" w:lineRule="auto"/>
              <w:ind w:left="-115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</w:p>
        </w:tc>
        <w:tc>
          <w:tcPr>
            <w:tcW w:w="2790" w:type="dxa"/>
            <w:gridSpan w:val="2"/>
            <w:vMerge w:val="restart"/>
            <w:tcBorders>
              <w:top w:val="dotted" w:color="auto" w:sz="4" w:space="0"/>
              <w:left w:val="single" w:color="auto" w:sz="12" w:space="0"/>
              <w:right w:val="single" w:color="auto" w:sz="12" w:space="0"/>
            </w:tcBorders>
            <w:shd w:val="clear" w:color="auto" w:fill="DBE5F1"/>
            <w:tcMar/>
          </w:tcPr>
          <w:p w:rsidRPr="00F821EF" w:rsidR="00CA7420" w:rsidP="00CA7420" w:rsidRDefault="00CA7420" w14:paraId="4DA780F2" w14:textId="77777777">
            <w:pPr>
              <w:spacing w:before="40" w:after="0" w:line="192" w:lineRule="auto"/>
              <w:ind w:left="432" w:right="-108" w:hanging="432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F821EF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-3c. </w:t>
            </w:r>
            <w:r w:rsidRPr="00F821EF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​​</w:t>
            </w:r>
            <w:r w:rsidRPr="00F821EF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អាយុពេញ</w:t>
            </w:r>
            <w:r w:rsidRPr="00F821EF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Age as of last birthday</w:t>
            </w:r>
            <w:r w:rsidRPr="00F821EF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</w:p>
          <w:p w:rsidRPr="00F821EF" w:rsidR="00CA7420" w:rsidP="00CA7420" w:rsidRDefault="00CA7420" w14:paraId="2E0AB236" w14:textId="77777777">
            <w:pPr>
              <w:spacing w:before="40" w:after="0" w:line="192" w:lineRule="auto"/>
              <w:ind w:left="432" w:right="-108" w:hanging="432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F821EF">
              <w:rPr>
                <w:rFonts w:ascii="Khmer OS Siemreap" w:hAnsi="Khmer OS Siemreap" w:cs="Khmer OS Siemreap"/>
                <w:i/>
                <w:iCs/>
                <w:spacing w:val="-8"/>
                <w:sz w:val="18"/>
                <w:szCs w:val="18"/>
                <w:cs/>
                <w:lang w:val="ca-ES"/>
              </w:rPr>
              <w:t>ចុះលេខ២ខ្ទង់</w:t>
            </w:r>
            <w:r w:rsidRPr="00F821EF">
              <w:rPr>
                <w:rFonts w:ascii="Khmer OS Siemreap" w:hAnsi="Khmer OS Siemreap" w:cs="Khmer OS Siemreap"/>
                <w:spacing w:val="-8"/>
                <w:sz w:val="18"/>
                <w:szCs w:val="18"/>
                <w:lang w:val="ca-ES"/>
              </w:rPr>
              <w:t xml:space="preserve">  </w:t>
            </w:r>
            <w:r w:rsidRPr="00F821EF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Enter in 2-digits</w:t>
            </w:r>
          </w:p>
        </w:tc>
        <w:tc>
          <w:tcPr>
            <w:tcW w:w="585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734D68" w:rsidR="00CA7420" w:rsidP="00CA7420" w:rsidRDefault="00CA7420" w14:paraId="6B63837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" w:type="dxa"/>
            <w:vMerge w:val="restart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734D68" w:rsidR="00CA7420" w:rsidP="00CA7420" w:rsidRDefault="00CA7420" w14:paraId="63B7D28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1" w:type="dxa"/>
            <w:gridSpan w:val="4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auto"/>
            <w:tcMar/>
          </w:tcPr>
          <w:p w:rsidRPr="00F901CA" w:rsidR="00CA7420" w:rsidP="00CA7420" w:rsidRDefault="00CA7420" w14:paraId="1E159FE1" w14:textId="77777777">
            <w:pPr>
              <w:spacing w:after="0"/>
              <w:ind w:right="-10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901CA">
              <w:rPr>
                <w:rFonts w:ascii="Khmer OS Siemreap" w:hAnsi="Khmer OS Siemreap" w:cs="Khmer OS Siemreap"/>
                <w:sz w:val="18"/>
                <w:szCs w:val="18"/>
              </w:rPr>
              <w:t xml:space="preserve">2-3d. </w:t>
            </w:r>
            <w:r w:rsidRPr="00F901C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ទ</w:t>
            </w:r>
            <w:r w:rsidRPr="00F901CA">
              <w:rPr>
                <w:rFonts w:hint="cs" w:ascii="Khmer OS Siemreap" w:hAnsi="Khmer OS Siemreap" w:cs="Khmer OS Siemreap"/>
                <w:spacing w:val="-8"/>
                <w:sz w:val="18"/>
                <w:szCs w:val="18"/>
                <w:cs/>
              </w:rPr>
              <w:t>ូរស័ព្ទ</w:t>
            </w:r>
            <w:r w:rsidRPr="00F901C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ទំនាក់ទំនង</w:t>
            </w:r>
            <w:r w:rsidRPr="00F901CA">
              <w:rPr>
                <w:rFonts w:ascii="Khmer OS Siemreap" w:hAnsi="Khmer OS Siemreap" w:cs="Khmer OS Siemreap"/>
                <w:sz w:val="18"/>
                <w:szCs w:val="18"/>
              </w:rPr>
              <w:t xml:space="preserve"> Contact Phone #</w:t>
            </w:r>
            <w:r w:rsidRPr="00F901C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​</w:t>
            </w:r>
          </w:p>
        </w:tc>
      </w:tr>
      <w:tr w:rsidRPr="00734D68" w:rsidR="00CA7420" w:rsidTr="289ECD15" w14:paraId="6C8431D7" w14:textId="77777777">
        <w:trPr>
          <w:trHeight w:val="580"/>
        </w:trPr>
        <w:tc>
          <w:tcPr>
            <w:tcW w:w="2247" w:type="dxa"/>
            <w:vMerge/>
            <w:tcBorders/>
            <w:tcMar/>
          </w:tcPr>
          <w:p w:rsidRPr="0051674C" w:rsidR="00CA7420" w:rsidP="00CA7420" w:rsidRDefault="00CA7420" w14:paraId="14D1E9EC" w14:textId="77777777">
            <w:pPr>
              <w:spacing w:after="0" w:line="192" w:lineRule="auto"/>
              <w:ind w:left="432" w:hanging="432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</w:p>
        </w:tc>
        <w:tc>
          <w:tcPr>
            <w:tcW w:w="2972" w:type="dxa"/>
            <w:gridSpan w:val="2"/>
            <w:vMerge/>
            <w:tcBorders/>
            <w:tcMar/>
            <w:vAlign w:val="center"/>
          </w:tcPr>
          <w:p w:rsidRPr="0051674C" w:rsidR="00CA7420" w:rsidP="00CA7420" w:rsidRDefault="00CA7420" w14:paraId="5407CAA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160" w:type="dxa"/>
            <w:gridSpan w:val="2"/>
            <w:vMerge/>
            <w:tcBorders/>
            <w:tcMar/>
          </w:tcPr>
          <w:p w:rsidRPr="0051674C" w:rsidR="00CA7420" w:rsidP="00CA7420" w:rsidRDefault="00CA7420" w14:paraId="49F6C3FC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810" w:type="dxa"/>
            <w:vMerge/>
            <w:tcBorders/>
            <w:tcMar/>
          </w:tcPr>
          <w:p w:rsidRPr="0051674C" w:rsidR="00CA7420" w:rsidP="00CA7420" w:rsidRDefault="00CA7420" w14:paraId="1AC9676D" w14:textId="77777777">
            <w:pPr>
              <w:spacing w:after="0" w:line="240" w:lineRule="auto"/>
              <w:ind w:left="-115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</w:p>
        </w:tc>
        <w:tc>
          <w:tcPr>
            <w:tcW w:w="2790" w:type="dxa"/>
            <w:gridSpan w:val="2"/>
            <w:vMerge/>
            <w:tcBorders/>
            <w:tcMar/>
          </w:tcPr>
          <w:p w:rsidRPr="0051674C" w:rsidR="00CA7420" w:rsidP="00CA7420" w:rsidRDefault="00CA7420" w14:paraId="3B918203" w14:textId="77777777">
            <w:pPr>
              <w:spacing w:before="40" w:after="0" w:line="192" w:lineRule="auto"/>
              <w:ind w:left="432" w:right="-108" w:hanging="432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</w:p>
        </w:tc>
        <w:tc>
          <w:tcPr>
            <w:tcW w:w="585" w:type="dxa"/>
            <w:vMerge/>
            <w:tcBorders/>
            <w:tcMar/>
          </w:tcPr>
          <w:p w:rsidRPr="00734D68" w:rsidR="00CA7420" w:rsidP="00CA7420" w:rsidRDefault="00CA7420" w14:paraId="5835768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" w:type="dxa"/>
            <w:vMerge/>
            <w:tcBorders/>
            <w:tcMar/>
          </w:tcPr>
          <w:p w:rsidRPr="00734D68" w:rsidR="00CA7420" w:rsidP="00CA7420" w:rsidRDefault="00CA7420" w14:paraId="1610A67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1" w:type="dxa"/>
            <w:gridSpan w:val="4"/>
            <w:tcBorders>
              <w:top w:val="single" w:color="auto" w:sz="4" w:space="0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tcMar/>
          </w:tcPr>
          <w:p w:rsidRPr="00734D68" w:rsidR="00CA7420" w:rsidP="00CA7420" w:rsidRDefault="00CA7420" w14:paraId="17CE9DB0" w14:textId="77777777">
            <w:pPr>
              <w:spacing w:after="0"/>
              <w:ind w:right="-108"/>
              <w:jc w:val="center"/>
              <w:rPr>
                <w:rFonts w:ascii="Khmer OS Siemreap" w:hAnsi="Khmer OS Siemreap" w:cs="Khmer OS Siemreap"/>
                <w:sz w:val="18"/>
                <w:szCs w:val="18"/>
                <w:highlight w:val="yellow"/>
              </w:rPr>
            </w:pPr>
          </w:p>
        </w:tc>
      </w:tr>
      <w:tr w:rsidRPr="00734D68" w:rsidR="00BF42A6" w:rsidTr="289ECD15" w14:paraId="3D9433AA" w14:textId="7777777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</w:tblBorders>
        </w:tblPrEx>
        <w:trPr>
          <w:trHeight w:val="438"/>
        </w:trPr>
        <w:tc>
          <w:tcPr>
            <w:tcW w:w="5200" w:type="dxa"/>
            <w:gridSpan w:val="2"/>
            <w:tcBorders>
              <w:top w:val="single" w:color="auto" w:sz="12" w:space="0"/>
              <w:left w:val="single" w:color="auto" w:sz="12"/>
              <w:bottom w:val="single" w:color="auto" w:sz="12" w:space="0"/>
              <w:right w:val="single" w:color="auto" w:sz="12"/>
            </w:tcBorders>
            <w:shd w:val="clear" w:color="auto" w:fill="DBE5F1"/>
            <w:tcMar/>
            <w:vAlign w:val="center"/>
          </w:tcPr>
          <w:p w:rsidRPr="00734D68" w:rsidR="00BF42A6" w:rsidP="00A96E40" w:rsidRDefault="00BF42A6" w14:paraId="2678FB32" w14:textId="77777777">
            <w:pPr>
              <w:spacing w:before="60" w:after="0" w:line="19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821EF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2-3</w:t>
            </w: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b</w:t>
            </w:r>
            <w:r w:rsidRPr="00F821EF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. </w:t>
            </w:r>
            <w:r w:rsidRPr="00F821EF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ឈ្មោះ</w:t>
            </w:r>
            <w:r>
              <w:rPr>
                <w:rFonts w:hint="cs"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ក្រុមហ៊ុន/សហគ្រាសឬកសិដ្ឋាន (បានចុះបញ្ជី) </w:t>
            </w:r>
            <w:r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Name of Company/Establishment</w:t>
            </w:r>
            <w:r>
              <w:rPr>
                <w:rFonts w:hint="cs"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 (</w:t>
            </w:r>
            <w:r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Registered) </w:t>
            </w:r>
          </w:p>
        </w:tc>
        <w:tc>
          <w:tcPr>
            <w:tcW w:w="10190" w:type="dxa"/>
            <w:gridSpan w:val="12"/>
            <w:tcBorders>
              <w:top w:val="single" w:color="auto" w:sz="12" w:space="0"/>
              <w:left w:val="single" w:color="auto" w:sz="12"/>
              <w:bottom w:val="single" w:color="auto" w:sz="12" w:space="0"/>
              <w:right w:val="single" w:color="auto" w:sz="12"/>
            </w:tcBorders>
            <w:shd w:val="clear" w:color="auto" w:fill="auto"/>
            <w:tcMar/>
            <w:vAlign w:val="center"/>
          </w:tcPr>
          <w:p w:rsidRPr="00734D68" w:rsidR="00BF42A6" w:rsidP="00BF42A6" w:rsidRDefault="00BF42A6" w14:paraId="0A496AD5" w14:textId="77777777">
            <w:pPr>
              <w:spacing w:before="60" w:after="0" w:line="192" w:lineRule="auto"/>
              <w:rPr>
                <w:rFonts w:ascii="Arial" w:hAnsi="Arial" w:cs="Arial"/>
                <w:b/>
                <w:bCs/>
                <w:sz w:val="18"/>
                <w:szCs w:val="18"/>
                <w:cs/>
              </w:rPr>
            </w:pPr>
          </w:p>
        </w:tc>
      </w:tr>
    </w:tbl>
    <w:p w:rsidR="00AF401B" w:rsidP="00EF155A" w:rsidRDefault="00AF401B" w14:paraId="798EC2C4" w14:textId="77777777">
      <w:pPr>
        <w:spacing w:after="0" w:line="240" w:lineRule="auto"/>
        <w:rPr>
          <w:rFonts w:ascii="Arial" w:hAnsi="Arial"/>
          <w:sz w:val="16"/>
          <w:szCs w:val="24"/>
        </w:rPr>
      </w:pPr>
    </w:p>
    <w:p w:rsidRPr="00DC738E" w:rsidR="00FB58E1" w:rsidP="00EF155A" w:rsidRDefault="00573B7E" w14:paraId="74D2DA60" w14:textId="77777777">
      <w:pPr>
        <w:spacing w:after="0" w:line="240" w:lineRule="auto"/>
        <w:rPr>
          <w:rFonts w:ascii="Arial" w:hAnsi="Arial"/>
          <w:szCs w:val="22"/>
        </w:rPr>
      </w:pPr>
      <w:r w:rsidRPr="009D2F25">
        <w:rPr>
          <w:rFonts w:ascii="Khmer OS Muol Light" w:hAnsi="Khmer OS Muol Light" w:cs="Khmer OS Muol Light"/>
          <w:b/>
          <w:bCs/>
          <w:szCs w:val="22"/>
        </w:rPr>
        <w:t>C3.</w:t>
      </w:r>
      <w:r w:rsidRPr="009D2F25" w:rsidR="00781257">
        <w:rPr>
          <w:rFonts w:ascii="Khmer OS Muol Light" w:hAnsi="Khmer OS Muol Light" w:cs="Khmer OS Muol Light"/>
          <w:b/>
          <w:bCs/>
          <w:szCs w:val="22"/>
        </w:rPr>
        <w:t xml:space="preserve"> </w:t>
      </w:r>
      <w:r w:rsidRPr="009D2F25" w:rsidR="00DC738E">
        <w:rPr>
          <w:rFonts w:hint="cs" w:ascii="Khmer OS Muol Light" w:hAnsi="Khmer OS Muol Light" w:cs="Khmer OS Muol Light"/>
          <w:szCs w:val="22"/>
          <w:cs/>
        </w:rPr>
        <w:t>ព័ត៌មាន</w:t>
      </w:r>
      <w:r w:rsidRPr="009D2F25" w:rsidR="00FB58E1">
        <w:rPr>
          <w:rFonts w:hint="cs" w:ascii="Khmer OS Muol Light" w:hAnsi="Khmer OS Muol Light" w:cs="Khmer OS Muol Light"/>
          <w:szCs w:val="22"/>
          <w:cs/>
        </w:rPr>
        <w:t>សមាជិក</w:t>
      </w:r>
      <w:r w:rsidRPr="009D2F25" w:rsidR="00FB58E1">
        <w:rPr>
          <w:rFonts w:ascii="Khmer OS Muol Light" w:hAnsi="Khmer OS Muol Light" w:cs="Khmer OS Muol Light"/>
          <w:szCs w:val="22"/>
          <w:cs/>
        </w:rPr>
        <w:t>គ្រួសារជាម្ចាស់កសិដ្ឋាន</w:t>
      </w:r>
    </w:p>
    <w:p w:rsidRPr="00FB2D6A" w:rsidR="00683249" w:rsidP="00683249" w:rsidRDefault="00683249" w14:paraId="58109AC5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tbl>
      <w:tblPr>
        <w:tblW w:w="0" w:type="auto"/>
        <w:tblInd w:w="10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800"/>
        <w:gridCol w:w="450"/>
        <w:gridCol w:w="1530"/>
        <w:gridCol w:w="1312"/>
        <w:gridCol w:w="308"/>
        <w:gridCol w:w="900"/>
        <w:gridCol w:w="2070"/>
        <w:gridCol w:w="1350"/>
        <w:gridCol w:w="900"/>
        <w:gridCol w:w="1985"/>
        <w:gridCol w:w="2155"/>
      </w:tblGrid>
      <w:tr w:rsidR="00683249" w:rsidTr="289ECD15" w14:paraId="13BFAD24" w14:textId="77777777">
        <w:trPr>
          <w:trHeight w:val="309"/>
        </w:trPr>
        <w:tc>
          <w:tcPr>
            <w:tcW w:w="15480" w:type="dxa"/>
            <w:gridSpan w:val="12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DBE5F1"/>
            <w:tcMar/>
          </w:tcPr>
          <w:p w:rsidR="00683249" w:rsidRDefault="00573B7E" w14:paraId="100E6830" w14:textId="4A75B3E4">
            <w:pPr>
              <w:spacing w:before="40" w:after="0" w:line="192" w:lineRule="auto"/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</w:pPr>
            <w:r>
              <w:rPr>
                <w:rFonts w:ascii="Khmer OS Muol Light" w:hAnsi="Khmer OS Muol Light" w:cs="Khmer OS Muol Light"/>
                <w:bCs/>
                <w:color w:val="000000"/>
                <w:sz w:val="20"/>
                <w:szCs w:val="20"/>
              </w:rPr>
              <w:t>C3</w:t>
            </w:r>
            <w:r w:rsidR="00683249">
              <w:rPr>
                <w:rFonts w:hint="cs" w:ascii="Khmer OS Muol Light" w:hAnsi="Khmer OS Muol Light" w:cs="Khmer OS Muol Light"/>
                <w:b/>
                <w:bCs/>
                <w:spacing w:val="-6"/>
                <w:sz w:val="20"/>
                <w:szCs w:val="20"/>
                <w:cs/>
              </w:rPr>
              <w:t>.</w:t>
            </w:r>
            <w:r w:rsidR="00683249">
              <w:rPr>
                <w:rFonts w:ascii="Khmer OS Muol Light" w:hAnsi="Khmer OS Muol Light" w:cs="Khmer OS Muol Light"/>
                <w:b/>
                <w:bCs/>
                <w:sz w:val="20"/>
                <w:szCs w:val="20"/>
                <w:cs/>
              </w:rPr>
              <w:t xml:space="preserve"> </w:t>
            </w:r>
            <w:r w:rsidR="00683249">
              <w:rPr>
                <w:rFonts w:ascii="Khmer OS Muol Light" w:hAnsi="Khmer OS Muol Light" w:cs="Khmer OS Muol Light"/>
                <w:sz w:val="20"/>
                <w:szCs w:val="20"/>
                <w:cs/>
              </w:rPr>
              <w:t>ព័ត៌មាន</w:t>
            </w:r>
            <w:r w:rsidR="00DC738E">
              <w:rPr>
                <w:rFonts w:hint="cs" w:ascii="Khmer OS Muol Light" w:hAnsi="Khmer OS Muol Light" w:cs="Khmer OS Muol Light"/>
                <w:sz w:val="20"/>
                <w:szCs w:val="20"/>
                <w:cs/>
              </w:rPr>
              <w:t>សមាជិក</w:t>
            </w:r>
            <w:r w:rsidR="00683249">
              <w:rPr>
                <w:rFonts w:ascii="Khmer OS Muol Light" w:hAnsi="Khmer OS Muol Light" w:cs="Khmer OS Muol Light"/>
                <w:sz w:val="20"/>
                <w:szCs w:val="20"/>
                <w:cs/>
              </w:rPr>
              <w:t>គ្រួសារជាម្ចាស់កសិដ្ឋាន</w:t>
            </w:r>
            <w:r w:rsidR="00683249">
              <w:rPr>
                <w:rFonts w:ascii="Khmer OS Muol Light" w:hAnsi="Khmer OS Muol Light" w:cs="Khmer OS Muol Light"/>
                <w:b/>
                <w:bCs/>
                <w:sz w:val="20"/>
                <w:szCs w:val="20"/>
              </w:rPr>
              <w:t xml:space="preserve">  Detailed Holder’s Household Member Information  </w:t>
            </w:r>
          </w:p>
        </w:tc>
      </w:tr>
      <w:tr w:rsidR="00683249" w:rsidTr="289ECD15" w14:paraId="39655046" w14:textId="77777777">
        <w:trPr>
          <w:trHeight w:val="309"/>
        </w:trPr>
        <w:tc>
          <w:tcPr>
            <w:tcW w:w="15480" w:type="dxa"/>
            <w:gridSpan w:val="12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DBE5F1"/>
            <w:tcMar/>
            <w:hideMark/>
          </w:tcPr>
          <w:p w:rsidR="00683249" w:rsidRDefault="00B80C4E" w14:paraId="3B61FE4B" w14:textId="77777777">
            <w:pPr>
              <w:spacing w:before="40" w:after="0" w:line="192" w:lineRule="auto"/>
              <w:rPr>
                <w:rFonts w:ascii="Khmer OS Siemreap" w:hAnsi="Khmer OS Siemreap" w:cs="Khmer OS Siemreap"/>
                <w:spacing w:val="-8"/>
                <w:sz w:val="18"/>
                <w:szCs w:val="18"/>
                <w:highlight w:val="yellow"/>
              </w:rPr>
            </w:pPr>
            <w:r w:rsidRPr="008E2905"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  <w:t xml:space="preserve">C3-1 </w:t>
            </w:r>
            <w:r w:rsidRPr="008E2905" w:rsidR="00683249"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  <w:cs/>
              </w:rPr>
              <w:t>សូមបញ្ជាក់</w:t>
            </w:r>
            <w:r w:rsidRPr="008E2905" w:rsidR="00285BDD">
              <w:rPr>
                <w:rFonts w:hint="cs" w:ascii="Khmer OS Siemreap" w:hAnsi="Khmer OS Siemreap" w:cs="Khmer OS Siemreap"/>
                <w:b/>
                <w:bCs/>
                <w:spacing w:val="-8"/>
                <w:sz w:val="18"/>
                <w:szCs w:val="18"/>
                <w:cs/>
              </w:rPr>
              <w:t>អំ</w:t>
            </w:r>
            <w:r w:rsidRPr="008E2905" w:rsidR="00683249"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  <w:cs/>
              </w:rPr>
              <w:t>ពីចរិកលក្ខណៈ</w:t>
            </w:r>
            <w:r w:rsidRPr="008E2905" w:rsidR="00683249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>ប្រជាសាស្រ្តសង្គម​ របស់សមាជិកគ្រួសាររបស់អ្នកទាំងអស់</w:t>
            </w:r>
            <w:r w:rsidR="00683249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. </w:t>
            </w:r>
            <w:r w:rsidR="00683249">
              <w:rPr>
                <w:rFonts w:ascii="Khmer OS Siemreap" w:hAnsi="Khmer OS Siemreap" w:cs="Khmer OS Siemreap"/>
                <w:sz w:val="18"/>
                <w:szCs w:val="18"/>
              </w:rPr>
              <w:t xml:space="preserve">Please specify below the </w:t>
            </w:r>
            <w:r w:rsidRPr="00B80C4E" w:rsidR="00683249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socio-demographic characteristics</w:t>
            </w:r>
            <w:r w:rsidR="00683249">
              <w:rPr>
                <w:rFonts w:ascii="Khmer OS Siemreap" w:hAnsi="Khmer OS Siemreap" w:cs="Khmer OS Siemreap"/>
                <w:sz w:val="18"/>
                <w:szCs w:val="18"/>
              </w:rPr>
              <w:t xml:space="preserve"> of your household members.</w:t>
            </w:r>
          </w:p>
        </w:tc>
      </w:tr>
      <w:tr w:rsidRPr="00204A5C" w:rsidR="00204A5C" w:rsidTr="289ECD15" w14:paraId="190E061C" w14:textId="77777777">
        <w:trPr>
          <w:trHeight w:val="269"/>
        </w:trPr>
        <w:tc>
          <w:tcPr>
            <w:tcW w:w="720" w:type="dxa"/>
            <w:vMerge w:val="restart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Pr="00204A5C" w:rsidR="00683249" w:rsidRDefault="008257D5" w14:paraId="7EC55CC6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AC5015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-01</w:t>
            </w:r>
          </w:p>
          <w:p w:rsidRPr="00204A5C" w:rsidR="00683249" w:rsidRDefault="00683249" w14:paraId="748525D7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ល.រ</w:t>
            </w:r>
          </w:p>
          <w:p w:rsidRPr="00204A5C" w:rsidR="00AC5015" w:rsidRDefault="00AC5015" w14:paraId="3309AA82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AC5015" w:rsidRDefault="00AC5015" w14:paraId="14DF0B61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AC5015" w:rsidRDefault="00AC5015" w14:paraId="4BC44D06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AC5015" w:rsidRDefault="00AC5015" w14:paraId="44CBAF47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AC5015" w:rsidRDefault="00AC5015" w14:paraId="5510174D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683249" w:rsidRDefault="00683249" w14:paraId="655ABD03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Serial</w:t>
            </w:r>
          </w:p>
          <w:p w:rsidRPr="00204A5C" w:rsidR="00683249" w:rsidRDefault="00683249" w14:paraId="65120656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Number</w:t>
            </w:r>
          </w:p>
        </w:tc>
        <w:tc>
          <w:tcPr>
            <w:tcW w:w="3780" w:type="dxa"/>
            <w:gridSpan w:val="3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Pr="00204A5C" w:rsidR="00683249" w:rsidRDefault="008257D5" w14:paraId="7F8A00CF" w14:textId="77777777">
            <w:pPr>
              <w:spacing w:before="40" w:after="0" w:line="200" w:lineRule="exact"/>
              <w:ind w:left="-108" w:right="-43"/>
              <w:jc w:val="center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AC5015"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  <w:t xml:space="preserve">-02 </w:t>
            </w:r>
          </w:p>
          <w:p w:rsidRPr="00204A5C" w:rsidR="00683249" w:rsidP="00573B7E" w:rsidRDefault="00683249" w14:paraId="6C4DF0CB" w14:textId="77777777">
            <w:pPr>
              <w:spacing w:before="40" w:after="0" w:line="200" w:lineRule="exact"/>
              <w:ind w:left="-108" w:right="-43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ឈ្មោះសមាជិក​គ្រួសារ</w:t>
            </w:r>
            <w:r w:rsidRPr="00204A5C" w:rsidR="00573B7E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Name of Household Members</w:t>
            </w:r>
          </w:p>
          <w:p w:rsidRPr="00204A5C" w:rsidR="00683249" w:rsidP="00BF42A6" w:rsidRDefault="00683249" w14:paraId="051B95A9" w14:textId="77777777">
            <w:pPr>
              <w:spacing w:before="40" w:after="0" w:line="160" w:lineRule="exact"/>
              <w:ind w:left="-110" w:right="-110"/>
              <w:jc w:val="center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z w:val="14"/>
                <w:szCs w:val="14"/>
                <w:cs/>
              </w:rPr>
              <w:t>ចំណាំៈ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  <w:cs/>
              </w:rPr>
              <w:t xml:space="preserve"> សមាជិកគ្រួសារដែលកំពុងធ្វើការនៅកន្លែងដទៃឆ្ងាយពីផ្ទះនិងបាន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  <w:cs/>
              </w:rPr>
              <w:t>ត្រឡប់មកផ្ទះវិញម្តងក្នុង1ខែ/ឆ្នាំសមាជិកនោះនឹងត្រូវកត់ត្រាចូល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,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  <w:cs/>
              </w:rPr>
              <w:t>សូមចុះ​មេ​គ្រួសារមុនគេ​និង​បន្ទាប់មក​ប្តីឬប្រពន្ធ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,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  <w:cs/>
              </w:rPr>
              <w:t>កូនរៀបការ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,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  <w:cs/>
              </w:rPr>
              <w:t>កូនមិនទាន់រៀបការនិងគ្រួសារទាំងឡាយប្រសិនកំពុង​រស់នៅ​ជាមួយមេគ្រួសារ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,​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  <w:cs/>
              </w:rPr>
              <w:t>សាច់ញាតិ​ដទៃទៀត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  <w:cs/>
              </w:rPr>
              <w:t>និងអ្នកមិនមែនសាច់ញាតិ</w:t>
            </w:r>
          </w:p>
          <w:p w:rsidRPr="00204A5C" w:rsidR="00683249" w:rsidP="00BF42A6" w:rsidRDefault="00683249" w14:paraId="0E4915E4" w14:textId="77777777">
            <w:pPr>
              <w:spacing w:before="40" w:after="0" w:line="16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Note: members who are working in another place other than residence and goes back once a month/year should be included as member; list first the head; then spouse; unmarried children; married children and their families if living with head; other relative; and, non-relative</w:t>
            </w:r>
          </w:p>
        </w:tc>
        <w:tc>
          <w:tcPr>
            <w:tcW w:w="1312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Pr="00204A5C" w:rsidR="00683249" w:rsidRDefault="008257D5" w14:paraId="24D986B9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AC5015"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  <w:t xml:space="preserve">-03 </w:t>
            </w:r>
          </w:p>
          <w:p w:rsidRPr="00204A5C" w:rsidR="00683249" w:rsidRDefault="00683249" w14:paraId="48123834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ទំនាក់ទំនង ទៅនឹងមេ​គ្រួសារ</w:t>
            </w:r>
          </w:p>
          <w:p w:rsidRPr="00204A5C" w:rsidR="00683249" w:rsidRDefault="00683249" w14:paraId="7E030A4A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683249" w:rsidRDefault="00683249" w14:paraId="55AEAC32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Relation to household head</w:t>
            </w:r>
          </w:p>
          <w:p w:rsidRPr="00204A5C" w:rsidR="00683249" w:rsidRDefault="00683249" w14:paraId="2910E8FC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ចុះកូដ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enter code)</w:t>
            </w:r>
          </w:p>
        </w:tc>
        <w:tc>
          <w:tcPr>
            <w:tcW w:w="1208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Pr="00204A5C" w:rsidR="00683249" w:rsidRDefault="008257D5" w14:paraId="08C6D7D4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AC5015"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  <w:t>-04</w:t>
            </w:r>
          </w:p>
          <w:p w:rsidRPr="00204A5C" w:rsidR="00683249" w:rsidRDefault="00683249" w14:paraId="4F52900B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ភេទ</w:t>
            </w:r>
          </w:p>
          <w:p w:rsidRPr="00204A5C" w:rsidR="00683249" w:rsidP="0028756C" w:rsidRDefault="00683249" w14:paraId="2D6CE065" w14:textId="77777777">
            <w:pPr>
              <w:spacing w:after="0" w:line="20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1-ប្រុស</w:t>
            </w:r>
          </w:p>
          <w:p w:rsidRPr="00204A5C" w:rsidR="00683249" w:rsidP="0028756C" w:rsidRDefault="00683249" w14:paraId="44E959D5" w14:textId="77777777">
            <w:pPr>
              <w:spacing w:after="0" w:line="20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2-ស្រី</w:t>
            </w:r>
          </w:p>
          <w:p w:rsidRPr="00204A5C" w:rsidR="0028756C" w:rsidP="0028756C" w:rsidRDefault="00692BAA" w14:paraId="472823BC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ចុះកូដ</w:t>
            </w:r>
            <w:r w:rsidRPr="00204A5C">
              <w:rPr>
                <w:rFonts w:hint="cs" w:ascii="Khmer OS Siemreap" w:hAnsi="Khmer OS Siemreap" w:cs="Khmer OS Siemreap"/>
                <w:i/>
                <w:iCs/>
                <w:sz w:val="16"/>
                <w:szCs w:val="16"/>
                <w:cs/>
              </w:rPr>
              <w:t>)</w:t>
            </w:r>
          </w:p>
          <w:p w:rsidRPr="00204A5C" w:rsidR="00683249" w:rsidP="0028756C" w:rsidRDefault="00683249" w14:paraId="69EFB797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Sex</w:t>
            </w:r>
          </w:p>
          <w:p w:rsidRPr="00204A5C" w:rsidR="00683249" w:rsidP="00562D22" w:rsidRDefault="00683249" w14:paraId="2C6302F5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1-Male</w:t>
            </w:r>
          </w:p>
          <w:p w:rsidRPr="00204A5C" w:rsidR="00683249" w:rsidP="00562D22" w:rsidRDefault="00683249" w14:paraId="6D754871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2-Female</w:t>
            </w:r>
          </w:p>
          <w:p w:rsidRPr="00204A5C" w:rsidR="00683249" w:rsidRDefault="00692BAA" w14:paraId="47691647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hint="cs" w:ascii="Khmer OS Siemreap" w:hAnsi="Khmer OS Siemreap" w:cs="Khmer OS Siemreap"/>
                <w:i/>
                <w:iCs/>
                <w:sz w:val="16"/>
                <w:szCs w:val="16"/>
                <w:cs/>
              </w:rPr>
              <w:t>(</w:t>
            </w:r>
            <w:r w:rsidRPr="00204A5C" w:rsidR="00683249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ode)</w:t>
            </w:r>
          </w:p>
        </w:tc>
        <w:tc>
          <w:tcPr>
            <w:tcW w:w="207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hideMark/>
          </w:tcPr>
          <w:p w:rsidRPr="00204A5C" w:rsidR="00683249" w:rsidRDefault="008257D5" w14:paraId="25888C1E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AC5015"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  <w:t>-05</w:t>
            </w:r>
          </w:p>
          <w:p w:rsidRPr="00204A5C" w:rsidR="00683249" w:rsidRDefault="00683249" w14:paraId="02742B13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អាយុគិតត្រឹមថ្ងៃកំណើត</w:t>
            </w:r>
          </w:p>
          <w:p w:rsidRPr="00204A5C" w:rsidR="00683249" w:rsidRDefault="00683249" w14:paraId="3DA53904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 xml:space="preserve">(ចុះលេខ 2 ខ្ទង់ និងចុះ 00 បើ តិច​ជាង​1ឆ្នំា </w:t>
            </w:r>
          </w:p>
          <w:p w:rsidRPr="00204A5C" w:rsidR="00683249" w:rsidRDefault="00683249" w14:paraId="06892261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z w:val="16"/>
                <w:szCs w:val="16"/>
                <w:cs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ចុះ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98</w:t>
            </w:r>
            <w:r w:rsidRPr="00204A5C">
              <w:rPr>
                <w:rFonts w:hint="cs" w:ascii="Khmer OS Siemreap" w:hAnsi="Khmer OS Siemreap" w:cs="Khmer OS Siemreap"/>
                <w:i/>
                <w:iCs/>
                <w:sz w:val="16"/>
                <w:szCs w:val="16"/>
                <w:cs/>
              </w:rPr>
              <w:t xml:space="preserve"> បើ​ច្រើនជាង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98</w:t>
            </w:r>
            <w:r w:rsidRPr="00204A5C">
              <w:rPr>
                <w:rFonts w:hint="cs" w:ascii="Khmer OS Siemreap" w:hAnsi="Khmer OS Siemreap" w:cs="Khmer OS Siemreap"/>
                <w:i/>
                <w:iCs/>
                <w:sz w:val="16"/>
                <w:szCs w:val="16"/>
                <w:cs/>
              </w:rPr>
              <w:t>ឆ្នំា​ មិនដឹងចុះ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99</w:t>
            </w:r>
            <w:r w:rsidRPr="00204A5C">
              <w:rPr>
                <w:rFonts w:hint="cs" w:ascii="Khmer OS Siemreap" w:hAnsi="Khmer OS Siemreap" w:cs="Khmer OS Siemreap"/>
                <w:i/>
                <w:iCs/>
                <w:sz w:val="16"/>
                <w:szCs w:val="16"/>
                <w:cs/>
              </w:rPr>
              <w:t>)</w:t>
            </w:r>
          </w:p>
          <w:p w:rsidRPr="00204A5C" w:rsidR="00683249" w:rsidRDefault="00683249" w14:paraId="55F89823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Age as of last birth-day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</w:rPr>
              <w:t>​​​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age in 2digits; enter “00” for less 1 year old; “98” for 98 years &amp; above; and “99” for unknown</w:t>
            </w:r>
          </w:p>
        </w:tc>
        <w:tc>
          <w:tcPr>
            <w:tcW w:w="2250" w:type="dxa"/>
            <w:gridSpan w:val="2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Pr="00204A5C" w:rsidR="00683249" w:rsidRDefault="008257D5" w14:paraId="3CF159B2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AC5015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 xml:space="preserve">-06 </w:t>
            </w:r>
          </w:p>
          <w:p w:rsidRPr="00204A5C" w:rsidR="00683249" w:rsidRDefault="00683249" w14:paraId="120AD97C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្ថានភាពអាពាហ៍</w:t>
            </w:r>
          </w:p>
          <w:p w:rsidRPr="00204A5C" w:rsidR="00683249" w:rsidRDefault="00683249" w14:paraId="45461907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ពិពាហ៍ចំពោះអ្នក</w:t>
            </w:r>
          </w:p>
          <w:p w:rsidRPr="00204A5C" w:rsidR="00683249" w:rsidRDefault="00683249" w14:paraId="2D3AF71D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១០ឆ្នំាឡើង</w:t>
            </w:r>
            <w:r w:rsidRPr="00204A5C" w:rsidR="00562D22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(ចុះកូដ)</w:t>
            </w:r>
          </w:p>
          <w:p w:rsidRPr="00204A5C" w:rsidR="00683249" w:rsidRDefault="00683249" w14:paraId="4A26D7A5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Marital Status</w:t>
            </w:r>
          </w:p>
          <w:p w:rsidRPr="00204A5C" w:rsidR="00683249" w:rsidRDefault="00683249" w14:paraId="4F2BB30D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10 years old and over</w:t>
            </w:r>
          </w:p>
          <w:p w:rsidRPr="00204A5C" w:rsidR="00683249" w:rsidRDefault="00683249" w14:paraId="5A80D8F5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ចុះកូដ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enter code)</w:t>
            </w:r>
          </w:p>
        </w:tc>
        <w:tc>
          <w:tcPr>
            <w:tcW w:w="1985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Pr="00204A5C" w:rsidR="00683249" w:rsidRDefault="008257D5" w14:paraId="1C1003AD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AC5015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 xml:space="preserve">-07 </w:t>
            </w:r>
          </w:p>
          <w:p w:rsidRPr="00204A5C" w:rsidR="00683249" w:rsidRDefault="00683249" w14:paraId="2D69C111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8"/>
                <w:sz w:val="16"/>
                <w:szCs w:val="16"/>
                <w:cs/>
              </w:rPr>
              <w:t>ថ្នាក់ខ្ពស់បំផុតដែល</w:t>
            </w:r>
            <w:r w:rsidRPr="00204A5C" w:rsidR="00562D22">
              <w:rPr>
                <w:rFonts w:ascii="Khmer OS Siemreap" w:hAnsi="Khmer OS Siemreap" w:cs="Khmer OS Siemreap"/>
                <w:spacing w:val="-8"/>
                <w:sz w:val="16"/>
                <w:szCs w:val="16"/>
                <w:cs/>
              </w:rPr>
              <w:t>បាន</w:t>
            </w:r>
          </w:p>
          <w:p w:rsidRPr="00204A5C" w:rsidR="002F4AC6" w:rsidRDefault="00683249" w14:paraId="4D206C03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8"/>
                <w:sz w:val="16"/>
                <w:szCs w:val="16"/>
                <w:cs/>
              </w:rPr>
              <w:t>បញ្ចប់អាយុ៥ឆ្នំាឡើង</w:t>
            </w:r>
          </w:p>
          <w:p w:rsidRPr="00204A5C" w:rsidR="00683249" w:rsidRDefault="00683249" w14:paraId="6FDC89D3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8"/>
                <w:sz w:val="16"/>
                <w:szCs w:val="16"/>
                <w:cs/>
              </w:rPr>
              <w:t>(ចុះកូដ)</w:t>
            </w:r>
          </w:p>
          <w:p w:rsidRPr="00204A5C" w:rsidR="00683249" w:rsidRDefault="00683249" w14:paraId="7AA06294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Highest Grade Completed</w:t>
            </w:r>
            <w:r w:rsidRPr="00204A5C" w:rsidR="002F4AC6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5 years old and over</w:t>
            </w:r>
          </w:p>
          <w:p w:rsidRPr="00204A5C" w:rsidR="00683249" w:rsidRDefault="00683249" w14:paraId="75F2BC93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ចុះកូដ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enter code)</w:t>
            </w:r>
          </w:p>
        </w:tc>
        <w:tc>
          <w:tcPr>
            <w:tcW w:w="2155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hideMark/>
          </w:tcPr>
          <w:p w:rsidRPr="00204A5C" w:rsidR="00683249" w:rsidRDefault="008257D5" w14:paraId="7C395A7F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AC5015"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z w:val="16"/>
                <w:szCs w:val="16"/>
              </w:rPr>
              <w:t>-08</w:t>
            </w:r>
          </w:p>
          <w:p w:rsidRPr="00204A5C" w:rsidR="00683249" w:rsidRDefault="00683249" w14:paraId="3F51A728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បច្ចុប្បន្ន</w:t>
            </w:r>
            <w:r w:rsidRPr="00204A5C" w:rsidR="00BD74EE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កំពុង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រៀនដែរឬទេ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?</w:t>
            </w:r>
          </w:p>
          <w:p w:rsidRPr="00204A5C" w:rsidR="00683249" w:rsidRDefault="00683249" w14:paraId="3A868E76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(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អាយុ៥ឆ្នំាឡើង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)</w:t>
            </w:r>
          </w:p>
          <w:p w:rsidRPr="00204A5C" w:rsidR="00683249" w:rsidP="00BD74EE" w:rsidRDefault="00683249" w14:paraId="5714120B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Is [Name] currently attending school?</w:t>
            </w:r>
            <w:r w:rsidRPr="00204A5C" w:rsidR="00BD74EE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(</w:t>
            </w:r>
            <w:proofErr w:type="gramStart"/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for</w:t>
            </w:r>
            <w:proofErr w:type="gramEnd"/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5 years old and over)</w:t>
            </w:r>
          </w:p>
          <w:p w:rsidRPr="00204A5C" w:rsidR="00683249" w:rsidRDefault="00683249" w14:paraId="38050D48" w14:textId="77777777">
            <w:pPr>
              <w:spacing w:after="0" w:line="200" w:lineRule="exact"/>
              <w:ind w:left="72" w:right="-115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1-មាន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Yes</w:t>
            </w:r>
          </w:p>
          <w:p w:rsidRPr="00204A5C" w:rsidR="00683249" w:rsidRDefault="00683249" w14:paraId="34DB6277" w14:textId="77777777">
            <w:pPr>
              <w:spacing w:after="0" w:line="200" w:lineRule="exact"/>
              <w:ind w:left="72" w:right="-115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2-ទេ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 </w:t>
            </w:r>
            <w:r w:rsidRPr="00204A5C" w:rsidR="0028756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No</w:t>
            </w:r>
          </w:p>
          <w:p w:rsidRPr="00204A5C" w:rsidR="00683249" w:rsidRDefault="00683249" w14:paraId="5F5D4ADE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ចុះកូដ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enter code)</w:t>
            </w:r>
          </w:p>
        </w:tc>
      </w:tr>
      <w:tr w:rsidR="00683249" w:rsidTr="289ECD15" w14:paraId="42C9CBA4" w14:textId="77777777">
        <w:trPr>
          <w:trHeight w:val="1979"/>
        </w:trPr>
        <w:tc>
          <w:tcPr>
            <w:tcW w:w="720" w:type="dxa"/>
            <w:vMerge/>
            <w:tcBorders/>
            <w:tcMar/>
            <w:vAlign w:val="center"/>
            <w:hideMark/>
          </w:tcPr>
          <w:p w:rsidR="00683249" w:rsidRDefault="00683249" w14:paraId="4A0D2362" w14:textId="77777777">
            <w:pPr>
              <w:spacing w:after="0" w:line="240" w:lineRule="auto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3780" w:type="dxa"/>
            <w:gridSpan w:val="3"/>
            <w:vMerge/>
            <w:tcBorders/>
            <w:tcMar/>
            <w:vAlign w:val="center"/>
            <w:hideMark/>
          </w:tcPr>
          <w:p w:rsidR="00683249" w:rsidRDefault="00683249" w14:paraId="75133DD1" w14:textId="77777777">
            <w:pPr>
              <w:spacing w:after="0" w:line="240" w:lineRule="auto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1312" w:type="dxa"/>
            <w:vMerge/>
            <w:tcBorders/>
            <w:tcMar/>
            <w:vAlign w:val="center"/>
            <w:hideMark/>
          </w:tcPr>
          <w:p w:rsidR="00683249" w:rsidRDefault="00683249" w14:paraId="7E37653F" w14:textId="77777777">
            <w:pPr>
              <w:spacing w:after="0" w:line="240" w:lineRule="auto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</w:p>
        </w:tc>
        <w:tc>
          <w:tcPr>
            <w:tcW w:w="1208" w:type="dxa"/>
            <w:gridSpan w:val="2"/>
            <w:vMerge/>
            <w:tcBorders/>
            <w:tcMar/>
            <w:vAlign w:val="center"/>
            <w:hideMark/>
          </w:tcPr>
          <w:p w:rsidR="00683249" w:rsidRDefault="00683249" w14:paraId="2E341880" w14:textId="77777777">
            <w:pPr>
              <w:spacing w:after="0" w:line="240" w:lineRule="auto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2070" w:type="dxa"/>
            <w:vMerge/>
            <w:tcBorders/>
            <w:tcMar/>
            <w:vAlign w:val="center"/>
            <w:hideMark/>
          </w:tcPr>
          <w:p w:rsidR="00683249" w:rsidRDefault="00683249" w14:paraId="1F9CAEA9" w14:textId="77777777">
            <w:pPr>
              <w:spacing w:after="0" w:line="240" w:lineRule="auto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</w:p>
        </w:tc>
        <w:tc>
          <w:tcPr>
            <w:tcW w:w="2250" w:type="dxa"/>
            <w:gridSpan w:val="2"/>
            <w:vMerge/>
            <w:tcBorders/>
            <w:tcMar/>
            <w:vAlign w:val="center"/>
            <w:hideMark/>
          </w:tcPr>
          <w:p w:rsidR="00683249" w:rsidRDefault="00683249" w14:paraId="58E539CC" w14:textId="77777777">
            <w:pPr>
              <w:spacing w:after="0" w:line="240" w:lineRule="auto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</w:p>
        </w:tc>
        <w:tc>
          <w:tcPr>
            <w:tcW w:w="1985" w:type="dxa"/>
            <w:vMerge/>
            <w:tcBorders/>
            <w:tcMar/>
            <w:vAlign w:val="center"/>
            <w:hideMark/>
          </w:tcPr>
          <w:p w:rsidR="00683249" w:rsidRDefault="00683249" w14:paraId="6CE72DFC" w14:textId="77777777">
            <w:pPr>
              <w:spacing w:after="0" w:line="240" w:lineRule="auto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</w:p>
        </w:tc>
        <w:tc>
          <w:tcPr>
            <w:tcW w:w="2155" w:type="dxa"/>
            <w:vMerge/>
            <w:tcBorders/>
            <w:tcMar/>
            <w:vAlign w:val="center"/>
            <w:hideMark/>
          </w:tcPr>
          <w:p w:rsidR="00683249" w:rsidRDefault="00683249" w14:paraId="7BDC0571" w14:textId="77777777">
            <w:pPr>
              <w:spacing w:after="0" w:line="240" w:lineRule="auto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</w:p>
        </w:tc>
      </w:tr>
      <w:tr w:rsidR="00683249" w:rsidTr="289ECD15" w14:paraId="64311A79" w14:textId="77777777">
        <w:trPr>
          <w:trHeight w:val="170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52963BB4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01)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687D3C29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02)</w:t>
            </w: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2779CD95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03)</w:t>
            </w: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06D09B0F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04)</w:t>
            </w: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0BD93E55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05)</w:t>
            </w: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2838F8FB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06)</w:t>
            </w: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2CB46E35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07)</w:t>
            </w: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20F4A380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08)</w:t>
            </w:r>
          </w:p>
        </w:tc>
      </w:tr>
      <w:tr w:rsidR="00683249" w:rsidTr="289ECD15" w14:paraId="0655F042" w14:textId="77777777">
        <w:trPr>
          <w:trHeight w:val="375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4AD17DE8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61D800F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6AA4C8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E471C2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910E69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86A9BC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1CE5E26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A2A5D9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4C6C8D76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29EECB80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4901B7D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61F6210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A5EABD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5CF23E5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544DE85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BD74AE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1D61CFC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72F19A3B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7B7BB9FC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549AFBB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58B8AA5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F6B071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07FD095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115C9A6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89C8A6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18759C1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449C98ED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39B6CA03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3470A33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6033464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A1D14C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8B3B69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6171A37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5F97E9E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61F6656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13660938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46A38FA5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0BCA74B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70ECB77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448584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66E9CA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7C7C100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E809FB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677BCCA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2994547F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4C7C5CD2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5A01B5F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0EAE77C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56351BB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E74942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69641B6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07CB8C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0BC898A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686226A1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3A7A5737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0270B2F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88EB3B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5590D18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FC3811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7A3CF12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0EFD3BA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3E6CD6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0188EA26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1870DC43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3CBEADC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7A1DE1B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676A1B2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6CA16F9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08425FA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755B557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BEA95F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7569EC22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7C8B621B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0A3FAFC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8464D9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C1A6DF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CF9A91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00D7F98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788D39C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5CEFC51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602A572C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7B94C531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155DD7E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C313A9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17A1CC7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52D8C4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F6B6F9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7A4A7A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12BFB90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6113B0CB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535F2912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04B77B9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0E0C565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0A58702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7DD3D61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2C8501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19B4B32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449DF9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0DC5A6A3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4B724F23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7B52C11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0C56A5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08E4CD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0E2608B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6429ABB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DAEB8F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2FAE23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237EDBBF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72966D57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0FED904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7C5B0D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661D096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02FEBF9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0207B68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7CF324C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16D5CF5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71504D9D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54C10441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0BCD119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5528E83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1D6119F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12EC57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6A5B50A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4C322DB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C10F33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4FAD2DC0" w14:textId="77777777">
        <w:trPr>
          <w:trHeight w:val="331" w:hRule="exact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  <w:vAlign w:val="center"/>
            <w:hideMark/>
          </w:tcPr>
          <w:p w:rsidR="00683249" w:rsidRDefault="00683249" w14:paraId="30BE73CD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378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tcMar/>
          </w:tcPr>
          <w:p w:rsidR="00683249" w:rsidRDefault="00683249" w14:paraId="156D4B6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1CF17BC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7726CD0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2694347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5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1EACEE8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6B47873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83249" w:rsidRDefault="00683249" w14:paraId="321AF81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:rsidTr="289ECD15" w14:paraId="4810799E" w14:textId="77777777">
        <w:trPr>
          <w:trHeight w:val="123"/>
        </w:trPr>
        <w:tc>
          <w:tcPr>
            <w:tcW w:w="2520" w:type="dxa"/>
            <w:gridSpan w:val="2"/>
            <w:tcBorders>
              <w:top w:val="single" w:color="auto" w:sz="12" w:space="0"/>
              <w:left w:val="single" w:color="auto" w:sz="12" w:space="0"/>
              <w:bottom w:val="nil"/>
              <w:right w:val="nil"/>
            </w:tcBorders>
            <w:shd w:val="clear" w:color="auto" w:fill="DBE5F1"/>
            <w:tcMar/>
            <w:vAlign w:val="center"/>
            <w:hideMark/>
          </w:tcPr>
          <w:p w:rsidR="00683249" w:rsidP="00B80C4E" w:rsidRDefault="00683249" w14:paraId="41C107F3" w14:textId="77777777">
            <w:pPr>
              <w:spacing w:before="40" w:after="0" w:line="192" w:lineRule="auto"/>
              <w:rPr>
                <w:rFonts w:ascii="Khmer OS Muol Light" w:hAnsi="Khmer OS Muol Light" w:cs="Khmer OS Muol Light"/>
                <w:b/>
                <w:bCs/>
                <w:sz w:val="16"/>
                <w:szCs w:val="16"/>
              </w:rPr>
            </w:pPr>
            <w:r>
              <w:rPr>
                <w:rFonts w:ascii="Khmer OS Muol Light" w:hAnsi="Khmer OS Muol Light" w:cs="Khmer OS Muol Light"/>
                <w:sz w:val="14"/>
                <w:szCs w:val="14"/>
                <w:cs/>
              </w:rPr>
              <w:t>សម្រាប់បង្គោល</w:t>
            </w:r>
            <w:r w:rsidR="00BD74EE">
              <w:rPr>
                <w:rFonts w:hint="cs" w:ascii="Khmer OS Muol Light" w:hAnsi="Khmer OS Muol Light" w:cs="Khmer OS Muol Light"/>
                <w:sz w:val="14"/>
                <w:szCs w:val="14"/>
                <w:cs/>
              </w:rPr>
              <w:t xml:space="preserve"> </w:t>
            </w:r>
            <w:r>
              <w:rPr>
                <w:rFonts w:ascii="Khmer OS Muol Light" w:hAnsi="Khmer OS Muol Light" w:cs="Khmer OS Muol Light"/>
                <w:sz w:val="14"/>
                <w:szCs w:val="14"/>
              </w:rPr>
              <w:t>3</w:t>
            </w:r>
            <w:r>
              <w:rPr>
                <w:rFonts w:hint="cs" w:ascii="Khmer OS Muol Light" w:hAnsi="Khmer OS Muol Light" w:cs="Khmer OS Muol Light"/>
                <w:sz w:val="14"/>
                <w:szCs w:val="14"/>
                <w:cs/>
              </w:rPr>
              <w:t xml:space="preserve"> </w:t>
            </w:r>
            <w:r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Codes</w:t>
            </w:r>
            <w:r w:rsidR="00BD74EE">
              <w:rPr>
                <w:rFonts w:hint="cs" w:ascii="Khmer OS Muol Light" w:hAnsi="Khmer OS Muol Light" w:cs="Khmer OS Muol Light"/>
                <w:b/>
                <w:bCs/>
                <w:sz w:val="14"/>
                <w:szCs w:val="14"/>
                <w:cs/>
              </w:rPr>
              <w:t xml:space="preserve"> </w:t>
            </w:r>
            <w:r w:rsidR="00BD74EE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 xml:space="preserve">in </w:t>
            </w:r>
            <w:r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Col.3</w:t>
            </w:r>
          </w:p>
        </w:tc>
        <w:tc>
          <w:tcPr>
            <w:tcW w:w="3600" w:type="dxa"/>
            <w:gridSpan w:val="4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DBE5F1"/>
            <w:tcMar/>
            <w:vAlign w:val="center"/>
          </w:tcPr>
          <w:p w:rsidR="00683249" w:rsidRDefault="00683249" w14:paraId="255AD004" w14:textId="77777777">
            <w:pPr>
              <w:spacing w:after="0" w:line="192" w:lineRule="auto"/>
              <w:ind w:left="-108"/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</w:pPr>
          </w:p>
        </w:tc>
        <w:tc>
          <w:tcPr>
            <w:tcW w:w="4320" w:type="dxa"/>
            <w:gridSpan w:val="3"/>
            <w:tcBorders>
              <w:top w:val="single" w:color="auto" w:sz="12" w:space="0"/>
              <w:left w:val="nil"/>
              <w:bottom w:val="nil"/>
              <w:right w:val="nil"/>
            </w:tcBorders>
            <w:shd w:val="clear" w:color="auto" w:fill="DBE5F1"/>
            <w:tcMar/>
            <w:vAlign w:val="center"/>
            <w:hideMark/>
          </w:tcPr>
          <w:p w:rsidR="00683249" w:rsidRDefault="00683249" w14:paraId="27EB0205" w14:textId="77777777">
            <w:pPr>
              <w:spacing w:after="0" w:line="192" w:lineRule="auto"/>
              <w:ind w:left="-108"/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</w:pPr>
            <w:r>
              <w:rPr>
                <w:rFonts w:ascii="Khmer OS Muol Light" w:hAnsi="Khmer OS Muol Light" w:cs="Khmer OS Muol Light"/>
                <w:sz w:val="14"/>
                <w:szCs w:val="14"/>
                <w:cs/>
              </w:rPr>
              <w:t>កូដសម្រាប់បង្គោល</w:t>
            </w:r>
            <w:r w:rsidRPr="00BD74EE">
              <w:rPr>
                <w:rFonts w:ascii="Khmer OS Muol Light" w:hAnsi="Khmer OS Muol Light" w:cs="Khmer OS Muol Light"/>
                <w:b/>
                <w:bCs/>
                <w:sz w:val="14"/>
                <w:szCs w:val="14"/>
                <w:cs/>
              </w:rPr>
              <w:t xml:space="preserve"> 7</w:t>
            </w:r>
            <w:r>
              <w:rPr>
                <w:rFonts w:ascii="Khmer OS Muol Light" w:hAnsi="Khmer OS Muol Light" w:cs="Khmer OS Muol Light"/>
                <w:sz w:val="14"/>
                <w:szCs w:val="14"/>
                <w:cs/>
              </w:rPr>
              <w:t xml:space="preserve">  </w:t>
            </w:r>
            <w:r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Codes Col. 7</w:t>
            </w:r>
          </w:p>
        </w:tc>
        <w:tc>
          <w:tcPr>
            <w:tcW w:w="5040" w:type="dxa"/>
            <w:gridSpan w:val="3"/>
            <w:tcBorders>
              <w:top w:val="single" w:color="auto" w:sz="12" w:space="0"/>
              <w:left w:val="nil"/>
              <w:bottom w:val="nil"/>
              <w:right w:val="single" w:color="auto" w:sz="12" w:space="0"/>
            </w:tcBorders>
            <w:shd w:val="clear" w:color="auto" w:fill="DBE5F1"/>
            <w:tcMar/>
            <w:vAlign w:val="center"/>
          </w:tcPr>
          <w:p w:rsidR="00683249" w:rsidRDefault="00683249" w14:paraId="7DB9481D" w14:textId="77777777">
            <w:pPr>
              <w:spacing w:after="0" w:line="192" w:lineRule="auto"/>
              <w:ind w:left="-108"/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</w:pPr>
          </w:p>
        </w:tc>
      </w:tr>
      <w:tr w:rsidR="00683249" w:rsidTr="289ECD15" w14:paraId="47C1F96D" w14:textId="77777777">
        <w:trPr>
          <w:trHeight w:val="1890"/>
        </w:trPr>
        <w:tc>
          <w:tcPr>
            <w:tcW w:w="2520" w:type="dxa"/>
            <w:gridSpan w:val="2"/>
            <w:tcBorders>
              <w:top w:val="nil"/>
              <w:left w:val="single" w:color="auto" w:sz="12" w:space="0"/>
              <w:bottom w:val="single" w:color="auto" w:sz="4" w:space="0"/>
              <w:right w:val="nil"/>
            </w:tcBorders>
            <w:shd w:val="clear" w:color="auto" w:fill="DBE5F1"/>
            <w:tcMar/>
            <w:hideMark/>
          </w:tcPr>
          <w:p w:rsidR="00683249" w:rsidRDefault="00683249" w14:paraId="3B16909E" w14:textId="77777777">
            <w:pPr>
              <w:pStyle w:val="ListParagraph"/>
              <w:spacing w:after="0" w:line="180" w:lineRule="exact"/>
              <w:ind w:left="-18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01 –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  <w:lang w:bidi="km-KH"/>
              </w:rPr>
              <w:t xml:space="preserve">មេគ្រួសារ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Head </w:t>
            </w:r>
          </w:p>
          <w:p w:rsidR="00683249" w:rsidRDefault="00683249" w14:paraId="6BB6DEA7" w14:textId="77777777">
            <w:pPr>
              <w:pStyle w:val="ListParagraph"/>
              <w:spacing w:after="0" w:line="180" w:lineRule="exact"/>
              <w:ind w:left="-18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02 –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  <w:lang w:bidi="km-KH"/>
              </w:rPr>
              <w:t xml:space="preserve">ប្តី/ប្រពន្ធ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Spouse </w:t>
            </w:r>
          </w:p>
          <w:p w:rsidR="00683249" w:rsidRDefault="00683249" w14:paraId="6188A407" w14:textId="77777777">
            <w:pPr>
              <w:pStyle w:val="ListParagraph"/>
              <w:spacing w:after="0" w:line="180" w:lineRule="exact"/>
              <w:ind w:left="-18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03 –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  <w:lang w:bidi="km-KH"/>
              </w:rPr>
              <w:t xml:space="preserve">កូនប្រុស/កូនស្រី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Son/Daughter </w:t>
            </w:r>
          </w:p>
          <w:p w:rsidR="00683249" w:rsidRDefault="00683249" w14:paraId="52098805" w14:textId="77777777">
            <w:pPr>
              <w:pStyle w:val="ListParagraph"/>
              <w:spacing w:after="0" w:line="180" w:lineRule="exact"/>
              <w:ind w:left="252" w:hanging="270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04 –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  <w:lang w:bidi="km-KH"/>
              </w:rPr>
              <w:t xml:space="preserve">កូនចុង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Stepchild</w:t>
            </w:r>
          </w:p>
          <w:p w:rsidR="00683249" w:rsidRDefault="00683249" w14:paraId="52B3FBBC" w14:textId="77777777">
            <w:pPr>
              <w:pStyle w:val="ListParagraph"/>
              <w:spacing w:after="0" w:line="180" w:lineRule="exact"/>
              <w:ind w:left="252" w:hanging="270"/>
              <w:rPr>
                <w:rFonts w:ascii="Khmer OS Siemreap" w:hAnsi="Khmer OS Siemreap" w:cs="Khmer OS Siemreap"/>
                <w:spacing w:val="-6"/>
                <w:sz w:val="16"/>
                <w:szCs w:val="16"/>
                <w:lang w:bidi="km-KH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05 –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  <w:lang w:bidi="km-KH"/>
              </w:rPr>
              <w:t xml:space="preserve">កូនចិញ្ចឹម​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Adopted child</w:t>
            </w:r>
          </w:p>
          <w:p w:rsidR="00683249" w:rsidRDefault="00683249" w14:paraId="5DCD45EB" w14:textId="77777777">
            <w:pPr>
              <w:pStyle w:val="ListParagraph"/>
              <w:spacing w:after="0" w:line="180" w:lineRule="exact"/>
              <w:ind w:left="-18"/>
              <w:rPr>
                <w:rFonts w:ascii="Khmer OS Siemreap" w:hAnsi="Khmer OS Siemreap" w:cs="Khmer OS Siemreap"/>
                <w:spacing w:val="-6"/>
                <w:sz w:val="16"/>
                <w:szCs w:val="16"/>
                <w:lang w:bidi="km-KH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06 –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  <w:lang w:bidi="km-KH"/>
              </w:rPr>
              <w:t>ឪពុកម្តាយ/ឪពុកម្តាយក្មេក</w:t>
            </w:r>
          </w:p>
          <w:p w:rsidR="00683249" w:rsidRDefault="00683249" w14:paraId="2700346B" w14:textId="77777777">
            <w:pPr>
              <w:pStyle w:val="ListParagraph"/>
              <w:spacing w:after="0" w:line="180" w:lineRule="exact"/>
              <w:ind w:left="-18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  <w:lang w:bidi="km-KH"/>
              </w:rPr>
              <w:t xml:space="preserve">        </w:t>
            </w:r>
            <w:r>
              <w:rPr>
                <w:rFonts w:hint="cs" w:ascii="Khmer OS Siemreap" w:hAnsi="Khmer OS Siemreap" w:cs="Khmer OS Siemreap"/>
                <w:spacing w:val="-6"/>
                <w:sz w:val="16"/>
                <w:szCs w:val="16"/>
                <w:cs/>
                <w:lang w:bidi="km-KH"/>
              </w:rPr>
              <w:t xml:space="preserve">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Parent/Parent-in-law</w:t>
            </w:r>
          </w:p>
          <w:p w:rsidR="00683249" w:rsidRDefault="00683249" w14:paraId="4DE7C3DD" w14:textId="77777777">
            <w:pPr>
              <w:pStyle w:val="ListParagraph"/>
              <w:spacing w:after="0" w:line="180" w:lineRule="exact"/>
              <w:ind w:left="342" w:hanging="360"/>
              <w:rPr>
                <w:rFonts w:ascii="Khmer OS Siemreap" w:hAnsi="Khmer OS Siemreap" w:cs="Khmer OS Siemreap"/>
                <w:spacing w:val="-6"/>
                <w:sz w:val="16"/>
                <w:szCs w:val="16"/>
                <w:lang w:bidi="km-KH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07 –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  <w:lang w:bidi="km-KH"/>
              </w:rPr>
              <w:t xml:space="preserve">បងប្អូនបង្កើត/ប្រុស/ស្រី </w:t>
            </w:r>
          </w:p>
          <w:p w:rsidR="00683249" w:rsidRDefault="00683249" w14:paraId="4F51CAB4" w14:textId="77777777">
            <w:pPr>
              <w:pStyle w:val="ListParagraph"/>
              <w:spacing w:after="0" w:line="180" w:lineRule="exact"/>
              <w:ind w:left="252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Sibling/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  <w:lang w:bidi="km-KH"/>
              </w:rPr>
              <w:t>​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Brother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  <w:lang w:bidi="km-KH"/>
              </w:rPr>
              <w:t>​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  <w:lang w:bidi="km-KH"/>
              </w:rPr>
              <w:t>/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Sister</w:t>
            </w:r>
          </w:p>
          <w:p w:rsidR="00683249" w:rsidRDefault="00683249" w14:paraId="0FDA37EE" w14:textId="77777777">
            <w:pPr>
              <w:spacing w:after="0" w:line="180" w:lineRule="exact"/>
              <w:ind w:left="-18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08 – </w:t>
            </w:r>
            <w:r>
              <w:rPr>
                <w:rFonts w:hint="cs" w:ascii="Khmer OS Siemreap" w:hAnsi="Khmer OS Siemreap" w:cs="Khmer OS Siemreap"/>
                <w:spacing w:val="-6"/>
                <w:sz w:val="16"/>
                <w:szCs w:val="16"/>
                <w:cs/>
              </w:rPr>
              <w:t xml:space="preserve">ចៅ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Grand child</w:t>
            </w:r>
          </w:p>
        </w:tc>
        <w:tc>
          <w:tcPr>
            <w:tcW w:w="3600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DBE5F1"/>
            <w:tcMar/>
            <w:hideMark/>
          </w:tcPr>
          <w:p w:rsidR="00683249" w:rsidRDefault="00683249" w14:paraId="41A06573" w14:textId="77777777">
            <w:pPr>
              <w:spacing w:after="0" w:line="180" w:lineRule="exact"/>
              <w:ind w:left="-18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09 – </w:t>
            </w:r>
            <w:r>
              <w:rPr>
                <w:rFonts w:hint="cs" w:ascii="Khmer OS Siemreap" w:hAnsi="Khmer OS Siemreap" w:cs="Khmer OS Siemreap"/>
                <w:spacing w:val="-6"/>
                <w:sz w:val="16"/>
                <w:szCs w:val="16"/>
                <w:cs/>
              </w:rPr>
              <w:t xml:space="preserve">ក្មួយប្រុស/ក្មួយស្រី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Nephew/Niece</w:t>
            </w:r>
          </w:p>
          <w:p w:rsidR="00683249" w:rsidRDefault="00683249" w14:paraId="4160CB43" w14:textId="77777777">
            <w:pPr>
              <w:spacing w:after="0" w:line="180" w:lineRule="exact"/>
              <w:ind w:left="-18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10 – </w:t>
            </w:r>
            <w:r>
              <w:rPr>
                <w:rFonts w:hint="cs" w:ascii="Khmer OS Siemreap" w:hAnsi="Khmer OS Siemreap" w:cs="Khmer OS Siemreap"/>
                <w:spacing w:val="-6"/>
                <w:sz w:val="16"/>
                <w:szCs w:val="16"/>
                <w:cs/>
              </w:rPr>
              <w:t>កូនប្រសារប្រុស/កូនប្រសារស្រី</w:t>
            </w:r>
          </w:p>
          <w:p w:rsidR="00683249" w:rsidRDefault="00683249" w14:paraId="3962A50E" w14:textId="77777777">
            <w:pPr>
              <w:spacing w:after="0" w:line="180" w:lineRule="exact"/>
              <w:ind w:left="342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Son-in-law/Daughter-in-law</w:t>
            </w:r>
          </w:p>
          <w:p w:rsidR="00683249" w:rsidRDefault="00683249" w14:paraId="1862CA27" w14:textId="77777777">
            <w:pPr>
              <w:spacing w:after="0" w:line="180" w:lineRule="exact"/>
              <w:ind w:left="-18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11 – </w:t>
            </w:r>
            <w:r>
              <w:rPr>
                <w:rFonts w:hint="cs" w:ascii="Khmer OS Siemreap" w:hAnsi="Khmer OS Siemreap" w:cs="Khmer OS Siemreap"/>
                <w:spacing w:val="-6"/>
                <w:sz w:val="16"/>
                <w:szCs w:val="16"/>
                <w:cs/>
              </w:rPr>
              <w:t>បងឬប្អូនថ្លៃប្រុស/បងឬប្អូនថ្លៃស្រី</w:t>
            </w:r>
          </w:p>
          <w:p w:rsidR="00683249" w:rsidRDefault="00683249" w14:paraId="20F1F943" w14:textId="77777777">
            <w:pPr>
              <w:spacing w:after="0" w:line="180" w:lineRule="exact"/>
              <w:ind w:left="342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Brother-in-law/Sister-in-law</w:t>
            </w:r>
          </w:p>
          <w:p w:rsidR="00683249" w:rsidRDefault="00683249" w14:paraId="7DF43090" w14:textId="77777777">
            <w:pPr>
              <w:spacing w:after="0" w:line="180" w:lineRule="exact"/>
              <w:ind w:left="-18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12 – </w:t>
            </w:r>
            <w:r>
              <w:rPr>
                <w:rFonts w:hint="cs" w:ascii="Khmer OS Siemreap" w:hAnsi="Khmer OS Siemreap" w:cs="Khmer OS Siemreap"/>
                <w:spacing w:val="-6"/>
                <w:sz w:val="16"/>
                <w:szCs w:val="16"/>
                <w:cs/>
              </w:rPr>
              <w:t xml:space="preserve">សាច់សាលោហិតដទៃទៀត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Other relatives</w:t>
            </w:r>
          </w:p>
          <w:p w:rsidR="00683249" w:rsidRDefault="00683249" w14:paraId="1BF8117B" w14:textId="77777777">
            <w:pPr>
              <w:spacing w:after="0" w:line="180" w:lineRule="exact"/>
              <w:ind w:left="-18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13 - </w:t>
            </w:r>
            <w:r>
              <w:rPr>
                <w:rFonts w:hint="cs" w:ascii="Khmer OS Siemreap" w:hAnsi="Khmer OS Siemreap" w:cs="Khmer OS Siemreap"/>
                <w:spacing w:val="-6"/>
                <w:sz w:val="16"/>
                <w:szCs w:val="16"/>
                <w:cs/>
              </w:rPr>
              <w:t xml:space="preserve">អ្នកបម្រើ​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Servant</w:t>
            </w:r>
          </w:p>
          <w:p w:rsidR="00683249" w:rsidRDefault="00683249" w14:paraId="16C35741" w14:textId="77777777">
            <w:pPr>
              <w:spacing w:after="0" w:line="180" w:lineRule="exact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14 – </w:t>
            </w:r>
            <w:r>
              <w:rPr>
                <w:rFonts w:hint="cs" w:ascii="Khmer OS Siemreap" w:hAnsi="Khmer OS Siemreap" w:cs="Khmer OS Siemreap"/>
                <w:spacing w:val="-6"/>
                <w:sz w:val="16"/>
                <w:szCs w:val="16"/>
                <w:cs/>
              </w:rPr>
              <w:t xml:space="preserve">អ្នកមិនមែនសាច់ញ្ញតិដទៃទៀតរួមទាំង អន្តេវេសិក </w:t>
            </w:r>
          </w:p>
          <w:p w:rsidR="00683249" w:rsidRDefault="00683249" w14:paraId="5EF71B99" w14:textId="77777777">
            <w:pPr>
              <w:spacing w:after="0" w:line="180" w:lineRule="exact"/>
              <w:rPr>
                <w:rFonts w:ascii="Khmer OS Siemreap" w:hAnsi="Khmer OS Siemreap" w:cs="Khmer OS Siemreap"/>
                <w:color w:val="FF0000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        Other non-relative including boarder</w:t>
            </w:r>
          </w:p>
        </w:tc>
        <w:tc>
          <w:tcPr>
            <w:tcW w:w="4320" w:type="dxa"/>
            <w:gridSpan w:val="3"/>
            <w:vMerge w:val="restart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DBE5F1"/>
            <w:tcMar/>
            <w:hideMark/>
          </w:tcPr>
          <w:p w:rsidR="00683249" w:rsidRDefault="00683249" w14:paraId="48EAA542" w14:textId="77777777">
            <w:pPr>
              <w:spacing w:after="0" w:line="180" w:lineRule="exact"/>
              <w:ind w:left="-18" w:firstLine="18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00 – 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មតេ្យយសាលា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Pre-school/Kindergarten</w:t>
            </w:r>
          </w:p>
          <w:p w:rsidR="00683249" w:rsidRDefault="00683249" w14:paraId="6CD2A54C" w14:textId="77777777">
            <w:pPr>
              <w:spacing w:after="0" w:line="180" w:lineRule="exact"/>
              <w:ind w:left="-18" w:firstLine="18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01 – 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ថ្នាក់ទី1 បញ្ចប់ពេញលេញ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Class 1 completed</w:t>
            </w:r>
          </w:p>
          <w:p w:rsidR="00683249" w:rsidRDefault="00683249" w14:paraId="681C4A05" w14:textId="77777777">
            <w:pPr>
              <w:spacing w:after="0" w:line="180" w:lineRule="exact"/>
              <w:ind w:left="-18" w:firstLine="18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02 – 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ថ្នាក់ទី២ បញ្ចប់ពេញលេញ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Class 2 completed</w:t>
            </w:r>
          </w:p>
          <w:p w:rsidR="00683249" w:rsidRDefault="00683249" w14:paraId="205093EF" w14:textId="77777777">
            <w:pPr>
              <w:spacing w:after="0" w:line="180" w:lineRule="exact"/>
              <w:ind w:left="-18" w:firstLine="14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…………………………………….………</w:t>
            </w:r>
          </w:p>
          <w:p w:rsidR="00683249" w:rsidRDefault="00683249" w14:paraId="4E4803CD" w14:textId="77777777">
            <w:pPr>
              <w:spacing w:after="0" w:line="180" w:lineRule="exact"/>
              <w:ind w:left="-18" w:firstLine="18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  <w:t xml:space="preserve">09 – </w:t>
            </w:r>
            <w:r>
              <w:rPr>
                <w:rFonts w:hint="cs" w:ascii="Khmer OS Siemreap" w:hAnsi="Khmer OS Siemreap" w:cs="Khmer OS Siemreap"/>
                <w:spacing w:val="-8"/>
                <w:sz w:val="16"/>
                <w:szCs w:val="16"/>
                <w:cs/>
              </w:rPr>
              <w:t xml:space="preserve">ថ្នាក់ទី 9 បញ្ចប់ពេញលេញ </w:t>
            </w:r>
            <w:r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  <w:t>Class 9 completed</w:t>
            </w:r>
          </w:p>
          <w:p w:rsidR="00683249" w:rsidRDefault="00683249" w14:paraId="3BC6B05B" w14:textId="77777777">
            <w:pPr>
              <w:spacing w:after="0" w:line="180" w:lineRule="exact"/>
              <w:ind w:left="-18" w:firstLine="18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  <w:t xml:space="preserve">10 – </w:t>
            </w:r>
            <w:r>
              <w:rPr>
                <w:rFonts w:hint="cs" w:ascii="Khmer OS Siemreap" w:hAnsi="Khmer OS Siemreap" w:cs="Khmer OS Siemreap"/>
                <w:spacing w:val="-8"/>
                <w:sz w:val="16"/>
                <w:szCs w:val="16"/>
                <w:cs/>
              </w:rPr>
              <w:t xml:space="preserve">ថ្នាក់ទី 10 បញ្ចប់ពេញលេញ </w:t>
            </w:r>
            <w:r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  <w:t>Class 10 completed</w:t>
            </w:r>
          </w:p>
          <w:p w:rsidR="00683249" w:rsidRDefault="00683249" w14:paraId="50686794" w14:textId="77777777">
            <w:pPr>
              <w:spacing w:after="0" w:line="180" w:lineRule="exact"/>
              <w:ind w:left="-18" w:firstLine="18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  <w:t xml:space="preserve">11 – </w:t>
            </w:r>
            <w:r>
              <w:rPr>
                <w:rFonts w:hint="cs" w:ascii="Khmer OS Siemreap" w:hAnsi="Khmer OS Siemreap" w:cs="Khmer OS Siemreap"/>
                <w:spacing w:val="-8"/>
                <w:sz w:val="16"/>
                <w:szCs w:val="16"/>
                <w:cs/>
              </w:rPr>
              <w:t xml:space="preserve">ថ្នាក់ទី 11 បញ្ចប់ពេញលេញ </w:t>
            </w:r>
            <w:r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  <w:t>Class 11 completed</w:t>
            </w:r>
          </w:p>
          <w:p w:rsidR="00683249" w:rsidRDefault="00683249" w14:paraId="505A6E68" w14:textId="77777777">
            <w:pPr>
              <w:spacing w:before="40" w:after="0" w:line="180" w:lineRule="exact"/>
              <w:ind w:left="-18" w:firstLine="18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  <w:t xml:space="preserve">12 – </w:t>
            </w:r>
            <w:r>
              <w:rPr>
                <w:rFonts w:hint="cs" w:ascii="Khmer OS Siemreap" w:hAnsi="Khmer OS Siemreap" w:cs="Khmer OS Siemreap"/>
                <w:spacing w:val="-8"/>
                <w:sz w:val="16"/>
                <w:szCs w:val="16"/>
                <w:cs/>
              </w:rPr>
              <w:t>ថ្នាក់ទី 12 បញ្ចប់ពេញលេញតែគ្មានសញ្ញប័ត្រ</w:t>
            </w:r>
          </w:p>
          <w:p w:rsidR="00683249" w:rsidRDefault="00683249" w14:paraId="384A7D39" w14:textId="77777777">
            <w:pPr>
              <w:spacing w:before="40" w:after="0" w:line="180" w:lineRule="exact"/>
              <w:ind w:left="252" w:hanging="270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        class 12 completed without certificate completed</w:t>
            </w:r>
          </w:p>
          <w:p w:rsidR="00683249" w:rsidRDefault="00683249" w14:paraId="1CB2CDB3" w14:textId="77777777">
            <w:pPr>
              <w:spacing w:before="40" w:after="0" w:line="180" w:lineRule="exact"/>
              <w:ind w:left="342" w:hanging="360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13 – </w:t>
            </w:r>
            <w:r>
              <w:rPr>
                <w:rFonts w:hint="cs" w:ascii="Khmer OS Siemreap" w:hAnsi="Khmer OS Siemreap" w:cs="Khmer OS Siemreap"/>
                <w:spacing w:val="-8"/>
                <w:sz w:val="16"/>
                <w:szCs w:val="16"/>
                <w:cs/>
              </w:rPr>
              <w:t xml:space="preserve">សញ្ញប័ត្រមធ្យមសិក្សាបឋមភូមិ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Lower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​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education certificate (diploma)</w:t>
            </w:r>
          </w:p>
          <w:p w:rsidR="00683249" w:rsidRDefault="00683249" w14:paraId="128A0547" w14:textId="77777777">
            <w:pPr>
              <w:spacing w:after="0" w:line="180" w:lineRule="exact"/>
              <w:ind w:left="342" w:hanging="346"/>
              <w:rPr>
                <w:rFonts w:ascii="Khmer OS Siemreap" w:hAnsi="Khmer OS Siemreap" w:cs="Khmer OS Siemreap"/>
                <w:color w:val="FF0000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14 – </w:t>
            </w:r>
            <w:r>
              <w:rPr>
                <w:rFonts w:hint="cs" w:ascii="Khmer OS Siemreap" w:hAnsi="Khmer OS Siemreap" w:cs="Khmer OS Siemreap"/>
                <w:spacing w:val="-8"/>
                <w:sz w:val="16"/>
                <w:szCs w:val="16"/>
                <w:cs/>
              </w:rPr>
              <w:t xml:space="preserve">សញ្ញប័ត្រមធ្យមសិក្សាទុតិយភូមិ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Higher education certificate (baccalaureate)</w:t>
            </w:r>
          </w:p>
        </w:tc>
        <w:tc>
          <w:tcPr>
            <w:tcW w:w="5040" w:type="dxa"/>
            <w:gridSpan w:val="3"/>
            <w:vMerge w:val="restart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DBE5F1"/>
            <w:tcMar/>
            <w:hideMark/>
          </w:tcPr>
          <w:p w:rsidR="00683249" w:rsidRDefault="00683249" w14:paraId="53F91F93" w14:textId="77777777">
            <w:pPr>
              <w:spacing w:before="40" w:after="0" w:line="180" w:lineRule="exact"/>
              <w:ind w:left="260" w:hanging="346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12"/>
                <w:sz w:val="16"/>
                <w:szCs w:val="16"/>
              </w:rPr>
              <w:t>15 –</w:t>
            </w:r>
            <w:r>
              <w:rPr>
                <w:rFonts w:hint="cs" w:ascii="Khmer OS Siemreap" w:hAnsi="Khmer OS Siemreap" w:cs="Khmer OS Siemreap"/>
                <w:spacing w:val="-12"/>
                <w:sz w:val="16"/>
                <w:szCs w:val="16"/>
                <w:cs/>
              </w:rPr>
              <w:t xml:space="preserve"> វិញ្ញបនប័ត្របឋមសិក្សាជំនាញច្ចេកទេស/វិជ្ជាជីវៈ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technical/Vocational pre-secondary diploma</w:t>
            </w:r>
          </w:p>
          <w:p w:rsidR="00683249" w:rsidRDefault="00683249" w14:paraId="173D3FBE" w14:textId="77777777">
            <w:pPr>
              <w:spacing w:before="40" w:after="0" w:line="180" w:lineRule="exact"/>
              <w:ind w:left="260" w:hanging="346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16 – </w:t>
            </w:r>
            <w:r>
              <w:rPr>
                <w:rFonts w:hint="cs" w:ascii="Khmer OS Siemreap" w:hAnsi="Khmer OS Siemreap" w:cs="Khmer OS Siemreap"/>
                <w:spacing w:val="-12"/>
                <w:sz w:val="16"/>
                <w:szCs w:val="16"/>
                <w:cs/>
              </w:rPr>
              <w:t xml:space="preserve">វិញ្ញបនប័ត្រមធ្យមសិក្សាជំនាញច្ចេកទេស/វិជ្ជាជីវៈ  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technical/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​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Vocational post-secondary diploma</w:t>
            </w:r>
          </w:p>
          <w:p w:rsidR="00683249" w:rsidRDefault="00683249" w14:paraId="23C320BC" w14:textId="77777777">
            <w:pPr>
              <w:spacing w:after="0" w:line="180" w:lineRule="exact"/>
              <w:ind w:left="260" w:hanging="346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17 – 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មិនទាន់បញ្ចប់មហាវិទ្យាល័យ/សាកលវិទ្យាល័យ </w:t>
            </w:r>
          </w:p>
          <w:p w:rsidR="00683249" w:rsidRDefault="00683249" w14:paraId="0FCB956E" w14:textId="77777777">
            <w:pPr>
              <w:spacing w:after="0" w:line="180" w:lineRule="exact"/>
              <w:ind w:left="260" w:hanging="346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        college/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​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University undergraduate</w:t>
            </w:r>
          </w:p>
          <w:p w:rsidR="00683249" w:rsidRDefault="00683249" w14:paraId="10305B3B" w14:textId="77777777">
            <w:pPr>
              <w:spacing w:after="0" w:line="180" w:lineRule="exact"/>
              <w:ind w:left="-115" w:right="-108" w:firstLine="14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18 – </w:t>
            </w:r>
            <w:r>
              <w:rPr>
                <w:rFonts w:hint="cs" w:ascii="Khmer OS Siemreap" w:hAnsi="Khmer OS Siemreap" w:cs="Khmer OS Siemreap"/>
                <w:spacing w:val="-8"/>
                <w:sz w:val="16"/>
                <w:szCs w:val="16"/>
                <w:cs/>
              </w:rPr>
              <w:t xml:space="preserve">ថ្នាក់បរិញ្ញាបត្រ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Bachelor degree (B.A.; BSc.; etc.)</w:t>
            </w:r>
          </w:p>
          <w:p w:rsidR="00683249" w:rsidRDefault="00683249" w14:paraId="2A2897BD" w14:textId="77777777">
            <w:pPr>
              <w:spacing w:after="0" w:line="180" w:lineRule="exact"/>
              <w:ind w:left="-115" w:right="-108" w:firstLine="14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4"/>
                <w:sz w:val="16"/>
                <w:szCs w:val="16"/>
              </w:rPr>
              <w:t xml:space="preserve">19 – </w:t>
            </w:r>
            <w:r>
              <w:rPr>
                <w:rFonts w:hint="cs" w:ascii="Khmer OS Siemreap" w:hAnsi="Khmer OS Siemreap" w:cs="Khmer OS Siemreap"/>
                <w:spacing w:val="-4"/>
                <w:sz w:val="16"/>
                <w:szCs w:val="16"/>
                <w:cs/>
              </w:rPr>
              <w:t xml:space="preserve">ថ្នាក់អនុបណ្ឌិត </w:t>
            </w:r>
            <w:r>
              <w:rPr>
                <w:rFonts w:ascii="Khmer OS Siemreap" w:hAnsi="Khmer OS Siemreap" w:cs="Khmer OS Siemreap"/>
                <w:spacing w:val="-4"/>
                <w:sz w:val="16"/>
                <w:szCs w:val="16"/>
              </w:rPr>
              <w:t>Master’s Degree (M.A., MSc.; etc.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)</w:t>
            </w:r>
          </w:p>
          <w:p w:rsidR="00683249" w:rsidRDefault="00683249" w14:paraId="7251F510" w14:textId="77777777">
            <w:pPr>
              <w:spacing w:after="0" w:line="180" w:lineRule="exact"/>
              <w:ind w:left="-115" w:firstLine="14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20 – </w:t>
            </w:r>
            <w:r>
              <w:rPr>
                <w:rFonts w:hint="cs" w:ascii="Khmer OS Siemreap" w:hAnsi="Khmer OS Siemreap" w:cs="Khmer OS Siemreap"/>
                <w:spacing w:val="-4"/>
                <w:sz w:val="16"/>
                <w:szCs w:val="16"/>
                <w:cs/>
              </w:rPr>
              <w:t xml:space="preserve">ថ្នាក់បណ្ឌិត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Doctorate Degree (PhD)</w:t>
            </w:r>
          </w:p>
          <w:p w:rsidR="00683249" w:rsidRDefault="00683249" w14:paraId="4D336AFC" w14:textId="77777777">
            <w:pPr>
              <w:spacing w:after="0" w:line="180" w:lineRule="exact"/>
              <w:ind w:left="-115" w:firstLine="14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21 – </w:t>
            </w:r>
            <w:r>
              <w:rPr>
                <w:rFonts w:hint="cs" w:ascii="Khmer OS Siemreap" w:hAnsi="Khmer OS Siemreap" w:cs="Khmer OS Siemreap"/>
                <w:spacing w:val="-4"/>
                <w:sz w:val="16"/>
                <w:szCs w:val="16"/>
                <w:cs/>
              </w:rPr>
              <w:t xml:space="preserve">ផ្សេងៗទៀត សូមបញ្ជាក់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Other, specify </w:t>
            </w:r>
          </w:p>
          <w:p w:rsidR="00683249" w:rsidRDefault="00683249" w14:paraId="489C2F45" w14:textId="77777777">
            <w:pPr>
              <w:spacing w:after="0" w:line="180" w:lineRule="exact"/>
              <w:ind w:left="162" w:hanging="270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88 – </w:t>
            </w:r>
            <w:r>
              <w:rPr>
                <w:rFonts w:hint="cs" w:ascii="Khmer OS Siemreap" w:hAnsi="Khmer OS Siemreap" w:cs="Khmer OS Siemreap"/>
                <w:spacing w:val="-4"/>
                <w:sz w:val="16"/>
                <w:szCs w:val="16"/>
                <w:cs/>
              </w:rPr>
              <w:t xml:space="preserve">មិនបានបញ្ចប់ថ្នាក់ណាមួយទេ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No class</w:t>
            </w:r>
          </w:p>
          <w:p w:rsidR="00683249" w:rsidRDefault="00683249" w14:paraId="2ACE4F39" w14:textId="77777777">
            <w:pPr>
              <w:spacing w:after="0" w:line="180" w:lineRule="exact"/>
              <w:ind w:left="162" w:hanging="270"/>
              <w:rPr>
                <w:rFonts w:ascii="Khmer OS Siemreap" w:hAnsi="Khmer OS Siemreap" w:cs="Khmer OS Siemreap"/>
                <w:color w:val="FF0000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98 – 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មិនដឹង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Don’t know</w:t>
            </w:r>
          </w:p>
        </w:tc>
      </w:tr>
      <w:tr w:rsidR="00683249" w:rsidTr="289ECD15" w14:paraId="3C338988" w14:textId="77777777">
        <w:trPr>
          <w:trHeight w:val="170"/>
        </w:trPr>
        <w:tc>
          <w:tcPr>
            <w:tcW w:w="6120" w:type="dxa"/>
            <w:gridSpan w:val="6"/>
            <w:tcBorders>
              <w:top w:val="single" w:color="auto" w:sz="4" w:space="0"/>
              <w:left w:val="single" w:color="auto" w:sz="12" w:space="0"/>
              <w:bottom w:val="nil"/>
              <w:right w:val="nil"/>
            </w:tcBorders>
            <w:shd w:val="clear" w:color="auto" w:fill="DBE5F1"/>
            <w:tcMar/>
            <w:hideMark/>
          </w:tcPr>
          <w:p w:rsidR="00683249" w:rsidRDefault="00683249" w14:paraId="778A9B84" w14:textId="77777777">
            <w:pPr>
              <w:spacing w:after="0" w:line="180" w:lineRule="exact"/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</w:pPr>
            <w:r>
              <w:rPr>
                <w:rFonts w:ascii="Khmer OS Muol Light" w:hAnsi="Khmer OS Muol Light" w:cs="Khmer OS Muol Light"/>
                <w:sz w:val="14"/>
                <w:szCs w:val="14"/>
              </w:rPr>
              <w:t xml:space="preserve">      </w:t>
            </w:r>
            <w:r>
              <w:rPr>
                <w:rFonts w:hint="cs" w:ascii="Khmer OS Muol Light" w:hAnsi="Khmer OS Muol Light" w:cs="Khmer OS Muol Light"/>
                <w:sz w:val="14"/>
                <w:szCs w:val="14"/>
                <w:cs/>
              </w:rPr>
              <w:t xml:space="preserve">កូដសម្រាប់បង្គោលទី 6  </w:t>
            </w:r>
            <w:r>
              <w:rPr>
                <w:rFonts w:ascii="Arial" w:hAnsi="Arial" w:cs="Arial"/>
                <w:b/>
                <w:bCs/>
                <w:sz w:val="14"/>
                <w:szCs w:val="14"/>
              </w:rPr>
              <w:t>Codes for col. 6</w:t>
            </w:r>
          </w:p>
        </w:tc>
        <w:tc>
          <w:tcPr>
            <w:tcW w:w="4320" w:type="dxa"/>
            <w:gridSpan w:val="3"/>
            <w:vMerge/>
            <w:tcBorders/>
            <w:tcMar/>
            <w:vAlign w:val="center"/>
            <w:hideMark/>
          </w:tcPr>
          <w:p w:rsidR="00683249" w:rsidRDefault="00683249" w14:paraId="1B7D1DC0" w14:textId="77777777">
            <w:pPr>
              <w:spacing w:after="0" w:line="240" w:lineRule="auto"/>
              <w:rPr>
                <w:rFonts w:ascii="Khmer OS Siemreap" w:hAnsi="Khmer OS Siemreap" w:cs="Khmer OS Siemreap"/>
                <w:color w:val="FF0000"/>
                <w:sz w:val="16"/>
                <w:szCs w:val="16"/>
              </w:rPr>
            </w:pPr>
          </w:p>
        </w:tc>
        <w:tc>
          <w:tcPr>
            <w:tcW w:w="5040" w:type="dxa"/>
            <w:gridSpan w:val="3"/>
            <w:vMerge/>
            <w:tcBorders/>
            <w:tcMar/>
            <w:vAlign w:val="center"/>
            <w:hideMark/>
          </w:tcPr>
          <w:p w:rsidR="00683249" w:rsidRDefault="00683249" w14:paraId="29EB1FE6" w14:textId="77777777">
            <w:pPr>
              <w:spacing w:after="0" w:line="240" w:lineRule="auto"/>
              <w:rPr>
                <w:rFonts w:ascii="Khmer OS Siemreap" w:hAnsi="Khmer OS Siemreap" w:cs="Khmer OS Siemreap"/>
                <w:color w:val="FF0000"/>
                <w:sz w:val="16"/>
                <w:szCs w:val="16"/>
              </w:rPr>
            </w:pPr>
          </w:p>
        </w:tc>
      </w:tr>
      <w:tr w:rsidR="00683249" w:rsidTr="289ECD15" w14:paraId="0BD65A0B" w14:textId="77777777">
        <w:trPr>
          <w:trHeight w:val="600"/>
        </w:trPr>
        <w:tc>
          <w:tcPr>
            <w:tcW w:w="2970" w:type="dxa"/>
            <w:gridSpan w:val="3"/>
            <w:tcBorders>
              <w:top w:val="nil"/>
              <w:left w:val="single" w:color="auto" w:sz="12" w:space="0"/>
              <w:bottom w:val="single" w:color="auto" w:sz="12" w:space="0"/>
              <w:right w:val="nil"/>
            </w:tcBorders>
            <w:shd w:val="clear" w:color="auto" w:fill="DBE5F1"/>
            <w:tcMar/>
            <w:hideMark/>
          </w:tcPr>
          <w:p w:rsidR="00683249" w:rsidRDefault="00683249" w14:paraId="202FEB1E" w14:textId="77777777">
            <w:pPr>
              <w:spacing w:after="0" w:line="180" w:lineRule="exact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1 – </w:t>
            </w:r>
            <w:r>
              <w:rPr>
                <w:rFonts w:hint="cs" w:ascii="Khmer OS Siemreap" w:hAnsi="Khmer OS Siemreap" w:cs="Khmer OS Siemreap"/>
                <w:spacing w:val="-6"/>
                <w:sz w:val="16"/>
                <w:szCs w:val="16"/>
                <w:cs/>
              </w:rPr>
              <w:t>រៀបការហើយ/រស់នៅជាមួយគ្នា</w:t>
            </w:r>
          </w:p>
          <w:p w:rsidR="00683249" w:rsidRDefault="00683249" w14:paraId="695BA707" w14:textId="77777777">
            <w:pPr>
              <w:spacing w:after="0" w:line="18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      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Married/Living together</w:t>
            </w:r>
          </w:p>
          <w:p w:rsidR="00683249" w:rsidRDefault="00683249" w14:paraId="7C239C2B" w14:textId="77777777">
            <w:pPr>
              <w:pStyle w:val="ListParagraph"/>
              <w:spacing w:after="0" w:line="180" w:lineRule="exact"/>
              <w:ind w:left="-18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2 – </w:t>
            </w:r>
            <w:r>
              <w:rPr>
                <w:rFonts w:hint="cs" w:ascii="Khmer OS Siemreap" w:hAnsi="Khmer OS Siemreap" w:cs="Khmer OS Siemreap"/>
                <w:spacing w:val="-6"/>
                <w:sz w:val="16"/>
                <w:szCs w:val="16"/>
                <w:cs/>
                <w:lang w:bidi="km-KH"/>
              </w:rPr>
              <w:t>លែងលះ/បែកបាក់គ្នា</w:t>
            </w:r>
            <w:r>
              <w:rPr>
                <w:rFonts w:ascii="Khmer OS Siemreap" w:hAnsi="Khmer OS Siemreap" w:cs="Khmer OS Siemreap"/>
                <w:sz w:val="14"/>
                <w:szCs w:val="14"/>
              </w:rPr>
              <w:t>divorced/separate</w:t>
            </w:r>
          </w:p>
        </w:tc>
        <w:tc>
          <w:tcPr>
            <w:tcW w:w="3150" w:type="dxa"/>
            <w:gridSpan w:val="3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DBE5F1"/>
            <w:tcMar/>
            <w:hideMark/>
          </w:tcPr>
          <w:p w:rsidR="00683249" w:rsidRDefault="00683249" w14:paraId="7D2B1BA6" w14:textId="77777777">
            <w:pPr>
              <w:spacing w:after="0" w:line="18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3 – </w:t>
            </w:r>
            <w:r>
              <w:rPr>
                <w:rFonts w:hint="cs" w:ascii="Khmer OS Siemreap" w:hAnsi="Khmer OS Siemreap" w:cs="Khmer OS Siemreap"/>
                <w:spacing w:val="-6"/>
                <w:sz w:val="16"/>
                <w:szCs w:val="16"/>
                <w:cs/>
              </w:rPr>
              <w:t xml:space="preserve">ពោះម៉ាយឬមេម៉ាយ 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Widowed</w:t>
            </w:r>
          </w:p>
          <w:p w:rsidR="00683249" w:rsidRDefault="00683249" w14:paraId="79D09D39" w14:textId="77777777">
            <w:pPr>
              <w:spacing w:after="0" w:line="180" w:lineRule="exact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4 – </w:t>
            </w:r>
            <w:r>
              <w:rPr>
                <w:rFonts w:hint="cs" w:ascii="Khmer OS Siemreap" w:hAnsi="Khmer OS Siemreap" w:cs="Khmer OS Siemreap"/>
                <w:spacing w:val="-6"/>
                <w:sz w:val="16"/>
                <w:szCs w:val="16"/>
                <w:cs/>
              </w:rPr>
              <w:t>មិនដែលរៀបការ/មិនដែលរស់នៅជាមួយដៃគូ</w:t>
            </w:r>
          </w:p>
          <w:p w:rsidR="00683249" w:rsidRDefault="00683249" w14:paraId="532C7F87" w14:textId="77777777">
            <w:pPr>
              <w:spacing w:after="0" w:line="180" w:lineRule="exact"/>
              <w:ind w:right="-108" w:hanging="18"/>
              <w:rPr>
                <w:rFonts w:ascii="Khmer OS Siemreap" w:hAnsi="Khmer OS Siemreap" w:cs="Khmer OS Siemreap"/>
                <w:color w:val="FF0000"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 xml:space="preserve">       Never married/Never live with a partner</w:t>
            </w:r>
          </w:p>
        </w:tc>
        <w:tc>
          <w:tcPr>
            <w:tcW w:w="4320" w:type="dxa"/>
            <w:gridSpan w:val="3"/>
            <w:vMerge/>
            <w:tcBorders/>
            <w:tcMar/>
            <w:vAlign w:val="center"/>
            <w:hideMark/>
          </w:tcPr>
          <w:p w:rsidR="00683249" w:rsidRDefault="00683249" w14:paraId="6D254691" w14:textId="77777777">
            <w:pPr>
              <w:spacing w:after="0" w:line="240" w:lineRule="auto"/>
              <w:rPr>
                <w:rFonts w:ascii="Khmer OS Siemreap" w:hAnsi="Khmer OS Siemreap" w:cs="Khmer OS Siemreap"/>
                <w:color w:val="FF0000"/>
                <w:sz w:val="16"/>
                <w:szCs w:val="16"/>
              </w:rPr>
            </w:pPr>
          </w:p>
        </w:tc>
        <w:tc>
          <w:tcPr>
            <w:tcW w:w="5040" w:type="dxa"/>
            <w:gridSpan w:val="3"/>
            <w:vMerge/>
            <w:tcBorders/>
            <w:tcMar/>
            <w:vAlign w:val="center"/>
            <w:hideMark/>
          </w:tcPr>
          <w:p w:rsidR="00683249" w:rsidRDefault="00683249" w14:paraId="4A11116D" w14:textId="77777777">
            <w:pPr>
              <w:spacing w:after="0" w:line="240" w:lineRule="auto"/>
              <w:rPr>
                <w:rFonts w:ascii="Khmer OS Siemreap" w:hAnsi="Khmer OS Siemreap" w:cs="Khmer OS Siemreap"/>
                <w:color w:val="FF0000"/>
                <w:sz w:val="16"/>
                <w:szCs w:val="16"/>
              </w:rPr>
            </w:pPr>
          </w:p>
        </w:tc>
      </w:tr>
      <w:tr w:rsidR="00683249" w:rsidTr="289ECD15" w14:paraId="4224944F" w14:textId="77777777">
        <w:trPr>
          <w:trHeight w:val="663"/>
        </w:trPr>
        <w:tc>
          <w:tcPr>
            <w:tcW w:w="15480" w:type="dxa"/>
            <w:gridSpan w:val="1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tcMar/>
            <w:hideMark/>
          </w:tcPr>
          <w:p w:rsidR="00683249" w:rsidRDefault="00683249" w14:paraId="39490A80" w14:textId="77777777">
            <w:pPr>
              <w:spacing w:before="60" w:after="0" w:line="180" w:lineRule="exact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b/>
                <w:bCs/>
                <w:i/>
                <w:iCs/>
                <w:sz w:val="16"/>
                <w:szCs w:val="16"/>
                <w:cs/>
              </w:rPr>
              <w:t>ការរំលឹកទៅរាល់អ្នកសម្ភាសន៍ៈ</w:t>
            </w:r>
            <w:r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 xml:space="preserve"> គ្រប់សមាជិកគ្រួសារដែលមាននៅក្នុងផ្នែក </w:t>
            </w:r>
            <w:r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F3</w:t>
            </w:r>
            <w:r>
              <w:rPr>
                <w:rFonts w:hint="cs" w:ascii="Khmer OS Siemreap" w:hAnsi="Khmer OS Siemreap" w:cs="Khmer OS Siemreap"/>
                <w:i/>
                <w:iCs/>
                <w:sz w:val="16"/>
                <w:szCs w:val="16"/>
              </w:rPr>
              <w:t xml:space="preserve">? </w:t>
            </w:r>
            <w:r>
              <w:rPr>
                <w:rFonts w:hint="cs" w:ascii="Khmer OS Siemreap" w:hAnsi="Khmer OS Siemreap" w:cs="Khmer OS Siemreap"/>
                <w:i/>
                <w:iCs/>
                <w:sz w:val="16"/>
                <w:szCs w:val="16"/>
                <w:cs/>
              </w:rPr>
              <w:t>បញ្ជាក់ពីអ្នកតបសម្ភាសន៍ចំនួនសមាជិកគ្រួសារសរុប​ទាំងប្រុសទាំងស្រី</w:t>
            </w:r>
            <w:r>
              <w:rPr>
                <w:rFonts w:hint="cs" w:ascii="Khmer OS Siemreap" w:hAnsi="Khmer OS Siemreap" w:cs="Khmer OS Siemreap"/>
                <w:i/>
                <w:iCs/>
                <w:sz w:val="16"/>
                <w:szCs w:val="16"/>
              </w:rPr>
              <w:t>?​</w:t>
            </w:r>
            <w:r>
              <w:rPr>
                <w:rFonts w:hint="cs" w:ascii="Khmer OS Siemreap" w:hAnsi="Khmer OS Siemreap" w:cs="Khmer OS Siemreap"/>
                <w:i/>
                <w:iCs/>
                <w:sz w:val="16"/>
                <w:szCs w:val="16"/>
                <w:cs/>
              </w:rPr>
              <w:t xml:space="preserve"> សួរ​ពីគាត់នៅពេលដែលមានសាមាជិកផ្សេងទៀតបានចាកចេញ ទៅឆ្ងាយពីគ្រួសារ​ហើយនឹងត្រឡប់មកវិញក្នុងថ្ងៃឬក្នុងសប្តាហ៍អំឡុងពេល៦ខែ។  </w:t>
            </w:r>
            <w:r>
              <w:rPr>
                <w:rFonts w:ascii="Khmer OS Siemreap" w:hAnsi="Khmer OS Siemreap" w:cs="Khmer OS Siemreap"/>
                <w:i/>
                <w:iCs/>
                <w:sz w:val="14"/>
                <w:szCs w:val="14"/>
              </w:rPr>
              <w:t>F3</w:t>
            </w:r>
            <w:r>
              <w:rPr>
                <w:rFonts w:hint="cs" w:ascii="Khmer OS Siemreap" w:hAnsi="Khmer OS Siemreap" w:cs="Khmer OS Siemreap"/>
                <w:i/>
                <w:iCs/>
                <w:sz w:val="14"/>
                <w:szCs w:val="14"/>
                <w:cs/>
              </w:rPr>
              <w:t xml:space="preserve">​  </w:t>
            </w:r>
            <w:r>
              <w:rPr>
                <w:rFonts w:ascii="Khmer OS Siemreap" w:hAnsi="Khmer OS Siemreap" w:cs="Khmer OS Siemreap"/>
                <w:i/>
                <w:iCs/>
                <w:sz w:val="14"/>
                <w:szCs w:val="14"/>
              </w:rPr>
              <w:t xml:space="preserve">REMINDER TO ALL ENUMERATORS: Are all household members included in Section F3? Confirm from the respondent the total number of household members, number of male members and number of female members? Inquire from him/her whether there are other members who are temporarily away from his/her household and will be back within the day or within week/6 months. </w:t>
            </w:r>
          </w:p>
        </w:tc>
      </w:tr>
    </w:tbl>
    <w:p w:rsidR="00683249" w:rsidP="00683249" w:rsidRDefault="00683249" w14:paraId="105A834D" w14:textId="77777777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="00683249" w:rsidP="00683249" w:rsidRDefault="00683249" w14:paraId="7B6BEA53" w14:textId="77777777">
      <w:pPr>
        <w:spacing w:after="0" w:line="240" w:lineRule="auto"/>
        <w:rPr>
          <w:rFonts w:ascii="Arial" w:hAnsi="Arial" w:cs="Arial"/>
          <w:sz w:val="16"/>
          <w:szCs w:val="16"/>
        </w:rPr>
      </w:pPr>
    </w:p>
    <w:tbl>
      <w:tblPr>
        <w:tblW w:w="15390" w:type="dxa"/>
        <w:tblInd w:w="10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620"/>
        <w:gridCol w:w="1620"/>
        <w:gridCol w:w="1080"/>
        <w:gridCol w:w="540"/>
        <w:gridCol w:w="1350"/>
        <w:gridCol w:w="1710"/>
        <w:gridCol w:w="990"/>
        <w:gridCol w:w="630"/>
        <w:gridCol w:w="1530"/>
        <w:gridCol w:w="540"/>
        <w:gridCol w:w="1440"/>
        <w:gridCol w:w="1620"/>
      </w:tblGrid>
      <w:tr w:rsidR="00683249" w14:paraId="62750A63" w14:textId="77777777">
        <w:trPr>
          <w:trHeight w:val="240"/>
        </w:trPr>
        <w:tc>
          <w:tcPr>
            <w:tcW w:w="15390" w:type="dxa"/>
            <w:gridSpan w:val="1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bottom"/>
            <w:hideMark/>
          </w:tcPr>
          <w:p w:rsidR="00683249" w:rsidRDefault="00B80C4E" w14:paraId="76096BAF" w14:textId="45BC9D13">
            <w:pPr>
              <w:spacing w:before="40" w:after="0" w:line="192" w:lineRule="auto"/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Khmer OS Muol Light" w:hAnsi="Khmer OS Muol Light" w:cs="Khmer OS Muol Light"/>
                <w:b/>
                <w:bCs/>
                <w:color w:val="000000"/>
                <w:spacing w:val="-6"/>
                <w:sz w:val="18"/>
                <w:szCs w:val="18"/>
              </w:rPr>
              <w:t>C3</w:t>
            </w:r>
            <w:r w:rsidR="00683249">
              <w:rPr>
                <w:rFonts w:hint="cs" w:ascii="Khmer OS Muol Light" w:hAnsi="Khmer OS Muol Light" w:cs="Khmer OS Muol Light"/>
                <w:b/>
                <w:bCs/>
                <w:color w:val="000000"/>
                <w:spacing w:val="-6"/>
                <w:sz w:val="18"/>
                <w:szCs w:val="18"/>
                <w:cs/>
              </w:rPr>
              <w:t>.</w:t>
            </w:r>
            <w:r w:rsidR="00683249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  <w:cs/>
              </w:rPr>
              <w:t xml:space="preserve">  </w:t>
            </w:r>
            <w:r w:rsidR="00683249">
              <w:rPr>
                <w:rFonts w:ascii="Khmer OS Muol Light" w:hAnsi="Khmer OS Muol Light" w:cs="Khmer OS Muol Light"/>
                <w:color w:val="000000"/>
                <w:sz w:val="18"/>
                <w:szCs w:val="18"/>
                <w:cs/>
              </w:rPr>
              <w:t>ព័ត៌មាន</w:t>
            </w:r>
            <w:r w:rsidR="00DC738E">
              <w:rPr>
                <w:rFonts w:hint="cs" w:ascii="Khmer OS Muol Light" w:hAnsi="Khmer OS Muol Light" w:cs="Khmer OS Muol Light"/>
                <w:color w:val="000000"/>
                <w:sz w:val="18"/>
                <w:szCs w:val="18"/>
                <w:cs/>
              </w:rPr>
              <w:t>សមាជិក</w:t>
            </w:r>
            <w:r w:rsidR="00683249">
              <w:rPr>
                <w:rFonts w:ascii="Khmer OS Muol Light" w:hAnsi="Khmer OS Muol Light" w:cs="Khmer OS Muol Light"/>
                <w:color w:val="000000"/>
                <w:sz w:val="18"/>
                <w:szCs w:val="18"/>
                <w:cs/>
              </w:rPr>
              <w:t>គ្រួសារជាម្ចាស់កសិដ្ឋាន</w:t>
            </w:r>
            <w:r w:rsidR="00683249">
              <w:rPr>
                <w:rFonts w:hint="cs" w:ascii="Khmer OS Muol Light" w:hAnsi="Khmer OS Muol Light" w:cs="Khmer OS Muol Light"/>
                <w:color w:val="000000"/>
                <w:sz w:val="18"/>
                <w:szCs w:val="18"/>
                <w:cs/>
              </w:rPr>
              <w:t>(ត)</w:t>
            </w:r>
            <w:r w:rsidR="00683249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 xml:space="preserve">  Holder’s Household Information (continuation)</w:t>
            </w:r>
          </w:p>
        </w:tc>
      </w:tr>
      <w:tr w:rsidR="00683249" w14:paraId="41BC60FC" w14:textId="77777777">
        <w:tc>
          <w:tcPr>
            <w:tcW w:w="15390" w:type="dxa"/>
            <w:gridSpan w:val="13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DBE5F1"/>
            <w:hideMark/>
          </w:tcPr>
          <w:p w:rsidR="00683249" w:rsidRDefault="00B80C4E" w14:paraId="3F1C74DF" w14:textId="77777777">
            <w:pPr>
              <w:spacing w:before="40" w:after="0" w:line="192" w:lineRule="auto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C970D7"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  <w:t xml:space="preserve">C3-2 </w:t>
            </w:r>
            <w:r w:rsidRPr="00C970D7" w:rsidR="00683249"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  <w:cs/>
              </w:rPr>
              <w:t>សូមបញ្ជាក់</w:t>
            </w:r>
            <w:r w:rsidRPr="00C970D7">
              <w:rPr>
                <w:rFonts w:hint="cs" w:ascii="Khmer OS Siemreap" w:hAnsi="Khmer OS Siemreap" w:cs="Khmer OS Siemreap"/>
                <w:b/>
                <w:bCs/>
                <w:spacing w:val="-8"/>
                <w:sz w:val="18"/>
                <w:szCs w:val="18"/>
                <w:cs/>
              </w:rPr>
              <w:t>អំពី</w:t>
            </w:r>
            <w:r w:rsidR="00C970D7">
              <w:rPr>
                <w:rFonts w:hint="cs" w:ascii="Khmer OS Siemreap" w:hAnsi="Khmer OS Siemreap" w:cs="Khmer OS Siemreap"/>
                <w:b/>
                <w:bCs/>
                <w:spacing w:val="-8"/>
                <w:sz w:val="18"/>
                <w:szCs w:val="18"/>
                <w:cs/>
              </w:rPr>
              <w:t xml:space="preserve"> </w:t>
            </w:r>
            <w:r w:rsidRPr="00C970D7" w:rsidR="00683249"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  <w:cs/>
              </w:rPr>
              <w:t>ចរិកលក្ខណៈ សេដ្ឋកិច្ច</w:t>
            </w:r>
            <w:r w:rsidRPr="00C970D7"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  <w:t xml:space="preserve"> </w:t>
            </w:r>
            <w:r w:rsidRPr="00C970D7" w:rsidR="00683249"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  <w:cs/>
              </w:rPr>
              <w:t>នៃសមាជិកគ្រួសាររបស់អ្នកដែលមានអាយុពី៥ឆ្នាំឡើង</w:t>
            </w:r>
            <w:r w:rsidRPr="00C970D7"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  <w:t>.</w:t>
            </w:r>
            <w:r w:rsidR="00683249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</w:t>
            </w:r>
            <w:r w:rsidR="00683249">
              <w:rPr>
                <w:rFonts w:ascii="Khmer OS Siemreap" w:hAnsi="Khmer OS Siemreap" w:cs="Khmer OS Siemreap"/>
                <w:sz w:val="18"/>
                <w:szCs w:val="18"/>
              </w:rPr>
              <w:t>Please specify below the economic characteristics of your household members 5 years old &amp; over.</w:t>
            </w:r>
          </w:p>
        </w:tc>
      </w:tr>
      <w:tr w:rsidR="00683249" w:rsidTr="00FF0C90" w14:paraId="0117ECD9" w14:textId="77777777">
        <w:trPr>
          <w:trHeight w:val="3194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Pr="00204A5C" w:rsidR="00683249" w:rsidRDefault="008257D5" w14:paraId="72E17272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 xml:space="preserve">Q </w:t>
            </w:r>
            <w:r w:rsidRPr="00204A5C" w:rsidR="0086220E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-01</w:t>
            </w:r>
          </w:p>
          <w:p w:rsidRPr="00204A5C" w:rsidR="00683249" w:rsidRDefault="00683249" w14:paraId="4DF06385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ល.រ</w:t>
            </w:r>
          </w:p>
          <w:p w:rsidRPr="00204A5C" w:rsidR="00C04853" w:rsidRDefault="00C04853" w14:paraId="1A26B292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C04853" w:rsidRDefault="00C04853" w14:paraId="599D48EE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C04853" w:rsidRDefault="00C04853" w14:paraId="0203ADA7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C04853" w:rsidRDefault="00C04853" w14:paraId="62299551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C04853" w:rsidRDefault="00C04853" w14:paraId="7052205D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C04853" w:rsidRDefault="00C04853" w14:paraId="19B07BC2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683249" w:rsidRDefault="00683249" w14:paraId="22889194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Serial</w:t>
            </w:r>
          </w:p>
          <w:p w:rsidRPr="00204A5C" w:rsidR="00683249" w:rsidRDefault="00683249" w14:paraId="6C4594E8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w w:val="85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w w:val="85"/>
                <w:sz w:val="16"/>
                <w:szCs w:val="16"/>
              </w:rPr>
              <w:t>Number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</w:tcPr>
          <w:p w:rsidRPr="00204A5C" w:rsidR="00683249" w:rsidRDefault="008257D5" w14:paraId="446E86AF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C04853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-0</w:t>
            </w:r>
            <w:r w:rsidRPr="00204A5C" w:rsidR="00683249">
              <w:rPr>
                <w:rFonts w:hint="cs" w:ascii="Khmer OS Siemreap" w:hAnsi="Khmer OS Siemreap" w:cs="Khmer OS Siemreap"/>
                <w:b/>
                <w:bCs/>
                <w:spacing w:val="-6"/>
                <w:sz w:val="16"/>
                <w:szCs w:val="16"/>
                <w:cs/>
              </w:rPr>
              <w:t>9</w:t>
            </w:r>
          </w:p>
          <w:p w:rsidRPr="00204A5C" w:rsidR="00683249" w:rsidRDefault="00683249" w14:paraId="5F31D1E5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កម្មភាព</w:t>
            </w:r>
          </w:p>
          <w:p w:rsidRPr="00204A5C" w:rsidR="00683249" w:rsidRDefault="00683249" w14:paraId="154E34BB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េដ្ឋកិច្ចចម្បងក្នុង</w:t>
            </w:r>
          </w:p>
          <w:p w:rsidRPr="00204A5C" w:rsidR="00683249" w:rsidRDefault="00683249" w14:paraId="7449AB0B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រយៈពេល១២ខែ</w:t>
            </w:r>
          </w:p>
          <w:p w:rsidRPr="00204A5C" w:rsidR="00683249" w:rsidRDefault="00683249" w14:paraId="4933BF47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កន្លងមក</w:t>
            </w:r>
          </w:p>
          <w:p w:rsidRPr="00204A5C" w:rsidR="00683249" w:rsidRDefault="00683249" w14:paraId="613DF16A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ចុះលេខកូដប្រសិនបើ</w:t>
            </w:r>
            <w:r w:rsidRPr="00204A5C" w:rsidR="0086220E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 xml:space="preserve">កូដ8 </w:t>
            </w:r>
            <w:r w:rsidRPr="00204A5C" w:rsidR="00AB3DB8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?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សូមគូស</w:t>
            </w:r>
            <w:r w:rsidRPr="00204A5C" w:rsidR="0086220E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សញ្ញាដកនៅ</w:t>
            </w:r>
          </w:p>
          <w:p w:rsidRPr="00204A5C" w:rsidR="00683249" w:rsidRDefault="00683249" w14:paraId="20635B8F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បង្គោល 1</w:t>
            </w:r>
            <w:r w:rsidRPr="00204A5C" w:rsidR="0086220E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0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-1</w:t>
            </w:r>
            <w:r w:rsidRPr="00204A5C" w:rsidR="0086220E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5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)</w:t>
            </w:r>
          </w:p>
          <w:p w:rsidRPr="00204A5C" w:rsidR="00683249" w:rsidRDefault="00683249" w14:paraId="1EBC2D94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Primary Economic Activity in the last 12 months</w:t>
            </w:r>
          </w:p>
          <w:p w:rsidRPr="00204A5C" w:rsidR="00683249" w:rsidRDefault="00683249" w14:paraId="342D5C2F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code; if code 8; place a dash in cols. 1</w:t>
            </w:r>
            <w:r w:rsidRPr="00204A5C" w:rsidR="00A21917">
              <w:rPr>
                <w:rFonts w:hint="cs" w:ascii="Khmer OS Siemreap" w:hAnsi="Khmer OS Siemreap" w:cs="Khmer OS Siemreap"/>
                <w:i/>
                <w:iCs/>
                <w:sz w:val="16"/>
                <w:szCs w:val="16"/>
                <w:cs/>
              </w:rPr>
              <w:t>០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-1</w:t>
            </w:r>
            <w:r w:rsidRPr="00204A5C" w:rsidR="00A21917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5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</w:tcPr>
          <w:p w:rsidRPr="00204A5C" w:rsidR="00683249" w:rsidRDefault="008257D5" w14:paraId="4B36539C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86220E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-1</w:t>
            </w:r>
            <w:r w:rsidRPr="00204A5C" w:rsidR="00683249">
              <w:rPr>
                <w:rFonts w:hint="cs" w:ascii="Khmer OS Siemreap" w:hAnsi="Khmer OS Siemreap" w:cs="Khmer OS Siemreap"/>
                <w:b/>
                <w:bCs/>
                <w:spacing w:val="-6"/>
                <w:sz w:val="16"/>
                <w:szCs w:val="16"/>
                <w:cs/>
              </w:rPr>
              <w:t>0</w:t>
            </w:r>
          </w:p>
          <w:p w:rsidRPr="00204A5C" w:rsidR="00683249" w:rsidRDefault="00683249" w14:paraId="7E326E05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្ថានភាពការងារក្នុង</w:t>
            </w:r>
            <w:r w:rsidRPr="00204A5C" w:rsidR="00466CE3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រយៈពេល១២ខែកន្លងមក</w:t>
            </w:r>
          </w:p>
          <w:p w:rsidRPr="00204A5C" w:rsidR="00683249" w:rsidRDefault="00683249" w14:paraId="6FB3BAA9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(ចុះលេខកូដ)</w:t>
            </w:r>
          </w:p>
          <w:p w:rsidRPr="00204A5C" w:rsidR="00683249" w:rsidRDefault="00683249" w14:paraId="5D0CE78B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</w:p>
          <w:p w:rsidRPr="00204A5C" w:rsidR="00683249" w:rsidRDefault="00683249" w14:paraId="531BACF7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Status of Employment in the last 12 months</w:t>
            </w:r>
          </w:p>
          <w:p w:rsidRPr="00204A5C" w:rsidR="00683249" w:rsidRDefault="00683249" w14:paraId="67C76807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enter code)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hideMark/>
          </w:tcPr>
          <w:p w:rsidRPr="00204A5C" w:rsidR="00683249" w:rsidRDefault="008257D5" w14:paraId="67EECEC0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86220E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-1</w:t>
            </w:r>
            <w:r w:rsidRPr="00204A5C" w:rsidR="00683249">
              <w:rPr>
                <w:rFonts w:hint="cs" w:ascii="Khmer OS Siemreap" w:hAnsi="Khmer OS Siemreap" w:cs="Khmer OS Siemreap"/>
                <w:b/>
                <w:bCs/>
                <w:spacing w:val="-6"/>
                <w:sz w:val="16"/>
                <w:szCs w:val="16"/>
                <w:cs/>
              </w:rPr>
              <w:t>1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a</w:t>
            </w:r>
          </w:p>
          <w:p w:rsidRPr="00204A5C" w:rsidR="00683249" w:rsidRDefault="00683249" w14:paraId="4F7E7F67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>តើមានប៉ុន្មានថ្ងៃក្នុង១សប្តាហ៍ដែលអ្នកបានធ្វើក្នុង​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កម្មភាព</w:t>
            </w:r>
          </w:p>
          <w:p w:rsidRPr="00204A5C" w:rsidR="00683249" w:rsidRDefault="00683249" w14:paraId="42EA8296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េដ្ឋកិច្ច​</w:t>
            </w:r>
          </w:p>
          <w:p w:rsidRPr="00204A5C" w:rsidR="00683249" w:rsidRDefault="00683249" w14:paraId="39A08B1C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ច​ម្បងនេះ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?</w:t>
            </w:r>
          </w:p>
          <w:p w:rsidRPr="00204A5C" w:rsidR="00683249" w:rsidRDefault="00683249" w14:paraId="5F058A1C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How many days per week did you undertake this primary economic activity?</w:t>
            </w: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</w:tcPr>
          <w:p w:rsidRPr="00204A5C" w:rsidR="00683249" w:rsidRDefault="008257D5" w14:paraId="72904550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86220E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-1</w:t>
            </w:r>
            <w:r w:rsidRPr="00204A5C" w:rsidR="00683249">
              <w:rPr>
                <w:rFonts w:hint="cs" w:ascii="Khmer OS Siemreap" w:hAnsi="Khmer OS Siemreap" w:cs="Khmer OS Siemreap"/>
                <w:b/>
                <w:bCs/>
                <w:spacing w:val="-6"/>
                <w:sz w:val="16"/>
                <w:szCs w:val="16"/>
                <w:cs/>
              </w:rPr>
              <w:t>1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b</w:t>
            </w:r>
          </w:p>
          <w:p w:rsidRPr="00204A5C" w:rsidR="00683249" w:rsidRDefault="00683249" w14:paraId="23BFF28B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>ចំនួនម៉ោងសរុបដែលបានធ្វើការក្នុង១ថ្ងៃ ក្នុង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កម្មភាព</w:t>
            </w:r>
          </w:p>
          <w:p w:rsidRPr="00204A5C" w:rsidR="00683249" w:rsidRDefault="00683249" w14:paraId="15C8884E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េដ្ឋកិច្ចចម្បង</w:t>
            </w:r>
          </w:p>
          <w:p w:rsidRPr="00204A5C" w:rsidR="00683249" w:rsidRDefault="00683249" w14:paraId="4921C897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</w:p>
          <w:p w:rsidRPr="00204A5C" w:rsidR="00683249" w:rsidRDefault="00683249" w14:paraId="301921CC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Total number of hours worked per day in the primary economic activity</w:t>
            </w: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</w:tcPr>
          <w:p w:rsidRPr="00204A5C" w:rsidR="00683249" w:rsidRDefault="008257D5" w14:paraId="4F3259E3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86220E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-1</w:t>
            </w:r>
            <w:r w:rsidRPr="00204A5C" w:rsidR="00683249">
              <w:rPr>
                <w:rFonts w:hint="cs" w:ascii="Khmer OS Siemreap" w:hAnsi="Khmer OS Siemreap" w:cs="Khmer OS Siemreap"/>
                <w:b/>
                <w:bCs/>
                <w:spacing w:val="-6"/>
                <w:sz w:val="16"/>
                <w:szCs w:val="16"/>
                <w:cs/>
              </w:rPr>
              <w:t>2</w:t>
            </w:r>
          </w:p>
          <w:p w:rsidRPr="00204A5C" w:rsidR="00683249" w:rsidRDefault="00683249" w14:paraId="59AF3DF1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កម្មភាព</w:t>
            </w:r>
          </w:p>
          <w:p w:rsidRPr="00204A5C" w:rsidR="00683249" w:rsidRDefault="00683249" w14:paraId="32E836A5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េដ្ឋកិច្ចបន្ទាប់បន្សំក្នុង</w:t>
            </w:r>
            <w:r w:rsidRPr="00204A5C" w:rsidR="007803AB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រយៈពេល១២ខែ</w:t>
            </w:r>
          </w:p>
          <w:p w:rsidRPr="00204A5C" w:rsidR="00683249" w:rsidRDefault="00683249" w14:paraId="11852798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កន្លងមក</w:t>
            </w:r>
          </w:p>
          <w:p w:rsidRPr="00204A5C" w:rsidR="00683249" w:rsidRDefault="00683249" w14:paraId="3C4CA8EB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ចុះលេខកូដប្រសិនបើ</w:t>
            </w:r>
          </w:p>
          <w:p w:rsidRPr="00204A5C" w:rsidR="00683249" w:rsidRDefault="00683249" w14:paraId="63F909C6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កូដ</w:t>
            </w:r>
            <w:r w:rsidRPr="00204A5C" w:rsidR="008D07D1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8 សូមគូសសញ្ញាដកនៅ</w:t>
            </w:r>
          </w:p>
          <w:p w:rsidRPr="00204A5C" w:rsidR="00683249" w:rsidRDefault="00683249" w14:paraId="63F8D8EE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បង្គោល 1</w:t>
            </w:r>
            <w:r w:rsidRPr="00204A5C" w:rsidR="007803AB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3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a</w:t>
            </w:r>
            <w:r w:rsidRPr="00204A5C">
              <w:rPr>
                <w:rFonts w:hint="cs" w:ascii="Khmer OS Siemreap" w:hAnsi="Khmer OS Siemreap" w:cs="Khmer OS Siemreap"/>
                <w:i/>
                <w:iCs/>
                <w:sz w:val="16"/>
                <w:szCs w:val="16"/>
                <w:cs/>
              </w:rPr>
              <w:t>-1</w:t>
            </w:r>
            <w:r w:rsidRPr="00204A5C" w:rsidR="007803AB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3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b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)</w:t>
            </w:r>
          </w:p>
          <w:p w:rsidRPr="00204A5C" w:rsidR="00683249" w:rsidRDefault="00683249" w14:paraId="5CA700CB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Secondary Economic Activity in the last 12 months</w:t>
            </w:r>
          </w:p>
          <w:p w:rsidRPr="00204A5C" w:rsidR="00683249" w:rsidRDefault="00683249" w14:paraId="0DD65FE3" w14:textId="77777777">
            <w:pPr>
              <w:spacing w:after="0" w:line="200" w:lineRule="exact"/>
              <w:ind w:left="-86" w:right="-115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code; if code 8; place a dash in cols. 1</w:t>
            </w:r>
            <w:r w:rsidRPr="00204A5C" w:rsidR="007803AB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3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a-1</w:t>
            </w:r>
            <w:r w:rsidRPr="00204A5C" w:rsidR="007803AB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3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b)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hideMark/>
          </w:tcPr>
          <w:p w:rsidRPr="00204A5C" w:rsidR="00683249" w:rsidRDefault="008257D5" w14:paraId="74294FC5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86220E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-1</w:t>
            </w:r>
            <w:r w:rsidRPr="00204A5C" w:rsidR="00683249">
              <w:rPr>
                <w:rFonts w:hint="cs" w:ascii="Khmer OS Siemreap" w:hAnsi="Khmer OS Siemreap" w:cs="Khmer OS Siemreap"/>
                <w:b/>
                <w:bCs/>
                <w:spacing w:val="-6"/>
                <w:sz w:val="16"/>
                <w:szCs w:val="16"/>
                <w:cs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a</w:t>
            </w:r>
          </w:p>
          <w:p w:rsidRPr="00204A5C" w:rsidR="00683249" w:rsidRDefault="00683249" w14:paraId="6FE61D44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>តើមានប៉ុន្មានថ្ងៃក្នុង១សប្តាហ៍ដែលអ្នកបានធ្វើការងារក្នុង​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កម្មភាពសេដ្ឋ​កិច្ចបន្ទាប់បន្សំនេះ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?</w:t>
            </w:r>
          </w:p>
          <w:p w:rsidRPr="00204A5C" w:rsidR="00683249" w:rsidRDefault="00683249" w14:paraId="69FDBEB3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How many days per week did you undertake this secondary economic activity?</w:t>
            </w:r>
          </w:p>
          <w:p w:rsidRPr="00204A5C" w:rsidR="00683249" w:rsidRDefault="00683249" w14:paraId="4689C2C0" w14:textId="77777777">
            <w:pPr>
              <w:spacing w:after="0" w:line="200" w:lineRule="exact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  </w:t>
            </w: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</w:tcPr>
          <w:p w:rsidRPr="00204A5C" w:rsidR="00683249" w:rsidRDefault="008257D5" w14:paraId="2E0124E8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86220E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-1</w:t>
            </w:r>
            <w:r w:rsidRPr="00204A5C" w:rsidR="00683249">
              <w:rPr>
                <w:rFonts w:hint="cs" w:ascii="Khmer OS Siemreap" w:hAnsi="Khmer OS Siemreap" w:cs="Khmer OS Siemreap"/>
                <w:b/>
                <w:bCs/>
                <w:spacing w:val="-6"/>
                <w:sz w:val="16"/>
                <w:szCs w:val="16"/>
                <w:cs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b</w:t>
            </w:r>
          </w:p>
          <w:p w:rsidRPr="00204A5C" w:rsidR="00683249" w:rsidRDefault="00683249" w14:paraId="7CF193FF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>តើមានប៉ុន្មានម៉ោង</w:t>
            </w:r>
          </w:p>
          <w:p w:rsidRPr="00204A5C" w:rsidR="00683249" w:rsidRDefault="00683249" w14:paraId="5AC794EC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 xml:space="preserve">ក្នុង១ថ្ងៃដែលអ្នក​បានធ្វើការងារក្នុង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កម្ម​ភាពសេដ្ឋកិច្ច</w:t>
            </w:r>
          </w:p>
          <w:p w:rsidRPr="00204A5C" w:rsidR="00683249" w:rsidRDefault="00683249" w14:paraId="35A9022B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បន្ទាប់​បន្សំនេះ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?</w:t>
            </w:r>
          </w:p>
          <w:p w:rsidRPr="00204A5C" w:rsidR="00683249" w:rsidRDefault="00683249" w14:paraId="2FC4FCB2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</w:p>
          <w:p w:rsidRPr="00204A5C" w:rsidR="00683249" w:rsidRDefault="00683249" w14:paraId="331F00AC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How many hours per day did you undertake your secondary economic activity?</w:t>
            </w: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hideMark/>
          </w:tcPr>
          <w:p w:rsidRPr="00204A5C" w:rsidR="00683249" w:rsidRDefault="008257D5" w14:paraId="47698F51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86220E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-1</w:t>
            </w:r>
            <w:r w:rsidRPr="00204A5C" w:rsidR="00683249">
              <w:rPr>
                <w:rFonts w:hint="cs" w:ascii="Khmer OS Siemreap" w:hAnsi="Khmer OS Siemreap" w:cs="Khmer OS Siemreap"/>
                <w:b/>
                <w:bCs/>
                <w:spacing w:val="-6"/>
                <w:sz w:val="16"/>
                <w:szCs w:val="16"/>
                <w:cs/>
              </w:rPr>
              <w:t>4</w:t>
            </w:r>
          </w:p>
          <w:p w:rsidRPr="00204A5C" w:rsidR="00683249" w:rsidRDefault="00683249" w14:paraId="37ABDF2F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12"/>
                <w:sz w:val="16"/>
                <w:szCs w:val="16"/>
                <w:cs/>
              </w:rPr>
              <w:t>បើកូដ​</w:t>
            </w:r>
            <w:r w:rsidRPr="00204A5C" w:rsidR="008257D5">
              <w:rPr>
                <w:rFonts w:ascii="Khmer OS Siemreap" w:hAnsi="Khmer OS Siemreap" w:cs="Khmer OS Siemreap"/>
                <w:b/>
                <w:bCs/>
                <w:spacing w:val="-12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b/>
                <w:bCs/>
                <w:spacing w:val="-12"/>
                <w:sz w:val="16"/>
                <w:szCs w:val="16"/>
                <w:cs/>
              </w:rPr>
              <w:t>1 ក្នុង</w:t>
            </w:r>
            <w:r w:rsidRPr="00204A5C" w:rsidR="008002F4">
              <w:rPr>
                <w:rFonts w:ascii="Khmer OS Siemreap" w:hAnsi="Khmer OS Siemreap" w:cs="Khmer OS Siemreap"/>
                <w:b/>
                <w:bCs/>
                <w:spacing w:val="-12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</w:rPr>
              <w:t>Q3-</w:t>
            </w:r>
            <w:r w:rsidRPr="00204A5C" w:rsidR="008257D5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</w:rPr>
              <w:t>0</w:t>
            </w:r>
            <w:r w:rsidRPr="00204A5C" w:rsidR="00FF0C90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</w:rPr>
              <w:t xml:space="preserve">9 </w:t>
            </w:r>
            <w:r w:rsidRPr="00204A5C" w:rsidR="008257D5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</w:rPr>
              <w:t xml:space="preserve"> </w:t>
            </w:r>
            <w:r w:rsidRPr="00204A5C">
              <w:rPr>
                <w:rFonts w:hint="cs" w:ascii="Khmer OS Siemreap" w:hAnsi="Khmer OS Siemreap" w:cs="Khmer OS Siemreap"/>
                <w:b/>
                <w:bCs/>
                <w:i/>
                <w:iCs/>
                <w:spacing w:val="-12"/>
                <w:w w:val="90"/>
                <w:sz w:val="16"/>
                <w:szCs w:val="16"/>
                <w:cs/>
              </w:rPr>
              <w:t xml:space="preserve">ឬ​ </w:t>
            </w:r>
            <w:r w:rsidRPr="00204A5C" w:rsidR="008257D5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w w:val="90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w w:val="90"/>
                <w:sz w:val="16"/>
                <w:szCs w:val="16"/>
              </w:rPr>
              <w:t>Q3-1</w:t>
            </w:r>
            <w:r w:rsidRPr="00204A5C" w:rsidR="00FF0C90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w w:val="90"/>
                <w:sz w:val="16"/>
                <w:szCs w:val="16"/>
              </w:rPr>
              <w:t xml:space="preserve">2 </w:t>
            </w:r>
            <w:r w:rsidRPr="00204A5C">
              <w:rPr>
                <w:rFonts w:ascii="Khmer OS Siemreap" w:hAnsi="Khmer OS Siemreap" w:cs="Khmer OS Siemreap"/>
                <w:i/>
                <w:iCs/>
                <w:spacing w:val="-12"/>
                <w:sz w:val="16"/>
                <w:szCs w:val="16"/>
                <w:cs/>
              </w:rPr>
              <w:t>បញ្ជាក់កិច្ចការដែលអ្នកបានធ្វើកសិកម្មផ្ទាល់ខ្លួនក្នុងរយៈពេល</w:t>
            </w:r>
            <w:r w:rsidRPr="00204A5C" w:rsidR="002E31C3">
              <w:rPr>
                <w:rFonts w:ascii="Khmer OS Siemreap" w:hAnsi="Khmer OS Siemreap" w:cs="Khmer OS Siemreap"/>
                <w:i/>
                <w:iCs/>
                <w:spacing w:val="-12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pacing w:val="-12"/>
                <w:sz w:val="16"/>
                <w:szCs w:val="16"/>
                <w:cs/>
              </w:rPr>
              <w:t>១២ខែ</w:t>
            </w:r>
            <w:r w:rsidRPr="00204A5C" w:rsidR="00FF0C90">
              <w:rPr>
                <w:rFonts w:ascii="Khmer OS Siemreap" w:hAnsi="Khmer OS Siemreap" w:cs="Khmer OS Siemreap"/>
                <w:i/>
                <w:iCs/>
                <w:spacing w:val="-12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pacing w:val="-12"/>
                <w:sz w:val="16"/>
                <w:szCs w:val="16"/>
                <w:cs/>
              </w:rPr>
              <w:t xml:space="preserve">កន្លងមក </w:t>
            </w:r>
            <w:r w:rsidRPr="00204A5C" w:rsidR="00FF0C90">
              <w:rPr>
                <w:rFonts w:ascii="Khmer OS Siemreap" w:hAnsi="Khmer OS Siemreap" w:cs="Khmer OS Siemreap"/>
                <w:i/>
                <w:iCs/>
                <w:spacing w:val="-12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  <w:cs/>
              </w:rPr>
              <w:t>ប្រសិនបើ មិនមានកូដ1</w:t>
            </w:r>
            <w:r w:rsidRPr="00204A5C">
              <w:rPr>
                <w:rFonts w:ascii="Khmer OS Siemreap" w:hAnsi="Khmer OS Siemreap" w:cs="Khmer OS Siemreap"/>
                <w:i/>
                <w:iCs/>
                <w:spacing w:val="-12"/>
                <w:sz w:val="16"/>
                <w:szCs w:val="16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  <w:cs/>
              </w:rPr>
              <w:t>សូម គូស​សញ្ញាដក​ក្នុង បង្គោល(1</w:t>
            </w:r>
            <w:r w:rsidRPr="00204A5C" w:rsidR="00FF0C90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</w:rPr>
              <w:t>4</w:t>
            </w:r>
            <w:r w:rsidRPr="00204A5C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  <w:cs/>
              </w:rPr>
              <w:t>-1</w:t>
            </w:r>
            <w:r w:rsidRPr="00204A5C" w:rsidR="00FF0C90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</w:rPr>
              <w:t>5</w:t>
            </w:r>
            <w:r w:rsidRPr="00204A5C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  <w:cs/>
              </w:rPr>
              <w:t>)</w:t>
            </w:r>
          </w:p>
          <w:p w:rsidRPr="00204A5C" w:rsidR="00683249" w:rsidRDefault="00683249" w14:paraId="579DCFDC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i/>
                <w:iCs/>
                <w:spacing w:val="-12"/>
                <w:sz w:val="16"/>
                <w:szCs w:val="16"/>
                <w:cs/>
              </w:rPr>
              <w:t>(ចុះលេខកូដអាចលើសពី1)</w:t>
            </w:r>
            <w:r w:rsidRPr="00204A5C">
              <w:rPr>
                <w:rFonts w:ascii="Khmer OS Siemreap" w:hAnsi="Khmer OS Siemreap" w:cs="Khmer OS Siemreap"/>
                <w:b/>
                <w:bCs/>
                <w:i/>
                <w:iCs/>
                <w:sz w:val="16"/>
                <w:szCs w:val="16"/>
                <w:cs/>
              </w:rPr>
              <w:t xml:space="preserve"> </w:t>
            </w:r>
          </w:p>
          <w:p w:rsidRPr="00204A5C" w:rsidR="00683249" w:rsidRDefault="00683249" w14:paraId="5C3C1731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If code1 in Q3-</w:t>
            </w:r>
            <w:r w:rsidRPr="00204A5C" w:rsidR="00FF0C90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9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orQ3-1</w:t>
            </w:r>
            <w:r w:rsidRPr="00204A5C" w:rsidR="00FF0C90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2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; if not code 1, enter dash (-) in cols. 1</w:t>
            </w:r>
            <w:r w:rsidRPr="00204A5C" w:rsidR="00FF0C90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4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-1</w:t>
            </w:r>
            <w:r w:rsidRPr="00204A5C" w:rsidR="00FF0C90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5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</w:t>
            </w:r>
          </w:p>
          <w:p w:rsidRPr="00204A5C" w:rsidR="00683249" w:rsidRDefault="00683249" w14:paraId="08529EB4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What are the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specific tasks done in own agricultural holding in the last 12 months</w:t>
            </w:r>
          </w:p>
          <w:p w:rsidRPr="00204A5C" w:rsidR="00683249" w:rsidRDefault="00683249" w14:paraId="649F0215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 xml:space="preserve">( 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Multiple entries; enter codes)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hideMark/>
          </w:tcPr>
          <w:p w:rsidRPr="00204A5C" w:rsidR="00683249" w:rsidRDefault="008257D5" w14:paraId="431FBD4A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86220E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</w:t>
            </w:r>
            <w:r w:rsidRPr="00204A5C" w:rsidR="00683249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-1</w:t>
            </w:r>
            <w:r w:rsidRPr="00204A5C" w:rsidR="00683249">
              <w:rPr>
                <w:rFonts w:hint="cs" w:ascii="Khmer OS Siemreap" w:hAnsi="Khmer OS Siemreap" w:cs="Khmer OS Siemreap"/>
                <w:b/>
                <w:bCs/>
                <w:spacing w:val="-6"/>
                <w:sz w:val="16"/>
                <w:szCs w:val="16"/>
                <w:cs/>
              </w:rPr>
              <w:t>5</w:t>
            </w:r>
          </w:p>
          <w:p w:rsidRPr="00204A5C" w:rsidR="00683249" w:rsidRDefault="00683249" w14:paraId="33AD9BAC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>ចំនួនមធ្យមនៃម៉ោង</w:t>
            </w:r>
            <w:r w:rsidRPr="00204A5C" w:rsidR="00995466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>ក្នុង១ថ្ងៃដែលបាន</w:t>
            </w:r>
          </w:p>
          <w:p w:rsidRPr="00204A5C" w:rsidR="00683249" w:rsidRDefault="00683249" w14:paraId="2639DC85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>ចំណាយក្នុង</w:t>
            </w:r>
          </w:p>
          <w:p w:rsidRPr="00204A5C" w:rsidR="00683249" w:rsidRDefault="00683249" w14:paraId="14CD954A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>កសិដ្ឋានផ្ទាល់ខ្លួន</w:t>
            </w:r>
          </w:p>
          <w:p w:rsidRPr="00204A5C" w:rsidR="00683249" w:rsidRDefault="00683249" w14:paraId="2DE4E97D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>រយៈពេល១២ខែ កន្លងមក</w:t>
            </w: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?</w:t>
            </w:r>
          </w:p>
          <w:p w:rsidRPr="00204A5C" w:rsidR="00683249" w:rsidRDefault="00683249" w14:paraId="41DE1D54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Average number of hours per day spent in own agricultural holding in the last 12 months?</w:t>
            </w:r>
          </w:p>
        </w:tc>
      </w:tr>
      <w:tr w:rsidR="00683249" w:rsidTr="00FF0C90" w14:paraId="1063C1E4" w14:textId="77777777">
        <w:trPr>
          <w:trHeight w:val="170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683249" w:rsidRDefault="00683249" w14:paraId="0DE5DF55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)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683249" w:rsidRDefault="00683249" w14:paraId="46B57095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</w:t>
            </w:r>
            <w:r>
              <w:rPr>
                <w:rFonts w:ascii="Arial" w:hAnsi="Arial" w:cs="Khmer UI"/>
                <w:sz w:val="16"/>
                <w:szCs w:val="26"/>
              </w:rPr>
              <w:t>9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683249" w:rsidRDefault="00683249" w14:paraId="39ACEC05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0)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683249" w:rsidRDefault="00683249" w14:paraId="39E73C8E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1a)</w:t>
            </w: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683249" w:rsidRDefault="00683249" w14:paraId="770AEB06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1b)</w:t>
            </w: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683249" w:rsidRDefault="00683249" w14:paraId="78E74468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2)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683249" w:rsidRDefault="00683249" w14:paraId="5B38341A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3a)</w:t>
            </w: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683249" w:rsidRDefault="00683249" w14:paraId="1633C00F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3b)</w:t>
            </w: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683249" w:rsidRDefault="00683249" w14:paraId="5A5BC787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4)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  <w:hideMark/>
          </w:tcPr>
          <w:p w:rsidR="00683249" w:rsidRDefault="00683249" w14:paraId="0E027C35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5)</w:t>
            </w:r>
          </w:p>
        </w:tc>
      </w:tr>
      <w:tr w:rsidR="00070363" w14:paraId="4552FA1C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5E1209FD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751617A8" w14:textId="77777777">
            <w:pPr>
              <w:spacing w:after="0" w:line="240" w:lineRule="auto"/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6B9685A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8937BF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1D069FA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22767A4" w14:textId="77777777">
            <w:pPr>
              <w:spacing w:after="0" w:line="240" w:lineRule="auto"/>
              <w:rPr>
                <w:rFonts w:ascii="Arial" w:hAnsi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CBFCB3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44E4694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9A8AB2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26B9EA0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7E75DC7D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1B51E488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2FB8FF8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672F10B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13A12B4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906F54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AFB6EA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6AD073F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9FE14F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37704C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07FFE16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325B3F87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0A98A598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1D15673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924E51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7775B43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798E99E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6EB35EE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724BB27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D0B034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A8AB37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06136D7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5EBAA394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71A0FAF4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47C8457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691DFCE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E7C5B3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43C3843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EB4709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B507B0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498C35B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2F4E76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285EFA7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7F377AD8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39225F80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76B6793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154B99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A6015A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132B1B3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77C07A6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E25993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7372AE5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1197FD2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0ED7933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56EA7BEF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0E70B6D2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15223DA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DA30AD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2E3297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6FBB0B9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75B819E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2C7D8B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7D0C35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EE192B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0EC5D78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340F61D3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7CA15F81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55D9D65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100B8D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3BF3BB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4A63874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6749321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7E1375E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4B9EAE5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1939CB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36F0198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5290E9E8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4D28AE13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2CAAE14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2901FA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E1A32F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E22E30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B6CA2E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61B2D24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439135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CA85AA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21ABB02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69FCE250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1C6A5628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3677ED1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1CF337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74F556B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30C43B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88F3F0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7A714D6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67B2534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F32903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11D315E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782D8FDB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25830044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2DADE51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33A08D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6471A1A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765462E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1E6449B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86B96E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2896EC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D6B344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64C1C19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19D6D3AB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06F4AD03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739E07A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1098A16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4A73EF1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CA7171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112CFAB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59AE48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23E8CD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4AD5CC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19CE491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645E0DF8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61831891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7D525D8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BDAB84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70DBF9C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4209D81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EB3451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E6F5F2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61A2FB9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4499C8A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5AB4C7B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6AA894E6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074ACB2C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5B6115E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692EEC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DDE2AC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F1C8EE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5A40A7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113348E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7781C56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487ECC5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43713FC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63D07E90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60653310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2564E22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A44B6E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9289ED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16638F4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47C6E7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4A66C4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6F94973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27AE8E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30450B5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70363" w14:paraId="30E137E9" w14:textId="77777777">
        <w:trPr>
          <w:trHeight w:val="262"/>
        </w:trPr>
        <w:tc>
          <w:tcPr>
            <w:tcW w:w="72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070363" w:rsidP="00070363" w:rsidRDefault="00070363" w14:paraId="50944D7A" w14:textId="77777777">
            <w:pPr>
              <w:spacing w:after="0" w:line="240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70363" w:rsidP="00070363" w:rsidRDefault="00070363" w14:paraId="646D222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49C3198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5CB79CE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0B0AEE4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3D63377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254844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1F62CD9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070363" w:rsidP="00070363" w:rsidRDefault="00070363" w14:paraId="2C76E09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070363" w:rsidP="00070363" w:rsidRDefault="00070363" w14:paraId="6793EC6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83249" w14:paraId="0B1FDD06" w14:textId="77777777">
        <w:trPr>
          <w:trHeight w:val="251"/>
        </w:trPr>
        <w:tc>
          <w:tcPr>
            <w:tcW w:w="5040" w:type="dxa"/>
            <w:gridSpan w:val="4"/>
            <w:tcBorders>
              <w:top w:val="single" w:color="auto" w:sz="4" w:space="0"/>
              <w:left w:val="single" w:color="auto" w:sz="12" w:space="0"/>
              <w:bottom w:val="nil"/>
              <w:right w:val="nil"/>
            </w:tcBorders>
            <w:shd w:val="clear" w:color="auto" w:fill="C6D9F1"/>
            <w:hideMark/>
          </w:tcPr>
          <w:p w:rsidRPr="00204A5C" w:rsidR="00683249" w:rsidP="00E71D2B" w:rsidRDefault="00683249" w14:paraId="4B2AAF39" w14:textId="77777777">
            <w:pPr>
              <w:spacing w:before="40" w:after="0" w:line="192" w:lineRule="auto"/>
              <w:rPr>
                <w:rFonts w:ascii="Khmer OS Muol Light" w:hAnsi="Khmer OS Muol Light" w:cs="Khmer OS Muol Light"/>
                <w:sz w:val="14"/>
                <w:szCs w:val="14"/>
              </w:rPr>
            </w:pPr>
            <w:r w:rsidRPr="00204A5C">
              <w:rPr>
                <w:rFonts w:ascii="Khmer OS Muol Light" w:hAnsi="Khmer OS Muol Light" w:cs="Khmer OS Muol Light"/>
                <w:sz w:val="14"/>
                <w:szCs w:val="14"/>
                <w:cs/>
              </w:rPr>
              <w:t>កូដសម្រាប់បង្គោលទី</w:t>
            </w:r>
            <w:r w:rsidRPr="00204A5C" w:rsidR="00FF494C">
              <w:rPr>
                <w:rFonts w:ascii="Khmer OS Muol Light" w:hAnsi="Khmer OS Muol Light" w:cs="Khmer OS Muol Light"/>
                <w:sz w:val="14"/>
                <w:szCs w:val="14"/>
              </w:rPr>
              <w:t xml:space="preserve"> </w:t>
            </w:r>
            <w:r w:rsidRPr="00204A5C" w:rsidR="00FF494C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9</w:t>
            </w:r>
            <w:r w:rsidRPr="00204A5C">
              <w:rPr>
                <w:rFonts w:ascii="Khmer OS Muol Light" w:hAnsi="Khmer OS Muol Light" w:cs="Khmer OS Muol Light"/>
                <w:sz w:val="14"/>
                <w:szCs w:val="14"/>
                <w:cs/>
              </w:rPr>
              <w:t xml:space="preserve"> និង​</w:t>
            </w:r>
            <w:r w:rsidRPr="00204A5C" w:rsidR="00FF494C">
              <w:rPr>
                <w:rFonts w:ascii="Khmer OS Muol Light" w:hAnsi="Khmer OS Muol Light" w:cs="Khmer OS Muol Light"/>
                <w:sz w:val="14"/>
                <w:szCs w:val="14"/>
              </w:rPr>
              <w:t xml:space="preserve"> </w:t>
            </w:r>
            <w:r w:rsidRPr="00204A5C">
              <w:rPr>
                <w:rFonts w:ascii="Khmer OS Muol Light" w:hAnsi="Khmer OS Muol Light" w:cs="Khmer OS Muol Light"/>
                <w:b/>
                <w:bCs/>
                <w:sz w:val="14"/>
                <w:szCs w:val="14"/>
                <w:cs/>
              </w:rPr>
              <w:t>1</w:t>
            </w:r>
            <w:r w:rsidRPr="00204A5C" w:rsidR="00FF494C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2</w:t>
            </w:r>
            <w:r w:rsidRPr="00204A5C">
              <w:rPr>
                <w:rFonts w:ascii="Khmer OS Muol Light" w:hAnsi="Khmer OS Muol Light" w:cs="Khmer OS Muol Light"/>
                <w:sz w:val="14"/>
                <w:szCs w:val="14"/>
                <w:cs/>
              </w:rPr>
              <w:t xml:space="preserve">   </w:t>
            </w:r>
            <w:r w:rsidRPr="00204A5C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 xml:space="preserve">Codes for cols. </w:t>
            </w:r>
            <w:r w:rsidRPr="00204A5C" w:rsidR="00FF494C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9</w:t>
            </w:r>
            <w:r w:rsidRPr="00204A5C">
              <w:rPr>
                <w:rFonts w:hint="cs" w:ascii="Khmer OS Muol Light" w:hAnsi="Khmer OS Muol Light" w:cs="Khmer OS Muol Light"/>
                <w:b/>
                <w:bCs/>
                <w:sz w:val="14"/>
                <w:szCs w:val="14"/>
                <w:cs/>
              </w:rPr>
              <w:t xml:space="preserve"> ​</w:t>
            </w:r>
            <w:r w:rsidRPr="00204A5C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 xml:space="preserve">and </w:t>
            </w:r>
            <w:r w:rsidRPr="00204A5C">
              <w:rPr>
                <w:rFonts w:hint="cs" w:ascii="Khmer OS Muol Light" w:hAnsi="Khmer OS Muol Light" w:cs="Khmer OS Muol Light"/>
                <w:b/>
                <w:bCs/>
                <w:sz w:val="14"/>
                <w:szCs w:val="14"/>
                <w:cs/>
              </w:rPr>
              <w:t>1</w:t>
            </w:r>
            <w:r w:rsidRPr="00204A5C" w:rsidR="00FF494C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2</w:t>
            </w:r>
          </w:p>
        </w:tc>
        <w:tc>
          <w:tcPr>
            <w:tcW w:w="4590" w:type="dxa"/>
            <w:gridSpan w:val="4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C6D9F1"/>
            <w:hideMark/>
          </w:tcPr>
          <w:p w:rsidRPr="00204A5C" w:rsidR="00683249" w:rsidP="00E71D2B" w:rsidRDefault="00683249" w14:paraId="3F9105C8" w14:textId="77777777">
            <w:pPr>
              <w:spacing w:before="40" w:after="0" w:line="192" w:lineRule="auto"/>
              <w:rPr>
                <w:rFonts w:ascii="Khmer OS Muol Light" w:hAnsi="Khmer OS Muol Light" w:cs="Khmer OS Muol Light"/>
                <w:sz w:val="14"/>
                <w:szCs w:val="14"/>
              </w:rPr>
            </w:pPr>
            <w:r w:rsidRPr="00204A5C">
              <w:rPr>
                <w:rFonts w:ascii="Khmer OS Muol Light" w:hAnsi="Khmer OS Muol Light" w:cs="Khmer OS Muol Light"/>
                <w:sz w:val="14"/>
                <w:szCs w:val="14"/>
                <w:cs/>
              </w:rPr>
              <w:t xml:space="preserve">កូដសម្រាប់បង្គោលទី </w:t>
            </w:r>
            <w:r w:rsidRPr="00204A5C">
              <w:rPr>
                <w:rFonts w:ascii="Khmer OS Muol Light" w:hAnsi="Khmer OS Muol Light" w:cs="Khmer OS Muol Light"/>
                <w:b/>
                <w:bCs/>
                <w:sz w:val="14"/>
                <w:szCs w:val="14"/>
                <w:cs/>
              </w:rPr>
              <w:t>1</w:t>
            </w:r>
            <w:r w:rsidRPr="00204A5C" w:rsidR="00466CE3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0</w:t>
            </w:r>
            <w:r w:rsidRPr="00204A5C">
              <w:rPr>
                <w:rFonts w:ascii="Khmer OS Muol Light" w:hAnsi="Khmer OS Muol Light" w:cs="Khmer OS Muol Light"/>
                <w:sz w:val="14"/>
                <w:szCs w:val="14"/>
                <w:cs/>
              </w:rPr>
              <w:t xml:space="preserve">  </w:t>
            </w:r>
            <w:r w:rsidRPr="00204A5C">
              <w:rPr>
                <w:rFonts w:ascii="Khmer OS Muol Light" w:hAnsi="Khmer OS Muol Light" w:cs="Khmer OS Muol Light"/>
                <w:b/>
                <w:bCs/>
                <w:sz w:val="14"/>
                <w:szCs w:val="14"/>
                <w:cs/>
              </w:rPr>
              <w:t xml:space="preserve"> </w:t>
            </w:r>
            <w:r w:rsidRPr="00204A5C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Codes for col. 1</w:t>
            </w:r>
            <w:r w:rsidRPr="00204A5C" w:rsidR="00466CE3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0</w:t>
            </w:r>
          </w:p>
        </w:tc>
        <w:tc>
          <w:tcPr>
            <w:tcW w:w="5760" w:type="dxa"/>
            <w:gridSpan w:val="5"/>
            <w:tcBorders>
              <w:top w:val="single" w:color="auto" w:sz="4" w:space="0"/>
              <w:left w:val="nil"/>
              <w:bottom w:val="nil"/>
              <w:right w:val="single" w:color="auto" w:sz="12" w:space="0"/>
            </w:tcBorders>
            <w:shd w:val="clear" w:color="auto" w:fill="C6D9F1"/>
            <w:vAlign w:val="center"/>
            <w:hideMark/>
          </w:tcPr>
          <w:p w:rsidRPr="00204A5C" w:rsidR="00683249" w:rsidRDefault="00683249" w14:paraId="3997AEF6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14"/>
                <w:szCs w:val="14"/>
              </w:rPr>
            </w:pPr>
            <w:r w:rsidRPr="00204A5C">
              <w:rPr>
                <w:rFonts w:ascii="Khmer OS Muol Light" w:hAnsi="Khmer OS Muol Light" w:cs="Khmer OS Muol Light"/>
                <w:sz w:val="14"/>
                <w:szCs w:val="14"/>
                <w:cs/>
              </w:rPr>
              <w:t xml:space="preserve">កូដសម្រាប់បង្គោលទី </w:t>
            </w:r>
            <w:r w:rsidRPr="00204A5C">
              <w:rPr>
                <w:rFonts w:ascii="Khmer OS Muol Light" w:hAnsi="Khmer OS Muol Light" w:cs="Khmer OS Muol Light"/>
                <w:b/>
                <w:bCs/>
                <w:sz w:val="14"/>
                <w:szCs w:val="14"/>
                <w:cs/>
              </w:rPr>
              <w:t>1</w:t>
            </w:r>
            <w:r w:rsidRPr="00204A5C" w:rsidR="008002F4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4</w:t>
            </w:r>
            <w:r w:rsidRPr="00204A5C">
              <w:rPr>
                <w:rFonts w:ascii="Khmer OS Muol Light" w:hAnsi="Khmer OS Muol Light" w:cs="Khmer OS Muol Light"/>
                <w:sz w:val="14"/>
                <w:szCs w:val="14"/>
                <w:cs/>
              </w:rPr>
              <w:t xml:space="preserve">   </w:t>
            </w:r>
            <w:r w:rsidRPr="00204A5C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Codes for col. 1</w:t>
            </w:r>
            <w:r w:rsidRPr="00204A5C" w:rsidR="008002F4">
              <w:rPr>
                <w:rFonts w:ascii="Khmer OS Muol Light" w:hAnsi="Khmer OS Muol Light" w:cs="Khmer OS Muol Light"/>
                <w:b/>
                <w:bCs/>
                <w:sz w:val="14"/>
                <w:szCs w:val="14"/>
              </w:rPr>
              <w:t>4</w:t>
            </w:r>
          </w:p>
        </w:tc>
      </w:tr>
      <w:tr w:rsidR="00683249" w14:paraId="6BFD97FD" w14:textId="77777777">
        <w:trPr>
          <w:trHeight w:val="1764"/>
        </w:trPr>
        <w:tc>
          <w:tcPr>
            <w:tcW w:w="5040" w:type="dxa"/>
            <w:gridSpan w:val="4"/>
            <w:tcBorders>
              <w:top w:val="nil"/>
              <w:left w:val="single" w:color="auto" w:sz="12" w:space="0"/>
              <w:bottom w:val="single" w:color="auto" w:sz="12" w:space="0"/>
              <w:right w:val="nil"/>
            </w:tcBorders>
            <w:shd w:val="clear" w:color="auto" w:fill="C6D9F1"/>
            <w:hideMark/>
          </w:tcPr>
          <w:p w:rsidRPr="00204A5C" w:rsidR="00683249" w:rsidP="008257D5" w:rsidRDefault="00683249" w14:paraId="606EF7DC" w14:textId="77777777">
            <w:pPr>
              <w:spacing w:after="0" w:line="200" w:lineRule="exact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1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ធ្វើការងារកសិកម្មផ្ទាល់ខ្លួន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agriculture activity in own holding</w:t>
            </w:r>
          </w:p>
          <w:p w:rsidRPr="00204A5C" w:rsidR="00683249" w:rsidP="008257D5" w:rsidRDefault="00683249" w14:paraId="1C27941B" w14:textId="77777777">
            <w:pPr>
              <w:spacing w:after="0" w:line="200" w:lineRule="exact"/>
              <w:ind w:left="252" w:hanging="270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2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>ធ្វើការងារកសិកម្ម</w:t>
            </w:r>
            <w:r w:rsidRPr="00204A5C" w:rsidR="00303256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>ឱ្យ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គ្រួសារដទៃ </w:t>
            </w:r>
            <w:r w:rsidRPr="00204A5C" w:rsidR="00303256">
              <w:rPr>
                <w:rFonts w:ascii="Khmer OS Siemreap" w:hAnsi="Khmer OS Siemreap" w:cs="Khmer OS Siemreap"/>
                <w:sz w:val="14"/>
                <w:szCs w:val="14"/>
              </w:rPr>
              <w:t>A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gricultural activity in </w:t>
            </w:r>
            <w:r w:rsidRPr="00204A5C">
              <w:rPr>
                <w:rFonts w:ascii="Khmer OS Siemreap" w:hAnsi="Khmer OS Siemreap" w:cs="Khmer OS Siemreap"/>
                <w:spacing w:val="-20"/>
                <w:sz w:val="14"/>
                <w:szCs w:val="14"/>
              </w:rPr>
              <w:t>other household’s holding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 </w:t>
            </w:r>
          </w:p>
          <w:p w:rsidRPr="00204A5C" w:rsidR="00683249" w:rsidP="008257D5" w:rsidRDefault="00683249" w14:paraId="356999D7" w14:textId="77777777">
            <w:pPr>
              <w:spacing w:after="0" w:line="200" w:lineRule="exact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3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ធ្វើការងារជលផល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fishing</w:t>
            </w:r>
          </w:p>
          <w:p w:rsidRPr="00204A5C" w:rsidR="00683249" w:rsidP="008257D5" w:rsidRDefault="00683249" w14:paraId="2F3F9244" w14:textId="77777777">
            <w:pPr>
              <w:spacing w:after="0" w:line="200" w:lineRule="exact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4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ធ្វើការងារព្រៃឈើ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forestry</w:t>
            </w:r>
          </w:p>
          <w:p w:rsidRPr="00204A5C" w:rsidR="00683249" w:rsidP="008257D5" w:rsidRDefault="00683249" w14:paraId="34DB0748" w14:textId="77777777">
            <w:pPr>
              <w:spacing w:after="0" w:line="200" w:lineRule="exact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5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ធ្វើការងារសិប្បកម្ម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handicraft</w:t>
            </w:r>
          </w:p>
          <w:p w:rsidRPr="00204A5C" w:rsidR="00683249" w:rsidP="008257D5" w:rsidRDefault="00683249" w14:paraId="51B3210F" w14:textId="77777777">
            <w:pPr>
              <w:spacing w:after="0" w:line="200" w:lineRule="exact"/>
              <w:ind w:left="252" w:hanging="252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6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ធ្វើការងារផ្នែកឧស្សាហកម្មដទៃ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other industry</w:t>
            </w:r>
          </w:p>
          <w:p w:rsidRPr="00204A5C" w:rsidR="00683249" w:rsidP="008257D5" w:rsidRDefault="00683249" w14:paraId="6008165D" w14:textId="77777777">
            <w:pPr>
              <w:spacing w:after="0" w:line="200" w:lineRule="exact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7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>ការងារផ្នែកសេវាកម្ម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 (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>លក់ដូរ ទេសចរណ៍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ភោជ្ជនីយដ្ឋាន)​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Services </w:t>
            </w:r>
          </w:p>
          <w:p w:rsidRPr="00204A5C" w:rsidR="00683249" w:rsidP="008257D5" w:rsidRDefault="00683249" w14:paraId="314EC66D" w14:textId="77777777">
            <w:pPr>
              <w:spacing w:after="0" w:line="200" w:lineRule="exact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8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គ្មានការងាធ្វើ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None</w:t>
            </w:r>
          </w:p>
        </w:tc>
        <w:tc>
          <w:tcPr>
            <w:tcW w:w="4590" w:type="dxa"/>
            <w:gridSpan w:val="4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C6D9F1"/>
            <w:hideMark/>
          </w:tcPr>
          <w:p w:rsidRPr="00204A5C" w:rsidR="00683249" w:rsidP="008257D5" w:rsidRDefault="00683249" w14:paraId="361F18DE" w14:textId="77777777">
            <w:pPr>
              <w:spacing w:after="0" w:line="240" w:lineRule="exact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1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និយោជិកដែលមានប្រាក់កម្រៃ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paid employee</w:t>
            </w:r>
          </w:p>
          <w:p w:rsidRPr="00204A5C" w:rsidR="00683249" w:rsidP="008257D5" w:rsidRDefault="00683249" w14:paraId="6209CB3F" w14:textId="77777777">
            <w:pPr>
              <w:spacing w:after="0" w:line="240" w:lineRule="exact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2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និយោជក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employer</w:t>
            </w:r>
          </w:p>
          <w:p w:rsidRPr="00204A5C" w:rsidR="00683249" w:rsidP="008257D5" w:rsidRDefault="00683249" w14:paraId="2CC71E7B" w14:textId="77777777">
            <w:pPr>
              <w:spacing w:after="0" w:line="240" w:lineRule="exact"/>
              <w:ind w:left="259" w:hanging="259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3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ទុនផ្ទាល់ខ្លួន/ ធ្វើការខ្លួនឯង(គ្មាននិយោជិក)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own account/self-employed (without employee)</w:t>
            </w:r>
          </w:p>
          <w:p w:rsidRPr="00204A5C" w:rsidR="00683249" w:rsidP="008257D5" w:rsidRDefault="00683249" w14:paraId="6DE9326B" w14:textId="77777777">
            <w:pPr>
              <w:spacing w:after="0" w:line="240" w:lineRule="exact"/>
              <w:ind w:left="162" w:hanging="162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4 -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>សមាជិកគ្រួសារធ្វើការមិនយកប្រាក់កម្រៃនៅក្នុងសកម្មភាពសេដ្ឋកិច្ច គ្រួសារផ្ទាល់ខ្លួន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 unpaid household member working in own household economic activity</w:t>
            </w:r>
          </w:p>
        </w:tc>
        <w:tc>
          <w:tcPr>
            <w:tcW w:w="2700" w:type="dxa"/>
            <w:gridSpan w:val="3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C6D9F1"/>
            <w:hideMark/>
          </w:tcPr>
          <w:p w:rsidRPr="00204A5C" w:rsidR="00683249" w:rsidRDefault="00683249" w14:paraId="264015A1" w14:textId="77777777">
            <w:pPr>
              <w:spacing w:after="0" w:line="192" w:lineRule="auto"/>
              <w:ind w:left="-18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1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រៀបចំដី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Land preparation</w:t>
            </w:r>
          </w:p>
          <w:p w:rsidRPr="00204A5C" w:rsidR="00683249" w:rsidRDefault="00683249" w14:paraId="038A848E" w14:textId="14A4B182">
            <w:pPr>
              <w:spacing w:after="0" w:line="192" w:lineRule="auto"/>
              <w:ind w:left="-18" w:firstLine="18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2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>ដាំដុះ/ស្ទូង</w:t>
            </w:r>
            <w:r w:rsidR="007B33B9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>/</w:t>
            </w:r>
            <w:r w:rsidR="007B33B9">
              <w:rPr>
                <w:rFonts w:hint="cs" w:ascii="Khmer OS Siemreap" w:hAnsi="Khmer OS Siemreap" w:cs="Khmer OS Siemreap"/>
                <w:color w:val="0000FF"/>
                <w:sz w:val="14"/>
                <w:szCs w:val="14"/>
                <w:cs/>
              </w:rPr>
              <w:t>ពង្រោះ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Planting/</w:t>
            </w:r>
            <w:r w:rsidR="007B33B9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>​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Transplanting</w:t>
            </w:r>
          </w:p>
          <w:p w:rsidRPr="00204A5C" w:rsidR="00683249" w:rsidRDefault="00683249" w14:paraId="740BDE80" w14:textId="77777777">
            <w:pPr>
              <w:spacing w:after="0" w:line="192" w:lineRule="auto"/>
              <w:ind w:left="-18" w:right="-63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3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ថែទាំដំណាំ (ដកស្មៅ ដាក់ជី)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Care</w:t>
            </w:r>
          </w:p>
          <w:p w:rsidRPr="00204A5C" w:rsidR="00683249" w:rsidRDefault="00683249" w14:paraId="0663C712" w14:textId="77777777">
            <w:pPr>
              <w:spacing w:after="0" w:line="192" w:lineRule="auto"/>
              <w:ind w:left="252" w:hanging="270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      of crops (weeding, fertilizing, etc.)</w:t>
            </w:r>
          </w:p>
          <w:p w:rsidRPr="00204A5C" w:rsidR="00683249" w:rsidRDefault="00683249" w14:paraId="3CD8A6AD" w14:textId="77777777">
            <w:pPr>
              <w:spacing w:after="0" w:line="192" w:lineRule="auto"/>
              <w:ind w:left="-18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4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ប្រមូលផល/បេះផ្លែ/បោកបែន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 </w:t>
            </w:r>
          </w:p>
          <w:p w:rsidRPr="00204A5C" w:rsidR="00683249" w:rsidRDefault="00683249" w14:paraId="5E7F09F8" w14:textId="77777777">
            <w:pPr>
              <w:spacing w:after="0" w:line="240" w:lineRule="auto"/>
              <w:ind w:left="-18"/>
              <w:rPr>
                <w:rFonts w:ascii="Khmer OS Siemreap" w:hAnsi="Khmer OS Siemreap" w:cs="Khmer OS Siemreap"/>
                <w:spacing w:val="-6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       Harvesting/Picking/ Threshing</w:t>
            </w:r>
          </w:p>
        </w:tc>
        <w:tc>
          <w:tcPr>
            <w:tcW w:w="3060" w:type="dxa"/>
            <w:gridSpan w:val="2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C6D9F1"/>
            <w:hideMark/>
          </w:tcPr>
          <w:p w:rsidRPr="00204A5C" w:rsidR="00683249" w:rsidRDefault="00683249" w14:paraId="4AAE681A" w14:textId="77777777">
            <w:pPr>
              <w:spacing w:after="0" w:line="192" w:lineRule="auto"/>
              <w:ind w:left="252" w:hanging="252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5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ការងារទីផ្សារផលិតផល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Marketing of produce</w:t>
            </w:r>
          </w:p>
          <w:p w:rsidRPr="00204A5C" w:rsidR="00683249" w:rsidRDefault="00683249" w14:paraId="1FDC94B3" w14:textId="77777777">
            <w:pPr>
              <w:spacing w:after="0" w:line="192" w:lineRule="auto"/>
              <w:ind w:left="252" w:hanging="252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6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>ថែទាំបសុសត្វ /បសុបក្សី</w:t>
            </w:r>
          </w:p>
          <w:p w:rsidRPr="00204A5C" w:rsidR="00683249" w:rsidRDefault="00683249" w14:paraId="6C41560A" w14:textId="77777777">
            <w:pPr>
              <w:spacing w:after="0" w:line="240" w:lineRule="auto"/>
              <w:ind w:left="252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>Care of livestock/poultry</w:t>
            </w:r>
          </w:p>
          <w:p w:rsidRPr="00204A5C" w:rsidR="00683249" w:rsidRDefault="00683249" w14:paraId="218EB49F" w14:textId="77777777">
            <w:pPr>
              <w:spacing w:after="0" w:line="192" w:lineRule="auto"/>
              <w:ind w:left="252" w:hanging="252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7 – </w:t>
            </w:r>
            <w:r w:rsidRPr="00204A5C">
              <w:rPr>
                <w:rFonts w:hint="cs" w:ascii="Khmer OS Siemreap" w:hAnsi="Khmer OS Siemreap" w:cs="Khmer OS Siemreap"/>
                <w:sz w:val="14"/>
                <w:szCs w:val="14"/>
                <w:cs/>
              </w:rPr>
              <w:t xml:space="preserve">មើលការខុសត្រូវវារីវប្បកម្ម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Care of aquaculture on the holding </w:t>
            </w:r>
          </w:p>
          <w:p w:rsidRPr="00204A5C" w:rsidR="00683249" w:rsidRDefault="00683249" w14:paraId="7AB3FC51" w14:textId="77777777">
            <w:pPr>
              <w:spacing w:after="0" w:line="192" w:lineRule="auto"/>
              <w:rPr>
                <w:rFonts w:ascii="Khmer OS Siemreap" w:hAnsi="Khmer OS Siemreap" w:cs="Khmer OS Siemreap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8 – </w:t>
            </w:r>
            <w:r w:rsidRPr="00204A5C">
              <w:rPr>
                <w:rFonts w:hint="cs" w:ascii="Khmer OS Siemreap" w:hAnsi="Khmer OS Siemreap" w:cs="Khmer OS Siemreap"/>
                <w:spacing w:val="-4"/>
                <w:sz w:val="14"/>
                <w:szCs w:val="14"/>
                <w:cs/>
              </w:rPr>
              <w:t xml:space="preserve">ផ្សេងៗទៀត សូមបញ្ជាក់ </w:t>
            </w: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Other,  </w:t>
            </w:r>
          </w:p>
          <w:p w:rsidRPr="00204A5C" w:rsidR="00683249" w:rsidRDefault="00683249" w14:paraId="65E3B758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6"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sz w:val="14"/>
                <w:szCs w:val="14"/>
              </w:rPr>
              <w:t xml:space="preserve">      Specify ___________________</w:t>
            </w:r>
          </w:p>
        </w:tc>
      </w:tr>
    </w:tbl>
    <w:p w:rsidR="00683249" w:rsidP="00683249" w:rsidRDefault="00683249" w14:paraId="7ABCA9C3" w14:textId="77777777">
      <w:pPr>
        <w:spacing w:after="0" w:line="240" w:lineRule="auto"/>
        <w:rPr>
          <w:rFonts w:ascii="Arial" w:hAnsi="Arial" w:cs="Arial"/>
          <w:sz w:val="16"/>
          <w:szCs w:val="16"/>
        </w:rPr>
      </w:pPr>
    </w:p>
    <w:p w:rsidRPr="00DC738E" w:rsidR="00683249" w:rsidP="00391465" w:rsidRDefault="00B70652" w14:paraId="32C98A90" w14:textId="563DD289">
      <w:pPr>
        <w:spacing w:after="0" w:line="240" w:lineRule="auto"/>
        <w:rPr>
          <w:rFonts w:ascii="Khmer OS Muol Light" w:hAnsi="Khmer OS Muol Light" w:cs="Khmer OS Muol Light"/>
          <w:szCs w:val="22"/>
        </w:rPr>
      </w:pPr>
      <w:r w:rsidRPr="00DC738E">
        <w:rPr>
          <w:rFonts w:ascii="Khmer OS Muol Light" w:hAnsi="Khmer OS Muol Light" w:cs="Khmer OS Muol Light"/>
          <w:b/>
          <w:bCs/>
          <w:color w:val="000000"/>
          <w:spacing w:val="-6"/>
          <w:szCs w:val="22"/>
        </w:rPr>
        <w:t>C3</w:t>
      </w:r>
      <w:r w:rsidRPr="00DC738E">
        <w:rPr>
          <w:rFonts w:ascii="Khmer OS Muol Light" w:hAnsi="Khmer OS Muol Light" w:cs="Khmer OS Muol Light"/>
          <w:color w:val="000000"/>
          <w:szCs w:val="22"/>
          <w:cs/>
        </w:rPr>
        <w:t>.</w:t>
      </w:r>
      <w:r w:rsidRPr="00DC738E" w:rsidR="003056A0">
        <w:rPr>
          <w:rFonts w:ascii="Khmer OS Muol Light" w:hAnsi="Khmer OS Muol Light" w:cs="Khmer OS Muol Light"/>
          <w:color w:val="000000"/>
          <w:szCs w:val="22"/>
          <w:cs/>
        </w:rPr>
        <w:t xml:space="preserve"> ព័ត៌មាន</w:t>
      </w:r>
      <w:r w:rsidRPr="00DC738E" w:rsidR="00DC738E">
        <w:rPr>
          <w:rFonts w:ascii="Khmer OS Muol Light" w:hAnsi="Khmer OS Muol Light" w:cs="Khmer OS Muol Light"/>
          <w:color w:val="000000"/>
          <w:szCs w:val="22"/>
          <w:cs/>
        </w:rPr>
        <w:t>សមាជិក</w:t>
      </w:r>
      <w:r w:rsidRPr="00DC738E" w:rsidR="003056A0">
        <w:rPr>
          <w:rFonts w:ascii="Khmer OS Muol Light" w:hAnsi="Khmer OS Muol Light" w:cs="Khmer OS Muol Light"/>
          <w:color w:val="000000"/>
          <w:szCs w:val="22"/>
          <w:cs/>
        </w:rPr>
        <w:t>គ្រួសាររបស់ម្ចាស់កសិដ្ឋាន</w:t>
      </w:r>
      <w:r w:rsidRPr="00DC738E" w:rsidR="003056A0">
        <w:rPr>
          <w:rFonts w:ascii="Khmer OS Muol Light" w:hAnsi="Khmer OS Muol Light" w:cs="Khmer OS Muol Light"/>
          <w:color w:val="000000"/>
          <w:szCs w:val="22"/>
        </w:rPr>
        <w:t xml:space="preserve"> (</w:t>
      </w:r>
      <w:r w:rsidRPr="00DC738E" w:rsidR="003056A0">
        <w:rPr>
          <w:rFonts w:ascii="Khmer OS Muol Light" w:hAnsi="Khmer OS Muol Light" w:cs="Khmer OS Muol Light"/>
          <w:color w:val="000000"/>
          <w:szCs w:val="22"/>
          <w:cs/>
        </w:rPr>
        <w:t xml:space="preserve">ត) </w:t>
      </w:r>
      <w:r w:rsidRPr="00DC738E" w:rsidR="003056A0">
        <w:rPr>
          <w:rFonts w:ascii="Khmer OS Muol Light" w:hAnsi="Khmer OS Muol Light" w:cs="Khmer OS Muol Light"/>
          <w:b/>
          <w:bCs/>
          <w:color w:val="000000"/>
          <w:szCs w:val="22"/>
        </w:rPr>
        <w:t xml:space="preserve"> Holder’s Household Information </w:t>
      </w:r>
    </w:p>
    <w:tbl>
      <w:tblPr>
        <w:tblW w:w="15390" w:type="dxa"/>
        <w:tblInd w:w="10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1260"/>
        <w:gridCol w:w="1080"/>
        <w:gridCol w:w="1260"/>
        <w:gridCol w:w="990"/>
        <w:gridCol w:w="1350"/>
        <w:gridCol w:w="1170"/>
        <w:gridCol w:w="1170"/>
        <w:gridCol w:w="2700"/>
        <w:gridCol w:w="1080"/>
        <w:gridCol w:w="1710"/>
        <w:gridCol w:w="630"/>
      </w:tblGrid>
      <w:tr w:rsidRPr="006B5C48" w:rsidR="00331009" w:rsidTr="00443BBC" w14:paraId="318416CF" w14:textId="77777777">
        <w:trPr>
          <w:trHeight w:val="393"/>
        </w:trPr>
        <w:tc>
          <w:tcPr>
            <w:tcW w:w="15390" w:type="dxa"/>
            <w:gridSpan w:val="12"/>
            <w:shd w:val="clear" w:color="auto" w:fill="DBE5F1"/>
            <w:vAlign w:val="center"/>
          </w:tcPr>
          <w:p w:rsidRPr="00204A5C" w:rsidR="00331009" w:rsidP="00331009" w:rsidRDefault="00331009" w14:paraId="78D57F5D" w14:textId="71BA093B">
            <w:pPr>
              <w:spacing w:after="0" w:line="240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20"/>
                <w:szCs w:val="20"/>
              </w:rPr>
              <w:t xml:space="preserve">C3-3 </w:t>
            </w: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20"/>
                <w:szCs w:val="20"/>
                <w:cs/>
              </w:rPr>
              <w:t>សូមបញ្ជាក់</w:t>
            </w:r>
            <w:r w:rsidRPr="00204A5C">
              <w:rPr>
                <w:rFonts w:hint="cs" w:ascii="Khmer OS Siemreap" w:hAnsi="Khmer OS Siemreap" w:cs="Khmer OS Siemreap"/>
                <w:b/>
                <w:bCs/>
                <w:spacing w:val="-6"/>
                <w:sz w:val="20"/>
                <w:szCs w:val="20"/>
                <w:cs/>
              </w:rPr>
              <w:t>ចំណូលរបស់</w:t>
            </w: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20"/>
                <w:szCs w:val="20"/>
                <w:cs/>
              </w:rPr>
              <w:t>សមាជិកគ្រួសារ</w:t>
            </w:r>
            <w:r w:rsidRPr="00204A5C">
              <w:rPr>
                <w:rFonts w:hint="cs" w:ascii="Khmer OS Siemreap" w:hAnsi="Khmer OS Siemreap" w:cs="Khmer OS Siemreap"/>
                <w:b/>
                <w:bCs/>
                <w:spacing w:val="-6"/>
                <w:sz w:val="20"/>
                <w:szCs w:val="20"/>
                <w:cs/>
              </w:rPr>
              <w:t>ដែលបាន</w:t>
            </w: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20"/>
                <w:szCs w:val="20"/>
                <w:cs/>
              </w:rPr>
              <w:t>ចូលរួមក្នុងសកម្មភាពសេដ្ឋកិច្ច</w:t>
            </w:r>
            <w:r w:rsidRPr="00F64E78" w:rsidR="00F64E78">
              <w:rPr>
                <w:rFonts w:hint="cs" w:ascii="Khmer OS Siemreap" w:hAnsi="Khmer OS Siemreap" w:cs="Khmer OS Siemreap"/>
                <w:b/>
                <w:bCs/>
                <w:color w:val="C00000"/>
                <w:spacing w:val="-6"/>
                <w:sz w:val="20"/>
                <w:szCs w:val="20"/>
                <w:cs/>
              </w:rPr>
              <w:t>ក្នុង</w:t>
            </w:r>
            <w:r w:rsidRPr="00204A5C">
              <w:rPr>
                <w:rFonts w:hint="cs" w:ascii="Khmer OS Siemreap" w:hAnsi="Khmer OS Siemreap" w:cs="Khmer OS Siemreap"/>
                <w:b/>
                <w:bCs/>
                <w:spacing w:val="-6"/>
                <w:sz w:val="20"/>
                <w:szCs w:val="20"/>
                <w:cs/>
              </w:rPr>
              <w:t>វិស័យកសិកម្ម</w:t>
            </w: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b/>
                <w:bCs/>
                <w:sz w:val="20"/>
                <w:szCs w:val="20"/>
              </w:rPr>
              <w:t>Please specify below the number of your household members by sectors</w:t>
            </w:r>
          </w:p>
        </w:tc>
      </w:tr>
      <w:tr w:rsidRPr="006B5C48" w:rsidR="00C64036" w14:paraId="03885062" w14:textId="77777777">
        <w:trPr>
          <w:trHeight w:val="599"/>
        </w:trPr>
        <w:tc>
          <w:tcPr>
            <w:tcW w:w="990" w:type="dxa"/>
            <w:vMerge w:val="restart"/>
            <w:shd w:val="clear" w:color="auto" w:fill="DBE5F1"/>
            <w:vAlign w:val="center"/>
          </w:tcPr>
          <w:p w:rsidRPr="00204A5C" w:rsidR="00C64036" w:rsidP="003056A0" w:rsidRDefault="008257D5" w14:paraId="336BDF23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Q</w:t>
            </w:r>
            <w:r w:rsidRPr="00204A5C" w:rsidR="00C64036">
              <w:rPr>
                <w:rFonts w:ascii="Khmer OS Siemreap" w:hAnsi="Khmer OS Siemreap" w:cs="Khmer OS Siemreap"/>
                <w:b/>
                <w:bCs/>
                <w:spacing w:val="-6"/>
                <w:sz w:val="16"/>
                <w:szCs w:val="16"/>
              </w:rPr>
              <w:t>3-01</w:t>
            </w:r>
          </w:p>
          <w:p w:rsidRPr="00204A5C" w:rsidR="00C64036" w:rsidP="003056A0" w:rsidRDefault="00C64036" w14:paraId="4C5C16AF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ល.រ</w:t>
            </w:r>
          </w:p>
          <w:p w:rsidRPr="00204A5C" w:rsidR="00C64036" w:rsidP="003056A0" w:rsidRDefault="00C64036" w14:paraId="03DF10AB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C64036" w:rsidP="003056A0" w:rsidRDefault="00C64036" w14:paraId="1F8F227A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C64036" w:rsidP="003056A0" w:rsidRDefault="00C64036" w14:paraId="512A5831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C64036" w:rsidP="003056A0" w:rsidRDefault="00C64036" w14:paraId="608640A4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C64036" w:rsidP="003056A0" w:rsidRDefault="00C64036" w14:paraId="196AC28D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C64036" w:rsidP="003056A0" w:rsidRDefault="00C64036" w14:paraId="2FB64F13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204A5C" w:rsidR="00C64036" w:rsidP="003056A0" w:rsidRDefault="00C64036" w14:paraId="00045A0F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Serial</w:t>
            </w:r>
          </w:p>
          <w:p w:rsidRPr="00204A5C" w:rsidR="00C64036" w:rsidP="003056A0" w:rsidRDefault="00C64036" w14:paraId="41FF8FDF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w w:val="85"/>
                <w:sz w:val="16"/>
                <w:szCs w:val="16"/>
              </w:rPr>
              <w:t>Number</w:t>
            </w:r>
          </w:p>
          <w:p w:rsidRPr="00204A5C" w:rsidR="00C64036" w:rsidP="003056A0" w:rsidRDefault="00C64036" w14:paraId="043F2E1E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shd w:val="clear" w:color="auto" w:fill="DBE5F1"/>
            <w:vAlign w:val="center"/>
          </w:tcPr>
          <w:p w:rsidRPr="00204A5C" w:rsidR="00C64036" w:rsidP="003056A0" w:rsidRDefault="008257D5" w14:paraId="06D8D68C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C64036">
              <w:rPr>
                <w:rFonts w:ascii="Khmer OS Siemreap" w:hAnsi="Khmer OS Siemreap" w:cs="Khmer OS Siemreap"/>
                <w:sz w:val="18"/>
                <w:szCs w:val="18"/>
              </w:rPr>
              <w:t>3-3-1</w:t>
            </w:r>
          </w:p>
          <w:p w:rsidRPr="00204A5C" w:rsidR="00C64036" w:rsidP="00373A18" w:rsidRDefault="00C64036" w14:paraId="47AB5B54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តើ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លោក​ឈ្មោះ..........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បាន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ធ្វើ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សកម្មភាព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ការងារក្នុងវិស័យកសិកម្ម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នុងរយៈពេល១២ខែ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ឬទេ? </w:t>
            </w:r>
          </w:p>
          <w:p w:rsidRPr="00204A5C" w:rsidR="00C64036" w:rsidP="00373A18" w:rsidRDefault="00C64036" w14:paraId="13DB6E46" w14:textId="77777777">
            <w:pPr>
              <w:spacing w:after="0" w:line="240" w:lineRule="exact"/>
              <w:ind w:left="72" w:right="-115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1-មាន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Yes</w:t>
            </w:r>
          </w:p>
          <w:p w:rsidRPr="00204A5C" w:rsidR="00C64036" w:rsidP="00373A18" w:rsidRDefault="00C64036" w14:paraId="64223537" w14:textId="77777777">
            <w:pPr>
              <w:spacing w:after="0" w:line="240" w:lineRule="exact"/>
              <w:ind w:left="72" w:right="-115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2-ទេ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No</w:t>
            </w:r>
          </w:p>
          <w:p w:rsidRPr="00204A5C" w:rsidR="00C64036" w:rsidP="00373A18" w:rsidRDefault="00C64036" w14:paraId="0F606B41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(ចុះកូដ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enter code)</w:t>
            </w:r>
          </w:p>
        </w:tc>
        <w:tc>
          <w:tcPr>
            <w:tcW w:w="12510" w:type="dxa"/>
            <w:gridSpan w:val="9"/>
            <w:shd w:val="clear" w:color="auto" w:fill="DBE5F1"/>
            <w:vAlign w:val="center"/>
          </w:tcPr>
          <w:p w:rsidRPr="00204A5C" w:rsidR="00C64036" w:rsidP="00C64036" w:rsidRDefault="00C64036" w14:paraId="00FF6227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3-3-2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មានសមាជិកគ្រួសារ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ឈ្មោះ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បានចូលរួមក្នុងសកម្មភាពសេដ្ឋកិច្ច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្ថិតនៅវិស័យណាមួយជាក់លាក់សម្រាប់អំទ្បុង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រយៈពេល១២ខែ​កន្លងមក?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</w:p>
          <w:p w:rsidRPr="00204A5C" w:rsidR="00C64036" w:rsidP="00C64036" w:rsidRDefault="00C64036" w14:paraId="606514DC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How many of these members were engaged in any economic activity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by specific sectors in the last 12 months until as of day of visit?</w:t>
            </w:r>
          </w:p>
        </w:tc>
        <w:tc>
          <w:tcPr>
            <w:tcW w:w="630" w:type="dxa"/>
            <w:shd w:val="clear" w:color="auto" w:fill="DBE5F1"/>
          </w:tcPr>
          <w:p w:rsidRPr="006B5C48" w:rsidR="00C64036" w:rsidP="003056A0" w:rsidRDefault="00C64036" w14:paraId="20DE199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</w:tr>
      <w:tr w:rsidRPr="006B5C48" w:rsidR="00AF2DB0" w:rsidTr="000A6CA6" w14:paraId="08D4C30C" w14:textId="77777777">
        <w:trPr>
          <w:trHeight w:val="2510"/>
        </w:trPr>
        <w:tc>
          <w:tcPr>
            <w:tcW w:w="990" w:type="dxa"/>
            <w:vMerge/>
            <w:shd w:val="clear" w:color="auto" w:fill="DBE5F1"/>
            <w:vAlign w:val="center"/>
          </w:tcPr>
          <w:p w:rsidRPr="006B5C48" w:rsidR="00373A18" w:rsidP="003056A0" w:rsidRDefault="00373A18" w14:paraId="1F807E9E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vMerge/>
            <w:shd w:val="clear" w:color="auto" w:fill="DBE5F1"/>
            <w:vAlign w:val="center"/>
          </w:tcPr>
          <w:p w:rsidRPr="006B5C48" w:rsidR="00373A18" w:rsidP="003056A0" w:rsidRDefault="00373A18" w14:paraId="1F864406" w14:textId="77777777">
            <w:pPr>
              <w:spacing w:after="0" w:line="240" w:lineRule="auto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DBE5F1"/>
            <w:vAlign w:val="center"/>
          </w:tcPr>
          <w:p w:rsidRPr="001E668B" w:rsidR="00373A18" w:rsidP="003056A0" w:rsidRDefault="008257D5" w14:paraId="7CEC5EBC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Q</w:t>
            </w:r>
            <w:r w:rsidRPr="001E668B" w:rsidR="00AF2DB0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</w:t>
            </w:r>
            <w:r w:rsidRPr="001E668B" w:rsidR="00373A1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-</w:t>
            </w:r>
            <w:r w:rsidRPr="001E668B" w:rsidR="00AF2DB0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</w:t>
            </w:r>
            <w:r w:rsidRPr="001E668B" w:rsidR="002E0EA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-2</w:t>
            </w:r>
            <w:r w:rsidRPr="001E668B" w:rsidR="00373A1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a</w:t>
            </w:r>
          </w:p>
          <w:p w:rsidRPr="001E668B" w:rsidR="00373A18" w:rsidP="003056A0" w:rsidRDefault="00373A18" w14:paraId="12FB5A3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ការដាំ​ដំណាំ​</w:t>
            </w:r>
          </w:p>
          <w:p w:rsidRPr="001E668B" w:rsidR="00373A18" w:rsidP="003056A0" w:rsidRDefault="00373A18" w14:paraId="4FC0DD00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Crop cultivation</w:t>
            </w:r>
          </w:p>
          <w:p w:rsidRPr="001E668B" w:rsidR="00373A18" w:rsidP="003056A0" w:rsidRDefault="00373A18" w14:paraId="34EB2DDB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</w:pPr>
          </w:p>
          <w:p w:rsidRPr="001E668B" w:rsidR="00373A18" w:rsidP="003056A0" w:rsidRDefault="00373A18" w14:paraId="3D4AF0C4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</w:pPr>
          </w:p>
          <w:p w:rsidRPr="001E668B" w:rsidR="00373A18" w:rsidP="003056A0" w:rsidRDefault="00373A18" w14:paraId="7F03709B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DBE5F1"/>
            <w:vAlign w:val="center"/>
          </w:tcPr>
          <w:p w:rsidRPr="001E668B" w:rsidR="00373A18" w:rsidP="003056A0" w:rsidRDefault="008257D5" w14:paraId="4203EF9B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Q</w:t>
            </w:r>
            <w:r w:rsidRPr="001E668B" w:rsidR="00373A1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-</w:t>
            </w:r>
            <w:r w:rsidRPr="001E668B" w:rsidR="00AF2DB0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</w:t>
            </w:r>
            <w:r w:rsidRPr="001E668B" w:rsidR="002E0EA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-2</w:t>
            </w:r>
            <w:r w:rsidRPr="001E668B" w:rsidR="00373A1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b</w:t>
            </w:r>
          </w:p>
          <w:p w:rsidRPr="001E668B" w:rsidR="00373A18" w:rsidP="003056A0" w:rsidRDefault="00373A18" w14:paraId="2C0BEC8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ការចិញ្ចឹម</w:t>
            </w:r>
          </w:p>
          <w:p w:rsidRPr="001E668B" w:rsidR="00373A18" w:rsidP="003056A0" w:rsidRDefault="00373A18" w14:paraId="607E652A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បសុសត្វ  និង/ឬ បសុបក្សី</w:t>
            </w:r>
          </w:p>
          <w:p w:rsidRPr="001E668B" w:rsidR="00373A18" w:rsidP="003056A0" w:rsidRDefault="00373A18" w14:paraId="6BFBDFD6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Raising livestock and/or poultry</w:t>
            </w:r>
          </w:p>
        </w:tc>
        <w:tc>
          <w:tcPr>
            <w:tcW w:w="990" w:type="dxa"/>
            <w:shd w:val="clear" w:color="auto" w:fill="DBE5F1"/>
            <w:vAlign w:val="center"/>
          </w:tcPr>
          <w:p w:rsidRPr="001E668B" w:rsidR="00373A18" w:rsidP="003056A0" w:rsidRDefault="008257D5" w14:paraId="38C6FDF1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Q</w:t>
            </w:r>
            <w:r w:rsidRPr="001E668B" w:rsidR="00373A1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-</w:t>
            </w:r>
            <w:r w:rsidRPr="001E668B" w:rsidR="00AF2DB0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</w:t>
            </w:r>
            <w:r w:rsidRPr="001E668B" w:rsidR="002E0EA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-2</w:t>
            </w:r>
            <w:r w:rsidRPr="001E668B" w:rsidR="00373A1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c</w:t>
            </w:r>
          </w:p>
          <w:p w:rsidRPr="001E668B" w:rsidR="00373A18" w:rsidP="003056A0" w:rsidRDefault="00373A18" w14:paraId="4508E14A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 xml:space="preserve">វារីវប្បកម្ម </w:t>
            </w:r>
            <w:r w:rsidRPr="001E668B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Aqua-culture</w:t>
            </w:r>
          </w:p>
          <w:p w:rsidRPr="001E668B" w:rsidR="00373A18" w:rsidP="003056A0" w:rsidRDefault="00373A18" w14:paraId="00B7AC74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  <w:p w:rsidRPr="001E668B" w:rsidR="00373A18" w:rsidP="003056A0" w:rsidRDefault="00373A18" w14:paraId="215F8614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  <w:p w:rsidRPr="001E668B" w:rsidR="00373A18" w:rsidP="003056A0" w:rsidRDefault="00373A18" w14:paraId="68A77FFC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DBE5F1"/>
            <w:vAlign w:val="center"/>
          </w:tcPr>
          <w:p w:rsidRPr="001E668B" w:rsidR="00373A18" w:rsidP="003056A0" w:rsidRDefault="008257D5" w14:paraId="7CE5E044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Q</w:t>
            </w:r>
            <w:r w:rsidRPr="001E668B" w:rsidR="00373A1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-</w:t>
            </w:r>
            <w:r w:rsidRPr="001E668B" w:rsidR="00AF2DB0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</w:t>
            </w:r>
            <w:r w:rsidRPr="001E668B" w:rsidR="002E0EA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-2</w:t>
            </w:r>
            <w:r w:rsidRPr="001E668B" w:rsidR="00373A1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d</w:t>
            </w:r>
          </w:p>
          <w:p w:rsidRPr="001E668B" w:rsidR="00373A18" w:rsidP="00443BBC" w:rsidRDefault="00373A18" w14:paraId="19D980A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6"/>
                <w:szCs w:val="16"/>
                <w:cs/>
              </w:rPr>
              <w:t>ការនេសាទត្រី</w:t>
            </w:r>
            <w:r w:rsidRPr="001E668B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 xml:space="preserve"> </w:t>
            </w:r>
            <w:r w:rsidRPr="001E668B">
              <w:rPr>
                <w:rFonts w:ascii="Khmer OS Siemreap" w:hAnsi="Khmer OS Siemreap" w:cs="Khmer OS Siemreap"/>
                <w:color w:val="000000"/>
                <w:sz w:val="16"/>
                <w:szCs w:val="16"/>
                <w:cs/>
              </w:rPr>
              <w:t>(វារីវប្បកម្មផ្សេងទៀត)នៅតាមដែនសមុទ្រ</w:t>
            </w:r>
            <w:r w:rsidRPr="001E668B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 xml:space="preserve"> </w:t>
            </w:r>
            <w:r w:rsidRPr="001E668B">
              <w:rPr>
                <w:rFonts w:ascii="Khmer OS Siemreap" w:hAnsi="Khmer OS Siemreap" w:cs="Khmer OS Siemreap"/>
                <w:color w:val="000000"/>
                <w:sz w:val="16"/>
                <w:szCs w:val="16"/>
                <w:cs/>
              </w:rPr>
              <w:t>និង​ទឹកសាប</w:t>
            </w:r>
            <w:r w:rsidRPr="001E668B" w:rsidR="00443BBC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 xml:space="preserve"> </w:t>
            </w:r>
            <w:r w:rsidRPr="001E668B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Fishing (other than</w:t>
            </w:r>
            <w:r w:rsidRPr="001E668B" w:rsidR="00443BBC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 xml:space="preserve"> </w:t>
            </w:r>
            <w:r w:rsidRPr="001E668B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aquaculture) in marine/ inland water</w:t>
            </w:r>
          </w:p>
        </w:tc>
        <w:tc>
          <w:tcPr>
            <w:tcW w:w="1170" w:type="dxa"/>
            <w:shd w:val="clear" w:color="auto" w:fill="DBE5F1"/>
            <w:vAlign w:val="center"/>
          </w:tcPr>
          <w:p w:rsidRPr="001E668B" w:rsidR="00373A18" w:rsidP="003056A0" w:rsidRDefault="008257D5" w14:paraId="4829222B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Q</w:t>
            </w:r>
            <w:r w:rsidRPr="001E668B" w:rsidR="00373A1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-</w:t>
            </w:r>
            <w:r w:rsidRPr="001E668B" w:rsidR="00AF2DB0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</w:t>
            </w:r>
            <w:r w:rsidRPr="001E668B" w:rsidR="002E0EA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-2</w:t>
            </w:r>
            <w:r w:rsidRPr="001E668B" w:rsidR="00373A1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e</w:t>
            </w:r>
          </w:p>
          <w:p w:rsidRPr="001E668B" w:rsidR="00373A18" w:rsidP="003056A0" w:rsidRDefault="00373A18" w14:paraId="6D10987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សកម្មភាព​ដែលទាក់ទងនឹងព្រៃឈើ</w:t>
            </w:r>
          </w:p>
          <w:p w:rsidRPr="001E668B" w:rsidR="00373A18" w:rsidP="003056A0" w:rsidRDefault="00373A18" w14:paraId="30B727EA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</w:pPr>
            <w:r w:rsidRPr="001E668B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Forestry-related activities</w:t>
            </w:r>
          </w:p>
          <w:p w:rsidRPr="001E668B" w:rsidR="00373A18" w:rsidP="003056A0" w:rsidRDefault="00373A18" w14:paraId="7D830582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DBE5F1"/>
            <w:vAlign w:val="center"/>
          </w:tcPr>
          <w:p w:rsidRPr="006B5C48" w:rsidR="00373A18" w:rsidP="003056A0" w:rsidRDefault="008257D5" w14:paraId="267753B3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Q</w:t>
            </w:r>
            <w:r w:rsidR="00AF2DB0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</w:t>
            </w:r>
            <w:r w:rsidRPr="006B5C48" w:rsidR="00373A1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-</w:t>
            </w:r>
            <w:r w:rsidR="00AF2DB0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</w:t>
            </w:r>
            <w:r w:rsidR="002E0EA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-2</w:t>
            </w:r>
            <w:r w:rsidRPr="006B5C48" w:rsidR="00373A1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f</w:t>
            </w:r>
          </w:p>
          <w:p w:rsidRPr="006B5C48" w:rsidR="00373A18" w:rsidP="003056A0" w:rsidRDefault="00373A18" w14:paraId="4AD2BD1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សេវាកម្ម កសិកម្ម</w:t>
            </w:r>
          </w:p>
          <w:p w:rsidR="00373A18" w:rsidP="003056A0" w:rsidRDefault="00373A18" w14:paraId="11ACE4A3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4"/>
                <w:szCs w:val="14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4"/>
                <w:szCs w:val="14"/>
              </w:rPr>
              <w:t>Agriculture services</w:t>
            </w:r>
          </w:p>
          <w:p w:rsidR="00373A18" w:rsidP="003056A0" w:rsidRDefault="00373A18" w14:paraId="30CC0D6B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4"/>
                <w:szCs w:val="14"/>
              </w:rPr>
            </w:pPr>
          </w:p>
          <w:p w:rsidR="00373A18" w:rsidP="003056A0" w:rsidRDefault="00373A18" w14:paraId="1F2B914C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4"/>
                <w:szCs w:val="14"/>
              </w:rPr>
            </w:pPr>
          </w:p>
          <w:p w:rsidR="00373A18" w:rsidP="003056A0" w:rsidRDefault="00373A18" w14:paraId="6571D8C3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4"/>
                <w:szCs w:val="14"/>
              </w:rPr>
            </w:pPr>
          </w:p>
          <w:p w:rsidRPr="006B5C48" w:rsidR="00373A18" w:rsidP="003056A0" w:rsidRDefault="00373A18" w14:paraId="5B95ADF8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DBE5F1"/>
            <w:vAlign w:val="center"/>
          </w:tcPr>
          <w:p w:rsidRPr="00204A5C" w:rsidR="00373A18" w:rsidP="003056A0" w:rsidRDefault="008257D5" w14:paraId="183FE9F9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373A18">
              <w:rPr>
                <w:rFonts w:ascii="Khmer OS Siemreap" w:hAnsi="Khmer OS Siemreap" w:cs="Khmer OS Siemreap"/>
                <w:sz w:val="18"/>
                <w:szCs w:val="18"/>
              </w:rPr>
              <w:t>3-</w:t>
            </w:r>
            <w:r w:rsidRPr="00204A5C" w:rsidR="00AF2DB0">
              <w:rPr>
                <w:rFonts w:ascii="Khmer OS Siemreap" w:hAnsi="Khmer OS Siemreap" w:cs="Khmer OS Siemreap"/>
                <w:sz w:val="18"/>
                <w:szCs w:val="18"/>
              </w:rPr>
              <w:t>3</w:t>
            </w:r>
            <w:r w:rsidRPr="00204A5C" w:rsidR="002E0EA8">
              <w:rPr>
                <w:rFonts w:ascii="Khmer OS Siemreap" w:hAnsi="Khmer OS Siemreap" w:cs="Khmer OS Siemreap"/>
                <w:sz w:val="18"/>
                <w:szCs w:val="18"/>
              </w:rPr>
              <w:t>-2</w:t>
            </w:r>
            <w:r w:rsidRPr="00204A5C" w:rsidR="00373A18">
              <w:rPr>
                <w:rFonts w:ascii="Khmer OS Siemreap" w:hAnsi="Khmer OS Siemreap" w:cs="Khmer OS Siemreap"/>
                <w:sz w:val="18"/>
                <w:szCs w:val="18"/>
              </w:rPr>
              <w:t>g</w:t>
            </w:r>
          </w:p>
          <w:p w:rsidR="000A6CA6" w:rsidP="003056A0" w:rsidRDefault="00373A18" w14:paraId="6BACDDC7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435F36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កម្មភាព</w:t>
            </w:r>
            <w:r w:rsidRPr="00435F36" w:rsidR="00435F36"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>បន្ទាប់បន្សំ</w:t>
            </w:r>
            <w:r w:rsidR="000A6CA6"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>ក្រៅពី</w:t>
            </w:r>
          </w:p>
          <w:p w:rsidRPr="000A6CA6" w:rsidR="00B32A47" w:rsidP="000A6CA6" w:rsidRDefault="000A6CA6" w14:paraId="5402400E" w14:textId="4FA2421C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វិស័យកសិកម្ម </w:t>
            </w:r>
            <w:r w:rsidRPr="000A6CA6"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>(ដូចជា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​​​​​</w:t>
            </w:r>
            <w:r w:rsidRPr="00435F36" w:rsidR="00373A18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កម្មន្តសាល </w:t>
            </w:r>
          </w:p>
          <w:p w:rsidRPr="00435F36" w:rsidR="00CF6FB3" w:rsidP="003056A0" w:rsidRDefault="00373A18" w14:paraId="3A39BAFB" w14:textId="3148E191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35F36">
              <w:rPr>
                <w:rFonts w:ascii="Khmer OS Siemreap" w:hAnsi="Khmer OS Siemreap" w:cs="Khmer OS Siemreap"/>
                <w:sz w:val="18"/>
                <w:szCs w:val="18"/>
                <w:cs/>
              </w:rPr>
              <w:t>សិប្បកម្ម</w:t>
            </w:r>
            <w:r w:rsidRPr="00435F36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សំណង់ ពាណិជ្ជកម្ម និង</w:t>
            </w:r>
          </w:p>
          <w:p w:rsidRPr="00435F36" w:rsidR="00373A18" w:rsidP="003056A0" w:rsidRDefault="00373A18" w14:paraId="66FFB7FE" w14:textId="529E8428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35F36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េវាកម្មផ្សេងៗ</w:t>
            </w:r>
            <w:r w:rsidR="000A6CA6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)</w:t>
            </w:r>
          </w:p>
          <w:p w:rsidRPr="00204A5C" w:rsidR="008002F4" w:rsidP="008A55B2" w:rsidRDefault="008A55B2" w14:paraId="1D0E392D" w14:textId="6686C2D2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8A55B2">
              <w:rPr>
                <w:rFonts w:ascii="Khmer OS Siemreap" w:hAnsi="Khmer OS Siemreap" w:cs="Khmer OS Siemreap"/>
                <w:sz w:val="16"/>
                <w:szCs w:val="16"/>
              </w:rPr>
              <w:t xml:space="preserve">Secondary activity rather than Agriculture (such </w:t>
            </w:r>
            <w:r w:rsidRPr="008A55B2" w:rsidR="00373A18">
              <w:rPr>
                <w:rFonts w:ascii="Khmer OS Siemreap" w:hAnsi="Khmer OS Siemreap" w:cs="Khmer OS Siemreap"/>
                <w:sz w:val="16"/>
                <w:szCs w:val="16"/>
              </w:rPr>
              <w:t>Manufacturing, Construction, Trade and other services</w:t>
            </w:r>
            <w:r w:rsidRPr="008A55B2">
              <w:rPr>
                <w:rFonts w:ascii="Khmer OS Siemreap" w:hAnsi="Khmer OS Siemreap" w:cs="Khmer OS Siemreap"/>
                <w:sz w:val="16"/>
                <w:szCs w:val="16"/>
              </w:rPr>
              <w:t>)</w:t>
            </w:r>
          </w:p>
        </w:tc>
        <w:tc>
          <w:tcPr>
            <w:tcW w:w="1080" w:type="dxa"/>
            <w:shd w:val="clear" w:color="auto" w:fill="DEEAF6"/>
            <w:vAlign w:val="center"/>
          </w:tcPr>
          <w:p w:rsidRPr="00590717" w:rsidR="00373A18" w:rsidP="003056A0" w:rsidRDefault="008257D5" w14:paraId="45B43BBA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590717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590717" w:rsidR="00373A18">
              <w:rPr>
                <w:rFonts w:ascii="Khmer OS Siemreap" w:hAnsi="Khmer OS Siemreap" w:cs="Khmer OS Siemreap"/>
                <w:sz w:val="18"/>
                <w:szCs w:val="18"/>
              </w:rPr>
              <w:t>3-</w:t>
            </w:r>
            <w:r w:rsidRPr="00590717" w:rsidR="00AF2DB0">
              <w:rPr>
                <w:rFonts w:ascii="Khmer OS Siemreap" w:hAnsi="Khmer OS Siemreap" w:cs="Khmer OS Siemreap"/>
                <w:sz w:val="18"/>
                <w:szCs w:val="18"/>
              </w:rPr>
              <w:t>3</w:t>
            </w:r>
            <w:r w:rsidRPr="00590717" w:rsidR="002E0EA8">
              <w:rPr>
                <w:rFonts w:ascii="Khmer OS Siemreap" w:hAnsi="Khmer OS Siemreap" w:cs="Khmer OS Siemreap"/>
                <w:sz w:val="18"/>
                <w:szCs w:val="18"/>
              </w:rPr>
              <w:t>-2</w:t>
            </w:r>
            <w:r w:rsidRPr="00590717" w:rsidR="00373A18">
              <w:rPr>
                <w:rFonts w:ascii="Khmer OS Siemreap" w:hAnsi="Khmer OS Siemreap" w:cs="Khmer OS Siemreap"/>
                <w:sz w:val="18"/>
                <w:szCs w:val="18"/>
              </w:rPr>
              <w:t>h</w:t>
            </w:r>
            <w:r w:rsidRPr="00590717" w:rsidR="00373A1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</w:p>
          <w:p w:rsidRPr="00590717" w:rsidR="00373A18" w:rsidP="003056A0" w:rsidRDefault="00373A18" w14:paraId="2E643A3E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590717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លេខកូដ</w:t>
            </w:r>
          </w:p>
          <w:p w:rsidRPr="00204A5C" w:rsidR="00373A18" w:rsidP="003056A0" w:rsidRDefault="00373A18" w14:paraId="561B3709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590717">
              <w:rPr>
                <w:rFonts w:ascii="Khmer OS Siemreap" w:hAnsi="Khmer OS Siemreap" w:cs="Khmer OS Siemreap"/>
                <w:sz w:val="18"/>
                <w:szCs w:val="18"/>
              </w:rPr>
              <w:t xml:space="preserve">ISIC4 Code (four digits) </w:t>
            </w:r>
            <w:r w:rsidRPr="00590717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ដាក់៤ខ្ទង់</w:t>
            </w:r>
          </w:p>
          <w:p w:rsidRPr="00204A5C" w:rsidR="00373A18" w:rsidP="003056A0" w:rsidRDefault="00373A18" w14:paraId="6D1B3E4A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  <w:tc>
          <w:tcPr>
            <w:tcW w:w="1710" w:type="dxa"/>
            <w:shd w:val="clear" w:color="auto" w:fill="DBE5F1"/>
          </w:tcPr>
          <w:p w:rsidRPr="00204A5C" w:rsidR="00373A18" w:rsidP="003056A0" w:rsidRDefault="008257D5" w14:paraId="49319DE9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373A18">
              <w:rPr>
                <w:rFonts w:ascii="Khmer OS Siemreap" w:hAnsi="Khmer OS Siemreap" w:cs="Khmer OS Siemreap"/>
                <w:sz w:val="18"/>
                <w:szCs w:val="18"/>
              </w:rPr>
              <w:t>3-</w:t>
            </w:r>
            <w:r w:rsidRPr="00204A5C" w:rsidR="00AF2DB0">
              <w:rPr>
                <w:rFonts w:ascii="Khmer OS Siemreap" w:hAnsi="Khmer OS Siemreap" w:cs="Khmer OS Siemreap"/>
                <w:sz w:val="18"/>
                <w:szCs w:val="18"/>
              </w:rPr>
              <w:t>3</w:t>
            </w:r>
            <w:r w:rsidRPr="00204A5C" w:rsidR="002E0EA8">
              <w:rPr>
                <w:rFonts w:ascii="Khmer OS Siemreap" w:hAnsi="Khmer OS Siemreap" w:cs="Khmer OS Siemreap"/>
                <w:sz w:val="18"/>
                <w:szCs w:val="18"/>
              </w:rPr>
              <w:t>-2</w:t>
            </w:r>
            <w:r w:rsidRPr="00204A5C" w:rsidR="00373A18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i</w:t>
            </w:r>
          </w:p>
          <w:p w:rsidRPr="00204A5C" w:rsidR="00373A18" w:rsidP="0037298B" w:rsidRDefault="00373A18" w14:paraId="0F83C565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តើឈ្មោះនេះបានធ្វើសកម្មភាពទាំងនេះ</w:t>
            </w:r>
            <w:r w:rsidRPr="00204A5C" w:rsidR="0037298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ទទួលប្រាក់ចំណូល</w:t>
            </w:r>
            <w:r w:rsidRPr="00204A5C" w:rsidR="0037298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រុបប៉ុន្មានក្នុងរយៈពេល១២ខែកន្លងមក?</w:t>
            </w:r>
            <w:r w:rsidRPr="00204A5C" w:rsidR="0037298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(រៀល)</w:t>
            </w:r>
          </w:p>
        </w:tc>
        <w:tc>
          <w:tcPr>
            <w:tcW w:w="630" w:type="dxa"/>
            <w:shd w:val="clear" w:color="auto" w:fill="DBE5F1"/>
          </w:tcPr>
          <w:p w:rsidR="00373A18" w:rsidP="003056A0" w:rsidRDefault="00373A18" w14:paraId="4D386DAF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</w:tr>
      <w:tr w:rsidRPr="006B5C48" w:rsidR="00AF2DB0" w:rsidTr="008002F4" w14:paraId="0244D185" w14:textId="77777777">
        <w:trPr>
          <w:trHeight w:val="170"/>
        </w:trPr>
        <w:tc>
          <w:tcPr>
            <w:tcW w:w="990" w:type="dxa"/>
            <w:tcBorders>
              <w:bottom w:val="single" w:color="auto" w:sz="4" w:space="0"/>
            </w:tcBorders>
            <w:shd w:val="clear" w:color="auto" w:fill="DBE5F1"/>
            <w:vAlign w:val="center"/>
          </w:tcPr>
          <w:p w:rsidRPr="006B5C48" w:rsidR="00373A18" w:rsidP="003056A0" w:rsidRDefault="00373A18" w14:paraId="654B491F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1)</w:t>
            </w:r>
          </w:p>
        </w:tc>
        <w:tc>
          <w:tcPr>
            <w:tcW w:w="1260" w:type="dxa"/>
            <w:tcBorders>
              <w:bottom w:val="single" w:color="auto" w:sz="4" w:space="0"/>
            </w:tcBorders>
            <w:shd w:val="clear" w:color="auto" w:fill="DBE5F1"/>
            <w:vAlign w:val="center"/>
          </w:tcPr>
          <w:p w:rsidRPr="006B5C48" w:rsidR="00373A18" w:rsidP="003056A0" w:rsidRDefault="00373A18" w14:paraId="14411915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16)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DBE5F1"/>
            <w:vAlign w:val="center"/>
          </w:tcPr>
          <w:p w:rsidRPr="006B5C48" w:rsidR="00373A18" w:rsidP="003056A0" w:rsidRDefault="00373A18" w14:paraId="206C06E8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</w:t>
            </w:r>
            <w:r w:rsidR="004F627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17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a)</w:t>
            </w:r>
          </w:p>
        </w:tc>
        <w:tc>
          <w:tcPr>
            <w:tcW w:w="1260" w:type="dxa"/>
            <w:tcBorders>
              <w:bottom w:val="single" w:color="auto" w:sz="4" w:space="0"/>
            </w:tcBorders>
            <w:shd w:val="clear" w:color="auto" w:fill="DBE5F1"/>
            <w:vAlign w:val="center"/>
          </w:tcPr>
          <w:p w:rsidRPr="006B5C48" w:rsidR="00373A18" w:rsidP="003056A0" w:rsidRDefault="00373A18" w14:paraId="6B51C8AC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</w:t>
            </w:r>
            <w:r w:rsidR="004F627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17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b)</w:t>
            </w:r>
          </w:p>
        </w:tc>
        <w:tc>
          <w:tcPr>
            <w:tcW w:w="990" w:type="dxa"/>
            <w:tcBorders>
              <w:bottom w:val="single" w:color="auto" w:sz="4" w:space="0"/>
            </w:tcBorders>
            <w:shd w:val="clear" w:color="auto" w:fill="DBE5F1"/>
            <w:vAlign w:val="center"/>
          </w:tcPr>
          <w:p w:rsidRPr="006B5C48" w:rsidR="00373A18" w:rsidP="003056A0" w:rsidRDefault="00373A18" w14:paraId="3B8C58E2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</w:t>
            </w:r>
            <w:r w:rsidR="004F627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17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c)</w:t>
            </w:r>
          </w:p>
        </w:tc>
        <w:tc>
          <w:tcPr>
            <w:tcW w:w="1350" w:type="dxa"/>
            <w:tcBorders>
              <w:bottom w:val="single" w:color="auto" w:sz="4" w:space="0"/>
            </w:tcBorders>
            <w:shd w:val="clear" w:color="auto" w:fill="DBE5F1"/>
            <w:vAlign w:val="center"/>
          </w:tcPr>
          <w:p w:rsidRPr="006B5C48" w:rsidR="00373A18" w:rsidP="003056A0" w:rsidRDefault="00373A18" w14:paraId="123AAD3F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</w:t>
            </w:r>
            <w:r w:rsidR="004F627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17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d)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DBE5F1"/>
            <w:vAlign w:val="center"/>
          </w:tcPr>
          <w:p w:rsidRPr="006B5C48" w:rsidR="00373A18" w:rsidP="003056A0" w:rsidRDefault="00373A18" w14:paraId="701506E0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</w:t>
            </w:r>
            <w:r w:rsidR="004F627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17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e)</w:t>
            </w: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DBE5F1"/>
            <w:vAlign w:val="center"/>
          </w:tcPr>
          <w:p w:rsidRPr="006B5C48" w:rsidR="00373A18" w:rsidP="003056A0" w:rsidRDefault="00373A18" w14:paraId="71B5BA08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</w:t>
            </w:r>
            <w:r w:rsidR="004F627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17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f)</w:t>
            </w:r>
          </w:p>
        </w:tc>
        <w:tc>
          <w:tcPr>
            <w:tcW w:w="2700" w:type="dxa"/>
            <w:tcBorders>
              <w:bottom w:val="single" w:color="auto" w:sz="4" w:space="0"/>
            </w:tcBorders>
            <w:shd w:val="clear" w:color="auto" w:fill="DBE5F1"/>
            <w:vAlign w:val="center"/>
          </w:tcPr>
          <w:p w:rsidRPr="006B5C48" w:rsidR="00373A18" w:rsidP="003056A0" w:rsidRDefault="00373A18" w14:paraId="63AEAC15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</w:t>
            </w:r>
            <w:r w:rsidR="004F627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17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g)</w:t>
            </w: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DEEAF6"/>
            <w:vAlign w:val="center"/>
          </w:tcPr>
          <w:p w:rsidRPr="006B5C48" w:rsidR="00373A18" w:rsidP="003056A0" w:rsidRDefault="00373A18" w14:paraId="3F0C801D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</w:t>
            </w:r>
            <w:r w:rsidR="004F627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17</w:t>
            </w:r>
            <w:r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>h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)</w:t>
            </w:r>
          </w:p>
        </w:tc>
        <w:tc>
          <w:tcPr>
            <w:tcW w:w="1710" w:type="dxa"/>
            <w:tcBorders>
              <w:bottom w:val="single" w:color="auto" w:sz="4" w:space="0"/>
            </w:tcBorders>
            <w:shd w:val="clear" w:color="auto" w:fill="DBE5F1"/>
          </w:tcPr>
          <w:p w:rsidRPr="006B5C48" w:rsidR="00373A18" w:rsidP="003056A0" w:rsidRDefault="00373A18" w14:paraId="5D9BB43F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</w:t>
            </w:r>
            <w:r w:rsidR="004F627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17</w:t>
            </w:r>
            <w:r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>i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)</w:t>
            </w:r>
          </w:p>
        </w:tc>
        <w:tc>
          <w:tcPr>
            <w:tcW w:w="630" w:type="dxa"/>
            <w:tcBorders>
              <w:bottom w:val="single" w:color="auto" w:sz="4" w:space="0"/>
            </w:tcBorders>
            <w:shd w:val="clear" w:color="auto" w:fill="DBE5F1"/>
          </w:tcPr>
          <w:p w:rsidRPr="006B5C48" w:rsidR="00373A18" w:rsidP="003056A0" w:rsidRDefault="00373A18" w14:paraId="395EBB50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</w:tr>
      <w:tr w:rsidRPr="006B5C48" w:rsidR="00070363" w:rsidTr="008257D5" w14:paraId="7320844B" w14:textId="77777777">
        <w:trPr>
          <w:trHeight w:val="197"/>
        </w:trPr>
        <w:tc>
          <w:tcPr>
            <w:tcW w:w="990" w:type="dxa"/>
            <w:tcBorders>
              <w:top w:val="single" w:color="auto" w:sz="4" w:space="0"/>
            </w:tcBorders>
            <w:shd w:val="clear" w:color="auto" w:fill="DEEAF6"/>
            <w:vAlign w:val="center"/>
          </w:tcPr>
          <w:p w:rsidRPr="00070363" w:rsidR="00070363" w:rsidP="00070363" w:rsidRDefault="00070363" w14:paraId="25268C8C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126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6B5C48" w:rsidR="00070363" w:rsidP="002E0EA8" w:rsidRDefault="00070363" w14:paraId="52EA974D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0CBB378C" w14:textId="77777777">
            <w:pPr>
              <w:spacing w:after="0" w:line="240" w:lineRule="auto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054EAFC8" w14:textId="77777777">
            <w:pPr>
              <w:spacing w:after="0" w:line="240" w:lineRule="auto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36BA4ECB" w14:textId="77777777">
            <w:pPr>
              <w:spacing w:after="0" w:line="240" w:lineRule="auto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246D91FF" w14:textId="77777777">
            <w:pPr>
              <w:spacing w:after="0" w:line="240" w:lineRule="auto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1A86ABB8" w14:textId="77777777">
            <w:pPr>
              <w:spacing w:after="0" w:line="240" w:lineRule="auto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3B7681A5" w14:textId="77777777">
            <w:pPr>
              <w:spacing w:after="0" w:line="240" w:lineRule="auto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4C585B93" w14:textId="77777777">
            <w:pPr>
              <w:spacing w:after="0" w:line="240" w:lineRule="auto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DEEAF6"/>
          </w:tcPr>
          <w:p w:rsidRPr="006B5C48" w:rsidR="00070363" w:rsidP="00070363" w:rsidRDefault="00070363" w14:paraId="74BDFEED" w14:textId="77777777">
            <w:pPr>
              <w:spacing w:after="0" w:line="240" w:lineRule="auto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37E9B2D9" w14:textId="77777777">
            <w:pPr>
              <w:spacing w:after="0" w:line="240" w:lineRule="auto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color="auto" w:sz="4" w:space="0"/>
            </w:tcBorders>
          </w:tcPr>
          <w:p w:rsidRPr="006B5C48" w:rsidR="00070363" w:rsidP="00070363" w:rsidRDefault="00070363" w14:paraId="1B7F0647" w14:textId="77777777">
            <w:pPr>
              <w:spacing w:after="0" w:line="240" w:lineRule="auto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</w:p>
        </w:tc>
      </w:tr>
      <w:tr w:rsidRPr="006B5C48" w:rsidR="00070363" w:rsidTr="008002F4" w14:paraId="527CF7D6" w14:textId="77777777">
        <w:trPr>
          <w:trHeight w:val="262"/>
        </w:trPr>
        <w:tc>
          <w:tcPr>
            <w:tcW w:w="990" w:type="dxa"/>
            <w:tcBorders>
              <w:top w:val="single" w:color="auto" w:sz="4" w:space="0"/>
            </w:tcBorders>
            <w:shd w:val="clear" w:color="auto" w:fill="DEEAF6"/>
            <w:vAlign w:val="center"/>
          </w:tcPr>
          <w:p w:rsidRPr="00070363" w:rsidR="00070363" w:rsidP="00070363" w:rsidRDefault="00070363" w14:paraId="41801B6B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126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2E0EA8" w:rsidRDefault="00070363" w14:paraId="6AA8C08B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66EF8B2E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0EBB5920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4456EC4D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55B43158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7CD5E1F8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344AE19A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37BDAA30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DEEAF6"/>
          </w:tcPr>
          <w:p w:rsidRPr="006B5C48" w:rsidR="00070363" w:rsidP="00070363" w:rsidRDefault="00070363" w14:paraId="0236B3BB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  <w:tcBorders>
              <w:top w:val="single" w:color="auto" w:sz="4" w:space="0"/>
            </w:tcBorders>
          </w:tcPr>
          <w:p w:rsidRPr="006B5C48" w:rsidR="00070363" w:rsidP="00070363" w:rsidRDefault="00070363" w14:paraId="0799BA92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  <w:tcBorders>
              <w:top w:val="single" w:color="auto" w:sz="4" w:space="0"/>
            </w:tcBorders>
          </w:tcPr>
          <w:p w:rsidRPr="006B5C48" w:rsidR="00070363" w:rsidP="00070363" w:rsidRDefault="00070363" w14:paraId="2F9717E8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6E6F8D87" w14:textId="77777777">
        <w:trPr>
          <w:trHeight w:val="224"/>
        </w:trPr>
        <w:tc>
          <w:tcPr>
            <w:tcW w:w="990" w:type="dxa"/>
            <w:shd w:val="clear" w:color="auto" w:fill="DEEAF6"/>
            <w:vAlign w:val="center"/>
          </w:tcPr>
          <w:p w:rsidRPr="00070363" w:rsidR="00070363" w:rsidP="00070363" w:rsidRDefault="00070363" w14:paraId="1F3CB229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cs/>
              </w:rPr>
            </w:pPr>
            <w:r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1260" w:type="dxa"/>
            <w:shd w:val="clear" w:color="auto" w:fill="auto"/>
          </w:tcPr>
          <w:p w:rsidRPr="006B5C48" w:rsidR="00070363" w:rsidP="002E0EA8" w:rsidRDefault="00070363" w14:paraId="768B8FC8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</w:tcPr>
          <w:p w:rsidRPr="006B5C48" w:rsidR="00070363" w:rsidP="00070363" w:rsidRDefault="00070363" w14:paraId="6317D108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:rsidRPr="006B5C48" w:rsidR="00070363" w:rsidP="00070363" w:rsidRDefault="00070363" w14:paraId="23BB16F8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:rsidRPr="006B5C48" w:rsidR="00070363" w:rsidP="00070363" w:rsidRDefault="00070363" w14:paraId="5B6CF39F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Pr="006B5C48" w:rsidR="00070363" w:rsidP="00070363" w:rsidRDefault="00070363" w14:paraId="7DCAF832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6EA08368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1EDE26B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:rsidRPr="006B5C48" w:rsidR="00070363" w:rsidP="00070363" w:rsidRDefault="00070363" w14:paraId="4B7F1C28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DEEAF6"/>
          </w:tcPr>
          <w:p w:rsidRPr="006B5C48" w:rsidR="00070363" w:rsidP="00070363" w:rsidRDefault="00070363" w14:paraId="66680BC9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</w:tcPr>
          <w:p w:rsidRPr="006B5C48" w:rsidR="00070363" w:rsidP="00070363" w:rsidRDefault="00070363" w14:paraId="4099156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</w:tcPr>
          <w:p w:rsidRPr="006B5C48" w:rsidR="00070363" w:rsidP="00070363" w:rsidRDefault="00070363" w14:paraId="4BD611A4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550C631B" w14:textId="77777777">
        <w:trPr>
          <w:trHeight w:val="152"/>
        </w:trPr>
        <w:tc>
          <w:tcPr>
            <w:tcW w:w="990" w:type="dxa"/>
            <w:shd w:val="clear" w:color="auto" w:fill="DEEAF6"/>
            <w:vAlign w:val="center"/>
          </w:tcPr>
          <w:p w:rsidRPr="00070363" w:rsidR="00070363" w:rsidP="00070363" w:rsidRDefault="00070363" w14:paraId="489562C9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1260" w:type="dxa"/>
            <w:shd w:val="clear" w:color="auto" w:fill="auto"/>
          </w:tcPr>
          <w:p w:rsidRPr="006B5C48" w:rsidR="00070363" w:rsidP="002E0EA8" w:rsidRDefault="00070363" w14:paraId="25FBA4D8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</w:tcPr>
          <w:p w:rsidRPr="006B5C48" w:rsidR="00070363" w:rsidP="00070363" w:rsidRDefault="00070363" w14:paraId="41EFB48E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:rsidRPr="006B5C48" w:rsidR="00070363" w:rsidP="00070363" w:rsidRDefault="00070363" w14:paraId="23EE8D5F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:rsidRPr="006B5C48" w:rsidR="00070363" w:rsidP="00070363" w:rsidRDefault="00070363" w14:paraId="11B22A90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Pr="006B5C48" w:rsidR="00070363" w:rsidP="00070363" w:rsidRDefault="00070363" w14:paraId="7B17A0DD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54833439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487744F3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:rsidRPr="006B5C48" w:rsidR="00070363" w:rsidP="00070363" w:rsidRDefault="00070363" w14:paraId="229CFABE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DEEAF6"/>
          </w:tcPr>
          <w:p w:rsidRPr="006B5C48" w:rsidR="00070363" w:rsidP="00070363" w:rsidRDefault="00070363" w14:paraId="7B4C040A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</w:tcPr>
          <w:p w:rsidRPr="006B5C48" w:rsidR="00070363" w:rsidP="00070363" w:rsidRDefault="00070363" w14:paraId="2E43FC9A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</w:tcPr>
          <w:p w:rsidRPr="006B5C48" w:rsidR="00070363" w:rsidP="00070363" w:rsidRDefault="00070363" w14:paraId="013E7B49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4593C675" w14:textId="77777777">
        <w:trPr>
          <w:trHeight w:val="179"/>
        </w:trPr>
        <w:tc>
          <w:tcPr>
            <w:tcW w:w="990" w:type="dxa"/>
            <w:shd w:val="clear" w:color="auto" w:fill="DEEAF6"/>
            <w:vAlign w:val="center"/>
          </w:tcPr>
          <w:p w:rsidRPr="00070363" w:rsidR="00070363" w:rsidP="00070363" w:rsidRDefault="00070363" w14:paraId="5742D681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cs/>
              </w:rPr>
            </w:pPr>
            <w:r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1260" w:type="dxa"/>
            <w:shd w:val="clear" w:color="auto" w:fill="auto"/>
          </w:tcPr>
          <w:p w:rsidRPr="006B5C48" w:rsidR="00070363" w:rsidP="002E0EA8" w:rsidRDefault="00070363" w14:paraId="3A2BF40C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</w:tcPr>
          <w:p w:rsidRPr="006B5C48" w:rsidR="00070363" w:rsidP="00070363" w:rsidRDefault="00070363" w14:paraId="433E3A63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:rsidRPr="006B5C48" w:rsidR="00070363" w:rsidP="00070363" w:rsidRDefault="00070363" w14:paraId="4552D37D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:rsidRPr="006B5C48" w:rsidR="00070363" w:rsidP="00070363" w:rsidRDefault="00070363" w14:paraId="15882EFD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Pr="006B5C48" w:rsidR="00070363" w:rsidP="00070363" w:rsidRDefault="00070363" w14:paraId="247F6BD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4757E47A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11E4F4F7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:rsidRPr="006B5C48" w:rsidR="00070363" w:rsidP="00070363" w:rsidRDefault="00070363" w14:paraId="179656A3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DEEAF6"/>
          </w:tcPr>
          <w:p w:rsidRPr="006B5C48" w:rsidR="00070363" w:rsidP="00070363" w:rsidRDefault="00070363" w14:paraId="7D8679D0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</w:tcPr>
          <w:p w:rsidRPr="006B5C48" w:rsidR="00070363" w:rsidP="00070363" w:rsidRDefault="00070363" w14:paraId="2AFC0F29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</w:tcPr>
          <w:p w:rsidRPr="006B5C48" w:rsidR="00070363" w:rsidP="00070363" w:rsidRDefault="00070363" w14:paraId="22DE4F45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2C12C9FA" w14:textId="77777777">
        <w:trPr>
          <w:trHeight w:val="197"/>
        </w:trPr>
        <w:tc>
          <w:tcPr>
            <w:tcW w:w="990" w:type="dxa"/>
            <w:tcBorders>
              <w:bottom w:val="single" w:color="auto" w:sz="4" w:space="0"/>
            </w:tcBorders>
            <w:shd w:val="clear" w:color="auto" w:fill="DEEAF6"/>
            <w:vAlign w:val="center"/>
          </w:tcPr>
          <w:p w:rsidRPr="00070363" w:rsidR="00070363" w:rsidP="00070363" w:rsidRDefault="00070363" w14:paraId="51315FC7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1260" w:type="dxa"/>
            <w:tcBorders>
              <w:bottom w:val="single" w:color="auto" w:sz="4" w:space="0"/>
            </w:tcBorders>
            <w:shd w:val="clear" w:color="auto" w:fill="auto"/>
          </w:tcPr>
          <w:p w:rsidRPr="006B5C48" w:rsidR="00070363" w:rsidP="002E0EA8" w:rsidRDefault="00070363" w14:paraId="6E3436FF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642ECF7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tcBorders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72D91729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tcBorders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0D5A7C6E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tcBorders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6364373D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16A8109B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4891BDEF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tcBorders>
              <w:bottom w:val="single" w:color="auto" w:sz="4" w:space="0"/>
            </w:tcBorders>
            <w:shd w:val="clear" w:color="auto" w:fill="auto"/>
          </w:tcPr>
          <w:p w:rsidRPr="006B5C48" w:rsidR="00070363" w:rsidP="00070363" w:rsidRDefault="00070363" w14:paraId="1A30596F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bottom w:val="single" w:color="auto" w:sz="4" w:space="0"/>
            </w:tcBorders>
            <w:shd w:val="clear" w:color="auto" w:fill="DEEAF6"/>
          </w:tcPr>
          <w:p w:rsidRPr="006B5C48" w:rsidR="00070363" w:rsidP="00070363" w:rsidRDefault="00070363" w14:paraId="4BE3C879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  <w:tcBorders>
              <w:bottom w:val="single" w:color="auto" w:sz="4" w:space="0"/>
            </w:tcBorders>
          </w:tcPr>
          <w:p w:rsidRPr="006B5C48" w:rsidR="00070363" w:rsidP="00070363" w:rsidRDefault="00070363" w14:paraId="7C8E98EE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  <w:tcBorders>
              <w:bottom w:val="single" w:color="auto" w:sz="4" w:space="0"/>
            </w:tcBorders>
          </w:tcPr>
          <w:p w:rsidRPr="006B5C48" w:rsidR="00070363" w:rsidP="00070363" w:rsidRDefault="00070363" w14:paraId="058DCD8A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76989362" w14:textId="77777777">
        <w:trPr>
          <w:trHeight w:val="262"/>
        </w:trPr>
        <w:tc>
          <w:tcPr>
            <w:tcW w:w="990" w:type="dxa"/>
            <w:tcBorders>
              <w:top w:val="single" w:color="auto" w:sz="4" w:space="0"/>
              <w:bottom w:val="single" w:color="auto" w:sz="4" w:space="0"/>
            </w:tcBorders>
            <w:shd w:val="clear" w:color="auto" w:fill="DEEAF6"/>
            <w:vAlign w:val="center"/>
          </w:tcPr>
          <w:p w:rsidRPr="00070363" w:rsidR="00070363" w:rsidP="00070363" w:rsidRDefault="00070363" w14:paraId="67DB410D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126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B5C48" w:rsidR="00070363" w:rsidP="002E0EA8" w:rsidRDefault="00070363" w14:paraId="615B89A1" w14:textId="77777777">
            <w:pPr>
              <w:spacing w:after="0" w:line="168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B5C48" w:rsidR="00070363" w:rsidP="00070363" w:rsidRDefault="00070363" w14:paraId="0FBBD3A3" w14:textId="77777777">
            <w:pPr>
              <w:spacing w:after="0" w:line="168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B5C48" w:rsidR="00070363" w:rsidP="00070363" w:rsidRDefault="00070363" w14:paraId="33B2C824" w14:textId="77777777">
            <w:pPr>
              <w:spacing w:after="0" w:line="168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B5C48" w:rsidR="00070363" w:rsidP="00070363" w:rsidRDefault="00070363" w14:paraId="6CB4E232" w14:textId="77777777">
            <w:pPr>
              <w:spacing w:after="0" w:line="168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B5C48" w:rsidR="00070363" w:rsidP="00070363" w:rsidRDefault="00070363" w14:paraId="72567F30" w14:textId="77777777">
            <w:pPr>
              <w:spacing w:after="0" w:line="168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B5C48" w:rsidR="00070363" w:rsidP="00070363" w:rsidRDefault="00070363" w14:paraId="7B5A4B58" w14:textId="77777777">
            <w:pPr>
              <w:spacing w:after="0" w:line="168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B5C48" w:rsidR="00070363" w:rsidP="00070363" w:rsidRDefault="00070363" w14:paraId="5209795C" w14:textId="77777777">
            <w:pPr>
              <w:spacing w:after="0" w:line="168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B5C48" w:rsidR="00070363" w:rsidP="00070363" w:rsidRDefault="00070363" w14:paraId="5081AB24" w14:textId="77777777">
            <w:pPr>
              <w:spacing w:after="0" w:line="168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top w:val="single" w:color="auto" w:sz="4" w:space="0"/>
              <w:bottom w:val="single" w:color="auto" w:sz="4" w:space="0"/>
            </w:tcBorders>
            <w:shd w:val="clear" w:color="auto" w:fill="DEEAF6"/>
            <w:vAlign w:val="center"/>
          </w:tcPr>
          <w:p w:rsidRPr="006B5C48" w:rsidR="00070363" w:rsidP="00070363" w:rsidRDefault="00070363" w14:paraId="198F736D" w14:textId="77777777">
            <w:pPr>
              <w:spacing w:after="0" w:line="168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  <w:tcBorders>
              <w:top w:val="single" w:color="auto" w:sz="4" w:space="0"/>
              <w:bottom w:val="single" w:color="auto" w:sz="4" w:space="0"/>
            </w:tcBorders>
          </w:tcPr>
          <w:p w:rsidRPr="006B5C48" w:rsidR="00070363" w:rsidP="00070363" w:rsidRDefault="00070363" w14:paraId="2F4BCCEE" w14:textId="77777777">
            <w:pPr>
              <w:spacing w:after="0" w:line="168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  <w:tcBorders>
              <w:top w:val="single" w:color="auto" w:sz="4" w:space="0"/>
              <w:bottom w:val="single" w:color="auto" w:sz="4" w:space="0"/>
            </w:tcBorders>
          </w:tcPr>
          <w:p w:rsidRPr="006B5C48" w:rsidR="00070363" w:rsidP="00070363" w:rsidRDefault="00070363" w14:paraId="0A018002" w14:textId="77777777">
            <w:pPr>
              <w:spacing w:after="0" w:line="168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334BAFA1" w14:textId="77777777">
        <w:trPr>
          <w:trHeight w:val="50"/>
        </w:trPr>
        <w:tc>
          <w:tcPr>
            <w:tcW w:w="990" w:type="dxa"/>
            <w:tcBorders>
              <w:top w:val="single" w:color="auto" w:sz="4" w:space="0"/>
            </w:tcBorders>
            <w:shd w:val="clear" w:color="auto" w:fill="DEEAF6"/>
            <w:vAlign w:val="center"/>
          </w:tcPr>
          <w:p w:rsidRPr="00070363" w:rsidR="00070363" w:rsidP="00070363" w:rsidRDefault="00070363" w14:paraId="565AFB74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126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2E0EA8" w:rsidRDefault="00070363" w14:paraId="7B6D7DDC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32825044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4C4E178B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6AEA1D57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32747763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3914D048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6E872049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tcBorders>
              <w:top w:val="single" w:color="auto" w:sz="4" w:space="0"/>
            </w:tcBorders>
            <w:shd w:val="clear" w:color="auto" w:fill="auto"/>
          </w:tcPr>
          <w:p w:rsidRPr="006B5C48" w:rsidR="00070363" w:rsidP="00070363" w:rsidRDefault="00070363" w14:paraId="50EE9152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tcBorders>
              <w:top w:val="single" w:color="auto" w:sz="4" w:space="0"/>
            </w:tcBorders>
            <w:shd w:val="clear" w:color="auto" w:fill="DEEAF6"/>
          </w:tcPr>
          <w:p w:rsidRPr="006B5C48" w:rsidR="00070363" w:rsidP="00070363" w:rsidRDefault="00070363" w14:paraId="6B49D9EB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  <w:tcBorders>
              <w:top w:val="single" w:color="auto" w:sz="4" w:space="0"/>
            </w:tcBorders>
          </w:tcPr>
          <w:p w:rsidRPr="006B5C48" w:rsidR="00070363" w:rsidP="00070363" w:rsidRDefault="00070363" w14:paraId="0B39F22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  <w:tcBorders>
              <w:top w:val="single" w:color="auto" w:sz="4" w:space="0"/>
            </w:tcBorders>
          </w:tcPr>
          <w:p w:rsidRPr="006B5C48" w:rsidR="00070363" w:rsidP="00070363" w:rsidRDefault="00070363" w14:paraId="490A82E0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6E6ABD67" w14:textId="77777777">
        <w:trPr>
          <w:trHeight w:val="242"/>
        </w:trPr>
        <w:tc>
          <w:tcPr>
            <w:tcW w:w="990" w:type="dxa"/>
            <w:shd w:val="clear" w:color="auto" w:fill="DEEAF6"/>
            <w:vAlign w:val="center"/>
          </w:tcPr>
          <w:p w:rsidRPr="00070363" w:rsidR="00070363" w:rsidP="00070363" w:rsidRDefault="00070363" w14:paraId="799D8EAC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cs/>
              </w:rPr>
            </w:pPr>
            <w:r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1260" w:type="dxa"/>
            <w:shd w:val="clear" w:color="auto" w:fill="auto"/>
          </w:tcPr>
          <w:p w:rsidRPr="006B5C48" w:rsidR="00070363" w:rsidP="002E0EA8" w:rsidRDefault="00070363" w14:paraId="2C775EDC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</w:tcPr>
          <w:p w:rsidRPr="006B5C48" w:rsidR="00070363" w:rsidP="00070363" w:rsidRDefault="00070363" w14:paraId="7A7EF9DB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:rsidRPr="006B5C48" w:rsidR="00070363" w:rsidP="00070363" w:rsidRDefault="00070363" w14:paraId="744441E3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:rsidRPr="006B5C48" w:rsidR="00070363" w:rsidP="00070363" w:rsidRDefault="00070363" w14:paraId="79A0A11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Pr="006B5C48" w:rsidR="00070363" w:rsidP="00070363" w:rsidRDefault="00070363" w14:paraId="224FEFE8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6FB34BF4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4C75C414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:rsidRPr="006B5C48" w:rsidR="00070363" w:rsidP="00070363" w:rsidRDefault="00070363" w14:paraId="5CF01798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DEEAF6"/>
          </w:tcPr>
          <w:p w:rsidRPr="006B5C48" w:rsidR="00070363" w:rsidP="00070363" w:rsidRDefault="00070363" w14:paraId="01C6046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</w:tcPr>
          <w:p w:rsidRPr="006B5C48" w:rsidR="00070363" w:rsidP="00070363" w:rsidRDefault="00070363" w14:paraId="24A2AEC5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</w:tcPr>
          <w:p w:rsidRPr="006B5C48" w:rsidR="00070363" w:rsidP="00070363" w:rsidRDefault="00070363" w14:paraId="10177185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55CC9DB3" w14:textId="77777777">
        <w:trPr>
          <w:trHeight w:val="170"/>
        </w:trPr>
        <w:tc>
          <w:tcPr>
            <w:tcW w:w="990" w:type="dxa"/>
            <w:shd w:val="clear" w:color="auto" w:fill="DEEAF6"/>
            <w:vAlign w:val="center"/>
          </w:tcPr>
          <w:p w:rsidRPr="00070363" w:rsidR="00070363" w:rsidP="00070363" w:rsidRDefault="00070363" w14:paraId="0FF0FA34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1260" w:type="dxa"/>
            <w:shd w:val="clear" w:color="auto" w:fill="auto"/>
          </w:tcPr>
          <w:p w:rsidRPr="006B5C48" w:rsidR="00070363" w:rsidP="002E0EA8" w:rsidRDefault="00070363" w14:paraId="2ABB5204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</w:tcPr>
          <w:p w:rsidRPr="006B5C48" w:rsidR="00070363" w:rsidP="00070363" w:rsidRDefault="00070363" w14:paraId="6F4634F9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:rsidRPr="006B5C48" w:rsidR="00070363" w:rsidP="00070363" w:rsidRDefault="00070363" w14:paraId="736B2645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:rsidRPr="006B5C48" w:rsidR="00070363" w:rsidP="00070363" w:rsidRDefault="00070363" w14:paraId="70A821F8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Pr="006B5C48" w:rsidR="00070363" w:rsidP="00070363" w:rsidRDefault="00070363" w14:paraId="7D2C1F80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20C16DCF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379E5EDD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:rsidRPr="006B5C48" w:rsidR="00070363" w:rsidP="00070363" w:rsidRDefault="00070363" w14:paraId="51AA14C2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D9E2F3"/>
          </w:tcPr>
          <w:p w:rsidRPr="006B5C48" w:rsidR="00070363" w:rsidP="00070363" w:rsidRDefault="00070363" w14:paraId="04EB3377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</w:tcPr>
          <w:p w:rsidRPr="006B5C48" w:rsidR="00070363" w:rsidP="00070363" w:rsidRDefault="00070363" w14:paraId="4E221FAA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</w:tcPr>
          <w:p w:rsidRPr="006B5C48" w:rsidR="00070363" w:rsidP="00070363" w:rsidRDefault="00070363" w14:paraId="0E25A8E2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49E4EE8B" w14:textId="77777777">
        <w:trPr>
          <w:trHeight w:val="50"/>
        </w:trPr>
        <w:tc>
          <w:tcPr>
            <w:tcW w:w="990" w:type="dxa"/>
            <w:shd w:val="clear" w:color="auto" w:fill="DEEAF6"/>
            <w:vAlign w:val="center"/>
          </w:tcPr>
          <w:p w:rsidRPr="00070363" w:rsidR="00070363" w:rsidP="00070363" w:rsidRDefault="00070363" w14:paraId="25CAAD54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cs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260" w:type="dxa"/>
            <w:shd w:val="clear" w:color="auto" w:fill="auto"/>
          </w:tcPr>
          <w:p w:rsidRPr="006B5C48" w:rsidR="00070363" w:rsidP="002E0EA8" w:rsidRDefault="00070363" w14:paraId="6B682610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</w:tcPr>
          <w:p w:rsidRPr="006B5C48" w:rsidR="00070363" w:rsidP="00070363" w:rsidRDefault="00070363" w14:paraId="158916A5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:rsidRPr="006B5C48" w:rsidR="00070363" w:rsidP="00070363" w:rsidRDefault="00070363" w14:paraId="473681E5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:rsidRPr="006B5C48" w:rsidR="00070363" w:rsidP="00070363" w:rsidRDefault="00070363" w14:paraId="112212C0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Pr="006B5C48" w:rsidR="00070363" w:rsidP="00070363" w:rsidRDefault="00070363" w14:paraId="6335FA15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28C7E986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185670C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:rsidRPr="006B5C48" w:rsidR="00070363" w:rsidP="00070363" w:rsidRDefault="00070363" w14:paraId="473062FF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D9E2F3"/>
          </w:tcPr>
          <w:p w:rsidRPr="006B5C48" w:rsidR="00070363" w:rsidP="00070363" w:rsidRDefault="00070363" w14:paraId="2652A409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</w:tcPr>
          <w:p w:rsidRPr="006B5C48" w:rsidR="00070363" w:rsidP="00070363" w:rsidRDefault="00070363" w14:paraId="4B6BA71D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</w:tcPr>
          <w:p w:rsidRPr="006B5C48" w:rsidR="00070363" w:rsidP="00070363" w:rsidRDefault="00070363" w14:paraId="7BF6E610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56656F7E" w14:textId="77777777">
        <w:trPr>
          <w:trHeight w:val="116"/>
        </w:trPr>
        <w:tc>
          <w:tcPr>
            <w:tcW w:w="990" w:type="dxa"/>
            <w:shd w:val="clear" w:color="auto" w:fill="DEEAF6"/>
            <w:vAlign w:val="center"/>
          </w:tcPr>
          <w:p w:rsidRPr="00070363" w:rsidR="00070363" w:rsidP="00070363" w:rsidRDefault="00070363" w14:paraId="6EA038B7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cs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1260" w:type="dxa"/>
            <w:shd w:val="clear" w:color="auto" w:fill="auto"/>
          </w:tcPr>
          <w:p w:rsidRPr="006B5C48" w:rsidR="00070363" w:rsidP="002E0EA8" w:rsidRDefault="00070363" w14:paraId="13ACA5BE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</w:tcPr>
          <w:p w:rsidRPr="006B5C48" w:rsidR="00070363" w:rsidP="00070363" w:rsidRDefault="00070363" w14:paraId="615F14CE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:rsidRPr="006B5C48" w:rsidR="00070363" w:rsidP="00070363" w:rsidRDefault="00070363" w14:paraId="17AE182D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:rsidRPr="006B5C48" w:rsidR="00070363" w:rsidP="00070363" w:rsidRDefault="00070363" w14:paraId="0CE23B0F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Pr="006B5C48" w:rsidR="00070363" w:rsidP="00070363" w:rsidRDefault="00070363" w14:paraId="5E007794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52F84D65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1ABDF35C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:rsidRPr="006B5C48" w:rsidR="00070363" w:rsidP="00070363" w:rsidRDefault="00070363" w14:paraId="042DD7D5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D9E2F3"/>
          </w:tcPr>
          <w:p w:rsidRPr="006B5C48" w:rsidR="00070363" w:rsidP="00070363" w:rsidRDefault="00070363" w14:paraId="6DBDBDD3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</w:tcPr>
          <w:p w:rsidRPr="006B5C48" w:rsidR="00070363" w:rsidP="00070363" w:rsidRDefault="00070363" w14:paraId="2328316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</w:tcPr>
          <w:p w:rsidRPr="006B5C48" w:rsidR="00070363" w:rsidP="00070363" w:rsidRDefault="00070363" w14:paraId="57FB151A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6C267012" w14:textId="77777777">
        <w:trPr>
          <w:trHeight w:val="233"/>
        </w:trPr>
        <w:tc>
          <w:tcPr>
            <w:tcW w:w="990" w:type="dxa"/>
            <w:shd w:val="clear" w:color="auto" w:fill="DEEAF6"/>
            <w:vAlign w:val="center"/>
          </w:tcPr>
          <w:p w:rsidRPr="00070363" w:rsidR="00070363" w:rsidP="00070363" w:rsidRDefault="00070363" w14:paraId="0C7327F1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cs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260" w:type="dxa"/>
            <w:shd w:val="clear" w:color="auto" w:fill="auto"/>
          </w:tcPr>
          <w:p w:rsidRPr="006B5C48" w:rsidR="00070363" w:rsidP="002E0EA8" w:rsidRDefault="00070363" w14:paraId="38D002FF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</w:tcPr>
          <w:p w:rsidRPr="006B5C48" w:rsidR="00070363" w:rsidP="00070363" w:rsidRDefault="00070363" w14:paraId="1F0FBE3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:rsidRPr="006B5C48" w:rsidR="00070363" w:rsidP="00070363" w:rsidRDefault="00070363" w14:paraId="3A001134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:rsidRPr="006B5C48" w:rsidR="00070363" w:rsidP="00070363" w:rsidRDefault="00070363" w14:paraId="2FA0C298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Pr="006B5C48" w:rsidR="00070363" w:rsidP="00070363" w:rsidRDefault="00070363" w14:paraId="45561EBB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13E5B9C9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6F15234B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:rsidRPr="006B5C48" w:rsidR="00070363" w:rsidP="00070363" w:rsidRDefault="00070363" w14:paraId="18F7D4D5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D9E2F3"/>
          </w:tcPr>
          <w:p w:rsidRPr="006B5C48" w:rsidR="00070363" w:rsidP="00070363" w:rsidRDefault="00070363" w14:paraId="76ACA819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</w:tcPr>
          <w:p w:rsidRPr="006B5C48" w:rsidR="00070363" w:rsidP="00070363" w:rsidRDefault="00070363" w14:paraId="58B9B42D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</w:tcPr>
          <w:p w:rsidRPr="006B5C48" w:rsidR="00070363" w:rsidP="00070363" w:rsidRDefault="00070363" w14:paraId="67420E2B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1C36C77E" w14:textId="77777777">
        <w:trPr>
          <w:trHeight w:val="80"/>
        </w:trPr>
        <w:tc>
          <w:tcPr>
            <w:tcW w:w="990" w:type="dxa"/>
            <w:shd w:val="clear" w:color="auto" w:fill="DEEAF6"/>
            <w:vAlign w:val="center"/>
          </w:tcPr>
          <w:p w:rsidRPr="00070363" w:rsidR="00070363" w:rsidP="00070363" w:rsidRDefault="00070363" w14:paraId="19A64453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cs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260" w:type="dxa"/>
            <w:shd w:val="clear" w:color="auto" w:fill="auto"/>
          </w:tcPr>
          <w:p w:rsidRPr="006B5C48" w:rsidR="00070363" w:rsidP="002E0EA8" w:rsidRDefault="00070363" w14:paraId="1A97D947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</w:tcPr>
          <w:p w:rsidRPr="006B5C48" w:rsidR="00070363" w:rsidP="00070363" w:rsidRDefault="00070363" w14:paraId="4E774A50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:rsidRPr="006B5C48" w:rsidR="00070363" w:rsidP="00070363" w:rsidRDefault="00070363" w14:paraId="516AD0E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:rsidRPr="006B5C48" w:rsidR="00070363" w:rsidP="00070363" w:rsidRDefault="00070363" w14:paraId="09DC1E36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Pr="006B5C48" w:rsidR="00070363" w:rsidP="00070363" w:rsidRDefault="00070363" w14:paraId="5C7FA24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27809100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0A476A5F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:rsidRPr="006B5C48" w:rsidR="00070363" w:rsidP="00070363" w:rsidRDefault="00070363" w14:paraId="70C868EB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D9E2F3"/>
          </w:tcPr>
          <w:p w:rsidRPr="006B5C48" w:rsidR="00070363" w:rsidP="00070363" w:rsidRDefault="00070363" w14:paraId="536DF83B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</w:tcPr>
          <w:p w:rsidRPr="006B5C48" w:rsidR="00070363" w:rsidP="00070363" w:rsidRDefault="00070363" w14:paraId="3CD8C8D3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</w:tcPr>
          <w:p w:rsidRPr="006B5C48" w:rsidR="00070363" w:rsidP="00070363" w:rsidRDefault="00070363" w14:paraId="639D14E0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  <w:tr w:rsidRPr="006B5C48" w:rsidR="00070363" w:rsidTr="008002F4" w14:paraId="248417FE" w14:textId="77777777">
        <w:trPr>
          <w:trHeight w:val="262"/>
        </w:trPr>
        <w:tc>
          <w:tcPr>
            <w:tcW w:w="990" w:type="dxa"/>
            <w:shd w:val="clear" w:color="auto" w:fill="DEEAF6"/>
          </w:tcPr>
          <w:p w:rsidRPr="00070363" w:rsidR="00070363" w:rsidP="00070363" w:rsidRDefault="00070363" w14:paraId="7C8FF8BF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260" w:type="dxa"/>
            <w:shd w:val="clear" w:color="auto" w:fill="auto"/>
          </w:tcPr>
          <w:p w:rsidRPr="006B5C48" w:rsidR="00070363" w:rsidP="002E0EA8" w:rsidRDefault="00070363" w14:paraId="3A46BEA2" w14:textId="77777777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</w:tcPr>
          <w:p w:rsidRPr="006B5C48" w:rsidR="00070363" w:rsidP="00070363" w:rsidRDefault="00070363" w14:paraId="470C2172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260" w:type="dxa"/>
            <w:shd w:val="clear" w:color="auto" w:fill="auto"/>
          </w:tcPr>
          <w:p w:rsidRPr="006B5C48" w:rsidR="00070363" w:rsidP="00070363" w:rsidRDefault="00070363" w14:paraId="376BEF07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:rsidRPr="006B5C48" w:rsidR="00070363" w:rsidP="00070363" w:rsidRDefault="00070363" w14:paraId="42BDA680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350" w:type="dxa"/>
            <w:shd w:val="clear" w:color="auto" w:fill="auto"/>
          </w:tcPr>
          <w:p w:rsidRPr="006B5C48" w:rsidR="00070363" w:rsidP="00070363" w:rsidRDefault="00070363" w14:paraId="00A956DE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7B76385E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:rsidRPr="006B5C48" w:rsidR="00070363" w:rsidP="00070363" w:rsidRDefault="00070363" w14:paraId="015D776C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2700" w:type="dxa"/>
            <w:shd w:val="clear" w:color="auto" w:fill="auto"/>
          </w:tcPr>
          <w:p w:rsidRPr="006B5C48" w:rsidR="00070363" w:rsidP="00070363" w:rsidRDefault="00070363" w14:paraId="79BB2041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D9E2F3"/>
          </w:tcPr>
          <w:p w:rsidRPr="006B5C48" w:rsidR="00070363" w:rsidP="00070363" w:rsidRDefault="00070363" w14:paraId="1AD15C65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1710" w:type="dxa"/>
          </w:tcPr>
          <w:p w:rsidRPr="006B5C48" w:rsidR="00070363" w:rsidP="00070363" w:rsidRDefault="00070363" w14:paraId="6CD25A97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  <w:tc>
          <w:tcPr>
            <w:tcW w:w="630" w:type="dxa"/>
          </w:tcPr>
          <w:p w:rsidRPr="006B5C48" w:rsidR="00070363" w:rsidP="00070363" w:rsidRDefault="00070363" w14:paraId="5CEA5322" w14:textId="77777777">
            <w:pPr>
              <w:spacing w:after="0" w:line="240" w:lineRule="auto"/>
              <w:rPr>
                <w:rFonts w:ascii="Arial" w:hAnsi="Arial" w:cs="Arial"/>
                <w:color w:val="000000"/>
                <w:szCs w:val="22"/>
              </w:rPr>
            </w:pPr>
          </w:p>
        </w:tc>
      </w:tr>
    </w:tbl>
    <w:p w:rsidR="00683249" w:rsidP="00683249" w:rsidRDefault="00683249" w14:paraId="7A99408A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p w:rsidR="00F9506A" w:rsidP="00781257" w:rsidRDefault="00F9506A" w14:paraId="644DE318" w14:textId="77777777">
      <w:pPr>
        <w:spacing w:after="0" w:line="240" w:lineRule="auto"/>
        <w:rPr>
          <w:rFonts w:ascii="Arial" w:hAnsi="Arial"/>
          <w:b/>
          <w:bCs/>
          <w:color w:val="000000"/>
          <w:spacing w:val="-6"/>
          <w:sz w:val="18"/>
          <w:szCs w:val="18"/>
        </w:rPr>
      </w:pPr>
    </w:p>
    <w:p w:rsidR="00F9506A" w:rsidP="00781257" w:rsidRDefault="00F9506A" w14:paraId="1B0DFE64" w14:textId="77777777">
      <w:pPr>
        <w:spacing w:after="0" w:line="240" w:lineRule="auto"/>
        <w:rPr>
          <w:rFonts w:ascii="Arial" w:hAnsi="Arial"/>
          <w:b/>
          <w:bCs/>
          <w:color w:val="000000"/>
          <w:spacing w:val="-6"/>
          <w:sz w:val="18"/>
          <w:szCs w:val="18"/>
        </w:rPr>
      </w:pPr>
    </w:p>
    <w:p w:rsidR="00F9506A" w:rsidP="00781257" w:rsidRDefault="00F9506A" w14:paraId="02E500AC" w14:textId="77777777">
      <w:pPr>
        <w:spacing w:after="0" w:line="240" w:lineRule="auto"/>
        <w:rPr>
          <w:rFonts w:ascii="Arial" w:hAnsi="Arial"/>
          <w:b/>
          <w:bCs/>
          <w:color w:val="000000"/>
          <w:spacing w:val="-6"/>
          <w:sz w:val="18"/>
          <w:szCs w:val="18"/>
        </w:rPr>
      </w:pPr>
    </w:p>
    <w:p w:rsidR="00F9506A" w:rsidP="00781257" w:rsidRDefault="00F9506A" w14:paraId="26577EC2" w14:textId="77777777">
      <w:pPr>
        <w:spacing w:after="0" w:line="240" w:lineRule="auto"/>
        <w:rPr>
          <w:rFonts w:ascii="Arial" w:hAnsi="Arial"/>
          <w:b/>
          <w:bCs/>
          <w:color w:val="000000"/>
          <w:spacing w:val="-6"/>
          <w:sz w:val="18"/>
          <w:szCs w:val="18"/>
        </w:rPr>
      </w:pPr>
    </w:p>
    <w:p w:rsidR="00F9506A" w:rsidP="00781257" w:rsidRDefault="00F9506A" w14:paraId="05A69BC5" w14:textId="77777777">
      <w:pPr>
        <w:spacing w:after="0" w:line="240" w:lineRule="auto"/>
        <w:rPr>
          <w:rFonts w:ascii="Arial" w:hAnsi="Arial"/>
          <w:b/>
          <w:bCs/>
          <w:color w:val="000000"/>
          <w:spacing w:val="-6"/>
          <w:sz w:val="18"/>
          <w:szCs w:val="18"/>
        </w:rPr>
      </w:pPr>
    </w:p>
    <w:p w:rsidR="00F9506A" w:rsidP="00781257" w:rsidRDefault="00F9506A" w14:paraId="63B27D07" w14:textId="77777777">
      <w:pPr>
        <w:spacing w:after="0" w:line="240" w:lineRule="auto"/>
        <w:rPr>
          <w:rFonts w:ascii="Arial" w:hAnsi="Arial"/>
          <w:b/>
          <w:bCs/>
          <w:color w:val="000000"/>
          <w:spacing w:val="-6"/>
          <w:sz w:val="18"/>
          <w:szCs w:val="18"/>
        </w:rPr>
      </w:pPr>
    </w:p>
    <w:p w:rsidR="00F9506A" w:rsidP="00781257" w:rsidRDefault="00F9506A" w14:paraId="517352AE" w14:textId="77777777">
      <w:pPr>
        <w:spacing w:after="0" w:line="240" w:lineRule="auto"/>
        <w:rPr>
          <w:rFonts w:ascii="Arial" w:hAnsi="Arial"/>
          <w:b/>
          <w:bCs/>
          <w:color w:val="000000"/>
          <w:spacing w:val="-6"/>
          <w:sz w:val="18"/>
          <w:szCs w:val="18"/>
        </w:rPr>
      </w:pPr>
    </w:p>
    <w:p w:rsidR="00F9506A" w:rsidP="00781257" w:rsidRDefault="00F9506A" w14:paraId="5037AE95" w14:textId="77777777">
      <w:pPr>
        <w:spacing w:after="0" w:line="240" w:lineRule="auto"/>
        <w:rPr>
          <w:rFonts w:ascii="Arial" w:hAnsi="Arial"/>
          <w:b/>
          <w:bCs/>
          <w:color w:val="000000"/>
          <w:spacing w:val="-6"/>
          <w:sz w:val="18"/>
          <w:szCs w:val="18"/>
        </w:rPr>
      </w:pPr>
    </w:p>
    <w:p w:rsidR="00F9506A" w:rsidP="00781257" w:rsidRDefault="00F9506A" w14:paraId="03316E03" w14:textId="77777777">
      <w:pPr>
        <w:spacing w:after="0" w:line="240" w:lineRule="auto"/>
        <w:rPr>
          <w:rFonts w:ascii="Arial" w:hAnsi="Arial"/>
          <w:b/>
          <w:bCs/>
          <w:color w:val="000000"/>
          <w:spacing w:val="-6"/>
          <w:sz w:val="18"/>
          <w:szCs w:val="18"/>
        </w:rPr>
      </w:pPr>
    </w:p>
    <w:p w:rsidR="00F9506A" w:rsidP="00781257" w:rsidRDefault="00F9506A" w14:paraId="1A562170" w14:textId="77777777">
      <w:pPr>
        <w:spacing w:after="0" w:line="240" w:lineRule="auto"/>
        <w:rPr>
          <w:rFonts w:ascii="Arial" w:hAnsi="Arial"/>
          <w:b/>
          <w:bCs/>
          <w:color w:val="000000"/>
          <w:spacing w:val="-6"/>
          <w:sz w:val="18"/>
          <w:szCs w:val="18"/>
        </w:rPr>
      </w:pPr>
    </w:p>
    <w:p w:rsidR="008257D5" w:rsidP="00781257" w:rsidRDefault="008257D5" w14:paraId="754D8FF1" w14:textId="77777777">
      <w:pPr>
        <w:spacing w:after="0" w:line="240" w:lineRule="auto"/>
        <w:rPr>
          <w:rFonts w:ascii="Arial" w:hAnsi="Arial"/>
          <w:b/>
          <w:bCs/>
          <w:color w:val="000000"/>
          <w:spacing w:val="-6"/>
          <w:sz w:val="18"/>
          <w:szCs w:val="18"/>
        </w:rPr>
      </w:pPr>
    </w:p>
    <w:p w:rsidRPr="00160F11" w:rsidR="00781257" w:rsidP="00781257" w:rsidRDefault="00781257" w14:paraId="3B98019E" w14:textId="13259917">
      <w:pPr>
        <w:spacing w:after="0" w:line="240" w:lineRule="auto"/>
        <w:rPr>
          <w:rFonts w:ascii="Khmer OS Muol Light" w:hAnsi="Khmer OS Muol Light" w:cs="Khmer OS Muol Light"/>
          <w:szCs w:val="22"/>
        </w:rPr>
      </w:pPr>
      <w:r w:rsidRPr="00160F11">
        <w:rPr>
          <w:rFonts w:ascii="Khmer OS Muol Light" w:hAnsi="Khmer OS Muol Light" w:cs="Khmer OS Muol Light"/>
          <w:b/>
          <w:bCs/>
          <w:color w:val="000000"/>
          <w:spacing w:val="-6"/>
          <w:szCs w:val="22"/>
        </w:rPr>
        <w:t>C3</w:t>
      </w:r>
      <w:r w:rsidRPr="00160F11">
        <w:rPr>
          <w:rFonts w:ascii="Khmer OS Muol Light" w:hAnsi="Khmer OS Muol Light" w:cs="Khmer OS Muol Light"/>
          <w:color w:val="000000"/>
          <w:szCs w:val="22"/>
          <w:cs/>
        </w:rPr>
        <w:t>. ព័ត៌មាន</w:t>
      </w:r>
      <w:r w:rsidRPr="00160F11" w:rsidR="00DC738E">
        <w:rPr>
          <w:rFonts w:hint="cs" w:ascii="Khmer OS Muol Light" w:hAnsi="Khmer OS Muol Light" w:cs="Khmer OS Muol Light"/>
          <w:color w:val="000000"/>
          <w:szCs w:val="22"/>
          <w:cs/>
        </w:rPr>
        <w:t>សមាជិក</w:t>
      </w:r>
      <w:r w:rsidRPr="00160F11">
        <w:rPr>
          <w:rFonts w:ascii="Khmer OS Muol Light" w:hAnsi="Khmer OS Muol Light" w:cs="Khmer OS Muol Light"/>
          <w:color w:val="000000"/>
          <w:szCs w:val="22"/>
          <w:cs/>
        </w:rPr>
        <w:t>គ្រួសារ</w:t>
      </w:r>
      <w:r w:rsidRPr="00160F11" w:rsidR="00DC738E">
        <w:rPr>
          <w:rFonts w:hint="cs" w:ascii="Khmer OS Muol Light" w:hAnsi="Khmer OS Muol Light" w:cs="Khmer OS Muol Light"/>
          <w:color w:val="000000"/>
          <w:szCs w:val="22"/>
          <w:cs/>
        </w:rPr>
        <w:t>ជា</w:t>
      </w:r>
      <w:r w:rsidRPr="00160F11">
        <w:rPr>
          <w:rFonts w:ascii="Khmer OS Muol Light" w:hAnsi="Khmer OS Muol Light" w:cs="Khmer OS Muol Light"/>
          <w:color w:val="000000"/>
          <w:szCs w:val="22"/>
          <w:cs/>
        </w:rPr>
        <w:t>ម្ចាស់កសិដ្ឋាន</w:t>
      </w:r>
      <w:r w:rsidRPr="00160F11">
        <w:rPr>
          <w:rFonts w:ascii="Khmer OS Muol Light" w:hAnsi="Khmer OS Muol Light" w:cs="Khmer OS Muol Light"/>
          <w:color w:val="000000"/>
          <w:szCs w:val="22"/>
        </w:rPr>
        <w:t xml:space="preserve"> (</w:t>
      </w:r>
      <w:r w:rsidRPr="00160F11">
        <w:rPr>
          <w:rFonts w:ascii="Khmer OS Muol Light" w:hAnsi="Khmer OS Muol Light" w:cs="Khmer OS Muol Light"/>
          <w:color w:val="000000"/>
          <w:szCs w:val="22"/>
          <w:cs/>
        </w:rPr>
        <w:t xml:space="preserve">ត) </w:t>
      </w:r>
      <w:r w:rsidRPr="00160F11">
        <w:rPr>
          <w:rFonts w:ascii="Khmer OS Muol Light" w:hAnsi="Khmer OS Muol Light" w:cs="Khmer OS Muol Light"/>
          <w:b/>
          <w:bCs/>
          <w:color w:val="000000"/>
          <w:szCs w:val="22"/>
        </w:rPr>
        <w:t xml:space="preserve"> Holder’s Household Information</w:t>
      </w:r>
      <w:r w:rsidR="00C859E4">
        <w:rPr>
          <w:rFonts w:ascii="Khmer OS Muol Light" w:hAnsi="Khmer OS Muol Light" w:cs="Khmer OS Muol Light"/>
          <w:b/>
          <w:bCs/>
          <w:color w:val="000000"/>
          <w:szCs w:val="22"/>
        </w:rPr>
        <w:t xml:space="preserve"> (</w:t>
      </w:r>
      <w:proofErr w:type="spellStart"/>
      <w:r w:rsidR="00C859E4">
        <w:rPr>
          <w:rFonts w:ascii="Khmer OS Muol Light" w:hAnsi="Khmer OS Muol Light" w:cs="Khmer OS Muol Light"/>
          <w:b/>
          <w:bCs/>
          <w:color w:val="000000"/>
          <w:szCs w:val="22"/>
        </w:rPr>
        <w:t>Cont</w:t>
      </w:r>
      <w:proofErr w:type="spellEnd"/>
      <w:r w:rsidR="00C859E4">
        <w:rPr>
          <w:rFonts w:ascii="Khmer OS Muol Light" w:hAnsi="Khmer OS Muol Light" w:cs="Khmer OS Muol Light"/>
          <w:b/>
          <w:bCs/>
          <w:color w:val="000000"/>
          <w:szCs w:val="22"/>
        </w:rPr>
        <w:t>’)</w:t>
      </w:r>
      <w:r w:rsidRPr="00160F11">
        <w:rPr>
          <w:rFonts w:ascii="Khmer OS Muol Light" w:hAnsi="Khmer OS Muol Light" w:cs="Khmer OS Muol Light"/>
          <w:b/>
          <w:bCs/>
          <w:color w:val="000000"/>
          <w:szCs w:val="22"/>
        </w:rPr>
        <w:t xml:space="preserve"> </w:t>
      </w:r>
    </w:p>
    <w:p w:rsidR="00683249" w:rsidP="00683249" w:rsidRDefault="00683249" w14:paraId="5182E7FC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tbl>
      <w:tblPr>
        <w:tblpPr w:leftFromText="180" w:rightFromText="180" w:vertAnchor="text" w:tblpX="108" w:tblpY="1"/>
        <w:tblOverlap w:val="never"/>
        <w:tblW w:w="1540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2808"/>
        <w:gridCol w:w="1260"/>
        <w:gridCol w:w="1980"/>
        <w:gridCol w:w="2340"/>
        <w:gridCol w:w="7020"/>
      </w:tblGrid>
      <w:tr w:rsidRPr="00F17F80" w:rsidR="003279D8" w:rsidTr="003279D8" w14:paraId="7C5E784C" w14:textId="77777777">
        <w:trPr>
          <w:trHeight w:val="330"/>
        </w:trPr>
        <w:tc>
          <w:tcPr>
            <w:tcW w:w="15408" w:type="dxa"/>
            <w:gridSpan w:val="5"/>
            <w:tcBorders>
              <w:top w:val="single" w:color="auto" w:sz="12" w:space="0"/>
              <w:bottom w:val="single" w:color="auto" w:sz="12" w:space="0"/>
            </w:tcBorders>
            <w:shd w:val="clear" w:color="auto" w:fill="DBE5F1"/>
          </w:tcPr>
          <w:p w:rsidR="003279D8" w:rsidP="00D50547" w:rsidRDefault="003279D8" w14:paraId="260A835E" w14:textId="76602F63">
            <w:pPr>
              <w:spacing w:after="0" w:line="240" w:lineRule="auto"/>
              <w:rPr>
                <w:rFonts w:ascii="Khmer OS Muol Light" w:hAnsi="Khmer OS Muol Light" w:cs="Khmer OS Muol Light"/>
                <w:bCs/>
                <w:color w:val="000000"/>
                <w:sz w:val="20"/>
                <w:szCs w:val="20"/>
              </w:rPr>
            </w:pPr>
            <w:r>
              <w:rPr>
                <w:rFonts w:ascii="Khmer OS Muol Light" w:hAnsi="Khmer OS Muol Light" w:cs="Khmer OS Muol Light"/>
                <w:bCs/>
                <w:color w:val="000000"/>
                <w:sz w:val="20"/>
                <w:szCs w:val="20"/>
              </w:rPr>
              <w:t>C3-4</w:t>
            </w:r>
            <w:r w:rsidRPr="00FB2D6A">
              <w:rPr>
                <w:rFonts w:ascii="Khmer OS Muol Light" w:hAnsi="Khmer OS Muol Light" w:cs="Khmer OS Muol Light"/>
                <w:bCs/>
                <w:color w:val="000000"/>
                <w:sz w:val="20"/>
                <w:szCs w:val="20"/>
              </w:rPr>
              <w:t>.</w:t>
            </w:r>
            <w:r w:rsidRPr="00FB2D6A">
              <w:rPr>
                <w:rFonts w:ascii="Khmer OS Muol Light" w:hAnsi="Khmer OS Muol Light" w:cs="Khmer OS Muol Light"/>
                <w:sz w:val="18"/>
                <w:szCs w:val="18"/>
              </w:rPr>
              <w:t xml:space="preserve"> </w:t>
            </w:r>
            <w:r>
              <w:rPr>
                <w:rFonts w:ascii="Khmer OS Muol Light" w:hAnsi="Khmer OS Muol Light" w:cs="Khmer OS Muol Light"/>
                <w:color w:val="000000"/>
                <w:sz w:val="20"/>
                <w:szCs w:val="20"/>
                <w:cs/>
              </w:rPr>
              <w:t>សមាជិកគ្រួសារ និង</w:t>
            </w:r>
            <w:r>
              <w:rPr>
                <w:rFonts w:hint="cs" w:ascii="Khmer OS Muol Light" w:hAnsi="Khmer OS Muol Light" w:cs="Khmer OS Muol Light"/>
                <w:color w:val="000000"/>
                <w:sz w:val="20"/>
                <w:szCs w:val="20"/>
                <w:cs/>
              </w:rPr>
              <w:t xml:space="preserve"> មិនមែនសមាជិកគ្រួសារ</w:t>
            </w:r>
            <w:r w:rsidR="00DC738E">
              <w:rPr>
                <w:rFonts w:hint="cs" w:ascii="Khmer OS Muol Light" w:hAnsi="Khmer OS Muol Light" w:cs="Khmer OS Muol Light"/>
                <w:color w:val="000000"/>
                <w:sz w:val="20"/>
                <w:szCs w:val="20"/>
                <w:cs/>
              </w:rPr>
              <w:t>ដែល</w:t>
            </w:r>
            <w:r>
              <w:rPr>
                <w:rFonts w:ascii="Khmer OS Muol Light" w:hAnsi="Khmer OS Muol Light" w:cs="Khmer OS Muol Light"/>
                <w:color w:val="000000"/>
                <w:sz w:val="20"/>
                <w:szCs w:val="20"/>
                <w:cs/>
              </w:rPr>
              <w:t>ចូលរួម</w:t>
            </w:r>
            <w:r>
              <w:rPr>
                <w:rFonts w:hint="cs" w:ascii="Khmer OS Muol Light" w:hAnsi="Khmer OS Muol Light" w:cs="Khmer OS Muol Light"/>
                <w:color w:val="000000"/>
                <w:sz w:val="20"/>
                <w:szCs w:val="20"/>
                <w:cs/>
              </w:rPr>
              <w:t>ការងារ</w:t>
            </w:r>
            <w:r w:rsidR="00DC738E">
              <w:rPr>
                <w:rFonts w:hint="cs" w:ascii="Khmer OS Muol Light" w:hAnsi="Khmer OS Muol Light" w:cs="Khmer OS Muol Light"/>
                <w:color w:val="000000"/>
                <w:sz w:val="20"/>
                <w:szCs w:val="20"/>
                <w:cs/>
              </w:rPr>
              <w:t>កសិកម្ម</w:t>
            </w:r>
            <w:r>
              <w:rPr>
                <w:rFonts w:ascii="Khmer OS Muol Light" w:hAnsi="Khmer OS Muol Light" w:cs="Khmer OS Muol Light"/>
                <w:b/>
                <w:bCs/>
                <w:color w:val="000000"/>
                <w:sz w:val="20"/>
                <w:szCs w:val="20"/>
                <w:cs/>
              </w:rPr>
              <w:t xml:space="preserve"> ​ </w:t>
            </w:r>
            <w:r>
              <w:rPr>
                <w:rFonts w:ascii="Khmer OS Muol Light" w:hAnsi="Khmer OS Muol Light" w:cs="Khmer OS Muol Light"/>
                <w:b/>
                <w:bCs/>
                <w:color w:val="000000"/>
                <w:sz w:val="20"/>
                <w:szCs w:val="20"/>
              </w:rPr>
              <w:t>Household Involvement and Hired Labor</w:t>
            </w:r>
            <w:r w:rsidRPr="00F17F80">
              <w:rPr>
                <w:rFonts w:hint="cs" w:ascii="Khmer OS Muol Light" w:hAnsi="Khmer OS Muol Light" w:cs="Khmer OS Muol Light"/>
                <w:b/>
                <w:bCs/>
                <w:sz w:val="20"/>
                <w:szCs w:val="20"/>
                <w:cs/>
              </w:rPr>
              <w:t xml:space="preserve"> </w:t>
            </w:r>
          </w:p>
        </w:tc>
      </w:tr>
      <w:tr w:rsidRPr="00FB2D6A" w:rsidR="003279D8" w:rsidTr="003279D8" w14:paraId="7F8F4018" w14:textId="77777777">
        <w:trPr>
          <w:trHeight w:val="302"/>
        </w:trPr>
        <w:tc>
          <w:tcPr>
            <w:tcW w:w="15408" w:type="dxa"/>
            <w:gridSpan w:val="5"/>
            <w:tcBorders>
              <w:top w:val="single" w:color="auto" w:sz="12" w:space="0"/>
            </w:tcBorders>
            <w:shd w:val="clear" w:color="auto" w:fill="DBE5F1"/>
          </w:tcPr>
          <w:p w:rsidR="003279D8" w:rsidP="00D50547" w:rsidRDefault="003279D8" w14:paraId="4F3A02EE" w14:textId="77777777">
            <w:pPr>
              <w:spacing w:before="40"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3-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 xml:space="preserve">4-1 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ូមបញ្ជាក់អំពីចំនួនអ្នក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  <w:cs/>
              </w:rPr>
              <w:t>ចូលរួម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ការងារក្នុងវិស័យកសិកម្ម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នុងរយៈពេល១២ខែកន្លងមក?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Number of workers engaged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 xml:space="preserve"> in the aquaculture activity during the last 12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 xml:space="preserve">months?      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  <w:shd w:val="clear" w:color="auto" w:fill="D9D9D9"/>
              </w:rPr>
              <w:t xml:space="preserve"> 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 xml:space="preserve">          </w:t>
            </w:r>
          </w:p>
        </w:tc>
      </w:tr>
      <w:tr w:rsidRPr="00FB2D6A" w:rsidR="003279D8" w:rsidTr="003279D8" w14:paraId="52B2A3F7" w14:textId="77777777">
        <w:trPr>
          <w:trHeight w:val="368"/>
        </w:trPr>
        <w:tc>
          <w:tcPr>
            <w:tcW w:w="2808" w:type="dxa"/>
            <w:shd w:val="clear" w:color="auto" w:fill="DBE5F1"/>
            <w:vAlign w:val="center"/>
          </w:tcPr>
          <w:p w:rsidR="003279D8" w:rsidP="000626C5" w:rsidRDefault="003279D8" w14:paraId="359ADE8B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3-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>4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  <w:p w:rsidR="003279D8" w:rsidP="003279D8" w:rsidRDefault="003279D8" w14:paraId="11583DDC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>
              <w:rPr>
                <w:rFonts w:hint="cs" w:ascii="Khmer OS Siemreap" w:hAnsi="Khmer OS Siemreap" w:cs="Khmer OS Siemreap"/>
                <w:i/>
                <w:sz w:val="18"/>
                <w:szCs w:val="18"/>
                <w:cs/>
              </w:rPr>
              <w:t>ភេទ​នៃអ្នកធ្វើពលកម្ម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>
              <w:rPr>
                <w:rFonts w:hint="cs" w:ascii="Khmer OS Siemreap" w:hAnsi="Khmer OS Siemreap" w:cs="Khmer OS Siemreap"/>
                <w:i/>
                <w:sz w:val="18"/>
                <w:szCs w:val="18"/>
                <w:cs/>
              </w:rPr>
              <w:t>និងសកម្មភាពការងារនៅក្នុងកសិដ្ឋាន</w:t>
            </w:r>
          </w:p>
          <w:p w:rsidR="003279D8" w:rsidP="003279D8" w:rsidRDefault="003279D8" w14:paraId="0149DFB7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   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Sex of Farm Laborer and Frequency of Work on the Holding </w:t>
            </w:r>
          </w:p>
          <w:p w:rsidRPr="00F9506A" w:rsidR="003279D8" w:rsidP="00D50547" w:rsidRDefault="003279D8" w14:paraId="0A182B34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DBE5F1"/>
          </w:tcPr>
          <w:p w:rsidRPr="003279D8" w:rsidR="003279D8" w:rsidP="003279D8" w:rsidRDefault="003279D8" w14:paraId="5C3E1473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w w:val="80"/>
                <w:sz w:val="18"/>
                <w:szCs w:val="18"/>
              </w:rPr>
            </w:pPr>
            <w:r w:rsidRPr="00C04BA6">
              <w:rPr>
                <w:rFonts w:ascii="Khmer OS Siemreap" w:hAnsi="Khmer OS Siemreap" w:cs="Khmer OS Siemreap"/>
                <w:w w:val="80"/>
                <w:sz w:val="18"/>
                <w:szCs w:val="18"/>
                <w:cs/>
              </w:rPr>
              <w:t>គូសរង្វង់​លេខ​កូដ ដែលបានរាយការណ៍នៃប្រភេទពលកម្ម កសិកម្ម</w:t>
            </w:r>
          </w:p>
          <w:p w:rsidR="003279D8" w:rsidP="003279D8" w:rsidRDefault="003279D8" w14:paraId="54A36BB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Circle codes for the re-ported type of farm labor</w:t>
            </w:r>
          </w:p>
        </w:tc>
        <w:tc>
          <w:tcPr>
            <w:tcW w:w="1980" w:type="dxa"/>
            <w:shd w:val="clear" w:color="auto" w:fill="DBE5F1"/>
            <w:vAlign w:val="center"/>
          </w:tcPr>
          <w:p w:rsidRPr="00F9506A" w:rsidR="003279D8" w:rsidP="00D50547" w:rsidRDefault="003279D8" w14:paraId="1C6804E1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3-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>4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 xml:space="preserve">2 </w:t>
            </w:r>
            <w:r w:rsidRPr="00F9506A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ចំនួន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  <w:cs/>
              </w:rPr>
              <w:t>សមាជិកគ្រួសារបានចូលរួម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រុបប៉ុន្មាននាក់?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​​  </w:t>
            </w:r>
          </w:p>
          <w:p w:rsidRPr="00F9506A" w:rsidR="003279D8" w:rsidP="00D50547" w:rsidRDefault="003279D8" w14:paraId="5D8FE47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>Number of Household Members Involved</w:t>
            </w:r>
          </w:p>
          <w:p w:rsidRPr="00F9506A" w:rsidR="003279D8" w:rsidP="00D50547" w:rsidRDefault="003279D8" w14:paraId="743C499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  <w:tc>
          <w:tcPr>
            <w:tcW w:w="2340" w:type="dxa"/>
            <w:shd w:val="clear" w:color="auto" w:fill="DBE5F1"/>
            <w:vAlign w:val="center"/>
          </w:tcPr>
          <w:p w:rsidRPr="00204A5C" w:rsidR="003279D8" w:rsidP="00D50547" w:rsidRDefault="003279D8" w14:paraId="47E05E67" w14:textId="77777777">
            <w:pPr>
              <w:spacing w:before="40" w:after="0" w:line="168" w:lineRule="auto"/>
              <w:ind w:left="518" w:hanging="51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Q3-4-1-3 </w:t>
            </w:r>
          </w:p>
          <w:p w:rsidRPr="00204A5C" w:rsidR="003279D8" w:rsidP="00C061B3" w:rsidRDefault="003279D8" w14:paraId="05927DF2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ចំនួន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កម្លាំង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ពលកម្មដែលបាន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ជួល</w:t>
            </w:r>
            <w:r w:rsidRPr="00204A5C">
              <w:rPr>
                <w:rFonts w:hint="cs" w:ascii="Khmer OS Siemreap" w:hAnsi="Khmer OS Siemreap" w:cs="Khmer OS Siemreap"/>
                <w:i/>
                <w:sz w:val="18"/>
                <w:szCs w:val="18"/>
                <w:cs/>
              </w:rPr>
              <w:t>សេវាកម្មពីខាងក្រៅមកធ្វើការ</w:t>
            </w:r>
            <w:r w:rsidRPr="00204A5C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(មិនមែនសមាជិកគ្រ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ួ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សារ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)</w:t>
            </w:r>
          </w:p>
          <w:p w:rsidRPr="00204A5C" w:rsidR="003279D8" w:rsidP="00D50547" w:rsidRDefault="003279D8" w14:paraId="5FF66F4D" w14:textId="77777777">
            <w:pPr>
              <w:spacing w:before="40" w:after="0" w:line="168" w:lineRule="auto"/>
              <w:ind w:left="518" w:hanging="51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រុបប៉ុន្មាននាក់?</w:t>
            </w:r>
          </w:p>
          <w:p w:rsidRPr="00204A5C" w:rsidR="003279D8" w:rsidP="00C061B3" w:rsidRDefault="003279D8" w14:paraId="0C18B445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Number of Hired Labor (not household member)</w:t>
            </w:r>
          </w:p>
          <w:p w:rsidRPr="00204A5C" w:rsidR="003279D8" w:rsidP="00D50547" w:rsidRDefault="003279D8" w14:paraId="2AC85FA2" w14:textId="77777777">
            <w:pPr>
              <w:spacing w:before="40" w:after="0" w:line="168" w:lineRule="auto"/>
              <w:ind w:left="518" w:hanging="51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020" w:type="dxa"/>
            <w:shd w:val="clear" w:color="auto" w:fill="DBE5F1"/>
          </w:tcPr>
          <w:p w:rsidRPr="00204A5C" w:rsidR="003279D8" w:rsidP="00D50547" w:rsidRDefault="003279D8" w14:paraId="640995E7" w14:textId="77777777">
            <w:pPr>
              <w:spacing w:before="40" w:after="0" w:line="168" w:lineRule="auto"/>
              <w:ind w:left="518" w:hanging="51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Q3-4-1-4 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មាជិកគ្រួសារបានធ្វើក្នុងវិស័យ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សកម្មភាព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ណាមួយ?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Household members worked in economic sectors? 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ូមចុះកូដ (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Enter code)</w:t>
            </w:r>
          </w:p>
          <w:p w:rsidRPr="00204A5C" w:rsidR="003279D8" w:rsidP="00C061B3" w:rsidRDefault="003279D8" w14:paraId="5EC8A6C4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1.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ការដាំ​ដំណាំ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(Crop cultivation) </w:t>
            </w:r>
            <w:proofErr w:type="gramStart"/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2.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ការចិញ្ចឹមបសុសត្វ</w:t>
            </w:r>
            <w:proofErr w:type="gramEnd"/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និង/ឬ បសុបក្សី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(Raising livestock and/or poultry) 3.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វារីវប្បកម្ម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(Aqua-culture) 4.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ការនេសាទត្រី(វារីវប្បកម្មផ្សេងទៀត)នៅតាម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ដែនសមុទ្រនិង​ទឹកសាប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(Fishing (other than aquaculture) in marine/ inland water) 5.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សកម្មភាព​ដែលទាក់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ទងនឹងព្រៃឈើ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(Forestry-related activities)  6.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សេវាកម្មកសិកម្ម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(Agriculture services) 7.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ធ្វើការងារសិប្បកម្ម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handicraft  8. 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ធ្វើការងារផ្នែក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ឧស្សាហកម្មដទៃ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(Other industry) 9.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ការងារផ្នែកសេវាកម្ម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(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លក់ដូរ ទេសចរណ៍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ភោជ្ជនីយដ្ឋាន)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Services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.     </w:t>
            </w:r>
          </w:p>
        </w:tc>
      </w:tr>
      <w:tr w:rsidRPr="00FB2D6A" w:rsidR="003279D8" w:rsidTr="003279D8" w14:paraId="4EFBE3F1" w14:textId="77777777">
        <w:trPr>
          <w:trHeight w:val="170"/>
        </w:trPr>
        <w:tc>
          <w:tcPr>
            <w:tcW w:w="2808" w:type="dxa"/>
            <w:shd w:val="clear" w:color="auto" w:fill="DBE5F1"/>
            <w:vAlign w:val="center"/>
          </w:tcPr>
          <w:p w:rsidRPr="007D42EB" w:rsidR="003279D8" w:rsidP="00D50547" w:rsidRDefault="003279D8" w14:paraId="2A4910C0" w14:textId="77777777">
            <w:pPr>
              <w:spacing w:after="0" w:line="192" w:lineRule="auto"/>
              <w:jc w:val="center"/>
              <w:rPr>
                <w:rFonts w:ascii="Arial" w:hAnsi="Arial" w:cs="Arial"/>
                <w:sz w:val="18"/>
                <w:szCs w:val="18"/>
                <w:cs/>
              </w:rPr>
            </w:pPr>
            <w:r w:rsidRPr="007D42EB">
              <w:rPr>
                <w:rFonts w:ascii="Arial" w:hAnsi="Arial" w:cs="Arial"/>
                <w:sz w:val="18"/>
                <w:szCs w:val="18"/>
              </w:rPr>
              <w:t>(1)</w:t>
            </w:r>
          </w:p>
        </w:tc>
        <w:tc>
          <w:tcPr>
            <w:tcW w:w="1260" w:type="dxa"/>
            <w:shd w:val="clear" w:color="auto" w:fill="DBE5F1"/>
          </w:tcPr>
          <w:p w:rsidRPr="007D42EB" w:rsidR="003279D8" w:rsidP="00D50547" w:rsidRDefault="007D42EB" w14:paraId="50145D4E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D42EB">
              <w:rPr>
                <w:rFonts w:ascii="Arial" w:hAnsi="Arial" w:cs="Arial"/>
                <w:sz w:val="18"/>
                <w:szCs w:val="18"/>
              </w:rPr>
              <w:t>(2)</w:t>
            </w:r>
          </w:p>
        </w:tc>
        <w:tc>
          <w:tcPr>
            <w:tcW w:w="1980" w:type="dxa"/>
            <w:shd w:val="clear" w:color="auto" w:fill="DBE5F1"/>
            <w:vAlign w:val="center"/>
          </w:tcPr>
          <w:p w:rsidRPr="007D42EB" w:rsidR="003279D8" w:rsidP="00D50547" w:rsidRDefault="003279D8" w14:paraId="384C6515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D42EB">
              <w:rPr>
                <w:rFonts w:ascii="Arial" w:hAnsi="Arial" w:cs="Arial"/>
                <w:sz w:val="18"/>
                <w:szCs w:val="18"/>
              </w:rPr>
              <w:t>(</w:t>
            </w:r>
            <w:r w:rsidRPr="007D42EB" w:rsidR="007D42EB">
              <w:rPr>
                <w:rFonts w:ascii="Arial" w:hAnsi="Arial" w:cs="Arial"/>
                <w:sz w:val="18"/>
                <w:szCs w:val="18"/>
              </w:rPr>
              <w:t>3</w:t>
            </w:r>
            <w:r w:rsidRPr="007D42EB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2340" w:type="dxa"/>
            <w:shd w:val="clear" w:color="auto" w:fill="DBE5F1"/>
            <w:vAlign w:val="center"/>
          </w:tcPr>
          <w:p w:rsidRPr="007D42EB" w:rsidR="003279D8" w:rsidP="00D50547" w:rsidRDefault="003279D8" w14:paraId="65CEB81C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D42EB">
              <w:rPr>
                <w:rFonts w:ascii="Arial" w:hAnsi="Arial" w:cs="Arial"/>
                <w:sz w:val="18"/>
                <w:szCs w:val="18"/>
              </w:rPr>
              <w:t>(</w:t>
            </w:r>
            <w:r w:rsidRPr="007D42EB" w:rsidR="007D42EB">
              <w:rPr>
                <w:rFonts w:ascii="Arial" w:hAnsi="Arial" w:cs="Arial"/>
                <w:sz w:val="18"/>
                <w:szCs w:val="18"/>
              </w:rPr>
              <w:t>4</w:t>
            </w:r>
            <w:r w:rsidRPr="007D42EB">
              <w:rPr>
                <w:rFonts w:ascii="Arial" w:hAnsi="Arial" w:cs="Arial"/>
                <w:sz w:val="18"/>
                <w:szCs w:val="18"/>
              </w:rPr>
              <w:t>)</w:t>
            </w:r>
          </w:p>
        </w:tc>
        <w:tc>
          <w:tcPr>
            <w:tcW w:w="7020" w:type="dxa"/>
            <w:shd w:val="clear" w:color="auto" w:fill="DBE5F1"/>
          </w:tcPr>
          <w:p w:rsidRPr="007D42EB" w:rsidR="003279D8" w:rsidP="00D50547" w:rsidRDefault="003279D8" w14:paraId="4679F013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D42EB">
              <w:rPr>
                <w:rFonts w:ascii="Arial" w:hAnsi="Arial" w:cs="Arial"/>
                <w:sz w:val="18"/>
                <w:szCs w:val="18"/>
              </w:rPr>
              <w:t>(</w:t>
            </w:r>
            <w:r w:rsidRPr="007D42EB" w:rsidR="007D42EB">
              <w:rPr>
                <w:rFonts w:ascii="Arial" w:hAnsi="Arial" w:cs="Arial"/>
                <w:sz w:val="18"/>
                <w:szCs w:val="18"/>
              </w:rPr>
              <w:t>5</w:t>
            </w:r>
            <w:r w:rsidRPr="007D42EB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Pr="00FB2D6A" w:rsidR="003279D8" w:rsidTr="003279D8" w14:paraId="70A88F45" w14:textId="77777777">
        <w:trPr>
          <w:trHeight w:val="440"/>
        </w:trPr>
        <w:tc>
          <w:tcPr>
            <w:tcW w:w="2808" w:type="dxa"/>
            <w:shd w:val="clear" w:color="auto" w:fill="DBE5F1"/>
            <w:vAlign w:val="center"/>
          </w:tcPr>
          <w:p w:rsidRPr="00F9506A" w:rsidR="003279D8" w:rsidP="003279D8" w:rsidRDefault="003279D8" w14:paraId="306462A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90EFE">
              <w:rPr>
                <w:rFonts w:ascii="Khmer OS Siemreap" w:hAnsi="Khmer OS Siemreap" w:cs="Khmer OS Siemreap"/>
                <w:b/>
                <w:bCs/>
                <w:iCs/>
                <w:sz w:val="18"/>
                <w:szCs w:val="18"/>
              </w:rPr>
              <w:t>1-</w:t>
            </w:r>
            <w:proofErr w:type="gramStart"/>
            <w:r w:rsidRPr="00690EFE">
              <w:rPr>
                <w:rFonts w:ascii="Khmer OS Siemreap" w:hAnsi="Khmer OS Siemreap" w:cs="Khmer OS Siemreap"/>
                <w:b/>
                <w:bCs/>
                <w:i/>
                <w:sz w:val="18"/>
                <w:szCs w:val="18"/>
                <w:cs/>
              </w:rPr>
              <w:t xml:space="preserve">ប្រុស  </w:t>
            </w:r>
            <w:r w:rsidRPr="00690EFE">
              <w:rPr>
                <w:rFonts w:ascii="Khmer OS Siemreap" w:hAnsi="Khmer OS Siemreap" w:cs="Khmer OS Siemreap"/>
                <w:b/>
                <w:bCs/>
                <w:noProof/>
                <w:sz w:val="18"/>
                <w:szCs w:val="18"/>
              </w:rPr>
              <w:t>Male</w:t>
            </w:r>
            <w:proofErr w:type="gramEnd"/>
          </w:p>
        </w:tc>
        <w:tc>
          <w:tcPr>
            <w:tcW w:w="1260" w:type="dxa"/>
          </w:tcPr>
          <w:p w:rsidRPr="00F9506A" w:rsidR="003279D8" w:rsidP="00E67A95" w:rsidRDefault="003279D8" w14:paraId="1628784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:rsidRPr="00F9506A" w:rsidR="003279D8" w:rsidP="00E67A95" w:rsidRDefault="003279D8" w14:paraId="299C1C8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:rsidRPr="00F9506A" w:rsidR="003279D8" w:rsidP="00E67A95" w:rsidRDefault="003279D8" w14:paraId="650053B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020" w:type="dxa"/>
          </w:tcPr>
          <w:p w:rsidRPr="00F9506A" w:rsidR="003279D8" w:rsidP="00E67A95" w:rsidRDefault="003279D8" w14:paraId="5898956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FB2D6A" w:rsidR="003279D8" w:rsidTr="003279D8" w14:paraId="2D7CA8C7" w14:textId="77777777">
        <w:trPr>
          <w:trHeight w:val="440"/>
        </w:trPr>
        <w:tc>
          <w:tcPr>
            <w:tcW w:w="2808" w:type="dxa"/>
            <w:shd w:val="clear" w:color="auto" w:fill="DBE5F1"/>
            <w:vAlign w:val="center"/>
          </w:tcPr>
          <w:p w:rsidRPr="00F9506A" w:rsidR="003279D8" w:rsidP="003279D8" w:rsidRDefault="003279D8" w14:paraId="0D8D37C4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Cs/>
                <w:sz w:val="18"/>
                <w:szCs w:val="18"/>
              </w:rPr>
              <w:t xml:space="preserve">   1a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ពេញម៉ោង </w:t>
            </w:r>
            <w:r>
              <w:rPr>
                <w:rFonts w:ascii="Khmer OS Siemreap" w:hAnsi="Khmer OS Siemreap" w:cs="Khmer OS Siemreap"/>
                <w:iCs/>
                <w:spacing w:val="-6"/>
                <w:sz w:val="18"/>
                <w:szCs w:val="18"/>
              </w:rPr>
              <w:t>Full time</w:t>
            </w:r>
          </w:p>
        </w:tc>
        <w:tc>
          <w:tcPr>
            <w:tcW w:w="1260" w:type="dxa"/>
          </w:tcPr>
          <w:p w:rsidRPr="00F9506A" w:rsidR="003279D8" w:rsidP="00E67A95" w:rsidRDefault="003279D8" w14:paraId="7DA10AA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auto"/>
          </w:tcPr>
          <w:p w:rsidRPr="00F9506A" w:rsidR="003279D8" w:rsidP="00E67A95" w:rsidRDefault="003279D8" w14:paraId="2623A30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40" w:type="dxa"/>
            <w:shd w:val="clear" w:color="auto" w:fill="auto"/>
          </w:tcPr>
          <w:p w:rsidRPr="00F9506A" w:rsidR="003279D8" w:rsidP="00E67A95" w:rsidRDefault="003279D8" w14:paraId="4033350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020" w:type="dxa"/>
          </w:tcPr>
          <w:p w:rsidRPr="00F9506A" w:rsidR="003279D8" w:rsidP="00E67A95" w:rsidRDefault="003279D8" w14:paraId="0785A7A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FB2D6A" w:rsidR="003279D8" w:rsidTr="003279D8" w14:paraId="55B1F48D" w14:textId="77777777">
        <w:trPr>
          <w:trHeight w:val="440"/>
        </w:trPr>
        <w:tc>
          <w:tcPr>
            <w:tcW w:w="2808" w:type="dxa"/>
            <w:shd w:val="clear" w:color="auto" w:fill="DBE5F1"/>
            <w:vAlign w:val="center"/>
          </w:tcPr>
          <w:p w:rsidRPr="00F9506A" w:rsidR="003279D8" w:rsidP="003279D8" w:rsidRDefault="003279D8" w14:paraId="2263933E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Cs/>
                <w:sz w:val="18"/>
                <w:szCs w:val="18"/>
              </w:rPr>
              <w:t xml:space="preserve">   1b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មិនពេញម៉ោង </w:t>
            </w:r>
            <w:r>
              <w:rPr>
                <w:rFonts w:ascii="Khmer OS Siemreap" w:hAnsi="Khmer OS Siemreap" w:cs="Khmer OS Siemreap"/>
                <w:iCs/>
                <w:spacing w:val="-6"/>
                <w:sz w:val="18"/>
                <w:szCs w:val="18"/>
              </w:rPr>
              <w:t xml:space="preserve">Part time </w:t>
            </w:r>
          </w:p>
        </w:tc>
        <w:tc>
          <w:tcPr>
            <w:tcW w:w="1260" w:type="dxa"/>
          </w:tcPr>
          <w:p w:rsidRPr="00F9506A" w:rsidR="003279D8" w:rsidP="00E67A95" w:rsidRDefault="003279D8" w14:paraId="611466C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auto"/>
          </w:tcPr>
          <w:p w:rsidRPr="00F9506A" w:rsidR="003279D8" w:rsidP="00E67A95" w:rsidRDefault="003279D8" w14:paraId="66B87F9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40" w:type="dxa"/>
            <w:shd w:val="clear" w:color="auto" w:fill="auto"/>
          </w:tcPr>
          <w:p w:rsidRPr="00F9506A" w:rsidR="003279D8" w:rsidP="00E67A95" w:rsidRDefault="003279D8" w14:paraId="4F02C74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020" w:type="dxa"/>
          </w:tcPr>
          <w:p w:rsidRPr="00F9506A" w:rsidR="003279D8" w:rsidP="00E67A95" w:rsidRDefault="003279D8" w14:paraId="38A2B97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FB2D6A" w:rsidR="003279D8" w:rsidTr="003279D8" w14:paraId="2EB00FFC" w14:textId="77777777">
        <w:trPr>
          <w:trHeight w:val="440"/>
        </w:trPr>
        <w:tc>
          <w:tcPr>
            <w:tcW w:w="2808" w:type="dxa"/>
            <w:shd w:val="clear" w:color="auto" w:fill="DBE5F1"/>
            <w:vAlign w:val="center"/>
          </w:tcPr>
          <w:p w:rsidR="003279D8" w:rsidP="003279D8" w:rsidRDefault="003279D8" w14:paraId="26FFBBC3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Cs/>
                <w:spacing w:val="-8"/>
                <w:sz w:val="18"/>
                <w:szCs w:val="18"/>
              </w:rPr>
              <w:t xml:space="preserve">    1</w:t>
            </w:r>
            <w:proofErr w:type="gramStart"/>
            <w:r>
              <w:rPr>
                <w:rFonts w:ascii="Khmer OS Siemreap" w:hAnsi="Khmer OS Siemreap" w:cs="Khmer OS Siemreap"/>
                <w:iCs/>
                <w:spacing w:val="-8"/>
                <w:sz w:val="18"/>
                <w:szCs w:val="18"/>
              </w:rPr>
              <w:t>c</w:t>
            </w:r>
            <w:r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</w:rPr>
              <w:t xml:space="preserve">  </w:t>
            </w:r>
            <w:r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  <w:cs/>
              </w:rPr>
              <w:t>ម្តងម្តាល</w:t>
            </w:r>
            <w:proofErr w:type="gramEnd"/>
            <w:r>
              <w:rPr>
                <w:rFonts w:ascii="Khmer OS Siemreap" w:hAnsi="Khmer OS Siemreap" w:cs="Khmer OS Siemreap"/>
                <w:iCs/>
                <w:spacing w:val="-8"/>
                <w:sz w:val="18"/>
                <w:szCs w:val="18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</w:rPr>
              <w:t xml:space="preserve"> </w:t>
            </w:r>
            <w:r w:rsidRPr="00E67A95">
              <w:rPr>
                <w:rFonts w:ascii="Khmer OS Siemreap" w:hAnsi="Khmer OS Siemreap" w:cs="Khmer OS Siemreap"/>
                <w:iCs/>
                <w:sz w:val="16"/>
                <w:szCs w:val="16"/>
              </w:rPr>
              <w:t>Occasional</w:t>
            </w:r>
            <w:r w:rsidRPr="00E67A95">
              <w:rPr>
                <w:rFonts w:ascii="Khmer OS Siemreap" w:hAnsi="Khmer OS Siemreap" w:cs="Khmer OS Siemreap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1260" w:type="dxa"/>
          </w:tcPr>
          <w:p w:rsidRPr="00F9506A" w:rsidR="003279D8" w:rsidP="00E67A95" w:rsidRDefault="003279D8" w14:paraId="3BD2E8F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auto"/>
          </w:tcPr>
          <w:p w:rsidRPr="00F9506A" w:rsidR="003279D8" w:rsidP="00E67A95" w:rsidRDefault="003279D8" w14:paraId="253FAC9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40" w:type="dxa"/>
            <w:shd w:val="clear" w:color="auto" w:fill="auto"/>
          </w:tcPr>
          <w:p w:rsidRPr="00F9506A" w:rsidR="003279D8" w:rsidP="00E67A95" w:rsidRDefault="003279D8" w14:paraId="16CBD49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020" w:type="dxa"/>
          </w:tcPr>
          <w:p w:rsidRPr="00F9506A" w:rsidR="003279D8" w:rsidP="00E67A95" w:rsidRDefault="003279D8" w14:paraId="24A6D11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FB2D6A" w:rsidR="003279D8" w:rsidTr="003279D8" w14:paraId="09E6692E" w14:textId="77777777">
        <w:trPr>
          <w:trHeight w:val="440"/>
        </w:trPr>
        <w:tc>
          <w:tcPr>
            <w:tcW w:w="2808" w:type="dxa"/>
            <w:shd w:val="clear" w:color="auto" w:fill="DBE5F1"/>
            <w:vAlign w:val="center"/>
          </w:tcPr>
          <w:p w:rsidR="003279D8" w:rsidP="003279D8" w:rsidRDefault="003279D8" w14:paraId="33620BF7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90EFE">
              <w:rPr>
                <w:rFonts w:ascii="Khmer OS Siemreap" w:hAnsi="Khmer OS Siemreap" w:cs="Khmer OS Siemreap"/>
                <w:b/>
                <w:bCs/>
                <w:noProof/>
                <w:sz w:val="18"/>
                <w:szCs w:val="18"/>
              </w:rPr>
              <w:t>2-</w:t>
            </w:r>
            <w:r w:rsidRPr="00690EFE">
              <w:rPr>
                <w:rFonts w:hint="cs" w:ascii="Khmer OS Siemreap" w:hAnsi="Khmer OS Siemreap" w:cs="Khmer OS Siemreap"/>
                <w:b/>
                <w:bCs/>
                <w:noProof/>
                <w:sz w:val="18"/>
                <w:szCs w:val="18"/>
                <w:cs/>
              </w:rPr>
              <w:t xml:space="preserve">ស្រី  </w:t>
            </w:r>
            <w:r w:rsidRPr="00690EFE">
              <w:rPr>
                <w:rFonts w:ascii="Khmer OS Siemreap" w:hAnsi="Khmer OS Siemreap" w:cs="Khmer OS Siemreap"/>
                <w:b/>
                <w:bCs/>
                <w:noProof/>
                <w:sz w:val="18"/>
                <w:szCs w:val="18"/>
              </w:rPr>
              <w:t>Female</w:t>
            </w:r>
          </w:p>
        </w:tc>
        <w:tc>
          <w:tcPr>
            <w:tcW w:w="1260" w:type="dxa"/>
          </w:tcPr>
          <w:p w:rsidRPr="00F9506A" w:rsidR="003279D8" w:rsidP="00E67A95" w:rsidRDefault="003279D8" w14:paraId="5371DF4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auto"/>
          </w:tcPr>
          <w:p w:rsidRPr="00F9506A" w:rsidR="003279D8" w:rsidP="00E67A95" w:rsidRDefault="003279D8" w14:paraId="528F1A0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40" w:type="dxa"/>
            <w:shd w:val="clear" w:color="auto" w:fill="auto"/>
          </w:tcPr>
          <w:p w:rsidRPr="00F9506A" w:rsidR="003279D8" w:rsidP="00E67A95" w:rsidRDefault="003279D8" w14:paraId="56E7699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020" w:type="dxa"/>
          </w:tcPr>
          <w:p w:rsidRPr="00F9506A" w:rsidR="003279D8" w:rsidP="00E67A95" w:rsidRDefault="003279D8" w14:paraId="06C9E1C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FB2D6A" w:rsidR="003279D8" w:rsidTr="003279D8" w14:paraId="029DDCF2" w14:textId="77777777">
        <w:trPr>
          <w:trHeight w:val="440"/>
        </w:trPr>
        <w:tc>
          <w:tcPr>
            <w:tcW w:w="2808" w:type="dxa"/>
            <w:shd w:val="clear" w:color="auto" w:fill="DBE5F1"/>
            <w:vAlign w:val="center"/>
          </w:tcPr>
          <w:p w:rsidRPr="00F9506A" w:rsidR="003279D8" w:rsidP="003279D8" w:rsidRDefault="003279D8" w14:paraId="675DC8CC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Cs/>
                <w:sz w:val="18"/>
                <w:szCs w:val="18"/>
              </w:rPr>
              <w:t xml:space="preserve">   2a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ពេញម៉ោង </w:t>
            </w:r>
            <w:r>
              <w:rPr>
                <w:rFonts w:ascii="Khmer OS Siemreap" w:hAnsi="Khmer OS Siemreap" w:cs="Khmer OS Siemreap"/>
                <w:iCs/>
                <w:spacing w:val="-6"/>
                <w:sz w:val="18"/>
                <w:szCs w:val="18"/>
              </w:rPr>
              <w:t>Full time</w:t>
            </w:r>
          </w:p>
        </w:tc>
        <w:tc>
          <w:tcPr>
            <w:tcW w:w="1260" w:type="dxa"/>
          </w:tcPr>
          <w:p w:rsidRPr="00F9506A" w:rsidR="003279D8" w:rsidP="00E67A95" w:rsidRDefault="003279D8" w14:paraId="13ED381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auto"/>
          </w:tcPr>
          <w:p w:rsidRPr="00F9506A" w:rsidR="003279D8" w:rsidP="00E67A95" w:rsidRDefault="003279D8" w14:paraId="0E8CA49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40" w:type="dxa"/>
            <w:shd w:val="clear" w:color="auto" w:fill="auto"/>
          </w:tcPr>
          <w:p w:rsidRPr="00F9506A" w:rsidR="003279D8" w:rsidP="00E67A95" w:rsidRDefault="003279D8" w14:paraId="4493FCF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020" w:type="dxa"/>
          </w:tcPr>
          <w:p w:rsidRPr="00F9506A" w:rsidR="003279D8" w:rsidP="00E67A95" w:rsidRDefault="003279D8" w14:paraId="7C5C791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FB2D6A" w:rsidR="003279D8" w:rsidTr="003279D8" w14:paraId="1D42E2B7" w14:textId="77777777">
        <w:trPr>
          <w:trHeight w:val="440"/>
        </w:trPr>
        <w:tc>
          <w:tcPr>
            <w:tcW w:w="2808" w:type="dxa"/>
            <w:shd w:val="clear" w:color="auto" w:fill="DBE5F1"/>
            <w:vAlign w:val="center"/>
          </w:tcPr>
          <w:p w:rsidRPr="00F9506A" w:rsidR="003279D8" w:rsidP="003279D8" w:rsidRDefault="003279D8" w14:paraId="7D31D9F2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Cs/>
                <w:sz w:val="18"/>
                <w:szCs w:val="18"/>
              </w:rPr>
              <w:t xml:space="preserve">   2b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មិនពេញម៉ោង </w:t>
            </w:r>
            <w:r>
              <w:rPr>
                <w:rFonts w:ascii="Khmer OS Siemreap" w:hAnsi="Khmer OS Siemreap" w:cs="Khmer OS Siemreap"/>
                <w:iCs/>
                <w:spacing w:val="-6"/>
                <w:sz w:val="18"/>
                <w:szCs w:val="18"/>
              </w:rPr>
              <w:t xml:space="preserve">Part time </w:t>
            </w:r>
          </w:p>
        </w:tc>
        <w:tc>
          <w:tcPr>
            <w:tcW w:w="1260" w:type="dxa"/>
          </w:tcPr>
          <w:p w:rsidRPr="00F9506A" w:rsidR="003279D8" w:rsidP="00E67A95" w:rsidRDefault="003279D8" w14:paraId="7C83154B" w14:textId="77777777">
            <w:pPr>
              <w:spacing w:after="0" w:line="240" w:lineRule="auto"/>
              <w:ind w:left="36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:rsidRPr="00F9506A" w:rsidR="003279D8" w:rsidP="00E67A95" w:rsidRDefault="003279D8" w14:paraId="4BD4E33E" w14:textId="77777777">
            <w:pPr>
              <w:spacing w:after="0" w:line="240" w:lineRule="auto"/>
              <w:ind w:left="36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:rsidRPr="00F9506A" w:rsidR="003279D8" w:rsidP="00E67A95" w:rsidRDefault="003279D8" w14:paraId="411EAB3F" w14:textId="77777777">
            <w:pPr>
              <w:spacing w:after="0" w:line="240" w:lineRule="auto"/>
              <w:ind w:left="36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020" w:type="dxa"/>
          </w:tcPr>
          <w:p w:rsidRPr="00F9506A" w:rsidR="003279D8" w:rsidP="00E67A95" w:rsidRDefault="003279D8" w14:paraId="509C750A" w14:textId="77777777">
            <w:pPr>
              <w:spacing w:after="0" w:line="240" w:lineRule="auto"/>
              <w:ind w:left="36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FB2D6A" w:rsidR="003279D8" w:rsidTr="003279D8" w14:paraId="28A43F0E" w14:textId="77777777">
        <w:trPr>
          <w:trHeight w:val="440"/>
        </w:trPr>
        <w:tc>
          <w:tcPr>
            <w:tcW w:w="2808" w:type="dxa"/>
            <w:shd w:val="clear" w:color="auto" w:fill="DBE5F1"/>
            <w:vAlign w:val="center"/>
          </w:tcPr>
          <w:p w:rsidRPr="00F9506A" w:rsidR="003279D8" w:rsidP="003279D8" w:rsidRDefault="003279D8" w14:paraId="2A00576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Cs/>
                <w:spacing w:val="-8"/>
                <w:sz w:val="18"/>
                <w:szCs w:val="18"/>
              </w:rPr>
              <w:t xml:space="preserve">    2</w:t>
            </w:r>
            <w:proofErr w:type="gramStart"/>
            <w:r>
              <w:rPr>
                <w:rFonts w:ascii="Khmer OS Siemreap" w:hAnsi="Khmer OS Siemreap" w:cs="Khmer OS Siemreap"/>
                <w:iCs/>
                <w:spacing w:val="-8"/>
                <w:sz w:val="18"/>
                <w:szCs w:val="18"/>
              </w:rPr>
              <w:t>c</w:t>
            </w:r>
            <w:r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</w:rPr>
              <w:t xml:space="preserve">  </w:t>
            </w:r>
            <w:r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  <w:cs/>
              </w:rPr>
              <w:t>ម្តងម្តាល</w:t>
            </w:r>
            <w:proofErr w:type="gramEnd"/>
            <w:r>
              <w:rPr>
                <w:rFonts w:ascii="Khmer OS Siemreap" w:hAnsi="Khmer OS Siemreap" w:cs="Khmer OS Siemreap"/>
                <w:iCs/>
                <w:spacing w:val="-8"/>
                <w:sz w:val="18"/>
                <w:szCs w:val="18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</w:rPr>
              <w:t xml:space="preserve"> </w:t>
            </w:r>
            <w:r w:rsidRPr="00E67A95">
              <w:rPr>
                <w:rFonts w:ascii="Khmer OS Siemreap" w:hAnsi="Khmer OS Siemreap" w:cs="Khmer OS Siemreap"/>
                <w:iCs/>
                <w:sz w:val="16"/>
                <w:szCs w:val="16"/>
              </w:rPr>
              <w:t>Occasional</w:t>
            </w:r>
            <w:r w:rsidRPr="00E67A95">
              <w:rPr>
                <w:rFonts w:ascii="Khmer OS Siemreap" w:hAnsi="Khmer OS Siemreap" w:cs="Khmer OS Siemreap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1260" w:type="dxa"/>
          </w:tcPr>
          <w:p w:rsidRPr="00F9506A" w:rsidR="003279D8" w:rsidP="00E67A95" w:rsidRDefault="003279D8" w14:paraId="6A25EAD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auto"/>
          </w:tcPr>
          <w:p w:rsidRPr="00F9506A" w:rsidR="003279D8" w:rsidP="00E67A95" w:rsidRDefault="003279D8" w14:paraId="4BAF7E4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40" w:type="dxa"/>
            <w:shd w:val="clear" w:color="auto" w:fill="auto"/>
          </w:tcPr>
          <w:p w:rsidRPr="00F9506A" w:rsidR="003279D8" w:rsidP="00E67A95" w:rsidRDefault="003279D8" w14:paraId="268BE51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020" w:type="dxa"/>
          </w:tcPr>
          <w:p w:rsidRPr="00F9506A" w:rsidR="003279D8" w:rsidP="00E67A95" w:rsidRDefault="003279D8" w14:paraId="5FDFD2B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</w:tbl>
    <w:p w:rsidR="00683249" w:rsidP="00683249" w:rsidRDefault="00683249" w14:paraId="4013BDE0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tbl>
      <w:tblPr>
        <w:tblW w:w="15390" w:type="dxa"/>
        <w:tblInd w:w="10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2790"/>
        <w:gridCol w:w="1260"/>
        <w:gridCol w:w="1620"/>
        <w:gridCol w:w="1978"/>
        <w:gridCol w:w="1320"/>
        <w:gridCol w:w="1798"/>
        <w:gridCol w:w="7"/>
        <w:gridCol w:w="4617"/>
      </w:tblGrid>
      <w:tr w:rsidR="00683249" w:rsidTr="00976458" w14:paraId="40DFB60E" w14:textId="77777777">
        <w:trPr>
          <w:trHeight w:val="411"/>
        </w:trPr>
        <w:tc>
          <w:tcPr>
            <w:tcW w:w="15390" w:type="dxa"/>
            <w:gridSpan w:val="8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bottom"/>
            <w:hideMark/>
          </w:tcPr>
          <w:p w:rsidR="00683249" w:rsidP="003122CB" w:rsidRDefault="00DD5BC5" w14:paraId="50680048" w14:textId="6306E964">
            <w:pPr>
              <w:spacing w:before="40" w:after="0" w:line="192" w:lineRule="auto"/>
              <w:rPr>
                <w:rFonts w:ascii="Khmer OS Muol Light" w:hAnsi="Khmer OS Muol Light" w:cs="Khmer OS Muol Light"/>
                <w:color w:val="000000"/>
                <w:sz w:val="20"/>
                <w:szCs w:val="20"/>
              </w:rPr>
            </w:pPr>
            <w:r>
              <w:rPr>
                <w:rFonts w:ascii="Khmer OS Muol Light" w:hAnsi="Khmer OS Muol Light" w:cs="Khmer OS Muol Light"/>
                <w:bCs/>
                <w:color w:val="000000"/>
                <w:sz w:val="20"/>
                <w:szCs w:val="20"/>
              </w:rPr>
              <w:t>C3-4</w:t>
            </w:r>
            <w:r w:rsidRPr="00FB2D6A">
              <w:rPr>
                <w:rFonts w:ascii="Khmer OS Muol Light" w:hAnsi="Khmer OS Muol Light" w:cs="Khmer OS Muol Light"/>
                <w:bCs/>
                <w:color w:val="000000"/>
                <w:sz w:val="20"/>
                <w:szCs w:val="20"/>
              </w:rPr>
              <w:t>.</w:t>
            </w:r>
            <w:r w:rsidRPr="00FB2D6A">
              <w:rPr>
                <w:rFonts w:ascii="Khmer OS Muol Light" w:hAnsi="Khmer OS Muol Light" w:cs="Khmer OS Muol Light"/>
                <w:sz w:val="18"/>
                <w:szCs w:val="18"/>
              </w:rPr>
              <w:t xml:space="preserve"> </w:t>
            </w:r>
            <w:r>
              <w:rPr>
                <w:rFonts w:ascii="Khmer OS Muol Light" w:hAnsi="Khmer OS Muol Light" w:cs="Khmer OS Muol Light"/>
                <w:color w:val="000000"/>
                <w:sz w:val="20"/>
                <w:szCs w:val="20"/>
                <w:cs/>
              </w:rPr>
              <w:t>សមាជិកគ្រួសារ និង</w:t>
            </w:r>
            <w:r>
              <w:rPr>
                <w:rFonts w:hint="cs" w:ascii="Khmer OS Muol Light" w:hAnsi="Khmer OS Muol Light" w:cs="Khmer OS Muol Light"/>
                <w:color w:val="000000"/>
                <w:sz w:val="20"/>
                <w:szCs w:val="20"/>
                <w:cs/>
              </w:rPr>
              <w:t xml:space="preserve"> មិនមែនសមាជិកគ្រួសារ</w:t>
            </w:r>
            <w:r w:rsidR="006A75D4">
              <w:rPr>
                <w:rFonts w:hint="cs" w:ascii="Khmer OS Muol Light" w:hAnsi="Khmer OS Muol Light" w:cs="Khmer OS Muol Light"/>
                <w:color w:val="000000"/>
                <w:sz w:val="20"/>
                <w:szCs w:val="20"/>
                <w:cs/>
              </w:rPr>
              <w:t>ដែល</w:t>
            </w:r>
            <w:r>
              <w:rPr>
                <w:rFonts w:ascii="Khmer OS Muol Light" w:hAnsi="Khmer OS Muol Light" w:cs="Khmer OS Muol Light"/>
                <w:color w:val="000000"/>
                <w:sz w:val="20"/>
                <w:szCs w:val="20"/>
                <w:cs/>
              </w:rPr>
              <w:t>ចូលរួម</w:t>
            </w:r>
            <w:r>
              <w:rPr>
                <w:rFonts w:hint="cs" w:ascii="Khmer OS Muol Light" w:hAnsi="Khmer OS Muol Light" w:cs="Khmer OS Muol Light"/>
                <w:color w:val="000000"/>
                <w:sz w:val="20"/>
                <w:szCs w:val="20"/>
                <w:cs/>
              </w:rPr>
              <w:t>ការងារ</w:t>
            </w:r>
            <w:r w:rsidR="00E9133A">
              <w:rPr>
                <w:rFonts w:hint="cs" w:ascii="Khmer OS Muol Light" w:hAnsi="Khmer OS Muol Light" w:cs="Khmer OS Muol Light"/>
                <w:color w:val="000000"/>
                <w:sz w:val="20"/>
                <w:szCs w:val="20"/>
                <w:cs/>
              </w:rPr>
              <w:t>កសិកម្ម</w:t>
            </w:r>
            <w:r>
              <w:rPr>
                <w:rFonts w:hint="cs" w:ascii="Khmer OS Muol Light" w:hAnsi="Khmer OS Muol Light" w:cs="Khmer OS Muol Light"/>
                <w:color w:val="000000"/>
                <w:sz w:val="20"/>
                <w:szCs w:val="20"/>
                <w:cs/>
              </w:rPr>
              <w:t xml:space="preserve"> (ត)</w:t>
            </w:r>
            <w:r>
              <w:rPr>
                <w:rFonts w:ascii="Khmer OS Muol Light" w:hAnsi="Khmer OS Muol Light" w:cs="Khmer OS Muol Light"/>
                <w:b/>
                <w:bCs/>
                <w:color w:val="000000"/>
                <w:sz w:val="20"/>
                <w:szCs w:val="20"/>
                <w:cs/>
              </w:rPr>
              <w:t xml:space="preserve"> ​ </w:t>
            </w:r>
            <w:r>
              <w:rPr>
                <w:rFonts w:ascii="Khmer OS Muol Light" w:hAnsi="Khmer OS Muol Light" w:cs="Khmer OS Muol Light"/>
                <w:b/>
                <w:bCs/>
                <w:color w:val="000000"/>
                <w:sz w:val="20"/>
                <w:szCs w:val="20"/>
              </w:rPr>
              <w:t>Household Involvement and Hired Labor</w:t>
            </w:r>
            <w:r>
              <w:rPr>
                <w:rFonts w:hint="cs" w:ascii="Khmer OS Muol Light" w:hAnsi="Khmer OS Muol Light" w:cs="Khmer OS Muol Light"/>
                <w:b/>
                <w:bCs/>
                <w:color w:val="000000"/>
                <w:sz w:val="20"/>
                <w:szCs w:val="20"/>
                <w:cs/>
              </w:rPr>
              <w:t xml:space="preserve"> (</w:t>
            </w:r>
            <w:proofErr w:type="spellStart"/>
            <w:r>
              <w:rPr>
                <w:rFonts w:ascii="Khmer OS Muol Light" w:hAnsi="Khmer OS Muol Light" w:cs="Khmer OS Muol Light"/>
                <w:b/>
                <w:bCs/>
                <w:color w:val="000000"/>
                <w:sz w:val="20"/>
                <w:szCs w:val="20"/>
              </w:rPr>
              <w:t>Cont</w:t>
            </w:r>
            <w:proofErr w:type="spellEnd"/>
            <w:r>
              <w:rPr>
                <w:rFonts w:ascii="Khmer OS Muol Light" w:hAnsi="Khmer OS Muol Light" w:cs="Khmer OS Muol Light"/>
                <w:b/>
                <w:bCs/>
                <w:color w:val="000000"/>
                <w:sz w:val="20"/>
                <w:szCs w:val="20"/>
              </w:rPr>
              <w:t>’)</w:t>
            </w:r>
            <w:r>
              <w:rPr>
                <w:rFonts w:hint="cs" w:ascii="Khmer OS Muol Light" w:hAnsi="Khmer OS Muol Light" w:cs="Khmer OS Muol Light"/>
                <w:b/>
                <w:bCs/>
                <w:color w:val="000000"/>
                <w:sz w:val="20"/>
                <w:szCs w:val="20"/>
                <w:cs/>
              </w:rPr>
              <w:t xml:space="preserve"> </w:t>
            </w:r>
            <w:r w:rsidR="00683249">
              <w:rPr>
                <w:rFonts w:ascii="Khmer OS Muol Light" w:hAnsi="Khmer OS Muol Light" w:cs="Khmer OS Muol Light"/>
                <w:b/>
                <w:bCs/>
                <w:color w:val="000000"/>
                <w:sz w:val="20"/>
                <w:szCs w:val="20"/>
                <w:cs/>
              </w:rPr>
              <w:t xml:space="preserve"> </w:t>
            </w:r>
          </w:p>
        </w:tc>
      </w:tr>
      <w:tr w:rsidR="00683249" w:rsidTr="00F0595B" w14:paraId="7A5A7CAD" w14:textId="77777777">
        <w:trPr>
          <w:trHeight w:val="1077"/>
        </w:trPr>
        <w:tc>
          <w:tcPr>
            <w:tcW w:w="2790" w:type="dxa"/>
            <w:vMerge w:val="restart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DD5BC5" w:rsidP="00DD5BC5" w:rsidRDefault="00DD5BC5" w14:paraId="61580024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3-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>4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F9506A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  <w:p w:rsidR="00DD5BC5" w:rsidP="00DD5BC5" w:rsidRDefault="00DD5BC5" w14:paraId="080A42BE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>
              <w:rPr>
                <w:rFonts w:hint="cs" w:ascii="Khmer OS Siemreap" w:hAnsi="Khmer OS Siemreap" w:cs="Khmer OS Siemreap"/>
                <w:i/>
                <w:sz w:val="18"/>
                <w:szCs w:val="18"/>
                <w:cs/>
              </w:rPr>
              <w:t>ភេទ​នៃអ្នកធ្វើពលកម្ម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>
              <w:rPr>
                <w:rFonts w:hint="cs" w:ascii="Khmer OS Siemreap" w:hAnsi="Khmer OS Siemreap" w:cs="Khmer OS Siemreap"/>
                <w:i/>
                <w:sz w:val="18"/>
                <w:szCs w:val="18"/>
                <w:cs/>
              </w:rPr>
              <w:t>និងសកម្មភាពការងារនៅក្នុងកសិដ្ឋាន</w:t>
            </w:r>
          </w:p>
          <w:p w:rsidR="00DD5BC5" w:rsidP="00DD5BC5" w:rsidRDefault="00DD5BC5" w14:paraId="0CAF2873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   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Sex of Farm Laborer and Frequency of Work on the Holding </w:t>
            </w:r>
          </w:p>
          <w:p w:rsidR="00683249" w:rsidRDefault="00683249" w14:paraId="36AF8AC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683249" w:rsidRDefault="00683249" w14:paraId="076D0889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w w:val="80"/>
                <w:sz w:val="18"/>
                <w:szCs w:val="18"/>
              </w:rPr>
            </w:pPr>
            <w:r w:rsidRPr="00C04BA6">
              <w:rPr>
                <w:rFonts w:ascii="Khmer OS Siemreap" w:hAnsi="Khmer OS Siemreap" w:cs="Khmer OS Siemreap"/>
                <w:w w:val="80"/>
                <w:sz w:val="18"/>
                <w:szCs w:val="18"/>
                <w:cs/>
              </w:rPr>
              <w:t>គូសរង្វង់​លេខ​កូដ ដែលបានរាយការណ៍ប្រភេទពលកម្ម កសិកម្ម</w:t>
            </w:r>
          </w:p>
          <w:p w:rsidRPr="00C04BA6" w:rsidR="00C04BA6" w:rsidRDefault="00C04BA6" w14:paraId="7CED215E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</w:p>
          <w:p w:rsidR="00683249" w:rsidRDefault="00683249" w14:paraId="30261CCB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Circle codes for the re-ported type of farm labor</w:t>
            </w:r>
          </w:p>
        </w:tc>
        <w:tc>
          <w:tcPr>
            <w:tcW w:w="162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E73B9D" w:rsidP="00E73B9D" w:rsidRDefault="00E73B9D" w14:paraId="412B6526" w14:textId="77777777">
            <w:pPr>
              <w:spacing w:before="40" w:after="0" w:line="168" w:lineRule="auto"/>
              <w:ind w:left="518" w:hanging="51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ករណី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Q3-4-1-3 </w:t>
            </w:r>
          </w:p>
          <w:p w:rsidRPr="00204A5C" w:rsidR="00683249" w:rsidP="00E73B9D" w:rsidRDefault="00E73B9D" w14:paraId="38D42EA2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(មិនមែនសមាជិកគ្រ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ួ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សារ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)</w:t>
            </w:r>
            <w:r w:rsidRPr="00204A5C" w:rsidR="00182D6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មានចម្លើយ</w:t>
            </w:r>
            <w:r w:rsidRPr="00204A5C" w:rsidR="002566B4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ចំនួនកម្មករដែលបានជួល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 w:rsidR="002566B4">
              <w:rPr>
                <w:rFonts w:ascii="Khmer OS Siemreap" w:hAnsi="Khmer OS Siemreap" w:cs="Khmer OS Siemreap"/>
                <w:sz w:val="18"/>
                <w:szCs w:val="18"/>
              </w:rPr>
              <w:t>Num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ber of Hired Labor (not household member)</w:t>
            </w:r>
          </w:p>
        </w:tc>
        <w:tc>
          <w:tcPr>
            <w:tcW w:w="510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Pr="00204A5C" w:rsidR="00683249" w:rsidRDefault="00683249" w14:paraId="3F0DCFC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hint="cs" w:ascii="Khmer OS Siemreap" w:hAnsi="Khmer OS Siemreap" w:cs="Khmer OS Siemreap"/>
                <w:iCs/>
                <w:sz w:val="18"/>
                <w:szCs w:val="18"/>
                <w:cs/>
              </w:rPr>
              <w:t>25</w:t>
            </w:r>
            <w:r w:rsidRPr="00204A5C">
              <w:rPr>
                <w:rFonts w:ascii="Khmer OS Siemreap" w:hAnsi="Khmer OS Siemreap" w:cs="Khmer OS Siemreap"/>
                <w:iCs/>
                <w:sz w:val="18"/>
                <w:szCs w:val="18"/>
              </w:rPr>
              <w:t>-4</w:t>
            </w:r>
            <w:r w:rsidRPr="00204A5C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  <w:cs/>
              </w:rPr>
              <w:t>ចំនួនកម្មករ</w:t>
            </w:r>
            <w:r w:rsidRPr="00204A5C">
              <w:rPr>
                <w:rFonts w:ascii="Khmer OS Siemreap" w:hAnsi="Khmer OS Siemreap" w:cs="Khmer OS Siemreap"/>
                <w:i/>
                <w:spacing w:val="-10"/>
                <w:sz w:val="18"/>
                <w:szCs w:val="18"/>
                <w:cs/>
              </w:rPr>
              <w:t>ធ្វើការក្នុងមួយសប្តាហ៍តាមលំដាប់</w:t>
            </w:r>
            <w:r w:rsidRPr="00204A5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ម៉ោង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</w:p>
          <w:p w:rsidRPr="00204A5C" w:rsidR="00683249" w:rsidRDefault="00683249" w14:paraId="0FE9A1E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Number of Workers per Hours Worked per week</w:t>
            </w:r>
          </w:p>
          <w:p w:rsidRPr="00204A5C" w:rsidR="00B70652" w:rsidP="00B70652" w:rsidRDefault="00B70652" w14:paraId="10F3BCE9" w14:textId="77777777">
            <w:pPr>
              <w:spacing w:before="40" w:after="0" w:line="168" w:lineRule="auto"/>
              <w:ind w:left="518" w:hanging="518"/>
              <w:jc w:val="center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(ករណី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Q3-4-1-3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មានចម្លើយ)</w:t>
            </w:r>
          </w:p>
        </w:tc>
        <w:tc>
          <w:tcPr>
            <w:tcW w:w="4617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12" w:space="0"/>
            </w:tcBorders>
            <w:shd w:val="clear" w:color="auto" w:fill="DEEAF6"/>
            <w:hideMark/>
          </w:tcPr>
          <w:p w:rsidRPr="006030B3" w:rsidR="00683249" w:rsidP="006030B3" w:rsidRDefault="00683249" w14:paraId="71A2E266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25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-5 </w:t>
            </w:r>
            <w:r>
              <w:rPr>
                <w:rFonts w:hint="cs" w:ascii="Khmer OS Siemreap" w:hAnsi="Khmer OS Siemreap" w:cs="Khmer OS Siemreap"/>
                <w:i/>
                <w:sz w:val="18"/>
                <w:szCs w:val="18"/>
                <w:cs/>
              </w:rPr>
              <w:t>ប្រភេទនៃការចំណាយ</w:t>
            </w:r>
            <w:r w:rsidR="006030B3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 w:rsidRPr="006030B3" w:rsidR="006030B3">
              <w:rPr>
                <w:rFonts w:ascii="Khmer OS Siemreap" w:hAnsi="Khmer OS Siemreap" w:cs="Khmer OS Siemreap"/>
                <w:iCs/>
                <w:sz w:val="18"/>
                <w:szCs w:val="18"/>
              </w:rPr>
              <w:t>(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Form of Payment</w:t>
            </w:r>
            <w:r w:rsidR="006030B3">
              <w:rPr>
                <w:rFonts w:ascii="Khmer OS Siemreap" w:hAnsi="Khmer OS Siemreap" w:cs="Khmer OS Siemreap"/>
                <w:sz w:val="18"/>
                <w:szCs w:val="18"/>
              </w:rPr>
              <w:t>)</w:t>
            </w:r>
          </w:p>
          <w:p w:rsidR="00683249" w:rsidRDefault="00683249" w14:paraId="10D46642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1-ជាសាច់ប្រាក់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in cash</w:t>
            </w:r>
          </w:p>
          <w:p w:rsidR="00683249" w:rsidRDefault="00683249" w14:paraId="3F63A78D" w14:textId="77777777">
            <w:pPr>
              <w:spacing w:after="0" w:line="240" w:lineRule="exact"/>
              <w:ind w:left="162" w:hanging="16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2-ជាផលិតផលកសិកម្ម 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in terms of farm produce</w:t>
            </w:r>
          </w:p>
          <w:p w:rsidR="00683249" w:rsidRDefault="00683249" w14:paraId="6D1FA130" w14:textId="77777777">
            <w:pPr>
              <w:spacing w:after="0" w:line="240" w:lineRule="exact"/>
              <w:ind w:left="162" w:hanging="16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>3-ជាការដោះដូរកម្លាំងពលកម្ម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exchange labor</w:t>
            </w:r>
          </w:p>
          <w:p w:rsidRPr="00DD5BC5" w:rsidR="00683249" w:rsidP="00DD5BC5" w:rsidRDefault="00683249" w14:paraId="7177ADE3" w14:textId="77777777">
            <w:pPr>
              <w:spacing w:after="0" w:line="240" w:lineRule="exact"/>
              <w:ind w:left="162" w:hanging="162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>4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- 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>ទម្រង់ផេ្សងទៀតដែលជាប្រភេទនៃការទូទាត់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</w:p>
          <w:p w:rsidR="00683249" w:rsidP="00E73B9D" w:rsidRDefault="00683249" w14:paraId="1756DC9F" w14:textId="77777777">
            <w:pPr>
              <w:spacing w:after="0" w:line="240" w:lineRule="auto"/>
              <w:ind w:left="158" w:hanging="158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other forms of in-kind payment</w:t>
            </w:r>
          </w:p>
        </w:tc>
      </w:tr>
      <w:tr w:rsidR="00683249" w:rsidTr="00F0595B" w14:paraId="79BE7DCF" w14:textId="77777777">
        <w:trPr>
          <w:trHeight w:val="498"/>
        </w:trPr>
        <w:tc>
          <w:tcPr>
            <w:tcW w:w="2790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683249" w:rsidRDefault="00683249" w14:paraId="7C6DEC8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683249" w:rsidRDefault="00683249" w14:paraId="20182EF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683249" w:rsidRDefault="00683249" w14:paraId="5ACF9D6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Pr="00DD5BC5" w:rsidR="00683249" w:rsidP="00E73B9D" w:rsidRDefault="00683249" w14:paraId="69D6CEDC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DD5BC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តិចជាង 21ម៉ោង​ </w:t>
            </w:r>
          </w:p>
          <w:p w:rsidRPr="00DD5BC5" w:rsidR="00683249" w:rsidP="00E73B9D" w:rsidRDefault="00683249" w14:paraId="70CAC894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DD5BC5">
              <w:rPr>
                <w:rFonts w:ascii="Khmer OS Siemreap" w:hAnsi="Khmer OS Siemreap" w:cs="Khmer OS Siemreap"/>
                <w:sz w:val="18"/>
                <w:szCs w:val="18"/>
              </w:rPr>
              <w:t>21 hours or less</w:t>
            </w:r>
          </w:p>
        </w:tc>
        <w:tc>
          <w:tcPr>
            <w:tcW w:w="1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Pr="00DD5BC5" w:rsidR="00683249" w:rsidP="00E73B9D" w:rsidRDefault="00683249" w14:paraId="2E7DBCDE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DD5BC5">
              <w:rPr>
                <w:rFonts w:ascii="Khmer OS Siemreap" w:hAnsi="Khmer OS Siemreap" w:cs="Khmer OS Siemreap"/>
                <w:sz w:val="18"/>
                <w:szCs w:val="18"/>
                <w:cs/>
              </w:rPr>
              <w:t>22</w:t>
            </w:r>
            <w:r w:rsidRPr="00DD5BC5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DD5BC5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​49 ម៉ោង</w:t>
            </w:r>
          </w:p>
          <w:p w:rsidRPr="00DD5BC5" w:rsidR="00683249" w:rsidP="00E73B9D" w:rsidRDefault="00683249" w14:paraId="28C36817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DD5BC5">
              <w:rPr>
                <w:rFonts w:ascii="Khmer OS Siemreap" w:hAnsi="Khmer OS Siemreap" w:cs="Khmer OS Siemreap"/>
                <w:sz w:val="18"/>
                <w:szCs w:val="18"/>
              </w:rPr>
              <w:t>22-49 hours</w:t>
            </w:r>
          </w:p>
        </w:tc>
        <w:tc>
          <w:tcPr>
            <w:tcW w:w="17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Pr="00DD5BC5" w:rsidR="00683249" w:rsidP="00E73B9D" w:rsidRDefault="00683249" w14:paraId="6B7D1338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DD5BC5">
              <w:rPr>
                <w:rFonts w:ascii="Khmer OS Siemreap" w:hAnsi="Khmer OS Siemreap" w:cs="Khmer OS Siemreap"/>
                <w:sz w:val="18"/>
                <w:szCs w:val="18"/>
                <w:cs/>
              </w:rPr>
              <w:t>50 ម៉ោងនិង​ច្រើនជាង</w:t>
            </w:r>
          </w:p>
          <w:p w:rsidRPr="00DD5BC5" w:rsidR="00683249" w:rsidP="00E73B9D" w:rsidRDefault="00683249" w14:paraId="38573585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DD5BC5">
              <w:rPr>
                <w:rFonts w:ascii="Khmer OS Siemreap" w:hAnsi="Khmer OS Siemreap" w:cs="Khmer OS Siemreap"/>
                <w:sz w:val="18"/>
                <w:szCs w:val="18"/>
              </w:rPr>
              <w:t>50 hours and more</w:t>
            </w:r>
          </w:p>
        </w:tc>
        <w:tc>
          <w:tcPr>
            <w:tcW w:w="4624" w:type="dxa"/>
            <w:gridSpan w:val="2"/>
            <w:tcBorders>
              <w:top w:val="nil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EEAF6"/>
            <w:vAlign w:val="center"/>
            <w:hideMark/>
          </w:tcPr>
          <w:p w:rsidR="00683249" w:rsidP="00B70652" w:rsidRDefault="00B70652" w14:paraId="04ACF1A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E73B9D">
              <w:rPr>
                <w:rFonts w:ascii="Khmer OS Siemreap" w:hAnsi="Khmer OS Siemreap" w:cs="Khmer OS Siemreap"/>
                <w:iCs/>
                <w:sz w:val="18"/>
                <w:szCs w:val="18"/>
              </w:rPr>
              <w:t>(</w:t>
            </w:r>
            <w:r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ចុះលេខកូដ 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>enter code)</w:t>
            </w:r>
          </w:p>
        </w:tc>
      </w:tr>
      <w:tr w:rsidR="00683249" w:rsidTr="00976458" w14:paraId="6B812ED1" w14:textId="77777777">
        <w:trPr>
          <w:trHeight w:val="107"/>
        </w:trPr>
        <w:tc>
          <w:tcPr>
            <w:tcW w:w="279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Pr="007D42EB" w:rsidR="00683249" w:rsidRDefault="00DD5BC5" w14:paraId="1BED639D" w14:textId="77777777">
            <w:pPr>
              <w:spacing w:after="0" w:line="240" w:lineRule="auto"/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 w:rsidRPr="007D42EB">
              <w:rPr>
                <w:rFonts w:ascii="Arial" w:hAnsi="Arial" w:cs="Arial"/>
                <w:sz w:val="18"/>
                <w:szCs w:val="18"/>
              </w:rPr>
              <w:t>(1)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Pr="007D42EB" w:rsidR="00683249" w:rsidRDefault="00683249" w14:paraId="7D1349C9" w14:textId="77777777">
            <w:pPr>
              <w:spacing w:after="0" w:line="240" w:lineRule="auto"/>
              <w:jc w:val="center"/>
              <w:rPr>
                <w:rFonts w:ascii="Arial" w:hAnsi="Arial" w:cs="Arial"/>
                <w:iCs/>
                <w:sz w:val="18"/>
                <w:szCs w:val="18"/>
                <w:cs/>
              </w:rPr>
            </w:pPr>
            <w:r w:rsidRPr="007D42EB">
              <w:rPr>
                <w:rFonts w:ascii="Arial" w:hAnsi="Arial" w:cs="Arial"/>
                <w:iCs/>
                <w:sz w:val="18"/>
                <w:szCs w:val="18"/>
              </w:rPr>
              <w:t>(</w:t>
            </w:r>
            <w:r w:rsidRPr="007D42EB" w:rsidR="007D42EB">
              <w:rPr>
                <w:rFonts w:ascii="Arial" w:hAnsi="Arial" w:cs="Arial"/>
                <w:iCs/>
                <w:sz w:val="18"/>
                <w:szCs w:val="18"/>
              </w:rPr>
              <w:t>2</w:t>
            </w:r>
            <w:r w:rsidRPr="007D42EB">
              <w:rPr>
                <w:rFonts w:ascii="Arial" w:hAnsi="Arial" w:cs="Arial"/>
                <w:iCs/>
                <w:sz w:val="18"/>
                <w:szCs w:val="18"/>
              </w:rPr>
              <w:t>)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7D42EB" w:rsidR="00683249" w:rsidRDefault="007D42EB" w14:paraId="6802965C" w14:textId="77777777">
            <w:pPr>
              <w:spacing w:after="0" w:line="240" w:lineRule="auto"/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 w:rsidRPr="007D42EB">
              <w:rPr>
                <w:rFonts w:ascii="Arial" w:hAnsi="Arial" w:cs="Arial"/>
                <w:iCs/>
                <w:sz w:val="18"/>
                <w:szCs w:val="18"/>
              </w:rPr>
              <w:t>(6)</w:t>
            </w:r>
          </w:p>
        </w:tc>
        <w:tc>
          <w:tcPr>
            <w:tcW w:w="19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Pr="007D42EB" w:rsidR="00683249" w:rsidRDefault="00683249" w14:paraId="464F2874" w14:textId="77777777">
            <w:pPr>
              <w:spacing w:after="0" w:line="240" w:lineRule="auto"/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 w:rsidRPr="007D42EB">
              <w:rPr>
                <w:rFonts w:ascii="Arial" w:hAnsi="Arial" w:cs="Arial"/>
                <w:iCs/>
                <w:sz w:val="18"/>
                <w:szCs w:val="18"/>
              </w:rPr>
              <w:t>(</w:t>
            </w:r>
            <w:r w:rsidRPr="007D42EB" w:rsidR="007D42EB">
              <w:rPr>
                <w:rFonts w:ascii="Arial" w:hAnsi="Arial" w:cs="Arial"/>
                <w:iCs/>
                <w:sz w:val="18"/>
                <w:szCs w:val="18"/>
              </w:rPr>
              <w:t>6</w:t>
            </w:r>
            <w:r w:rsidRPr="007D42EB">
              <w:rPr>
                <w:rFonts w:ascii="Arial" w:hAnsi="Arial" w:cs="Arial"/>
                <w:iCs/>
                <w:sz w:val="18"/>
                <w:szCs w:val="18"/>
              </w:rPr>
              <w:t>a)</w:t>
            </w:r>
          </w:p>
        </w:tc>
        <w:tc>
          <w:tcPr>
            <w:tcW w:w="1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Pr="007D42EB" w:rsidR="00683249" w:rsidRDefault="00683249" w14:paraId="65CFCC98" w14:textId="77777777">
            <w:pPr>
              <w:spacing w:after="0" w:line="240" w:lineRule="auto"/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 w:rsidRPr="007D42EB">
              <w:rPr>
                <w:rFonts w:ascii="Arial" w:hAnsi="Arial" w:cs="Arial"/>
                <w:iCs/>
                <w:sz w:val="18"/>
                <w:szCs w:val="18"/>
              </w:rPr>
              <w:t>(</w:t>
            </w:r>
            <w:r w:rsidRPr="007D42EB" w:rsidR="007D42EB">
              <w:rPr>
                <w:rFonts w:ascii="Arial" w:hAnsi="Arial" w:cs="Arial"/>
                <w:iCs/>
                <w:sz w:val="18"/>
                <w:szCs w:val="18"/>
              </w:rPr>
              <w:t>6</w:t>
            </w:r>
            <w:r w:rsidRPr="007D42EB">
              <w:rPr>
                <w:rFonts w:ascii="Arial" w:hAnsi="Arial" w:cs="Arial"/>
                <w:iCs/>
                <w:sz w:val="18"/>
                <w:szCs w:val="18"/>
              </w:rPr>
              <w:t>b)</w:t>
            </w:r>
          </w:p>
        </w:tc>
        <w:tc>
          <w:tcPr>
            <w:tcW w:w="17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Pr="007D42EB" w:rsidR="00683249" w:rsidRDefault="00683249" w14:paraId="6FE8D6FB" w14:textId="77777777">
            <w:pPr>
              <w:spacing w:after="0" w:line="240" w:lineRule="auto"/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 w:rsidRPr="007D42EB">
              <w:rPr>
                <w:rFonts w:ascii="Arial" w:hAnsi="Arial" w:cs="Arial"/>
                <w:iCs/>
                <w:sz w:val="18"/>
                <w:szCs w:val="18"/>
              </w:rPr>
              <w:t>(</w:t>
            </w:r>
            <w:r w:rsidRPr="007D42EB" w:rsidR="007D42EB">
              <w:rPr>
                <w:rFonts w:ascii="Arial" w:hAnsi="Arial" w:cs="Arial"/>
                <w:iCs/>
                <w:sz w:val="18"/>
                <w:szCs w:val="18"/>
              </w:rPr>
              <w:t>6</w:t>
            </w:r>
            <w:r w:rsidRPr="007D42EB">
              <w:rPr>
                <w:rFonts w:ascii="Arial" w:hAnsi="Arial" w:cs="Arial"/>
                <w:iCs/>
                <w:sz w:val="18"/>
                <w:szCs w:val="18"/>
              </w:rPr>
              <w:t>c)</w:t>
            </w:r>
          </w:p>
        </w:tc>
        <w:tc>
          <w:tcPr>
            <w:tcW w:w="462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  <w:hideMark/>
          </w:tcPr>
          <w:p w:rsidRPr="007D42EB" w:rsidR="00683249" w:rsidRDefault="00683249" w14:paraId="528C4D60" w14:textId="77777777">
            <w:pPr>
              <w:spacing w:after="0" w:line="240" w:lineRule="auto"/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 w:rsidRPr="007D42EB">
              <w:rPr>
                <w:rFonts w:ascii="Arial" w:hAnsi="Arial" w:cs="Arial"/>
                <w:iCs/>
                <w:sz w:val="18"/>
                <w:szCs w:val="18"/>
              </w:rPr>
              <w:t>(</w:t>
            </w:r>
            <w:r w:rsidRPr="007D42EB" w:rsidR="007D42EB">
              <w:rPr>
                <w:rFonts w:ascii="Arial" w:hAnsi="Arial" w:cs="Arial"/>
                <w:iCs/>
                <w:sz w:val="18"/>
                <w:szCs w:val="18"/>
              </w:rPr>
              <w:t>7</w:t>
            </w:r>
            <w:r w:rsidRPr="007D42EB">
              <w:rPr>
                <w:rFonts w:ascii="Arial" w:hAnsi="Arial" w:cs="Arial"/>
                <w:iCs/>
                <w:sz w:val="18"/>
                <w:szCs w:val="18"/>
              </w:rPr>
              <w:t>)</w:t>
            </w:r>
          </w:p>
        </w:tc>
      </w:tr>
      <w:tr w:rsidR="003279D8" w:rsidTr="00976458" w14:paraId="1A05DF6D" w14:textId="77777777">
        <w:trPr>
          <w:trHeight w:val="315"/>
        </w:trPr>
        <w:tc>
          <w:tcPr>
            <w:tcW w:w="279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3279D8" w:rsidP="00DD5BC5" w:rsidRDefault="003279D8" w14:paraId="55EE0B0D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90EFE">
              <w:rPr>
                <w:rFonts w:ascii="Khmer OS Siemreap" w:hAnsi="Khmer OS Siemreap" w:cs="Khmer OS Siemreap"/>
                <w:b/>
                <w:bCs/>
                <w:iCs/>
                <w:sz w:val="18"/>
                <w:szCs w:val="18"/>
              </w:rPr>
              <w:t>1-</w:t>
            </w:r>
            <w:proofErr w:type="gramStart"/>
            <w:r w:rsidRPr="00690EFE">
              <w:rPr>
                <w:rFonts w:ascii="Khmer OS Siemreap" w:hAnsi="Khmer OS Siemreap" w:cs="Khmer OS Siemreap"/>
                <w:b/>
                <w:bCs/>
                <w:i/>
                <w:sz w:val="18"/>
                <w:szCs w:val="18"/>
                <w:cs/>
              </w:rPr>
              <w:t xml:space="preserve">ប្រុស  </w:t>
            </w:r>
            <w:r w:rsidRPr="00690EFE">
              <w:rPr>
                <w:rFonts w:ascii="Khmer OS Siemreap" w:hAnsi="Khmer OS Siemreap" w:cs="Khmer OS Siemreap"/>
                <w:b/>
                <w:bCs/>
                <w:noProof/>
                <w:sz w:val="18"/>
                <w:szCs w:val="18"/>
              </w:rPr>
              <w:t>Male</w:t>
            </w:r>
            <w:proofErr w:type="gramEnd"/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3279D8" w:rsidP="00DD5BC5" w:rsidRDefault="003279D8" w14:paraId="282AC6C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0C182D4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168D37F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42A7A87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34F597A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462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3279D8" w:rsidP="00DD5BC5" w:rsidRDefault="003279D8" w14:paraId="4CC76F4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3279D8" w:rsidTr="00976458" w14:paraId="27905054" w14:textId="77777777">
        <w:trPr>
          <w:trHeight w:val="233"/>
        </w:trPr>
        <w:tc>
          <w:tcPr>
            <w:tcW w:w="279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3279D8" w:rsidP="003279D8" w:rsidRDefault="003279D8" w14:paraId="6E591523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Cs/>
                <w:sz w:val="18"/>
                <w:szCs w:val="18"/>
              </w:rPr>
              <w:t xml:space="preserve">   1a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ពេញម៉ោង </w:t>
            </w:r>
            <w:r>
              <w:rPr>
                <w:rFonts w:ascii="Khmer OS Siemreap" w:hAnsi="Khmer OS Siemreap" w:cs="Khmer OS Siemreap"/>
                <w:iCs/>
                <w:spacing w:val="-6"/>
                <w:sz w:val="18"/>
                <w:szCs w:val="18"/>
              </w:rPr>
              <w:t>Full time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3279D8" w:rsidP="00DD5BC5" w:rsidRDefault="003279D8" w14:paraId="6A8CD6EC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381E1BA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7617186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6F0F04B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2E36068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462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3279D8" w:rsidP="00DD5BC5" w:rsidRDefault="003279D8" w14:paraId="69A6301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3279D8" w:rsidTr="00976458" w14:paraId="3706F641" w14:textId="77777777">
        <w:trPr>
          <w:trHeight w:val="260"/>
        </w:trPr>
        <w:tc>
          <w:tcPr>
            <w:tcW w:w="279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3279D8" w:rsidP="003279D8" w:rsidRDefault="003279D8" w14:paraId="66667C2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Cs/>
                <w:sz w:val="18"/>
                <w:szCs w:val="18"/>
              </w:rPr>
              <w:t xml:space="preserve">   1b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មិនពេញម៉ោង </w:t>
            </w:r>
            <w:r>
              <w:rPr>
                <w:rFonts w:ascii="Khmer OS Siemreap" w:hAnsi="Khmer OS Siemreap" w:cs="Khmer OS Siemreap"/>
                <w:iCs/>
                <w:spacing w:val="-6"/>
                <w:sz w:val="18"/>
                <w:szCs w:val="18"/>
              </w:rPr>
              <w:t xml:space="preserve">Part time 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3279D8" w:rsidP="00DD5BC5" w:rsidRDefault="003279D8" w14:paraId="04B5FBFA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5490597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40C44A0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4558995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72FEFA7D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462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3279D8" w:rsidP="00DD5BC5" w:rsidRDefault="003279D8" w14:paraId="3ADC787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3279D8" w:rsidTr="00976458" w14:paraId="38A1659C" w14:textId="77777777">
        <w:trPr>
          <w:trHeight w:val="322"/>
        </w:trPr>
        <w:tc>
          <w:tcPr>
            <w:tcW w:w="279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3279D8" w:rsidP="003279D8" w:rsidRDefault="003279D8" w14:paraId="2121E0D9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Cs/>
                <w:spacing w:val="-8"/>
                <w:sz w:val="18"/>
                <w:szCs w:val="18"/>
              </w:rPr>
              <w:t xml:space="preserve">       1</w:t>
            </w:r>
            <w:proofErr w:type="gramStart"/>
            <w:r>
              <w:rPr>
                <w:rFonts w:ascii="Khmer OS Siemreap" w:hAnsi="Khmer OS Siemreap" w:cs="Khmer OS Siemreap"/>
                <w:iCs/>
                <w:spacing w:val="-8"/>
                <w:sz w:val="18"/>
                <w:szCs w:val="18"/>
              </w:rPr>
              <w:t>c</w:t>
            </w:r>
            <w:r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</w:rPr>
              <w:t xml:space="preserve">  </w:t>
            </w:r>
            <w:r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  <w:cs/>
              </w:rPr>
              <w:t>ម្តងម្តាល</w:t>
            </w:r>
            <w:proofErr w:type="gramEnd"/>
            <w:r>
              <w:rPr>
                <w:rFonts w:ascii="Khmer OS Siemreap" w:hAnsi="Khmer OS Siemreap" w:cs="Khmer OS Siemreap"/>
                <w:iCs/>
                <w:spacing w:val="-8"/>
                <w:sz w:val="18"/>
                <w:szCs w:val="18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</w:rPr>
              <w:t xml:space="preserve"> </w:t>
            </w:r>
            <w:r w:rsidRPr="00E67A95">
              <w:rPr>
                <w:rFonts w:ascii="Khmer OS Siemreap" w:hAnsi="Khmer OS Siemreap" w:cs="Khmer OS Siemreap"/>
                <w:iCs/>
                <w:sz w:val="16"/>
                <w:szCs w:val="16"/>
              </w:rPr>
              <w:t>Occasional</w:t>
            </w:r>
            <w:r w:rsidRPr="00E67A95">
              <w:rPr>
                <w:rFonts w:ascii="Khmer OS Siemreap" w:hAnsi="Khmer OS Siemreap" w:cs="Khmer OS Siemreap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3279D8" w:rsidP="00DD5BC5" w:rsidRDefault="003279D8" w14:paraId="2BBBB861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3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5B9D290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373B7F1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008803E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7D0B821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462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3279D8" w:rsidP="00DD5BC5" w:rsidRDefault="003279D8" w14:paraId="3D8BD61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3279D8" w:rsidTr="00976458" w14:paraId="20057F39" w14:textId="77777777">
        <w:trPr>
          <w:trHeight w:val="315"/>
        </w:trPr>
        <w:tc>
          <w:tcPr>
            <w:tcW w:w="279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3279D8" w:rsidP="003279D8" w:rsidRDefault="003279D8" w14:paraId="22C3D40F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90EFE">
              <w:rPr>
                <w:rFonts w:ascii="Khmer OS Siemreap" w:hAnsi="Khmer OS Siemreap" w:cs="Khmer OS Siemreap"/>
                <w:b/>
                <w:bCs/>
                <w:noProof/>
                <w:sz w:val="18"/>
                <w:szCs w:val="18"/>
              </w:rPr>
              <w:t>2-</w:t>
            </w:r>
            <w:r w:rsidRPr="00690EFE">
              <w:rPr>
                <w:rFonts w:hint="cs" w:ascii="Khmer OS Siemreap" w:hAnsi="Khmer OS Siemreap" w:cs="Khmer OS Siemreap"/>
                <w:b/>
                <w:bCs/>
                <w:noProof/>
                <w:sz w:val="18"/>
                <w:szCs w:val="18"/>
                <w:cs/>
              </w:rPr>
              <w:t xml:space="preserve">ស្រី  </w:t>
            </w:r>
            <w:r w:rsidRPr="00690EFE">
              <w:rPr>
                <w:rFonts w:ascii="Khmer OS Siemreap" w:hAnsi="Khmer OS Siemreap" w:cs="Khmer OS Siemreap"/>
                <w:b/>
                <w:bCs/>
                <w:noProof/>
                <w:sz w:val="18"/>
                <w:szCs w:val="18"/>
              </w:rPr>
              <w:t>Female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="003279D8" w:rsidP="00DD5BC5" w:rsidRDefault="003279D8" w14:paraId="4DAB1ABD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382DB5F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4CAA1DB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3541F72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3EB3639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462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3279D8" w:rsidP="00DD5BC5" w:rsidRDefault="003279D8" w14:paraId="02FF87B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3279D8" w:rsidTr="00976458" w14:paraId="48C6F131" w14:textId="77777777">
        <w:trPr>
          <w:trHeight w:val="305"/>
        </w:trPr>
        <w:tc>
          <w:tcPr>
            <w:tcW w:w="279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3279D8" w:rsidP="003279D8" w:rsidRDefault="003279D8" w14:paraId="0DEE7319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Cs/>
                <w:sz w:val="18"/>
                <w:szCs w:val="18"/>
              </w:rPr>
              <w:t xml:space="preserve">   2a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ពេញម៉ោង </w:t>
            </w:r>
            <w:r>
              <w:rPr>
                <w:rFonts w:ascii="Khmer OS Siemreap" w:hAnsi="Khmer OS Siemreap" w:cs="Khmer OS Siemreap"/>
                <w:iCs/>
                <w:spacing w:val="-6"/>
                <w:sz w:val="18"/>
                <w:szCs w:val="18"/>
              </w:rPr>
              <w:t>Full time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3279D8" w:rsidP="00DD5BC5" w:rsidRDefault="003279D8" w14:paraId="0FC231D8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4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27FEE1F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782EB66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3318CE8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59B72E8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462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3279D8" w:rsidP="00DD5BC5" w:rsidRDefault="003279D8" w14:paraId="638036E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3279D8" w:rsidTr="00976458" w14:paraId="4AF9F5F6" w14:textId="77777777">
        <w:trPr>
          <w:trHeight w:val="242"/>
        </w:trPr>
        <w:tc>
          <w:tcPr>
            <w:tcW w:w="279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3279D8" w:rsidP="003279D8" w:rsidRDefault="003279D8" w14:paraId="131FC443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Cs/>
                <w:sz w:val="18"/>
                <w:szCs w:val="18"/>
              </w:rPr>
              <w:t xml:space="preserve">   2b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មិនពេញម៉ោង </w:t>
            </w:r>
            <w:r>
              <w:rPr>
                <w:rFonts w:ascii="Khmer OS Siemreap" w:hAnsi="Khmer OS Siemreap" w:cs="Khmer OS Siemreap"/>
                <w:iCs/>
                <w:spacing w:val="-6"/>
                <w:sz w:val="18"/>
                <w:szCs w:val="18"/>
              </w:rPr>
              <w:t xml:space="preserve">Part time 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3279D8" w:rsidP="00DD5BC5" w:rsidRDefault="003279D8" w14:paraId="44B9018D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5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087D557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4B43940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7A92074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3279D8" w:rsidP="00DD5BC5" w:rsidRDefault="003279D8" w14:paraId="4F2D7CD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462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3279D8" w:rsidP="00DD5BC5" w:rsidRDefault="003279D8" w14:paraId="1F1A31E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3279D8" w:rsidTr="00976458" w14:paraId="6F48282F" w14:textId="77777777">
        <w:trPr>
          <w:trHeight w:val="322"/>
        </w:trPr>
        <w:tc>
          <w:tcPr>
            <w:tcW w:w="2790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3279D8" w:rsidP="003279D8" w:rsidRDefault="003279D8" w14:paraId="725DC64A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Cs/>
                <w:spacing w:val="-8"/>
                <w:sz w:val="18"/>
                <w:szCs w:val="18"/>
              </w:rPr>
              <w:t xml:space="preserve">        2</w:t>
            </w:r>
            <w:proofErr w:type="gramStart"/>
            <w:r>
              <w:rPr>
                <w:rFonts w:ascii="Khmer OS Siemreap" w:hAnsi="Khmer OS Siemreap" w:cs="Khmer OS Siemreap"/>
                <w:iCs/>
                <w:spacing w:val="-8"/>
                <w:sz w:val="18"/>
                <w:szCs w:val="18"/>
              </w:rPr>
              <w:t>c</w:t>
            </w:r>
            <w:r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</w:rPr>
              <w:t xml:space="preserve">  </w:t>
            </w:r>
            <w:r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  <w:cs/>
              </w:rPr>
              <w:t>ម្តងម្តាល</w:t>
            </w:r>
            <w:proofErr w:type="gramEnd"/>
            <w:r>
              <w:rPr>
                <w:rFonts w:ascii="Khmer OS Siemreap" w:hAnsi="Khmer OS Siemreap" w:cs="Khmer OS Siemreap"/>
                <w:iCs/>
                <w:spacing w:val="-8"/>
                <w:sz w:val="18"/>
                <w:szCs w:val="18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spacing w:val="-8"/>
                <w:sz w:val="18"/>
                <w:szCs w:val="18"/>
              </w:rPr>
              <w:t xml:space="preserve"> </w:t>
            </w:r>
            <w:r w:rsidRPr="00E67A95">
              <w:rPr>
                <w:rFonts w:ascii="Khmer OS Siemreap" w:hAnsi="Khmer OS Siemreap" w:cs="Khmer OS Siemreap"/>
                <w:iCs/>
                <w:sz w:val="16"/>
                <w:szCs w:val="16"/>
              </w:rPr>
              <w:t>Occasional</w:t>
            </w:r>
            <w:r w:rsidRPr="00E67A95">
              <w:rPr>
                <w:rFonts w:ascii="Khmer OS Siemreap" w:hAnsi="Khmer OS Siemreap" w:cs="Khmer OS Siemreap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  <w:hideMark/>
          </w:tcPr>
          <w:p w:rsidR="003279D8" w:rsidP="00DD5BC5" w:rsidRDefault="003279D8" w14:paraId="128D029E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6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:rsidR="003279D8" w:rsidP="00DD5BC5" w:rsidRDefault="003279D8" w14:paraId="46AA131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78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:rsidR="003279D8" w:rsidP="00DD5BC5" w:rsidRDefault="003279D8" w14:paraId="05AAE28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320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:rsidR="003279D8" w:rsidP="00DD5BC5" w:rsidRDefault="003279D8" w14:paraId="07C0022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98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vAlign w:val="center"/>
          </w:tcPr>
          <w:p w:rsidR="003279D8" w:rsidP="00DD5BC5" w:rsidRDefault="003279D8" w14:paraId="6C1E2CE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462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</w:tcPr>
          <w:p w:rsidR="003279D8" w:rsidP="00DD5BC5" w:rsidRDefault="003279D8" w14:paraId="5CACE13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</w:tbl>
    <w:p w:rsidR="00683249" w:rsidP="00683249" w:rsidRDefault="00683249" w14:paraId="3E3A77EE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p w:rsidRPr="00204A5C" w:rsidR="00683249" w:rsidP="00FB1FC3" w:rsidRDefault="00B70652" w14:paraId="6417ABD1" w14:textId="77777777">
      <w:pPr>
        <w:spacing w:after="120" w:line="240" w:lineRule="auto"/>
        <w:rPr>
          <w:rFonts w:ascii="Arial" w:hAnsi="Arial"/>
          <w:szCs w:val="22"/>
        </w:rPr>
      </w:pPr>
      <w:bookmarkStart w:name="_Hlk120118897" w:id="0"/>
      <w:r w:rsidRPr="00204A5C">
        <w:rPr>
          <w:rFonts w:ascii="Khmer OS Muol Light" w:hAnsi="Khmer OS Muol Light" w:cs="Khmer OS Muol Light"/>
          <w:b/>
          <w:bCs/>
          <w:szCs w:val="22"/>
        </w:rPr>
        <w:t>C4-</w:t>
      </w:r>
      <w:r w:rsidRPr="00204A5C" w:rsidR="00160F11">
        <w:rPr>
          <w:rFonts w:hint="cs" w:ascii="Khmer OS Muol Light" w:hAnsi="Khmer OS Muol Light" w:cs="Khmer OS Muol Light"/>
          <w:szCs w:val="22"/>
          <w:cs/>
        </w:rPr>
        <w:t xml:space="preserve"> </w:t>
      </w:r>
      <w:r w:rsidRPr="00204A5C" w:rsidR="00683249">
        <w:rPr>
          <w:rFonts w:hint="cs" w:ascii="Khmer OS Muol Light" w:hAnsi="Khmer OS Muol Light" w:cs="Khmer OS Muol Light"/>
          <w:szCs w:val="22"/>
          <w:cs/>
        </w:rPr>
        <w:t>ស្ថានភា</w:t>
      </w:r>
      <w:r w:rsidRPr="00204A5C" w:rsidR="00683249">
        <w:rPr>
          <w:rFonts w:ascii="Khmer OS Muol Light" w:hAnsi="Khmer OS Muol Light" w:cs="Khmer OS Muol Light"/>
          <w:szCs w:val="22"/>
          <w:cs/>
        </w:rPr>
        <w:t>ព</w:t>
      </w:r>
      <w:r w:rsidRPr="00204A5C" w:rsidR="003122CB">
        <w:rPr>
          <w:rFonts w:hint="cs" w:ascii="Khmer OS Muol Light" w:hAnsi="Khmer OS Muol Light" w:cs="Khmer OS Muol Light"/>
          <w:szCs w:val="22"/>
          <w:cs/>
        </w:rPr>
        <w:t xml:space="preserve">​ </w:t>
      </w:r>
      <w:r w:rsidRPr="00204A5C" w:rsidR="00683249">
        <w:rPr>
          <w:rFonts w:hint="cs" w:ascii="Khmer OS Muol Light" w:hAnsi="Khmer OS Muol Light" w:cs="Khmer OS Muol Light"/>
          <w:szCs w:val="22"/>
          <w:cs/>
        </w:rPr>
        <w:t>និង</w:t>
      </w:r>
      <w:r w:rsidRPr="00204A5C" w:rsidR="00EE1321">
        <w:rPr>
          <w:rFonts w:hint="cs" w:ascii="Khmer OS Muol Light" w:hAnsi="Khmer OS Muol Light" w:cs="Khmer OS Muol Light"/>
          <w:szCs w:val="22"/>
          <w:cs/>
        </w:rPr>
        <w:t xml:space="preserve"> </w:t>
      </w:r>
      <w:r w:rsidRPr="00204A5C" w:rsidR="00683249">
        <w:rPr>
          <w:rFonts w:hint="cs" w:ascii="Khmer OS Muol Light" w:hAnsi="Khmer OS Muol Light" w:cs="Khmer OS Muol Light"/>
          <w:szCs w:val="22"/>
          <w:cs/>
        </w:rPr>
        <w:t>ចរិកលក្ខណៈរបស់</w:t>
      </w:r>
      <w:r w:rsidRPr="00204A5C" w:rsidR="00683249">
        <w:rPr>
          <w:rFonts w:ascii="Khmer OS Muol Light" w:hAnsi="Khmer OS Muol Light" w:cs="Khmer OS Muol Light"/>
          <w:szCs w:val="22"/>
          <w:cs/>
        </w:rPr>
        <w:t>ម</w:t>
      </w:r>
      <w:r w:rsidRPr="00204A5C" w:rsidR="00683249">
        <w:rPr>
          <w:rFonts w:hint="cs" w:ascii="Khmer OS Muol Light" w:hAnsi="Khmer OS Muol Light" w:cs="Khmer OS Muol Light"/>
          <w:szCs w:val="22"/>
          <w:cs/>
        </w:rPr>
        <w:t>្ចាស់កសិដ្ឋាន</w:t>
      </w:r>
      <w:r w:rsidRPr="00204A5C" w:rsidR="00C859E4">
        <w:rPr>
          <w:rFonts w:ascii="Khmer OS Muol Light" w:hAnsi="Khmer OS Muol Light" w:cs="Khmer OS Muol Light"/>
          <w:szCs w:val="22"/>
        </w:rPr>
        <w:t xml:space="preserve"> </w:t>
      </w:r>
      <w:r w:rsidRPr="00204A5C" w:rsidR="00C859E4">
        <w:rPr>
          <w:rFonts w:ascii="Khmer OS Muol Light" w:hAnsi="Khmer OS Muol Light" w:cs="Khmer OS Muol Light"/>
          <w:sz w:val="24"/>
          <w:szCs w:val="24"/>
        </w:rPr>
        <w:t>(</w:t>
      </w:r>
      <w:r w:rsidRPr="00204A5C" w:rsidR="00C859E4">
        <w:rPr>
          <w:rFonts w:ascii="Arial" w:hAnsi="Arial" w:cs="Arial"/>
          <w:b/>
          <w:bCs/>
          <w:sz w:val="24"/>
          <w:szCs w:val="24"/>
        </w:rPr>
        <w:t>Basic Characteristics of the Agricultural Holding)</w:t>
      </w:r>
      <w:r w:rsidRPr="00204A5C" w:rsidR="00C859E4">
        <w:rPr>
          <w:rFonts w:ascii="Arial" w:hAnsi="Arial" w:cs="Arial"/>
          <w:b/>
          <w:bCs/>
          <w:sz w:val="18"/>
          <w:szCs w:val="18"/>
        </w:rPr>
        <w:t xml:space="preserve"> </w:t>
      </w:r>
    </w:p>
    <w:tbl>
      <w:tblPr>
        <w:tblW w:w="15390" w:type="dxa"/>
        <w:tblInd w:w="10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6750"/>
        <w:gridCol w:w="7740"/>
        <w:gridCol w:w="900"/>
      </w:tblGrid>
      <w:tr w:rsidRPr="00734D68" w:rsidR="00683249" w14:paraId="30A50DC2" w14:textId="77777777">
        <w:trPr>
          <w:trHeight w:val="300"/>
        </w:trPr>
        <w:tc>
          <w:tcPr>
            <w:tcW w:w="15390" w:type="dxa"/>
            <w:gridSpan w:val="3"/>
            <w:tcBorders>
              <w:top w:val="single" w:color="auto" w:sz="12" w:space="0"/>
              <w:bottom w:val="single" w:color="auto" w:sz="12" w:space="0"/>
            </w:tcBorders>
            <w:shd w:val="clear" w:color="auto" w:fill="DBE5F1"/>
            <w:vAlign w:val="center"/>
          </w:tcPr>
          <w:p w:rsidRPr="00734D68" w:rsidR="00683249" w:rsidRDefault="003D5148" w14:paraId="7B276044" w14:textId="677F30BC">
            <w:pPr>
              <w:spacing w:before="60" w:after="0" w:line="192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4-1</w:t>
            </w:r>
            <w:r w:rsidRPr="00734D68" w:rsidR="0068324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. </w:t>
            </w:r>
            <w:r w:rsidRPr="00734D68" w:rsidR="00683249">
              <w:rPr>
                <w:rFonts w:hint="cs" w:ascii="Khmer OS Muol Light" w:hAnsi="Khmer OS Muol Light" w:cs="Khmer OS Muol Light"/>
                <w:sz w:val="18"/>
                <w:szCs w:val="18"/>
                <w:cs/>
              </w:rPr>
              <w:t>ស្ថានភា</w:t>
            </w:r>
            <w:r w:rsidRPr="00734D68" w:rsidR="00683249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ព</w:t>
            </w:r>
            <w:r w:rsidRPr="00734D68" w:rsidR="00683249">
              <w:rPr>
                <w:rFonts w:hint="cs" w:ascii="Khmer OS Muol Light" w:hAnsi="Khmer OS Muol Light" w:cs="Khmer OS Muol Light"/>
                <w:sz w:val="18"/>
                <w:szCs w:val="18"/>
                <w:cs/>
              </w:rPr>
              <w:t>របស់</w:t>
            </w:r>
            <w:r w:rsidRPr="00734D68" w:rsidR="00683249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ម</w:t>
            </w:r>
            <w:r w:rsidRPr="00734D68" w:rsidR="00683249">
              <w:rPr>
                <w:rFonts w:hint="cs" w:ascii="Khmer OS Muol Light" w:hAnsi="Khmer OS Muol Light" w:cs="Khmer OS Muol Light"/>
                <w:sz w:val="18"/>
                <w:szCs w:val="18"/>
                <w:cs/>
              </w:rPr>
              <w:t>្ចាស់កសិដ្ឋាន</w:t>
            </w:r>
            <w:r w:rsidRPr="00734D68" w:rsidR="00683249">
              <w:rPr>
                <w:rFonts w:ascii="Khmer OS Muol Light" w:hAnsi="Khmer OS Muol Light" w:cs="Khmer OS Muol Light"/>
                <w:sz w:val="18"/>
                <w:szCs w:val="18"/>
                <w:cs/>
              </w:rPr>
              <w:t xml:space="preserve">  </w:t>
            </w:r>
            <w:r w:rsidRPr="00734D68" w:rsidR="0068324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Legal Status of Agricultural Holder </w:t>
            </w:r>
          </w:p>
        </w:tc>
      </w:tr>
      <w:tr w:rsidRPr="00734D68" w:rsidR="00683249" w14:paraId="095A1A58" w14:textId="77777777">
        <w:trPr>
          <w:trHeight w:val="681"/>
        </w:trPr>
        <w:tc>
          <w:tcPr>
            <w:tcW w:w="6750" w:type="dxa"/>
            <w:tcBorders>
              <w:top w:val="single" w:color="auto" w:sz="12" w:space="0"/>
              <w:bottom w:val="single" w:color="auto" w:sz="12" w:space="0"/>
              <w:right w:val="single" w:color="auto" w:sz="4" w:space="0"/>
            </w:tcBorders>
            <w:shd w:val="clear" w:color="auto" w:fill="DBE5F1"/>
          </w:tcPr>
          <w:p w:rsidRPr="002B4473" w:rsidR="00683249" w:rsidRDefault="00CB30F3" w14:paraId="470DAB76" w14:textId="77777777">
            <w:pPr>
              <w:spacing w:before="40" w:after="0" w:line="168" w:lineRule="auto"/>
              <w:ind w:left="432" w:hanging="43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4</w:t>
            </w:r>
            <w:r w:rsidRPr="002B4473" w:rsidR="00683249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Pr="002B4473" w:rsidR="00683249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B4473" w:rsidR="00683249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ស្ថានភាពរបស់</w:t>
            </w:r>
            <w:r w:rsidRPr="002B4473" w:rsidR="00683249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ម្ចាស់កសិដ្ឋាន</w:t>
            </w:r>
            <w:r w:rsidRPr="002B4473" w:rsidR="00683249">
              <w:rPr>
                <w:rFonts w:ascii="Khmer OS Siemreap" w:hAnsi="Khmer OS Siemreap" w:cs="Khmer OS Siemreap"/>
                <w:sz w:val="18"/>
                <w:szCs w:val="18"/>
                <w:cs/>
              </w:rPr>
              <w:t>ជាអ្វី</w:t>
            </w:r>
            <w:r w:rsidRPr="002B4473" w:rsidR="00683249">
              <w:rPr>
                <w:rFonts w:ascii="Khmer OS Siemreap" w:hAnsi="Khmer OS Siemreap" w:cs="Khmer OS Siemreap"/>
                <w:sz w:val="18"/>
                <w:szCs w:val="18"/>
              </w:rPr>
              <w:t>?</w:t>
            </w:r>
          </w:p>
          <w:p w:rsidRPr="002B4473" w:rsidR="00683249" w:rsidRDefault="00683249" w14:paraId="72779B7D" w14:textId="77777777">
            <w:pPr>
              <w:spacing w:before="40" w:after="0" w:line="168" w:lineRule="auto"/>
              <w:ind w:left="432" w:hanging="43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B4473">
              <w:rPr>
                <w:rFonts w:ascii="Khmer OS Siemreap" w:hAnsi="Khmer OS Siemreap" w:cs="Khmer OS Siemreap"/>
                <w:sz w:val="18"/>
                <w:szCs w:val="18"/>
              </w:rPr>
              <w:t xml:space="preserve">      </w:t>
            </w:r>
            <w:r w:rsidR="00CB30F3">
              <w:rPr>
                <w:rFonts w:ascii="Khmer OS Siemreap" w:hAnsi="Khmer OS Siemreap" w:cs="Khmer OS Siemreap"/>
                <w:sz w:val="18"/>
                <w:szCs w:val="18"/>
              </w:rPr>
              <w:t xml:space="preserve">     </w:t>
            </w:r>
            <w:r w:rsidRPr="002B4473">
              <w:rPr>
                <w:rFonts w:ascii="Khmer OS Siemreap" w:hAnsi="Khmer OS Siemreap" w:cs="Khmer OS Siemreap"/>
                <w:sz w:val="18"/>
                <w:szCs w:val="18"/>
              </w:rPr>
              <w:t>What is the legal status of the agricultural holder?</w:t>
            </w:r>
          </w:p>
          <w:p w:rsidRPr="00734D68" w:rsidR="00683249" w:rsidRDefault="00683249" w14:paraId="71951181" w14:textId="77777777">
            <w:pPr>
              <w:spacing w:before="40" w:after="0" w:line="168" w:lineRule="auto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</w:pPr>
          </w:p>
        </w:tc>
        <w:tc>
          <w:tcPr>
            <w:tcW w:w="7740" w:type="dxa"/>
            <w:tcBorders>
              <w:top w:val="single" w:color="auto" w:sz="12" w:space="0"/>
              <w:left w:val="single" w:color="auto" w:sz="4" w:space="0"/>
              <w:bottom w:val="single" w:color="auto" w:sz="12" w:space="0"/>
            </w:tcBorders>
            <w:shd w:val="clear" w:color="auto" w:fill="DBE5F1"/>
          </w:tcPr>
          <w:p w:rsidRPr="00734D68" w:rsidR="00683249" w:rsidRDefault="00683249" w14:paraId="7ECD6EE1" w14:textId="77777777">
            <w:pPr>
              <w:spacing w:after="0" w:line="240" w:lineRule="auto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1-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គ្រប់គ្រងតែមួយកសិដ្ឋាន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Household operating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1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 xml:space="preserve"> holding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</w:t>
            </w:r>
          </w:p>
          <w:p w:rsidRPr="00734D68" w:rsidR="00683249" w:rsidRDefault="00683249" w14:paraId="2A23B908" w14:textId="77777777">
            <w:pPr>
              <w:spacing w:after="0" w:line="240" w:lineRule="auto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-</w:t>
            </w:r>
            <w:r w:rsidRPr="00734D68">
              <w:rPr>
                <w:rFonts w:ascii="Khmer OS Siemreap" w:hAnsi="Khmer OS Siemreap" w:cs="Khmer OS Siemreap"/>
                <w:color w:val="FF0000"/>
                <w:spacing w:val="-6"/>
                <w:sz w:val="18"/>
                <w:szCs w:val="18"/>
              </w:rPr>
              <w:t xml:space="preserve"> 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គ្រប់គ្រងលើសពីមួយកសិដ្ឋាន 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Household operating more than 1 holding</w:t>
            </w:r>
          </w:p>
          <w:p w:rsidRPr="00734D68" w:rsidR="00683249" w:rsidRDefault="00683249" w14:paraId="377E3528" w14:textId="77777777">
            <w:pPr>
              <w:spacing w:after="0" w:line="240" w:lineRule="auto"/>
              <w:ind w:left="342" w:hanging="342"/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z w:val="18"/>
                <w:szCs w:val="18"/>
              </w:rPr>
              <w:t>3</w:t>
            </w:r>
            <w:r w:rsidRPr="00734D68">
              <w:rPr>
                <w:rFonts w:ascii="Khmer OS Siemreap" w:hAnsi="Khmer OS Siemreap" w:cs="Khmer OS Siemreap"/>
                <w:sz w:val="18"/>
                <w:szCs w:val="18"/>
                <w:cs/>
              </w:rPr>
              <w:t>-</w:t>
            </w:r>
            <w:r w:rsidRPr="00734D68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 គ្រ</w:t>
            </w:r>
            <w:r>
              <w:rPr>
                <w:rFonts w:hint="cs" w:ascii="Khmer OS Siemreap" w:hAnsi="Khmer OS Siemreap" w:cs="Khmer OS Siemreap"/>
                <w:spacing w:val="-10"/>
                <w:sz w:val="18"/>
                <w:szCs w:val="18"/>
                <w:cs/>
              </w:rPr>
              <w:t>ប់</w:t>
            </w:r>
            <w:r w:rsidRPr="00734D68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គ្រងរួមគ្នាលើមួយ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កសិដ្ឋាន</w:t>
            </w:r>
            <w:r w:rsidRPr="00734D68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 </w:t>
            </w:r>
            <w:r w:rsidRPr="00734D68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 xml:space="preserve">More than 1 household jointly operating 1 holding                                                                </w:t>
            </w:r>
          </w:p>
          <w:p w:rsidRPr="00734D68" w:rsidR="00683249" w:rsidRDefault="00683249" w14:paraId="7FCA23C8" w14:textId="77777777">
            <w:pPr>
              <w:spacing w:after="0" w:line="168" w:lineRule="auto"/>
              <w:ind w:left="342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                                                                                 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           </w:t>
            </w:r>
            <w:r w:rsidRPr="00734D68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>ចុះ</w:t>
            </w:r>
            <w:r w:rsidRPr="00734D68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លេខកូដ  </w:t>
            </w:r>
            <w:r w:rsidRPr="00734D68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enter code here </w:t>
            </w:r>
            <w:r w:rsidRPr="00734D68">
              <w:rPr>
                <w:rFonts w:ascii="Wingdings" w:hAnsi="Wingdings" w:eastAsia="Wingdings" w:cs="Wingdings"/>
                <w:i/>
                <w:iCs/>
                <w:spacing w:val="-6"/>
                <w:sz w:val="18"/>
                <w:szCs w:val="18"/>
              </w:rPr>
              <w:t>è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Pr="00734D68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                                                 </w:t>
            </w:r>
          </w:p>
        </w:tc>
        <w:tc>
          <w:tcPr>
            <w:tcW w:w="9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734D68" w:rsidR="00683249" w:rsidRDefault="00683249" w14:paraId="08CBB136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</w:p>
        </w:tc>
      </w:tr>
      <w:tr w:rsidRPr="00734D68" w:rsidR="00BF42A6" w:rsidTr="00FB1FC3" w14:paraId="1B99D312" w14:textId="77777777">
        <w:trPr>
          <w:trHeight w:val="456"/>
        </w:trPr>
        <w:tc>
          <w:tcPr>
            <w:tcW w:w="6750" w:type="dxa"/>
            <w:tcBorders>
              <w:top w:val="single" w:color="auto" w:sz="12" w:space="0"/>
              <w:bottom w:val="single" w:color="auto" w:sz="12" w:space="0"/>
              <w:right w:val="single" w:color="auto" w:sz="4" w:space="0"/>
            </w:tcBorders>
            <w:shd w:val="clear" w:color="auto" w:fill="DBE5F1"/>
          </w:tcPr>
          <w:p w:rsidRPr="002B4473" w:rsidR="00BF42A6" w:rsidRDefault="00BF42A6" w14:paraId="60B15E82" w14:textId="77777777">
            <w:pPr>
              <w:spacing w:before="40" w:after="0" w:line="168" w:lineRule="auto"/>
              <w:ind w:left="432" w:hanging="43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4</w:t>
            </w:r>
            <w:r w:rsidRPr="002B4473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="008877F6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 w:rsidRPr="002B4473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B4473">
              <w:rPr>
                <w:rFonts w:ascii="Khmer OS Siemreap" w:hAnsi="Khmer OS Siemreap" w:cs="Khmer OS Siemreap"/>
                <w:sz w:val="18"/>
                <w:szCs w:val="18"/>
                <w:cs/>
              </w:rPr>
              <w:t>តើ</w:t>
            </w:r>
            <w:r w:rsidRPr="002B4473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កសិដ្ឋាន</w:t>
            </w:r>
            <w:r w:rsidR="008877F6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នេះបានចុះបញ្ជី</w:t>
            </w:r>
            <w:r w:rsidR="00551546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នៅក្រសួងឬស្ថានប័នណាមួយ</w:t>
            </w:r>
            <w:r w:rsidR="008877F6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ដែរឬទេ</w:t>
            </w:r>
            <w:r w:rsidRPr="002B4473">
              <w:rPr>
                <w:rFonts w:ascii="Khmer OS Siemreap" w:hAnsi="Khmer OS Siemreap" w:cs="Khmer OS Siemreap"/>
                <w:sz w:val="18"/>
                <w:szCs w:val="18"/>
              </w:rPr>
              <w:t>?</w:t>
            </w:r>
          </w:p>
          <w:p w:rsidRPr="00FB1FC3" w:rsidR="00BF42A6" w:rsidP="00FB1FC3" w:rsidRDefault="00BF42A6" w14:paraId="467BDA27" w14:textId="64B8CA72">
            <w:pPr>
              <w:spacing w:before="40" w:after="0" w:line="168" w:lineRule="auto"/>
              <w:ind w:left="432" w:hanging="432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2B4473">
              <w:rPr>
                <w:rFonts w:ascii="Khmer OS Siemreap" w:hAnsi="Khmer OS Siemreap" w:cs="Khmer OS Siemreap"/>
                <w:sz w:val="18"/>
                <w:szCs w:val="18"/>
              </w:rPr>
              <w:t xml:space="preserve">     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    </w:t>
            </w:r>
            <w:r w:rsidRPr="002B4473">
              <w:rPr>
                <w:rFonts w:ascii="Khmer OS Siemreap" w:hAnsi="Khmer OS Siemreap" w:cs="Khmer OS Siemreap"/>
                <w:sz w:val="18"/>
                <w:szCs w:val="18"/>
              </w:rPr>
              <w:t>What is the legal status of the agricultural holder</w:t>
            </w:r>
            <w:r w:rsidR="00236255">
              <w:rPr>
                <w:rFonts w:ascii="Khmer OS Siemreap" w:hAnsi="Khmer OS Siemreap" w:cs="Khmer OS Siemreap"/>
                <w:sz w:val="18"/>
                <w:szCs w:val="18"/>
              </w:rPr>
              <w:t>s</w:t>
            </w:r>
            <w:r w:rsidRPr="002B4473">
              <w:rPr>
                <w:rFonts w:ascii="Khmer OS Siemreap" w:hAnsi="Khmer OS Siemreap" w:cs="Khmer OS Siemreap"/>
                <w:sz w:val="18"/>
                <w:szCs w:val="18"/>
              </w:rPr>
              <w:t>?</w:t>
            </w:r>
          </w:p>
        </w:tc>
        <w:tc>
          <w:tcPr>
            <w:tcW w:w="7740" w:type="dxa"/>
            <w:tcBorders>
              <w:top w:val="single" w:color="auto" w:sz="12" w:space="0"/>
              <w:left w:val="single" w:color="auto" w:sz="4" w:space="0"/>
              <w:bottom w:val="single" w:color="auto" w:sz="12" w:space="0"/>
            </w:tcBorders>
            <w:shd w:val="clear" w:color="auto" w:fill="DBE5F1"/>
          </w:tcPr>
          <w:p w:rsidRPr="00734D68" w:rsidR="00BF42A6" w:rsidP="00FB1FC3" w:rsidRDefault="00821467" w14:paraId="23C1BA6B" w14:textId="2EC31F14">
            <w:pPr>
              <w:spacing w:line="400" w:lineRule="exact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1-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បានចុះបញ្ជី</w:t>
            </w:r>
            <w:r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 xml:space="preserve"> </w:t>
            </w:r>
            <w:proofErr w:type="gramStart"/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>Registered</w:t>
            </w:r>
            <w:r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 xml:space="preserve">  </w:t>
            </w: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2</w:t>
            </w:r>
            <w:proofErr w:type="gramEnd"/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-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មិនបានចុះបញ្ជី</w:t>
            </w:r>
            <w:r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 xml:space="preserve"> 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>Not registered</w:t>
            </w:r>
            <w:r w:rsidR="00FB1FC3"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 </w:t>
            </w:r>
            <w:r w:rsidRPr="00734D68" w:rsidR="00BF42A6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       </w:t>
            </w:r>
            <w:r w:rsidRPr="00734D68" w:rsidR="00BF42A6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>ចុះ</w:t>
            </w:r>
            <w:r w:rsidRPr="00734D68" w:rsidR="00BF42A6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លេខកូដ  </w:t>
            </w:r>
            <w:r w:rsidRPr="00734D68" w:rsidR="00BF42A6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enter code here </w:t>
            </w:r>
            <w:r w:rsidRPr="00734D68" w:rsidR="00BF42A6">
              <w:rPr>
                <w:rFonts w:ascii="Wingdings" w:hAnsi="Wingdings" w:eastAsia="Wingdings" w:cs="Wingdings"/>
                <w:i/>
                <w:iCs/>
                <w:spacing w:val="-6"/>
                <w:sz w:val="18"/>
                <w:szCs w:val="18"/>
              </w:rPr>
              <w:t>è</w:t>
            </w:r>
            <w:r w:rsidRPr="00734D68" w:rsidR="00BF42A6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Pr="00734D68" w:rsidR="00BF42A6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                                                 </w:t>
            </w:r>
          </w:p>
        </w:tc>
        <w:tc>
          <w:tcPr>
            <w:tcW w:w="9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734D68" w:rsidR="00BF42A6" w:rsidRDefault="00BF42A6" w14:paraId="5A196739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</w:p>
        </w:tc>
      </w:tr>
    </w:tbl>
    <w:p w:rsidR="00BF42A6" w:rsidP="00EF155A" w:rsidRDefault="00BF42A6" w14:paraId="77431973" w14:textId="77777777">
      <w:pPr>
        <w:spacing w:after="0" w:line="240" w:lineRule="auto"/>
        <w:rPr>
          <w:rFonts w:ascii="Arial" w:hAnsi="Arial"/>
          <w:sz w:val="16"/>
          <w:szCs w:val="24"/>
        </w:rPr>
      </w:pPr>
    </w:p>
    <w:tbl>
      <w:tblPr>
        <w:tblW w:w="15390" w:type="dxa"/>
        <w:tblInd w:w="10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A0" w:firstRow="1" w:lastRow="0" w:firstColumn="1" w:lastColumn="0" w:noHBand="0" w:noVBand="1"/>
      </w:tblPr>
      <w:tblGrid>
        <w:gridCol w:w="9450"/>
        <w:gridCol w:w="2070"/>
        <w:gridCol w:w="1800"/>
        <w:gridCol w:w="2070"/>
      </w:tblGrid>
      <w:tr w:rsidRPr="008877F6" w:rsidR="008877F6" w:rsidTr="000714A4" w14:paraId="1A6F9E57" w14:textId="77777777">
        <w:trPr>
          <w:trHeight w:val="391"/>
        </w:trPr>
        <w:tc>
          <w:tcPr>
            <w:tcW w:w="15390" w:type="dxa"/>
            <w:gridSpan w:val="4"/>
            <w:tcBorders>
              <w:top w:val="single" w:color="auto" w:sz="18" w:space="0"/>
              <w:left w:val="single" w:color="auto" w:sz="18" w:space="0"/>
              <w:bottom w:val="single" w:color="auto" w:sz="4" w:space="0"/>
              <w:right w:val="single" w:color="auto" w:sz="18" w:space="0"/>
            </w:tcBorders>
          </w:tcPr>
          <w:p w:rsidRPr="008877F6" w:rsidR="008877F6" w:rsidRDefault="007D6AC1" w14:paraId="64344EA8" w14:textId="77777777">
            <w:pPr>
              <w:shd w:val="clear" w:color="auto" w:fill="DEEAF6"/>
              <w:spacing w:after="0" w:line="240" w:lineRule="exact"/>
              <w:ind w:left="-110"/>
              <w:rPr>
                <w:rFonts w:ascii="Khmer OS Siemreap" w:hAnsi="Khmer OS Siemreap" w:eastAsia="Arial Unicode MS" w:cs="Khmer OS Siemreap"/>
                <w:b/>
                <w:sz w:val="18"/>
                <w:szCs w:val="18"/>
                <w:lang w:val="ca-ES"/>
              </w:rPr>
            </w:pPr>
            <w:r>
              <w:rPr>
                <w:rFonts w:hint="cs" w:ascii="Khmer OS Siemreap" w:hAnsi="Khmer OS Siemreap" w:eastAsia="Arial Unicode MS" w:cs="Khmer OS Siemreap"/>
                <w:b/>
                <w:sz w:val="18"/>
                <w:szCs w:val="18"/>
                <w:cs/>
              </w:rPr>
              <w:t xml:space="preserve"> </w:t>
            </w:r>
            <w:r w:rsidR="009328D1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Q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  <w:lang w:val="ca-ES"/>
              </w:rPr>
              <w:t>4-</w:t>
            </w:r>
            <w:r w:rsidR="009328D1">
              <w:rPr>
                <w:rFonts w:ascii="Khmer OS Siemreap" w:hAnsi="Khmer OS Siemreap" w:eastAsia="Arial Unicode MS" w:cs="Khmer OS Siemreap"/>
                <w:b/>
                <w:sz w:val="18"/>
                <w:szCs w:val="18"/>
                <w:lang w:val="ca-ES"/>
              </w:rPr>
              <w:t>1-3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  <w:lang w:val="ca-ES"/>
              </w:rPr>
              <w:t xml:space="preserve"> </w:t>
            </w:r>
            <w:r w:rsidRPr="009D79A1" w:rsidR="000714A4">
              <w:rPr>
                <w:rFonts w:hint="cs" w:ascii="Khmer OS Siemreap" w:hAnsi="Khmer OS Siemreap" w:eastAsia="Arial Unicode MS" w:cs="Khmer OS Siemreap"/>
                <w:bCs/>
                <w:sz w:val="18"/>
                <w:szCs w:val="18"/>
                <w:cs/>
                <w:lang w:val="ca-ES"/>
              </w:rPr>
              <w:t>ប្រសិនបើ</w:t>
            </w:r>
            <w:r w:rsidR="009D79A1">
              <w:rPr>
                <w:rFonts w:hint="cs" w:ascii="Khmer OS Siemreap" w:hAnsi="Khmer OS Siemreap" w:eastAsia="Arial Unicode MS" w:cs="Khmer OS Siemreap"/>
                <w:bCs/>
                <w:sz w:val="18"/>
                <w:szCs w:val="18"/>
                <w:cs/>
                <w:lang w:val="ca-ES"/>
              </w:rPr>
              <w:t xml:space="preserve"> </w:t>
            </w:r>
            <w:r w:rsidRPr="009D79A1" w:rsidR="000714A4">
              <w:rPr>
                <w:rFonts w:ascii="Khmer OS Siemreap" w:hAnsi="Khmer OS Siemreap" w:cs="Khmer OS Siemreap"/>
                <w:b/>
                <w:sz w:val="18"/>
                <w:szCs w:val="18"/>
              </w:rPr>
              <w:t>Q4-1-2</w:t>
            </w:r>
            <w:r w:rsidR="009D79A1">
              <w:rPr>
                <w:rFonts w:hint="cs" w:ascii="Khmer OS Siemreap" w:hAnsi="Khmer OS Siemreap" w:cs="Khmer OS Siemreap"/>
                <w:bCs/>
                <w:sz w:val="18"/>
                <w:szCs w:val="18"/>
                <w:cs/>
              </w:rPr>
              <w:t xml:space="preserve"> </w:t>
            </w:r>
            <w:r w:rsidRPr="009D79A1" w:rsidR="000714A4">
              <w:rPr>
                <w:rFonts w:hint="cs" w:ascii="Khmer OS Siemreap" w:hAnsi="Khmer OS Siemreap" w:cs="Khmer OS Siemreap"/>
                <w:bCs/>
                <w:sz w:val="18"/>
                <w:szCs w:val="18"/>
                <w:cs/>
              </w:rPr>
              <w:t xml:space="preserve">បានចុះបញ្ជីសូមបន្តសួរសំណួរ </w:t>
            </w:r>
            <w:r w:rsidRPr="009D79A1" w:rsidR="000714A4">
              <w:rPr>
                <w:rFonts w:ascii="Khmer OS Siemreap" w:hAnsi="Khmer OS Siemreap" w:cs="Khmer OS Siemreap"/>
                <w:b/>
                <w:sz w:val="18"/>
                <w:szCs w:val="18"/>
              </w:rPr>
              <w:t>Q4-1-3</w:t>
            </w:r>
            <w:r w:rsidR="000714A4">
              <w:rPr>
                <w:rFonts w:hint="cs" w:ascii="Khmer OS Siemreap" w:hAnsi="Khmer OS Siemreap" w:eastAsia="Arial Unicode MS" w:cs="Khmer OS Siemreap"/>
                <w:b/>
                <w:sz w:val="18"/>
                <w:szCs w:val="18"/>
                <w:cs/>
                <w:lang w:val="ca-ES"/>
              </w:rPr>
              <w:t xml:space="preserve"> </w:t>
            </w:r>
            <w:r w:rsidRPr="000714A4" w:rsidR="000714A4">
              <w:rPr>
                <w:rFonts w:hint="cs" w:ascii="Khmer OS Siemreap" w:hAnsi="Khmer OS Siemreap" w:eastAsia="Arial Unicode MS" w:cs="Khmer OS Siemreap"/>
                <w:bCs/>
                <w:sz w:val="18"/>
                <w:szCs w:val="18"/>
                <w:cs/>
                <w:lang w:val="ca-ES"/>
              </w:rPr>
              <w:t>ថាតើ</w:t>
            </w:r>
            <w:r w:rsidR="000714A4">
              <w:rPr>
                <w:rFonts w:hint="cs" w:ascii="Khmer OS Siemreap" w:hAnsi="Khmer OS Siemreap" w:eastAsia="Arial Unicode MS" w:cs="Khmer OS Siemreap"/>
                <w:bCs/>
                <w:sz w:val="18"/>
                <w:szCs w:val="18"/>
                <w:cs/>
                <w:lang w:val="ca-ES"/>
              </w:rPr>
              <w:t>កសិដ្ឋានត្រូវ</w:t>
            </w:r>
            <w:r w:rsidR="000714A4">
              <w:rPr>
                <w:rFonts w:hint="cs"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បាន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ចុះបញ្ជីនៅភ្នាក់ងាររដ្ឋបាល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 xml:space="preserve"> 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និងឈ្មោះក្រសួង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 xml:space="preserve"> 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ឬស្ថាប័ន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 xml:space="preserve"> 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ដែលផ្ដល់អាជ្ញាប័ណ្ណ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 xml:space="preserve"> 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ឬលិខិតអនុញ្ញាតសម្រាប់ដំណើរការ</w:t>
            </w:r>
            <w:r w:rsidR="000714A4">
              <w:rPr>
                <w:rFonts w:hint="cs"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ធ្វើកសិកម្ម</w:t>
            </w:r>
          </w:p>
          <w:p w:rsidRPr="009D79A1" w:rsidR="008877F6" w:rsidRDefault="007D6AC1" w14:paraId="45BA62DD" w14:textId="77777777">
            <w:pPr>
              <w:shd w:val="clear" w:color="auto" w:fill="DEEAF6"/>
              <w:spacing w:after="0" w:line="240" w:lineRule="exact"/>
              <w:ind w:left="-110"/>
              <w:rPr>
                <w:rFonts w:ascii="Khmer OS Siemreap" w:hAnsi="Khmer OS Siemreap" w:eastAsia="Arial Unicode MS" w:cs="Khmer OS Siemreap"/>
                <w:bCs/>
                <w:sz w:val="18"/>
                <w:szCs w:val="18"/>
              </w:rPr>
            </w:pPr>
            <w:r>
              <w:rPr>
                <w:rFonts w:hint="cs" w:ascii="Khmer OS Siemreap" w:hAnsi="Khmer OS Siemreap" w:eastAsia="Arial Unicode MS" w:cs="Khmer OS Siemreap"/>
                <w:b/>
                <w:sz w:val="18"/>
                <w:szCs w:val="18"/>
                <w:cs/>
              </w:rPr>
              <w:t xml:space="preserve"> </w:t>
            </w:r>
            <w:r w:rsidRPr="009D79A1" w:rsidR="008877F6">
              <w:rPr>
                <w:rFonts w:ascii="Khmer OS Siemreap" w:hAnsi="Khmer OS Siemreap" w:eastAsia="Arial Unicode MS" w:cs="Khmer OS Siemreap"/>
                <w:bCs/>
                <w:sz w:val="18"/>
                <w:szCs w:val="18"/>
              </w:rPr>
              <w:t xml:space="preserve">Registration at Administrative Agencies and Names of Ministries or Agencies regarding License or Approval for the </w:t>
            </w:r>
            <w:r w:rsidRPr="009D79A1" w:rsidR="000714A4">
              <w:rPr>
                <w:rFonts w:ascii="Khmer OS Siemreap" w:hAnsi="Khmer OS Siemreap" w:eastAsia="Arial Unicode MS" w:cs="Khmer OS Siemreap"/>
                <w:bCs/>
                <w:sz w:val="18"/>
                <w:szCs w:val="18"/>
              </w:rPr>
              <w:t>o</w:t>
            </w:r>
            <w:r w:rsidRPr="009D79A1" w:rsidR="008877F6">
              <w:rPr>
                <w:rFonts w:ascii="Khmer OS Siemreap" w:hAnsi="Khmer OS Siemreap" w:eastAsia="Arial Unicode MS" w:cs="Khmer OS Siemreap"/>
                <w:bCs/>
                <w:sz w:val="18"/>
                <w:szCs w:val="18"/>
              </w:rPr>
              <w:t>peration</w:t>
            </w:r>
            <w:r w:rsidRPr="009D79A1" w:rsidR="000714A4">
              <w:rPr>
                <w:rFonts w:ascii="Khmer OS Siemreap" w:hAnsi="Khmer OS Siemreap" w:eastAsia="Arial Unicode MS" w:cs="Khmer OS Siemreap"/>
                <w:bCs/>
                <w:sz w:val="18"/>
                <w:szCs w:val="18"/>
              </w:rPr>
              <w:t xml:space="preserve"> of agricultures</w:t>
            </w:r>
          </w:p>
        </w:tc>
      </w:tr>
      <w:tr w:rsidRPr="008877F6" w:rsidR="000714A4" w14:paraId="6E2A247F" w14:textId="77777777">
        <w:trPr>
          <w:trHeight w:val="620"/>
        </w:trPr>
        <w:tc>
          <w:tcPr>
            <w:tcW w:w="9450" w:type="dxa"/>
            <w:tcBorders>
              <w:top w:val="single" w:color="auto" w:sz="4" w:space="0"/>
              <w:left w:val="single" w:color="auto" w:sz="18" w:space="0"/>
              <w:bottom w:val="single" w:color="auto" w:sz="4" w:space="0"/>
            </w:tcBorders>
            <w:shd w:val="clear" w:color="auto" w:fill="DEEAF6"/>
          </w:tcPr>
          <w:p w:rsidRPr="008877F6" w:rsidR="008877F6" w:rsidP="00B7003A" w:rsidRDefault="007D6AC1" w14:paraId="471A3237" w14:textId="77777777">
            <w:pPr>
              <w:spacing w:after="0" w:line="280" w:lineRule="exact"/>
              <w:ind w:left="11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Q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4-1</w:t>
            </w: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-3a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  <w:cs/>
              </w:rPr>
              <w:t xml:space="preserve"> 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ការចុះបញ្ជីនៅក្រសួងពាណិជ្ជកម្ម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 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ឬមន្ទីរពាណិជ្ជកម្ម (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>Registration at the Ministry of Commerce or Provincial Department of Commerce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2070" w:type="dxa"/>
            <w:tcBorders>
              <w:top w:val="single" w:color="auto" w:sz="4" w:space="0"/>
              <w:right w:val="single" w:color="auto" w:sz="4" w:space="0"/>
            </w:tcBorders>
            <w:shd w:val="clear" w:color="auto" w:fill="DEEAF6"/>
          </w:tcPr>
          <w:p w:rsidRPr="008877F6" w:rsidR="008877F6" w:rsidP="00B7003A" w:rsidRDefault="008877F6" w14:paraId="5305542D" w14:textId="77777777">
            <w:pPr>
              <w:spacing w:after="0" w:line="28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1-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បានចុះបញ្ជី</w:t>
            </w:r>
          </w:p>
          <w:p w:rsidRPr="008877F6" w:rsidR="008877F6" w:rsidP="00B7003A" w:rsidRDefault="008877F6" w14:paraId="0E7B2748" w14:textId="77777777">
            <w:pPr>
              <w:spacing w:after="0" w:line="280" w:lineRule="exact"/>
              <w:ind w:firstLine="180" w:firstLineChars="100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>Registered</w:t>
            </w:r>
          </w:p>
        </w:tc>
        <w:tc>
          <w:tcPr>
            <w:tcW w:w="1800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EEAF6"/>
          </w:tcPr>
          <w:p w:rsidRPr="008877F6" w:rsidR="008877F6" w:rsidP="00B7003A" w:rsidRDefault="008877F6" w14:paraId="259E9BF9" w14:textId="77777777">
            <w:pPr>
              <w:spacing w:after="0" w:line="280" w:lineRule="exact"/>
              <w:rPr>
                <w:rFonts w:ascii="Khmer OS Siemreap" w:hAnsi="Khmer OS Siemreap" w:eastAsia="Arial Unicode MS" w:cs="Khmer OS Siemreap"/>
                <w:sz w:val="18"/>
                <w:szCs w:val="18"/>
                <w:lang w:val="sv-SE"/>
              </w:rPr>
            </w:pP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2-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មិនបានចុះបញ្ជី</w:t>
            </w:r>
          </w:p>
          <w:p w:rsidRPr="008877F6" w:rsidR="008877F6" w:rsidP="00B7003A" w:rsidRDefault="008877F6" w14:paraId="50D25661" w14:textId="77777777">
            <w:pPr>
              <w:spacing w:after="0" w:line="280" w:lineRule="exact"/>
              <w:ind w:firstLine="180" w:firstLineChars="100"/>
              <w:rPr>
                <w:rFonts w:ascii="Khmer OS Siemreap" w:hAnsi="Khmer OS Siemreap" w:eastAsia="Arial Unicode MS" w:cs="Khmer OS Siemreap"/>
                <w:sz w:val="18"/>
                <w:szCs w:val="18"/>
                <w:lang w:val="sv-SE"/>
              </w:rPr>
            </w:pP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>Not registered</w:t>
            </w: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right w:val="single" w:color="auto" w:sz="18" w:space="0"/>
            </w:tcBorders>
          </w:tcPr>
          <w:p w:rsidRPr="008877F6" w:rsidR="008877F6" w:rsidP="00B7003A" w:rsidRDefault="008877F6" w14:paraId="3048A68C" w14:textId="77777777">
            <w:pPr>
              <w:spacing w:after="0" w:line="280" w:lineRule="exact"/>
              <w:rPr>
                <w:rFonts w:ascii="Khmer OS Siemreap" w:hAnsi="Khmer OS Siemreap" w:eastAsia="Arial Unicode MS" w:cs="Khmer OS Siemreap"/>
                <w:sz w:val="18"/>
                <w:szCs w:val="18"/>
                <w:lang w:val="sv-SE"/>
              </w:rPr>
            </w:pPr>
          </w:p>
        </w:tc>
      </w:tr>
      <w:tr w:rsidRPr="008877F6" w:rsidR="000714A4" w14:paraId="02DEFF10" w14:textId="77777777">
        <w:trPr>
          <w:trHeight w:val="539"/>
        </w:trPr>
        <w:tc>
          <w:tcPr>
            <w:tcW w:w="9450" w:type="dxa"/>
            <w:tcBorders>
              <w:top w:val="single" w:color="auto" w:sz="4" w:space="0"/>
              <w:left w:val="single" w:color="auto" w:sz="18" w:space="0"/>
              <w:bottom w:val="single" w:color="auto" w:sz="4" w:space="0"/>
            </w:tcBorders>
            <w:shd w:val="clear" w:color="auto" w:fill="DEEAF6"/>
          </w:tcPr>
          <w:p w:rsidRPr="00B7003A" w:rsidR="008877F6" w:rsidP="00B7003A" w:rsidRDefault="007D6AC1" w14:paraId="61C6FB98" w14:textId="77777777">
            <w:pPr>
              <w:spacing w:after="0" w:line="280" w:lineRule="exact"/>
              <w:ind w:left="14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Q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4-</w:t>
            </w: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1-3b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  <w:cs/>
              </w:rPr>
              <w:t xml:space="preserve"> 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ការចុះបញ្ជីនៅអគ្គនាយកដ្ឋានពន្ធដារ ឬសាខាពន្ធដារ</w:t>
            </w:r>
            <w:r w:rsidR="00B7003A"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 xml:space="preserve">រាជធានីខេត្ត 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(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Registration at 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General Department of Taxation or Taxation Branch)</w:t>
            </w:r>
          </w:p>
        </w:tc>
        <w:tc>
          <w:tcPr>
            <w:tcW w:w="2070" w:type="dxa"/>
            <w:tcBorders>
              <w:top w:val="single" w:color="auto" w:sz="4" w:space="0"/>
              <w:right w:val="single" w:color="auto" w:sz="4" w:space="0"/>
            </w:tcBorders>
            <w:shd w:val="clear" w:color="auto" w:fill="DEEAF6"/>
          </w:tcPr>
          <w:p w:rsidRPr="008877F6" w:rsidR="008877F6" w:rsidP="00B7003A" w:rsidRDefault="008877F6" w14:paraId="29AEDFF2" w14:textId="77777777">
            <w:pPr>
              <w:spacing w:after="0" w:line="28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1-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បានចុះបញ្ជី</w:t>
            </w:r>
          </w:p>
          <w:p w:rsidRPr="008877F6" w:rsidR="008877F6" w:rsidP="00B7003A" w:rsidRDefault="008877F6" w14:paraId="34D205B4" w14:textId="77777777">
            <w:pPr>
              <w:spacing w:after="0" w:line="280" w:lineRule="exact"/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</w:pP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>Registered</w:t>
            </w:r>
          </w:p>
        </w:tc>
        <w:tc>
          <w:tcPr>
            <w:tcW w:w="1800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EEAF6"/>
          </w:tcPr>
          <w:p w:rsidRPr="008877F6" w:rsidR="008877F6" w:rsidP="00B7003A" w:rsidRDefault="008877F6" w14:paraId="7831AC78" w14:textId="77777777">
            <w:pPr>
              <w:spacing w:after="0" w:line="280" w:lineRule="exact"/>
              <w:rPr>
                <w:rFonts w:ascii="Khmer OS Siemreap" w:hAnsi="Khmer OS Siemreap" w:eastAsia="Arial Unicode MS" w:cs="Khmer OS Siemreap"/>
                <w:sz w:val="18"/>
                <w:szCs w:val="18"/>
                <w:lang w:val="sv-SE"/>
              </w:rPr>
            </w:pP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2-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មិនបានចុះបញ្ជី</w:t>
            </w:r>
          </w:p>
          <w:p w:rsidRPr="008877F6" w:rsidR="008877F6" w:rsidP="00B7003A" w:rsidRDefault="008877F6" w14:paraId="24B26EE2" w14:textId="77777777">
            <w:pPr>
              <w:spacing w:after="0" w:line="280" w:lineRule="exact"/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</w:pP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>Not registered</w:t>
            </w: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right w:val="single" w:color="auto" w:sz="18" w:space="0"/>
            </w:tcBorders>
          </w:tcPr>
          <w:p w:rsidRPr="008877F6" w:rsidR="008877F6" w:rsidP="00B7003A" w:rsidRDefault="008877F6" w14:paraId="6C548E2B" w14:textId="77777777">
            <w:pPr>
              <w:spacing w:after="0" w:line="280" w:lineRule="exact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</w:tr>
      <w:tr w:rsidRPr="008877F6" w:rsidR="000714A4" w14:paraId="3907AD4D" w14:textId="77777777">
        <w:trPr>
          <w:trHeight w:val="917"/>
        </w:trPr>
        <w:tc>
          <w:tcPr>
            <w:tcW w:w="9450" w:type="dxa"/>
            <w:tcBorders>
              <w:top w:val="single" w:color="auto" w:sz="4" w:space="0"/>
              <w:left w:val="single" w:color="auto" w:sz="18" w:space="0"/>
            </w:tcBorders>
            <w:shd w:val="clear" w:color="auto" w:fill="DEEAF6"/>
          </w:tcPr>
          <w:p w:rsidRPr="008877F6" w:rsidR="000714A4" w:rsidP="00B7003A" w:rsidRDefault="007D6AC1" w14:paraId="3FEBAA9B" w14:textId="77777777">
            <w:pPr>
              <w:spacing w:after="0" w:line="280" w:lineRule="exact"/>
              <w:ind w:left="14"/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</w:pP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Q</w:t>
            </w:r>
            <w:r w:rsidRPr="008877F6" w:rsidR="00B7003A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4-</w:t>
            </w: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1-3c</w:t>
            </w:r>
            <w:r w:rsidRPr="008877F6" w:rsidR="00B7003A">
              <w:rPr>
                <w:rFonts w:ascii="Khmer OS Siemreap" w:hAnsi="Khmer OS Siemreap" w:eastAsia="Arial Unicode MS" w:cs="Khmer OS Siemreap"/>
                <w:bCs/>
                <w:sz w:val="18"/>
                <w:szCs w:val="18"/>
                <w:cs/>
              </w:rPr>
              <w:t xml:space="preserve"> </w:t>
            </w:r>
            <w:r w:rsidRPr="008877F6" w:rsidR="00B7003A">
              <w:rPr>
                <w:rFonts w:ascii="Khmer OS Siemreap" w:hAnsi="Khmer OS Siemreap" w:eastAsia="Arial Unicode MS" w:cs="Khmer OS Siemreap"/>
                <w:b/>
                <w:sz w:val="18"/>
                <w:szCs w:val="18"/>
                <w:cs/>
              </w:rPr>
              <w:t>ករណីបានចុះបញ្ជីពន្ធដារ (ឬលេខកូដ</w:t>
            </w: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 xml:space="preserve">1 </w:t>
            </w:r>
            <w:r w:rsidRPr="008877F6" w:rsidR="00B7003A">
              <w:rPr>
                <w:rFonts w:ascii="Khmer OS Siemreap" w:hAnsi="Khmer OS Siemreap" w:eastAsia="Arial Unicode MS" w:cs="Khmer OS Siemreap"/>
                <w:b/>
                <w:sz w:val="18"/>
                <w:szCs w:val="18"/>
                <w:cs/>
              </w:rPr>
              <w:t>ក្នុងសំណួរ</w:t>
            </w: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 xml:space="preserve"> Q</w:t>
            </w:r>
            <w:r w:rsidRPr="008877F6" w:rsidR="00B7003A">
              <w:rPr>
                <w:rFonts w:ascii="Khmer OS Siemreap" w:hAnsi="Khmer OS Siemreap" w:eastAsia="Arial Unicode MS" w:cs="Khmer OS Siemreap"/>
                <w:b/>
                <w:sz w:val="18"/>
                <w:szCs w:val="18"/>
                <w:cs/>
              </w:rPr>
              <w:t>4</w:t>
            </w: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-1-3b</w:t>
            </w:r>
            <w:r w:rsidRPr="008877F6" w:rsidR="00B7003A">
              <w:rPr>
                <w:rFonts w:ascii="Khmer OS Siemreap" w:hAnsi="Khmer OS Siemreap" w:eastAsia="Arial Unicode MS" w:cs="Khmer OS Siemreap"/>
                <w:b/>
                <w:sz w:val="18"/>
                <w:szCs w:val="18"/>
                <w:cs/>
              </w:rPr>
              <w:t>) សូមបញ្ជាក់អំពីប្រភេទនៃការចុះបញ្ជីពន្ធ</w:t>
            </w:r>
            <w:r>
              <w:rPr>
                <w:rFonts w:hint="cs" w:ascii="Khmer OS Siemreap" w:hAnsi="Khmer OS Siemreap" w:eastAsia="Arial Unicode MS" w:cs="Khmer OS Siemreap"/>
                <w:b/>
                <w:sz w:val="18"/>
                <w:szCs w:val="18"/>
                <w:cs/>
              </w:rPr>
              <w:t>ដារ</w:t>
            </w:r>
            <w:r w:rsidRPr="008877F6" w:rsidR="00B7003A">
              <w:rPr>
                <w:rFonts w:ascii="Khmer OS Siemreap" w:hAnsi="Khmer OS Siemreap" w:eastAsia="Arial Unicode MS" w:cs="Khmer OS Siemreap"/>
                <w:b/>
                <w:sz w:val="18"/>
                <w:szCs w:val="18"/>
                <w:cs/>
              </w:rPr>
              <w:t xml:space="preserve"> (In case of being registered [or code 1 in Question 4</w:t>
            </w: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-1-3b</w:t>
            </w:r>
            <w:r w:rsidRPr="008877F6" w:rsidR="00B7003A">
              <w:rPr>
                <w:rFonts w:ascii="Khmer OS Siemreap" w:hAnsi="Khmer OS Siemreap" w:eastAsia="Arial Unicode MS" w:cs="Khmer OS Siemreap"/>
                <w:b/>
                <w:sz w:val="18"/>
                <w:szCs w:val="18"/>
                <w:cs/>
              </w:rPr>
              <w:t xml:space="preserve">] please specify the types of tax </w:t>
            </w:r>
            <w:proofErr w:type="gramStart"/>
            <w:r w:rsidRPr="008877F6" w:rsidR="00B7003A">
              <w:rPr>
                <w:rFonts w:ascii="Khmer OS Siemreap" w:hAnsi="Khmer OS Siemreap" w:eastAsia="Arial Unicode MS" w:cs="Khmer OS Siemreap"/>
                <w:b/>
                <w:sz w:val="18"/>
                <w:szCs w:val="18"/>
                <w:cs/>
              </w:rPr>
              <w:t>registration)៖</w:t>
            </w:r>
            <w:proofErr w:type="gramEnd"/>
            <w:r w:rsidRPr="008877F6" w:rsidR="00B7003A">
              <w:rPr>
                <w:rFonts w:ascii="Khmer OS Siemreap" w:hAnsi="Khmer OS Siemreap" w:eastAsia="Arial Unicode MS" w:cs="Khmer OS Siemreap"/>
                <w:b/>
                <w:sz w:val="18"/>
                <w:szCs w:val="18"/>
                <w:cs/>
              </w:rPr>
              <w:t xml:space="preserve"> </w:t>
            </w:r>
          </w:p>
        </w:tc>
        <w:tc>
          <w:tcPr>
            <w:tcW w:w="3870" w:type="dxa"/>
            <w:gridSpan w:val="2"/>
            <w:tcBorders>
              <w:top w:val="single" w:color="auto" w:sz="4" w:space="0"/>
              <w:right w:val="single" w:color="auto" w:sz="4" w:space="0"/>
            </w:tcBorders>
            <w:shd w:val="clear" w:color="auto" w:fill="DEEAF6"/>
          </w:tcPr>
          <w:p w:rsidRPr="008877F6" w:rsidR="000714A4" w:rsidP="00B7003A" w:rsidRDefault="000714A4" w14:paraId="4EFCD314" w14:textId="77777777">
            <w:pPr>
              <w:spacing w:after="0" w:line="28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 xml:space="preserve">1 </w:t>
            </w:r>
            <w:r w:rsidRPr="008877F6">
              <w:rPr>
                <w:rFonts w:ascii="Wingdings" w:hAnsi="Wingdings" w:eastAsia="Wingdings" w:cs="Wingdings"/>
                <w:b/>
                <w:bCs/>
                <w:sz w:val="18"/>
                <w:szCs w:val="18"/>
              </w:rPr>
              <w:t>¨</w:t>
            </w: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 xml:space="preserve">  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អ្នកជាប់ពន្ធតូច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 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(Small Taxpayers)</w:t>
            </w:r>
          </w:p>
          <w:p w:rsidRPr="008877F6" w:rsidR="000714A4" w:rsidP="00B7003A" w:rsidRDefault="000714A4" w14:paraId="543A7DC8" w14:textId="77777777">
            <w:pPr>
              <w:spacing w:after="0" w:line="28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 xml:space="preserve">2 </w:t>
            </w:r>
            <w:r w:rsidRPr="008877F6">
              <w:rPr>
                <w:rFonts w:ascii="Wingdings" w:hAnsi="Wingdings" w:eastAsia="Wingdings" w:cs="Wingdings"/>
                <w:b/>
                <w:bCs/>
                <w:sz w:val="18"/>
                <w:szCs w:val="18"/>
              </w:rPr>
              <w:t>¨</w:t>
            </w: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 xml:space="preserve">   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អ្នកជាប់ពន្ធមធ្យម (Medium Taxpayers)</w:t>
            </w:r>
          </w:p>
          <w:p w:rsidRPr="008877F6" w:rsidR="000714A4" w:rsidP="00B7003A" w:rsidRDefault="000714A4" w14:paraId="62F8417D" w14:textId="77777777">
            <w:pPr>
              <w:spacing w:after="0" w:line="280" w:lineRule="exact"/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</w:pPr>
            <w:r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 xml:space="preserve">3 </w:t>
            </w:r>
            <w:r w:rsidRPr="008877F6">
              <w:rPr>
                <w:rFonts w:ascii="Wingdings" w:hAnsi="Wingdings" w:eastAsia="Wingdings" w:cs="Wingdings"/>
                <w:b/>
                <w:bCs/>
                <w:sz w:val="18"/>
                <w:szCs w:val="18"/>
              </w:rPr>
              <w:t>¨</w:t>
            </w: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 xml:space="preserve">   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អ្នកជាប់ពន្ធធំ (Large Taxpayers)</w:t>
            </w:r>
          </w:p>
        </w:tc>
        <w:tc>
          <w:tcPr>
            <w:tcW w:w="2070" w:type="dxa"/>
            <w:tcBorders>
              <w:top w:val="single" w:color="auto" w:sz="4" w:space="0"/>
              <w:left w:val="single" w:color="auto" w:sz="4" w:space="0"/>
              <w:right w:val="single" w:color="auto" w:sz="18" w:space="0"/>
            </w:tcBorders>
          </w:tcPr>
          <w:p w:rsidR="000714A4" w:rsidRDefault="000714A4" w14:paraId="68F53E76" w14:textId="77777777">
            <w:pPr>
              <w:spacing w:after="0" w:line="240" w:lineRule="auto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  <w:p w:rsidRPr="008877F6" w:rsidR="000714A4" w:rsidRDefault="000714A4" w14:paraId="236A1DD8" w14:textId="77777777">
            <w:pPr>
              <w:spacing w:line="400" w:lineRule="exact"/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</w:pPr>
          </w:p>
        </w:tc>
      </w:tr>
      <w:tr w:rsidRPr="008877F6" w:rsidR="008877F6" w:rsidTr="00BB3E6F" w14:paraId="14A45021" w14:textId="77777777">
        <w:trPr>
          <w:trHeight w:val="467"/>
        </w:trPr>
        <w:tc>
          <w:tcPr>
            <w:tcW w:w="9450" w:type="dxa"/>
            <w:vMerge w:val="restart"/>
            <w:tcBorders>
              <w:left w:val="single" w:color="auto" w:sz="18" w:space="0"/>
              <w:right w:val="single" w:color="auto" w:sz="4" w:space="0"/>
            </w:tcBorders>
          </w:tcPr>
          <w:p w:rsidR="00D8313C" w:rsidP="00272FAC" w:rsidRDefault="003376E6" w14:paraId="769047E6" w14:textId="77777777">
            <w:pPr>
              <w:spacing w:before="40" w:after="0" w:line="240" w:lineRule="exact"/>
              <w:ind w:left="283" w:leftChars="6" w:hanging="270" w:hangingChars="150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Q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4-</w:t>
            </w: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1-4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  <w:cs/>
              </w:rPr>
              <w:t xml:space="preserve"> </w:t>
            </w:r>
            <w:r w:rsidR="009D79A1">
              <w:rPr>
                <w:rFonts w:hint="cs" w:ascii="Khmer OS Siemreap" w:hAnsi="Khmer OS Siemreap" w:eastAsia="Arial Unicode MS" w:cs="Khmer OS Siemreap"/>
                <w:b/>
                <w:sz w:val="18"/>
                <w:szCs w:val="18"/>
                <w:cs/>
              </w:rPr>
              <w:t>ករណីបានចុះបញ្ជីកសិដ្ឋានដែលចេញដោយ</w:t>
            </w:r>
            <w:r w:rsidRPr="008877F6" w:rsidR="00D8313C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ក្រសួង ឬស្ថាប័នផ្សេងៗ</w:t>
            </w:r>
            <w:r w:rsidR="00D8313C"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>ក្រៅពី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ឈ្មោះក្រសួង</w:t>
            </w:r>
            <w:r w:rsidR="00D8313C"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 xml:space="preserve">ពាណិជ្ជកម្ម </w:t>
            </w:r>
            <w:proofErr w:type="gramStart"/>
            <w:r w:rsidR="00D8313C"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>និងអង្គភាពពន្ធដារ  តើកសិដ្ឋាននេះបានចុះបញ្ជីនៅក្រសួង</w:t>
            </w:r>
            <w:proofErr w:type="gramEnd"/>
            <w:r w:rsidR="00D8313C"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 xml:space="preserve"> 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ឬស្ថាប័ន</w:t>
            </w:r>
            <w:r w:rsidR="00D8313C"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>ផ្សេងទៀត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ដែលផ្ដល់អាជ្ញាប័ណ្ណ ឬលិខិតអនុញ្ញាតផ្លូវការសម្រាប់</w:t>
            </w:r>
            <w:r w:rsidR="00D8313C"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>​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ដំណើរការ</w:t>
            </w:r>
            <w:r w:rsidR="00D8313C"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>​កសិកម្ម</w:t>
            </w:r>
            <w:r w:rsidRPr="008877F6" w:rsidR="00D8313C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 xml:space="preserve"> 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នៃ</w:t>
            </w:r>
            <w:r w:rsidR="00D8313C"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>កសិកដ្ឋាន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នេះ</w:t>
            </w:r>
            <w:r w:rsidR="00D8313C"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 xml:space="preserve">។ 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ករណីអង្គភាពសេដ្ឋកិច្ច មិនទទួលបានអាជ្ញាប័ណ្ណ ឬលិខិតអនុញ្ញាតផ្លូវការទេ សូម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  <w:lang w:val="ca-ES"/>
              </w:rPr>
              <w:t>ស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រសេរពាក្យថា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 “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គ្មាន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” 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នៅបន្ទាត់ខាងស្ដាំទី១</w:t>
            </w:r>
            <w:r w:rsidR="00D8313C">
              <w:rPr>
                <w:rFonts w:hint="cs" w:ascii="Khmer OS Siemreap" w:hAnsi="Khmer OS Siemreap" w:eastAsia="Arial Unicode MS" w:cs="Khmer OS Siemreap"/>
                <w:sz w:val="18"/>
                <w:szCs w:val="18"/>
                <w:cs/>
              </w:rPr>
              <w:t xml:space="preserve">។ </w:t>
            </w:r>
          </w:p>
          <w:p w:rsidRPr="008877F6" w:rsidR="008877F6" w:rsidP="00D8313C" w:rsidRDefault="00D8313C" w14:paraId="18233619" w14:textId="77777777">
            <w:pPr>
              <w:spacing w:after="0" w:line="280" w:lineRule="exact"/>
              <w:ind w:left="283" w:leftChars="6" w:hanging="270" w:hangingChars="150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     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Names of Ministries or Agencies regarding official license or approval for the operation of this </w:t>
            </w:r>
            <w:r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agricultural </w:t>
            </w:r>
            <w:r w:rsidRP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>establishment</w:t>
            </w:r>
            <w:r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. 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</w:rPr>
              <w:t>In case of no official license or no approval, write “None” in the right frame No.1</w:t>
            </w:r>
            <w:r w:rsidRPr="008877F6" w:rsidR="008877F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)</w:t>
            </w:r>
            <w:r w:rsidR="009B393A">
              <w:rPr>
                <w:rFonts w:ascii="Khmer OS Siemreap" w:hAnsi="Khmer OS Siemreap" w:eastAsia="Arial Unicode MS" w:cs="Khmer OS Siemreap"/>
                <w:sz w:val="18"/>
                <w:szCs w:val="18"/>
              </w:rPr>
              <w:t>, excluded of n</w:t>
            </w:r>
            <w:r w:rsidRPr="008877F6" w:rsidR="009B393A"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ames of </w:t>
            </w:r>
            <w:r w:rsidR="009B393A">
              <w:rPr>
                <w:rFonts w:ascii="Khmer OS Siemreap" w:hAnsi="Khmer OS Siemreap" w:eastAsia="Arial Unicode MS" w:cs="Khmer OS Siemreap"/>
                <w:sz w:val="18"/>
                <w:szCs w:val="18"/>
              </w:rPr>
              <w:t>m</w:t>
            </w:r>
            <w:r w:rsidRPr="008877F6" w:rsidR="009B393A"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inistries or </w:t>
            </w:r>
            <w:r w:rsidR="009B393A">
              <w:rPr>
                <w:rFonts w:ascii="Khmer OS Siemreap" w:hAnsi="Khmer OS Siemreap" w:eastAsia="Arial Unicode MS" w:cs="Khmer OS Siemreap"/>
                <w:sz w:val="18"/>
                <w:szCs w:val="18"/>
              </w:rPr>
              <w:t>a</w:t>
            </w:r>
            <w:r w:rsidRPr="008877F6" w:rsidR="009B393A">
              <w:rPr>
                <w:rFonts w:ascii="Khmer OS Siemreap" w:hAnsi="Khmer OS Siemreap" w:eastAsia="Arial Unicode MS" w:cs="Khmer OS Siemreap"/>
                <w:sz w:val="18"/>
                <w:szCs w:val="18"/>
              </w:rPr>
              <w:t>gencies regarding official license or approval</w:t>
            </w:r>
            <w:r w:rsidR="009B393A"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 in Q4-1-3a &amp; Q4-1-3b</w:t>
            </w:r>
          </w:p>
        </w:tc>
        <w:tc>
          <w:tcPr>
            <w:tcW w:w="3870" w:type="dxa"/>
            <w:gridSpan w:val="2"/>
            <w:tcBorders>
              <w:left w:val="single" w:color="auto" w:sz="2" w:space="0"/>
              <w:bottom w:val="dotted" w:color="auto" w:sz="4" w:space="0"/>
              <w:right w:val="single" w:color="auto" w:sz="4" w:space="0"/>
            </w:tcBorders>
          </w:tcPr>
          <w:p w:rsidRPr="008877F6" w:rsidR="008877F6" w:rsidRDefault="008877F6" w14:paraId="19DF1428" w14:textId="77777777">
            <w:pPr>
              <w:spacing w:line="400" w:lineRule="exact"/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</w:pP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4-2A</w:t>
            </w:r>
          </w:p>
        </w:tc>
        <w:tc>
          <w:tcPr>
            <w:tcW w:w="2070" w:type="dxa"/>
            <w:tcBorders>
              <w:left w:val="single" w:color="auto" w:sz="4" w:space="0"/>
              <w:bottom w:val="dotted" w:color="auto" w:sz="4" w:space="0"/>
              <w:right w:val="single" w:color="auto" w:sz="18" w:space="0"/>
            </w:tcBorders>
            <w:shd w:val="clear" w:color="auto" w:fill="8DB3E2"/>
          </w:tcPr>
          <w:p w:rsidRPr="008877F6" w:rsidR="008877F6" w:rsidRDefault="006260D5" w14:paraId="1E15096A" w14:textId="29834F9F">
            <w:pPr>
              <w:spacing w:line="300" w:lineRule="exact"/>
              <w:ind w:right="-144"/>
              <w:rPr>
                <w:rFonts w:ascii="Khmer OS Siemreap" w:hAnsi="Khmer OS Siemreap" w:eastAsia="Arial Unicode MS" w:cs="Khmer OS Siemreap"/>
                <w:b/>
                <w:i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3FA6E4C0" wp14:editId="54D92593">
                      <wp:simplePos x="0" y="0"/>
                      <wp:positionH relativeFrom="column">
                        <wp:posOffset>224790</wp:posOffset>
                      </wp:positionH>
                      <wp:positionV relativeFrom="paragraph">
                        <wp:posOffset>251460</wp:posOffset>
                      </wp:positionV>
                      <wp:extent cx="798195" cy="268605"/>
                      <wp:effectExtent l="0" t="0" r="1905" b="0"/>
                      <wp:wrapNone/>
                      <wp:docPr id="1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8195" cy="2686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877F6" w:rsidP="008877F6" w:rsidRDefault="008877F6" w14:paraId="6204DF82" w14:textId="77777777"/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30B56C4C">
                    <v:rect id="Rectangle 12" style="position:absolute;margin-left:17.7pt;margin-top:19.8pt;width:62.85pt;height:21.1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3FA6E4C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">
                      <v:textbox inset="5.85pt,.7pt,5.85pt,.7pt">
                        <w:txbxContent>
                          <w:p w:rsidR="008877F6" w:rsidP="008877F6" w:rsidRDefault="008877F6" w14:paraId="672A6659" w14:textId="77777777"/>
                        </w:txbxContent>
                      </v:textbox>
                    </v:rect>
                  </w:pict>
                </mc:Fallback>
              </mc:AlternateConten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សំរាប់វ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.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ជ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.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ស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i/>
                <w:sz w:val="18"/>
                <w:szCs w:val="18"/>
              </w:rPr>
              <w:t>NIS use only</w:t>
            </w:r>
          </w:p>
          <w:p w:rsidRPr="008877F6" w:rsidR="008877F6" w:rsidRDefault="008877F6" w14:paraId="2816FAE8" w14:textId="77777777">
            <w:pPr>
              <w:spacing w:line="300" w:lineRule="exact"/>
              <w:rPr>
                <w:rFonts w:ascii="Khmer OS Siemreap" w:hAnsi="Khmer OS Siemreap" w:eastAsia="Arial Unicode MS" w:cs="Khmer OS Siemreap"/>
                <w:i/>
                <w:sz w:val="18"/>
                <w:szCs w:val="18"/>
              </w:rPr>
            </w:pPr>
          </w:p>
        </w:tc>
      </w:tr>
      <w:tr w:rsidRPr="008877F6" w:rsidR="008877F6" w:rsidTr="00BB3E6F" w14:paraId="10CED631" w14:textId="77777777">
        <w:trPr>
          <w:trHeight w:val="539"/>
        </w:trPr>
        <w:tc>
          <w:tcPr>
            <w:tcW w:w="9450" w:type="dxa"/>
            <w:vMerge/>
            <w:tcBorders>
              <w:left w:val="single" w:color="auto" w:sz="18" w:space="0"/>
              <w:right w:val="single" w:color="auto" w:sz="4" w:space="0"/>
            </w:tcBorders>
          </w:tcPr>
          <w:p w:rsidRPr="008877F6" w:rsidR="008877F6" w:rsidRDefault="008877F6" w14:paraId="7EA2BE27" w14:textId="77777777">
            <w:pPr>
              <w:spacing w:line="30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  <w:tc>
          <w:tcPr>
            <w:tcW w:w="3870" w:type="dxa"/>
            <w:gridSpan w:val="2"/>
            <w:tcBorders>
              <w:top w:val="dotted" w:color="auto" w:sz="4" w:space="0"/>
              <w:left w:val="single" w:color="auto" w:sz="2" w:space="0"/>
              <w:bottom w:val="dotted" w:color="auto" w:sz="4" w:space="0"/>
              <w:right w:val="single" w:color="auto" w:sz="4" w:space="0"/>
            </w:tcBorders>
          </w:tcPr>
          <w:p w:rsidRPr="008877F6" w:rsidR="008877F6" w:rsidRDefault="008877F6" w14:paraId="4465D8E7" w14:textId="77777777">
            <w:pPr>
              <w:spacing w:line="30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4-2B</w:t>
            </w:r>
          </w:p>
        </w:tc>
        <w:tc>
          <w:tcPr>
            <w:tcW w:w="2070" w:type="dxa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single" w:color="auto" w:sz="18" w:space="0"/>
            </w:tcBorders>
            <w:shd w:val="clear" w:color="auto" w:fill="8DB3E2"/>
          </w:tcPr>
          <w:p w:rsidRPr="008877F6" w:rsidR="008877F6" w:rsidRDefault="006260D5" w14:paraId="123EDDC7" w14:textId="0D55F9AA">
            <w:pPr>
              <w:spacing w:line="30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00A27BC3" wp14:editId="0DD707E1">
                      <wp:simplePos x="0" y="0"/>
                      <wp:positionH relativeFrom="column">
                        <wp:posOffset>232410</wp:posOffset>
                      </wp:positionH>
                      <wp:positionV relativeFrom="paragraph">
                        <wp:posOffset>36830</wp:posOffset>
                      </wp:positionV>
                      <wp:extent cx="796290" cy="268605"/>
                      <wp:effectExtent l="0" t="0" r="3810" b="0"/>
                      <wp:wrapNone/>
                      <wp:docPr id="11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6290" cy="2686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877F6" w:rsidP="008877F6" w:rsidRDefault="008877F6" w14:paraId="330A6887" w14:textId="77777777"/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0136D5E4">
                    <v:rect id="Rectangle 11" style="position:absolute;margin-left:18.3pt;margin-top:2.9pt;width:62.7pt;height:21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w14:anchorId="00A27B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">
                      <v:textbox inset="5.85pt,.7pt,5.85pt,.7pt">
                        <w:txbxContent>
                          <w:p w:rsidR="008877F6" w:rsidP="008877F6" w:rsidRDefault="008877F6" w14:paraId="0A37501D" w14:textId="77777777"/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Pr="008877F6" w:rsidR="008877F6" w:rsidTr="00BB3E6F" w14:paraId="51AFAA22" w14:textId="77777777">
        <w:trPr>
          <w:trHeight w:val="422"/>
        </w:trPr>
        <w:tc>
          <w:tcPr>
            <w:tcW w:w="9450" w:type="dxa"/>
            <w:vMerge/>
            <w:tcBorders>
              <w:left w:val="single" w:color="auto" w:sz="18" w:space="0"/>
              <w:right w:val="single" w:color="auto" w:sz="4" w:space="0"/>
            </w:tcBorders>
          </w:tcPr>
          <w:p w:rsidRPr="008877F6" w:rsidR="008877F6" w:rsidRDefault="008877F6" w14:paraId="69FBC06F" w14:textId="77777777">
            <w:pPr>
              <w:spacing w:line="30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  <w:tc>
          <w:tcPr>
            <w:tcW w:w="3870" w:type="dxa"/>
            <w:gridSpan w:val="2"/>
            <w:tcBorders>
              <w:top w:val="dotted" w:color="auto" w:sz="4" w:space="0"/>
              <w:left w:val="single" w:color="auto" w:sz="2" w:space="0"/>
              <w:bottom w:val="dotted" w:color="auto" w:sz="4" w:space="0"/>
              <w:right w:val="single" w:color="auto" w:sz="4" w:space="0"/>
            </w:tcBorders>
          </w:tcPr>
          <w:p w:rsidRPr="008877F6" w:rsidR="008877F6" w:rsidRDefault="008877F6" w14:paraId="7A1249B9" w14:textId="77777777">
            <w:pPr>
              <w:spacing w:line="30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4-2C</w:t>
            </w:r>
          </w:p>
        </w:tc>
        <w:tc>
          <w:tcPr>
            <w:tcW w:w="2070" w:type="dxa"/>
            <w:tcBorders>
              <w:top w:val="dotted" w:color="auto" w:sz="4" w:space="0"/>
              <w:left w:val="single" w:color="auto" w:sz="4" w:space="0"/>
              <w:bottom w:val="dotted" w:color="auto" w:sz="4" w:space="0"/>
              <w:right w:val="single" w:color="auto" w:sz="18" w:space="0"/>
            </w:tcBorders>
            <w:shd w:val="clear" w:color="auto" w:fill="8DB3E2"/>
          </w:tcPr>
          <w:p w:rsidRPr="008877F6" w:rsidR="008877F6" w:rsidRDefault="006260D5" w14:paraId="2AA33186" w14:textId="625192D1">
            <w:pPr>
              <w:spacing w:line="30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74728B6E" wp14:editId="785EA7A0">
                      <wp:simplePos x="0" y="0"/>
                      <wp:positionH relativeFrom="column">
                        <wp:posOffset>224790</wp:posOffset>
                      </wp:positionH>
                      <wp:positionV relativeFrom="paragraph">
                        <wp:posOffset>19685</wp:posOffset>
                      </wp:positionV>
                      <wp:extent cx="790575" cy="268605"/>
                      <wp:effectExtent l="0" t="0" r="9525" b="0"/>
                      <wp:wrapNone/>
                      <wp:docPr id="10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0575" cy="2686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877F6" w:rsidP="008877F6" w:rsidRDefault="008877F6" w14:paraId="38B160B0" w14:textId="77777777"/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4AFC0237">
                    <v:rect id="Rectangle 10" style="position:absolute;margin-left:17.7pt;margin-top:1.55pt;width:62.25pt;height:21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w14:anchorId="74728B6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">
                      <v:textbox inset="5.85pt,.7pt,5.85pt,.7pt">
                        <w:txbxContent>
                          <w:p w:rsidR="008877F6" w:rsidP="008877F6" w:rsidRDefault="008877F6" w14:paraId="5DAB6C7B" w14:textId="77777777"/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Pr="008877F6" w:rsidR="008877F6" w:rsidTr="000714A4" w14:paraId="2E9BBBAD" w14:textId="77777777">
        <w:trPr>
          <w:trHeight w:val="341"/>
        </w:trPr>
        <w:tc>
          <w:tcPr>
            <w:tcW w:w="9450" w:type="dxa"/>
            <w:vMerge/>
            <w:tcBorders>
              <w:left w:val="single" w:color="auto" w:sz="18" w:space="0"/>
              <w:bottom w:val="single" w:color="auto" w:sz="18" w:space="0"/>
              <w:right w:val="single" w:color="auto" w:sz="4" w:space="0"/>
            </w:tcBorders>
          </w:tcPr>
          <w:p w:rsidRPr="008877F6" w:rsidR="008877F6" w:rsidRDefault="008877F6" w14:paraId="5B1ECCFE" w14:textId="77777777">
            <w:pPr>
              <w:spacing w:line="30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  <w:tc>
          <w:tcPr>
            <w:tcW w:w="3870" w:type="dxa"/>
            <w:gridSpan w:val="2"/>
            <w:tcBorders>
              <w:top w:val="dotted" w:color="auto" w:sz="4" w:space="0"/>
              <w:left w:val="single" w:color="auto" w:sz="2" w:space="0"/>
              <w:bottom w:val="single" w:color="auto" w:sz="18" w:space="0"/>
              <w:right w:val="single" w:color="auto" w:sz="4" w:space="0"/>
            </w:tcBorders>
          </w:tcPr>
          <w:p w:rsidRPr="008877F6" w:rsidR="008877F6" w:rsidRDefault="008877F6" w14:paraId="47AB02AA" w14:textId="77777777">
            <w:pPr>
              <w:spacing w:line="30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4-2D</w:t>
            </w:r>
          </w:p>
        </w:tc>
        <w:tc>
          <w:tcPr>
            <w:tcW w:w="2070" w:type="dxa"/>
            <w:tcBorders>
              <w:top w:val="dotted" w:color="auto" w:sz="4" w:space="0"/>
              <w:left w:val="single" w:color="auto" w:sz="4" w:space="0"/>
              <w:bottom w:val="single" w:color="auto" w:sz="18" w:space="0"/>
              <w:right w:val="single" w:color="auto" w:sz="18" w:space="0"/>
            </w:tcBorders>
            <w:shd w:val="clear" w:color="auto" w:fill="8DB3E2"/>
          </w:tcPr>
          <w:p w:rsidRPr="008877F6" w:rsidR="008877F6" w:rsidRDefault="006260D5" w14:paraId="06921E29" w14:textId="51C8ECB9">
            <w:pPr>
              <w:spacing w:line="30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695BDF84" wp14:editId="5A14247E">
                      <wp:simplePos x="0" y="0"/>
                      <wp:positionH relativeFrom="column">
                        <wp:posOffset>227965</wp:posOffset>
                      </wp:positionH>
                      <wp:positionV relativeFrom="paragraph">
                        <wp:posOffset>17780</wp:posOffset>
                      </wp:positionV>
                      <wp:extent cx="795020" cy="268605"/>
                      <wp:effectExtent l="0" t="0" r="5080" b="0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5020" cy="2686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877F6" w:rsidP="008877F6" w:rsidRDefault="008877F6" w14:paraId="626C344F" w14:textId="77777777"/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146FFFC2">
                    <v:rect id="Rectangle 9" style="position:absolute;margin-left:17.95pt;margin-top:1.4pt;width:62.6pt;height:21.1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w14:anchorId="695BDF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">
                      <v:textbox inset="5.85pt,.7pt,5.85pt,.7pt">
                        <w:txbxContent>
                          <w:p w:rsidR="008877F6" w:rsidP="008877F6" w:rsidRDefault="008877F6" w14:paraId="02EB378F" w14:textId="77777777"/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:rsidRPr="008877F6" w:rsidR="008877F6" w:rsidP="008877F6" w:rsidRDefault="008877F6" w14:paraId="277B98D7" w14:textId="77777777">
      <w:pPr>
        <w:spacing w:line="240" w:lineRule="exact"/>
        <w:rPr>
          <w:rFonts w:ascii="Khmer OS Siemreap" w:hAnsi="Khmer OS Siemreap" w:eastAsia="Arial Unicode MS" w:cs="Khmer OS Siemreap"/>
          <w:sz w:val="18"/>
          <w:szCs w:val="18"/>
          <w:lang w:val="ca-ES"/>
        </w:rPr>
      </w:pPr>
    </w:p>
    <w:tbl>
      <w:tblPr>
        <w:tblW w:w="15390" w:type="dxa"/>
        <w:tblInd w:w="10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A0" w:firstRow="1" w:lastRow="0" w:firstColumn="1" w:lastColumn="0" w:noHBand="0" w:noVBand="1"/>
      </w:tblPr>
      <w:tblGrid>
        <w:gridCol w:w="279"/>
        <w:gridCol w:w="4720"/>
        <w:gridCol w:w="4500"/>
        <w:gridCol w:w="4120"/>
        <w:gridCol w:w="1771"/>
      </w:tblGrid>
      <w:tr w:rsidRPr="008877F6" w:rsidR="008877F6" w14:paraId="4BD4A9F9" w14:textId="77777777">
        <w:trPr>
          <w:trHeight w:val="513"/>
        </w:trPr>
        <w:tc>
          <w:tcPr>
            <w:tcW w:w="13619" w:type="dxa"/>
            <w:gridSpan w:val="4"/>
            <w:tcBorders>
              <w:top w:val="single" w:color="auto" w:sz="18" w:space="0"/>
              <w:left w:val="single" w:color="auto" w:sz="18" w:space="0"/>
              <w:bottom w:val="nil"/>
            </w:tcBorders>
            <w:shd w:val="clear" w:color="auto" w:fill="DEEAF6"/>
          </w:tcPr>
          <w:p w:rsidRPr="008877F6" w:rsidR="008877F6" w:rsidRDefault="004E3613" w14:paraId="4BA34466" w14:textId="77777777">
            <w:pPr>
              <w:spacing w:line="400" w:lineRule="exact"/>
              <w:ind w:left="180" w:hanging="180" w:hangingChars="100"/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</w:pP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Q4-1</w:t>
            </w:r>
            <w:r w:rsidR="00D90E5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-</w:t>
            </w: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5</w:t>
            </w:r>
            <w:r w:rsidR="00D90E5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.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 xml:space="preserve"> 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ភាពជាកម្មសិទ្ធិនៃ</w:t>
            </w:r>
            <w:r w:rsidR="00D90E56">
              <w:rPr>
                <w:rFonts w:hint="cs"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កសិដ្ឋាន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 xml:space="preserve"> 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(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មូលដ្ឋានច្បាប់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 xml:space="preserve">) Ownership of </w:t>
            </w:r>
            <w:r w:rsidR="00D90E5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 xml:space="preserve">Agriculture </w:t>
            </w:r>
            <w:r w:rsidRPr="008877F6" w:rsidR="008877F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Establishment (Legal Status)</w:t>
            </w:r>
          </w:p>
        </w:tc>
        <w:tc>
          <w:tcPr>
            <w:tcW w:w="1771" w:type="dxa"/>
            <w:vMerge w:val="restart"/>
            <w:tcBorders>
              <w:top w:val="single" w:color="auto" w:sz="18" w:space="0"/>
              <w:right w:val="single" w:color="auto" w:sz="18" w:space="0"/>
            </w:tcBorders>
            <w:shd w:val="clear" w:color="auto" w:fill="DEEAF6"/>
          </w:tcPr>
          <w:p w:rsidRPr="008877F6" w:rsidR="008877F6" w:rsidRDefault="006260D5" w14:paraId="5183E428" w14:textId="6C68EE85">
            <w:pPr>
              <w:spacing w:line="30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049AA732" wp14:editId="04F9561B">
                      <wp:simplePos x="0" y="0"/>
                      <wp:positionH relativeFrom="column">
                        <wp:posOffset>123190</wp:posOffset>
                      </wp:positionH>
                      <wp:positionV relativeFrom="paragraph">
                        <wp:posOffset>936625</wp:posOffset>
                      </wp:positionV>
                      <wp:extent cx="835660" cy="386715"/>
                      <wp:effectExtent l="0" t="0" r="2540" b="0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5660" cy="3867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877F6" w:rsidP="008877F6" w:rsidRDefault="008877F6" w14:paraId="13447BCA" w14:textId="77777777"/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7721C0E2">
                    <v:rect id="Rectangle 8" style="position:absolute;margin-left:9.7pt;margin-top:73.75pt;width:65.8pt;height:3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0" w14:anchorId="049AA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">
                      <v:textbox inset="5.85pt,.7pt,5.85pt,.7pt">
                        <w:txbxContent>
                          <w:p w:rsidR="008877F6" w:rsidP="008877F6" w:rsidRDefault="008877F6" w14:paraId="6A05A809" w14:textId="77777777"/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Pr="008877F6" w:rsidR="008877F6" w:rsidTr="00D90E56" w14:paraId="123C672C" w14:textId="77777777">
        <w:trPr>
          <w:trHeight w:val="541" w:hRule="exact"/>
        </w:trPr>
        <w:tc>
          <w:tcPr>
            <w:tcW w:w="279" w:type="dxa"/>
            <w:vMerge w:val="restart"/>
            <w:tcBorders>
              <w:top w:val="nil"/>
              <w:left w:val="single" w:color="auto" w:sz="18" w:space="0"/>
              <w:right w:val="single" w:color="000000" w:sz="4" w:space="0"/>
            </w:tcBorders>
          </w:tcPr>
          <w:p w:rsidRPr="008877F6" w:rsidR="008877F6" w:rsidP="004E3613" w:rsidRDefault="008877F6" w14:paraId="38898E53" w14:textId="77777777">
            <w:pPr>
              <w:numPr>
                <w:ilvl w:val="0"/>
                <w:numId w:val="45"/>
              </w:numPr>
              <w:tabs>
                <w:tab w:val="clear" w:pos="360"/>
                <w:tab w:val="num" w:pos="0"/>
              </w:tabs>
              <w:spacing w:after="0" w:line="240" w:lineRule="exact"/>
              <w:ind w:left="0"/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</w:pPr>
          </w:p>
          <w:p w:rsidRPr="008877F6" w:rsidR="008877F6" w:rsidP="004E3613" w:rsidRDefault="008877F6" w14:paraId="1025C9F7" w14:textId="77777777">
            <w:pPr>
              <w:spacing w:after="0" w:line="240" w:lineRule="exact"/>
              <w:ind w:firstLine="180" w:firstLineChars="100"/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</w:pPr>
          </w:p>
          <w:p w:rsidRPr="008877F6" w:rsidR="008877F6" w:rsidP="004E3613" w:rsidRDefault="008877F6" w14:paraId="14C1CAF8" w14:textId="77777777">
            <w:pPr>
              <w:spacing w:after="0" w:line="240" w:lineRule="exact"/>
              <w:ind w:firstLine="180" w:firstLineChars="100"/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</w:pPr>
          </w:p>
          <w:p w:rsidRPr="008877F6" w:rsidR="008877F6" w:rsidP="004E3613" w:rsidRDefault="008877F6" w14:paraId="69945572" w14:textId="77777777">
            <w:pPr>
              <w:spacing w:after="0" w:line="240" w:lineRule="exact"/>
              <w:ind w:firstLine="180" w:firstLineChars="100"/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</w:pPr>
          </w:p>
          <w:p w:rsidRPr="008877F6" w:rsidR="008877F6" w:rsidP="004E3613" w:rsidRDefault="008877F6" w14:paraId="7A9EEFF2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single" w:color="000000" w:sz="4" w:space="0"/>
              <w:left w:val="single" w:color="000000" w:sz="4" w:space="0"/>
              <w:bottom w:val="single" w:color="000000" w:sz="2" w:space="0"/>
              <w:right w:val="single" w:color="000000" w:sz="2" w:space="0"/>
            </w:tcBorders>
          </w:tcPr>
          <w:p w:rsidRPr="008877F6" w:rsidR="008877F6" w:rsidP="004E3613" w:rsidRDefault="008877F6" w14:paraId="3E680895" w14:textId="77777777">
            <w:pPr>
              <w:tabs>
                <w:tab w:val="num" w:pos="0"/>
              </w:tabs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1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សហគ្រាសឯកបុគ្គល/រូបវន្តបុគ្គល(មិនបានចុះបញ្ជី)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>Sole Proprietorship/Physical Person without registration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4500" w:type="dxa"/>
            <w:tcBorders>
              <w:top w:val="single" w:color="000000" w:sz="4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 w:rsidRPr="008877F6" w:rsidR="008877F6" w:rsidP="004E3613" w:rsidRDefault="008877F6" w14:paraId="381E04BC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2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សហគ្រាសឯកបុគ្គល/រូបវន្តបុគ្គល(បានចុះបញ្ជី) 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>Sole Proprietorship/ Physical Person with registration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  <w:r w:rsidRPr="008877F6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</w:p>
        </w:tc>
        <w:tc>
          <w:tcPr>
            <w:tcW w:w="4120" w:type="dxa"/>
            <w:tcBorders>
              <w:top w:val="single" w:color="000000" w:sz="4" w:space="0"/>
              <w:left w:val="single" w:color="000000" w:sz="2" w:space="0"/>
              <w:bottom w:val="single" w:color="000000" w:sz="2" w:space="0"/>
            </w:tcBorders>
          </w:tcPr>
          <w:p w:rsidRPr="008877F6" w:rsidR="008877F6" w:rsidP="004E3613" w:rsidRDefault="008877F6" w14:paraId="72A87A82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3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ក្រុមហ៊ុនសហកម្មសិទ្ធិទូទៅ  </w:t>
            </w:r>
          </w:p>
          <w:p w:rsidRPr="008877F6" w:rsidR="008877F6" w:rsidP="004E3613" w:rsidRDefault="008877F6" w14:paraId="4470C1BD" w14:textId="77777777">
            <w:pPr>
              <w:tabs>
                <w:tab w:val="num" w:pos="0"/>
              </w:tabs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>General partnership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1771" w:type="dxa"/>
            <w:vMerge/>
            <w:tcBorders>
              <w:right w:val="single" w:color="auto" w:sz="18" w:space="0"/>
            </w:tcBorders>
          </w:tcPr>
          <w:p w:rsidRPr="008877F6" w:rsidR="008877F6" w:rsidP="004E3613" w:rsidRDefault="008877F6" w14:paraId="34C55AE2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noProof/>
                <w:sz w:val="18"/>
                <w:szCs w:val="18"/>
              </w:rPr>
            </w:pPr>
          </w:p>
        </w:tc>
      </w:tr>
      <w:tr w:rsidRPr="008877F6" w:rsidR="008877F6" w:rsidTr="00D90E56" w14:paraId="35D23F06" w14:textId="77777777">
        <w:trPr>
          <w:trHeight w:val="541" w:hRule="exact"/>
        </w:trPr>
        <w:tc>
          <w:tcPr>
            <w:tcW w:w="279" w:type="dxa"/>
            <w:vMerge/>
            <w:tcBorders>
              <w:left w:val="single" w:color="auto" w:sz="18" w:space="0"/>
              <w:right w:val="single" w:color="000000" w:sz="4" w:space="0"/>
            </w:tcBorders>
          </w:tcPr>
          <w:p w:rsidRPr="008877F6" w:rsidR="008877F6" w:rsidP="004E3613" w:rsidRDefault="008877F6" w14:paraId="324EB902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single" w:color="000000" w:sz="2" w:space="0"/>
              <w:left w:val="single" w:color="000000" w:sz="4" w:space="0"/>
              <w:bottom w:val="single" w:color="000000" w:sz="2" w:space="0"/>
              <w:right w:val="single" w:color="000000" w:sz="2" w:space="0"/>
            </w:tcBorders>
          </w:tcPr>
          <w:p w:rsidRPr="008877F6" w:rsidR="008877F6" w:rsidP="004E3613" w:rsidRDefault="008877F6" w14:paraId="111C5A25" w14:textId="77777777">
            <w:pPr>
              <w:spacing w:after="0" w:line="240" w:lineRule="exact"/>
              <w:ind w:left="31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4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រុមហ៊ុនសហកម្មសិទ្ធិមានកម្រិត</w:t>
            </w:r>
          </w:p>
          <w:p w:rsidRPr="008877F6" w:rsidR="008877F6" w:rsidP="004E3613" w:rsidRDefault="008877F6" w14:paraId="07BAFDCF" w14:textId="77777777">
            <w:pPr>
              <w:spacing w:after="0" w:line="240" w:lineRule="exact"/>
              <w:ind w:left="31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>Limited Partnership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4500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 w:rsidRPr="008877F6" w:rsidR="008877F6" w:rsidP="004E3613" w:rsidRDefault="008877F6" w14:paraId="2BA7A2CD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5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សហគ្រាសឯកបុគ្គលទទួលខុសត្រូវមានកម្រិត</w:t>
            </w:r>
            <w:r w:rsidR="005E29A1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(Single Member Private Limited Company)</w:t>
            </w:r>
          </w:p>
        </w:tc>
        <w:tc>
          <w:tcPr>
            <w:tcW w:w="4120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</w:tcBorders>
          </w:tcPr>
          <w:p w:rsidRPr="008877F6" w:rsidR="008877F6" w:rsidP="004E3613" w:rsidRDefault="008877F6" w14:paraId="591D5994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6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រុមហ៊ុនឯកជនទទួលខុសត្រូវមានកម្រិត 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>Private Limited Company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1771" w:type="dxa"/>
            <w:vMerge/>
            <w:tcBorders>
              <w:right w:val="single" w:color="auto" w:sz="18" w:space="0"/>
            </w:tcBorders>
          </w:tcPr>
          <w:p w:rsidRPr="008877F6" w:rsidR="008877F6" w:rsidP="004E3613" w:rsidRDefault="008877F6" w14:paraId="56026B11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</w:tr>
      <w:tr w:rsidRPr="008877F6" w:rsidR="008877F6" w:rsidTr="004E3613" w14:paraId="38408199" w14:textId="77777777">
        <w:trPr>
          <w:trHeight w:val="541" w:hRule="exact"/>
        </w:trPr>
        <w:tc>
          <w:tcPr>
            <w:tcW w:w="279" w:type="dxa"/>
            <w:vMerge/>
            <w:tcBorders>
              <w:left w:val="single" w:color="auto" w:sz="18" w:space="0"/>
              <w:right w:val="single" w:color="000000" w:sz="4" w:space="0"/>
            </w:tcBorders>
          </w:tcPr>
          <w:p w:rsidRPr="008877F6" w:rsidR="008877F6" w:rsidP="004E3613" w:rsidRDefault="008877F6" w14:paraId="5DC88678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single" w:color="000000" w:sz="2" w:space="0"/>
              <w:left w:val="single" w:color="000000" w:sz="4" w:space="0"/>
              <w:bottom w:val="single" w:color="000000" w:sz="2" w:space="0"/>
              <w:right w:val="single" w:color="000000" w:sz="2" w:space="0"/>
            </w:tcBorders>
          </w:tcPr>
          <w:p w:rsidRPr="008877F6" w:rsidR="008877F6" w:rsidP="004E3613" w:rsidRDefault="008877F6" w14:paraId="70DB99C2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Cs/>
                <w:sz w:val="18"/>
                <w:szCs w:val="18"/>
                <w:cs/>
              </w:rPr>
              <w:t>7</w:t>
            </w:r>
            <w:r w:rsidRPr="008877F6">
              <w:rPr>
                <w:rFonts w:ascii="Khmer OS Siemreap" w:hAnsi="Khmer OS Siemreap" w:cs="Khmer OS Siemreap"/>
                <w:bCs/>
                <w:sz w:val="18"/>
                <w:szCs w:val="18"/>
              </w:rPr>
              <w:t>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រុមហ៊ុនមហាជនទទួលខុសត្រូវមានកម្រិត</w:t>
            </w:r>
          </w:p>
          <w:p w:rsidRPr="008877F6" w:rsidR="008877F6" w:rsidP="004E3613" w:rsidRDefault="008877F6" w14:paraId="33A6A475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>Public Limited Company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  <w:p w:rsidRPr="008877F6" w:rsidR="008877F6" w:rsidP="004E3613" w:rsidRDefault="008877F6" w14:paraId="1AFFF572" w14:textId="77777777">
            <w:pPr>
              <w:spacing w:after="0" w:line="240" w:lineRule="exact"/>
              <w:ind w:left="31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</w:tc>
        <w:tc>
          <w:tcPr>
            <w:tcW w:w="4500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 w:rsidRPr="008877F6" w:rsidR="008877F6" w:rsidP="004E3613" w:rsidRDefault="008877F6" w14:paraId="6877E131" w14:textId="77777777">
            <w:pPr>
              <w:spacing w:after="0" w:line="240" w:lineRule="exact"/>
              <w:ind w:left="130" w:hanging="130" w:hangingChars="72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Cs/>
                <w:sz w:val="18"/>
                <w:szCs w:val="18"/>
                <w:cs/>
              </w:rPr>
              <w:t>8</w:t>
            </w:r>
            <w:r w:rsidRPr="008877F6">
              <w:rPr>
                <w:rFonts w:ascii="Khmer OS Siemreap" w:hAnsi="Khmer OS Siemreap" w:cs="Khmer OS Siemreap"/>
                <w:bCs/>
                <w:sz w:val="18"/>
                <w:szCs w:val="18"/>
              </w:rPr>
              <w:t>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ផលប្រយោជន៍ក្នុងសម្ព័ន្ធអាជីវកម្ម (Interest in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​Joint Venture)</w:t>
            </w:r>
          </w:p>
        </w:tc>
        <w:tc>
          <w:tcPr>
            <w:tcW w:w="4120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</w:tcBorders>
          </w:tcPr>
          <w:p w:rsidRPr="008877F6" w:rsidR="008877F6" w:rsidP="004E3613" w:rsidRDefault="008877F6" w14:paraId="5A06F947" w14:textId="77777777">
            <w:pPr>
              <w:spacing w:after="0" w:line="240" w:lineRule="exact"/>
              <w:ind w:left="361" w:hanging="361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Cs/>
                <w:sz w:val="18"/>
                <w:szCs w:val="18"/>
                <w:cs/>
              </w:rPr>
              <w:t>9</w:t>
            </w:r>
            <w:r w:rsidRPr="008877F6">
              <w:rPr>
                <w:rFonts w:ascii="Khmer OS Siemreap" w:hAnsi="Khmer OS Siemreap" w:cs="Khmer OS Siemreap"/>
                <w:bCs/>
                <w:sz w:val="18"/>
                <w:szCs w:val="18"/>
              </w:rPr>
              <w:t>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សហគ្រាសសាធារណៈ</w:t>
            </w:r>
          </w:p>
          <w:p w:rsidRPr="008877F6" w:rsidR="008877F6" w:rsidP="004E3613" w:rsidRDefault="008877F6" w14:paraId="589608E2" w14:textId="77777777">
            <w:pPr>
              <w:spacing w:after="0" w:line="240" w:lineRule="exact"/>
              <w:ind w:left="31" w:hanging="31" w:hangingChars="17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>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Public Enterprise)</w:t>
            </w:r>
          </w:p>
        </w:tc>
        <w:tc>
          <w:tcPr>
            <w:tcW w:w="1771" w:type="dxa"/>
            <w:vMerge/>
            <w:tcBorders>
              <w:right w:val="single" w:color="auto" w:sz="18" w:space="0"/>
            </w:tcBorders>
          </w:tcPr>
          <w:p w:rsidRPr="008877F6" w:rsidR="008877F6" w:rsidP="004E3613" w:rsidRDefault="008877F6" w14:paraId="0EDFBC1E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</w:tr>
      <w:tr w:rsidRPr="008877F6" w:rsidR="008877F6" w:rsidTr="004E3613" w14:paraId="6529A643" w14:textId="77777777">
        <w:trPr>
          <w:trHeight w:val="541" w:hRule="exact"/>
        </w:trPr>
        <w:tc>
          <w:tcPr>
            <w:tcW w:w="279" w:type="dxa"/>
            <w:vMerge/>
            <w:tcBorders>
              <w:left w:val="single" w:color="auto" w:sz="18" w:space="0"/>
              <w:right w:val="single" w:color="000000" w:sz="4" w:space="0"/>
            </w:tcBorders>
          </w:tcPr>
          <w:p w:rsidRPr="008877F6" w:rsidR="008877F6" w:rsidP="004E3613" w:rsidRDefault="008877F6" w14:paraId="1DB894FD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single" w:color="000000" w:sz="2" w:space="0"/>
              <w:left w:val="single" w:color="000000" w:sz="4" w:space="0"/>
              <w:bottom w:val="single" w:color="000000" w:sz="2" w:space="0"/>
              <w:right w:val="single" w:color="000000" w:sz="2" w:space="0"/>
            </w:tcBorders>
          </w:tcPr>
          <w:p w:rsidRPr="008877F6" w:rsidR="008877F6" w:rsidP="004E3613" w:rsidRDefault="008877F6" w14:paraId="4D386F8C" w14:textId="77777777">
            <w:pPr>
              <w:spacing w:after="0" w:line="240" w:lineRule="exact"/>
              <w:ind w:left="31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1</w:t>
            </w:r>
            <w:r w:rsidRPr="008877F6">
              <w:rPr>
                <w:rFonts w:ascii="Khmer OS Siemreap" w:hAnsi="Khmer OS Siemreap" w:cs="Khmer OS Siemreap"/>
                <w:bCs/>
                <w:sz w:val="18"/>
                <w:szCs w:val="18"/>
                <w:cs/>
              </w:rPr>
              <w:t>0</w:t>
            </w: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សហគ្រាសរដ្ឋ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 (State Enterprise)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</w:p>
        </w:tc>
        <w:tc>
          <w:tcPr>
            <w:tcW w:w="4500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 w:rsidRPr="008877F6" w:rsidR="008877F6" w:rsidP="004E3613" w:rsidRDefault="008877F6" w14:paraId="091C2C33" w14:textId="77777777">
            <w:pPr>
              <w:spacing w:after="0" w:line="240" w:lineRule="exact"/>
              <w:ind w:left="361" w:hanging="361" w:hangingChars="200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11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រុមហ៊ុនចម្រុះរដ្ឋ (State Joint Venture)</w:t>
            </w:r>
          </w:p>
        </w:tc>
        <w:tc>
          <w:tcPr>
            <w:tcW w:w="4120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</w:tcBorders>
          </w:tcPr>
          <w:p w:rsidRPr="008877F6" w:rsidR="008877F6" w:rsidP="004E3613" w:rsidRDefault="008877F6" w14:paraId="18D847F1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Cs/>
                <w:sz w:val="18"/>
                <w:szCs w:val="18"/>
                <w:cs/>
              </w:rPr>
              <w:t>1</w:t>
            </w: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2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877F6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បុត្រសម្ព័ន្ធក្រុមហ៊ុនពាណិជ្ជកម្មបរទេស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>Subsidiary of a foreign company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1771" w:type="dxa"/>
            <w:vMerge/>
            <w:tcBorders>
              <w:right w:val="single" w:color="auto" w:sz="18" w:space="0"/>
            </w:tcBorders>
          </w:tcPr>
          <w:p w:rsidRPr="008877F6" w:rsidR="008877F6" w:rsidP="004E3613" w:rsidRDefault="008877F6" w14:paraId="3C4CB0DB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</w:tr>
      <w:tr w:rsidRPr="008877F6" w:rsidR="008877F6" w:rsidTr="00AE06E0" w14:paraId="15E4EB9B" w14:textId="77777777">
        <w:trPr>
          <w:trHeight w:val="370" w:hRule="exact"/>
        </w:trPr>
        <w:tc>
          <w:tcPr>
            <w:tcW w:w="279" w:type="dxa"/>
            <w:vMerge/>
            <w:tcBorders>
              <w:left w:val="single" w:color="auto" w:sz="18" w:space="0"/>
              <w:bottom w:val="single" w:color="000000" w:sz="18" w:space="0"/>
              <w:right w:val="single" w:color="000000" w:sz="4" w:space="0"/>
            </w:tcBorders>
          </w:tcPr>
          <w:p w:rsidRPr="008877F6" w:rsidR="008877F6" w:rsidP="004E3613" w:rsidRDefault="008877F6" w14:paraId="09DC36FA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single" w:color="000000" w:sz="2" w:space="0"/>
              <w:left w:val="single" w:color="000000" w:sz="4" w:space="0"/>
              <w:bottom w:val="single" w:color="000000" w:sz="18" w:space="0"/>
              <w:right w:val="single" w:color="000000" w:sz="2" w:space="0"/>
            </w:tcBorders>
          </w:tcPr>
          <w:p w:rsidRPr="008877F6" w:rsidR="008877F6" w:rsidP="004E3613" w:rsidRDefault="008877F6" w14:paraId="6035D81B" w14:textId="77777777">
            <w:pPr>
              <w:spacing w:after="0" w:line="240" w:lineRule="exact"/>
              <w:rPr>
                <w:rFonts w:ascii="Khmer OS Siemreap" w:hAnsi="Khmer OS Siemreap" w:cs="Khmer OS Siemreap"/>
                <w:bCs/>
                <w:sz w:val="18"/>
                <w:szCs w:val="18"/>
                <w:cs/>
              </w:rPr>
            </w:pPr>
            <w:r w:rsidRPr="008877F6">
              <w:rPr>
                <w:rFonts w:ascii="Khmer OS Siemreap" w:hAnsi="Khmer OS Siemreap" w:cs="Khmer OS Siemreap"/>
                <w:bCs/>
                <w:sz w:val="18"/>
                <w:szCs w:val="18"/>
                <w:cs/>
              </w:rPr>
              <w:t>1</w:t>
            </w: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3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សាខាក្រុមហ៊ុនបរទេស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>Branch of a foreign company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4500" w:type="dxa"/>
            <w:tcBorders>
              <w:top w:val="single" w:color="000000" w:sz="2" w:space="0"/>
              <w:left w:val="single" w:color="000000" w:sz="2" w:space="0"/>
              <w:bottom w:val="single" w:color="000000" w:sz="18" w:space="0"/>
              <w:right w:val="single" w:color="000000" w:sz="2" w:space="0"/>
            </w:tcBorders>
          </w:tcPr>
          <w:p w:rsidRPr="008877F6" w:rsidR="008877F6" w:rsidP="004E3613" w:rsidRDefault="008877F6" w14:paraId="0CB061FF" w14:textId="77777777">
            <w:pPr>
              <w:spacing w:after="0" w:line="240" w:lineRule="exact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Cs/>
                <w:sz w:val="18"/>
                <w:szCs w:val="18"/>
                <w:cs/>
              </w:rPr>
              <w:t>1</w:t>
            </w: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4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ការិយាល័យតំណាង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Representative Office 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4120" w:type="dxa"/>
            <w:tcBorders>
              <w:top w:val="single" w:color="000000" w:sz="2" w:space="0"/>
              <w:left w:val="single" w:color="000000" w:sz="2" w:space="0"/>
              <w:bottom w:val="single" w:color="000000" w:sz="18" w:space="0"/>
            </w:tcBorders>
          </w:tcPr>
          <w:p w:rsidRPr="008877F6" w:rsidR="008877F6" w:rsidP="004E3613" w:rsidRDefault="008877F6" w14:paraId="65AC3379" w14:textId="77777777">
            <w:pPr>
              <w:spacing w:after="0" w:line="240" w:lineRule="exact"/>
              <w:ind w:left="271" w:hanging="271" w:hangingChars="150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15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សហករណ៍ 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>Cooperative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1771" w:type="dxa"/>
            <w:vMerge/>
            <w:tcBorders>
              <w:bottom w:val="single" w:color="auto" w:sz="18" w:space="0"/>
              <w:right w:val="single" w:color="auto" w:sz="18" w:space="0"/>
            </w:tcBorders>
          </w:tcPr>
          <w:p w:rsidRPr="008877F6" w:rsidR="008877F6" w:rsidP="004E3613" w:rsidRDefault="008877F6" w14:paraId="1A3F9FDF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</w:tr>
      <w:tr w:rsidRPr="008877F6" w:rsidR="008877F6" w:rsidTr="00AE06E0" w14:paraId="31B03AD2" w14:textId="77777777">
        <w:trPr>
          <w:trHeight w:val="567" w:hRule="exact"/>
        </w:trPr>
        <w:tc>
          <w:tcPr>
            <w:tcW w:w="279" w:type="dxa"/>
            <w:vMerge/>
            <w:tcBorders>
              <w:left w:val="single" w:color="auto" w:sz="18" w:space="0"/>
              <w:bottom w:val="single" w:color="000000" w:sz="18" w:space="0"/>
              <w:right w:val="single" w:color="000000" w:sz="4" w:space="0"/>
            </w:tcBorders>
          </w:tcPr>
          <w:p w:rsidRPr="008877F6" w:rsidR="008877F6" w:rsidP="004E3613" w:rsidRDefault="008877F6" w14:paraId="0A2F58A0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  <w:tc>
          <w:tcPr>
            <w:tcW w:w="4720" w:type="dxa"/>
            <w:tcBorders>
              <w:top w:val="single" w:color="000000" w:sz="2" w:space="0"/>
              <w:left w:val="single" w:color="000000" w:sz="4" w:space="0"/>
              <w:bottom w:val="single" w:color="000000" w:sz="18" w:space="0"/>
              <w:right w:val="single" w:color="000000" w:sz="2" w:space="0"/>
            </w:tcBorders>
          </w:tcPr>
          <w:p w:rsidRPr="008877F6" w:rsidR="008877F6" w:rsidP="004E3613" w:rsidRDefault="008877F6" w14:paraId="5567B842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16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សមាគម/អង្គការមិនមែនរដ្ឋាភិបាល 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>Association/Non-Government Organization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4500" w:type="dxa"/>
            <w:tcBorders>
              <w:top w:val="single" w:color="000000" w:sz="18" w:space="0"/>
              <w:left w:val="single" w:color="000000" w:sz="2" w:space="0"/>
              <w:bottom w:val="single" w:color="000000" w:sz="18" w:space="0"/>
              <w:right w:val="nil"/>
            </w:tcBorders>
          </w:tcPr>
          <w:p w:rsidRPr="008877F6" w:rsidR="008877F6" w:rsidP="004E3613" w:rsidRDefault="008877F6" w14:paraId="0714966B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8877F6">
              <w:rPr>
                <w:rFonts w:ascii="Khmer OS Siemreap" w:hAnsi="Khmer OS Siemreap" w:cs="Khmer OS Siemreap"/>
                <w:b/>
                <w:sz w:val="18"/>
                <w:szCs w:val="18"/>
              </w:rPr>
              <w:t>17-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សហគ្រាសដទៃទៀត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(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</w:rPr>
              <w:t>Others</w:t>
            </w:r>
            <w:r w:rsidRPr="008877F6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  <w:r w:rsidR="00AE06E0">
              <w:rPr>
                <w:rFonts w:ascii="Khmer OS Siemreap" w:hAnsi="Khmer OS Siemreap" w:cs="Khmer OS Siemreap"/>
                <w:sz w:val="18"/>
                <w:szCs w:val="18"/>
              </w:rPr>
              <w:t>…………………………</w:t>
            </w:r>
          </w:p>
        </w:tc>
        <w:tc>
          <w:tcPr>
            <w:tcW w:w="4120" w:type="dxa"/>
            <w:tcBorders>
              <w:top w:val="single" w:color="000000" w:sz="18" w:space="0"/>
              <w:left w:val="nil"/>
              <w:bottom w:val="single" w:color="000000" w:sz="18" w:space="0"/>
            </w:tcBorders>
          </w:tcPr>
          <w:p w:rsidRPr="008877F6" w:rsidR="008877F6" w:rsidP="004E3613" w:rsidRDefault="008877F6" w14:paraId="3BDB4390" w14:textId="77777777">
            <w:pPr>
              <w:spacing w:after="0" w:line="240" w:lineRule="exact"/>
              <w:ind w:left="270" w:hanging="270" w:hangingChars="150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  <w:p w:rsidRPr="008877F6" w:rsidR="008877F6" w:rsidP="004E3613" w:rsidRDefault="008877F6" w14:paraId="65BBCA18" w14:textId="77777777">
            <w:pPr>
              <w:spacing w:after="0" w:line="240" w:lineRule="exact"/>
              <w:ind w:left="270" w:hanging="270" w:hangingChars="150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  <w:p w:rsidRPr="008877F6" w:rsidR="008877F6" w:rsidP="004E3613" w:rsidRDefault="008877F6" w14:paraId="7044F24D" w14:textId="77777777">
            <w:pPr>
              <w:spacing w:after="0" w:line="240" w:lineRule="exact"/>
              <w:ind w:left="270" w:hanging="270" w:hangingChars="150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  <w:tc>
          <w:tcPr>
            <w:tcW w:w="1771" w:type="dxa"/>
            <w:vMerge/>
            <w:tcBorders>
              <w:bottom w:val="single" w:color="auto" w:sz="18" w:space="0"/>
              <w:right w:val="single" w:color="auto" w:sz="18" w:space="0"/>
            </w:tcBorders>
          </w:tcPr>
          <w:p w:rsidRPr="008877F6" w:rsidR="008877F6" w:rsidP="004E3613" w:rsidRDefault="008877F6" w14:paraId="20107048" w14:textId="77777777">
            <w:pPr>
              <w:spacing w:after="0" w:line="24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</w:p>
        </w:tc>
      </w:tr>
    </w:tbl>
    <w:p w:rsidR="00BF42A6" w:rsidP="00EF155A" w:rsidRDefault="00BF42A6" w14:paraId="50CD5AC3" w14:textId="77777777">
      <w:pPr>
        <w:spacing w:after="0" w:line="240" w:lineRule="auto"/>
        <w:rPr>
          <w:rFonts w:ascii="Arial" w:hAnsi="Arial"/>
          <w:sz w:val="16"/>
          <w:szCs w:val="24"/>
        </w:rPr>
      </w:pPr>
    </w:p>
    <w:tbl>
      <w:tblPr>
        <w:tblW w:w="15390" w:type="dxa"/>
        <w:tblInd w:w="108" w:type="dxa"/>
        <w:tblBorders>
          <w:top w:val="single" w:color="000000" w:sz="24" w:space="0"/>
          <w:left w:val="single" w:color="000000" w:sz="24" w:space="0"/>
          <w:bottom w:val="single" w:color="000000" w:sz="24" w:space="0"/>
          <w:right w:val="single" w:color="000000" w:sz="24" w:space="0"/>
          <w:insideH w:val="dotted" w:color="auto" w:sz="4" w:space="0"/>
          <w:insideV w:val="single" w:color="000000" w:sz="2" w:space="0"/>
        </w:tblBorders>
        <w:tblLook w:val="04A0" w:firstRow="1" w:lastRow="0" w:firstColumn="1" w:lastColumn="0" w:noHBand="0" w:noVBand="1"/>
      </w:tblPr>
      <w:tblGrid>
        <w:gridCol w:w="4318"/>
        <w:gridCol w:w="236"/>
        <w:gridCol w:w="2824"/>
        <w:gridCol w:w="686"/>
        <w:gridCol w:w="2858"/>
        <w:gridCol w:w="2666"/>
        <w:gridCol w:w="1802"/>
      </w:tblGrid>
      <w:tr w:rsidRPr="004326B6" w:rsidR="004326B6" w14:paraId="1786360E" w14:textId="77777777">
        <w:trPr>
          <w:trHeight w:val="585"/>
        </w:trPr>
        <w:tc>
          <w:tcPr>
            <w:tcW w:w="4318" w:type="dxa"/>
            <w:vMerge w:val="restart"/>
            <w:tcBorders>
              <w:top w:val="single" w:color="000000" w:sz="18" w:space="0"/>
              <w:left w:val="single" w:color="000000" w:sz="18" w:space="0"/>
              <w:bottom w:val="dotted" w:color="auto" w:sz="4" w:space="0"/>
              <w:right w:val="single" w:color="000000" w:sz="4" w:space="0"/>
            </w:tcBorders>
            <w:shd w:val="clear" w:color="auto" w:fill="DEEAF6"/>
          </w:tcPr>
          <w:p w:rsidRPr="004326B6" w:rsidR="004326B6" w:rsidP="004326B6" w:rsidRDefault="004326B6" w14:paraId="711FC7D3" w14:textId="77777777">
            <w:pPr>
              <w:spacing w:before="120" w:line="300" w:lineRule="exact"/>
              <w:rPr>
                <w:rFonts w:ascii="Khmer OS Siemreap" w:hAnsi="Khmer OS Siemreap" w:eastAsia="Arial Unicode MS" w:cs="Khmer OS Siemreap"/>
                <w:bCs/>
                <w:sz w:val="18"/>
                <w:szCs w:val="18"/>
              </w:rPr>
            </w:pP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 xml:space="preserve">Q4-1-6. </w:t>
            </w:r>
            <w:r w:rsidRPr="004326B6">
              <w:rPr>
                <w:rFonts w:hint="cs" w:ascii="Khmer OS Siemreap" w:hAnsi="Khmer OS Siemreap" w:eastAsia="Arial Unicode MS" w:cs="Khmer OS Siemreap"/>
                <w:bCs/>
                <w:sz w:val="18"/>
                <w:szCs w:val="18"/>
                <w:cs/>
              </w:rPr>
              <w:t>សូមបញ្ជាក់អំពី</w:t>
            </w:r>
            <w:r w:rsidRPr="004326B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អង្គភាពទោលទីស្នាក់ការកណ្ដាល ឬសាខា</w:t>
            </w:r>
            <w:r>
              <w:rPr>
                <w:rFonts w:hint="cs"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 xml:space="preserve"> </w:t>
            </w:r>
            <w:r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 xml:space="preserve">please indicate: </w:t>
            </w:r>
            <w:r w:rsidRPr="004326B6">
              <w:rPr>
                <w:rFonts w:ascii="Khmer OS Siemreap" w:hAnsi="Khmer OS Siemreap" w:eastAsia="Arial Unicode MS" w:cs="Khmer OS Siemreap"/>
                <w:sz w:val="18"/>
                <w:szCs w:val="18"/>
              </w:rPr>
              <w:t>Single Unit, Head Office or Branch</w:t>
            </w:r>
            <w:r w:rsidRP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 xml:space="preserve">​ </w:t>
            </w:r>
            <w:r w:rsidRPr="004326B6">
              <w:rPr>
                <w:rFonts w:ascii="Khmer OS Siemreap" w:hAnsi="Khmer OS Siemreap" w:eastAsia="Arial Unicode MS" w:cs="Khmer OS Siemreap"/>
                <w:sz w:val="18"/>
                <w:szCs w:val="18"/>
              </w:rPr>
              <w:t>Office</w:t>
            </w:r>
          </w:p>
        </w:tc>
        <w:tc>
          <w:tcPr>
            <w:tcW w:w="3060" w:type="dxa"/>
            <w:gridSpan w:val="2"/>
            <w:tcBorders>
              <w:top w:val="single" w:color="000000" w:sz="18" w:space="0"/>
              <w:left w:val="single" w:color="000000" w:sz="4" w:space="0"/>
              <w:bottom w:val="single" w:color="000000" w:sz="4" w:space="0"/>
            </w:tcBorders>
            <w:shd w:val="clear" w:color="auto" w:fill="DEEAF6"/>
            <w:vAlign w:val="center"/>
          </w:tcPr>
          <w:p w:rsidRPr="004326B6" w:rsidR="004326B6" w:rsidRDefault="004326B6" w14:paraId="6B41D373" w14:textId="77777777">
            <w:pPr>
              <w:spacing w:line="36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4326B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1-</w:t>
            </w:r>
            <w:r w:rsidRP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អង្គភាពទោល (</w:t>
            </w:r>
            <w:r w:rsidRPr="004326B6">
              <w:rPr>
                <w:rFonts w:ascii="Khmer OS Siemreap" w:hAnsi="Khmer OS Siemreap" w:eastAsia="Arial Unicode MS" w:cs="Khmer OS Siemreap"/>
                <w:sz w:val="18"/>
                <w:szCs w:val="18"/>
              </w:rPr>
              <w:t>Single unit</w:t>
            </w:r>
            <w:r w:rsidRP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3544" w:type="dxa"/>
            <w:gridSpan w:val="2"/>
            <w:tcBorders>
              <w:top w:val="single" w:color="000000" w:sz="18" w:space="0"/>
              <w:bottom w:val="single" w:color="000000" w:sz="4" w:space="0"/>
            </w:tcBorders>
            <w:shd w:val="clear" w:color="auto" w:fill="DEEAF6"/>
            <w:vAlign w:val="center"/>
          </w:tcPr>
          <w:p w:rsidRPr="004326B6" w:rsidR="004326B6" w:rsidRDefault="004326B6" w14:paraId="5759CEE6" w14:textId="77777777">
            <w:pPr>
              <w:spacing w:line="360" w:lineRule="exact"/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</w:pPr>
            <w:r w:rsidRPr="004326B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2-</w:t>
            </w:r>
            <w:r w:rsidRP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ទីស្នាក់ការកណ្ដាល (</w:t>
            </w:r>
            <w:r w:rsidRPr="004326B6">
              <w:rPr>
                <w:rFonts w:ascii="Khmer OS Siemreap" w:hAnsi="Khmer OS Siemreap" w:eastAsia="Arial Unicode MS" w:cs="Khmer OS Siemreap"/>
                <w:sz w:val="18"/>
                <w:szCs w:val="18"/>
              </w:rPr>
              <w:t>Head office</w:t>
            </w:r>
            <w:r w:rsidRP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2666" w:type="dxa"/>
            <w:tcBorders>
              <w:top w:val="single" w:color="000000" w:sz="18" w:space="0"/>
              <w:bottom w:val="single" w:color="000000" w:sz="4" w:space="0"/>
              <w:right w:val="single" w:color="000000" w:sz="4" w:space="0"/>
            </w:tcBorders>
            <w:shd w:val="clear" w:color="auto" w:fill="DEEAF6"/>
            <w:vAlign w:val="center"/>
          </w:tcPr>
          <w:p w:rsidRPr="004326B6" w:rsidR="004326B6" w:rsidRDefault="004326B6" w14:paraId="2B632B97" w14:textId="77777777">
            <w:pPr>
              <w:spacing w:line="36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4326B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3-</w:t>
            </w:r>
            <w:r w:rsidRP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សាខា (</w:t>
            </w:r>
            <w:r w:rsidRPr="004326B6">
              <w:rPr>
                <w:rFonts w:ascii="Khmer OS Siemreap" w:hAnsi="Khmer OS Siemreap" w:eastAsia="Arial Unicode MS" w:cs="Khmer OS Siemreap"/>
                <w:sz w:val="18"/>
                <w:szCs w:val="18"/>
              </w:rPr>
              <w:t>Branch office</w:t>
            </w:r>
            <w:r w:rsidRP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)</w:t>
            </w:r>
          </w:p>
        </w:tc>
        <w:tc>
          <w:tcPr>
            <w:tcW w:w="1802" w:type="dxa"/>
            <w:tcBorders>
              <w:top w:val="single" w:color="000000" w:sz="18" w:space="0"/>
              <w:left w:val="single" w:color="000000" w:sz="4" w:space="0"/>
              <w:bottom w:val="single" w:color="000000" w:sz="4" w:space="0"/>
              <w:right w:val="single" w:color="000000" w:sz="18" w:space="0"/>
            </w:tcBorders>
            <w:shd w:val="clear" w:color="auto" w:fill="DEEAF6"/>
          </w:tcPr>
          <w:p w:rsidRPr="004326B6" w:rsidR="004326B6" w:rsidRDefault="006260D5" w14:paraId="168C1820" w14:textId="621CEDCF">
            <w:pPr>
              <w:pStyle w:val="Caption"/>
              <w:rPr>
                <w:rFonts w:ascii="Khmer OS Siemreap" w:hAnsi="Khmer OS Siemreap" w:eastAsia="Arial Unicode MS" w:cs="Khmer OS Siemreap"/>
                <w:b w:val="0"/>
                <w:bCs w:val="0"/>
                <w:sz w:val="18"/>
                <w:szCs w:val="18"/>
              </w:rPr>
            </w:pPr>
            <w:r w:rsidRPr="004326B6">
              <w:rPr>
                <w:rFonts w:ascii="Khmer OS Siemreap" w:hAnsi="Khmer OS Siemreap" w:cs="Khmer OS Siemreap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3C0CCD48" wp14:editId="37F58C87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37465</wp:posOffset>
                      </wp:positionV>
                      <wp:extent cx="966470" cy="280035"/>
                      <wp:effectExtent l="0" t="0" r="5080" b="5715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66470" cy="280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326B6" w:rsidP="004326B6" w:rsidRDefault="004326B6" w14:paraId="51105EDE" w14:textId="77777777"/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117120FE">
                    <v:rect id="Rectangle 7" style="position:absolute;left:0;text-align:left;margin-left:.95pt;margin-top:2.95pt;width:76.1pt;height:22.0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1" w14:anchorId="3C0CCD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">
                      <v:textbox inset="5.85pt,.7pt,5.85pt,.7pt">
                        <w:txbxContent>
                          <w:p w:rsidR="004326B6" w:rsidP="004326B6" w:rsidRDefault="004326B6" w14:paraId="5A39BBE3" w14:textId="77777777"/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Pr="004326B6" w:rsidR="004326B6" w14:paraId="7E287957" w14:textId="77777777">
        <w:trPr>
          <w:trHeight w:val="1160"/>
        </w:trPr>
        <w:tc>
          <w:tcPr>
            <w:tcW w:w="4318" w:type="dxa"/>
            <w:vMerge/>
            <w:tcBorders>
              <w:top w:val="dotted" w:color="auto" w:sz="4" w:space="0"/>
              <w:left w:val="single" w:color="000000" w:sz="18" w:space="0"/>
              <w:bottom w:val="single" w:color="000000" w:sz="18" w:space="0"/>
              <w:right w:val="nil"/>
            </w:tcBorders>
          </w:tcPr>
          <w:p w:rsidRPr="004326B6" w:rsidR="004326B6" w:rsidRDefault="004326B6" w14:paraId="12D473EE" w14:textId="77777777">
            <w:pPr>
              <w:spacing w:before="120" w:after="120" w:line="300" w:lineRule="exact"/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color="000000" w:sz="4" w:space="0"/>
              <w:left w:val="nil"/>
              <w:bottom w:val="single" w:color="000000" w:sz="18" w:space="0"/>
            </w:tcBorders>
            <w:shd w:val="clear" w:color="auto" w:fill="DEEAF6"/>
          </w:tcPr>
          <w:p w:rsidRPr="004326B6" w:rsidR="004326B6" w:rsidRDefault="004326B6" w14:paraId="7B7037D1" w14:textId="77777777">
            <w:pPr>
              <w:spacing w:before="120" w:after="120" w:line="300" w:lineRule="exact"/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</w:pPr>
          </w:p>
        </w:tc>
        <w:tc>
          <w:tcPr>
            <w:tcW w:w="3510" w:type="dxa"/>
            <w:gridSpan w:val="2"/>
            <w:tcBorders>
              <w:top w:val="single" w:color="000000" w:sz="4" w:space="0"/>
              <w:bottom w:val="single" w:color="000000" w:sz="18" w:space="0"/>
              <w:right w:val="single" w:color="000000" w:sz="2" w:space="0"/>
            </w:tcBorders>
            <w:shd w:val="clear" w:color="auto" w:fill="DEEAF6"/>
          </w:tcPr>
          <w:p w:rsidRPr="004326B6" w:rsidR="004326B6" w:rsidP="00F646FF" w:rsidRDefault="00F646FF" w14:paraId="1B1A3C46" w14:textId="77777777">
            <w:pPr>
              <w:spacing w:after="0" w:line="280" w:lineRule="exact"/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</w:pP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3</w:t>
            </w:r>
            <w:r w:rsidRPr="004326B6" w:rsidR="004326B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 xml:space="preserve">-1 </w:t>
            </w:r>
            <w:r w:rsidRPr="004326B6" w:rsidR="004326B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  <w:cs/>
              </w:rPr>
              <w:t>ករណីចម្លើយជាសាខា</w:t>
            </w:r>
            <w:r w:rsidRPr="004326B6" w:rsidR="004326B6">
              <w:rPr>
                <w:rFonts w:ascii="Khmer OS Siemreap" w:hAnsi="Khmer OS Siemreap" w:eastAsia="Arial Unicode MS" w:cs="Khmer OS Siemreap"/>
                <w:b/>
                <w:sz w:val="18"/>
                <w:szCs w:val="18"/>
                <w:cs/>
              </w:rPr>
              <w:t xml:space="preserve"> </w:t>
            </w:r>
            <w:r w:rsidRPr="004326B6" w:rsidR="004326B6"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>(In the case of “Branch office”)</w:t>
            </w:r>
            <w:r>
              <w:rPr>
                <w:rFonts w:ascii="Khmer OS Siemreap" w:hAnsi="Khmer OS Siemreap" w:eastAsia="Arial Unicode MS" w:cs="Khmer OS Siemreap"/>
                <w:b/>
                <w:sz w:val="18"/>
                <w:szCs w:val="18"/>
              </w:rPr>
              <w:t xml:space="preserve"> </w:t>
            </w:r>
            <w:r w:rsidRPr="004326B6" w:rsid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តើទីស្នាក់ការកណ្ដាលស្ថិត</w:t>
            </w:r>
            <w:r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 </w:t>
            </w:r>
            <w:r w:rsidRPr="004326B6" w:rsid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នៅទីណា</w:t>
            </w:r>
            <w:r w:rsidRPr="004326B6" w:rsidR="004326B6">
              <w:rPr>
                <w:rFonts w:ascii="Khmer OS Siemreap" w:hAnsi="Khmer OS Siemreap" w:eastAsia="Arial Unicode MS" w:cs="Khmer OS Siemreap"/>
                <w:sz w:val="18"/>
                <w:szCs w:val="18"/>
              </w:rPr>
              <w:t>?</w:t>
            </w:r>
            <w:r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 </w:t>
            </w:r>
            <w:r w:rsidRPr="004326B6" w:rsidR="004326B6">
              <w:rPr>
                <w:rFonts w:ascii="Khmer OS Siemreap" w:hAnsi="Khmer OS Siemreap" w:eastAsia="Arial Unicode MS" w:cs="Khmer OS Siemreap"/>
                <w:sz w:val="18"/>
                <w:szCs w:val="18"/>
              </w:rPr>
              <w:t>Where is the Head office located?</w:t>
            </w:r>
          </w:p>
        </w:tc>
        <w:tc>
          <w:tcPr>
            <w:tcW w:w="5524" w:type="dxa"/>
            <w:gridSpan w:val="2"/>
            <w:tcBorders>
              <w:top w:val="single" w:color="000000" w:sz="4" w:space="0"/>
              <w:left w:val="single" w:color="000000" w:sz="2" w:space="0"/>
              <w:bottom w:val="single" w:color="000000" w:sz="18" w:space="0"/>
              <w:right w:val="single" w:color="000000" w:sz="4" w:space="0"/>
            </w:tcBorders>
            <w:shd w:val="clear" w:color="auto" w:fill="DEEAF6"/>
          </w:tcPr>
          <w:p w:rsidRPr="004326B6" w:rsidR="004326B6" w:rsidP="004326B6" w:rsidRDefault="006260D5" w14:paraId="5886F9E8" w14:textId="7D07E77A">
            <w:pPr>
              <w:spacing w:after="0" w:line="28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4326B6">
              <w:rPr>
                <w:rFonts w:ascii="Khmer OS Siemreap" w:hAnsi="Khmer OS Siemreap" w:cs="Khmer OS Siemreap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522C0BC3" wp14:editId="49A293AB">
                      <wp:simplePos x="0" y="0"/>
                      <wp:positionH relativeFrom="column">
                        <wp:posOffset>2964180</wp:posOffset>
                      </wp:positionH>
                      <wp:positionV relativeFrom="paragraph">
                        <wp:posOffset>53340</wp:posOffset>
                      </wp:positionV>
                      <wp:extent cx="76200" cy="570865"/>
                      <wp:effectExtent l="0" t="0" r="0" b="635"/>
                      <wp:wrapNone/>
                      <wp:docPr id="6" name="Right Brac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76200" cy="570865"/>
                              </a:xfrm>
                              <a:prstGeom prst="rightBrace">
                                <a:avLst>
                                  <a:gd name="adj1" fmla="val 62431"/>
                                  <a:gd name="adj2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60A38DD7">
                    <v:shapetype id="_x0000_t88" coordsize="21600,21600" filled="f" o:spt="88" adj="1800,10800" path="m,qx10800@0l10800@2qy21600@11,10800@3l10800@1qy,21600e" w14:anchorId="6FC3F816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textboxrect="0,@4,7637,@5" arrowok="t" o:connecttype="custom" o:connectlocs="0,0;21600,@11;0,21600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6" style="position:absolute;margin-left:233.4pt;margin-top:4.2pt;width:6pt;height:44.9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">
                      <v:textbox inset="5.85pt,.7pt,5.85pt,.7pt"/>
                    </v:shape>
                  </w:pict>
                </mc:Fallback>
              </mc:AlternateContent>
            </w:r>
            <w:r w:rsidRPr="004326B6" w:rsidR="004326B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1-​</w:t>
            </w:r>
            <w:r w:rsidRPr="004326B6" w:rsid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នៅខេត្តតែមួយ</w:t>
            </w:r>
            <w:r w:rsidRPr="004326B6" w:rsidR="004326B6"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 (In Same Province)</w:t>
            </w:r>
          </w:p>
          <w:p w:rsidRPr="004326B6" w:rsidR="004326B6" w:rsidP="004326B6" w:rsidRDefault="006260D5" w14:paraId="4D2E2720" w14:textId="790F4AF6">
            <w:pPr>
              <w:spacing w:after="0" w:line="280" w:lineRule="exact"/>
              <w:rPr>
                <w:rFonts w:ascii="Khmer OS Siemreap" w:hAnsi="Khmer OS Siemreap" w:eastAsia="Arial Unicode MS" w:cs="Khmer OS Siemreap"/>
                <w:sz w:val="18"/>
                <w:szCs w:val="18"/>
              </w:rPr>
            </w:pPr>
            <w:r w:rsidRPr="004326B6">
              <w:rPr>
                <w:rFonts w:ascii="Khmer OS Siemreap" w:hAnsi="Khmer OS Siemreap" w:cs="Khmer OS Siemreap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7ECC120D" wp14:editId="1C0EA652">
                      <wp:simplePos x="0" y="0"/>
                      <wp:positionH relativeFrom="column">
                        <wp:posOffset>3140075</wp:posOffset>
                      </wp:positionH>
                      <wp:positionV relativeFrom="paragraph">
                        <wp:posOffset>40640</wp:posOffset>
                      </wp:positionV>
                      <wp:extent cx="219075" cy="121920"/>
                      <wp:effectExtent l="0" t="19050" r="28575" b="11430"/>
                      <wp:wrapNone/>
                      <wp:docPr id="5" name="Arrow: Right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21920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44922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326B6" w:rsidP="004326B6" w:rsidRDefault="004326B6" w14:paraId="303E04F7" w14:textId="77777777"/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4A799C73">
                    <v:shapetype id="_x0000_t13" coordsize="21600,21600" o:spt="13" adj="16200,5400" path="m@0,l@0@1,0@1,0@2@0@2@0,21600,21600,10800xe" w14:anchorId="7ECC120D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textboxrect="0,@1,@6,@2" o:connecttype="custom" o:connectlocs="@0,0;0,10800;@0,21600;21600,10800" o:connectangles="270,180,90,0"/>
                      <v:handles>
                        <v:h position="#0,#1" xrange="0,21600" yrange="0,10800"/>
                      </v:handles>
                    </v:shapetype>
                    <v:shape id="Arrow: Right 5" style="position:absolute;margin-left:247.25pt;margin-top:3.2pt;width:17.25pt;height:9.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2" type="#_x0000_t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">
                      <v:textbox inset="5.85pt,.7pt,5.85pt,.7pt">
                        <w:txbxContent>
                          <w:p w:rsidR="004326B6" w:rsidP="004326B6" w:rsidRDefault="004326B6" w14:paraId="41C8F396" w14:textId="77777777"/>
                        </w:txbxContent>
                      </v:textbox>
                    </v:shape>
                  </w:pict>
                </mc:Fallback>
              </mc:AlternateContent>
            </w:r>
            <w:r w:rsidRPr="004326B6" w:rsidR="004326B6">
              <w:rPr>
                <w:rFonts w:ascii="Khmer OS Siemreap" w:hAnsi="Khmer OS Siemreap" w:eastAsia="Arial Unicode MS" w:cs="Khmer OS Siemreap"/>
                <w:b/>
                <w:bCs/>
                <w:sz w:val="18"/>
                <w:szCs w:val="18"/>
              </w:rPr>
              <w:t>2-</w:t>
            </w:r>
            <w:r w:rsidRPr="004326B6" w:rsidR="004326B6">
              <w:rPr>
                <w:rFonts w:ascii="Khmer OS Siemreap" w:hAnsi="Khmer OS Siemreap" w:eastAsia="Arial Unicode MS" w:cs="Khmer OS Siemreap"/>
                <w:sz w:val="18"/>
                <w:szCs w:val="18"/>
              </w:rPr>
              <w:t>​</w:t>
            </w:r>
            <w:r w:rsidRPr="004326B6" w:rsid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នៅខេត្តផ្សេងគ្នា</w:t>
            </w:r>
            <w:r w:rsidRPr="004326B6" w:rsidR="004326B6">
              <w:rPr>
                <w:rFonts w:ascii="Khmer OS Siemreap" w:hAnsi="Khmer OS Siemreap" w:eastAsia="Arial Unicode MS" w:cs="Khmer OS Siemreap"/>
                <w:sz w:val="18"/>
                <w:szCs w:val="18"/>
              </w:rPr>
              <w:t xml:space="preserve"> (In Other </w:t>
            </w:r>
            <w:proofErr w:type="gramStart"/>
            <w:r w:rsidRPr="004326B6" w:rsidR="004326B6">
              <w:rPr>
                <w:rFonts w:ascii="Khmer OS Siemreap" w:hAnsi="Khmer OS Siemreap" w:eastAsia="Arial Unicode MS" w:cs="Khmer OS Siemreap"/>
                <w:sz w:val="18"/>
                <w:szCs w:val="18"/>
              </w:rPr>
              <w:t>Provinces)(</w:t>
            </w:r>
            <w:proofErr w:type="gramEnd"/>
            <w:r w:rsidRPr="004326B6" w:rsid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បញ្ជាក់ .</w:t>
            </w:r>
            <w:r w:rsidRPr="004326B6" w:rsidR="004326B6">
              <w:rPr>
                <w:rFonts w:ascii="Khmer OS Siemreap" w:hAnsi="Khmer OS Siemreap" w:cs="Khmer OS Siemreap"/>
                <w:sz w:val="18"/>
                <w:szCs w:val="18"/>
                <w:cs/>
              </w:rPr>
              <w:t>....</w:t>
            </w:r>
            <w:r w:rsidRPr="004326B6" w:rsidR="004326B6">
              <w:rPr>
                <w:rFonts w:ascii="Khmer OS Siemreap" w:hAnsi="Khmer OS Siemreap" w:eastAsia="Arial Unicode MS" w:cs="Khmer OS Siemreap"/>
                <w:sz w:val="18"/>
                <w:szCs w:val="18"/>
                <w:cs/>
              </w:rPr>
              <w:t>........)</w:t>
            </w:r>
          </w:p>
          <w:p w:rsidRPr="004326B6" w:rsidR="004326B6" w:rsidP="004326B6" w:rsidRDefault="004326B6" w14:paraId="7E9FDB66" w14:textId="77777777">
            <w:pPr>
              <w:pStyle w:val="Caption"/>
              <w:spacing w:line="280" w:lineRule="exact"/>
              <w:jc w:val="left"/>
              <w:rPr>
                <w:rFonts w:ascii="Khmer OS Siemreap" w:hAnsi="Khmer OS Siemreap" w:eastAsia="Arial Unicode MS" w:cs="Khmer OS Siemreap"/>
                <w:b w:val="0"/>
                <w:sz w:val="18"/>
                <w:szCs w:val="18"/>
              </w:rPr>
            </w:pPr>
            <w:r w:rsidRPr="004326B6">
              <w:rPr>
                <w:rFonts w:ascii="Khmer OS Siemreap" w:hAnsi="Khmer OS Siemreap" w:eastAsia="Arial Unicode MS" w:cs="Khmer OS Siemreap"/>
                <w:bCs w:val="0"/>
                <w:sz w:val="18"/>
                <w:szCs w:val="18"/>
              </w:rPr>
              <w:t>3-</w:t>
            </w:r>
            <w:r w:rsidRPr="004326B6">
              <w:rPr>
                <w:rFonts w:ascii="Khmer OS Siemreap" w:hAnsi="Khmer OS Siemreap" w:eastAsia="Arial Unicode MS" w:cs="Khmer OS Siemreap"/>
                <w:b w:val="0"/>
                <w:sz w:val="18"/>
                <w:szCs w:val="18"/>
              </w:rPr>
              <w:t>​</w:t>
            </w:r>
            <w:proofErr w:type="gramStart"/>
            <w:r w:rsidRPr="004326B6">
              <w:rPr>
                <w:rFonts w:ascii="Khmer OS Siemreap" w:hAnsi="Khmer OS Siemreap" w:eastAsia="Arial Unicode MS" w:cs="Khmer OS Siemreap"/>
                <w:b w:val="0"/>
                <w:bCs w:val="0"/>
                <w:sz w:val="18"/>
                <w:szCs w:val="18"/>
                <w:cs/>
                <w:lang w:bidi="km-KH"/>
              </w:rPr>
              <w:t>នៅបរទេស</w:t>
            </w:r>
            <w:r w:rsidRPr="004326B6">
              <w:rPr>
                <w:rFonts w:ascii="Khmer OS Siemreap" w:hAnsi="Khmer OS Siemreap" w:eastAsia="Arial Unicode MS" w:cs="Khmer OS Siemreap"/>
                <w:b w:val="0"/>
                <w:bCs w:val="0"/>
                <w:sz w:val="18"/>
                <w:szCs w:val="18"/>
                <w:lang w:bidi="km-KH"/>
              </w:rPr>
              <w:t>(</w:t>
            </w:r>
            <w:proofErr w:type="gramEnd"/>
            <w:r w:rsidRPr="004326B6">
              <w:rPr>
                <w:rFonts w:ascii="Khmer OS Siemreap" w:hAnsi="Khmer OS Siemreap" w:eastAsia="Arial Unicode MS" w:cs="Khmer OS Siemreap"/>
                <w:b w:val="0"/>
                <w:sz w:val="18"/>
                <w:szCs w:val="18"/>
              </w:rPr>
              <w:t>In Foreign</w:t>
            </w:r>
            <w:r w:rsidRPr="004326B6">
              <w:rPr>
                <w:rFonts w:ascii="Khmer OS Siemreap" w:hAnsi="Khmer OS Siemreap" w:eastAsia="Arial Unicode MS" w:cs="Khmer OS Siemreap"/>
                <w:b w:val="0"/>
                <w:sz w:val="18"/>
                <w:szCs w:val="18"/>
                <w:cs/>
                <w:lang w:bidi="km-KH"/>
              </w:rPr>
              <w:t>​</w:t>
            </w:r>
            <w:r w:rsidRPr="004326B6">
              <w:rPr>
                <w:rFonts w:ascii="Khmer OS Siemreap" w:hAnsi="Khmer OS Siemreap" w:eastAsia="Arial Unicode MS" w:cs="Khmer OS Siemreap"/>
                <w:b w:val="0"/>
                <w:sz w:val="18"/>
                <w:szCs w:val="18"/>
                <w:lang w:bidi="km-KH"/>
              </w:rPr>
              <w:t xml:space="preserve"> </w:t>
            </w:r>
            <w:r w:rsidRPr="004326B6">
              <w:rPr>
                <w:rFonts w:ascii="Khmer OS Siemreap" w:hAnsi="Khmer OS Siemreap" w:eastAsia="Arial Unicode MS" w:cs="Khmer OS Siemreap"/>
                <w:b w:val="0"/>
                <w:sz w:val="18"/>
                <w:szCs w:val="18"/>
              </w:rPr>
              <w:t>country)(</w:t>
            </w:r>
            <w:r w:rsidRPr="004326B6">
              <w:rPr>
                <w:rFonts w:ascii="Khmer OS Siemreap" w:hAnsi="Khmer OS Siemreap" w:eastAsia="Arial Unicode MS" w:cs="Khmer OS Siemreap"/>
                <w:bCs w:val="0"/>
                <w:sz w:val="18"/>
                <w:szCs w:val="18"/>
                <w:cs/>
                <w:lang w:bidi="km-KH"/>
              </w:rPr>
              <w:t>បញ្ជាក់</w:t>
            </w:r>
            <w:r w:rsidRPr="004326B6">
              <w:rPr>
                <w:rFonts w:ascii="Khmer OS Siemreap" w:hAnsi="Khmer OS Siemreap" w:eastAsia="Arial Unicode MS" w:cs="Khmer OS Siemreap"/>
                <w:b w:val="0"/>
                <w:bCs w:val="0"/>
                <w:sz w:val="18"/>
                <w:szCs w:val="18"/>
                <w:cs/>
                <w:lang w:bidi="km-KH"/>
              </w:rPr>
              <w:t>.</w:t>
            </w:r>
            <w:r w:rsidRPr="004326B6">
              <w:rPr>
                <w:rFonts w:ascii="Khmer OS Siemreap" w:hAnsi="Khmer OS Siemreap" w:cs="Khmer OS Siemreap"/>
                <w:b w:val="0"/>
                <w:bCs w:val="0"/>
                <w:sz w:val="18"/>
                <w:szCs w:val="18"/>
              </w:rPr>
              <w:t>......</w:t>
            </w:r>
            <w:r w:rsidRPr="004326B6">
              <w:rPr>
                <w:rFonts w:ascii="Khmer OS Siemreap" w:hAnsi="Khmer OS Siemreap" w:eastAsia="Arial Unicode MS" w:cs="Khmer OS Siemreap"/>
                <w:b w:val="0"/>
                <w:bCs w:val="0"/>
                <w:sz w:val="18"/>
                <w:szCs w:val="18"/>
                <w:cs/>
                <w:lang w:bidi="km-KH"/>
              </w:rPr>
              <w:t>............</w:t>
            </w:r>
            <w:r w:rsidRPr="004326B6">
              <w:rPr>
                <w:rFonts w:ascii="Khmer OS Siemreap" w:hAnsi="Khmer OS Siemreap" w:eastAsia="Arial Unicode MS" w:cs="Khmer OS Siemreap"/>
                <w:b w:val="0"/>
                <w:bCs w:val="0"/>
                <w:sz w:val="18"/>
                <w:szCs w:val="18"/>
                <w:lang w:bidi="km-KH"/>
              </w:rPr>
              <w:t>....</w:t>
            </w:r>
            <w:r w:rsidRPr="004326B6">
              <w:rPr>
                <w:rFonts w:ascii="Khmer OS Siemreap" w:hAnsi="Khmer OS Siemreap" w:eastAsia="Arial Unicode MS" w:cs="Khmer OS Siemreap"/>
                <w:b w:val="0"/>
                <w:bCs w:val="0"/>
                <w:sz w:val="18"/>
                <w:szCs w:val="18"/>
                <w:cs/>
                <w:lang w:bidi="km-KH"/>
              </w:rPr>
              <w:t>.)</w:t>
            </w:r>
          </w:p>
        </w:tc>
        <w:tc>
          <w:tcPr>
            <w:tcW w:w="1802" w:type="dxa"/>
            <w:tcBorders>
              <w:top w:val="single" w:color="000000" w:sz="4" w:space="0"/>
              <w:left w:val="single" w:color="000000" w:sz="4" w:space="0"/>
              <w:bottom w:val="single" w:color="000000" w:sz="18" w:space="0"/>
              <w:right w:val="single" w:color="000000" w:sz="18" w:space="0"/>
            </w:tcBorders>
            <w:shd w:val="clear" w:color="auto" w:fill="DEEAF6"/>
          </w:tcPr>
          <w:p w:rsidRPr="004326B6" w:rsidR="004326B6" w:rsidRDefault="006260D5" w14:paraId="55B0E405" w14:textId="27186C21">
            <w:pPr>
              <w:pStyle w:val="Caption"/>
              <w:rPr>
                <w:rFonts w:ascii="Khmer OS Siemreap" w:hAnsi="Khmer OS Siemreap" w:eastAsia="Arial Unicode MS" w:cs="Khmer OS Siemreap"/>
                <w:noProof/>
                <w:sz w:val="18"/>
                <w:szCs w:val="18"/>
                <w:lang w:eastAsia="en-US"/>
              </w:rPr>
            </w:pPr>
            <w:r w:rsidRPr="004326B6">
              <w:rPr>
                <w:rFonts w:ascii="Khmer OS Siemreap" w:hAnsi="Khmer OS Siemreap" w:cs="Khmer OS Siemreap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75DD713C" wp14:editId="1F700264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117475</wp:posOffset>
                      </wp:positionV>
                      <wp:extent cx="966470" cy="412750"/>
                      <wp:effectExtent l="0" t="0" r="5080" b="635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66470" cy="412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326B6" w:rsidP="004326B6" w:rsidRDefault="004326B6" w14:paraId="0429D3F6" w14:textId="77777777"/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7B0F0057">
                    <v:rect id="Rectangle 4" style="position:absolute;left:0;text-align:left;margin-left:.95pt;margin-top:9.25pt;width:76.1pt;height:32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3" w14:anchorId="75DD713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">
                      <v:textbox inset="5.85pt,.7pt,5.85pt,.7pt">
                        <w:txbxContent>
                          <w:p w:rsidR="004326B6" w:rsidP="004326B6" w:rsidRDefault="004326B6" w14:paraId="72A3D3EC" w14:textId="77777777"/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:rsidR="004326B6" w:rsidP="00EF155A" w:rsidRDefault="004326B6" w14:paraId="71C40387" w14:textId="31EA978F">
      <w:pPr>
        <w:spacing w:after="0" w:line="240" w:lineRule="auto"/>
        <w:rPr>
          <w:rFonts w:ascii="Arial" w:hAnsi="Arial"/>
          <w:sz w:val="16"/>
          <w:szCs w:val="24"/>
        </w:rPr>
      </w:pPr>
    </w:p>
    <w:tbl>
      <w:tblPr>
        <w:tblW w:w="15390" w:type="dxa"/>
        <w:tblInd w:w="10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1890"/>
        <w:gridCol w:w="1128"/>
        <w:gridCol w:w="609"/>
        <w:gridCol w:w="423"/>
        <w:gridCol w:w="630"/>
        <w:gridCol w:w="606"/>
        <w:gridCol w:w="1014"/>
        <w:gridCol w:w="403"/>
        <w:gridCol w:w="407"/>
        <w:gridCol w:w="261"/>
        <w:gridCol w:w="9"/>
        <w:gridCol w:w="1242"/>
        <w:gridCol w:w="468"/>
        <w:gridCol w:w="342"/>
        <w:gridCol w:w="1620"/>
        <w:gridCol w:w="1710"/>
        <w:gridCol w:w="828"/>
        <w:gridCol w:w="90"/>
        <w:gridCol w:w="900"/>
      </w:tblGrid>
      <w:tr w:rsidRPr="00734D68" w:rsidR="00586EA8" w:rsidTr="002A2C32" w14:paraId="26A13F55" w14:textId="77777777">
        <w:trPr>
          <w:trHeight w:val="177"/>
        </w:trPr>
        <w:tc>
          <w:tcPr>
            <w:tcW w:w="15390" w:type="dxa"/>
            <w:gridSpan w:val="20"/>
            <w:tcBorders>
              <w:top w:val="single" w:color="auto" w:sz="12" w:space="0"/>
              <w:bottom w:val="single" w:color="auto" w:sz="12" w:space="0"/>
            </w:tcBorders>
            <w:shd w:val="clear" w:color="auto" w:fill="DBE5F1"/>
          </w:tcPr>
          <w:bookmarkEnd w:id="0"/>
          <w:p w:rsidRPr="00734D68" w:rsidR="00586EA8" w:rsidP="00CB30F3" w:rsidRDefault="00CB30F3" w14:paraId="07C834E1" w14:textId="4B2CDB2C">
            <w:pPr>
              <w:spacing w:before="40" w:after="40" w:line="192" w:lineRule="auto"/>
              <w:rPr>
                <w:rFonts w:ascii="Arial" w:hAnsi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</w:t>
            </w:r>
            <w:r w:rsidRPr="00734D68" w:rsidR="00586EA8">
              <w:rPr>
                <w:rFonts w:ascii="Arial" w:hAnsi="Arial" w:cs="Arial"/>
                <w:b/>
                <w:bCs/>
                <w:sz w:val="18"/>
                <w:szCs w:val="18"/>
              </w:rPr>
              <w:t>4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-2</w:t>
            </w:r>
            <w:r w:rsidRPr="00734D68" w:rsidR="00586EA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. </w:t>
            </w:r>
            <w:r w:rsidRPr="00734D68" w:rsidR="00DA7792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ចរិកល</w:t>
            </w:r>
            <w:r w:rsidRPr="00734D68" w:rsidR="003D1E20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ក្ខណៈ</w:t>
            </w:r>
            <w:r w:rsidRPr="00734D68" w:rsidR="006849FB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ជាមូលដ្</w:t>
            </w:r>
            <w:r w:rsidRPr="00204A5C" w:rsidR="006849FB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ឋាន</w:t>
            </w:r>
            <w:r w:rsidRPr="00204A5C" w:rsidR="001B3D8E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នៃ</w:t>
            </w:r>
            <w:r w:rsidRPr="00204A5C" w:rsidR="00AB691B">
              <w:rPr>
                <w:rFonts w:hint="cs" w:ascii="Khmer OS Muol Light" w:hAnsi="Khmer OS Muol Light" w:cs="Khmer OS Muol Light"/>
                <w:sz w:val="18"/>
                <w:szCs w:val="18"/>
                <w:cs/>
              </w:rPr>
              <w:t>កសិដ្ឋាន</w:t>
            </w:r>
            <w:r w:rsidRPr="00204A5C" w:rsidR="00AB691B">
              <w:rPr>
                <w:rFonts w:ascii="Khmer OS Muol Light" w:hAnsi="Khmer OS Muol Light" w:cs="Khmer OS Muol Light"/>
                <w:sz w:val="18"/>
                <w:szCs w:val="18"/>
                <w:cs/>
              </w:rPr>
              <w:t xml:space="preserve">  </w:t>
            </w:r>
            <w:r w:rsidRPr="00204A5C" w:rsidR="00586EA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Basic </w:t>
            </w:r>
            <w:r w:rsidRPr="00734D68" w:rsidR="00586EA8">
              <w:rPr>
                <w:rFonts w:ascii="Arial" w:hAnsi="Arial" w:cs="Arial"/>
                <w:b/>
                <w:bCs/>
                <w:sz w:val="18"/>
                <w:szCs w:val="18"/>
              </w:rPr>
              <w:t>Characteristics of the Agricultural Holdin</w:t>
            </w:r>
            <w:r w:rsidRPr="00734D68" w:rsidR="006875C4">
              <w:rPr>
                <w:rFonts w:ascii="Arial" w:hAnsi="Arial" w:cs="Arial"/>
                <w:b/>
                <w:bCs/>
                <w:sz w:val="18"/>
                <w:szCs w:val="18"/>
              </w:rPr>
              <w:t>g</w:t>
            </w:r>
            <w:r w:rsidR="00DC036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Pr="00204A5C" w:rsidR="00204A5C" w:rsidTr="000D09EF" w14:paraId="709146C1" w14:textId="77777777">
        <w:trPr>
          <w:trHeight w:val="402"/>
        </w:trPr>
        <w:tc>
          <w:tcPr>
            <w:tcW w:w="14490" w:type="dxa"/>
            <w:gridSpan w:val="19"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204A5C" w:rsidR="00824CB1" w:rsidP="00C2509D" w:rsidRDefault="00CB30F3" w14:paraId="13075E13" w14:textId="77777777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>4-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2-1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D8705B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សកម្មភាពកស</w:t>
            </w:r>
            <w:r w:rsidRPr="00204A5C" w:rsidR="00913C9B">
              <w:rPr>
                <w:rFonts w:ascii="Khmer OS Siemreap" w:hAnsi="Khmer OS Siemreap" w:cs="Khmer OS Siemreap"/>
                <w:sz w:val="18"/>
                <w:szCs w:val="18"/>
                <w:cs/>
              </w:rPr>
              <w:t>ិកម្មនៅក្នុងកសិដ្ឋានមានលក្ខណៈណា</w:t>
            </w:r>
            <w:r w:rsidRPr="00204A5C" w:rsidR="00577584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មួយ</w:t>
            </w:r>
            <w:r w:rsidRPr="00204A5C" w:rsidR="00D8705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ខាងក្រោម? </w:t>
            </w:r>
            <w:r w:rsidRPr="00204A5C" w:rsidR="00682B4D">
              <w:rPr>
                <w:rFonts w:ascii="Khmer OS Siemreap" w:hAnsi="Khmer OS Siemreap" w:cs="Khmer OS Siemreap"/>
                <w:sz w:val="18"/>
                <w:szCs w:val="18"/>
              </w:rPr>
              <w:t>Was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the</w:t>
            </w:r>
            <w:r w:rsidRPr="00204A5C" w:rsidR="00346F3B">
              <w:rPr>
                <w:rFonts w:ascii="Khmer OS Siemreap" w:hAnsi="Khmer OS Siemreap" w:cs="Khmer OS Siemreap"/>
                <w:sz w:val="18"/>
                <w:szCs w:val="18"/>
              </w:rPr>
              <w:t xml:space="preserve"> agricultural activity in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holding </w:t>
            </w:r>
            <w:r w:rsidRPr="00204A5C" w:rsidR="00346F3B">
              <w:rPr>
                <w:rFonts w:ascii="Khmer OS Siemreap" w:hAnsi="Khmer OS Siemreap" w:cs="Khmer OS Siemreap"/>
                <w:sz w:val="18"/>
                <w:szCs w:val="18"/>
              </w:rPr>
              <w:t>done in</w:t>
            </w:r>
            <w:r w:rsidRPr="00204A5C" w:rsidR="00824CB1">
              <w:rPr>
                <w:rFonts w:ascii="Khmer OS Siemreap" w:hAnsi="Khmer OS Siemreap" w:cs="Khmer OS Siemreap"/>
                <w:sz w:val="18"/>
                <w:szCs w:val="18"/>
              </w:rPr>
              <w:t xml:space="preserve"> any of the following?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  <w:p w:rsidRPr="00204A5C" w:rsidR="00367925" w:rsidP="00C2509D" w:rsidRDefault="00824CB1" w14:paraId="1CB0A93D" w14:textId="77777777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    </w:t>
            </w:r>
            <w:r w:rsidRPr="00204A5C" w:rsidR="00CB30F3">
              <w:rPr>
                <w:rFonts w:ascii="Khmer OS Siemreap" w:hAnsi="Khmer OS Siemreap" w:cs="Khmer OS Siemreap"/>
                <w:sz w:val="18"/>
                <w:szCs w:val="18"/>
              </w:rPr>
              <w:t xml:space="preserve">     </w:t>
            </w:r>
            <w:r w:rsidRPr="00204A5C" w:rsidR="00556EDE">
              <w:rPr>
                <w:rFonts w:ascii="Khmer OS Siemreap" w:hAnsi="Khmer OS Siemreap" w:cs="Khmer OS Siemreap"/>
                <w:sz w:val="18"/>
                <w:szCs w:val="18"/>
                <w:cs/>
              </w:rPr>
              <w:t>1-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577584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ជា</w:t>
            </w:r>
            <w:r w:rsidRPr="00204A5C" w:rsidR="00FD1C83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បាលដីកសិកម្ម និងដី</w:t>
            </w:r>
            <w:r w:rsidRPr="00204A5C" w:rsidR="00D8705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ជុំវិញផ្ទះ </w:t>
            </w:r>
            <w:r w:rsidRPr="00204A5C" w:rsidR="00F233E0">
              <w:rPr>
                <w:rFonts w:ascii="Khmer OS Siemreap" w:hAnsi="Khmer OS Siemreap" w:cs="Khmer OS Siemreap"/>
                <w:sz w:val="18"/>
                <w:szCs w:val="18"/>
              </w:rPr>
              <w:t xml:space="preserve">Agricultural </w:t>
            </w:r>
            <w:r w:rsidRPr="00204A5C" w:rsidR="00FD1C83">
              <w:rPr>
                <w:rFonts w:ascii="Khmer OS Siemreap" w:hAnsi="Khmer OS Siemreap" w:cs="Khmer OS Siemreap"/>
                <w:sz w:val="18"/>
                <w:szCs w:val="18"/>
              </w:rPr>
              <w:t>Parcel</w:t>
            </w:r>
            <w:r w:rsidRPr="00204A5C" w:rsidR="00F233E0">
              <w:rPr>
                <w:rFonts w:ascii="Khmer OS Siemreap" w:hAnsi="Khmer OS Siemreap" w:cs="Khmer OS Siemreap"/>
                <w:sz w:val="18"/>
                <w:szCs w:val="18"/>
              </w:rPr>
              <w:t xml:space="preserve"> (s)</w:t>
            </w:r>
            <w:r w:rsidRPr="00204A5C" w:rsidR="00FD1C83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F233E0">
              <w:rPr>
                <w:rFonts w:ascii="Khmer OS Siemreap" w:hAnsi="Khmer OS Siemreap" w:cs="Khmer OS Siemreap"/>
                <w:sz w:val="18"/>
                <w:szCs w:val="18"/>
              </w:rPr>
              <w:t>and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proofErr w:type="spellStart"/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>homelot</w:t>
            </w:r>
            <w:proofErr w:type="spellEnd"/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     </w:t>
            </w:r>
            <w:r w:rsidRPr="00204A5C" w:rsidR="00CB30F3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556EDE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 w:rsidRPr="00204A5C" w:rsidR="00556EDE">
              <w:rPr>
                <w:rFonts w:ascii="Khmer OS Siemreap" w:hAnsi="Khmer OS Siemreap" w:cs="Khmer OS Siemreap"/>
                <w:sz w:val="18"/>
                <w:szCs w:val="18"/>
                <w:cs/>
              </w:rPr>
              <w:t>-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577584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ជា</w:t>
            </w:r>
            <w:r w:rsidRPr="00204A5C" w:rsidR="00FD1C83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បាលដី</w:t>
            </w:r>
            <w:r w:rsidRPr="00204A5C" w:rsidR="00D8705B">
              <w:rPr>
                <w:rFonts w:ascii="Khmer OS Siemreap" w:hAnsi="Khmer OS Siemreap" w:cs="Khmer OS Siemreap"/>
                <w:sz w:val="18"/>
                <w:szCs w:val="18"/>
                <w:cs/>
              </w:rPr>
              <w:t>កសិកម្មតែប៉ុណ្ណោះ</w:t>
            </w:r>
            <w:r w:rsidRPr="00204A5C" w:rsidR="0036792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 w:rsidR="00F233E0">
              <w:rPr>
                <w:rFonts w:ascii="Khmer OS Siemreap" w:hAnsi="Khmer OS Siemreap" w:cs="Khmer OS Siemreap"/>
                <w:sz w:val="18"/>
                <w:szCs w:val="18"/>
              </w:rPr>
              <w:t xml:space="preserve">Agricultural </w:t>
            </w:r>
            <w:r w:rsidRPr="00204A5C" w:rsidR="00FD1C83">
              <w:rPr>
                <w:rFonts w:ascii="Khmer OS Siemreap" w:hAnsi="Khmer OS Siemreap" w:cs="Khmer OS Siemreap"/>
                <w:sz w:val="18"/>
                <w:szCs w:val="18"/>
              </w:rPr>
              <w:t xml:space="preserve">Parcel </w:t>
            </w:r>
            <w:r w:rsidRPr="00204A5C" w:rsidR="00F233E0">
              <w:rPr>
                <w:rFonts w:ascii="Khmer OS Siemreap" w:hAnsi="Khmer OS Siemreap" w:cs="Khmer OS Siemreap"/>
                <w:sz w:val="18"/>
                <w:szCs w:val="18"/>
              </w:rPr>
              <w:t xml:space="preserve">(s) 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only     </w:t>
            </w:r>
          </w:p>
          <w:p w:rsidRPr="00204A5C" w:rsidR="00913C9B" w:rsidP="00C2509D" w:rsidRDefault="00367925" w14:paraId="405954B0" w14:textId="77777777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</w:t>
            </w:r>
            <w:r w:rsidRPr="00204A5C" w:rsidR="00CB30F3">
              <w:rPr>
                <w:rFonts w:ascii="Khmer OS Siemreap" w:hAnsi="Khmer OS Siemreap" w:cs="Khmer OS Siemreap"/>
                <w:sz w:val="18"/>
                <w:szCs w:val="18"/>
              </w:rPr>
              <w:t xml:space="preserve">     </w:t>
            </w:r>
            <w:r w:rsidRPr="00204A5C" w:rsidR="00556EDE">
              <w:rPr>
                <w:rFonts w:ascii="Khmer OS Siemreap" w:hAnsi="Khmer OS Siemreap" w:cs="Khmer OS Siemreap"/>
                <w:sz w:val="18"/>
                <w:szCs w:val="18"/>
              </w:rPr>
              <w:t>3</w:t>
            </w:r>
            <w:r w:rsidRPr="00204A5C" w:rsidR="00556EDE">
              <w:rPr>
                <w:rFonts w:ascii="Khmer OS Siemreap" w:hAnsi="Khmer OS Siemreap" w:cs="Khmer OS Siemreap"/>
                <w:sz w:val="18"/>
                <w:szCs w:val="18"/>
                <w:cs/>
              </w:rPr>
              <w:t>-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577584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ជា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ដីនៅជុំវិញផ្ទះ</w:t>
            </w:r>
            <w:r w:rsidRPr="00204A5C" w:rsidR="00185CFF">
              <w:rPr>
                <w:rFonts w:ascii="Khmer OS Siemreap" w:hAnsi="Khmer OS Siemreap" w:cs="Khmer OS Siemreap"/>
                <w:sz w:val="18"/>
                <w:szCs w:val="18"/>
                <w:cs/>
              </w:rPr>
              <w:t>ប៉ុណ្ណោះ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proofErr w:type="spellStart"/>
            <w:r w:rsidRPr="00204A5C" w:rsidR="005229EC">
              <w:rPr>
                <w:rFonts w:ascii="Khmer OS Siemreap" w:hAnsi="Khmer OS Siemreap" w:cs="Khmer OS Siemreap"/>
                <w:sz w:val="18"/>
                <w:szCs w:val="18"/>
              </w:rPr>
              <w:t>H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>omelot</w:t>
            </w:r>
            <w:proofErr w:type="spellEnd"/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only</w:t>
            </w:r>
            <w:r w:rsidRPr="00204A5C" w:rsidR="00824CB1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824CB1">
              <w:rPr>
                <w:rFonts w:ascii="Wingdings" w:hAnsi="Wingdings" w:eastAsia="Wingdings" w:cs="Wingdings"/>
                <w:sz w:val="18"/>
                <w:szCs w:val="18"/>
              </w:rPr>
              <w:t>è</w:t>
            </w:r>
            <w:r w:rsidRPr="00204A5C" w:rsidR="00185CFF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សូមរំលងទៅសំណួរ</w:t>
            </w:r>
            <w:r w:rsidRPr="00204A5C" w:rsidR="00185CFF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B9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 w:rsidR="00824CB1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go to B9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  </w:t>
            </w:r>
            <w:r w:rsidRPr="00204A5C" w:rsidR="00824CB1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 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                                      </w:t>
            </w:r>
            <w:r w:rsidRPr="00204A5C" w:rsidR="00185CFF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 w:rsidR="00824CB1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4969AE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</w:t>
            </w:r>
            <w:proofErr w:type="gramStart"/>
            <w:r w:rsidRPr="00204A5C" w:rsidR="00B63387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</w:t>
            </w:r>
            <w:r w:rsidRPr="00204A5C" w:rsidR="00B63387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enter</w:t>
            </w:r>
            <w:proofErr w:type="gramEnd"/>
            <w:r w:rsidRPr="00204A5C" w:rsidR="00B63387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the code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B63387">
              <w:rPr>
                <w:rFonts w:ascii="Wingdings" w:hAnsi="Wingdings" w:eastAsia="Wingdings" w:cs="Wingdings"/>
                <w:sz w:val="18"/>
                <w:szCs w:val="18"/>
              </w:rPr>
              <w:t>è</w:t>
            </w:r>
            <w:r w:rsidRPr="00204A5C" w:rsidR="00B63387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           </w:t>
            </w:r>
          </w:p>
        </w:tc>
        <w:tc>
          <w:tcPr>
            <w:tcW w:w="900" w:type="dxa"/>
            <w:tcBorders>
              <w:left w:val="single" w:color="auto" w:sz="12" w:space="0"/>
              <w:bottom w:val="single" w:color="auto" w:sz="12" w:space="0"/>
            </w:tcBorders>
            <w:shd w:val="clear" w:color="auto" w:fill="auto"/>
            <w:vAlign w:val="center"/>
          </w:tcPr>
          <w:p w:rsidRPr="00204A5C" w:rsidR="00B63387" w:rsidP="005B4F5B" w:rsidRDefault="00B63387" w14:paraId="3E12C16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4969AE" w:rsidR="00586EA8" w:rsidTr="005F7F2F" w14:paraId="34F45FC8" w14:textId="77777777">
        <w:trPr>
          <w:trHeight w:val="292"/>
        </w:trPr>
        <w:tc>
          <w:tcPr>
            <w:tcW w:w="6096" w:type="dxa"/>
            <w:gridSpan w:val="7"/>
            <w:tcBorders>
              <w:right w:val="single" w:color="auto" w:sz="12" w:space="0"/>
            </w:tcBorders>
            <w:shd w:val="clear" w:color="auto" w:fill="DBE5F1"/>
          </w:tcPr>
          <w:p w:rsidRPr="004969AE" w:rsidR="00913C9B" w:rsidP="002A2C32" w:rsidRDefault="005229EC" w14:paraId="105453E0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4969AE" w:rsidR="00586EA8">
              <w:rPr>
                <w:rFonts w:ascii="Khmer OS Siemreap" w:hAnsi="Khmer OS Siemreap" w:cs="Khmer OS Siemreap"/>
                <w:sz w:val="18"/>
                <w:szCs w:val="18"/>
              </w:rPr>
              <w:t>4-</w:t>
            </w:r>
            <w:r w:rsidRPr="004969AE" w:rsidR="002A2C32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Pr="004969AE" w:rsidR="002A2C32">
              <w:rPr>
                <w:rFonts w:ascii="Khmer OS Siemreap" w:hAnsi="Khmer OS Siemreap" w:cs="Khmer OS Siemreap"/>
                <w:sz w:val="18"/>
                <w:szCs w:val="18"/>
              </w:rPr>
              <w:t>a</w:t>
            </w:r>
            <w:r w:rsidRPr="004969AE" w:rsidR="00586EA8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4969AE" w:rsidR="003D1E20">
              <w:rPr>
                <w:rFonts w:ascii="Khmer OS Siemreap" w:hAnsi="Khmer OS Siemreap" w:cs="Khmer OS Siemreap"/>
                <w:sz w:val="18"/>
                <w:szCs w:val="18"/>
                <w:cs/>
              </w:rPr>
              <w:t>ផ្ទែដ</w:t>
            </w:r>
            <w:r w:rsidRPr="004969AE" w:rsidR="00DA7792">
              <w:rPr>
                <w:rFonts w:ascii="Khmer OS Siemreap" w:hAnsi="Khmer OS Siemreap" w:cs="Khmer OS Siemreap"/>
                <w:sz w:val="18"/>
                <w:szCs w:val="18"/>
                <w:cs/>
              </w:rPr>
              <w:t>ីសរុប</w:t>
            </w:r>
            <w:r w:rsidRPr="004969AE" w:rsidR="00AB691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របស់កសិដ្ឋាន​ </w:t>
            </w:r>
            <w:r w:rsidRPr="004969AE" w:rsidR="00DA7792">
              <w:rPr>
                <w:rFonts w:ascii="Khmer OS Siemreap" w:hAnsi="Khmer OS Siemreap" w:cs="Khmer OS Siemreap"/>
                <w:sz w:val="18"/>
                <w:szCs w:val="18"/>
                <w:cs/>
              </w:rPr>
              <w:t>គិតជា​</w:t>
            </w:r>
            <w:r w:rsidR="005F7F2F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ម៉ែត្រការ៉េ</w:t>
            </w:r>
            <w:r w:rsidRPr="004969AE" w:rsidR="00B17824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  <w:p w:rsidRPr="004969AE" w:rsidR="005C2F1E" w:rsidP="002A2C32" w:rsidRDefault="00913C9B" w14:paraId="0E22724C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969AE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  </w:t>
            </w:r>
            <w:r w:rsidR="005229EC">
              <w:rPr>
                <w:rFonts w:ascii="Khmer OS Siemreap" w:hAnsi="Khmer OS Siemreap" w:cs="Khmer OS Siemreap"/>
                <w:sz w:val="18"/>
                <w:szCs w:val="18"/>
              </w:rPr>
              <w:t xml:space="preserve">     </w:t>
            </w:r>
            <w:r w:rsidRPr="004969AE" w:rsidR="00B17824">
              <w:rPr>
                <w:rFonts w:ascii="Khmer OS Siemreap" w:hAnsi="Khmer OS Siemreap" w:cs="Khmer OS Siemreap"/>
                <w:sz w:val="18"/>
                <w:szCs w:val="18"/>
              </w:rPr>
              <w:t>T</w:t>
            </w:r>
            <w:r w:rsidRPr="004969AE" w:rsidR="00586EA8">
              <w:rPr>
                <w:rFonts w:ascii="Khmer OS Siemreap" w:hAnsi="Khmer OS Siemreap" w:cs="Khmer OS Siemreap"/>
                <w:sz w:val="18"/>
                <w:szCs w:val="18"/>
              </w:rPr>
              <w:t xml:space="preserve">otal size of agricultural </w:t>
            </w:r>
            <w:r w:rsidRPr="004969AE" w:rsidR="00B50941">
              <w:rPr>
                <w:rFonts w:ascii="Khmer OS Siemreap" w:hAnsi="Khmer OS Siemreap" w:cs="Khmer OS Siemreap"/>
                <w:sz w:val="18"/>
                <w:szCs w:val="18"/>
              </w:rPr>
              <w:t>h</w:t>
            </w:r>
            <w:r w:rsidRPr="004969AE" w:rsidR="006875C4">
              <w:rPr>
                <w:rFonts w:ascii="Khmer OS Siemreap" w:hAnsi="Khmer OS Siemreap" w:cs="Khmer OS Siemreap"/>
                <w:sz w:val="18"/>
                <w:szCs w:val="18"/>
              </w:rPr>
              <w:t>olding</w:t>
            </w:r>
            <w:r w:rsidRPr="004969AE" w:rsidR="00586EA8">
              <w:rPr>
                <w:rFonts w:ascii="Khmer OS Siemreap" w:hAnsi="Khmer OS Siemreap" w:cs="Khmer OS Siemreap"/>
                <w:sz w:val="18"/>
                <w:szCs w:val="18"/>
              </w:rPr>
              <w:t xml:space="preserve"> in </w:t>
            </w:r>
            <w:r w:rsidR="00E24D9D">
              <w:rPr>
                <w:rFonts w:ascii="Khmer OS Siemreap" w:hAnsi="Khmer OS Siemreap" w:cs="Khmer OS Siemreap"/>
                <w:sz w:val="18"/>
                <w:szCs w:val="18"/>
              </w:rPr>
              <w:t>s</w:t>
            </w:r>
            <w:r w:rsidRPr="00E24D9D" w:rsidR="00E24D9D">
              <w:rPr>
                <w:rFonts w:ascii="Khmer OS Siemreap" w:hAnsi="Khmer OS Siemreap" w:cs="Khmer OS Siemreap"/>
                <w:sz w:val="18"/>
                <w:szCs w:val="18"/>
              </w:rPr>
              <w:t>quare meters</w:t>
            </w:r>
          </w:p>
        </w:tc>
        <w:tc>
          <w:tcPr>
            <w:tcW w:w="2094" w:type="dxa"/>
            <w:gridSpan w:val="5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4969AE" w:rsidR="00586EA8" w:rsidP="000733F5" w:rsidRDefault="00586EA8" w14:paraId="5A8790B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6300" w:type="dxa"/>
            <w:gridSpan w:val="7"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</w:tcPr>
          <w:p w:rsidRPr="004969AE" w:rsidR="00D8705B" w:rsidP="00381020" w:rsidRDefault="006E302E" w14:paraId="1DC8BFA3" w14:textId="77777777">
            <w:pPr>
              <w:spacing w:after="0" w:line="192" w:lineRule="auto"/>
              <w:ind w:left="-1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      </w:t>
            </w:r>
            <w:r w:rsidR="005229E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4969AE" w:rsidR="00B50941">
              <w:rPr>
                <w:rFonts w:ascii="Khmer OS Siemreap" w:hAnsi="Khmer OS Siemreap" w:cs="Khmer OS Siemreap"/>
                <w:sz w:val="18"/>
                <w:szCs w:val="18"/>
              </w:rPr>
              <w:t>4-2</w:t>
            </w:r>
            <w:r w:rsidR="005229EC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Pr="004969AE" w:rsidR="002A2C32">
              <w:rPr>
                <w:rFonts w:ascii="Khmer OS Siemreap" w:hAnsi="Khmer OS Siemreap" w:cs="Khmer OS Siemreap"/>
                <w:sz w:val="18"/>
                <w:szCs w:val="18"/>
              </w:rPr>
              <w:t>b</w:t>
            </w:r>
            <w:r w:rsidRPr="004969AE" w:rsidR="00B50941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4969AE" w:rsidR="003D1E20">
              <w:rPr>
                <w:rFonts w:ascii="Khmer OS Siemreap" w:hAnsi="Khmer OS Siemreap" w:cs="Khmer OS Siemreap"/>
                <w:sz w:val="18"/>
                <w:szCs w:val="18"/>
                <w:cs/>
              </w:rPr>
              <w:t>ចំនួនក្បាល</w:t>
            </w:r>
            <w:r w:rsidRPr="004969AE" w:rsidR="00AB691B">
              <w:rPr>
                <w:rFonts w:ascii="Khmer OS Siemreap" w:hAnsi="Khmer OS Siemreap" w:cs="Khmer OS Siemreap"/>
                <w:sz w:val="18"/>
                <w:szCs w:val="18"/>
                <w:cs/>
              </w:rPr>
              <w:t>ដីសរុបរបស់កសិដ្ឋាន</w:t>
            </w:r>
          </w:p>
          <w:p w:rsidRPr="004969AE" w:rsidR="005C2F1E" w:rsidP="00381020" w:rsidRDefault="00D8705B" w14:paraId="396C984C" w14:textId="77777777">
            <w:pPr>
              <w:spacing w:after="0" w:line="192" w:lineRule="auto"/>
              <w:ind w:left="-12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4969AE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 </w:t>
            </w:r>
            <w:r w:rsidRPr="004969AE" w:rsidR="00AB691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="005229EC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</w:t>
            </w:r>
            <w:r w:rsidRPr="004969AE" w:rsidR="000E3F5C">
              <w:rPr>
                <w:rFonts w:ascii="Khmer OS Siemreap" w:hAnsi="Khmer OS Siemreap" w:cs="Khmer OS Siemreap"/>
                <w:sz w:val="18"/>
                <w:szCs w:val="18"/>
              </w:rPr>
              <w:t xml:space="preserve">Total </w:t>
            </w:r>
            <w:r w:rsidRPr="004969AE" w:rsidR="00381020">
              <w:rPr>
                <w:rFonts w:ascii="Khmer OS Siemreap" w:hAnsi="Khmer OS Siemreap" w:cs="Khmer OS Siemreap"/>
                <w:sz w:val="18"/>
                <w:szCs w:val="18"/>
              </w:rPr>
              <w:t>n</w:t>
            </w:r>
            <w:r w:rsidRPr="004969AE" w:rsidR="00B50941">
              <w:rPr>
                <w:rFonts w:ascii="Khmer OS Siemreap" w:hAnsi="Khmer OS Siemreap" w:cs="Khmer OS Siemreap"/>
                <w:sz w:val="18"/>
                <w:szCs w:val="18"/>
              </w:rPr>
              <w:t>umber of parcels o</w:t>
            </w:r>
            <w:r w:rsidRPr="004969AE" w:rsidR="00586EA8">
              <w:rPr>
                <w:rFonts w:ascii="Khmer OS Siemreap" w:hAnsi="Khmer OS Siemreap" w:cs="Khmer OS Siemreap"/>
                <w:sz w:val="18"/>
                <w:szCs w:val="18"/>
              </w:rPr>
              <w:t>n the agricultural holding</w:t>
            </w:r>
          </w:p>
        </w:tc>
        <w:tc>
          <w:tcPr>
            <w:tcW w:w="900" w:type="dxa"/>
            <w:tcBorders>
              <w:left w:val="single" w:color="auto" w:sz="12" w:space="0"/>
              <w:bottom w:val="single" w:color="auto" w:sz="12" w:space="0"/>
            </w:tcBorders>
            <w:shd w:val="clear" w:color="auto" w:fill="auto"/>
            <w:vAlign w:val="center"/>
          </w:tcPr>
          <w:p w:rsidRPr="004969AE" w:rsidR="00586EA8" w:rsidP="005B4F5B" w:rsidRDefault="00586EA8" w14:paraId="161B6B6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4969AE" w:rsidR="00141CF6" w:rsidTr="002A2C32" w14:paraId="304F63AD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58"/>
        </w:trPr>
        <w:tc>
          <w:tcPr>
            <w:tcW w:w="15390" w:type="dxa"/>
            <w:gridSpan w:val="20"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bottom"/>
          </w:tcPr>
          <w:p w:rsidRPr="004969AE" w:rsidR="00276742" w:rsidP="005229EC" w:rsidRDefault="005229EC" w14:paraId="1E0B3DD2" w14:textId="77777777">
            <w:pPr>
              <w:spacing w:before="40" w:after="40" w:line="192" w:lineRule="auto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4969AE" w:rsidR="00141CF6">
              <w:rPr>
                <w:rFonts w:ascii="Khmer OS Siemreap" w:hAnsi="Khmer OS Siemreap" w:cs="Khmer OS Siemreap"/>
                <w:sz w:val="18"/>
                <w:szCs w:val="18"/>
              </w:rPr>
              <w:t xml:space="preserve">4-3 </w:t>
            </w:r>
            <w:r w:rsidRPr="004969AE" w:rsidR="003D1E20">
              <w:rPr>
                <w:rFonts w:ascii="Khmer OS Siemreap" w:hAnsi="Khmer OS Siemreap" w:cs="Khmer OS Siemreap"/>
                <w:sz w:val="18"/>
                <w:szCs w:val="18"/>
                <w:cs/>
              </w:rPr>
              <w:t>សូម</w:t>
            </w:r>
            <w:r w:rsidRPr="004969AE" w:rsidR="00E277DF">
              <w:rPr>
                <w:rFonts w:ascii="Khmer OS Siemreap" w:hAnsi="Khmer OS Siemreap" w:cs="Khmer OS Siemreap"/>
                <w:sz w:val="18"/>
                <w:szCs w:val="18"/>
                <w:cs/>
              </w:rPr>
              <w:t>បញ្ជាក់</w:t>
            </w:r>
            <w:r w:rsidRPr="004969AE" w:rsidR="0085421A">
              <w:rPr>
                <w:rFonts w:ascii="Khmer OS Siemreap" w:hAnsi="Khmer OS Siemreap" w:cs="Khmer OS Siemreap"/>
                <w:sz w:val="18"/>
                <w:szCs w:val="18"/>
                <w:cs/>
              </w:rPr>
              <w:t>លម្អិ</w:t>
            </w:r>
            <w:r w:rsidRPr="004969AE" w:rsidR="003D1E20">
              <w:rPr>
                <w:rFonts w:ascii="Khmer OS Siemreap" w:hAnsi="Khmer OS Siemreap" w:cs="Khmer OS Siemreap"/>
                <w:sz w:val="18"/>
                <w:szCs w:val="18"/>
                <w:cs/>
              </w:rPr>
              <w:t>ត</w:t>
            </w:r>
            <w:r w:rsidRPr="004969AE" w:rsidR="005B2FC9">
              <w:rPr>
                <w:rFonts w:ascii="Khmer OS Siemreap" w:hAnsi="Khmer OS Siemreap" w:cs="Khmer OS Siemreap"/>
                <w:sz w:val="18"/>
                <w:szCs w:val="18"/>
                <w:cs/>
              </w:rPr>
              <w:t>អំ</w:t>
            </w:r>
            <w:r w:rsidRPr="004969AE" w:rsidR="003D1E20">
              <w:rPr>
                <w:rFonts w:ascii="Khmer OS Siemreap" w:hAnsi="Khmer OS Siemreap" w:cs="Khmer OS Siemreap"/>
                <w:sz w:val="18"/>
                <w:szCs w:val="18"/>
                <w:cs/>
              </w:rPr>
              <w:t>ពី</w:t>
            </w:r>
            <w:r w:rsidRPr="004969AE" w:rsidR="005B2FC9">
              <w:rPr>
                <w:rFonts w:ascii="Khmer OS Siemreap" w:hAnsi="Khmer OS Siemreap" w:cs="Khmer OS Siemreap"/>
                <w:sz w:val="18"/>
                <w:szCs w:val="18"/>
                <w:cs/>
              </w:rPr>
              <w:t>ចរិកលក្ខណ</w:t>
            </w:r>
            <w:r w:rsidRPr="004969AE" w:rsidR="00654E5A">
              <w:rPr>
                <w:rFonts w:ascii="Khmer OS Siemreap" w:hAnsi="Khmer OS Siemreap" w:cs="Khmer OS Siemreap"/>
                <w:sz w:val="18"/>
                <w:szCs w:val="18"/>
                <w:cs/>
              </w:rPr>
              <w:t>ៈនៃ</w:t>
            </w:r>
            <w:r w:rsidRPr="004969AE" w:rsidR="00AB691B">
              <w:rPr>
                <w:rFonts w:ascii="Khmer OS Siemreap" w:hAnsi="Khmer OS Siemreap" w:cs="Khmer OS Siemreap"/>
                <w:sz w:val="18"/>
                <w:szCs w:val="18"/>
                <w:cs/>
              </w:rPr>
              <w:t>កសិដ្ឋានក្នុងការប្រើប្រាស់ក្បាលដី</w:t>
            </w:r>
            <w:r w:rsidRPr="004969AE" w:rsidR="00CE13E2">
              <w:rPr>
                <w:rFonts w:ascii="Khmer OS Siemreap" w:hAnsi="Khmer OS Siemreap" w:cs="Khmer OS Siemreap"/>
                <w:sz w:val="18"/>
                <w:szCs w:val="18"/>
              </w:rPr>
              <w:t xml:space="preserve"> Detailed characteristics of the agricultural holding using parcel approach.</w:t>
            </w:r>
          </w:p>
        </w:tc>
      </w:tr>
      <w:tr w:rsidRPr="004969AE" w:rsidR="00D95140" w:rsidTr="002A2C32" w14:paraId="23505C68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60"/>
        </w:trPr>
        <w:tc>
          <w:tcPr>
            <w:tcW w:w="810" w:type="dxa"/>
            <w:vMerge w:val="restart"/>
            <w:tcBorders>
              <w:left w:val="single" w:color="auto" w:sz="12" w:space="0"/>
            </w:tcBorders>
            <w:shd w:val="clear" w:color="auto" w:fill="DBE5F1"/>
          </w:tcPr>
          <w:p w:rsidRPr="00107E7C" w:rsidR="00513FA1" w:rsidP="0098564D" w:rsidRDefault="003403EE" w14:paraId="70AFBB23" w14:textId="77777777">
            <w:pPr>
              <w:spacing w:after="0" w:line="240" w:lineRule="auto"/>
              <w:ind w:left="-108" w:right="-7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107E7C" w:rsidR="00513FA1">
              <w:rPr>
                <w:rFonts w:ascii="Khmer OS Siemreap" w:hAnsi="Khmer OS Siemreap" w:cs="Khmer OS Siemreap"/>
                <w:sz w:val="18"/>
                <w:szCs w:val="18"/>
              </w:rPr>
              <w:t>4</w:t>
            </w:r>
            <w:r w:rsidRPr="00107E7C" w:rsidR="00CE13E2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107E7C" w:rsidR="00513FA1">
              <w:rPr>
                <w:rFonts w:ascii="Khmer OS Siemreap" w:hAnsi="Khmer OS Siemreap" w:cs="Khmer OS Siemreap"/>
                <w:sz w:val="18"/>
                <w:szCs w:val="18"/>
              </w:rPr>
              <w:t>3</w:t>
            </w:r>
            <w:r w:rsidRPr="00107E7C" w:rsidR="00CE13E2">
              <w:rPr>
                <w:rFonts w:ascii="Khmer OS Siemreap" w:hAnsi="Khmer OS Siemreap" w:cs="Khmer OS Siemreap"/>
                <w:sz w:val="18"/>
                <w:szCs w:val="18"/>
              </w:rPr>
              <w:t>a</w:t>
            </w:r>
          </w:p>
          <w:p w:rsidRPr="00107E7C" w:rsidR="000814B9" w:rsidP="0098564D" w:rsidRDefault="00BF0FF5" w14:paraId="20AB1F02" w14:textId="77777777">
            <w:pPr>
              <w:spacing w:after="0" w:line="192" w:lineRule="auto"/>
              <w:ind w:left="-108" w:right="-7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107E7C">
              <w:rPr>
                <w:rFonts w:ascii="Khmer OS Siemreap" w:hAnsi="Khmer OS Siemreap" w:cs="Khmer OS Siemreap"/>
                <w:sz w:val="18"/>
                <w:szCs w:val="18"/>
                <w:cs/>
              </w:rPr>
              <w:t>លេខរៀងក្បាលដី</w:t>
            </w:r>
          </w:p>
          <w:p w:rsidRPr="00107E7C" w:rsidR="000814B9" w:rsidP="0098564D" w:rsidRDefault="000814B9" w14:paraId="5FD15BC7" w14:textId="77777777">
            <w:pPr>
              <w:spacing w:after="0" w:line="192" w:lineRule="auto"/>
              <w:ind w:left="-108" w:right="-7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  <w:p w:rsidRPr="00D63F7D" w:rsidR="00FA0133" w:rsidP="00B63387" w:rsidRDefault="00D95140" w14:paraId="7DBAC924" w14:textId="77777777">
            <w:pPr>
              <w:spacing w:after="0" w:line="240" w:lineRule="auto"/>
              <w:ind w:left="-115" w:right="-72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</w:rPr>
              <w:t xml:space="preserve">Parcel </w:t>
            </w:r>
          </w:p>
          <w:p w:rsidRPr="00D63F7D" w:rsidR="00FA0133" w:rsidP="0098564D" w:rsidRDefault="00FA0133" w14:paraId="01C360D8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</w:rPr>
              <w:t>Serial</w:t>
            </w:r>
          </w:p>
          <w:p w:rsidRPr="00D63F7D" w:rsidR="00D95140" w:rsidP="0098564D" w:rsidRDefault="00D95140" w14:paraId="3F66EE33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</w:rPr>
              <w:t>Number</w:t>
            </w:r>
          </w:p>
          <w:p w:rsidRPr="00D63F7D" w:rsidR="00835181" w:rsidP="0098564D" w:rsidRDefault="00835181" w14:paraId="6ACCE90D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9432" w:type="dxa"/>
            <w:gridSpan w:val="14"/>
            <w:shd w:val="clear" w:color="auto" w:fill="DBE5F1"/>
          </w:tcPr>
          <w:p w:rsidRPr="00107E7C" w:rsidR="00D95140" w:rsidP="003403EE" w:rsidRDefault="003D1E20" w14:paraId="5215965A" w14:textId="77777777">
            <w:pPr>
              <w:spacing w:before="60" w:after="6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107E7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ទីតាំងនៃក្បាលដី </w:t>
            </w:r>
            <w:r w:rsidRPr="00107E7C" w:rsidR="00D95140">
              <w:rPr>
                <w:rFonts w:ascii="Khmer OS Siemreap" w:hAnsi="Khmer OS Siemreap" w:cs="Khmer OS Siemreap"/>
                <w:sz w:val="18"/>
                <w:szCs w:val="18"/>
              </w:rPr>
              <w:t>Location of the Parcel</w:t>
            </w:r>
          </w:p>
        </w:tc>
        <w:tc>
          <w:tcPr>
            <w:tcW w:w="1620" w:type="dxa"/>
            <w:vMerge w:val="restart"/>
            <w:shd w:val="clear" w:color="auto" w:fill="DBE5F1"/>
          </w:tcPr>
          <w:p w:rsidRPr="00D63F7D" w:rsidR="00DB7D83" w:rsidP="00CE13E2" w:rsidRDefault="003403EE" w14:paraId="2135D3A3" w14:textId="77777777">
            <w:pPr>
              <w:spacing w:before="40" w:after="0" w:line="192" w:lineRule="auto"/>
              <w:ind w:right="-43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D63F7D" w:rsidR="00DB7D83">
              <w:rPr>
                <w:rFonts w:ascii="Khmer OS Siemreap" w:hAnsi="Khmer OS Siemreap" w:cs="Khmer OS Siemreap"/>
                <w:sz w:val="16"/>
                <w:szCs w:val="16"/>
              </w:rPr>
              <w:t>4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Pr="00D63F7D" w:rsidR="00DB7D83">
              <w:rPr>
                <w:rFonts w:ascii="Khmer OS Siemreap" w:hAnsi="Khmer OS Siemreap" w:cs="Khmer OS Siemreap"/>
                <w:sz w:val="16"/>
                <w:szCs w:val="16"/>
              </w:rPr>
              <w:t>3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d</w:t>
            </w:r>
          </w:p>
          <w:p w:rsidRPr="006E302E" w:rsidR="001318AB" w:rsidP="00A52B76" w:rsidRDefault="001318AB" w14:paraId="2904DEFF" w14:textId="77777777">
            <w:pPr>
              <w:spacing w:after="0" w:line="240" w:lineRule="auto"/>
              <w:ind w:left="-14" w:right="-43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E302E">
              <w:rPr>
                <w:rFonts w:ascii="Khmer OS Siemreap" w:hAnsi="Khmer OS Siemreap" w:cs="Khmer OS Siemreap"/>
                <w:sz w:val="18"/>
                <w:szCs w:val="18"/>
                <w:cs/>
              </w:rPr>
              <w:t>តើ</w:t>
            </w:r>
            <w:r w:rsidRPr="006E302E" w:rsidR="00BF0FF5">
              <w:rPr>
                <w:rFonts w:ascii="Khmer OS Siemreap" w:hAnsi="Khmer OS Siemreap" w:cs="Khmer OS Siemreap"/>
                <w:sz w:val="18"/>
                <w:szCs w:val="18"/>
                <w:cs/>
              </w:rPr>
              <w:t>ផ្ទៃ</w:t>
            </w:r>
            <w:r w:rsidRPr="006E302E">
              <w:rPr>
                <w:rFonts w:ascii="Khmer OS Siemreap" w:hAnsi="Khmer OS Siemreap" w:cs="Khmer OS Siemreap"/>
                <w:sz w:val="18"/>
                <w:szCs w:val="18"/>
                <w:cs/>
              </w:rPr>
              <w:t>ដី</w:t>
            </w:r>
            <w:r w:rsidRPr="006E302E" w:rsidR="00CF3CE5">
              <w:rPr>
                <w:rFonts w:ascii="Khmer OS Siemreap" w:hAnsi="Khmer OS Siemreap" w:cs="Khmer OS Siemreap"/>
                <w:sz w:val="18"/>
                <w:szCs w:val="18"/>
                <w:cs/>
              </w:rPr>
              <w:t>ជាក់ស្តែង</w:t>
            </w:r>
            <w:r w:rsidRPr="006E302E" w:rsidR="00BF0FF5">
              <w:rPr>
                <w:rFonts w:ascii="Khmer OS Siemreap" w:hAnsi="Khmer OS Siemreap" w:cs="Khmer OS Siemreap"/>
                <w:sz w:val="18"/>
                <w:szCs w:val="18"/>
                <w:cs/>
              </w:rPr>
              <w:t>នៃក្បាលដី</w:t>
            </w:r>
            <w:r w:rsidRPr="006E302E" w:rsidR="00CF3CE5">
              <w:rPr>
                <w:rFonts w:ascii="Khmer OS Siemreap" w:hAnsi="Khmer OS Siemreap" w:cs="Khmer OS Siemreap"/>
                <w:sz w:val="18"/>
                <w:szCs w:val="18"/>
                <w:cs/>
              </w:rPr>
              <w:t>នេះមានទំហំ</w:t>
            </w:r>
            <w:r w:rsidRPr="006E302E">
              <w:rPr>
                <w:rFonts w:ascii="Khmer OS Siemreap" w:hAnsi="Khmer OS Siemreap" w:cs="Khmer OS Siemreap"/>
                <w:sz w:val="18"/>
                <w:szCs w:val="18"/>
                <w:cs/>
              </w:rPr>
              <w:t>ប៉ុនា្មន</w:t>
            </w:r>
            <w:r w:rsidRPr="006E302E">
              <w:rPr>
                <w:rFonts w:ascii="Khmer OS Siemreap" w:hAnsi="Khmer OS Siemreap" w:cs="Khmer OS Siemreap"/>
                <w:sz w:val="18"/>
                <w:szCs w:val="18"/>
              </w:rPr>
              <w:t>?</w:t>
            </w:r>
          </w:p>
          <w:p w:rsidRPr="00D63F7D" w:rsidR="00B11085" w:rsidP="00A52B76" w:rsidRDefault="00B11085" w14:paraId="3AEB9AC1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</w:rPr>
              <w:t>(</w:t>
            </w:r>
            <w:r w:rsidRPr="00D63F7D">
              <w:rPr>
                <w:rFonts w:ascii="Khmer OS Siemreap" w:hAnsi="Khmer OS Siemreap" w:cs="Khmer OS Siemreap"/>
                <w:sz w:val="16"/>
                <w:szCs w:val="16"/>
                <w:cs/>
              </w:rPr>
              <w:t>គិតជា</w:t>
            </w:r>
            <w:r w:rsidR="005F7F2F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ម៉ែត្រការ៉េ</w:t>
            </w:r>
            <w:r w:rsidRPr="00D63F7D">
              <w:rPr>
                <w:rFonts w:ascii="Khmer OS Siemreap" w:hAnsi="Khmer OS Siemreap" w:cs="Khmer OS Siemreap"/>
                <w:sz w:val="16"/>
                <w:szCs w:val="16"/>
                <w:cs/>
              </w:rPr>
              <w:t>)</w:t>
            </w:r>
          </w:p>
          <w:p w:rsidRPr="00D63F7D" w:rsidR="00C15837" w:rsidP="0098564D" w:rsidRDefault="00C15837" w14:paraId="7B9CA7D7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D63F7D" w:rsidR="00D95140" w:rsidP="0098564D" w:rsidRDefault="00D95140" w14:paraId="43DFD91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</w:rPr>
              <w:t xml:space="preserve">What is the </w:t>
            </w:r>
            <w:r w:rsidRPr="00D63F7D" w:rsidR="008F57D2">
              <w:rPr>
                <w:rFonts w:ascii="Khmer OS Siemreap" w:hAnsi="Khmer OS Siemreap" w:cs="Khmer OS Siemreap"/>
                <w:sz w:val="16"/>
                <w:szCs w:val="16"/>
              </w:rPr>
              <w:t>actual</w:t>
            </w:r>
            <w:r w:rsidRPr="00D63F7D">
              <w:rPr>
                <w:rFonts w:ascii="Khmer OS Siemreap" w:hAnsi="Khmer OS Siemreap" w:cs="Khmer OS Siemreap"/>
                <w:sz w:val="16"/>
                <w:szCs w:val="16"/>
              </w:rPr>
              <w:t xml:space="preserve"> area of the parcel?</w:t>
            </w:r>
          </w:p>
          <w:p w:rsidRPr="00D63F7D" w:rsidR="00155B60" w:rsidP="0098564D" w:rsidRDefault="00D95140" w14:paraId="7D99310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enter in </w:t>
            </w:r>
            <w:r w:rsidR="00E24D9D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s</w:t>
            </w:r>
            <w:r w:rsidRPr="00E24D9D" w:rsidR="00E24D9D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quare meters</w:t>
            </w:r>
            <w:r w:rsidR="00E24D9D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1710" w:type="dxa"/>
            <w:vMerge w:val="restart"/>
            <w:shd w:val="clear" w:color="auto" w:fill="DBE5F1"/>
          </w:tcPr>
          <w:p w:rsidRPr="00D63F7D" w:rsidR="00DB7D83" w:rsidP="00A52B76" w:rsidRDefault="003403EE" w14:paraId="78FAF7A3" w14:textId="77777777">
            <w:pPr>
              <w:spacing w:after="0" w:line="240" w:lineRule="auto"/>
              <w:ind w:left="-86" w:right="-58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D63F7D" w:rsidR="00DB7D83">
              <w:rPr>
                <w:rFonts w:ascii="Khmer OS Siemreap" w:hAnsi="Khmer OS Siemreap" w:cs="Khmer OS Siemreap"/>
                <w:sz w:val="16"/>
                <w:szCs w:val="16"/>
              </w:rPr>
              <w:t>4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Pr="00D63F7D" w:rsidR="00DB7D83">
              <w:rPr>
                <w:rFonts w:ascii="Khmer OS Siemreap" w:hAnsi="Khmer OS Siemreap" w:cs="Khmer OS Siemreap"/>
                <w:sz w:val="16"/>
                <w:szCs w:val="16"/>
              </w:rPr>
              <w:t>3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e</w:t>
            </w:r>
          </w:p>
          <w:p w:rsidRPr="00A52B76" w:rsidR="00B11085" w:rsidP="00C8589A" w:rsidRDefault="001318AB" w14:paraId="4EFB329B" w14:textId="77777777">
            <w:pPr>
              <w:spacing w:after="0" w:line="240" w:lineRule="exact"/>
              <w:ind w:left="-86" w:right="-5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A52B76">
              <w:rPr>
                <w:rFonts w:ascii="Khmer OS Siemreap" w:hAnsi="Khmer OS Siemreap" w:cs="Khmer OS Siemreap"/>
                <w:sz w:val="18"/>
                <w:szCs w:val="18"/>
                <w:cs/>
              </w:rPr>
              <w:t>តើ</w:t>
            </w:r>
            <w:r w:rsidRPr="00A52B76" w:rsidR="00457767">
              <w:rPr>
                <w:rFonts w:ascii="Khmer OS Siemreap" w:hAnsi="Khmer OS Siemreap" w:cs="Khmer OS Siemreap"/>
                <w:sz w:val="18"/>
                <w:szCs w:val="18"/>
                <w:cs/>
              </w:rPr>
              <w:t>ការប្រើប្រាស់</w:t>
            </w:r>
            <w:r w:rsidRPr="00A52B76" w:rsidR="00710B0A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បា</w:t>
            </w:r>
            <w:r w:rsidRPr="00A52B76">
              <w:rPr>
                <w:rFonts w:ascii="Khmer OS Siemreap" w:hAnsi="Khmer OS Siemreap" w:cs="Khmer OS Siemreap"/>
                <w:sz w:val="18"/>
                <w:szCs w:val="18"/>
                <w:cs/>
              </w:rPr>
              <w:t>លដី</w:t>
            </w:r>
            <w:r w:rsidRPr="00A52B76" w:rsidR="00CF3CE5">
              <w:rPr>
                <w:rFonts w:ascii="Khmer OS Siemreap" w:hAnsi="Khmer OS Siemreap" w:cs="Khmer OS Siemreap"/>
                <w:sz w:val="18"/>
                <w:szCs w:val="18"/>
                <w:cs/>
              </w:rPr>
              <w:t>នេះ</w:t>
            </w:r>
            <w:r w:rsidRPr="00A52B76" w:rsidR="007F7DD7">
              <w:rPr>
                <w:rFonts w:ascii="Khmer OS Siemreap" w:hAnsi="Khmer OS Siemreap" w:cs="Khmer OS Siemreap"/>
                <w:sz w:val="18"/>
                <w:szCs w:val="18"/>
                <w:cs/>
              </w:rPr>
              <w:t>ចម្បង</w:t>
            </w:r>
            <w:r w:rsidRPr="00A52B76" w:rsidR="00CF3CE5">
              <w:rPr>
                <w:rFonts w:ascii="Khmer OS Siemreap" w:hAnsi="Khmer OS Siemreap" w:cs="Khmer OS Siemreap"/>
                <w:sz w:val="18"/>
                <w:szCs w:val="18"/>
                <w:cs/>
              </w:rPr>
              <w:t>ជាអ្វី</w:t>
            </w:r>
            <w:r w:rsidRPr="00A52B76" w:rsidR="00457767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នុង</w:t>
            </w:r>
            <w:r w:rsidRPr="00A52B76" w:rsidR="00710B0A">
              <w:rPr>
                <w:rFonts w:ascii="Khmer OS Siemreap" w:hAnsi="Khmer OS Siemreap" w:cs="Khmer OS Siemreap"/>
                <w:sz w:val="18"/>
                <w:szCs w:val="18"/>
                <w:cs/>
              </w:rPr>
              <w:t>រយៈ</w:t>
            </w:r>
            <w:r w:rsidRPr="00A52B76" w:rsidR="007F7DD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A52B76" w:rsidR="00CF3CE5">
              <w:rPr>
                <w:rFonts w:ascii="Khmer OS Siemreap" w:hAnsi="Khmer OS Siemreap" w:cs="Khmer OS Siemreap"/>
                <w:sz w:val="18"/>
                <w:szCs w:val="18"/>
                <w:cs/>
              </w:rPr>
              <w:t>ពេល12</w:t>
            </w:r>
            <w:r w:rsidRPr="00A52B76" w:rsidR="007F7DD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A52B76" w:rsidR="00CF3CE5">
              <w:rPr>
                <w:rFonts w:ascii="Khmer OS Siemreap" w:hAnsi="Khmer OS Siemreap" w:cs="Khmer OS Siemreap"/>
                <w:sz w:val="18"/>
                <w:szCs w:val="18"/>
                <w:cs/>
              </w:rPr>
              <w:t>ខែកន្លងមក</w:t>
            </w:r>
            <w:r w:rsidRPr="00A52B76">
              <w:rPr>
                <w:rFonts w:ascii="Khmer OS Siemreap" w:hAnsi="Khmer OS Siemreap" w:cs="Khmer OS Siemreap"/>
                <w:sz w:val="18"/>
                <w:szCs w:val="18"/>
              </w:rPr>
              <w:t>?</w:t>
            </w:r>
          </w:p>
          <w:p w:rsidRPr="00A52B76" w:rsidR="00C15837" w:rsidP="00C8589A" w:rsidRDefault="00B11085" w14:paraId="15D15108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A52B76">
              <w:rPr>
                <w:rFonts w:ascii="Khmer OS Siemreap" w:hAnsi="Khmer OS Siemreap" w:cs="Khmer OS Siemreap"/>
                <w:sz w:val="18"/>
                <w:szCs w:val="18"/>
                <w:cs/>
              </w:rPr>
              <w:t>(ចុះលេខ​កូដ)</w:t>
            </w:r>
          </w:p>
          <w:p w:rsidRPr="00D63F7D" w:rsidR="00D95140" w:rsidP="00C8589A" w:rsidRDefault="00D95140" w14:paraId="1A1E68E4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</w:rPr>
              <w:t xml:space="preserve">What </w:t>
            </w:r>
            <w:r w:rsidRPr="00D63F7D" w:rsidR="00030759">
              <w:rPr>
                <w:rFonts w:ascii="Khmer OS Siemreap" w:hAnsi="Khmer OS Siemreap" w:cs="Khmer OS Siemreap"/>
                <w:sz w:val="16"/>
                <w:szCs w:val="16"/>
              </w:rPr>
              <w:t>was</w:t>
            </w:r>
            <w:r w:rsidRPr="00D63F7D">
              <w:rPr>
                <w:rFonts w:ascii="Khmer OS Siemreap" w:hAnsi="Khmer OS Siemreap" w:cs="Khmer OS Siemreap"/>
                <w:sz w:val="16"/>
                <w:szCs w:val="16"/>
              </w:rPr>
              <w:t xml:space="preserve"> the main land use of the parcel</w:t>
            </w:r>
            <w:r w:rsidRPr="00D63F7D" w:rsidR="00030759">
              <w:rPr>
                <w:rFonts w:ascii="Khmer OS Siemreap" w:hAnsi="Khmer OS Siemreap" w:cs="Khmer OS Siemreap"/>
                <w:sz w:val="16"/>
                <w:szCs w:val="16"/>
              </w:rPr>
              <w:t xml:space="preserve"> in the last 12 months</w:t>
            </w:r>
            <w:r w:rsidRPr="00D63F7D">
              <w:rPr>
                <w:rFonts w:ascii="Khmer OS Siemreap" w:hAnsi="Khmer OS Siemreap" w:cs="Khmer OS Siemreap"/>
                <w:sz w:val="16"/>
                <w:szCs w:val="16"/>
              </w:rPr>
              <w:t>?</w:t>
            </w:r>
          </w:p>
          <w:p w:rsidRPr="00D63F7D" w:rsidR="00F31C06" w:rsidP="00C8589A" w:rsidRDefault="00B13F92" w14:paraId="1BAAA329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</w:rPr>
              <w:t>(</w:t>
            </w:r>
            <w:proofErr w:type="gramStart"/>
            <w:r w:rsidRPr="00D63F7D" w:rsidR="006912A3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</w:t>
            </w:r>
            <w:proofErr w:type="gramEnd"/>
            <w:r w:rsidRPr="00D63F7D" w:rsidR="006912A3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the code</w:t>
            </w:r>
            <w:r w:rsidRPr="00D63F7D" w:rsidR="00B63387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1818" w:type="dxa"/>
            <w:gridSpan w:val="3"/>
            <w:vMerge w:val="restart"/>
            <w:tcBorders>
              <w:right w:val="single" w:color="auto" w:sz="12" w:space="0"/>
            </w:tcBorders>
            <w:shd w:val="clear" w:color="auto" w:fill="DBE5F1"/>
          </w:tcPr>
          <w:p w:rsidRPr="00D63F7D" w:rsidR="00DB7D83" w:rsidP="00A52B76" w:rsidRDefault="003403EE" w14:paraId="7C421570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D63F7D" w:rsidR="00DB7D83">
              <w:rPr>
                <w:rFonts w:ascii="Khmer OS Siemreap" w:hAnsi="Khmer OS Siemreap" w:cs="Khmer OS Siemreap"/>
                <w:sz w:val="16"/>
                <w:szCs w:val="16"/>
              </w:rPr>
              <w:t>4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Pr="00D63F7D" w:rsidR="00DB7D83">
              <w:rPr>
                <w:rFonts w:ascii="Khmer OS Siemreap" w:hAnsi="Khmer OS Siemreap" w:cs="Khmer OS Siemreap"/>
                <w:sz w:val="16"/>
                <w:szCs w:val="16"/>
              </w:rPr>
              <w:t>3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f</w:t>
            </w:r>
          </w:p>
          <w:p w:rsidRPr="006E302E" w:rsidR="001318AB" w:rsidP="00A52B76" w:rsidRDefault="001A7236" w14:paraId="0E3D56B6" w14:textId="77777777">
            <w:pPr>
              <w:spacing w:after="0" w:line="240" w:lineRule="auto"/>
              <w:ind w:left="-115" w:right="-115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E302E">
              <w:rPr>
                <w:rFonts w:ascii="Khmer OS Siemreap" w:hAnsi="Khmer OS Siemreap" w:cs="Khmer OS Siemreap"/>
                <w:sz w:val="18"/>
                <w:szCs w:val="18"/>
                <w:cs/>
              </w:rPr>
              <w:t>តើ</w:t>
            </w:r>
            <w:r w:rsidRPr="006E302E" w:rsidR="00457767">
              <w:rPr>
                <w:rFonts w:ascii="Khmer OS Siemreap" w:hAnsi="Khmer OS Siemreap" w:cs="Khmer OS Siemreap"/>
                <w:sz w:val="18"/>
                <w:szCs w:val="18"/>
                <w:cs/>
              </w:rPr>
              <w:t>ស្ថានភាពនៃ</w:t>
            </w:r>
            <w:r w:rsidRPr="006E302E" w:rsidR="001318AB">
              <w:rPr>
                <w:rFonts w:ascii="Khmer OS Siemreap" w:hAnsi="Khmer OS Siemreap" w:cs="Khmer OS Siemreap"/>
                <w:sz w:val="18"/>
                <w:szCs w:val="18"/>
                <w:cs/>
              </w:rPr>
              <w:t>កា</w:t>
            </w:r>
            <w:r w:rsidRPr="006E302E">
              <w:rPr>
                <w:rFonts w:ascii="Khmer OS Siemreap" w:hAnsi="Khmer OS Siemreap" w:cs="Khmer OS Siemreap"/>
                <w:sz w:val="18"/>
                <w:szCs w:val="18"/>
                <w:cs/>
              </w:rPr>
              <w:t>រកាន់</w:t>
            </w:r>
            <w:r w:rsidR="00A52B76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6E302E">
              <w:rPr>
                <w:rFonts w:ascii="Khmer OS Siemreap" w:hAnsi="Khmer OS Siemreap" w:cs="Khmer OS Siemreap"/>
                <w:sz w:val="18"/>
                <w:szCs w:val="18"/>
                <w:cs/>
              </w:rPr>
              <w:t>កាប់</w:t>
            </w:r>
            <w:r w:rsidRPr="006E302E" w:rsidR="001318AB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បាលដី</w:t>
            </w:r>
            <w:r w:rsidRPr="006E302E">
              <w:rPr>
                <w:rFonts w:ascii="Khmer OS Siemreap" w:hAnsi="Khmer OS Siemreap" w:cs="Khmer OS Siemreap"/>
                <w:sz w:val="18"/>
                <w:szCs w:val="18"/>
                <w:cs/>
              </w:rPr>
              <w:t>នេះ</w:t>
            </w:r>
            <w:r w:rsidRPr="006E302E" w:rsidR="00457767">
              <w:rPr>
                <w:rFonts w:ascii="Khmer OS Siemreap" w:hAnsi="Khmer OS Siemreap" w:cs="Khmer OS Siemreap"/>
                <w:sz w:val="18"/>
                <w:szCs w:val="18"/>
                <w:cs/>
              </w:rPr>
              <w:t>​យ៉ាង</w:t>
            </w:r>
            <w:r w:rsidRPr="006E302E" w:rsidR="00C15837">
              <w:rPr>
                <w:rFonts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6E302E" w:rsidR="00457767">
              <w:rPr>
                <w:rFonts w:ascii="Khmer OS Siemreap" w:hAnsi="Khmer OS Siemreap" w:cs="Khmer OS Siemreap"/>
                <w:sz w:val="18"/>
                <w:szCs w:val="18"/>
                <w:cs/>
              </w:rPr>
              <w:t>ដូចម្តេច</w:t>
            </w:r>
            <w:r w:rsidRPr="006E302E" w:rsidR="001318AB">
              <w:rPr>
                <w:rFonts w:ascii="Khmer OS Siemreap" w:hAnsi="Khmer OS Siemreap" w:cs="Khmer OS Siemreap"/>
                <w:sz w:val="18"/>
                <w:szCs w:val="18"/>
              </w:rPr>
              <w:t>?</w:t>
            </w:r>
          </w:p>
          <w:p w:rsidRPr="00A52B76" w:rsidR="00B11085" w:rsidP="00A52B76" w:rsidRDefault="00B11085" w14:paraId="623442AE" w14:textId="77777777">
            <w:pPr>
              <w:spacing w:after="0" w:line="240" w:lineRule="auto"/>
              <w:ind w:left="-63" w:right="-108"/>
              <w:jc w:val="center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6E302E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(ចុះលេខ​កូដ)</w:t>
            </w:r>
          </w:p>
          <w:p w:rsidRPr="00D63F7D" w:rsidR="00D95140" w:rsidP="0098564D" w:rsidRDefault="00D95140" w14:paraId="09EF00C1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</w:rPr>
              <w:t>What is the land tenure of the parcel?</w:t>
            </w:r>
          </w:p>
          <w:p w:rsidRPr="00D63F7D" w:rsidR="001A7236" w:rsidP="0098564D" w:rsidRDefault="001A7236" w14:paraId="30FCA309" w14:textId="77777777">
            <w:pPr>
              <w:spacing w:after="0" w:line="192" w:lineRule="auto"/>
              <w:ind w:left="-63" w:right="-115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</w:p>
          <w:p w:rsidRPr="00D63F7D" w:rsidR="00F31C06" w:rsidP="0098564D" w:rsidRDefault="00BE064D" w14:paraId="67076F94" w14:textId="77777777">
            <w:pPr>
              <w:spacing w:after="0" w:line="192" w:lineRule="auto"/>
              <w:ind w:left="-63" w:right="-115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 </w:t>
            </w:r>
            <w:r w:rsidRPr="00D63F7D" w:rsidR="00B11085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</w:t>
            </w:r>
            <w:r w:rsidRPr="00D63F7D" w:rsidR="00696477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the code)</w:t>
            </w:r>
          </w:p>
        </w:tc>
      </w:tr>
      <w:tr w:rsidRPr="004969AE" w:rsidR="00D95140" w:rsidTr="001E7E5E" w14:paraId="0B753954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557"/>
        </w:trPr>
        <w:tc>
          <w:tcPr>
            <w:tcW w:w="810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D63F7D" w:rsidR="00D95140" w:rsidP="0098564D" w:rsidRDefault="00D95140" w14:paraId="5CF5BAE0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1890" w:type="dxa"/>
            <w:vMerge w:val="restart"/>
            <w:shd w:val="clear" w:color="auto" w:fill="DBE5F1"/>
          </w:tcPr>
          <w:p w:rsidRPr="00FE4924" w:rsidR="003D1E20" w:rsidP="005B0AE6" w:rsidRDefault="005B0AE6" w14:paraId="5A0F0CF3" w14:textId="77777777">
            <w:pPr>
              <w:spacing w:before="40" w:after="0" w:line="192" w:lineRule="auto"/>
              <w:ind w:left="-18" w:right="-115" w:hanging="90"/>
              <w:rPr>
                <w:rFonts w:ascii="Khmer OS Siemreap" w:hAnsi="Khmer OS Siemreap" w:cs="Khmer OS Siemreap"/>
                <w:spacing w:val="-18"/>
                <w:sz w:val="18"/>
                <w:szCs w:val="18"/>
              </w:rPr>
            </w:pPr>
            <w:r w:rsidRPr="00D63F7D">
              <w:rPr>
                <w:rFonts w:ascii="Khmer OS Siemreap" w:hAnsi="Khmer OS Siemreap" w:cs="Khmer OS Siemreap"/>
                <w:spacing w:val="-10"/>
                <w:sz w:val="16"/>
                <w:szCs w:val="16"/>
                <w:cs/>
              </w:rPr>
              <w:t xml:space="preserve"> </w:t>
            </w:r>
            <w:r w:rsidR="003403EE">
              <w:rPr>
                <w:rFonts w:ascii="Khmer OS Siemreap" w:hAnsi="Khmer OS Siemreap" w:cs="Khmer OS Siemreap"/>
                <w:spacing w:val="-10"/>
                <w:sz w:val="16"/>
                <w:szCs w:val="16"/>
              </w:rPr>
              <w:t>Q</w:t>
            </w:r>
            <w:r w:rsidRPr="00FE4924" w:rsidR="0085421A">
              <w:rPr>
                <w:rFonts w:ascii="Khmer OS Siemreap" w:hAnsi="Khmer OS Siemreap" w:cs="Khmer OS Siemreap"/>
                <w:spacing w:val="-18"/>
                <w:sz w:val="18"/>
                <w:szCs w:val="18"/>
              </w:rPr>
              <w:t>4</w:t>
            </w:r>
            <w:r w:rsidRPr="00FE4924" w:rsidR="0085421A">
              <w:rPr>
                <w:rFonts w:ascii="Khmer OS Siemreap" w:hAnsi="Khmer OS Siemreap" w:cs="Khmer OS Siemreap"/>
                <w:spacing w:val="-18"/>
                <w:sz w:val="18"/>
                <w:szCs w:val="18"/>
                <w:cs/>
              </w:rPr>
              <w:t xml:space="preserve"> </w:t>
            </w:r>
            <w:r w:rsidRPr="00FE4924" w:rsidR="00CE13E2">
              <w:rPr>
                <w:rFonts w:ascii="Khmer OS Siemreap" w:hAnsi="Khmer OS Siemreap" w:cs="Khmer OS Siemreap"/>
                <w:spacing w:val="-18"/>
                <w:sz w:val="18"/>
                <w:szCs w:val="18"/>
              </w:rPr>
              <w:t>-3</w:t>
            </w:r>
            <w:r w:rsidRPr="00FE4924" w:rsidR="00B11085">
              <w:rPr>
                <w:rFonts w:ascii="Khmer OS Siemreap" w:hAnsi="Khmer OS Siemreap" w:cs="Khmer OS Siemreap"/>
                <w:spacing w:val="-18"/>
                <w:sz w:val="18"/>
                <w:szCs w:val="18"/>
              </w:rPr>
              <w:t xml:space="preserve"> </w:t>
            </w:r>
            <w:proofErr w:type="gramStart"/>
            <w:r w:rsidRPr="00FE4924" w:rsidR="00CE13E2">
              <w:rPr>
                <w:rFonts w:ascii="Khmer OS Siemreap" w:hAnsi="Khmer OS Siemreap" w:cs="Khmer OS Siemreap"/>
                <w:spacing w:val="-18"/>
                <w:sz w:val="18"/>
                <w:szCs w:val="18"/>
              </w:rPr>
              <w:t>b</w:t>
            </w:r>
            <w:r w:rsidRPr="00FE4924">
              <w:rPr>
                <w:rFonts w:ascii="Khmer OS Siemreap" w:hAnsi="Khmer OS Siemreap" w:cs="Khmer OS Siemreap"/>
                <w:spacing w:val="-18"/>
                <w:sz w:val="18"/>
                <w:szCs w:val="18"/>
                <w:cs/>
              </w:rPr>
              <w:t xml:space="preserve"> </w:t>
            </w:r>
            <w:r w:rsidR="003403EE">
              <w:rPr>
                <w:rFonts w:ascii="Khmer OS Siemreap" w:hAnsi="Khmer OS Siemreap" w:cs="Khmer OS Siemreap"/>
                <w:spacing w:val="-18"/>
                <w:sz w:val="18"/>
                <w:szCs w:val="18"/>
              </w:rPr>
              <w:t xml:space="preserve"> </w:t>
            </w:r>
            <w:r w:rsidRPr="00FE4924" w:rsidR="00E277DF">
              <w:rPr>
                <w:rFonts w:ascii="Khmer OS Siemreap" w:hAnsi="Khmer OS Siemreap" w:cs="Khmer OS Siemreap"/>
                <w:spacing w:val="-18"/>
                <w:sz w:val="18"/>
                <w:szCs w:val="18"/>
                <w:cs/>
              </w:rPr>
              <w:t>តើវាស្ថិតនៅក្នុង</w:t>
            </w:r>
            <w:r w:rsidRPr="00FE4924" w:rsidR="00BB0EFB">
              <w:rPr>
                <w:rFonts w:ascii="Khmer OS Siemreap" w:hAnsi="Khmer OS Siemreap" w:cs="Khmer OS Siemreap"/>
                <w:spacing w:val="-18"/>
                <w:sz w:val="18"/>
                <w:szCs w:val="18"/>
                <w:cs/>
              </w:rPr>
              <w:t>ភូមិ​</w:t>
            </w:r>
            <w:proofErr w:type="gramEnd"/>
            <w:r w:rsidRPr="00FE4924">
              <w:rPr>
                <w:rFonts w:ascii="Khmer OS Siemreap" w:hAnsi="Khmer OS Siemreap" w:cs="Khmer OS Siemreap"/>
                <w:spacing w:val="-18"/>
                <w:sz w:val="18"/>
                <w:szCs w:val="18"/>
                <w:cs/>
              </w:rPr>
              <w:t xml:space="preserve">  </w:t>
            </w:r>
            <w:r w:rsidRPr="00FE4924" w:rsidR="00AB691B">
              <w:rPr>
                <w:rFonts w:ascii="Khmer OS Siemreap" w:hAnsi="Khmer OS Siemreap" w:cs="Khmer OS Siemreap"/>
                <w:spacing w:val="-24"/>
                <w:sz w:val="18"/>
                <w:szCs w:val="18"/>
                <w:cs/>
              </w:rPr>
              <w:t>របស់ម្ចាស់កសិដ្ឋាន</w:t>
            </w:r>
            <w:r w:rsidR="00A52B76">
              <w:rPr>
                <w:rFonts w:hint="cs" w:ascii="Khmer OS Siemreap" w:hAnsi="Khmer OS Siemreap" w:cs="Khmer OS Siemreap"/>
                <w:spacing w:val="-24"/>
                <w:sz w:val="18"/>
                <w:szCs w:val="18"/>
                <w:cs/>
              </w:rPr>
              <w:t xml:space="preserve"> </w:t>
            </w:r>
            <w:r w:rsidRPr="00FE4924" w:rsidR="00513FA1">
              <w:rPr>
                <w:rFonts w:ascii="Khmer OS Siemreap" w:hAnsi="Khmer OS Siemreap" w:cs="Khmer OS Siemreap"/>
                <w:spacing w:val="-24"/>
                <w:sz w:val="18"/>
                <w:szCs w:val="18"/>
                <w:cs/>
              </w:rPr>
              <w:t>ឬទេ</w:t>
            </w:r>
            <w:r w:rsidRPr="00FE4924" w:rsidR="003D1E20">
              <w:rPr>
                <w:rFonts w:ascii="Khmer OS Siemreap" w:hAnsi="Khmer OS Siemreap" w:cs="Khmer OS Siemreap"/>
                <w:spacing w:val="-24"/>
                <w:sz w:val="18"/>
                <w:szCs w:val="18"/>
              </w:rPr>
              <w:t>?</w:t>
            </w:r>
          </w:p>
          <w:p w:rsidRPr="006E302E" w:rsidR="003D1E20" w:rsidP="0098564D" w:rsidRDefault="00BB0EFB" w14:paraId="0E709D7F" w14:textId="77777777">
            <w:pPr>
              <w:pStyle w:val="ListParagraph"/>
              <w:numPr>
                <w:ilvl w:val="0"/>
                <w:numId w:val="21"/>
              </w:numPr>
              <w:spacing w:before="40" w:after="0" w:line="144" w:lineRule="auto"/>
              <w:ind w:left="162" w:right="-115" w:hanging="168"/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</w:pPr>
            <w:r w:rsidRPr="006E302E">
              <w:rPr>
                <w:rFonts w:ascii="Khmer OS Siemreap" w:hAnsi="Khmer OS Siemreap" w:cs="Khmer OS Siemreap"/>
                <w:sz w:val="16"/>
                <w:szCs w:val="16"/>
                <w:cs/>
                <w:lang w:bidi="km-KH"/>
              </w:rPr>
              <w:t>បាទ</w:t>
            </w:r>
            <w:r w:rsidRPr="006E302E" w:rsidR="003D1E20">
              <w:rPr>
                <w:rFonts w:ascii="Wingdings" w:hAnsi="Wingdings" w:eastAsia="Wingdings" w:cs="Wingdings"/>
                <w:i/>
                <w:iCs/>
                <w:sz w:val="16"/>
                <w:szCs w:val="16"/>
              </w:rPr>
              <w:t>è</w:t>
            </w:r>
            <w:r w:rsidR="003403EE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</w:t>
            </w:r>
            <w:r w:rsidRPr="006E302E" w:rsidR="003D1E20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  <w:lang w:bidi="km-KH"/>
              </w:rPr>
              <w:t>រំលងទៅ</w:t>
            </w:r>
            <w:r w:rsidRPr="006E302E" w:rsidR="00BF0FF5">
              <w:rPr>
                <w:rFonts w:ascii="Khmer OS Siemreap" w:hAnsi="Khmer OS Siemreap" w:cs="Khmer OS Siemreap"/>
                <w:i/>
                <w:iCs/>
                <w:sz w:val="16"/>
                <w:szCs w:val="16"/>
                <w:rtl/>
                <w:cs/>
              </w:rPr>
              <w:t>​</w:t>
            </w:r>
            <w:r w:rsidRPr="006E302E"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  <w:t xml:space="preserve"> </w:t>
            </w:r>
            <w:r w:rsidRPr="006E302E" w:rsidR="004C3A71"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  <w:t>Q4.3d</w:t>
            </w:r>
            <w:r w:rsidRPr="006E302E" w:rsidR="0098564D"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  <w:t xml:space="preserve">   </w:t>
            </w:r>
            <w:r w:rsidRPr="006E302E"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  <w:rtl/>
                <w:cs/>
              </w:rPr>
              <w:t xml:space="preserve"> </w:t>
            </w:r>
          </w:p>
          <w:p w:rsidRPr="006E302E" w:rsidR="003D1E20" w:rsidP="004C3A71" w:rsidRDefault="003D1E20" w14:paraId="1156D51A" w14:textId="77777777">
            <w:pPr>
              <w:pStyle w:val="ListParagraph"/>
              <w:numPr>
                <w:ilvl w:val="0"/>
                <w:numId w:val="21"/>
              </w:numPr>
              <w:spacing w:before="40" w:after="0" w:line="144" w:lineRule="auto"/>
              <w:ind w:left="162" w:right="-115" w:hanging="168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6E302E">
              <w:rPr>
                <w:rFonts w:ascii="Khmer OS Siemreap" w:hAnsi="Khmer OS Siemreap" w:cs="Khmer OS Siemreap"/>
                <w:sz w:val="16"/>
                <w:szCs w:val="16"/>
                <w:cs/>
                <w:lang w:bidi="km-KH"/>
              </w:rPr>
              <w:t>ទេ</w:t>
            </w:r>
            <w:r w:rsidRPr="006E302E">
              <w:rPr>
                <w:rFonts w:ascii="Wingdings" w:hAnsi="Wingdings" w:eastAsia="Wingdings" w:cs="Wingdings"/>
                <w:i/>
                <w:iCs/>
                <w:sz w:val="16"/>
                <w:szCs w:val="16"/>
              </w:rPr>
              <w:t>è</w:t>
            </w:r>
            <w:r w:rsidRPr="006E302E" w:rsidR="00BB0EFB">
              <w:rPr>
                <w:rFonts w:ascii="Khmer OS Siemreap" w:hAnsi="Khmer OS Siemreap" w:cs="Khmer OS Siemreap"/>
                <w:i/>
                <w:iCs/>
                <w:sz w:val="16"/>
                <w:szCs w:val="16"/>
                <w:rtl/>
                <w:cs/>
              </w:rPr>
              <w:t>​</w:t>
            </w:r>
            <w:r w:rsidRPr="006E302E" w:rsidR="004C3A71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  <w:lang w:bidi="km-KH"/>
              </w:rPr>
              <w:t>បំពេញ</w:t>
            </w:r>
            <w:r w:rsidRPr="006E302E" w:rsidR="00BB0EFB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  <w:lang w:bidi="km-KH"/>
              </w:rPr>
              <w:t>បង្គោលបន្ទាប់</w:t>
            </w:r>
          </w:p>
          <w:p w:rsidRPr="006E302E" w:rsidR="003D1E20" w:rsidP="003403EE" w:rsidRDefault="003D1E20" w14:paraId="4B39F041" w14:textId="77777777">
            <w:pPr>
              <w:spacing w:before="40" w:after="0" w:line="144" w:lineRule="auto"/>
              <w:ind w:left="-144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6E302E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(</w:t>
            </w:r>
            <w:r w:rsidRPr="006E302E" w:rsidR="00467575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ចុះ</w:t>
            </w:r>
            <w:r w:rsidRPr="006E302E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លេខកូដ)</w:t>
            </w:r>
          </w:p>
          <w:p w:rsidRPr="00D63F7D" w:rsidR="00D95140" w:rsidP="00C8589A" w:rsidRDefault="00D95140" w14:paraId="08C2D518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Is it located within the residence of the </w:t>
            </w:r>
            <w:r w:rsidRPr="00D63F7D" w:rsidR="00F31C06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holder</w:t>
            </w:r>
            <w:r w:rsidRPr="00D63F7D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?</w:t>
            </w:r>
          </w:p>
          <w:p w:rsidRPr="00D63F7D" w:rsidR="00D95140" w:rsidP="00C8589A" w:rsidRDefault="00D95140" w14:paraId="3575A747" w14:textId="77777777">
            <w:pPr>
              <w:spacing w:after="0" w:line="240" w:lineRule="exact"/>
              <w:ind w:left="762" w:right="-45" w:hanging="762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1-Yes </w:t>
            </w:r>
            <w:r w:rsidRPr="00D63F7D">
              <w:rPr>
                <w:rFonts w:ascii="Wingdings" w:hAnsi="Wingdings" w:eastAsia="Wingdings" w:cs="Wingdings"/>
                <w:spacing w:val="-6"/>
                <w:sz w:val="16"/>
                <w:szCs w:val="16"/>
              </w:rPr>
              <w:t>è</w:t>
            </w:r>
            <w:r w:rsidRPr="00D63F7D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 </w:t>
            </w:r>
            <w:r w:rsidRPr="00D63F7D"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  <w:t xml:space="preserve">go to </w:t>
            </w:r>
            <w:r w:rsidRPr="00D63F7D" w:rsidR="001737EE"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  <w:t>Q4.3d</w:t>
            </w:r>
            <w:r w:rsidRPr="00D63F7D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   </w:t>
            </w:r>
          </w:p>
          <w:p w:rsidRPr="00D63F7D" w:rsidR="00835181" w:rsidP="00C8589A" w:rsidRDefault="00D95140" w14:paraId="7D9F130D" w14:textId="77777777">
            <w:pPr>
              <w:spacing w:after="0" w:line="240" w:lineRule="exact"/>
              <w:ind w:left="340" w:right="-110" w:hanging="340"/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2-No </w:t>
            </w:r>
            <w:r w:rsidRPr="00D63F7D">
              <w:rPr>
                <w:rFonts w:ascii="Wingdings" w:hAnsi="Wingdings" w:eastAsia="Wingdings" w:cs="Wingdings"/>
                <w:spacing w:val="-6"/>
                <w:sz w:val="16"/>
                <w:szCs w:val="16"/>
              </w:rPr>
              <w:t>è</w:t>
            </w:r>
            <w:r w:rsidRPr="00D63F7D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 </w:t>
            </w:r>
            <w:r w:rsidRPr="00D63F7D" w:rsidR="004C3A71"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  <w:t>go to next</w:t>
            </w:r>
            <w:r w:rsidR="00D733D1"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  <w:t xml:space="preserve"> </w:t>
            </w:r>
            <w:r w:rsidRPr="00D63F7D" w:rsidR="004C3A71"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  <w:t>column</w:t>
            </w:r>
            <w:r w:rsidR="00D733D1"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  <w:t xml:space="preserve"> </w:t>
            </w:r>
            <w:r w:rsidRPr="00D63F7D" w:rsidR="00333BED">
              <w:rPr>
                <w:rFonts w:ascii="Khmer OS Siemreap" w:hAnsi="Khmer OS Siemreap" w:cs="Khmer OS Siemreap"/>
                <w:i/>
                <w:iCs/>
                <w:spacing w:val="-6"/>
                <w:sz w:val="16"/>
                <w:szCs w:val="16"/>
              </w:rPr>
              <w:t>(enter code)</w:t>
            </w:r>
          </w:p>
        </w:tc>
        <w:tc>
          <w:tcPr>
            <w:tcW w:w="7542" w:type="dxa"/>
            <w:gridSpan w:val="13"/>
            <w:tcBorders>
              <w:bottom w:val="single" w:color="auto" w:sz="4" w:space="0"/>
            </w:tcBorders>
            <w:shd w:val="clear" w:color="auto" w:fill="DBE5F1"/>
          </w:tcPr>
          <w:p w:rsidRPr="006E302E" w:rsidR="003D1E20" w:rsidP="0098564D" w:rsidRDefault="003403EE" w14:paraId="5AAAC5C5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E302E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ប្រសិនបើ</w:t>
            </w:r>
            <w:r>
              <w:rPr>
                <w:rFonts w:hint="cs"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6E302E" w:rsidR="00513FA1">
              <w:rPr>
                <w:rFonts w:ascii="Khmer OS Siemreap" w:hAnsi="Khmer OS Siemreap" w:cs="Khmer OS Siemreap"/>
                <w:sz w:val="18"/>
                <w:szCs w:val="18"/>
              </w:rPr>
              <w:t>4</w:t>
            </w:r>
            <w:r w:rsidRPr="006E302E" w:rsidR="00CE13E2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6E302E" w:rsidR="00513FA1">
              <w:rPr>
                <w:rFonts w:ascii="Khmer OS Siemreap" w:hAnsi="Khmer OS Siemreap" w:cs="Khmer OS Siemreap"/>
                <w:sz w:val="18"/>
                <w:szCs w:val="18"/>
              </w:rPr>
              <w:t>3</w:t>
            </w:r>
            <w:r w:rsidRPr="006E302E" w:rsidR="00CE13E2">
              <w:rPr>
                <w:rFonts w:ascii="Khmer OS Siemreap" w:hAnsi="Khmer OS Siemreap" w:cs="Khmer OS Siemreap"/>
                <w:sz w:val="18"/>
                <w:szCs w:val="18"/>
              </w:rPr>
              <w:t>c</w:t>
            </w:r>
            <w:r w:rsidRPr="006E302E" w:rsidR="00513FA1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6E302E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នៅបង្គោលទី2</w:t>
            </w:r>
            <w:r>
              <w:rPr>
                <w:rFonts w:hint="cs"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 មាន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ចម្លើយ</w:t>
            </w:r>
            <w:r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 xml:space="preserve"> </w:t>
            </w:r>
            <w:r w:rsidRPr="003403EE" w:rsidR="00A52B76">
              <w:rPr>
                <w:rFonts w:hint="cs" w:ascii="Khmer OS Siemreap" w:hAnsi="Khmer OS Siemreap" w:cs="Khmer OS Siemreap"/>
                <w:b/>
                <w:bCs/>
                <w:spacing w:val="-10"/>
                <w:sz w:val="18"/>
                <w:szCs w:val="18"/>
                <w:cs/>
              </w:rPr>
              <w:t>ទេ</w:t>
            </w:r>
            <w:r w:rsidRPr="003403EE" w:rsidR="00A52B76">
              <w:rPr>
                <w:rFonts w:hint="cs"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 xml:space="preserve"> </w:t>
            </w:r>
            <w:r w:rsidRPr="006E302E" w:rsidR="003D1E20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តើ</w:t>
            </w:r>
            <w:r w:rsidRPr="006E302E" w:rsidR="00BF0FF5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ក្បាលដី</w:t>
            </w:r>
            <w:r w:rsidRPr="006E302E" w:rsidR="003D1E20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នោះស្ថិតនៅឯណាពិតប្រាកដ</w:t>
            </w:r>
            <w:r w:rsidRPr="006E302E" w:rsidR="003D1E20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>?</w:t>
            </w:r>
          </w:p>
          <w:p w:rsidRPr="00D63F7D" w:rsidR="00835181" w:rsidP="0098564D" w:rsidRDefault="00D95140" w14:paraId="6471EDB5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</w:pPr>
            <w:r w:rsidRPr="006E302E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If </w:t>
            </w:r>
            <w:r w:rsidR="003403EE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6E302E" w:rsidR="003403EE">
              <w:rPr>
                <w:rFonts w:ascii="Khmer OS Siemreap" w:hAnsi="Khmer OS Siemreap" w:cs="Khmer OS Siemreap"/>
                <w:sz w:val="18"/>
                <w:szCs w:val="18"/>
              </w:rPr>
              <w:t>4-3c</w:t>
            </w:r>
            <w:r w:rsidRPr="003403EE" w:rsidR="003403EE">
              <w:rPr>
                <w:rFonts w:ascii="Khmer OS Siemreap" w:hAnsi="Khmer OS Siemreap" w:cs="Khmer OS Siemreap"/>
                <w:b/>
                <w:bCs/>
                <w:spacing w:val="-6"/>
                <w:sz w:val="18"/>
                <w:szCs w:val="18"/>
              </w:rPr>
              <w:t xml:space="preserve"> </w:t>
            </w:r>
            <w:r w:rsidR="003403EE">
              <w:rPr>
                <w:rFonts w:ascii="Khmer OS Siemreap" w:hAnsi="Khmer OS Siemreap" w:cs="Khmer OS Siemreap"/>
                <w:b/>
                <w:bCs/>
                <w:spacing w:val="-6"/>
                <w:sz w:val="18"/>
                <w:szCs w:val="18"/>
              </w:rPr>
              <w:t xml:space="preserve">is </w:t>
            </w:r>
            <w:r w:rsidRPr="003403EE">
              <w:rPr>
                <w:rFonts w:ascii="Khmer OS Siemreap" w:hAnsi="Khmer OS Siemreap" w:cs="Khmer OS Siemreap"/>
                <w:b/>
                <w:bCs/>
                <w:spacing w:val="-6"/>
                <w:sz w:val="18"/>
                <w:szCs w:val="18"/>
              </w:rPr>
              <w:t>No</w:t>
            </w:r>
            <w:r w:rsidRPr="003403EE" w:rsidR="000D09EF">
              <w:rPr>
                <w:rFonts w:ascii="Khmer OS Siemreap" w:hAnsi="Khmer OS Siemreap" w:cs="Khmer OS Siemreap"/>
                <w:b/>
                <w:bCs/>
                <w:spacing w:val="-6"/>
                <w:sz w:val="18"/>
                <w:szCs w:val="18"/>
              </w:rPr>
              <w:t xml:space="preserve"> </w:t>
            </w:r>
            <w:r w:rsidRPr="006E302E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in col. 2, where</w:t>
            </w:r>
            <w:r w:rsidRPr="006E302E" w:rsidR="00513FA1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is the parcel exactly located?</w:t>
            </w:r>
          </w:p>
        </w:tc>
        <w:tc>
          <w:tcPr>
            <w:tcW w:w="1620" w:type="dxa"/>
            <w:vMerge/>
            <w:shd w:val="clear" w:color="auto" w:fill="DBE5F1"/>
          </w:tcPr>
          <w:p w:rsidRPr="004969AE" w:rsidR="00D95140" w:rsidP="0098564D" w:rsidRDefault="00D95140" w14:paraId="01B91C1D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10" w:type="dxa"/>
            <w:vMerge/>
            <w:shd w:val="clear" w:color="auto" w:fill="DBE5F1"/>
          </w:tcPr>
          <w:p w:rsidRPr="004969AE" w:rsidR="00D95140" w:rsidP="0098564D" w:rsidRDefault="00D95140" w14:paraId="35783278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818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4969AE" w:rsidR="00D95140" w:rsidP="0098564D" w:rsidRDefault="00D95140" w14:paraId="5F34E655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4969AE" w:rsidR="00D95140" w:rsidTr="00577584" w14:paraId="55DCA0CF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827"/>
        </w:trPr>
        <w:tc>
          <w:tcPr>
            <w:tcW w:w="810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D63F7D" w:rsidR="00D95140" w:rsidP="0098564D" w:rsidRDefault="00D95140" w14:paraId="2B24F4F4" w14:textId="77777777">
            <w:pPr>
              <w:spacing w:after="0" w:line="240" w:lineRule="auto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DBE5F1"/>
          </w:tcPr>
          <w:p w:rsidRPr="00D63F7D" w:rsidR="00D95140" w:rsidP="0098564D" w:rsidRDefault="00D95140" w14:paraId="43D5F946" w14:textId="77777777">
            <w:pPr>
              <w:spacing w:after="0" w:line="240" w:lineRule="auto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1737" w:type="dxa"/>
            <w:gridSpan w:val="2"/>
            <w:tcBorders>
              <w:bottom w:val="nil"/>
            </w:tcBorders>
            <w:shd w:val="clear" w:color="auto" w:fill="DBE5F1"/>
          </w:tcPr>
          <w:p w:rsidRPr="00D63F7D" w:rsidR="00513FA1" w:rsidP="00CE13E2" w:rsidRDefault="003403EE" w14:paraId="02C8DAF5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4-</w:t>
            </w:r>
            <w:r w:rsidRPr="00D63F7D" w:rsidR="00513FA1">
              <w:rPr>
                <w:rFonts w:ascii="Khmer OS Siemreap" w:hAnsi="Khmer OS Siemreap" w:cs="Khmer OS Siemreap"/>
                <w:sz w:val="16"/>
                <w:szCs w:val="16"/>
              </w:rPr>
              <w:t>3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c</w:t>
            </w:r>
            <w:r w:rsidRPr="00D63F7D" w:rsidR="00513FA1">
              <w:rPr>
                <w:rFonts w:ascii="Khmer OS Siemreap" w:hAnsi="Khmer OS Siemreap" w:cs="Khmer OS Siemreap"/>
                <w:sz w:val="16"/>
                <w:szCs w:val="16"/>
              </w:rPr>
              <w:t>1</w:t>
            </w:r>
          </w:p>
          <w:p w:rsidRPr="00D63F7D" w:rsidR="00835181" w:rsidP="0098564D" w:rsidRDefault="003D1E20" w14:paraId="6E84AB6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  <w:cs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  <w:cs/>
              </w:rPr>
              <w:t>រាជធានី/ខេត្ដ​</w:t>
            </w:r>
            <w:r w:rsidRPr="00D63F7D" w:rsidR="00C15837">
              <w:rPr>
                <w:rFonts w:ascii="Khmer OS Siemreap" w:hAnsi="Khmer OS Siemreap" w:cs="Khmer OS Siemreap"/>
                <w:sz w:val="16"/>
                <w:szCs w:val="16"/>
              </w:rPr>
              <w:t>Municipality/ Province</w:t>
            </w:r>
          </w:p>
        </w:tc>
        <w:tc>
          <w:tcPr>
            <w:tcW w:w="1659" w:type="dxa"/>
            <w:gridSpan w:val="3"/>
            <w:tcBorders>
              <w:bottom w:val="nil"/>
            </w:tcBorders>
            <w:shd w:val="clear" w:color="auto" w:fill="DBE5F1"/>
          </w:tcPr>
          <w:p w:rsidRPr="00D63F7D" w:rsidR="00513FA1" w:rsidP="00CE13E2" w:rsidRDefault="003403EE" w14:paraId="72AFF29F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D63F7D" w:rsidR="00513FA1">
              <w:rPr>
                <w:rFonts w:ascii="Khmer OS Siemreap" w:hAnsi="Khmer OS Siemreap" w:cs="Khmer OS Siemreap"/>
                <w:sz w:val="16"/>
                <w:szCs w:val="16"/>
              </w:rPr>
              <w:t>4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Pr="00D63F7D" w:rsidR="00513FA1">
              <w:rPr>
                <w:rFonts w:ascii="Khmer OS Siemreap" w:hAnsi="Khmer OS Siemreap" w:cs="Khmer OS Siemreap"/>
                <w:sz w:val="16"/>
                <w:szCs w:val="16"/>
              </w:rPr>
              <w:t>3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c</w:t>
            </w:r>
            <w:r w:rsidRPr="00D63F7D" w:rsidR="00513FA1">
              <w:rPr>
                <w:rFonts w:ascii="Khmer OS Siemreap" w:hAnsi="Khmer OS Siemreap" w:cs="Khmer OS Siemreap"/>
                <w:sz w:val="16"/>
                <w:szCs w:val="16"/>
              </w:rPr>
              <w:t>2</w:t>
            </w:r>
          </w:p>
          <w:p w:rsidRPr="00D63F7D" w:rsidR="00835181" w:rsidP="0098564D" w:rsidRDefault="003D1E20" w14:paraId="62FB9FB1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  <w:cs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  <w:cs/>
              </w:rPr>
              <w:t>ក្រុង/ស្រុក/ខណ្ឌ​</w:t>
            </w:r>
            <w:r w:rsidRPr="00D63F7D" w:rsidR="00D95140">
              <w:rPr>
                <w:rFonts w:ascii="Khmer OS Siemreap" w:hAnsi="Khmer OS Siemreap" w:cs="Khmer OS Siemreap"/>
                <w:sz w:val="16"/>
                <w:szCs w:val="16"/>
              </w:rPr>
              <w:t>District/Khan/</w:t>
            </w:r>
            <w:proofErr w:type="spellStart"/>
            <w:r w:rsidRPr="00D63F7D" w:rsidR="00D95140">
              <w:rPr>
                <w:rFonts w:ascii="Khmer OS Siemreap" w:hAnsi="Khmer OS Siemreap" w:cs="Khmer OS Siemreap"/>
                <w:sz w:val="16"/>
                <w:szCs w:val="16"/>
              </w:rPr>
              <w:t>Krong</w:t>
            </w:r>
            <w:proofErr w:type="spellEnd"/>
          </w:p>
        </w:tc>
        <w:tc>
          <w:tcPr>
            <w:tcW w:w="2085" w:type="dxa"/>
            <w:gridSpan w:val="4"/>
            <w:tcBorders>
              <w:bottom w:val="nil"/>
            </w:tcBorders>
            <w:shd w:val="clear" w:color="auto" w:fill="DBE5F1"/>
          </w:tcPr>
          <w:p w:rsidRPr="00D63F7D" w:rsidR="00513FA1" w:rsidP="00CE13E2" w:rsidRDefault="003403EE" w14:paraId="6A2A32B9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D63F7D" w:rsidR="00513FA1">
              <w:rPr>
                <w:rFonts w:ascii="Khmer OS Siemreap" w:hAnsi="Khmer OS Siemreap" w:cs="Khmer OS Siemreap"/>
                <w:sz w:val="16"/>
                <w:szCs w:val="16"/>
              </w:rPr>
              <w:t>4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Pr="00D63F7D" w:rsidR="00513FA1">
              <w:rPr>
                <w:rFonts w:ascii="Khmer OS Siemreap" w:hAnsi="Khmer OS Siemreap" w:cs="Khmer OS Siemreap"/>
                <w:sz w:val="16"/>
                <w:szCs w:val="16"/>
              </w:rPr>
              <w:t>3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c</w:t>
            </w:r>
            <w:r w:rsidRPr="00D63F7D" w:rsidR="00513FA1">
              <w:rPr>
                <w:rFonts w:ascii="Khmer OS Siemreap" w:hAnsi="Khmer OS Siemreap" w:cs="Khmer OS Siemreap"/>
                <w:sz w:val="16"/>
                <w:szCs w:val="16"/>
              </w:rPr>
              <w:t>3</w:t>
            </w:r>
          </w:p>
          <w:p w:rsidRPr="00D63F7D" w:rsidR="00C15837" w:rsidP="0098564D" w:rsidRDefault="003D1E20" w14:paraId="6FE8D2D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  <w:cs/>
              </w:rPr>
              <w:t>ឃុំ/សង្កាត់</w:t>
            </w:r>
          </w:p>
          <w:p w:rsidRPr="00D63F7D" w:rsidR="00835181" w:rsidP="0098564D" w:rsidRDefault="003D1E20" w14:paraId="51EDC16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  <w:cs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  <w:cs/>
              </w:rPr>
              <w:t>​</w:t>
            </w:r>
            <w:r w:rsidRPr="00D63F7D" w:rsidR="00D95140">
              <w:rPr>
                <w:rFonts w:ascii="Khmer OS Siemreap" w:hAnsi="Khmer OS Siemreap" w:cs="Khmer OS Siemreap"/>
                <w:sz w:val="16"/>
                <w:szCs w:val="16"/>
              </w:rPr>
              <w:t>Commune/</w:t>
            </w:r>
            <w:r w:rsidRPr="00D63F7D" w:rsidR="00C15837">
              <w:rPr>
                <w:rFonts w:ascii="Khmer OS Siemreap" w:hAnsi="Khmer OS Siemreap" w:cs="Khmer OS Siemreap"/>
                <w:sz w:val="16"/>
                <w:szCs w:val="16"/>
              </w:rPr>
              <w:t>Sangkat</w:t>
            </w:r>
          </w:p>
        </w:tc>
        <w:tc>
          <w:tcPr>
            <w:tcW w:w="2061" w:type="dxa"/>
            <w:gridSpan w:val="4"/>
            <w:tcBorders>
              <w:bottom w:val="nil"/>
            </w:tcBorders>
            <w:shd w:val="clear" w:color="auto" w:fill="DBE5F1"/>
          </w:tcPr>
          <w:p w:rsidRPr="00D63F7D" w:rsidR="00513FA1" w:rsidP="00CE13E2" w:rsidRDefault="003403EE" w14:paraId="2921358E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D63F7D" w:rsidR="00E6517B">
              <w:rPr>
                <w:rFonts w:ascii="Khmer OS Siemreap" w:hAnsi="Khmer OS Siemreap" w:cs="Khmer OS Siemreap"/>
                <w:sz w:val="16"/>
                <w:szCs w:val="16"/>
              </w:rPr>
              <w:t>4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Pr="00D63F7D" w:rsidR="00E6517B">
              <w:rPr>
                <w:rFonts w:ascii="Khmer OS Siemreap" w:hAnsi="Khmer OS Siemreap" w:cs="Khmer OS Siemreap"/>
                <w:sz w:val="16"/>
                <w:szCs w:val="16"/>
              </w:rPr>
              <w:t>3</w:t>
            </w:r>
            <w:r w:rsidRPr="00D63F7D" w:rsidR="00CE13E2">
              <w:rPr>
                <w:rFonts w:ascii="Khmer OS Siemreap" w:hAnsi="Khmer OS Siemreap" w:cs="Khmer OS Siemreap"/>
                <w:sz w:val="16"/>
                <w:szCs w:val="16"/>
              </w:rPr>
              <w:t>c</w:t>
            </w:r>
            <w:r w:rsidRPr="00D63F7D" w:rsidR="00513FA1">
              <w:rPr>
                <w:rFonts w:ascii="Khmer OS Siemreap" w:hAnsi="Khmer OS Siemreap" w:cs="Khmer OS Siemreap"/>
                <w:sz w:val="16"/>
                <w:szCs w:val="16"/>
              </w:rPr>
              <w:t>4</w:t>
            </w:r>
          </w:p>
          <w:p w:rsidRPr="00D63F7D" w:rsidR="00835181" w:rsidP="0098564D" w:rsidRDefault="003D1E20" w14:paraId="7A1057B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  <w:cs/>
              </w:rPr>
            </w:pPr>
            <w:r w:rsidRPr="00D63F7D">
              <w:rPr>
                <w:rFonts w:ascii="Khmer OS Siemreap" w:hAnsi="Khmer OS Siemreap" w:cs="Khmer OS Siemreap"/>
                <w:sz w:val="16"/>
                <w:szCs w:val="16"/>
                <w:cs/>
              </w:rPr>
              <w:t>ភូមិ/មណ្ឌល​</w:t>
            </w:r>
            <w:r w:rsidRPr="00D63F7D" w:rsidR="00C15837">
              <w:rPr>
                <w:rFonts w:ascii="Khmer OS Siemreap" w:hAnsi="Khmer OS Siemreap" w:cs="Khmer OS Siemreap"/>
                <w:sz w:val="16"/>
                <w:szCs w:val="16"/>
              </w:rPr>
              <w:t>Village/</w:t>
            </w:r>
            <w:proofErr w:type="spellStart"/>
            <w:r w:rsidRPr="00D63F7D" w:rsidR="00C15837">
              <w:rPr>
                <w:rFonts w:ascii="Khmer OS Siemreap" w:hAnsi="Khmer OS Siemreap" w:cs="Khmer OS Siemreap"/>
                <w:sz w:val="16"/>
                <w:szCs w:val="16"/>
              </w:rPr>
              <w:t>Mondu</w:t>
            </w:r>
            <w:r w:rsidRPr="00D63F7D" w:rsidR="00BB0EFB">
              <w:rPr>
                <w:rFonts w:ascii="Khmer OS Siemreap" w:hAnsi="Khmer OS Siemreap" w:cs="Khmer OS Siemreap"/>
                <w:sz w:val="16"/>
                <w:szCs w:val="16"/>
              </w:rPr>
              <w:t>l</w:t>
            </w:r>
            <w:proofErr w:type="spellEnd"/>
          </w:p>
        </w:tc>
        <w:tc>
          <w:tcPr>
            <w:tcW w:w="1620" w:type="dxa"/>
            <w:vMerge/>
            <w:shd w:val="clear" w:color="auto" w:fill="DBE5F1"/>
          </w:tcPr>
          <w:p w:rsidRPr="004969AE" w:rsidR="00D95140" w:rsidP="0098564D" w:rsidRDefault="00D95140" w14:paraId="6001B3C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10" w:type="dxa"/>
            <w:vMerge/>
            <w:shd w:val="clear" w:color="auto" w:fill="DBE5F1"/>
          </w:tcPr>
          <w:p w:rsidRPr="004969AE" w:rsidR="00D95140" w:rsidP="0098564D" w:rsidRDefault="00D95140" w14:paraId="3C5A272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818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4969AE" w:rsidR="00D95140" w:rsidP="0098564D" w:rsidRDefault="00D95140" w14:paraId="699D629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4969AE" w:rsidR="00BE064D" w:rsidTr="00A52B76" w14:paraId="56362D71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512"/>
        </w:trPr>
        <w:tc>
          <w:tcPr>
            <w:tcW w:w="810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D63F7D" w:rsidR="00BE064D" w:rsidP="0098564D" w:rsidRDefault="00BE064D" w14:paraId="0C121080" w14:textId="77777777">
            <w:pPr>
              <w:spacing w:after="0" w:line="240" w:lineRule="auto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DBE5F1"/>
          </w:tcPr>
          <w:p w:rsidRPr="00D63F7D" w:rsidR="00BE064D" w:rsidP="0098564D" w:rsidRDefault="00BE064D" w14:paraId="2C0FB62C" w14:textId="77777777">
            <w:pPr>
              <w:spacing w:after="0" w:line="240" w:lineRule="auto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1128" w:type="dxa"/>
            <w:tcBorders>
              <w:top w:val="nil"/>
            </w:tcBorders>
            <w:shd w:val="clear" w:color="auto" w:fill="DBE5F1"/>
          </w:tcPr>
          <w:p w:rsidRPr="00D63F7D" w:rsidR="00BE064D" w:rsidP="0098564D" w:rsidRDefault="00BE064D" w14:paraId="71CC8E3F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609" w:type="dxa"/>
            <w:tcBorders>
              <w:top w:val="single" w:color="auto" w:sz="4" w:space="0"/>
            </w:tcBorders>
            <w:shd w:val="clear" w:color="auto" w:fill="DBE5F1"/>
            <w:vAlign w:val="center"/>
          </w:tcPr>
          <w:p w:rsidRPr="00D63F7D" w:rsidR="00BE064D" w:rsidP="00C8589A" w:rsidRDefault="00BE064D" w14:paraId="4F7A060A" w14:textId="77777777">
            <w:pPr>
              <w:spacing w:before="40" w:after="0" w:line="240" w:lineRule="exact"/>
              <w:ind w:left="-115" w:right="-58"/>
              <w:jc w:val="center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pacing w:val="-8"/>
                <w:sz w:val="16"/>
                <w:szCs w:val="16"/>
                <w:cs/>
              </w:rPr>
              <w:t>លេខកូដ​</w:t>
            </w:r>
          </w:p>
          <w:p w:rsidRPr="00D63F7D" w:rsidR="00BE064D" w:rsidP="00C8589A" w:rsidRDefault="00BE064D" w14:paraId="174690EA" w14:textId="77777777">
            <w:pPr>
              <w:spacing w:before="40" w:after="0" w:line="240" w:lineRule="exact"/>
              <w:ind w:left="-115" w:right="-58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</w:pPr>
            <w:r w:rsidRPr="00D63F7D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Code</w:t>
            </w:r>
          </w:p>
        </w:tc>
        <w:tc>
          <w:tcPr>
            <w:tcW w:w="1053" w:type="dxa"/>
            <w:gridSpan w:val="2"/>
            <w:tcBorders>
              <w:top w:val="nil"/>
            </w:tcBorders>
            <w:shd w:val="clear" w:color="auto" w:fill="DBE5F1"/>
            <w:vAlign w:val="center"/>
          </w:tcPr>
          <w:p w:rsidRPr="00D63F7D" w:rsidR="00BE064D" w:rsidP="0098564D" w:rsidRDefault="00BE064D" w14:paraId="09322E56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606" w:type="dxa"/>
            <w:tcBorders>
              <w:top w:val="single" w:color="auto" w:sz="4" w:space="0"/>
            </w:tcBorders>
            <w:shd w:val="clear" w:color="auto" w:fill="DBE5F1"/>
            <w:vAlign w:val="center"/>
          </w:tcPr>
          <w:p w:rsidRPr="00D63F7D" w:rsidR="00BE064D" w:rsidP="00C8589A" w:rsidRDefault="00BE064D" w14:paraId="65285E19" w14:textId="77777777">
            <w:pPr>
              <w:spacing w:before="40" w:after="0" w:line="240" w:lineRule="exact"/>
              <w:ind w:left="-115" w:right="-58"/>
              <w:jc w:val="center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pacing w:val="-8"/>
                <w:sz w:val="16"/>
                <w:szCs w:val="16"/>
                <w:cs/>
              </w:rPr>
              <w:t>លេខកូដ​</w:t>
            </w:r>
          </w:p>
          <w:p w:rsidRPr="00D63F7D" w:rsidR="00BE064D" w:rsidP="00C8589A" w:rsidRDefault="00BE064D" w14:paraId="58AEE283" w14:textId="77777777">
            <w:pPr>
              <w:spacing w:before="40" w:after="0" w:line="240" w:lineRule="exact"/>
              <w:ind w:left="-115" w:right="-58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</w:pPr>
            <w:r w:rsidRPr="00D63F7D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Code</w:t>
            </w:r>
          </w:p>
        </w:tc>
        <w:tc>
          <w:tcPr>
            <w:tcW w:w="1417" w:type="dxa"/>
            <w:gridSpan w:val="2"/>
            <w:tcBorders>
              <w:top w:val="nil"/>
            </w:tcBorders>
            <w:shd w:val="clear" w:color="auto" w:fill="DBE5F1"/>
            <w:vAlign w:val="center"/>
          </w:tcPr>
          <w:p w:rsidRPr="00D63F7D" w:rsidR="00BE064D" w:rsidP="0098564D" w:rsidRDefault="00BE064D" w14:paraId="483497FA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668" w:type="dxa"/>
            <w:gridSpan w:val="2"/>
            <w:tcBorders>
              <w:top w:val="single" w:color="auto" w:sz="4" w:space="0"/>
            </w:tcBorders>
            <w:shd w:val="clear" w:color="auto" w:fill="DBE5F1"/>
            <w:vAlign w:val="center"/>
          </w:tcPr>
          <w:p w:rsidRPr="00D63F7D" w:rsidR="00BE064D" w:rsidP="00C8589A" w:rsidRDefault="00BE064D" w14:paraId="24B72A3D" w14:textId="77777777">
            <w:pPr>
              <w:spacing w:before="40" w:after="0" w:line="240" w:lineRule="exact"/>
              <w:ind w:left="-115" w:right="-58"/>
              <w:jc w:val="center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pacing w:val="-8"/>
                <w:sz w:val="16"/>
                <w:szCs w:val="16"/>
                <w:cs/>
              </w:rPr>
              <w:t>លេខកូដ​</w:t>
            </w:r>
          </w:p>
          <w:p w:rsidRPr="00D63F7D" w:rsidR="00BE064D" w:rsidP="00C8589A" w:rsidRDefault="00BE064D" w14:paraId="21DC2687" w14:textId="77777777">
            <w:pPr>
              <w:spacing w:before="40" w:after="0" w:line="240" w:lineRule="exact"/>
              <w:ind w:left="-115" w:right="-58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</w:pPr>
            <w:r w:rsidRPr="00D63F7D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Code</w:t>
            </w:r>
          </w:p>
        </w:tc>
        <w:tc>
          <w:tcPr>
            <w:tcW w:w="1251" w:type="dxa"/>
            <w:gridSpan w:val="2"/>
            <w:tcBorders>
              <w:top w:val="nil"/>
            </w:tcBorders>
            <w:shd w:val="clear" w:color="auto" w:fill="DBE5F1"/>
            <w:vAlign w:val="center"/>
          </w:tcPr>
          <w:p w:rsidRPr="00D63F7D" w:rsidR="00BE064D" w:rsidP="0098564D" w:rsidRDefault="00BE064D" w14:paraId="15BEBDA5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tcBorders>
              <w:top w:val="single" w:color="auto" w:sz="4" w:space="0"/>
            </w:tcBorders>
            <w:shd w:val="clear" w:color="auto" w:fill="DBE5F1"/>
            <w:vAlign w:val="center"/>
          </w:tcPr>
          <w:p w:rsidRPr="00D63F7D" w:rsidR="00BE064D" w:rsidP="0098564D" w:rsidRDefault="00BE064D" w14:paraId="517E2A0C" w14:textId="77777777">
            <w:pPr>
              <w:spacing w:before="40" w:after="0" w:line="192" w:lineRule="auto"/>
              <w:ind w:left="-115" w:right="-58"/>
              <w:jc w:val="center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 w:rsidRPr="00D63F7D">
              <w:rPr>
                <w:rFonts w:ascii="Khmer OS Siemreap" w:hAnsi="Khmer OS Siemreap" w:cs="Khmer OS Siemreap"/>
                <w:spacing w:val="-8"/>
                <w:sz w:val="16"/>
                <w:szCs w:val="16"/>
                <w:cs/>
              </w:rPr>
              <w:t>លេខកូដ​</w:t>
            </w:r>
          </w:p>
          <w:p w:rsidRPr="00D63F7D" w:rsidR="00BE064D" w:rsidP="0098564D" w:rsidRDefault="00BE064D" w14:paraId="701FF6A8" w14:textId="77777777">
            <w:pPr>
              <w:spacing w:before="40" w:after="0" w:line="240" w:lineRule="auto"/>
              <w:ind w:left="-115" w:right="-58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</w:pPr>
            <w:r w:rsidRPr="00D63F7D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Code</w:t>
            </w:r>
          </w:p>
        </w:tc>
        <w:tc>
          <w:tcPr>
            <w:tcW w:w="1620" w:type="dxa"/>
            <w:vMerge/>
            <w:shd w:val="clear" w:color="auto" w:fill="DBE5F1"/>
          </w:tcPr>
          <w:p w:rsidRPr="004969AE" w:rsidR="00BE064D" w:rsidP="0098564D" w:rsidRDefault="00BE064D" w14:paraId="1546853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10" w:type="dxa"/>
            <w:vMerge/>
            <w:shd w:val="clear" w:color="auto" w:fill="DBE5F1"/>
          </w:tcPr>
          <w:p w:rsidRPr="004969AE" w:rsidR="00BE064D" w:rsidP="0098564D" w:rsidRDefault="00BE064D" w14:paraId="4D7258E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818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4969AE" w:rsidR="00BE064D" w:rsidP="0098564D" w:rsidRDefault="00BE064D" w14:paraId="36C8F39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060DF8" w:rsidR="00D95140" w:rsidTr="00A52B76" w14:paraId="59506836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152"/>
        </w:trPr>
        <w:tc>
          <w:tcPr>
            <w:tcW w:w="810" w:type="dxa"/>
            <w:tcBorders>
              <w:left w:val="single" w:color="auto" w:sz="12" w:space="0"/>
            </w:tcBorders>
            <w:shd w:val="clear" w:color="auto" w:fill="DBE5F1"/>
          </w:tcPr>
          <w:p w:rsidRPr="00060DF8" w:rsidR="00D95140" w:rsidP="00060DF8" w:rsidRDefault="00D95140" w14:paraId="777A215D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1)</w:t>
            </w:r>
          </w:p>
        </w:tc>
        <w:tc>
          <w:tcPr>
            <w:tcW w:w="1890" w:type="dxa"/>
            <w:shd w:val="clear" w:color="auto" w:fill="DBE5F1"/>
          </w:tcPr>
          <w:p w:rsidRPr="00060DF8" w:rsidR="00D95140" w:rsidP="00060DF8" w:rsidRDefault="00D95140" w14:paraId="235EDA68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2)</w:t>
            </w:r>
          </w:p>
        </w:tc>
        <w:tc>
          <w:tcPr>
            <w:tcW w:w="1128" w:type="dxa"/>
            <w:shd w:val="clear" w:color="auto" w:fill="DBE5F1"/>
          </w:tcPr>
          <w:p w:rsidRPr="00060DF8" w:rsidR="00D95140" w:rsidP="00060DF8" w:rsidRDefault="00D95140" w14:paraId="08ED97BC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3a)</w:t>
            </w:r>
          </w:p>
        </w:tc>
        <w:tc>
          <w:tcPr>
            <w:tcW w:w="609" w:type="dxa"/>
            <w:shd w:val="clear" w:color="auto" w:fill="DBE5F1"/>
          </w:tcPr>
          <w:p w:rsidRPr="00060DF8" w:rsidR="00D95140" w:rsidP="00060DF8" w:rsidRDefault="00D95140" w14:paraId="1DE2B382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3b</w:t>
            </w:r>
          </w:p>
        </w:tc>
        <w:tc>
          <w:tcPr>
            <w:tcW w:w="1053" w:type="dxa"/>
            <w:gridSpan w:val="2"/>
            <w:shd w:val="clear" w:color="auto" w:fill="DBE5F1"/>
          </w:tcPr>
          <w:p w:rsidRPr="00060DF8" w:rsidR="00D95140" w:rsidP="00060DF8" w:rsidRDefault="00D95140" w14:paraId="1D0D3C26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4a)</w:t>
            </w:r>
          </w:p>
        </w:tc>
        <w:tc>
          <w:tcPr>
            <w:tcW w:w="606" w:type="dxa"/>
            <w:shd w:val="clear" w:color="auto" w:fill="DBE5F1"/>
          </w:tcPr>
          <w:p w:rsidRPr="00060DF8" w:rsidR="00D95140" w:rsidP="00060DF8" w:rsidRDefault="00D95140" w14:paraId="1FC940F1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4b)</w:t>
            </w:r>
          </w:p>
        </w:tc>
        <w:tc>
          <w:tcPr>
            <w:tcW w:w="1417" w:type="dxa"/>
            <w:gridSpan w:val="2"/>
            <w:shd w:val="clear" w:color="auto" w:fill="DBE5F1"/>
          </w:tcPr>
          <w:p w:rsidRPr="00060DF8" w:rsidR="00D95140" w:rsidP="00060DF8" w:rsidRDefault="00D95140" w14:paraId="06CD2DCE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5a)</w:t>
            </w:r>
          </w:p>
        </w:tc>
        <w:tc>
          <w:tcPr>
            <w:tcW w:w="668" w:type="dxa"/>
            <w:gridSpan w:val="2"/>
            <w:shd w:val="clear" w:color="auto" w:fill="DBE5F1"/>
          </w:tcPr>
          <w:p w:rsidRPr="00060DF8" w:rsidR="00D95140" w:rsidP="00060DF8" w:rsidRDefault="00D95140" w14:paraId="0862D98F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5b)</w:t>
            </w:r>
          </w:p>
        </w:tc>
        <w:tc>
          <w:tcPr>
            <w:tcW w:w="1251" w:type="dxa"/>
            <w:gridSpan w:val="2"/>
            <w:shd w:val="clear" w:color="auto" w:fill="DBE5F1"/>
          </w:tcPr>
          <w:p w:rsidRPr="00060DF8" w:rsidR="00D95140" w:rsidP="00060DF8" w:rsidRDefault="00D95140" w14:paraId="5340EC62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6a)</w:t>
            </w:r>
          </w:p>
        </w:tc>
        <w:tc>
          <w:tcPr>
            <w:tcW w:w="810" w:type="dxa"/>
            <w:gridSpan w:val="2"/>
            <w:shd w:val="clear" w:color="auto" w:fill="DBE5F1"/>
          </w:tcPr>
          <w:p w:rsidRPr="00060DF8" w:rsidR="00D95140" w:rsidP="00060DF8" w:rsidRDefault="00D95140" w14:paraId="7CB95699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6b)</w:t>
            </w:r>
          </w:p>
        </w:tc>
        <w:tc>
          <w:tcPr>
            <w:tcW w:w="1620" w:type="dxa"/>
            <w:shd w:val="clear" w:color="auto" w:fill="DBE5F1"/>
          </w:tcPr>
          <w:p w:rsidRPr="00060DF8" w:rsidR="00D95140" w:rsidP="00060DF8" w:rsidRDefault="00D95140" w14:paraId="6D3C141B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7)</w:t>
            </w:r>
          </w:p>
        </w:tc>
        <w:tc>
          <w:tcPr>
            <w:tcW w:w="1710" w:type="dxa"/>
            <w:shd w:val="clear" w:color="auto" w:fill="DBE5F1"/>
          </w:tcPr>
          <w:p w:rsidRPr="00060DF8" w:rsidR="00D95140" w:rsidP="00060DF8" w:rsidRDefault="00D95140" w14:paraId="34DC38A2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8)</w:t>
            </w:r>
          </w:p>
        </w:tc>
        <w:tc>
          <w:tcPr>
            <w:tcW w:w="1818" w:type="dxa"/>
            <w:gridSpan w:val="3"/>
            <w:tcBorders>
              <w:right w:val="single" w:color="auto" w:sz="12" w:space="0"/>
            </w:tcBorders>
            <w:shd w:val="clear" w:color="auto" w:fill="DBE5F1"/>
          </w:tcPr>
          <w:p w:rsidRPr="00060DF8" w:rsidR="00D95140" w:rsidP="00060DF8" w:rsidRDefault="00D95140" w14:paraId="7F757D2F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24"/>
              </w:rPr>
            </w:pPr>
            <w:r w:rsidRPr="00060DF8">
              <w:rPr>
                <w:rFonts w:ascii="Arial" w:hAnsi="Arial" w:cs="Arial"/>
                <w:sz w:val="16"/>
                <w:szCs w:val="24"/>
              </w:rPr>
              <w:t>(9)</w:t>
            </w:r>
          </w:p>
        </w:tc>
      </w:tr>
      <w:tr w:rsidRPr="001E7E5E" w:rsidR="00F32208" w:rsidTr="00A52B76" w14:paraId="0ABD1FA7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92"/>
        </w:trPr>
        <w:tc>
          <w:tcPr>
            <w:tcW w:w="810" w:type="dxa"/>
            <w:tcBorders>
              <w:left w:val="single" w:color="auto" w:sz="12" w:space="0"/>
            </w:tcBorders>
            <w:shd w:val="clear" w:color="auto" w:fill="auto"/>
          </w:tcPr>
          <w:p w:rsidRPr="00CA1C8B" w:rsidR="00F32208" w:rsidP="00060DF8" w:rsidRDefault="00F32208" w14:paraId="7CBACE6F" w14:textId="77777777">
            <w:pPr>
              <w:spacing w:after="0" w:line="240" w:lineRule="auto"/>
              <w:rPr>
                <w:rFonts w:ascii="Arial" w:hAnsi="Arial" w:cs="Khmer UI"/>
                <w:sz w:val="32"/>
                <w:szCs w:val="52"/>
              </w:rPr>
            </w:pPr>
          </w:p>
        </w:tc>
        <w:tc>
          <w:tcPr>
            <w:tcW w:w="1890" w:type="dxa"/>
            <w:shd w:val="clear" w:color="auto" w:fill="auto"/>
          </w:tcPr>
          <w:p w:rsidRPr="001E7E5E" w:rsidR="00F32208" w:rsidP="00060DF8" w:rsidRDefault="00F32208" w14:paraId="258E6AF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128" w:type="dxa"/>
            <w:shd w:val="clear" w:color="auto" w:fill="auto"/>
            <w:vAlign w:val="center"/>
          </w:tcPr>
          <w:p w:rsidRPr="001E7E5E" w:rsidR="00F32208" w:rsidP="00F32208" w:rsidRDefault="00F32208" w14:paraId="63AA5C45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:rsidRPr="001E7E5E" w:rsidR="00F32208" w:rsidP="007734B6" w:rsidRDefault="00F32208" w14:paraId="19A2BB67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053" w:type="dxa"/>
            <w:gridSpan w:val="2"/>
            <w:shd w:val="clear" w:color="auto" w:fill="auto"/>
            <w:vAlign w:val="center"/>
          </w:tcPr>
          <w:p w:rsidRPr="001E7E5E" w:rsidR="00F32208" w:rsidP="00CB7A89" w:rsidRDefault="00F32208" w14:paraId="12FC2D5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Pr="001E7E5E" w:rsidR="00F32208" w:rsidP="007734B6" w:rsidRDefault="00F32208" w14:paraId="6F636087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:rsidRPr="001E7E5E" w:rsidR="00F32208" w:rsidP="007734B6" w:rsidRDefault="00F32208" w14:paraId="527B0EA8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68" w:type="dxa"/>
            <w:gridSpan w:val="2"/>
            <w:shd w:val="clear" w:color="auto" w:fill="auto"/>
            <w:vAlign w:val="center"/>
          </w:tcPr>
          <w:p w:rsidRPr="001E7E5E" w:rsidR="00F32208" w:rsidP="007734B6" w:rsidRDefault="00F32208" w14:paraId="55EE275C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51" w:type="dxa"/>
            <w:gridSpan w:val="2"/>
            <w:shd w:val="clear" w:color="auto" w:fill="auto"/>
            <w:vAlign w:val="center"/>
          </w:tcPr>
          <w:p w:rsidRPr="001E7E5E" w:rsidR="00F32208" w:rsidP="007734B6" w:rsidRDefault="00F32208" w14:paraId="2C68D694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:rsidRPr="001E7E5E" w:rsidR="00F32208" w:rsidP="007734B6" w:rsidRDefault="00F32208" w14:paraId="4CFCC3A8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1E7E5E" w:rsidR="00F32208" w:rsidP="00F32208" w:rsidRDefault="00F32208" w14:paraId="17EAE058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1E7E5E" w:rsidR="00F32208" w:rsidP="00F32208" w:rsidRDefault="00F32208" w14:paraId="28AD616B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18" w:type="dxa"/>
            <w:gridSpan w:val="3"/>
            <w:tcBorders>
              <w:right w:val="single" w:color="auto" w:sz="12" w:space="0"/>
            </w:tcBorders>
            <w:shd w:val="clear" w:color="auto" w:fill="auto"/>
            <w:vAlign w:val="center"/>
          </w:tcPr>
          <w:p w:rsidRPr="001E7E5E" w:rsidR="00F32208" w:rsidP="00F32208" w:rsidRDefault="00F32208" w14:paraId="1E7F0A5C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1E7E5E" w:rsidR="00F32208" w:rsidTr="00A52B76" w14:paraId="7F684C86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92"/>
        </w:trPr>
        <w:tc>
          <w:tcPr>
            <w:tcW w:w="810" w:type="dxa"/>
            <w:tcBorders>
              <w:left w:val="single" w:color="auto" w:sz="12" w:space="0"/>
            </w:tcBorders>
            <w:shd w:val="clear" w:color="auto" w:fill="auto"/>
          </w:tcPr>
          <w:p w:rsidRPr="001E7E5E" w:rsidR="00F32208" w:rsidP="00060DF8" w:rsidRDefault="00F32208" w14:paraId="1473EDF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90" w:type="dxa"/>
            <w:shd w:val="clear" w:color="auto" w:fill="auto"/>
          </w:tcPr>
          <w:p w:rsidRPr="001E7E5E" w:rsidR="00F32208" w:rsidP="00060DF8" w:rsidRDefault="00F32208" w14:paraId="3E7BC05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128" w:type="dxa"/>
            <w:shd w:val="clear" w:color="auto" w:fill="auto"/>
            <w:vAlign w:val="center"/>
          </w:tcPr>
          <w:p w:rsidRPr="001E7E5E" w:rsidR="00F32208" w:rsidP="00F32208" w:rsidRDefault="00F32208" w14:paraId="2C8FA81F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:rsidRPr="001E7E5E" w:rsidR="00F32208" w:rsidP="007734B6" w:rsidRDefault="00F32208" w14:paraId="1E317C2A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053" w:type="dxa"/>
            <w:gridSpan w:val="2"/>
            <w:shd w:val="clear" w:color="auto" w:fill="auto"/>
            <w:vAlign w:val="center"/>
          </w:tcPr>
          <w:p w:rsidRPr="001E7E5E" w:rsidR="00F32208" w:rsidP="007734B6" w:rsidRDefault="00F32208" w14:paraId="6B7514FF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Pr="001E7E5E" w:rsidR="00F32208" w:rsidP="007734B6" w:rsidRDefault="00F32208" w14:paraId="05B36E41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:rsidRPr="001E7E5E" w:rsidR="00F32208" w:rsidP="007734B6" w:rsidRDefault="00F32208" w14:paraId="4F997194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68" w:type="dxa"/>
            <w:gridSpan w:val="2"/>
            <w:shd w:val="clear" w:color="auto" w:fill="auto"/>
            <w:vAlign w:val="center"/>
          </w:tcPr>
          <w:p w:rsidRPr="001E7E5E" w:rsidR="00F32208" w:rsidP="007734B6" w:rsidRDefault="00F32208" w14:paraId="4CA71CEC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51" w:type="dxa"/>
            <w:gridSpan w:val="2"/>
            <w:shd w:val="clear" w:color="auto" w:fill="auto"/>
            <w:vAlign w:val="center"/>
          </w:tcPr>
          <w:p w:rsidRPr="001E7E5E" w:rsidR="00F32208" w:rsidP="007734B6" w:rsidRDefault="00F32208" w14:paraId="420D61A0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:rsidRPr="001E7E5E" w:rsidR="00F32208" w:rsidP="007734B6" w:rsidRDefault="00F32208" w14:paraId="16671371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1E7E5E" w:rsidR="00F32208" w:rsidP="00F32208" w:rsidRDefault="00F32208" w14:paraId="0B618123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1E7E5E" w:rsidR="00F32208" w:rsidP="00F32208" w:rsidRDefault="00F32208" w14:paraId="36A3E033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18" w:type="dxa"/>
            <w:gridSpan w:val="3"/>
            <w:tcBorders>
              <w:right w:val="single" w:color="auto" w:sz="12" w:space="0"/>
            </w:tcBorders>
            <w:shd w:val="clear" w:color="auto" w:fill="auto"/>
            <w:vAlign w:val="center"/>
          </w:tcPr>
          <w:p w:rsidRPr="001E7E5E" w:rsidR="00F32208" w:rsidP="00F32208" w:rsidRDefault="00F32208" w14:paraId="47DCDF1E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1E7E5E" w:rsidR="00F32208" w:rsidTr="00A52B76" w14:paraId="6794A486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92"/>
        </w:trPr>
        <w:tc>
          <w:tcPr>
            <w:tcW w:w="810" w:type="dxa"/>
            <w:tcBorders>
              <w:left w:val="single" w:color="auto" w:sz="12" w:space="0"/>
            </w:tcBorders>
            <w:shd w:val="clear" w:color="auto" w:fill="auto"/>
          </w:tcPr>
          <w:p w:rsidRPr="001E7E5E" w:rsidR="00F32208" w:rsidP="00060DF8" w:rsidRDefault="00F32208" w14:paraId="5F4CAD9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90" w:type="dxa"/>
            <w:shd w:val="clear" w:color="auto" w:fill="auto"/>
          </w:tcPr>
          <w:p w:rsidRPr="001E7E5E" w:rsidR="00F32208" w:rsidP="00060DF8" w:rsidRDefault="00F32208" w14:paraId="1BAC258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128" w:type="dxa"/>
            <w:shd w:val="clear" w:color="auto" w:fill="auto"/>
          </w:tcPr>
          <w:p w:rsidRPr="001E7E5E" w:rsidR="00F32208" w:rsidP="00060DF8" w:rsidRDefault="00F32208" w14:paraId="3628F50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9" w:type="dxa"/>
            <w:shd w:val="clear" w:color="auto" w:fill="auto"/>
          </w:tcPr>
          <w:p w:rsidRPr="001E7E5E" w:rsidR="00F32208" w:rsidP="00060DF8" w:rsidRDefault="00F32208" w14:paraId="5C4BE0F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053" w:type="dxa"/>
            <w:gridSpan w:val="2"/>
            <w:shd w:val="clear" w:color="auto" w:fill="auto"/>
          </w:tcPr>
          <w:p w:rsidRPr="001E7E5E" w:rsidR="00F32208" w:rsidP="00060DF8" w:rsidRDefault="00F32208" w14:paraId="6602F12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6" w:type="dxa"/>
            <w:shd w:val="clear" w:color="auto" w:fill="auto"/>
          </w:tcPr>
          <w:p w:rsidRPr="001E7E5E" w:rsidR="00F32208" w:rsidP="00060DF8" w:rsidRDefault="00F32208" w14:paraId="19EB05B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:rsidRPr="001E7E5E" w:rsidR="00F32208" w:rsidP="00060DF8" w:rsidRDefault="00F32208" w14:paraId="68472A6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:rsidRPr="001E7E5E" w:rsidR="00F32208" w:rsidP="00060DF8" w:rsidRDefault="00F32208" w14:paraId="0D33757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51" w:type="dxa"/>
            <w:gridSpan w:val="2"/>
            <w:shd w:val="clear" w:color="auto" w:fill="auto"/>
          </w:tcPr>
          <w:p w:rsidRPr="001E7E5E" w:rsidR="00F32208" w:rsidP="00060DF8" w:rsidRDefault="00F32208" w14:paraId="0A2EE06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Pr="001E7E5E" w:rsidR="00F32208" w:rsidP="00060DF8" w:rsidRDefault="00F32208" w14:paraId="4362A3E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620" w:type="dxa"/>
            <w:shd w:val="clear" w:color="auto" w:fill="auto"/>
          </w:tcPr>
          <w:p w:rsidRPr="001E7E5E" w:rsidR="00F32208" w:rsidP="00CB7A89" w:rsidRDefault="00F32208" w14:paraId="3A36DDBD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10" w:type="dxa"/>
            <w:shd w:val="clear" w:color="auto" w:fill="auto"/>
          </w:tcPr>
          <w:p w:rsidRPr="001E7E5E" w:rsidR="00F32208" w:rsidP="00CB7A89" w:rsidRDefault="00F32208" w14:paraId="65E5690F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18" w:type="dxa"/>
            <w:gridSpan w:val="3"/>
            <w:tcBorders>
              <w:right w:val="single" w:color="auto" w:sz="12" w:space="0"/>
            </w:tcBorders>
            <w:shd w:val="clear" w:color="auto" w:fill="auto"/>
          </w:tcPr>
          <w:p w:rsidRPr="001E7E5E" w:rsidR="00F32208" w:rsidP="00CB7A89" w:rsidRDefault="00F32208" w14:paraId="2CFC56A4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1E7E5E" w:rsidR="001E7E5E" w:rsidTr="00A52B76" w14:paraId="650EBF91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92"/>
        </w:trPr>
        <w:tc>
          <w:tcPr>
            <w:tcW w:w="810" w:type="dxa"/>
            <w:tcBorders>
              <w:left w:val="single" w:color="auto" w:sz="12" w:space="0"/>
            </w:tcBorders>
            <w:shd w:val="clear" w:color="auto" w:fill="auto"/>
          </w:tcPr>
          <w:p w:rsidRPr="001E7E5E" w:rsidR="001E7E5E" w:rsidP="00060DF8" w:rsidRDefault="001E7E5E" w14:paraId="4C78857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90" w:type="dxa"/>
            <w:shd w:val="clear" w:color="auto" w:fill="auto"/>
          </w:tcPr>
          <w:p w:rsidRPr="001E7E5E" w:rsidR="001E7E5E" w:rsidP="00060DF8" w:rsidRDefault="001E7E5E" w14:paraId="46A414F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128" w:type="dxa"/>
            <w:shd w:val="clear" w:color="auto" w:fill="auto"/>
          </w:tcPr>
          <w:p w:rsidRPr="001E7E5E" w:rsidR="001E7E5E" w:rsidP="00060DF8" w:rsidRDefault="001E7E5E" w14:paraId="1FC45A0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9" w:type="dxa"/>
            <w:shd w:val="clear" w:color="auto" w:fill="auto"/>
          </w:tcPr>
          <w:p w:rsidRPr="001E7E5E" w:rsidR="001E7E5E" w:rsidP="00060DF8" w:rsidRDefault="001E7E5E" w14:paraId="4ABEE81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053" w:type="dxa"/>
            <w:gridSpan w:val="2"/>
            <w:shd w:val="clear" w:color="auto" w:fill="auto"/>
          </w:tcPr>
          <w:p w:rsidRPr="001E7E5E" w:rsidR="001E7E5E" w:rsidP="00060DF8" w:rsidRDefault="001E7E5E" w14:paraId="18DB2FA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6" w:type="dxa"/>
            <w:shd w:val="clear" w:color="auto" w:fill="auto"/>
          </w:tcPr>
          <w:p w:rsidRPr="001E7E5E" w:rsidR="001E7E5E" w:rsidP="00060DF8" w:rsidRDefault="001E7E5E" w14:paraId="2BC0A77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:rsidRPr="001E7E5E" w:rsidR="001E7E5E" w:rsidP="00060DF8" w:rsidRDefault="001E7E5E" w14:paraId="18E61D4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:rsidRPr="001E7E5E" w:rsidR="001E7E5E" w:rsidP="00060DF8" w:rsidRDefault="001E7E5E" w14:paraId="4EFD455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51" w:type="dxa"/>
            <w:gridSpan w:val="2"/>
            <w:shd w:val="clear" w:color="auto" w:fill="auto"/>
          </w:tcPr>
          <w:p w:rsidRPr="001E7E5E" w:rsidR="001E7E5E" w:rsidP="00060DF8" w:rsidRDefault="001E7E5E" w14:paraId="6559142F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Pr="001E7E5E" w:rsidR="001E7E5E" w:rsidP="00060DF8" w:rsidRDefault="001E7E5E" w14:paraId="25682E2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620" w:type="dxa"/>
            <w:shd w:val="clear" w:color="auto" w:fill="auto"/>
          </w:tcPr>
          <w:p w:rsidRPr="001E7E5E" w:rsidR="001E7E5E" w:rsidP="00CB7A89" w:rsidRDefault="001E7E5E" w14:paraId="28BFA1A1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10" w:type="dxa"/>
            <w:shd w:val="clear" w:color="auto" w:fill="auto"/>
          </w:tcPr>
          <w:p w:rsidRPr="001E7E5E" w:rsidR="001E7E5E" w:rsidP="00CB7A89" w:rsidRDefault="001E7E5E" w14:paraId="5AA862F2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18" w:type="dxa"/>
            <w:gridSpan w:val="3"/>
            <w:tcBorders>
              <w:right w:val="single" w:color="auto" w:sz="12" w:space="0"/>
            </w:tcBorders>
            <w:shd w:val="clear" w:color="auto" w:fill="auto"/>
          </w:tcPr>
          <w:p w:rsidRPr="001E7E5E" w:rsidR="001E7E5E" w:rsidP="00CB7A89" w:rsidRDefault="001E7E5E" w14:paraId="08E8C65E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1E7E5E" w:rsidR="00F32208" w:rsidTr="00A52B76" w14:paraId="5683C6B1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92"/>
        </w:trPr>
        <w:tc>
          <w:tcPr>
            <w:tcW w:w="810" w:type="dxa"/>
            <w:tcBorders>
              <w:left w:val="single" w:color="auto" w:sz="12" w:space="0"/>
            </w:tcBorders>
            <w:shd w:val="clear" w:color="auto" w:fill="auto"/>
          </w:tcPr>
          <w:p w:rsidRPr="001E7E5E" w:rsidR="00F32208" w:rsidP="00060DF8" w:rsidRDefault="00F32208" w14:paraId="01D7F91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90" w:type="dxa"/>
            <w:shd w:val="clear" w:color="auto" w:fill="auto"/>
          </w:tcPr>
          <w:p w:rsidRPr="001E7E5E" w:rsidR="00F32208" w:rsidP="00060DF8" w:rsidRDefault="00F32208" w14:paraId="557BB1E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128" w:type="dxa"/>
            <w:shd w:val="clear" w:color="auto" w:fill="auto"/>
          </w:tcPr>
          <w:p w:rsidRPr="001E7E5E" w:rsidR="00F32208" w:rsidP="00060DF8" w:rsidRDefault="00F32208" w14:paraId="0565073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9" w:type="dxa"/>
            <w:shd w:val="clear" w:color="auto" w:fill="auto"/>
          </w:tcPr>
          <w:p w:rsidRPr="001E7E5E" w:rsidR="00F32208" w:rsidP="00060DF8" w:rsidRDefault="00F32208" w14:paraId="0FD2DC7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053" w:type="dxa"/>
            <w:gridSpan w:val="2"/>
            <w:shd w:val="clear" w:color="auto" w:fill="auto"/>
          </w:tcPr>
          <w:p w:rsidRPr="001E7E5E" w:rsidR="00F32208" w:rsidP="00060DF8" w:rsidRDefault="00F32208" w14:paraId="275FA08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6" w:type="dxa"/>
            <w:shd w:val="clear" w:color="auto" w:fill="auto"/>
          </w:tcPr>
          <w:p w:rsidRPr="001E7E5E" w:rsidR="00F32208" w:rsidP="00060DF8" w:rsidRDefault="00F32208" w14:paraId="1A9D83A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:rsidRPr="001E7E5E" w:rsidR="00F32208" w:rsidP="00060DF8" w:rsidRDefault="00F32208" w14:paraId="27D165A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:rsidRPr="001E7E5E" w:rsidR="00F32208" w:rsidP="00060DF8" w:rsidRDefault="00F32208" w14:paraId="2734ACE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51" w:type="dxa"/>
            <w:gridSpan w:val="2"/>
            <w:shd w:val="clear" w:color="auto" w:fill="auto"/>
          </w:tcPr>
          <w:p w:rsidRPr="001E7E5E" w:rsidR="00F32208" w:rsidP="00060DF8" w:rsidRDefault="00F32208" w14:paraId="2AD9E47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Pr="001E7E5E" w:rsidR="00F32208" w:rsidP="00060DF8" w:rsidRDefault="00F32208" w14:paraId="041EC58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620" w:type="dxa"/>
            <w:shd w:val="clear" w:color="auto" w:fill="auto"/>
          </w:tcPr>
          <w:p w:rsidRPr="001E7E5E" w:rsidR="00F32208" w:rsidP="00CB7A89" w:rsidRDefault="00F32208" w14:paraId="2B8CC880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10" w:type="dxa"/>
            <w:shd w:val="clear" w:color="auto" w:fill="auto"/>
          </w:tcPr>
          <w:p w:rsidRPr="001E7E5E" w:rsidR="00F32208" w:rsidP="00CB7A89" w:rsidRDefault="00F32208" w14:paraId="52F4A506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18" w:type="dxa"/>
            <w:gridSpan w:val="3"/>
            <w:tcBorders>
              <w:right w:val="single" w:color="auto" w:sz="12" w:space="0"/>
            </w:tcBorders>
            <w:shd w:val="clear" w:color="auto" w:fill="auto"/>
          </w:tcPr>
          <w:p w:rsidRPr="001E7E5E" w:rsidR="00F32208" w:rsidP="00CB7A89" w:rsidRDefault="00F32208" w14:paraId="0E6BBECF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1E7E5E" w:rsidR="00F32208" w:rsidTr="00A52B76" w14:paraId="02F81C27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92"/>
        </w:trPr>
        <w:tc>
          <w:tcPr>
            <w:tcW w:w="810" w:type="dxa"/>
            <w:tcBorders>
              <w:left w:val="single" w:color="auto" w:sz="12" w:space="0"/>
            </w:tcBorders>
            <w:shd w:val="clear" w:color="auto" w:fill="auto"/>
          </w:tcPr>
          <w:p w:rsidRPr="001E7E5E" w:rsidR="00F32208" w:rsidP="00060DF8" w:rsidRDefault="00F32208" w14:paraId="186A56AF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90" w:type="dxa"/>
            <w:shd w:val="clear" w:color="auto" w:fill="auto"/>
          </w:tcPr>
          <w:p w:rsidRPr="001E7E5E" w:rsidR="00F32208" w:rsidP="00060DF8" w:rsidRDefault="00F32208" w14:paraId="428C3E0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128" w:type="dxa"/>
            <w:shd w:val="clear" w:color="auto" w:fill="auto"/>
          </w:tcPr>
          <w:p w:rsidRPr="001E7E5E" w:rsidR="00F32208" w:rsidP="00060DF8" w:rsidRDefault="00F32208" w14:paraId="1933A2A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9" w:type="dxa"/>
            <w:shd w:val="clear" w:color="auto" w:fill="auto"/>
          </w:tcPr>
          <w:p w:rsidRPr="001E7E5E" w:rsidR="00B17824" w:rsidP="00060DF8" w:rsidRDefault="00B17824" w14:paraId="6CF4996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053" w:type="dxa"/>
            <w:gridSpan w:val="2"/>
            <w:shd w:val="clear" w:color="auto" w:fill="auto"/>
          </w:tcPr>
          <w:p w:rsidRPr="001E7E5E" w:rsidR="00F32208" w:rsidP="00060DF8" w:rsidRDefault="00F32208" w14:paraId="7EAE7E2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6" w:type="dxa"/>
            <w:shd w:val="clear" w:color="auto" w:fill="auto"/>
          </w:tcPr>
          <w:p w:rsidRPr="001E7E5E" w:rsidR="00F32208" w:rsidP="00060DF8" w:rsidRDefault="00F32208" w14:paraId="072A87BF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:rsidRPr="001E7E5E" w:rsidR="00F32208" w:rsidP="00060DF8" w:rsidRDefault="00F32208" w14:paraId="05A65B5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:rsidRPr="001E7E5E" w:rsidR="00F32208" w:rsidP="00060DF8" w:rsidRDefault="00F32208" w14:paraId="5A09FD5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51" w:type="dxa"/>
            <w:gridSpan w:val="2"/>
            <w:shd w:val="clear" w:color="auto" w:fill="auto"/>
          </w:tcPr>
          <w:p w:rsidRPr="001E7E5E" w:rsidR="00F32208" w:rsidP="00060DF8" w:rsidRDefault="00F32208" w14:paraId="4C49581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Pr="001E7E5E" w:rsidR="00F32208" w:rsidP="00060DF8" w:rsidRDefault="00F32208" w14:paraId="34C6120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620" w:type="dxa"/>
            <w:shd w:val="clear" w:color="auto" w:fill="auto"/>
          </w:tcPr>
          <w:p w:rsidRPr="001E7E5E" w:rsidR="00F32208" w:rsidP="00060DF8" w:rsidRDefault="00F32208" w14:paraId="2DAE409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10" w:type="dxa"/>
            <w:shd w:val="clear" w:color="auto" w:fill="auto"/>
          </w:tcPr>
          <w:p w:rsidRPr="001E7E5E" w:rsidR="00F32208" w:rsidP="00060DF8" w:rsidRDefault="00F32208" w14:paraId="10F043C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18" w:type="dxa"/>
            <w:gridSpan w:val="3"/>
            <w:tcBorders>
              <w:right w:val="single" w:color="auto" w:sz="12" w:space="0"/>
            </w:tcBorders>
            <w:shd w:val="clear" w:color="auto" w:fill="auto"/>
          </w:tcPr>
          <w:p w:rsidRPr="001E7E5E" w:rsidR="00F32208" w:rsidP="00060DF8" w:rsidRDefault="00F32208" w14:paraId="6C653D9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1E7E5E" w:rsidR="00F32208" w:rsidTr="00A52B76" w14:paraId="2D50AB7C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92"/>
        </w:trPr>
        <w:tc>
          <w:tcPr>
            <w:tcW w:w="810" w:type="dxa"/>
            <w:tcBorders>
              <w:left w:val="single" w:color="auto" w:sz="12" w:space="0"/>
            </w:tcBorders>
            <w:shd w:val="clear" w:color="auto" w:fill="auto"/>
          </w:tcPr>
          <w:p w:rsidRPr="001E7E5E" w:rsidR="00F32208" w:rsidP="00060DF8" w:rsidRDefault="00F32208" w14:paraId="035CBF7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90" w:type="dxa"/>
            <w:shd w:val="clear" w:color="auto" w:fill="auto"/>
          </w:tcPr>
          <w:p w:rsidRPr="001E7E5E" w:rsidR="00F32208" w:rsidP="00060DF8" w:rsidRDefault="00F32208" w14:paraId="1828F92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128" w:type="dxa"/>
            <w:shd w:val="clear" w:color="auto" w:fill="auto"/>
          </w:tcPr>
          <w:p w:rsidRPr="001E7E5E" w:rsidR="00F32208" w:rsidP="00060DF8" w:rsidRDefault="00F32208" w14:paraId="76EBAA0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9" w:type="dxa"/>
            <w:shd w:val="clear" w:color="auto" w:fill="auto"/>
          </w:tcPr>
          <w:p w:rsidRPr="001E7E5E" w:rsidR="00F32208" w:rsidP="00060DF8" w:rsidRDefault="00F32208" w14:paraId="49E76B3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053" w:type="dxa"/>
            <w:gridSpan w:val="2"/>
            <w:shd w:val="clear" w:color="auto" w:fill="auto"/>
          </w:tcPr>
          <w:p w:rsidRPr="001E7E5E" w:rsidR="00F32208" w:rsidP="00060DF8" w:rsidRDefault="00F32208" w14:paraId="4E09A90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6" w:type="dxa"/>
            <w:shd w:val="clear" w:color="auto" w:fill="auto"/>
          </w:tcPr>
          <w:p w:rsidRPr="001E7E5E" w:rsidR="00F32208" w:rsidP="00060DF8" w:rsidRDefault="00F32208" w14:paraId="63A5346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:rsidRPr="001E7E5E" w:rsidR="00F32208" w:rsidP="00060DF8" w:rsidRDefault="00F32208" w14:paraId="53D901C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:rsidRPr="001E7E5E" w:rsidR="00F32208" w:rsidP="00060DF8" w:rsidRDefault="00F32208" w14:paraId="47251FE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51" w:type="dxa"/>
            <w:gridSpan w:val="2"/>
            <w:shd w:val="clear" w:color="auto" w:fill="auto"/>
          </w:tcPr>
          <w:p w:rsidRPr="001E7E5E" w:rsidR="00F32208" w:rsidP="00060DF8" w:rsidRDefault="00F32208" w14:paraId="7644E19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Pr="001E7E5E" w:rsidR="00F32208" w:rsidP="00060DF8" w:rsidRDefault="00F32208" w14:paraId="4B902CEF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620" w:type="dxa"/>
            <w:shd w:val="clear" w:color="auto" w:fill="auto"/>
          </w:tcPr>
          <w:p w:rsidRPr="001E7E5E" w:rsidR="00F32208" w:rsidP="00060DF8" w:rsidRDefault="00F32208" w14:paraId="7518B20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10" w:type="dxa"/>
            <w:shd w:val="clear" w:color="auto" w:fill="auto"/>
          </w:tcPr>
          <w:p w:rsidRPr="001E7E5E" w:rsidR="00F32208" w:rsidP="00060DF8" w:rsidRDefault="00F32208" w14:paraId="4F7385C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18" w:type="dxa"/>
            <w:gridSpan w:val="3"/>
            <w:tcBorders>
              <w:right w:val="single" w:color="auto" w:sz="12" w:space="0"/>
            </w:tcBorders>
            <w:shd w:val="clear" w:color="auto" w:fill="auto"/>
          </w:tcPr>
          <w:p w:rsidRPr="001E7E5E" w:rsidR="00F32208" w:rsidP="00060DF8" w:rsidRDefault="00F32208" w14:paraId="1DDFC9E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1E7E5E" w:rsidR="00F32208" w:rsidTr="00A52B76" w14:paraId="346A6767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92"/>
        </w:trPr>
        <w:tc>
          <w:tcPr>
            <w:tcW w:w="810" w:type="dxa"/>
            <w:tcBorders>
              <w:left w:val="single" w:color="auto" w:sz="12" w:space="0"/>
            </w:tcBorders>
            <w:shd w:val="clear" w:color="auto" w:fill="auto"/>
          </w:tcPr>
          <w:p w:rsidRPr="001E7E5E" w:rsidR="00F32208" w:rsidP="00060DF8" w:rsidRDefault="00F32208" w14:paraId="0ACF795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90" w:type="dxa"/>
            <w:shd w:val="clear" w:color="auto" w:fill="auto"/>
          </w:tcPr>
          <w:p w:rsidRPr="001E7E5E" w:rsidR="00F32208" w:rsidP="00060DF8" w:rsidRDefault="00F32208" w14:paraId="546F729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128" w:type="dxa"/>
            <w:shd w:val="clear" w:color="auto" w:fill="auto"/>
          </w:tcPr>
          <w:p w:rsidRPr="001E7E5E" w:rsidR="00F32208" w:rsidP="00060DF8" w:rsidRDefault="00F32208" w14:paraId="528B351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9" w:type="dxa"/>
            <w:shd w:val="clear" w:color="auto" w:fill="auto"/>
          </w:tcPr>
          <w:p w:rsidRPr="001E7E5E" w:rsidR="00F32208" w:rsidP="00060DF8" w:rsidRDefault="00F32208" w14:paraId="417F817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053" w:type="dxa"/>
            <w:gridSpan w:val="2"/>
            <w:shd w:val="clear" w:color="auto" w:fill="auto"/>
          </w:tcPr>
          <w:p w:rsidRPr="001E7E5E" w:rsidR="00F32208" w:rsidP="00060DF8" w:rsidRDefault="00F32208" w14:paraId="5396F6E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6" w:type="dxa"/>
            <w:shd w:val="clear" w:color="auto" w:fill="auto"/>
          </w:tcPr>
          <w:p w:rsidRPr="001E7E5E" w:rsidR="00F32208" w:rsidP="00060DF8" w:rsidRDefault="00F32208" w14:paraId="618B67C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:rsidRPr="001E7E5E" w:rsidR="00F32208" w:rsidP="00060DF8" w:rsidRDefault="00F32208" w14:paraId="3C19A91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:rsidRPr="001E7E5E" w:rsidR="00F32208" w:rsidP="00060DF8" w:rsidRDefault="00F32208" w14:paraId="3F78C91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51" w:type="dxa"/>
            <w:gridSpan w:val="2"/>
            <w:shd w:val="clear" w:color="auto" w:fill="auto"/>
          </w:tcPr>
          <w:p w:rsidRPr="001E7E5E" w:rsidR="00F32208" w:rsidP="00060DF8" w:rsidRDefault="00F32208" w14:paraId="17C7939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Pr="001E7E5E" w:rsidR="00F32208" w:rsidP="00060DF8" w:rsidRDefault="00F32208" w14:paraId="5E758A4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620" w:type="dxa"/>
            <w:shd w:val="clear" w:color="auto" w:fill="auto"/>
          </w:tcPr>
          <w:p w:rsidRPr="001E7E5E" w:rsidR="00F32208" w:rsidP="00060DF8" w:rsidRDefault="00F32208" w14:paraId="5E45B24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10" w:type="dxa"/>
            <w:shd w:val="clear" w:color="auto" w:fill="auto"/>
          </w:tcPr>
          <w:p w:rsidRPr="001E7E5E" w:rsidR="00F32208" w:rsidP="00060DF8" w:rsidRDefault="00F32208" w14:paraId="32D4753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18" w:type="dxa"/>
            <w:gridSpan w:val="3"/>
            <w:tcBorders>
              <w:right w:val="single" w:color="auto" w:sz="12" w:space="0"/>
            </w:tcBorders>
            <w:shd w:val="clear" w:color="auto" w:fill="auto"/>
          </w:tcPr>
          <w:p w:rsidRPr="001E7E5E" w:rsidR="00F32208" w:rsidP="00060DF8" w:rsidRDefault="00F32208" w14:paraId="1BA2177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1E7E5E" w:rsidR="00F32208" w:rsidTr="00A52B76" w14:paraId="62DE57E9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92"/>
        </w:trPr>
        <w:tc>
          <w:tcPr>
            <w:tcW w:w="810" w:type="dxa"/>
            <w:tcBorders>
              <w:left w:val="single" w:color="auto" w:sz="12" w:space="0"/>
            </w:tcBorders>
            <w:shd w:val="clear" w:color="auto" w:fill="auto"/>
          </w:tcPr>
          <w:p w:rsidRPr="001E7E5E" w:rsidR="00F32208" w:rsidP="00060DF8" w:rsidRDefault="00F32208" w14:paraId="710D9EF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90" w:type="dxa"/>
            <w:shd w:val="clear" w:color="auto" w:fill="auto"/>
          </w:tcPr>
          <w:p w:rsidRPr="001E7E5E" w:rsidR="00F32208" w:rsidP="00060DF8" w:rsidRDefault="00F32208" w14:paraId="3298BE6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128" w:type="dxa"/>
            <w:shd w:val="clear" w:color="auto" w:fill="auto"/>
          </w:tcPr>
          <w:p w:rsidRPr="001E7E5E" w:rsidR="00F32208" w:rsidP="00060DF8" w:rsidRDefault="00F32208" w14:paraId="28CC55E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9" w:type="dxa"/>
            <w:shd w:val="clear" w:color="auto" w:fill="auto"/>
          </w:tcPr>
          <w:p w:rsidRPr="001E7E5E" w:rsidR="00F32208" w:rsidP="00060DF8" w:rsidRDefault="00F32208" w14:paraId="4208170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053" w:type="dxa"/>
            <w:gridSpan w:val="2"/>
            <w:shd w:val="clear" w:color="auto" w:fill="auto"/>
          </w:tcPr>
          <w:p w:rsidRPr="001E7E5E" w:rsidR="00F32208" w:rsidP="00060DF8" w:rsidRDefault="00F32208" w14:paraId="4B68ED9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6" w:type="dxa"/>
            <w:shd w:val="clear" w:color="auto" w:fill="auto"/>
          </w:tcPr>
          <w:p w:rsidRPr="001E7E5E" w:rsidR="00F32208" w:rsidP="00060DF8" w:rsidRDefault="00F32208" w14:paraId="136EB51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:rsidRPr="001E7E5E" w:rsidR="00F32208" w:rsidP="00060DF8" w:rsidRDefault="00F32208" w14:paraId="1925C59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:rsidRPr="001E7E5E" w:rsidR="00F32208" w:rsidP="00060DF8" w:rsidRDefault="00F32208" w14:paraId="5919047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51" w:type="dxa"/>
            <w:gridSpan w:val="2"/>
            <w:shd w:val="clear" w:color="auto" w:fill="auto"/>
          </w:tcPr>
          <w:p w:rsidRPr="001E7E5E" w:rsidR="00F32208" w:rsidP="00060DF8" w:rsidRDefault="00F32208" w14:paraId="2FCD63A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Pr="001E7E5E" w:rsidR="00F32208" w:rsidP="00060DF8" w:rsidRDefault="00F32208" w14:paraId="75750BB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620" w:type="dxa"/>
            <w:shd w:val="clear" w:color="auto" w:fill="auto"/>
          </w:tcPr>
          <w:p w:rsidRPr="001E7E5E" w:rsidR="00F32208" w:rsidP="00060DF8" w:rsidRDefault="00F32208" w14:paraId="264FEDC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10" w:type="dxa"/>
            <w:shd w:val="clear" w:color="auto" w:fill="auto"/>
          </w:tcPr>
          <w:p w:rsidRPr="001E7E5E" w:rsidR="00F32208" w:rsidP="00060DF8" w:rsidRDefault="00F32208" w14:paraId="636109CF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18" w:type="dxa"/>
            <w:gridSpan w:val="3"/>
            <w:tcBorders>
              <w:right w:val="single" w:color="auto" w:sz="12" w:space="0"/>
            </w:tcBorders>
            <w:shd w:val="clear" w:color="auto" w:fill="auto"/>
          </w:tcPr>
          <w:p w:rsidRPr="001E7E5E" w:rsidR="00F32208" w:rsidP="00060DF8" w:rsidRDefault="00F32208" w14:paraId="1CC23E5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1E7E5E" w:rsidR="00F32208" w:rsidTr="00A52B76" w14:paraId="197DC5D3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92"/>
        </w:trPr>
        <w:tc>
          <w:tcPr>
            <w:tcW w:w="810" w:type="dxa"/>
            <w:tcBorders>
              <w:left w:val="single" w:color="auto" w:sz="12" w:space="0"/>
            </w:tcBorders>
            <w:shd w:val="clear" w:color="auto" w:fill="auto"/>
          </w:tcPr>
          <w:p w:rsidRPr="001E7E5E" w:rsidR="00F32208" w:rsidP="00060DF8" w:rsidRDefault="00F32208" w14:paraId="06DF6A5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90" w:type="dxa"/>
            <w:shd w:val="clear" w:color="auto" w:fill="auto"/>
          </w:tcPr>
          <w:p w:rsidRPr="001E7E5E" w:rsidR="00F32208" w:rsidP="00060DF8" w:rsidRDefault="00F32208" w14:paraId="43FFB6F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128" w:type="dxa"/>
            <w:shd w:val="clear" w:color="auto" w:fill="auto"/>
          </w:tcPr>
          <w:p w:rsidRPr="001E7E5E" w:rsidR="00F32208" w:rsidP="00060DF8" w:rsidRDefault="00F32208" w14:paraId="441B0B6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9" w:type="dxa"/>
            <w:shd w:val="clear" w:color="auto" w:fill="auto"/>
          </w:tcPr>
          <w:p w:rsidRPr="001E7E5E" w:rsidR="00F32208" w:rsidP="00060DF8" w:rsidRDefault="00F32208" w14:paraId="5C90666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053" w:type="dxa"/>
            <w:gridSpan w:val="2"/>
            <w:shd w:val="clear" w:color="auto" w:fill="auto"/>
          </w:tcPr>
          <w:p w:rsidRPr="001E7E5E" w:rsidR="00F32208" w:rsidP="00060DF8" w:rsidRDefault="00F32208" w14:paraId="2AB6237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6" w:type="dxa"/>
            <w:shd w:val="clear" w:color="auto" w:fill="auto"/>
          </w:tcPr>
          <w:p w:rsidRPr="001E7E5E" w:rsidR="00F32208" w:rsidP="00060DF8" w:rsidRDefault="00F32208" w14:paraId="287A503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417" w:type="dxa"/>
            <w:gridSpan w:val="2"/>
            <w:shd w:val="clear" w:color="auto" w:fill="auto"/>
          </w:tcPr>
          <w:p w:rsidRPr="001E7E5E" w:rsidR="00F32208" w:rsidP="00060DF8" w:rsidRDefault="00F32208" w14:paraId="7764F1C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68" w:type="dxa"/>
            <w:gridSpan w:val="2"/>
            <w:shd w:val="clear" w:color="auto" w:fill="auto"/>
          </w:tcPr>
          <w:p w:rsidRPr="001E7E5E" w:rsidR="00F32208" w:rsidP="00060DF8" w:rsidRDefault="00F32208" w14:paraId="769B386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251" w:type="dxa"/>
            <w:gridSpan w:val="2"/>
            <w:shd w:val="clear" w:color="auto" w:fill="auto"/>
          </w:tcPr>
          <w:p w:rsidRPr="001E7E5E" w:rsidR="00F32208" w:rsidP="00060DF8" w:rsidRDefault="00F32208" w14:paraId="3BD09A2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Pr="001E7E5E" w:rsidR="00F32208" w:rsidP="00060DF8" w:rsidRDefault="00F32208" w14:paraId="4CB7451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620" w:type="dxa"/>
            <w:shd w:val="clear" w:color="auto" w:fill="auto"/>
          </w:tcPr>
          <w:p w:rsidRPr="001E7E5E" w:rsidR="00F32208" w:rsidP="00060DF8" w:rsidRDefault="00F32208" w14:paraId="2DE2DC5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710" w:type="dxa"/>
            <w:shd w:val="clear" w:color="auto" w:fill="auto"/>
          </w:tcPr>
          <w:p w:rsidRPr="001E7E5E" w:rsidR="00F32208" w:rsidP="00060DF8" w:rsidRDefault="00F32208" w14:paraId="732C1D5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818" w:type="dxa"/>
            <w:gridSpan w:val="3"/>
            <w:tcBorders>
              <w:right w:val="single" w:color="auto" w:sz="12" w:space="0"/>
            </w:tcBorders>
            <w:shd w:val="clear" w:color="auto" w:fill="auto"/>
          </w:tcPr>
          <w:p w:rsidRPr="001E7E5E" w:rsidR="00F32208" w:rsidP="00060DF8" w:rsidRDefault="00F32208" w14:paraId="7E6F939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060DF8" w:rsidR="00F32208" w:rsidTr="00B62425" w14:paraId="2F0D928A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161"/>
        </w:trPr>
        <w:tc>
          <w:tcPr>
            <w:tcW w:w="9900" w:type="dxa"/>
            <w:gridSpan w:val="14"/>
            <w:tcBorders>
              <w:left w:val="single" w:color="auto" w:sz="12" w:space="0"/>
              <w:bottom w:val="single" w:color="auto" w:sz="4" w:space="0"/>
            </w:tcBorders>
            <w:shd w:val="clear" w:color="auto" w:fill="DBE5F1"/>
            <w:vAlign w:val="bottom"/>
          </w:tcPr>
          <w:p w:rsidRPr="00E950A9" w:rsidR="00F32208" w:rsidP="009465C1" w:rsidRDefault="00F32208" w14:paraId="091AEB86" w14:textId="77777777">
            <w:pPr>
              <w:spacing w:before="40" w:after="40" w:line="192" w:lineRule="auto"/>
              <w:rPr>
                <w:rFonts w:ascii="Arial" w:hAnsi="Arial"/>
                <w:sz w:val="16"/>
                <w:szCs w:val="16"/>
              </w:rPr>
            </w:pPr>
            <w:r w:rsidRPr="00E950A9">
              <w:rPr>
                <w:rFonts w:ascii="Khmer OS Muol Light" w:hAnsi="Khmer OS Muol Light" w:cs="Khmer OS Muol Light"/>
                <w:sz w:val="16"/>
                <w:szCs w:val="16"/>
                <w:cs/>
              </w:rPr>
              <w:t>លេខកូដ</w:t>
            </w:r>
            <w:r w:rsidRPr="00E950A9">
              <w:rPr>
                <w:rFonts w:hint="cs" w:ascii="Khmer OS Muol Light" w:hAnsi="Khmer OS Muol Light" w:cs="Khmer OS Muol Light"/>
                <w:sz w:val="16"/>
                <w:szCs w:val="16"/>
                <w:cs/>
              </w:rPr>
              <w:t>នៃការប្រើប្រាស់ក្បាលដីជាចម្បង(បង្គោល៨)</w:t>
            </w:r>
            <w:r w:rsidRPr="00E950A9">
              <w:rPr>
                <w:rFonts w:ascii="DaunPenh" w:hAnsi="DaunPenh"/>
                <w:b/>
                <w:bCs/>
                <w:sz w:val="16"/>
                <w:szCs w:val="16"/>
              </w:rPr>
              <w:t xml:space="preserve"> </w:t>
            </w:r>
            <w:r w:rsidRPr="00E950A9">
              <w:rPr>
                <w:rFonts w:ascii="Arial" w:hAnsi="Arial" w:cs="Arial"/>
                <w:b/>
                <w:bCs/>
                <w:sz w:val="16"/>
                <w:szCs w:val="16"/>
              </w:rPr>
              <w:t>Codes for Main Land Use</w:t>
            </w:r>
            <w:r w:rsidR="00B6242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in col.8</w:t>
            </w:r>
          </w:p>
        </w:tc>
        <w:tc>
          <w:tcPr>
            <w:tcW w:w="5490" w:type="dxa"/>
            <w:gridSpan w:val="6"/>
            <w:tcBorders>
              <w:bottom w:val="single" w:color="auto" w:sz="4" w:space="0"/>
              <w:right w:val="single" w:color="auto" w:sz="12" w:space="0"/>
            </w:tcBorders>
            <w:shd w:val="clear" w:color="auto" w:fill="DBE5F1"/>
            <w:vAlign w:val="bottom"/>
          </w:tcPr>
          <w:p w:rsidRPr="00E950A9" w:rsidR="00F32208" w:rsidP="00746368" w:rsidRDefault="00F32208" w14:paraId="68CA2C2C" w14:textId="77777777">
            <w:pPr>
              <w:spacing w:before="20" w:after="0" w:line="192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950A9">
              <w:rPr>
                <w:rFonts w:ascii="Khmer OS Muol Light" w:hAnsi="Khmer OS Muol Light" w:cs="Khmer OS Muol Light"/>
                <w:sz w:val="16"/>
                <w:szCs w:val="16"/>
                <w:cs/>
              </w:rPr>
              <w:t>លេខកូដ</w:t>
            </w:r>
            <w:r w:rsidRPr="00E950A9">
              <w:rPr>
                <w:rFonts w:hint="cs" w:ascii="Khmer OS Muol Light" w:hAnsi="Khmer OS Muol Light" w:cs="Khmer OS Muol Light"/>
                <w:sz w:val="16"/>
                <w:szCs w:val="16"/>
                <w:cs/>
              </w:rPr>
              <w:t>នៃការកាន់កាប់ក្បាល</w:t>
            </w:r>
            <w:r w:rsidRPr="00E950A9">
              <w:rPr>
                <w:rFonts w:ascii="Khmer OS Muol Light" w:hAnsi="Khmer OS Muol Light" w:cs="Khmer OS Muol Light"/>
                <w:sz w:val="16"/>
                <w:szCs w:val="16"/>
                <w:cs/>
              </w:rPr>
              <w:t>ដី</w:t>
            </w:r>
            <w:r w:rsidRPr="00E950A9">
              <w:rPr>
                <w:rFonts w:hint="cs" w:ascii="Khmer OS Muol Light" w:hAnsi="Khmer OS Muol Light" w:cs="Khmer OS Muol Light"/>
                <w:sz w:val="16"/>
                <w:szCs w:val="16"/>
                <w:cs/>
              </w:rPr>
              <w:t>(បង្គោល៩)</w:t>
            </w:r>
            <w:r w:rsidRPr="00E950A9">
              <w:rPr>
                <w:rFonts w:ascii="Khmer OS Muol Light" w:hAnsi="Khmer OS Muol Light" w:cs="Khmer OS Muol Light"/>
                <w:sz w:val="16"/>
                <w:szCs w:val="16"/>
              </w:rPr>
              <w:t xml:space="preserve"> </w:t>
            </w:r>
            <w:r w:rsidRPr="00B62425">
              <w:rPr>
                <w:rFonts w:ascii="Arial" w:hAnsi="Arial" w:cs="Arial"/>
                <w:spacing w:val="-20"/>
                <w:sz w:val="16"/>
                <w:szCs w:val="16"/>
              </w:rPr>
              <w:t xml:space="preserve">Code for land </w:t>
            </w:r>
            <w:r w:rsidRPr="00617CA2">
              <w:rPr>
                <w:rFonts w:ascii="Arial" w:hAnsi="Arial" w:cs="Arial"/>
                <w:sz w:val="16"/>
                <w:szCs w:val="16"/>
              </w:rPr>
              <w:t>tenure</w:t>
            </w:r>
            <w:r w:rsidRPr="00617CA2" w:rsidR="00B62425">
              <w:rPr>
                <w:rFonts w:ascii="Arial" w:hAnsi="Arial" w:cs="Arial"/>
                <w:sz w:val="16"/>
                <w:szCs w:val="16"/>
              </w:rPr>
              <w:t xml:space="preserve"> in col</w:t>
            </w:r>
            <w:r w:rsidR="0020720D">
              <w:rPr>
                <w:rFonts w:ascii="Arial" w:hAnsi="Arial" w:cs="Arial"/>
                <w:sz w:val="16"/>
                <w:szCs w:val="16"/>
              </w:rPr>
              <w:t>.</w:t>
            </w:r>
            <w:r w:rsidRPr="00617CA2" w:rsidR="00B62425">
              <w:rPr>
                <w:rFonts w:ascii="Arial" w:hAnsi="Arial" w:cs="Arial"/>
                <w:sz w:val="16"/>
                <w:szCs w:val="16"/>
              </w:rPr>
              <w:t>9</w:t>
            </w:r>
          </w:p>
        </w:tc>
      </w:tr>
      <w:tr w:rsidRPr="00B17824" w:rsidR="00F32208" w:rsidTr="00B62425" w14:paraId="2F97A813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1214"/>
        </w:trPr>
        <w:tc>
          <w:tcPr>
            <w:tcW w:w="4860" w:type="dxa"/>
            <w:gridSpan w:val="5"/>
            <w:tcBorders>
              <w:left w:val="single" w:color="auto" w:sz="12" w:space="0"/>
              <w:bottom w:val="single" w:color="auto" w:sz="12" w:space="0"/>
              <w:right w:val="nil"/>
            </w:tcBorders>
            <w:shd w:val="clear" w:color="auto" w:fill="DBE5F1"/>
          </w:tcPr>
          <w:p w:rsidRPr="00204A5C" w:rsidR="00F32208" w:rsidP="00C8589A" w:rsidRDefault="00F32208" w14:paraId="36BB89F5" w14:textId="77777777">
            <w:pPr>
              <w:spacing w:before="40" w:after="0" w:line="200" w:lineRule="exact"/>
              <w:ind w:left="231" w:hanging="245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1 -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ដីប្រើប្រាស់</w:t>
            </w:r>
            <w:r w:rsidRPr="00204A5C" w:rsidR="0085421A">
              <w:rPr>
                <w:rFonts w:ascii="Khmer OS Siemreap" w:hAnsi="Khmer OS Siemreap" w:cs="Khmer OS Siemreap"/>
                <w:sz w:val="16"/>
                <w:szCs w:val="16"/>
                <w:cs/>
              </w:rPr>
              <w:t>សម្រាប់ដំណាំរយៈពេលខ្លី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រួមទាំងស្រូវ (តិចជាងមួយឆ្នាំ)</w:t>
            </w:r>
          </w:p>
          <w:p w:rsidRPr="00204A5C" w:rsidR="00F32208" w:rsidP="00C8589A" w:rsidRDefault="00F32208" w14:paraId="53A83CF7" w14:textId="77777777">
            <w:pPr>
              <w:spacing w:after="0" w:line="200" w:lineRule="exact"/>
              <w:ind w:left="252" w:hanging="270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     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land under temporary crops</w:t>
            </w:r>
          </w:p>
          <w:p w:rsidRPr="00204A5C" w:rsidR="00F32208" w:rsidP="00C8589A" w:rsidRDefault="00F32208" w14:paraId="7837BC13" w14:textId="77777777">
            <w:pPr>
              <w:spacing w:after="0" w:line="200" w:lineRule="exact"/>
              <w:ind w:left="342" w:hanging="360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2 -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ដីប្រើប្រាស់សម្រាប់ដំណាំរយៈពេលវែង (លើសពីមួយឆ្នាំ)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</w:p>
          <w:p w:rsidRPr="00204A5C" w:rsidR="00F32208" w:rsidP="00C8589A" w:rsidRDefault="00F32208" w14:paraId="0D3717C5" w14:textId="77777777">
            <w:pPr>
              <w:spacing w:after="0" w:line="200" w:lineRule="exact"/>
              <w:ind w:left="252" w:hanging="270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    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land under permanent crops</w:t>
            </w:r>
          </w:p>
          <w:p w:rsidRPr="00204A5C" w:rsidR="00F32208" w:rsidP="00C8589A" w:rsidRDefault="00F32208" w14:paraId="1597A594" w14:textId="77777777">
            <w:pPr>
              <w:spacing w:after="0" w:line="200" w:lineRule="exact"/>
              <w:ind w:left="252" w:right="-63" w:hanging="270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3 -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ដីប្រើប្រាស់</w:t>
            </w:r>
            <w:r w:rsidRPr="00204A5C" w:rsidR="0085421A">
              <w:rPr>
                <w:rFonts w:ascii="Khmer OS Siemreap" w:hAnsi="Khmer OS Siemreap" w:cs="Khmer OS Siemreap"/>
                <w:sz w:val="16"/>
                <w:szCs w:val="16"/>
                <w:cs/>
              </w:rPr>
              <w:t>សម្រាប់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ទាំង២ខាងលើ (១​ និង ​២​​)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</w:p>
          <w:p w:rsidRPr="00204A5C" w:rsidR="00F32208" w:rsidP="00C8589A" w:rsidRDefault="00F32208" w14:paraId="75B7DD67" w14:textId="77777777">
            <w:pPr>
              <w:spacing w:after="0" w:line="200" w:lineRule="exact"/>
              <w:ind w:left="252" w:right="-63" w:hanging="270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​​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   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land under both temporary and permanent crops</w:t>
            </w:r>
          </w:p>
          <w:p w:rsidRPr="00204A5C" w:rsidR="00F32208" w:rsidP="00C8589A" w:rsidRDefault="00F32208" w14:paraId="29B5B2ED" w14:textId="77777777">
            <w:pPr>
              <w:spacing w:after="0" w:line="200" w:lineRule="exact"/>
              <w:ind w:left="342" w:hanging="360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4 -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ដីទុកចោលទំនេរបណ្ដោះអាសន្ន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land temporarily fallow</w:t>
            </w:r>
          </w:p>
          <w:p w:rsidRPr="00204A5C" w:rsidR="00C8589A" w:rsidP="00C8589A" w:rsidRDefault="00C8589A" w14:paraId="3A9E0757" w14:textId="77777777">
            <w:pPr>
              <w:spacing w:before="40" w:after="0" w:line="200" w:lineRule="exact"/>
              <w:ind w:left="230" w:hanging="230"/>
              <w:rPr>
                <w:rFonts w:ascii="Khmer OS Siemreap" w:hAnsi="Khmer OS Siemreap" w:cs="Khmer OS Siemreap"/>
                <w:sz w:val="16"/>
                <w:szCs w:val="16"/>
                <w:cs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5 -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ដីវាលស្មៅធម្មជាតិ/វាលស្មៅដាំសម្រាប់សត្វស៊ីជាបណ្ដោះអាសន្ន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land under temporary meadows/pastures</w:t>
            </w:r>
          </w:p>
        </w:tc>
        <w:tc>
          <w:tcPr>
            <w:tcW w:w="5040" w:type="dxa"/>
            <w:gridSpan w:val="9"/>
            <w:tcBorders>
              <w:left w:val="nil"/>
              <w:bottom w:val="single" w:color="auto" w:sz="12" w:space="0"/>
            </w:tcBorders>
            <w:shd w:val="clear" w:color="auto" w:fill="DBE5F1"/>
          </w:tcPr>
          <w:p w:rsidRPr="00204A5C" w:rsidR="00F32208" w:rsidP="00C8589A" w:rsidRDefault="00F32208" w14:paraId="5B8C54E5" w14:textId="77777777">
            <w:pPr>
              <w:spacing w:after="0" w:line="200" w:lineRule="exact"/>
              <w:ind w:left="225" w:hanging="225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6 -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ដីវាលស្មៅធម្មជាតិ /វាលស្មៅដាំ</w:t>
            </w:r>
            <w:r w:rsidRPr="00204A5C" w:rsidR="0085421A">
              <w:rPr>
                <w:rFonts w:ascii="Khmer OS Siemreap" w:hAnsi="Khmer OS Siemreap" w:cs="Khmer OS Siemreap"/>
                <w:sz w:val="16"/>
                <w:szCs w:val="16"/>
                <w:cs/>
              </w:rPr>
              <w:t>សម្រាប់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សត្វស៊ីជាអចិន្ដ្រៃយ៍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land under permanent meadows/pastures</w:t>
            </w:r>
          </w:p>
          <w:p w:rsidRPr="00204A5C" w:rsidR="00F32208" w:rsidP="00C8589A" w:rsidRDefault="00F32208" w14:paraId="31A1A930" w14:textId="77777777">
            <w:pPr>
              <w:spacing w:after="0" w:line="200" w:lineRule="exact"/>
              <w:ind w:left="387" w:hanging="387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7 -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ដីប្រើប្រាស់សម្រាប់បសុសត្វ/បសុបក្សី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land under livestock/poultry</w:t>
            </w:r>
          </w:p>
          <w:p w:rsidRPr="00204A5C" w:rsidR="00F32208" w:rsidP="00C8589A" w:rsidRDefault="00F32208" w14:paraId="21E461AB" w14:textId="77777777">
            <w:pPr>
              <w:spacing w:after="0" w:line="200" w:lineRule="exact"/>
              <w:ind w:left="387" w:hanging="387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8 -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ដីប្រើប្រាស់សម្រាប់វារីវប្បកម្ម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land under aquaculture</w:t>
            </w:r>
          </w:p>
          <w:p w:rsidRPr="00204A5C" w:rsidR="00F32208" w:rsidP="00C8589A" w:rsidRDefault="00F32208" w14:paraId="51839EAF" w14:textId="77777777">
            <w:pPr>
              <w:spacing w:after="0" w:line="200" w:lineRule="exact"/>
              <w:ind w:left="387" w:hanging="387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9 - </w:t>
            </w:r>
            <w:r w:rsidRPr="00204A5C" w:rsidR="0085421A">
              <w:rPr>
                <w:rFonts w:ascii="Khmer OS Siemreap" w:hAnsi="Khmer OS Siemreap" w:cs="Khmer OS Siemreap"/>
                <w:sz w:val="16"/>
                <w:szCs w:val="16"/>
                <w:cs/>
              </w:rPr>
              <w:t>ដីប្រភេទ</w:t>
            </w:r>
            <w:r w:rsidRPr="00204A5C" w:rsidR="00477F47">
              <w:rPr>
                <w:rFonts w:ascii="Khmer OS Siemreap" w:hAnsi="Khmer OS Siemreap" w:cs="Khmer OS Siemreap"/>
                <w:sz w:val="16"/>
                <w:szCs w:val="16"/>
                <w:cs/>
              </w:rPr>
              <w:t>ទុកសម្រាប់លក់ ឬជួល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.</w:t>
            </w:r>
            <w:r w:rsidRPr="00204A5C" w:rsidR="00477F47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204A5C" w:rsidR="00CC2BCB">
              <w:rPr>
                <w:rFonts w:ascii="Khmer OS Siemreap" w:hAnsi="Khmer OS Siemreap" w:cs="Khmer OS Siemreap"/>
                <w:sz w:val="16"/>
                <w:szCs w:val="16"/>
              </w:rPr>
              <w:t>L</w:t>
            </w:r>
            <w:r w:rsidRPr="00204A5C" w:rsidR="00477F47">
              <w:rPr>
                <w:rFonts w:ascii="Khmer OS Siemreap" w:hAnsi="Khmer OS Siemreap" w:cs="Khmer OS Siemreap"/>
                <w:sz w:val="16"/>
                <w:szCs w:val="16"/>
              </w:rPr>
              <w:t>and</w:t>
            </w:r>
            <w:r w:rsidRPr="00204A5C" w:rsidR="00CC2BCB">
              <w:rPr>
                <w:rFonts w:ascii="Khmer OS Siemreap" w:hAnsi="Khmer OS Siemreap" w:cs="Khmer OS Siemreap"/>
                <w:sz w:val="16"/>
                <w:szCs w:val="16"/>
              </w:rPr>
              <w:t xml:space="preserve"> for sale or rent</w:t>
            </w:r>
            <w:r w:rsidRPr="00204A5C" w:rsidR="00477F47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</w:p>
          <w:p w:rsidRPr="00204A5C" w:rsidR="00DC0369" w:rsidP="00C8589A" w:rsidRDefault="00DC0369" w14:paraId="416B76F1" w14:textId="77777777">
            <w:pPr>
              <w:spacing w:after="0" w:line="200" w:lineRule="exact"/>
              <w:ind w:left="387" w:hanging="387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10-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ដីទុកសម្រាប់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អភិវឌ្ឍន៍សាងសង់អគារ</w:t>
            </w:r>
            <w:r w:rsidRPr="00204A5C" w:rsidR="0066387C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ឧស្សាហកម្ម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ពាណិជ្ជកម្ម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. Land for construction of industry, and trading center</w:t>
            </w:r>
          </w:p>
          <w:p w:rsidRPr="00204A5C" w:rsidR="00477F47" w:rsidP="00C8589A" w:rsidRDefault="00477F47" w14:paraId="52BECD72" w14:textId="77777777">
            <w:pPr>
              <w:spacing w:after="0" w:line="200" w:lineRule="exact"/>
              <w:ind w:left="387" w:hanging="387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1</w:t>
            </w:r>
            <w:r w:rsidRPr="00204A5C" w:rsidR="00DC0369">
              <w:rPr>
                <w:rFonts w:ascii="Khmer OS Siemreap" w:hAnsi="Khmer OS Siemreap" w:cs="Khmer OS Siemreap"/>
                <w:sz w:val="16"/>
                <w:szCs w:val="16"/>
              </w:rPr>
              <w:t>1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-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ដីប្រភេទដទៃទៀត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other land, </w:t>
            </w:r>
            <w:proofErr w:type="spellStart"/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nec</w:t>
            </w:r>
            <w:proofErr w:type="spellEnd"/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.</w:t>
            </w:r>
          </w:p>
        </w:tc>
        <w:tc>
          <w:tcPr>
            <w:tcW w:w="5490" w:type="dxa"/>
            <w:gridSpan w:val="6"/>
            <w:tcBorders>
              <w:bottom w:val="single" w:color="auto" w:sz="12" w:space="0"/>
              <w:right w:val="single" w:color="auto" w:sz="12" w:space="0"/>
            </w:tcBorders>
            <w:shd w:val="clear" w:color="auto" w:fill="DBE5F1"/>
          </w:tcPr>
          <w:p w:rsidRPr="00E950A9" w:rsidR="00F32208" w:rsidP="009465C1" w:rsidRDefault="00F32208" w14:paraId="7CDC7CB5" w14:textId="77777777">
            <w:pPr>
              <w:spacing w:before="40" w:after="0" w:line="192" w:lineRule="auto"/>
              <w:ind w:left="260" w:hanging="274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E950A9">
              <w:rPr>
                <w:rFonts w:ascii="Khmer OS Siemreap" w:hAnsi="Khmer OS Siemreap" w:cs="Khmer OS Siemreap"/>
                <w:sz w:val="16"/>
                <w:szCs w:val="16"/>
                <w:cs/>
              </w:rPr>
              <w:t>1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</w:rPr>
              <w:t xml:space="preserve"> - </w:t>
            </w:r>
            <w:r w:rsidRPr="00E950A9" w:rsidR="009B2F70">
              <w:rPr>
                <w:rFonts w:ascii="Khmer OS Siemreap" w:hAnsi="Khmer OS Siemreap" w:cs="Khmer OS Siemreap"/>
                <w:sz w:val="16"/>
                <w:szCs w:val="16"/>
                <w:cs/>
              </w:rPr>
              <w:t>កម្មសិទ្ធិ</w:t>
            </w:r>
            <w:r w:rsidRPr="00E950A9" w:rsidR="0085421A">
              <w:rPr>
                <w:rFonts w:ascii="Khmer OS Siemreap" w:hAnsi="Khmer OS Siemreap" w:cs="Khmer OS Siemreap"/>
                <w:sz w:val="16"/>
                <w:szCs w:val="16"/>
                <w:cs/>
              </w:rPr>
              <w:t>ផ្ទាល់ខ្លួន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  <w:cs/>
              </w:rPr>
              <w:t>/ម្ចាស់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</w:rPr>
              <w:t xml:space="preserve"> owned/owner-like possession</w:t>
            </w:r>
          </w:p>
          <w:p w:rsidRPr="00E950A9" w:rsidR="0085421A" w:rsidP="006A753D" w:rsidRDefault="00F32208" w14:paraId="31A913FB" w14:textId="77777777">
            <w:pPr>
              <w:spacing w:after="0" w:line="192" w:lineRule="auto"/>
              <w:ind w:left="260" w:hanging="274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E950A9">
              <w:rPr>
                <w:rFonts w:ascii="Khmer OS Siemreap" w:hAnsi="Khmer OS Siemreap" w:cs="Khmer OS Siemreap"/>
                <w:sz w:val="16"/>
                <w:szCs w:val="16"/>
              </w:rPr>
              <w:t xml:space="preserve">2 - </w:t>
            </w:r>
            <w:r w:rsidRPr="00E950A9" w:rsidR="0085421A">
              <w:rPr>
                <w:rFonts w:ascii="Khmer OS Siemreap" w:hAnsi="Khmer OS Siemreap" w:cs="Khmer OS Siemreap"/>
                <w:sz w:val="16"/>
                <w:szCs w:val="16"/>
                <w:cs/>
              </w:rPr>
              <w:t>ជួលពីគ្រួសារដ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  <w:cs/>
              </w:rPr>
              <w:t>ទៃដោយបង់ប្រាក់ និងឬអោយជាផលិតផល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</w:p>
          <w:p w:rsidRPr="00E950A9" w:rsidR="0085421A" w:rsidP="006A753D" w:rsidRDefault="00F32208" w14:paraId="3E705123" w14:textId="77777777">
            <w:pPr>
              <w:spacing w:after="0" w:line="192" w:lineRule="auto"/>
              <w:ind w:left="260" w:hanging="274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E950A9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E950A9" w:rsidR="0085421A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    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</w:rPr>
              <w:t xml:space="preserve">rented from other households with payment in terms of </w:t>
            </w:r>
            <w:r w:rsidRPr="00E950A9" w:rsidR="0085421A">
              <w:rPr>
                <w:rFonts w:ascii="Khmer OS Siemreap" w:hAnsi="Khmer OS Siemreap" w:cs="Khmer OS Siemreap"/>
                <w:sz w:val="16"/>
                <w:szCs w:val="16"/>
              </w:rPr>
              <w:t>money</w:t>
            </w:r>
          </w:p>
          <w:p w:rsidRPr="00E950A9" w:rsidR="00F32208" w:rsidP="006A753D" w:rsidRDefault="0085421A" w14:paraId="75E57418" w14:textId="77777777">
            <w:pPr>
              <w:spacing w:after="0" w:line="192" w:lineRule="auto"/>
              <w:ind w:left="260" w:hanging="274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E950A9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     </w:t>
            </w:r>
            <w:r w:rsidRPr="00E950A9" w:rsidR="00F32208">
              <w:rPr>
                <w:rFonts w:ascii="Khmer OS Siemreap" w:hAnsi="Khmer OS Siemreap" w:cs="Khmer OS Siemreap"/>
                <w:sz w:val="16"/>
                <w:szCs w:val="16"/>
              </w:rPr>
              <w:t>and/or produce</w:t>
            </w:r>
          </w:p>
          <w:p w:rsidRPr="00E950A9" w:rsidR="00F32208" w:rsidP="006A753D" w:rsidRDefault="00F32208" w14:paraId="7EA3A863" w14:textId="77777777">
            <w:pPr>
              <w:spacing w:after="0" w:line="192" w:lineRule="auto"/>
              <w:ind w:left="260" w:hanging="274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E950A9">
              <w:rPr>
                <w:rFonts w:ascii="Khmer OS Siemreap" w:hAnsi="Khmer OS Siemreap" w:cs="Khmer OS Siemreap"/>
                <w:sz w:val="16"/>
                <w:szCs w:val="16"/>
                <w:cs/>
              </w:rPr>
              <w:t>3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  <w:cs/>
              </w:rPr>
              <w:t>-​ ជួល</w:t>
            </w:r>
            <w:r w:rsidRPr="00E950A9" w:rsidR="00477F47">
              <w:rPr>
                <w:rFonts w:ascii="Khmer OS Siemreap" w:hAnsi="Khmer OS Siemreap" w:cs="Khmer OS Siemreap"/>
                <w:sz w:val="16"/>
                <w:szCs w:val="16"/>
                <w:cs/>
              </w:rPr>
              <w:t>ឬ ប្រើប្រាស់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ដោយមិនបង់ប្រាក់ឈ្នួល 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</w:rPr>
              <w:t xml:space="preserve"> rented free</w:t>
            </w:r>
          </w:p>
          <w:p w:rsidRPr="00E950A9" w:rsidR="00F32208" w:rsidP="006A753D" w:rsidRDefault="00F32208" w14:paraId="677FDEEA" w14:textId="77777777">
            <w:pPr>
              <w:spacing w:after="0" w:line="192" w:lineRule="auto"/>
              <w:ind w:left="260" w:hanging="274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E950A9">
              <w:rPr>
                <w:rFonts w:ascii="Khmer OS Siemreap" w:hAnsi="Khmer OS Siemreap" w:cs="Khmer OS Siemreap"/>
                <w:sz w:val="16"/>
                <w:szCs w:val="16"/>
                <w:cs/>
              </w:rPr>
              <w:t>4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- ការកាន់កាប់ផ្សេងពីនេះ    </w:t>
            </w:r>
            <w:r w:rsidRPr="00E950A9">
              <w:rPr>
                <w:rFonts w:ascii="Khmer OS Siemreap" w:hAnsi="Khmer OS Siemreap" w:cs="Khmer OS Siemreap"/>
                <w:sz w:val="16"/>
                <w:szCs w:val="16"/>
              </w:rPr>
              <w:t>other land tenure</w:t>
            </w:r>
          </w:p>
        </w:tc>
      </w:tr>
      <w:tr w:rsidRPr="00CA1C8B" w:rsidR="001E7E5E" w:rsidTr="00251629" w14:paraId="71F0B65B" w14:textId="77777777">
        <w:trPr>
          <w:trHeight w:val="177"/>
        </w:trPr>
        <w:tc>
          <w:tcPr>
            <w:tcW w:w="15390" w:type="dxa"/>
            <w:gridSpan w:val="20"/>
            <w:tcBorders>
              <w:top w:val="single" w:color="auto" w:sz="12" w:space="0"/>
              <w:bottom w:val="single" w:color="auto" w:sz="12" w:space="0"/>
            </w:tcBorders>
            <w:shd w:val="clear" w:color="auto" w:fill="DBE5F1"/>
          </w:tcPr>
          <w:p w:rsidRPr="00204A5C" w:rsidR="001E7E5E" w:rsidP="00523B50" w:rsidRDefault="005954C6" w14:paraId="6817BE69" w14:textId="313ED7BB">
            <w:pPr>
              <w:spacing w:before="40" w:after="0" w:line="192" w:lineRule="auto"/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</w:pPr>
            <w:r w:rsidRPr="00204A5C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C4-2</w:t>
            </w:r>
            <w:r w:rsidRPr="00204A5C" w:rsidR="001E7E5E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. </w:t>
            </w:r>
            <w:r w:rsidRPr="00204A5C" w:rsidR="001E7E5E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ចរិកលក្ខណៈជាមូលដ្ឋាននៃកសិដ្ឋាន</w:t>
            </w:r>
            <w:r w:rsidRPr="00204A5C" w:rsidR="002201CD">
              <w:rPr>
                <w:rFonts w:hint="cs" w:ascii="Khmer OS Muol Light" w:hAnsi="Khmer OS Muol Light" w:cs="Khmer OS Muol Light"/>
                <w:sz w:val="18"/>
                <w:szCs w:val="18"/>
                <w:cs/>
              </w:rPr>
              <w:t>(ត)</w:t>
            </w:r>
            <w:r w:rsidRPr="00204A5C" w:rsidR="001E7E5E">
              <w:rPr>
                <w:rFonts w:ascii="Khmer OS Muol Light" w:hAnsi="Khmer OS Muol Light" w:cs="Khmer OS Muol Light"/>
                <w:sz w:val="18"/>
                <w:szCs w:val="18"/>
                <w:cs/>
              </w:rPr>
              <w:t xml:space="preserve">  </w:t>
            </w:r>
            <w:r w:rsidRPr="00204A5C" w:rsidR="001E7E5E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Basic Characteristics of the Agricultural Holding (continuation)</w:t>
            </w:r>
          </w:p>
        </w:tc>
      </w:tr>
      <w:tr w:rsidRPr="00CA1C8B" w:rsidR="00F32208" w:rsidTr="005B57F8" w14:paraId="20260CDA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393"/>
        </w:trPr>
        <w:tc>
          <w:tcPr>
            <w:tcW w:w="7920" w:type="dxa"/>
            <w:gridSpan w:val="10"/>
            <w:tcBorders>
              <w:left w:val="single" w:color="auto" w:sz="12" w:space="0"/>
              <w:bottom w:val="single" w:color="auto" w:sz="4" w:space="0"/>
            </w:tcBorders>
            <w:shd w:val="clear" w:color="auto" w:fill="DBE5F1"/>
          </w:tcPr>
          <w:p w:rsidRPr="00CA1C8B" w:rsidR="00F32208" w:rsidP="003C6AE7" w:rsidRDefault="005954C6" w14:paraId="3A90B6B2" w14:textId="77777777">
            <w:pPr>
              <w:spacing w:after="0" w:line="240" w:lineRule="auto"/>
              <w:ind w:left="230" w:right="-108" w:hanging="230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CA1C8B" w:rsidR="00F32208">
              <w:rPr>
                <w:rFonts w:ascii="Khmer OS Siemreap" w:hAnsi="Khmer OS Siemreap" w:cs="Khmer OS Siemreap"/>
                <w:sz w:val="18"/>
                <w:szCs w:val="18"/>
              </w:rPr>
              <w:t xml:space="preserve">4-4 </w:t>
            </w:r>
            <w:r w:rsidRPr="00CA1C8B" w:rsidR="00F32208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អ្នកមានលិខិតស្នាមបញ្ជាក់ពីកម្មសិទ្ធិ</w:t>
            </w:r>
            <w:r w:rsidR="002201C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CA1C8B" w:rsidR="00F32208">
              <w:rPr>
                <w:rFonts w:ascii="Khmer OS Siemreap" w:hAnsi="Khmer OS Siemreap" w:cs="Khmer OS Siemreap"/>
                <w:sz w:val="18"/>
                <w:szCs w:val="18"/>
                <w:cs/>
              </w:rPr>
              <w:t>ឬជួលក្បាលដីនេះ</w:t>
            </w:r>
            <w:r w:rsidRPr="00CA1C8B" w:rsidR="001F705B">
              <w:rPr>
                <w:rFonts w:ascii="Khmer OS Siemreap" w:hAnsi="Khmer OS Siemreap" w:cs="Khmer OS Siemreap"/>
                <w:sz w:val="18"/>
                <w:szCs w:val="18"/>
                <w:cs/>
              </w:rPr>
              <w:t>ដែរឬទេដែលបានកត់ត្រាចូលក្នុងសំណួ</w:t>
            </w:r>
            <w:r w:rsidRPr="00CA1C8B" w:rsidR="00F32208">
              <w:rPr>
                <w:rFonts w:ascii="Khmer OS Siemreap" w:hAnsi="Khmer OS Siemreap" w:cs="Khmer OS Siemreap"/>
                <w:sz w:val="18"/>
                <w:szCs w:val="18"/>
                <w:cs/>
              </w:rPr>
              <w:t>រ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CA1C8B" w:rsidR="00F32208">
              <w:rPr>
                <w:rFonts w:ascii="Khmer OS Siemreap" w:hAnsi="Khmer OS Siemreap" w:cs="Khmer OS Siemreap"/>
                <w:sz w:val="18"/>
                <w:szCs w:val="18"/>
              </w:rPr>
              <w:t>Q4-3f?</w:t>
            </w:r>
          </w:p>
          <w:p w:rsidRPr="00CA1C8B" w:rsidR="00F32208" w:rsidP="00B70E5E" w:rsidRDefault="00F32208" w14:paraId="5CBDAB65" w14:textId="77777777">
            <w:pPr>
              <w:spacing w:after="0" w:line="240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CA1C8B">
              <w:rPr>
                <w:rFonts w:ascii="Khmer OS Siemreap" w:hAnsi="Khmer OS Siemreap" w:cs="Khmer OS Siemreap"/>
                <w:sz w:val="18"/>
                <w:szCs w:val="18"/>
              </w:rPr>
              <w:t xml:space="preserve">       Do you have a paper to certify your ownership/rental of the parcel(s) reported in Q4-3f?</w:t>
            </w:r>
          </w:p>
        </w:tc>
        <w:tc>
          <w:tcPr>
            <w:tcW w:w="6480" w:type="dxa"/>
            <w:gridSpan w:val="8"/>
            <w:tcBorders>
              <w:bottom w:val="single" w:color="auto" w:sz="4" w:space="0"/>
              <w:right w:val="single" w:color="auto" w:sz="12" w:space="0"/>
            </w:tcBorders>
            <w:shd w:val="clear" w:color="auto" w:fill="DBE5F1"/>
          </w:tcPr>
          <w:p w:rsidRPr="00204A5C" w:rsidR="00F32208" w:rsidP="009560CB" w:rsidRDefault="00F32208" w14:paraId="73652EA2" w14:textId="77777777">
            <w:pPr>
              <w:spacing w:after="0" w:line="192" w:lineRule="auto"/>
              <w:ind w:left="72" w:hanging="7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1-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មាន  </w:t>
            </w:r>
            <w:r w:rsidRPr="00204A5C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>Yes</w:t>
            </w:r>
            <w:r w:rsidRPr="00204A5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 xml:space="preserve">   </w:t>
            </w:r>
            <w:r w:rsidRPr="00204A5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2-</w:t>
            </w:r>
            <w:r w:rsidRPr="00204A5C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ទេ</w:t>
            </w:r>
            <w:r w:rsidRPr="00204A5C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 xml:space="preserve">No    </w:t>
            </w:r>
            <w:r w:rsidRPr="00204A5C">
              <w:rPr>
                <w:rFonts w:ascii="Wingdings" w:hAnsi="Wingdings" w:eastAsia="Wingdings" w:cs="Wingdings"/>
                <w:i/>
                <w:iCs/>
                <w:spacing w:val="-10"/>
                <w:sz w:val="18"/>
                <w:szCs w:val="18"/>
              </w:rPr>
              <w:t>è</w:t>
            </w:r>
            <w:r w:rsidRPr="00204A5C">
              <w:rPr>
                <w:rFonts w:ascii="Khmer OS Siemreap" w:hAnsi="Khmer OS Siemreap" w:cs="Khmer OS Siemreap"/>
                <w:i/>
                <w:iCs/>
                <w:spacing w:val="-10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បើកូដ </w:t>
            </w:r>
            <w:r w:rsidRPr="00204A5C" w:rsidR="00C84B7B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2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រំលងទៅ 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B5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​  </w:t>
            </w:r>
            <w:r w:rsidRPr="00204A5C">
              <w:rPr>
                <w:rFonts w:ascii="Khmer OS Siemreap" w:hAnsi="Khmer OS Siemreap" w:cs="Khmer OS Siemreap"/>
                <w:i/>
                <w:iCs/>
                <w:spacing w:val="-10"/>
                <w:sz w:val="18"/>
                <w:szCs w:val="18"/>
              </w:rPr>
              <w:t xml:space="preserve"> if code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“2</w:t>
            </w:r>
            <w:r w:rsidRPr="00204A5C" w:rsidR="009560CB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” 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go to B5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enter code here </w:t>
            </w:r>
            <w:r w:rsidRPr="00204A5C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99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CA1C8B" w:rsidR="00F32208" w:rsidP="0041320E" w:rsidRDefault="00F32208" w14:paraId="0BBB011B" w14:textId="77777777">
            <w:pPr>
              <w:spacing w:after="0" w:line="192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0472A9" w:rsidR="001E7A4E" w:rsidTr="001E7A4E" w14:paraId="65085727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40"/>
        </w:trPr>
        <w:tc>
          <w:tcPr>
            <w:tcW w:w="7110" w:type="dxa"/>
            <w:gridSpan w:val="8"/>
            <w:vMerge w:val="restart"/>
            <w:tcBorders>
              <w:left w:val="single" w:color="auto" w:sz="12" w:space="0"/>
            </w:tcBorders>
            <w:shd w:val="clear" w:color="auto" w:fill="DBE5F1"/>
          </w:tcPr>
          <w:p w:rsidRPr="000472A9" w:rsidR="001E7A4E" w:rsidP="001F705B" w:rsidRDefault="005954C6" w14:paraId="6EC7C8D4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0472A9" w:rsidR="001E7A4E">
              <w:rPr>
                <w:rFonts w:ascii="Khmer OS Siemreap" w:hAnsi="Khmer OS Siemreap" w:cs="Khmer OS Siemreap"/>
                <w:sz w:val="18"/>
                <w:szCs w:val="18"/>
              </w:rPr>
              <w:t xml:space="preserve">4-5 </w:t>
            </w:r>
            <w:r w:rsidRPr="000472A9" w:rsidR="001E7A4E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ប្រភេទលិខិតស្នាមអ្វីដែលអ្នកបញ្ជាក់ថាជាម្ចាស់កម្មសិទ្ធិឬជួលដែលបានកត់ត្រាចូលនៅក្នុង សំណួរ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0472A9" w:rsidR="001E7A4E">
              <w:rPr>
                <w:rFonts w:ascii="Khmer OS Siemreap" w:hAnsi="Khmer OS Siemreap" w:cs="Khmer OS Siemreap"/>
                <w:sz w:val="18"/>
                <w:szCs w:val="18"/>
              </w:rPr>
              <w:t>Q4-3f</w:t>
            </w:r>
            <w:r w:rsidRPr="000472A9" w:rsidR="001E7A4E">
              <w:rPr>
                <w:rFonts w:ascii="Khmer OS Siemreap" w:hAnsi="Khmer OS Siemreap" w:cs="Khmer OS Siemreap"/>
                <w:sz w:val="18"/>
                <w:szCs w:val="18"/>
                <w:cs/>
              </w:rPr>
              <w:t>? ចម្លើយបានច្រើន</w:t>
            </w:r>
            <w:r w:rsidRPr="000472A9" w:rsidR="001E7A4E">
              <w:rPr>
                <w:rFonts w:ascii="Khmer OS Siemreap" w:hAnsi="Khmer OS Siemreap" w:cs="Khmer OS Siemreap"/>
                <w:sz w:val="18"/>
                <w:szCs w:val="18"/>
              </w:rPr>
              <w:t xml:space="preserve"> What kind of paper do you have to certify your ownership/rental of the parcel(s) reported in Q4-3f?</w:t>
            </w:r>
            <w:r w:rsidRPr="000472A9" w:rsidR="001E7A4E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Accepts multiple entries.</w:t>
            </w:r>
          </w:p>
        </w:tc>
        <w:tc>
          <w:tcPr>
            <w:tcW w:w="7290" w:type="dxa"/>
            <w:gridSpan w:val="10"/>
            <w:tcBorders>
              <w:bottom w:val="nil"/>
              <w:right w:val="single" w:color="auto" w:sz="12" w:space="0"/>
            </w:tcBorders>
            <w:shd w:val="clear" w:color="auto" w:fill="DBE5F1"/>
            <w:vAlign w:val="bottom"/>
          </w:tcPr>
          <w:p w:rsidRPr="000472A9" w:rsidR="001E7A4E" w:rsidP="001E7A4E" w:rsidRDefault="001E7A4E" w14:paraId="017071B8" w14:textId="77777777">
            <w:pPr>
              <w:spacing w:before="40" w:after="40" w:line="192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0472A9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ចុះកូដ១</w:t>
            </w:r>
            <w:r w:rsidRPr="000472A9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0472A9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​ប្រសិនបើ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967BD0">
              <w:rPr>
                <w:rFonts w:ascii="Khmer OS Siemreap" w:hAnsi="Khmer OS Siemreap" w:cs="Khmer OS Siemreap"/>
                <w:b/>
                <w:bCs/>
                <w:i/>
                <w:iCs/>
                <w:noProof/>
                <w:sz w:val="18"/>
                <w:szCs w:val="18"/>
                <w:cs/>
              </w:rPr>
              <w:t>មាន</w:t>
            </w:r>
            <w:r w:rsidRPr="000472A9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0472A9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  <w:cs/>
              </w:rPr>
              <w:t>ឬ</w:t>
            </w:r>
            <w:r w:rsidRPr="000472A9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កូដ២ ប្រសិនបើ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967BD0">
              <w:rPr>
                <w:rFonts w:ascii="Khmer OS Siemreap" w:hAnsi="Khmer OS Siemreap" w:cs="Khmer OS Siemreap"/>
                <w:b/>
                <w:bCs/>
                <w:i/>
                <w:iCs/>
                <w:noProof/>
                <w:sz w:val="18"/>
                <w:szCs w:val="18"/>
                <w:cs/>
              </w:rPr>
              <w:t>មិនមាន</w:t>
            </w:r>
            <w:r w:rsidRPr="000472A9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0472A9"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 xml:space="preserve"> Enter </w:t>
            </w:r>
            <w:r w:rsidRPr="000472A9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1</w:t>
            </w:r>
            <w:r w:rsidRPr="000472A9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0472A9"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 xml:space="preserve">if reported </w:t>
            </w:r>
            <w:r w:rsidRPr="000472A9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</w:rPr>
              <w:t>or</w:t>
            </w:r>
            <w:r w:rsidRPr="000472A9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2</w:t>
            </w:r>
            <w:r w:rsidRPr="000472A9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0472A9"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>if not reported</w:t>
            </w:r>
          </w:p>
        </w:tc>
        <w:tc>
          <w:tcPr>
            <w:tcW w:w="990" w:type="dxa"/>
            <w:gridSpan w:val="2"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bottom"/>
          </w:tcPr>
          <w:p w:rsidRPr="000472A9" w:rsidR="001E7A4E" w:rsidP="001E7A4E" w:rsidRDefault="001E7A4E" w14:paraId="51C74755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0472A9" w:rsidR="00746368" w:rsidTr="001E7A4E" w14:paraId="20826DEA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306"/>
        </w:trPr>
        <w:tc>
          <w:tcPr>
            <w:tcW w:w="7110" w:type="dxa"/>
            <w:gridSpan w:val="8"/>
            <w:vMerge/>
            <w:tcBorders>
              <w:left w:val="single" w:color="auto" w:sz="12" w:space="0"/>
            </w:tcBorders>
            <w:shd w:val="clear" w:color="auto" w:fill="DBE5F1"/>
          </w:tcPr>
          <w:p w:rsidRPr="000472A9" w:rsidR="00746368" w:rsidP="009F7C2D" w:rsidRDefault="00746368" w14:paraId="0C045F38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290" w:type="dxa"/>
            <w:gridSpan w:val="10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204A5C" w:rsidR="00746368" w:rsidP="00746368" w:rsidRDefault="00746368" w14:paraId="1EC597F9" w14:textId="77777777">
            <w:pPr>
              <w:spacing w:after="0" w:line="192" w:lineRule="auto"/>
              <w:ind w:hanging="1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1 –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លិខិតបញ្ជា</w:t>
            </w:r>
            <w:r w:rsidRPr="00204A5C" w:rsidR="000D298B">
              <w:rPr>
                <w:rFonts w:ascii="Khmer OS Siemreap" w:hAnsi="Khmer OS Siemreap" w:cs="Khmer OS Siemreap"/>
                <w:sz w:val="18"/>
                <w:szCs w:val="18"/>
                <w:cs/>
              </w:rPr>
              <w:t>ក់កម្មសិទ្ធិដីធ្លីស្របច្បាប់</w:t>
            </w:r>
            <w:r w:rsidRPr="00204A5C" w:rsidR="00C959F8">
              <w:rPr>
                <w:rFonts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204A5C" w:rsidR="000D298B">
              <w:rPr>
                <w:rFonts w:ascii="Khmer OS Siemreap" w:hAnsi="Khmer OS Siemreap" w:cs="Khmer OS Siemreap"/>
                <w:sz w:val="18"/>
                <w:szCs w:val="18"/>
                <w:cs/>
              </w:rPr>
              <w:t>(ប</w:t>
            </w:r>
            <w:r w:rsidRPr="00204A5C" w:rsidR="000472A9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្ល</w:t>
            </w:r>
            <w:r w:rsidRPr="00204A5C" w:rsidR="000D298B">
              <w:rPr>
                <w:rFonts w:ascii="Khmer OS Siemreap" w:hAnsi="Khmer OS Siemreap" w:cs="Khmer OS Siemreap"/>
                <w:sz w:val="18"/>
                <w:szCs w:val="18"/>
                <w:cs/>
              </w:rPr>
              <w:t>ង់រឹង)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certificate issued prior</w:t>
            </w:r>
            <w:r w:rsidRPr="00204A5C" w:rsidR="000D298B">
              <w:rPr>
                <w:rFonts w:ascii="Khmer OS Siemreap" w:hAnsi="Khmer OS Siemreap" w:cs="Khmer OS Siemreap"/>
                <w:sz w:val="18"/>
                <w:szCs w:val="18"/>
              </w:rPr>
              <w:t xml:space="preserve"> to the 2002 Land</w:t>
            </w:r>
            <w:r w:rsidRPr="00204A5C" w:rsidR="000D298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Law</w:t>
            </w:r>
          </w:p>
        </w:tc>
        <w:tc>
          <w:tcPr>
            <w:tcW w:w="99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472A9" w:rsidR="00746368" w:rsidP="00746368" w:rsidRDefault="00746368" w14:paraId="1D6400E1" w14:textId="77777777">
            <w:pPr>
              <w:spacing w:after="0" w:line="240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0472A9" w:rsidR="00746368" w:rsidTr="001E7A4E" w14:paraId="3CEF40E2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303"/>
        </w:trPr>
        <w:tc>
          <w:tcPr>
            <w:tcW w:w="7110" w:type="dxa"/>
            <w:gridSpan w:val="8"/>
            <w:vMerge/>
            <w:tcBorders>
              <w:left w:val="single" w:color="auto" w:sz="12" w:space="0"/>
            </w:tcBorders>
            <w:shd w:val="clear" w:color="auto" w:fill="DBE5F1"/>
          </w:tcPr>
          <w:p w:rsidRPr="000472A9" w:rsidR="00746368" w:rsidP="009F7C2D" w:rsidRDefault="00746368" w14:paraId="46BF69FF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290" w:type="dxa"/>
            <w:gridSpan w:val="10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204A5C" w:rsidR="00746368" w:rsidP="00C959F8" w:rsidRDefault="00746368" w14:paraId="38523A1F" w14:textId="77777777">
            <w:pPr>
              <w:spacing w:after="0" w:line="240" w:lineRule="auto"/>
              <w:ind w:left="252" w:hanging="26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2 – </w:t>
            </w:r>
            <w:r w:rsidRPr="00204A5C" w:rsidR="002201C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បង្កាន់ដៃស្នើ</w:t>
            </w:r>
            <w:r w:rsidRPr="00204A5C" w:rsidR="00C959F8">
              <w:rPr>
                <w:rFonts w:ascii="Khmer OS Siemreap" w:hAnsi="Khmer OS Siemreap" w:cs="Khmer OS Siemreap"/>
                <w:sz w:val="18"/>
                <w:szCs w:val="18"/>
                <w:cs/>
              </w:rPr>
              <w:t>សុំកាន់កាប</w:t>
            </w:r>
            <w:r w:rsidRPr="00204A5C" w:rsidR="002201C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់ពី</w:t>
            </w:r>
            <w:r w:rsidRPr="00204A5C" w:rsidR="0060288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អាជ្ញាធរ</w:t>
            </w:r>
            <w:r w:rsidRPr="00204A5C" w:rsidR="000F4ACB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ដែនដី</w:t>
            </w:r>
            <w:r w:rsidRPr="00204A5C" w:rsidR="00C959F8">
              <w:rPr>
                <w:rFonts w:ascii="Khmer OS Siemreap" w:hAnsi="Khmer OS Siemreap" w:cs="Khmer OS Siemreap"/>
                <w:sz w:val="18"/>
                <w:szCs w:val="18"/>
              </w:rPr>
              <w:t xml:space="preserve"> application receipt</w:t>
            </w:r>
            <w:r w:rsidRPr="00204A5C" w:rsidR="000472A9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</w:p>
        </w:tc>
        <w:tc>
          <w:tcPr>
            <w:tcW w:w="99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472A9" w:rsidR="00746368" w:rsidP="00746368" w:rsidRDefault="00746368" w14:paraId="458C92F9" w14:textId="77777777">
            <w:pPr>
              <w:spacing w:after="0" w:line="240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0472A9" w:rsidR="00746368" w:rsidTr="001E7A4E" w14:paraId="46B5EABC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303"/>
        </w:trPr>
        <w:tc>
          <w:tcPr>
            <w:tcW w:w="7110" w:type="dxa"/>
            <w:gridSpan w:val="8"/>
            <w:vMerge/>
            <w:tcBorders>
              <w:left w:val="single" w:color="auto" w:sz="12" w:space="0"/>
            </w:tcBorders>
            <w:shd w:val="clear" w:color="auto" w:fill="DBE5F1"/>
          </w:tcPr>
          <w:p w:rsidRPr="000472A9" w:rsidR="00746368" w:rsidP="009F7C2D" w:rsidRDefault="00746368" w14:paraId="4199038E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290" w:type="dxa"/>
            <w:gridSpan w:val="10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204A5C" w:rsidR="00746368" w:rsidP="00055A27" w:rsidRDefault="00B17824" w14:paraId="262A362E" w14:textId="77777777">
            <w:pPr>
              <w:spacing w:after="0" w:line="240" w:lineRule="auto"/>
              <w:ind w:left="252" w:hanging="26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3 – </w:t>
            </w:r>
            <w:r w:rsidRPr="00204A5C" w:rsidR="00C959F8">
              <w:rPr>
                <w:rFonts w:ascii="Khmer OS Siemreap" w:hAnsi="Khmer OS Siemreap" w:cs="Khmer OS Siemreap"/>
                <w:sz w:val="18"/>
                <w:szCs w:val="18"/>
                <w:cs/>
              </w:rPr>
              <w:t>លិខិតបញ្ជាក់</w:t>
            </w:r>
            <w:r w:rsidRPr="00204A5C" w:rsidR="000F4ACB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ត្រួតពិនិត្យ</w:t>
            </w:r>
            <w:r w:rsidRPr="00204A5C" w:rsidR="00C959F8">
              <w:rPr>
                <w:rFonts w:ascii="Khmer OS Siemreap" w:hAnsi="Khmer OS Siemreap" w:cs="Khmer OS Siemreap"/>
                <w:sz w:val="18"/>
                <w:szCs w:val="18"/>
                <w:cs/>
              </w:rPr>
              <w:t>ដី</w:t>
            </w:r>
            <w:r w:rsidRPr="00204A5C" w:rsidR="000F4ACB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ធ្លី </w:t>
            </w:r>
            <w:r w:rsidRPr="00204A5C" w:rsidR="00C959F8">
              <w:rPr>
                <w:rFonts w:ascii="Khmer OS Siemreap" w:hAnsi="Khmer OS Siemreap" w:cs="Khmer OS Siemreap"/>
                <w:sz w:val="18"/>
                <w:szCs w:val="18"/>
              </w:rPr>
              <w:t>land investigation paper</w:t>
            </w:r>
          </w:p>
        </w:tc>
        <w:tc>
          <w:tcPr>
            <w:tcW w:w="99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472A9" w:rsidR="00746368" w:rsidP="00746368" w:rsidRDefault="00746368" w14:paraId="3C6D4326" w14:textId="77777777">
            <w:pPr>
              <w:spacing w:after="0" w:line="240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0472A9" w:rsidR="00746368" w:rsidTr="001E7A4E" w14:paraId="73FD9641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303"/>
        </w:trPr>
        <w:tc>
          <w:tcPr>
            <w:tcW w:w="7110" w:type="dxa"/>
            <w:gridSpan w:val="8"/>
            <w:vMerge/>
            <w:tcBorders>
              <w:left w:val="single" w:color="auto" w:sz="12" w:space="0"/>
            </w:tcBorders>
            <w:shd w:val="clear" w:color="auto" w:fill="DBE5F1"/>
          </w:tcPr>
          <w:p w:rsidRPr="000472A9" w:rsidR="00746368" w:rsidP="009F7C2D" w:rsidRDefault="00746368" w14:paraId="4BFB17A5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290" w:type="dxa"/>
            <w:gridSpan w:val="10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204A5C" w:rsidR="00746368" w:rsidP="00C959F8" w:rsidRDefault="00B17824" w14:paraId="7AC6FD9D" w14:textId="77777777">
            <w:pPr>
              <w:spacing w:after="0" w:line="240" w:lineRule="auto"/>
              <w:ind w:hanging="1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4 – </w:t>
            </w:r>
            <w:r w:rsidRPr="00204A5C" w:rsidR="00C959F8">
              <w:rPr>
                <w:rFonts w:ascii="Khmer OS Siemreap" w:hAnsi="Khmer OS Siemreap" w:cs="Khmer OS Siemreap"/>
                <w:sz w:val="18"/>
                <w:szCs w:val="18"/>
                <w:cs/>
              </w:rPr>
              <w:t>លិខិតបញ្ជាក់ចេញដោយអាជ្ញាធរដែនដី</w:t>
            </w:r>
            <w:r w:rsidRPr="00204A5C" w:rsidR="00C959F8">
              <w:rPr>
                <w:rFonts w:ascii="Khmer OS Siemreap" w:hAnsi="Khmer OS Siemreap" w:cs="Khmer OS Siemreap"/>
                <w:sz w:val="18"/>
                <w:szCs w:val="18"/>
              </w:rPr>
              <w:t xml:space="preserve"> paper from local authority</w:t>
            </w:r>
          </w:p>
        </w:tc>
        <w:tc>
          <w:tcPr>
            <w:tcW w:w="99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472A9" w:rsidR="00746368" w:rsidP="00746368" w:rsidRDefault="00746368" w14:paraId="3EFC66B9" w14:textId="77777777">
            <w:pPr>
              <w:spacing w:after="0" w:line="240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0472A9" w:rsidR="00746368" w:rsidTr="001E7A4E" w14:paraId="47C44C24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31"/>
        </w:trPr>
        <w:tc>
          <w:tcPr>
            <w:tcW w:w="7110" w:type="dxa"/>
            <w:gridSpan w:val="8"/>
            <w:vMerge/>
            <w:tcBorders>
              <w:left w:val="single" w:color="auto" w:sz="12" w:space="0"/>
            </w:tcBorders>
            <w:shd w:val="clear" w:color="auto" w:fill="DBE5F1"/>
          </w:tcPr>
          <w:p w:rsidRPr="000472A9" w:rsidR="00746368" w:rsidP="009F7C2D" w:rsidRDefault="00746368" w14:paraId="627A2DA7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290" w:type="dxa"/>
            <w:gridSpan w:val="10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204A5C" w:rsidR="00746368" w:rsidP="00C959F8" w:rsidRDefault="00B17824" w14:paraId="04364B32" w14:textId="77777777">
            <w:pPr>
              <w:spacing w:after="0" w:line="240" w:lineRule="auto"/>
              <w:ind w:hanging="14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5 – </w:t>
            </w:r>
            <w:r w:rsidRPr="00204A5C" w:rsidR="00C959F8">
              <w:rPr>
                <w:rFonts w:ascii="Khmer OS Siemreap" w:hAnsi="Khmer OS Siemreap" w:cs="Khmer OS Siemreap"/>
                <w:sz w:val="18"/>
                <w:szCs w:val="18"/>
                <w:cs/>
              </w:rPr>
              <w:t>លិខិតបញ្ជាក់កិច្ចសន្យាជួល</w:t>
            </w:r>
            <w:r w:rsidRPr="00204A5C" w:rsidR="00C959F8">
              <w:rPr>
                <w:rFonts w:ascii="Khmer OS Siemreap" w:hAnsi="Khmer OS Siemreap" w:cs="Khmer OS Siemreap"/>
                <w:sz w:val="18"/>
                <w:szCs w:val="18"/>
              </w:rPr>
              <w:t xml:space="preserve"> rental contract</w:t>
            </w:r>
          </w:p>
        </w:tc>
        <w:tc>
          <w:tcPr>
            <w:tcW w:w="99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472A9" w:rsidR="00746368" w:rsidP="00746368" w:rsidRDefault="00746368" w14:paraId="31EF6361" w14:textId="77777777">
            <w:pPr>
              <w:spacing w:after="0" w:line="240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0472A9" w:rsidR="00746368" w:rsidTr="001E7A4E" w14:paraId="13836A65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40"/>
        </w:trPr>
        <w:tc>
          <w:tcPr>
            <w:tcW w:w="7110" w:type="dxa"/>
            <w:gridSpan w:val="8"/>
            <w:vMerge/>
            <w:tcBorders>
              <w:left w:val="single" w:color="auto" w:sz="12" w:space="0"/>
            </w:tcBorders>
            <w:shd w:val="clear" w:color="auto" w:fill="DBE5F1"/>
          </w:tcPr>
          <w:p w:rsidRPr="000472A9" w:rsidR="00746368" w:rsidP="009F7C2D" w:rsidRDefault="00746368" w14:paraId="50A9DAFE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290" w:type="dxa"/>
            <w:gridSpan w:val="10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0472A9" w:rsidR="00746368" w:rsidP="00C959F8" w:rsidRDefault="00B17824" w14:paraId="1F431AEA" w14:textId="77777777">
            <w:pPr>
              <w:spacing w:after="0" w:line="240" w:lineRule="auto"/>
              <w:ind w:hanging="14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0472A9">
              <w:rPr>
                <w:rFonts w:ascii="Khmer OS Siemreap" w:hAnsi="Khmer OS Siemreap" w:cs="Khmer OS Siemreap"/>
                <w:sz w:val="18"/>
                <w:szCs w:val="18"/>
              </w:rPr>
              <w:t xml:space="preserve">6 – </w:t>
            </w:r>
            <w:r w:rsidRPr="000472A9" w:rsidR="00C959F8">
              <w:rPr>
                <w:rFonts w:ascii="Khmer OS Siemreap" w:hAnsi="Khmer OS Siemreap" w:cs="Khmer OS Siemreap"/>
                <w:sz w:val="18"/>
                <w:szCs w:val="18"/>
                <w:cs/>
              </w:rPr>
              <w:t>លិខិតបញ្ជាក់ផ្សេងៗ</w:t>
            </w:r>
            <w:r w:rsidRPr="000472A9" w:rsidR="00C959F8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0472A9" w:rsidR="00C959F8">
              <w:rPr>
                <w:rFonts w:ascii="Khmer OS Siemreap" w:hAnsi="Khmer OS Siemreap" w:cs="Khmer OS Siemreap"/>
                <w:sz w:val="18"/>
                <w:szCs w:val="18"/>
                <w:cs/>
              </w:rPr>
              <w:t>សូមបញ្ជាក់</w:t>
            </w:r>
            <w:r w:rsidRPr="000472A9" w:rsidR="00C959F8">
              <w:rPr>
                <w:rFonts w:ascii="Khmer OS Siemreap" w:hAnsi="Khmer OS Siemreap" w:cs="Khmer OS Siemreap"/>
                <w:sz w:val="18"/>
                <w:szCs w:val="18"/>
              </w:rPr>
              <w:t xml:space="preserve"> other, specify __________________________</w:t>
            </w:r>
          </w:p>
        </w:tc>
        <w:tc>
          <w:tcPr>
            <w:tcW w:w="99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472A9" w:rsidR="00746368" w:rsidP="00746368" w:rsidRDefault="00746368" w14:paraId="6C6C5846" w14:textId="77777777">
            <w:pPr>
              <w:spacing w:after="0" w:line="240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0472A9" w:rsidR="00746368" w:rsidTr="001E7A4E" w14:paraId="4949A4CF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249"/>
        </w:trPr>
        <w:tc>
          <w:tcPr>
            <w:tcW w:w="7110" w:type="dxa"/>
            <w:gridSpan w:val="8"/>
            <w:vMerge/>
            <w:tcBorders>
              <w:left w:val="single" w:color="auto" w:sz="12" w:space="0"/>
            </w:tcBorders>
            <w:shd w:val="clear" w:color="auto" w:fill="DBE5F1"/>
          </w:tcPr>
          <w:p w:rsidRPr="000472A9" w:rsidR="00746368" w:rsidP="009F7C2D" w:rsidRDefault="00746368" w14:paraId="33956D00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290" w:type="dxa"/>
            <w:gridSpan w:val="10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0472A9" w:rsidR="00746368" w:rsidP="00C959F8" w:rsidRDefault="00B17824" w14:paraId="06835758" w14:textId="77777777">
            <w:pPr>
              <w:spacing w:after="0" w:line="240" w:lineRule="auto"/>
              <w:ind w:hanging="14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0472A9">
              <w:rPr>
                <w:rFonts w:ascii="Khmer OS Siemreap" w:hAnsi="Khmer OS Siemreap" w:cs="Khmer OS Siemreap"/>
                <w:sz w:val="18"/>
                <w:szCs w:val="18"/>
              </w:rPr>
              <w:t xml:space="preserve">7 – </w:t>
            </w:r>
            <w:r w:rsidRPr="000472A9" w:rsidR="00C959F8">
              <w:rPr>
                <w:rFonts w:ascii="Khmer OS Siemreap" w:hAnsi="Khmer OS Siemreap" w:cs="Khmer OS Siemreap"/>
                <w:sz w:val="18"/>
                <w:szCs w:val="18"/>
                <w:cs/>
              </w:rPr>
              <w:t>បាត់</w:t>
            </w:r>
            <w:r w:rsidR="006224D0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ឬរកមិនឃើញ</w:t>
            </w:r>
            <w:r w:rsidRPr="000472A9" w:rsidR="00C959F8">
              <w:rPr>
                <w:rFonts w:ascii="Khmer OS Siemreap" w:hAnsi="Khmer OS Siemreap" w:cs="Khmer OS Siemreap"/>
                <w:sz w:val="18"/>
                <w:szCs w:val="18"/>
                <w:cs/>
              </w:rPr>
              <w:t>លិខិតបញ្ជាក់</w:t>
            </w:r>
            <w:r w:rsidR="00447D2B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កម្មសិទ្ធ(ប្លង់រឹង)</w:t>
            </w:r>
            <w:r w:rsidR="002201C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0472A9" w:rsidR="00C959F8">
              <w:rPr>
                <w:rFonts w:ascii="Khmer OS Siemreap" w:hAnsi="Khmer OS Siemreap" w:cs="Khmer OS Siemreap"/>
                <w:sz w:val="18"/>
                <w:szCs w:val="18"/>
              </w:rPr>
              <w:t>lost it/could not find it</w:t>
            </w:r>
          </w:p>
        </w:tc>
        <w:tc>
          <w:tcPr>
            <w:tcW w:w="99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472A9" w:rsidR="00746368" w:rsidP="00746368" w:rsidRDefault="00746368" w14:paraId="77BA833D" w14:textId="77777777">
            <w:pPr>
              <w:spacing w:after="0" w:line="240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0472A9" w:rsidR="00746368" w:rsidTr="001E7A4E" w14:paraId="2D8416F6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00" w:firstRow="0" w:lastRow="0" w:firstColumn="0" w:lastColumn="0" w:noHBand="0" w:noVBand="1"/>
        </w:tblPrEx>
        <w:trPr>
          <w:trHeight w:val="150"/>
        </w:trPr>
        <w:tc>
          <w:tcPr>
            <w:tcW w:w="7110" w:type="dxa"/>
            <w:gridSpan w:val="8"/>
            <w:vMerge/>
            <w:tcBorders>
              <w:left w:val="single" w:color="auto" w:sz="12" w:space="0"/>
              <w:bottom w:val="single" w:color="auto" w:sz="12" w:space="0"/>
            </w:tcBorders>
            <w:shd w:val="clear" w:color="auto" w:fill="DBE5F1"/>
          </w:tcPr>
          <w:p w:rsidRPr="000472A9" w:rsidR="00746368" w:rsidP="009F7C2D" w:rsidRDefault="00746368" w14:paraId="29447789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290" w:type="dxa"/>
            <w:gridSpan w:val="10"/>
            <w:tcBorders>
              <w:top w:val="nil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0472A9" w:rsidR="00746368" w:rsidP="00C959F8" w:rsidRDefault="000F4ACB" w14:paraId="42AA908C" w14:textId="77777777">
            <w:pPr>
              <w:spacing w:after="0" w:line="240" w:lineRule="auto"/>
              <w:ind w:hanging="14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0472A9" w:rsidR="00381020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0472A9" w:rsidR="007D42BF">
              <w:rPr>
                <w:rFonts w:ascii="Khmer OS Siemreap" w:hAnsi="Khmer OS Siemreap" w:cs="Khmer OS Siemreap"/>
                <w:sz w:val="18"/>
                <w:szCs w:val="18"/>
              </w:rPr>
              <w:t xml:space="preserve">– </w:t>
            </w:r>
            <w:r w:rsidRPr="000472A9" w:rsidR="007D42BF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មិនដឹង/មិនច្បាស់ </w:t>
            </w:r>
            <w:r w:rsidRPr="000472A9" w:rsidR="007D42BF">
              <w:rPr>
                <w:rFonts w:ascii="Khmer OS Siemreap" w:hAnsi="Khmer OS Siemreap" w:cs="Khmer OS Siemreap"/>
                <w:sz w:val="18"/>
                <w:szCs w:val="18"/>
              </w:rPr>
              <w:t>don’t know/not sure</w:t>
            </w:r>
          </w:p>
        </w:tc>
        <w:tc>
          <w:tcPr>
            <w:tcW w:w="99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472A9" w:rsidR="00746368" w:rsidP="00746368" w:rsidRDefault="00746368" w14:paraId="2478132B" w14:textId="77777777">
            <w:pPr>
              <w:spacing w:after="0" w:line="240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</w:tbl>
    <w:p w:rsidRPr="003A7639" w:rsidR="00770B6C" w:rsidP="005954C6" w:rsidRDefault="00F308D8" w14:paraId="3F71BA01" w14:textId="77777777">
      <w:pPr>
        <w:spacing w:before="120" w:after="120" w:line="240" w:lineRule="auto"/>
        <w:rPr>
          <w:rFonts w:ascii="Khmer OS Muol Light" w:hAnsi="Khmer OS Muol Light" w:cs="Khmer OS Muol Light"/>
          <w:szCs w:val="22"/>
        </w:rPr>
      </w:pPr>
      <w:r w:rsidRPr="00204A5C">
        <w:rPr>
          <w:rFonts w:ascii="Khmer OS Muol Light" w:hAnsi="Khmer OS Muol Light" w:cs="Khmer OS Muol Light"/>
          <w:b/>
          <w:bCs/>
          <w:szCs w:val="22"/>
        </w:rPr>
        <w:lastRenderedPageBreak/>
        <w:t>C5-</w:t>
      </w:r>
      <w:r w:rsidRPr="00204A5C" w:rsidR="00C77D36">
        <w:rPr>
          <w:rFonts w:ascii="Khmer OS Muol Light" w:hAnsi="Khmer OS Muol Light" w:cs="Khmer OS Muol Light"/>
          <w:szCs w:val="22"/>
          <w:cs/>
        </w:rPr>
        <w:t>ផ្នែកដំណាំដាំដុះ</w:t>
      </w:r>
      <w:r w:rsidRPr="00204A5C" w:rsidR="005C2F2D">
        <w:rPr>
          <w:rFonts w:ascii="Khmer OS Muol Light" w:hAnsi="Khmer OS Muol Light" w:cs="Khmer OS Muol Light"/>
          <w:szCs w:val="22"/>
        </w:rPr>
        <w:t xml:space="preserve"> (</w:t>
      </w:r>
      <w:r w:rsidRPr="00204A5C" w:rsidR="005C2F2D">
        <w:rPr>
          <w:rFonts w:ascii="Arial" w:hAnsi="Arial" w:cs="Arial"/>
          <w:b/>
          <w:bCs/>
          <w:sz w:val="18"/>
          <w:szCs w:val="18"/>
        </w:rPr>
        <w:t>Crops Planting)</w:t>
      </w:r>
    </w:p>
    <w:tbl>
      <w:tblPr>
        <w:tblpPr w:leftFromText="180" w:rightFromText="180" w:vertAnchor="text" w:horzAnchor="margin" w:tblpX="36" w:tblpY="50"/>
        <w:tblW w:w="1549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4374"/>
        <w:gridCol w:w="2106"/>
        <w:gridCol w:w="270"/>
        <w:gridCol w:w="990"/>
        <w:gridCol w:w="3060"/>
        <w:gridCol w:w="1341"/>
        <w:gridCol w:w="2349"/>
      </w:tblGrid>
      <w:tr w:rsidRPr="00AD27DD" w:rsidR="00B13F92" w:rsidTr="000519D3" w14:paraId="0D676996" w14:textId="77777777">
        <w:trPr>
          <w:trHeight w:val="243"/>
        </w:trPr>
        <w:tc>
          <w:tcPr>
            <w:tcW w:w="7488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10404A" w:rsidR="00B13F92" w:rsidP="000519D3" w:rsidRDefault="00540EC1" w14:paraId="08F97BA7" w14:textId="18BB0974">
            <w:pPr>
              <w:spacing w:before="40" w:after="0" w:line="192" w:lineRule="auto"/>
              <w:ind w:left="432" w:hanging="432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F21A1">
              <w:rPr>
                <w:rFonts w:ascii="Arial" w:hAnsi="Arial" w:cs="Arial"/>
                <w:b/>
                <w:bCs/>
                <w:sz w:val="20"/>
                <w:szCs w:val="20"/>
              </w:rPr>
              <w:t>C</w:t>
            </w:r>
            <w:r w:rsidRPr="006F21A1" w:rsidR="00E0569C">
              <w:rPr>
                <w:rFonts w:ascii="Arial" w:hAnsi="Arial" w:cs="Khmer UI"/>
                <w:b/>
                <w:bCs/>
                <w:sz w:val="20"/>
                <w:szCs w:val="20"/>
              </w:rPr>
              <w:t>5</w:t>
            </w:r>
            <w:r w:rsidRPr="006F21A1" w:rsidR="00B13F92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00073E8F" w:rsidR="00B13F9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073E8F" w:rsidR="0000160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ដំណាំ</w:t>
            </w:r>
            <w:r w:rsidRPr="00073E8F" w:rsidR="0006634D">
              <w:rPr>
                <w:rFonts w:hint="cs" w:ascii="Khmer OS Muol Light" w:hAnsi="Khmer OS Muol Light" w:cs="Khmer OS Muol Light"/>
                <w:sz w:val="18"/>
                <w:szCs w:val="18"/>
                <w:cs/>
              </w:rPr>
              <w:t>ដាំដុះរយៈពេលខ្លី</w:t>
            </w:r>
            <w:r w:rsidRPr="00073E8F" w:rsidR="00B13F92">
              <w:rPr>
                <w:rFonts w:ascii="Khmer OS" w:hAnsi="Khmer OS" w:cs="Khmer OS"/>
                <w:sz w:val="18"/>
                <w:szCs w:val="18"/>
              </w:rPr>
              <w:t xml:space="preserve">  </w:t>
            </w:r>
            <w:r w:rsidRPr="00073E8F" w:rsidR="00B13F92">
              <w:rPr>
                <w:rFonts w:ascii="Arial" w:hAnsi="Arial" w:cs="Arial"/>
                <w:b/>
                <w:bCs/>
                <w:sz w:val="18"/>
                <w:szCs w:val="18"/>
              </w:rPr>
              <w:t>Temporary Crops Planted</w:t>
            </w:r>
            <w:r w:rsidR="00073E8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70" w:type="dxa"/>
            <w:vMerge w:val="restart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</w:tcPr>
          <w:p w:rsidRPr="00717FE6" w:rsidR="00B13F92" w:rsidP="000519D3" w:rsidRDefault="00B13F92" w14:paraId="66096D7D" w14:textId="77777777">
            <w:pPr>
              <w:spacing w:before="120" w:after="0" w:line="192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740" w:type="dxa"/>
            <w:gridSpan w:val="4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10404A" w:rsidR="00B13F92" w:rsidP="000519D3" w:rsidRDefault="00540EC1" w14:paraId="12BA3A9E" w14:textId="13E58582">
            <w:pPr>
              <w:spacing w:before="40" w:after="0" w:line="192" w:lineRule="auto"/>
              <w:ind w:left="518" w:hanging="51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F21A1">
              <w:rPr>
                <w:rFonts w:ascii="Arial" w:hAnsi="Arial" w:cs="Arial"/>
                <w:b/>
                <w:bCs/>
                <w:sz w:val="20"/>
                <w:szCs w:val="20"/>
              </w:rPr>
              <w:t>C</w:t>
            </w:r>
            <w:r w:rsidRPr="006F21A1" w:rsidR="006F21A1">
              <w:rPr>
                <w:rFonts w:ascii="Arial" w:hAnsi="Arial" w:cs="Arial"/>
                <w:b/>
                <w:bCs/>
                <w:sz w:val="20"/>
                <w:szCs w:val="20"/>
              </w:rPr>
              <w:t>6</w:t>
            </w:r>
            <w:r w:rsidRPr="006F21A1" w:rsidR="00B13F92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00073E8F" w:rsidR="00B13F9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073E8F" w:rsidR="0000160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ដំណាំអចិន្ដ្រៃយ៍</w:t>
            </w:r>
            <w:r w:rsidRPr="00073E8F" w:rsidR="0000160D">
              <w:rPr>
                <w:rFonts w:hint="cs" w:ascii="Khmer OS Muol Light" w:hAnsi="Khmer OS Muol Light" w:cs="Khmer OS Muol Light"/>
                <w:sz w:val="18"/>
                <w:szCs w:val="18"/>
                <w:cs/>
              </w:rPr>
              <w:t>(រយៈពេលវែង)</w:t>
            </w:r>
            <w:r w:rsidRPr="00073E8F" w:rsidR="00B13F9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Permanent Crops Planted</w:t>
            </w:r>
          </w:p>
        </w:tc>
      </w:tr>
      <w:tr w:rsidRPr="00824A4B" w:rsidR="00B13F92" w:rsidTr="000519D3" w14:paraId="5C5DA368" w14:textId="77777777">
        <w:trPr>
          <w:trHeight w:val="960"/>
        </w:trPr>
        <w:tc>
          <w:tcPr>
            <w:tcW w:w="7488" w:type="dxa"/>
            <w:gridSpan w:val="3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DBE5F1"/>
          </w:tcPr>
          <w:p w:rsidRPr="00204A5C" w:rsidR="00B13F92" w:rsidP="000519D3" w:rsidRDefault="006F21A1" w14:paraId="534A5D15" w14:textId="77777777">
            <w:pPr>
              <w:spacing w:after="0" w:line="240" w:lineRule="auto"/>
              <w:ind w:left="90" w:hanging="90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="00E0569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5</w:t>
            </w:r>
            <w:r w:rsidRPr="00E04ABD" w:rsidR="00B13F92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-</w:t>
            </w:r>
            <w:r w:rsidRPr="00E04ABD" w:rsidR="00B13F9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1 </w:t>
            </w:r>
            <w:r w:rsidRPr="00E04ABD" w:rsidR="00043D2E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អ្នក</w:t>
            </w:r>
            <w:r w:rsidR="00E04AB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E04ABD" w:rsidR="00B13F92">
              <w:rPr>
                <w:rFonts w:ascii="Khmer OS Siemreap" w:hAnsi="Khmer OS Siemreap" w:cs="Khmer OS Siemreap"/>
                <w:sz w:val="18"/>
                <w:szCs w:val="18"/>
                <w:cs/>
              </w:rPr>
              <w:t>ឬគ្រួសា</w:t>
            </w:r>
            <w:r w:rsidRPr="00E04ABD" w:rsidR="0000160D">
              <w:rPr>
                <w:rFonts w:ascii="Khmer OS Siemreap" w:hAnsi="Khmer OS Siemreap" w:cs="Khmer OS Siemreap"/>
                <w:sz w:val="18"/>
                <w:szCs w:val="18"/>
                <w:cs/>
              </w:rPr>
              <w:t>ររបស់អ្នកបានដាំ​ដំណាំ​</w:t>
            </w:r>
            <w:r w:rsidRPr="00E04ABD" w:rsidR="0006634D">
              <w:rPr>
                <w:rFonts w:ascii="Khmer OS Siemreap" w:hAnsi="Khmer OS Siemreap" w:cs="Khmer OS Siemreap"/>
                <w:sz w:val="18"/>
                <w:szCs w:val="18"/>
                <w:cs/>
              </w:rPr>
              <w:t>រយៈ</w:t>
            </w:r>
            <w:r w:rsidRPr="003A7639" w:rsidR="0006634D">
              <w:rPr>
                <w:rFonts w:ascii="Khmer OS Siemreap" w:hAnsi="Khmer OS Siemreap" w:cs="Khmer OS Siemreap"/>
                <w:sz w:val="18"/>
                <w:szCs w:val="18"/>
                <w:cs/>
              </w:rPr>
              <w:t>ពេលខ្លី</w:t>
            </w:r>
            <w:r w:rsidRPr="003A7639" w:rsidR="009B5BA1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(រួមទាំងស្រូវ) </w:t>
            </w:r>
            <w:r w:rsidRPr="003A7639" w:rsidR="00043D2E">
              <w:rPr>
                <w:rFonts w:ascii="Khmer OS Siemreap" w:hAnsi="Khmer OS Siemreap" w:cs="Khmer OS Siemreap"/>
                <w:sz w:val="18"/>
                <w:szCs w:val="18"/>
                <w:cs/>
              </w:rPr>
              <w:t>និង/ឬដំណាំរួមគ្នា</w:t>
            </w:r>
            <w:r w:rsidRPr="003A7639" w:rsidR="003E5882">
              <w:rPr>
                <w:rFonts w:ascii="Khmer OS Siemreap" w:hAnsi="Khmer OS Siemreap" w:cs="Khmer OS Siemreap"/>
                <w:sz w:val="18"/>
                <w:szCs w:val="18"/>
                <w:cs/>
              </w:rPr>
              <w:t>​រយៈពេលខ្លី</w:t>
            </w:r>
            <w:r w:rsidRPr="003A7639" w:rsidR="00043D2E">
              <w:rPr>
                <w:rFonts w:ascii="Khmer OS Siemreap" w:hAnsi="Khmer OS Siemreap" w:cs="Khmer OS Siemreap"/>
                <w:sz w:val="18"/>
                <w:szCs w:val="18"/>
                <w:cs/>
              </w:rPr>
              <w:t>/</w:t>
            </w:r>
            <w:r w:rsidRPr="003A7639" w:rsidR="00043D2E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3A7639" w:rsidR="003E5882">
              <w:rPr>
                <w:rFonts w:ascii="Khmer OS Siemreap" w:hAnsi="Khmer OS Siemreap" w:cs="Khmer OS Siemreap"/>
                <w:sz w:val="18"/>
                <w:szCs w:val="18"/>
                <w:cs/>
              </w:rPr>
              <w:t>រយៈពេលវែង</w:t>
            </w:r>
            <w:r w:rsidRPr="003A7639" w:rsidR="00043D2E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នុងក្បាលដីដែលបានរាយការណ៍</w:t>
            </w:r>
            <w:r w:rsidRPr="00204A5C" w:rsidR="00DF7103">
              <w:rPr>
                <w:rFonts w:ascii="Khmer OS Siemreap" w:hAnsi="Khmer OS Siemreap" w:cs="Khmer OS Siemreap"/>
                <w:sz w:val="18"/>
                <w:szCs w:val="18"/>
                <w:cs/>
              </w:rPr>
              <w:t>នៅ</w:t>
            </w:r>
            <w:r w:rsidRPr="00204A5C" w:rsidR="00C20F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ផ្នែក</w:t>
            </w:r>
            <w:r w:rsidRPr="00204A5C" w:rsidR="00A17B2C">
              <w:rPr>
                <w:rFonts w:ascii="Khmer OS Siemreap" w:hAnsi="Khmer OS Siemreap" w:cs="Khmer OS Siemreap"/>
                <w:sz w:val="18"/>
                <w:szCs w:val="18"/>
              </w:rPr>
              <w:t>C4</w:t>
            </w:r>
            <w:r w:rsidRPr="00204A5C" w:rsidR="006A1826">
              <w:rPr>
                <w:rFonts w:ascii="Khmer OS Siemreap" w:hAnsi="Khmer OS Siemreap" w:cs="Khmer OS Siemreap"/>
                <w:sz w:val="18"/>
                <w:szCs w:val="18"/>
              </w:rPr>
              <w:t>(Q4-</w:t>
            </w:r>
            <w:proofErr w:type="gramStart"/>
            <w:r w:rsidRPr="00204A5C" w:rsidR="006A1826">
              <w:rPr>
                <w:rFonts w:ascii="Khmer OS Siemreap" w:hAnsi="Khmer OS Siemreap" w:cs="Khmer OS Siemreap"/>
                <w:sz w:val="18"/>
                <w:szCs w:val="18"/>
              </w:rPr>
              <w:t>3)</w:t>
            </w:r>
            <w:r w:rsidRPr="00204A5C" w:rsidR="0000160D">
              <w:rPr>
                <w:rFonts w:ascii="Khmer OS Siemreap" w:hAnsi="Khmer OS Siemreap" w:cs="Khmer OS Siemreap"/>
                <w:sz w:val="18"/>
                <w:szCs w:val="18"/>
                <w:cs/>
              </w:rPr>
              <w:t>ឬទេ</w:t>
            </w:r>
            <w:r w:rsidRPr="00204A5C" w:rsidR="00DF7103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នុង</w:t>
            </w:r>
            <w:r w:rsidRPr="00204A5C" w:rsidR="00B07767">
              <w:rPr>
                <w:rFonts w:ascii="Khmer OS Siemreap" w:hAnsi="Khmer OS Siemreap" w:cs="Khmer OS Siemreap"/>
                <w:sz w:val="18"/>
                <w:szCs w:val="18"/>
                <w:cs/>
              </w:rPr>
              <w:t>រយៈ</w:t>
            </w:r>
            <w:r w:rsidRPr="00204A5C" w:rsidR="00B13F92">
              <w:rPr>
                <w:rFonts w:ascii="Khmer OS Siemreap" w:hAnsi="Khmer OS Siemreap" w:cs="Khmer OS Siemreap"/>
                <w:sz w:val="18"/>
                <w:szCs w:val="18"/>
                <w:cs/>
              </w:rPr>
              <w:t>ពេល</w:t>
            </w:r>
            <w:proofErr w:type="gramEnd"/>
            <w:r w:rsidRPr="00204A5C" w:rsidR="00B13F92">
              <w:rPr>
                <w:rFonts w:ascii="Khmer OS Siemreap" w:hAnsi="Khmer OS Siemreap" w:cs="Khmer OS Siemreap"/>
                <w:sz w:val="18"/>
                <w:szCs w:val="18"/>
                <w:cs/>
              </w:rPr>
              <w:t>១២</w:t>
            </w:r>
            <w:r w:rsidRPr="00204A5C" w:rsidR="00E011D6">
              <w:rPr>
                <w:rFonts w:ascii="Khmer OS Siemreap" w:hAnsi="Khmer OS Siemreap" w:cs="Khmer OS Siemreap"/>
                <w:sz w:val="18"/>
                <w:szCs w:val="18"/>
                <w:cs/>
              </w:rPr>
              <w:t>ខែ​កន្លងមក</w:t>
            </w:r>
            <w:r w:rsidRPr="00204A5C" w:rsidR="00B13F92">
              <w:rPr>
                <w:rFonts w:ascii="Khmer OS Siemreap" w:hAnsi="Khmer OS Siemreap" w:cs="Khmer OS Siemreap"/>
                <w:sz w:val="18"/>
                <w:szCs w:val="18"/>
              </w:rPr>
              <w:t xml:space="preserve">? </w:t>
            </w:r>
          </w:p>
          <w:p w:rsidRPr="00204A5C" w:rsidR="00B13F92" w:rsidP="000519D3" w:rsidRDefault="006260D5" w14:paraId="66E1D44E" w14:textId="5953CC98">
            <w:pPr>
              <w:spacing w:after="0" w:line="240" w:lineRule="auto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4B4DF605" wp14:editId="410AE083">
                      <wp:simplePos x="0" y="0"/>
                      <wp:positionH relativeFrom="column">
                        <wp:posOffset>4093210</wp:posOffset>
                      </wp:positionH>
                      <wp:positionV relativeFrom="paragraph">
                        <wp:posOffset>327025</wp:posOffset>
                      </wp:positionV>
                      <wp:extent cx="548640" cy="379730"/>
                      <wp:effectExtent l="16510" t="12700" r="15875" b="1714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48640" cy="379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4DF3567B">
                    <v:rect id="Rectangle 3" style="position:absolute;margin-left:322.3pt;margin-top:25.75pt;width:43.2pt;height:29.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1.5pt" w14:anchorId="0FFA9CD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"/>
                  </w:pict>
                </mc:Fallback>
              </mc:AlternateContent>
            </w:r>
            <w:r w:rsidRPr="00204A5C" w:rsidR="00B13F92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​​​​</w:t>
            </w:r>
            <w:r w:rsidRPr="00204A5C" w:rsidR="00B13F92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Did you or your household plant any temporary crops </w:t>
            </w:r>
            <w:r w:rsidRPr="00204A5C" w:rsidR="00C45D1F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 xml:space="preserve">in the reported parcel(s) under temporary crops and/or combined temporary/permanent crops in Section B4 </w:t>
            </w:r>
            <w:r w:rsidRPr="00204A5C" w:rsidR="00B13F92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during the last 12 months?</w:t>
            </w:r>
          </w:p>
          <w:p w:rsidRPr="00204A5C" w:rsidR="00B13F92" w:rsidP="000519D3" w:rsidRDefault="00B13F92" w14:paraId="009AA0D6" w14:textId="77777777">
            <w:pPr>
              <w:spacing w:before="40" w:after="0" w:line="192" w:lineRule="auto"/>
              <w:ind w:left="342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 w:rsidR="003C463D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- </w:t>
            </w:r>
            <w:r w:rsidRPr="00204A5C" w:rsidR="001D7ACD">
              <w:rPr>
                <w:rFonts w:ascii="Khmer OS Siemreap" w:hAnsi="Khmer OS Siemreap" w:cs="Khmer OS Siemreap"/>
                <w:sz w:val="18"/>
                <w:szCs w:val="18"/>
                <w:cs/>
              </w:rPr>
              <w:t>បាទ</w:t>
            </w:r>
            <w:r w:rsidRPr="00204A5C" w:rsidR="003C463D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</w:t>
            </w:r>
            <w:r w:rsidRPr="00204A5C" w:rsidR="007F29A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043D2E">
              <w:rPr>
                <w:rFonts w:ascii="Khmer OS Siemreap" w:hAnsi="Khmer OS Siemreap" w:cs="Khmer OS Siemreap"/>
                <w:sz w:val="18"/>
                <w:szCs w:val="18"/>
                <w:cs/>
              </w:rPr>
              <w:t>2</w:t>
            </w:r>
            <w:r w:rsidRPr="00204A5C" w:rsidR="003C463D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204A5C" w:rsidR="00043D2E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043D2E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204A5C" w:rsidR="00043D2E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043D2E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204A5C" w:rsidR="00665A52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204A5C" w:rsidR="00043D2E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រំលងទៅ</w:t>
            </w:r>
            <w:r w:rsidRPr="00204A5C" w:rsidR="006F21A1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C</w:t>
            </w:r>
            <w:r w:rsidRPr="00204A5C" w:rsidR="00043D2E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8</w:t>
            </w:r>
            <w:r w:rsidRPr="00204A5C" w:rsidR="00043D2E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 xml:space="preserve"> </w:t>
            </w:r>
            <w:r w:rsidRPr="00204A5C" w:rsidR="00265FC7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 xml:space="preserve">       </w:t>
            </w:r>
            <w:r w:rsidRPr="00204A5C" w:rsidR="00265FC7">
              <w:rPr>
                <w:rFonts w:ascii="Khmer OS Siemreap" w:hAnsi="Khmer OS Siemreap" w:cs="Khmer OS Siemreap"/>
                <w:sz w:val="18"/>
                <w:szCs w:val="18"/>
              </w:rPr>
              <w:t>1 -</w:t>
            </w:r>
            <w:r w:rsidRPr="00204A5C" w:rsidR="00043D2E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Yes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 </w:t>
            </w:r>
            <w:r w:rsidRPr="00204A5C" w:rsidR="00043D2E">
              <w:rPr>
                <w:rFonts w:ascii="Khmer OS Siemreap" w:hAnsi="Khmer OS Siemreap" w:cs="Khmer OS Siemreap"/>
                <w:sz w:val="18"/>
                <w:szCs w:val="18"/>
                <w:cs/>
              </w:rPr>
              <w:t>2-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7F29AC">
              <w:rPr>
                <w:rFonts w:ascii="Khmer OS Siemreap" w:hAnsi="Khmer OS Siemreap" w:cs="Khmer OS Siemreap"/>
                <w:sz w:val="18"/>
                <w:szCs w:val="18"/>
              </w:rPr>
              <w:t>No</w:t>
            </w:r>
            <w:r w:rsidRPr="00204A5C" w:rsidR="00043D2E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204A5C" w:rsidR="007F29A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FB7FBF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go to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204A5C" w:rsidR="006F21A1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C</w:t>
            </w:r>
            <w:r w:rsidRPr="00204A5C" w:rsidR="00EB79EA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8</w:t>
            </w: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 xml:space="preserve">     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</w:p>
          <w:p w:rsidRPr="00E04ABD" w:rsidR="00B13F92" w:rsidP="000519D3" w:rsidRDefault="00B13F92" w14:paraId="4718E5D1" w14:textId="77777777">
            <w:pPr>
              <w:spacing w:before="40" w:after="0" w:line="192" w:lineRule="auto"/>
              <w:ind w:left="342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E04ABD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   </w:t>
            </w:r>
            <w:r w:rsidRPr="00E04ABD" w:rsidR="00154D7B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                 </w:t>
            </w:r>
            <w:r w:rsidRPr="00E04ABD" w:rsidR="00FB7FBF">
              <w:rPr>
                <w:rFonts w:ascii="Khmer OS Siemreap" w:hAnsi="Khmer OS Siemreap" w:cs="Khmer OS Siemreap"/>
                <w:sz w:val="18"/>
                <w:szCs w:val="18"/>
              </w:rPr>
              <w:t xml:space="preserve">     </w:t>
            </w:r>
            <w:r w:rsidRPr="00E04ABD" w:rsidR="00186CE1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</w:t>
            </w:r>
            <w:r w:rsidRPr="00E04ABD" w:rsidR="00154D7B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លេខ​កូដនៅទីនេះ</w:t>
            </w:r>
            <w:r w:rsidRPr="00E04ABD" w:rsidR="00154D7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E04ABD" w:rsidR="00154D7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E04ABD" w:rsidR="00154D7B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 w:rsidRPr="00E04ABD" w:rsidR="00154D7B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</w:tcPr>
          <w:p w:rsidRPr="001669A1" w:rsidR="00B13F92" w:rsidP="000519D3" w:rsidRDefault="00B13F92" w14:paraId="213565FC" w14:textId="7777777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740" w:type="dxa"/>
            <w:gridSpan w:val="4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DBE5F1"/>
          </w:tcPr>
          <w:p w:rsidRPr="00204A5C" w:rsidR="00B13F92" w:rsidP="000519D3" w:rsidRDefault="006F21A1" w14:paraId="1896386F" w14:textId="77777777">
            <w:pPr>
              <w:spacing w:before="40" w:after="0" w:line="192" w:lineRule="auto"/>
              <w:ind w:left="322" w:hanging="32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E0569C">
              <w:rPr>
                <w:rFonts w:ascii="Khmer OS Siemreap" w:hAnsi="Khmer OS Siemreap" w:cs="Khmer OS Siemreap"/>
                <w:sz w:val="18"/>
                <w:szCs w:val="18"/>
              </w:rPr>
              <w:t>6</w:t>
            </w:r>
            <w:r w:rsidRPr="00717FE6" w:rsidR="00B13F92">
              <w:rPr>
                <w:rFonts w:ascii="Khmer OS Siemreap" w:hAnsi="Khmer OS Siemreap" w:cs="Khmer OS Siemreap"/>
                <w:sz w:val="18"/>
                <w:szCs w:val="18"/>
                <w:cs/>
              </w:rPr>
              <w:t>-1 តើអ្នក</w:t>
            </w:r>
            <w:r w:rsidRPr="00717FE6" w:rsidR="00E011D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ឬគ្រួសាររបស់អ្នក</w:t>
            </w:r>
            <w:r w:rsidRPr="00717FE6" w:rsidR="00287DFF">
              <w:rPr>
                <w:rFonts w:ascii="Khmer OS Siemreap" w:hAnsi="Khmer OS Siemreap" w:cs="Khmer OS Siemreap"/>
                <w:sz w:val="18"/>
                <w:szCs w:val="18"/>
                <w:cs/>
              </w:rPr>
              <w:t>មា</w:t>
            </w:r>
            <w:r w:rsidRPr="00717FE6" w:rsidR="00043D2E">
              <w:rPr>
                <w:rFonts w:ascii="Khmer OS Siemreap" w:hAnsi="Khmer OS Siemreap" w:cs="Khmer OS Siemreap"/>
                <w:sz w:val="18"/>
                <w:szCs w:val="18"/>
                <w:cs/>
              </w:rPr>
              <w:t>ន​ដំណាំ​អចិន្ដ្រៃយ</w:t>
            </w:r>
            <w:r w:rsidRPr="00717FE6" w:rsidR="00265FC7">
              <w:rPr>
                <w:rFonts w:ascii="Khmer OS Siemreap" w:hAnsi="Khmer OS Siemreap" w:cs="Khmer OS Siemreap"/>
                <w:sz w:val="18"/>
                <w:szCs w:val="18"/>
                <w:cs/>
              </w:rPr>
              <w:t>៍</w:t>
            </w:r>
            <w:r w:rsidRPr="00717FE6" w:rsidR="00CD4A5A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និង</w:t>
            </w:r>
            <w:r w:rsidRPr="00717FE6" w:rsidR="00571675">
              <w:rPr>
                <w:rFonts w:ascii="Khmer OS Siemreap" w:hAnsi="Khmer OS Siemreap" w:cs="Khmer OS Siemreap"/>
                <w:sz w:val="18"/>
                <w:szCs w:val="18"/>
                <w:cs/>
              </w:rPr>
              <w:t>/</w:t>
            </w:r>
            <w:r w:rsidRPr="00717FE6" w:rsidR="00043D2E">
              <w:rPr>
                <w:rFonts w:ascii="Khmer OS Siemreap" w:hAnsi="Khmer OS Siemreap" w:cs="Khmer OS Siemreap"/>
                <w:sz w:val="18"/>
                <w:szCs w:val="18"/>
                <w:cs/>
              </w:rPr>
              <w:t>ឬ ដំណាំរួមគ្នារយៈពេលខ្លី/រយៈពេលវែង ក្នុងក្បាលដីដែលបានរាយ</w:t>
            </w:r>
            <w:r w:rsidRPr="00204A5C" w:rsidR="00043D2E">
              <w:rPr>
                <w:rFonts w:ascii="Khmer OS Siemreap" w:hAnsi="Khmer OS Siemreap" w:cs="Khmer OS Siemreap"/>
                <w:sz w:val="18"/>
                <w:szCs w:val="18"/>
                <w:cs/>
              </w:rPr>
              <w:t>ការណ៍</w:t>
            </w:r>
            <w:r w:rsidRPr="00204A5C" w:rsidR="008A7C5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ផ្នែក</w:t>
            </w:r>
            <w:r w:rsidRPr="00204A5C" w:rsidR="008A7C5E">
              <w:rPr>
                <w:rFonts w:ascii="Khmer OS Siemreap" w:hAnsi="Khmer OS Siemreap" w:cs="Khmer OS Siemreap"/>
                <w:sz w:val="18"/>
                <w:szCs w:val="18"/>
              </w:rPr>
              <w:t>C4(Q4-</w:t>
            </w:r>
            <w:proofErr w:type="gramStart"/>
            <w:r w:rsidRPr="00204A5C" w:rsidR="008A7C5E">
              <w:rPr>
                <w:rFonts w:ascii="Khmer OS Siemreap" w:hAnsi="Khmer OS Siemreap" w:cs="Khmer OS Siemreap"/>
                <w:sz w:val="18"/>
                <w:szCs w:val="18"/>
              </w:rPr>
              <w:t>3)</w:t>
            </w:r>
            <w:r w:rsidRPr="00204A5C" w:rsidR="008A7C5E">
              <w:rPr>
                <w:rFonts w:ascii="Khmer OS Siemreap" w:hAnsi="Khmer OS Siemreap" w:cs="Khmer OS Siemreap"/>
                <w:sz w:val="18"/>
                <w:szCs w:val="18"/>
                <w:cs/>
              </w:rPr>
              <w:t>ឬទេ</w:t>
            </w:r>
            <w:r w:rsidRPr="00204A5C" w:rsidR="00CD4A5A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នុងរយៈពេល</w:t>
            </w:r>
            <w:proofErr w:type="gramEnd"/>
            <w:r w:rsidRPr="00204A5C" w:rsidR="00CD4A5A">
              <w:rPr>
                <w:rFonts w:ascii="Khmer OS Siemreap" w:hAnsi="Khmer OS Siemreap" w:cs="Khmer OS Siemreap"/>
                <w:sz w:val="18"/>
                <w:szCs w:val="18"/>
                <w:cs/>
              </w:rPr>
              <w:t>១២ខែ​កន្លងមក</w:t>
            </w:r>
            <w:r w:rsidRPr="00204A5C" w:rsidR="00CD4A5A">
              <w:rPr>
                <w:rFonts w:ascii="Khmer OS Siemreap" w:hAnsi="Khmer OS Siemreap" w:cs="Khmer OS Siemreap"/>
                <w:sz w:val="18"/>
                <w:szCs w:val="18"/>
              </w:rPr>
              <w:t xml:space="preserve">? </w:t>
            </w:r>
          </w:p>
          <w:p w:rsidRPr="00204A5C" w:rsidR="00B13F92" w:rsidP="000519D3" w:rsidRDefault="00B13F92" w14:paraId="55FFC387" w14:textId="77777777">
            <w:pPr>
              <w:spacing w:after="0" w:line="240" w:lineRule="auto"/>
              <w:ind w:left="-18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Do you or your household have permanent crops in</w:t>
            </w:r>
            <w:r w:rsidRPr="00204A5C" w:rsidR="00C45D1F">
              <w:rPr>
                <w:rFonts w:ascii="Khmer OS Siemreap" w:hAnsi="Khmer OS Siemreap" w:cs="Khmer OS Siemreap"/>
                <w:sz w:val="16"/>
                <w:szCs w:val="16"/>
              </w:rPr>
              <w:t xml:space="preserve"> the reported parcel(s) under permanent crops and/or combined temporary and permanent crops in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the holding</w:t>
            </w:r>
            <w:r w:rsidRPr="00204A5C" w:rsidR="00C45D1F">
              <w:rPr>
                <w:rFonts w:ascii="Khmer OS Siemreap" w:hAnsi="Khmer OS Siemreap" w:cs="Khmer OS Siemreap"/>
                <w:sz w:val="16"/>
                <w:szCs w:val="16"/>
              </w:rPr>
              <w:t xml:space="preserve"> in Section B4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?</w:t>
            </w:r>
          </w:p>
          <w:p w:rsidRPr="00204A5C" w:rsidR="00B13F92" w:rsidP="000519D3" w:rsidRDefault="006260D5" w14:paraId="4FFCFDA4" w14:textId="09FE2341">
            <w:pPr>
              <w:spacing w:before="40" w:after="0" w:line="192" w:lineRule="auto"/>
              <w:ind w:left="432" w:hanging="90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08E3F4F6" wp14:editId="080A30C8">
                      <wp:simplePos x="0" y="0"/>
                      <wp:positionH relativeFrom="column">
                        <wp:posOffset>4197350</wp:posOffset>
                      </wp:positionH>
                      <wp:positionV relativeFrom="paragraph">
                        <wp:posOffset>13970</wp:posOffset>
                      </wp:positionV>
                      <wp:extent cx="548640" cy="379730"/>
                      <wp:effectExtent l="15875" t="13970" r="16510" b="1587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48640" cy="379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4CF346D4">
                    <v:rect id="Rectangle 2" style="position:absolute;margin-left:330.5pt;margin-top:1.1pt;width:43.2pt;height:29.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1.5pt" w14:anchorId="7B2B9A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"/>
                  </w:pict>
                </mc:Fallback>
              </mc:AlternateContent>
            </w:r>
            <w:r w:rsidRPr="00204A5C" w:rsidR="00B13F92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 w:rsidRPr="00204A5C" w:rsidR="003C395F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204A5C" w:rsidR="00B13F92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CD4A5A">
              <w:rPr>
                <w:rFonts w:ascii="Khmer OS Siemreap" w:hAnsi="Khmer OS Siemreap" w:cs="Khmer OS Siemreap"/>
                <w:sz w:val="18"/>
                <w:szCs w:val="18"/>
                <w:cs/>
              </w:rPr>
              <w:t>បាទ</w:t>
            </w:r>
            <w:r w:rsidRPr="00204A5C" w:rsidR="00B13F92">
              <w:rPr>
                <w:rFonts w:ascii="Khmer OS Siemreap" w:hAnsi="Khmer OS Siemreap" w:cs="Khmer OS Siemreap"/>
                <w:sz w:val="18"/>
                <w:szCs w:val="18"/>
              </w:rPr>
              <w:t xml:space="preserve">     </w:t>
            </w:r>
            <w:r w:rsidRPr="00204A5C" w:rsidR="00B13F92">
              <w:rPr>
                <w:rFonts w:ascii="Khmer OS Siemreap" w:hAnsi="Khmer OS Siemreap" w:cs="Khmer OS Siemreap"/>
                <w:sz w:val="18"/>
                <w:szCs w:val="18"/>
                <w:cs/>
              </w:rPr>
              <w:t>2</w:t>
            </w:r>
            <w:r w:rsidRPr="00204A5C" w:rsidR="003C395F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204A5C" w:rsidR="00B13F92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B13F92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204A5C" w:rsidR="00D0141D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 w:rsidR="00D0141D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204A5C" w:rsidR="00D0141D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204A5C" w:rsidR="00D0141D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រំលងទៅ</w:t>
            </w:r>
            <w:r w:rsidRPr="00204A5C" w:rsidR="006F21A1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C</w:t>
            </w:r>
            <w:r w:rsidRPr="00204A5C" w:rsidR="00D0141D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9</w:t>
            </w:r>
            <w:r w:rsidRPr="00204A5C" w:rsidR="008964BA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D0141D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D0141D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204A5C" w:rsidR="00D0141D">
              <w:rPr>
                <w:rFonts w:ascii="Khmer OS Siemreap" w:hAnsi="Khmer OS Siemreap" w:cs="Khmer OS Siemreap"/>
                <w:sz w:val="18"/>
                <w:szCs w:val="18"/>
              </w:rPr>
              <w:t>1-</w:t>
            </w:r>
            <w:r w:rsidRPr="00204A5C" w:rsidR="00D0141D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 w:rsidR="00D0141D">
              <w:rPr>
                <w:rFonts w:ascii="Khmer OS Siemreap" w:hAnsi="Khmer OS Siemreap" w:cs="Khmer OS Siemreap"/>
                <w:sz w:val="18"/>
                <w:szCs w:val="18"/>
              </w:rPr>
              <w:t xml:space="preserve">Yes </w:t>
            </w:r>
            <w:r w:rsidRPr="00204A5C" w:rsidR="00D0141D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 w:rsidR="008964BA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D0141D">
              <w:rPr>
                <w:rFonts w:ascii="Khmer OS Siemreap" w:hAnsi="Khmer OS Siemreap" w:cs="Khmer OS Siemreap"/>
                <w:sz w:val="18"/>
                <w:szCs w:val="18"/>
                <w:cs/>
              </w:rPr>
              <w:t>2</w:t>
            </w:r>
            <w:r w:rsidRPr="00204A5C" w:rsidR="00D0141D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204A5C" w:rsidR="00DF321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 w:rsidR="008964BA">
              <w:rPr>
                <w:rFonts w:ascii="Khmer OS Siemreap" w:hAnsi="Khmer OS Siemreap" w:cs="Khmer OS Siemreap"/>
                <w:sz w:val="18"/>
                <w:szCs w:val="18"/>
              </w:rPr>
              <w:t xml:space="preserve">No  </w:t>
            </w:r>
            <w:r w:rsidRPr="00204A5C" w:rsidR="008964BA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 w:rsidR="00D0141D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204A5C" w:rsidR="00B13F92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204A5C" w:rsidR="00FB7FBF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go to </w:t>
            </w:r>
            <w:r w:rsidRPr="00204A5C" w:rsidR="006F21A1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C</w:t>
            </w:r>
            <w:r w:rsidRPr="00204A5C" w:rsidR="00FB7FBF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9</w:t>
            </w:r>
          </w:p>
          <w:p w:rsidRPr="00717FE6" w:rsidR="00B13F92" w:rsidP="000519D3" w:rsidRDefault="00B13F92" w14:paraId="379B5020" w14:textId="77777777">
            <w:pPr>
              <w:spacing w:before="40" w:after="0" w:line="192" w:lineRule="auto"/>
              <w:ind w:left="432" w:hanging="90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17FE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  </w:t>
            </w:r>
            <w:r w:rsidRPr="00717FE6" w:rsidR="00154D7B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                     </w:t>
            </w:r>
            <w:r w:rsidRPr="00717FE6" w:rsidR="00FB7FBF">
              <w:rPr>
                <w:rFonts w:ascii="Khmer OS Siemreap" w:hAnsi="Khmer OS Siemreap" w:cs="Khmer OS Siemreap"/>
                <w:sz w:val="18"/>
                <w:szCs w:val="18"/>
              </w:rPr>
              <w:t xml:space="preserve">        </w:t>
            </w:r>
            <w:r w:rsidRPr="00717FE6" w:rsidR="00186CE1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</w:t>
            </w:r>
            <w:r w:rsidRPr="00717FE6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លេខកូដនៅទីនេះ</w:t>
            </w:r>
            <w:r w:rsidRPr="00717FE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717FE6" w:rsidR="001665CD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e</w:t>
            </w:r>
            <w:r w:rsidRPr="00717FE6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nter code here </w:t>
            </w:r>
            <w:r w:rsidRPr="00717FE6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717FE6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</w:p>
        </w:tc>
      </w:tr>
      <w:tr w:rsidRPr="008C3218" w:rsidR="00B13F92" w:rsidTr="000519D3" w14:paraId="2CA1CE5C" w14:textId="77777777">
        <w:trPr>
          <w:trHeight w:val="746"/>
        </w:trPr>
        <w:tc>
          <w:tcPr>
            <w:tcW w:w="7488" w:type="dxa"/>
            <w:gridSpan w:val="3"/>
            <w:tcBorders>
              <w:top w:val="nil"/>
              <w:left w:val="single" w:color="auto" w:sz="12" w:space="0"/>
              <w:right w:val="single" w:color="auto" w:sz="12" w:space="0"/>
            </w:tcBorders>
            <w:shd w:val="clear" w:color="auto" w:fill="DBE5F1"/>
          </w:tcPr>
          <w:p w:rsidRPr="008C3218" w:rsidR="00B07767" w:rsidP="000519D3" w:rsidRDefault="006F21A1" w14:paraId="0F52A713" w14:textId="77777777">
            <w:pPr>
              <w:spacing w:before="40" w:after="0" w:line="168" w:lineRule="auto"/>
              <w:ind w:left="346" w:hanging="34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E0569C">
              <w:rPr>
                <w:rFonts w:ascii="Khmer OS Siemreap" w:hAnsi="Khmer OS Siemreap" w:cs="Khmer OS Siemreap"/>
                <w:sz w:val="18"/>
                <w:szCs w:val="18"/>
              </w:rPr>
              <w:t>5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 xml:space="preserve">-2 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  <w:cs/>
              </w:rPr>
              <w:t>បើ</w:t>
            </w:r>
            <w:r w:rsidR="00E04AB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6F21A1" w:rsidR="00380CB8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>បាទ</w:t>
            </w:r>
            <w:r w:rsidR="00E04AB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  <w:cs/>
              </w:rPr>
              <w:t>នៅក្នុង</w:t>
            </w:r>
            <w:r w:rsidR="00E04AB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ំណួរ</w:t>
            </w:r>
            <w:r w:rsidRPr="008C3218" w:rsidR="00287DFF">
              <w:rPr>
                <w:rFonts w:ascii="Khmer OS Siemreap" w:hAnsi="Khmer OS Siemreap" w:cs="Khmer OS Siemreap"/>
                <w:sz w:val="18"/>
                <w:szCs w:val="18"/>
              </w:rPr>
              <w:t xml:space="preserve"> Q</w:t>
            </w:r>
            <w:r w:rsidR="00C20F0E">
              <w:rPr>
                <w:rFonts w:ascii="Khmer OS Siemreap" w:hAnsi="Khmer OS Siemreap" w:cs="Khmer OS Siemreap"/>
                <w:sz w:val="18"/>
                <w:szCs w:val="18"/>
              </w:rPr>
              <w:t>5</w:t>
            </w:r>
            <w:r w:rsidRPr="008C3218" w:rsidR="00287DFF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Pr="008C3218" w:rsidR="00287DFF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តើអ្នក​បានដាំ​ដ</w:t>
            </w:r>
            <w:r w:rsidRPr="008C3218" w:rsidR="001D7ACD">
              <w:rPr>
                <w:rFonts w:ascii="Khmer OS Siemreap" w:hAnsi="Khmer OS Siemreap" w:cs="Khmer OS Siemreap"/>
                <w:sz w:val="18"/>
                <w:szCs w:val="18"/>
                <w:cs/>
              </w:rPr>
              <w:t>ំណាំរយៈពេលខ្លី​</w:t>
            </w:r>
            <w:r w:rsidRPr="008C3218" w:rsidR="00B07767">
              <w:rPr>
                <w:rFonts w:ascii="Khmer OS Siemreap" w:hAnsi="Khmer OS Siemreap" w:cs="Khmer OS Siemreap"/>
                <w:sz w:val="18"/>
                <w:szCs w:val="18"/>
                <w:cs/>
              </w:rPr>
              <w:t>​អ្វីខ្លះ​</w:t>
            </w:r>
            <w:r w:rsidR="00E04AB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 w:rsidR="001D7ACD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នុង</w:t>
            </w:r>
            <w:r w:rsidRPr="008C3218" w:rsidR="00B07767">
              <w:rPr>
                <w:rFonts w:ascii="Khmer OS Siemreap" w:hAnsi="Khmer OS Siemreap" w:cs="Khmer OS Siemreap"/>
                <w:sz w:val="18"/>
                <w:szCs w:val="18"/>
                <w:cs/>
              </w:rPr>
              <w:t>រយៈ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  <w:cs/>
              </w:rPr>
              <w:t>ពេល១២ខែ​កន្លងមក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>?</w:t>
            </w:r>
          </w:p>
          <w:p w:rsidRPr="008C3218" w:rsidR="00B13F92" w:rsidP="000519D3" w:rsidRDefault="00B07767" w14:paraId="70E032A8" w14:textId="77777777">
            <w:pPr>
              <w:spacing w:before="40" w:after="0" w:line="168" w:lineRule="auto"/>
              <w:ind w:left="360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 xml:space="preserve">If </w:t>
            </w:r>
            <w:r w:rsidRPr="00E04ABD" w:rsidR="00B13F92">
              <w:rPr>
                <w:rFonts w:ascii="Khmer OS Siemreap" w:hAnsi="Khmer OS Siemreap" w:cs="Khmer OS Siemreap"/>
                <w:b/>
                <w:bCs/>
                <w:i/>
                <w:iCs/>
                <w:sz w:val="18"/>
                <w:szCs w:val="18"/>
              </w:rPr>
              <w:t>Yes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="00E04AB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>in Q</w:t>
            </w:r>
            <w:r w:rsidR="00C20F0E">
              <w:rPr>
                <w:rFonts w:ascii="Khmer OS Siemreap" w:hAnsi="Khmer OS Siemreap" w:cs="Khmer OS Siemreap"/>
                <w:sz w:val="18"/>
                <w:szCs w:val="18"/>
              </w:rPr>
              <w:t>5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>-1, what temporary crops did you plant during the last 12 months?</w:t>
            </w:r>
          </w:p>
          <w:p w:rsidRPr="008C3218" w:rsidR="00B13F92" w:rsidP="000519D3" w:rsidRDefault="0054291C" w14:paraId="64043E0E" w14:textId="77777777">
            <w:pPr>
              <w:spacing w:before="40" w:after="0" w:line="168" w:lineRule="auto"/>
              <w:ind w:left="360" w:firstLine="7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សរសេរឈ្មោះដំណាំ និងចុះលេខកូដ</w:t>
            </w:r>
            <w:r w:rsidRPr="008C3218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 xml:space="preserve">Write the name and </w:t>
            </w:r>
            <w:r w:rsidRPr="008C3218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code of the crop(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>s).</w:t>
            </w: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</w:tcPr>
          <w:p w:rsidRPr="008C3218" w:rsidR="00B13F92" w:rsidP="000519D3" w:rsidRDefault="00B13F92" w14:paraId="11CD960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7740" w:type="dxa"/>
            <w:gridSpan w:val="4"/>
            <w:tcBorders>
              <w:left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DBE5F1"/>
          </w:tcPr>
          <w:p w:rsidRPr="008C3218" w:rsidR="00B13F92" w:rsidP="000519D3" w:rsidRDefault="00E0569C" w14:paraId="17003B98" w14:textId="77777777">
            <w:pPr>
              <w:spacing w:before="40" w:after="0" w:line="168" w:lineRule="auto"/>
              <w:ind w:left="342" w:hanging="342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6</w:t>
            </w:r>
            <w:r w:rsidRPr="008C3218" w:rsidR="00287DFF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-2 </w:t>
            </w:r>
            <w:r w:rsidRPr="008C3218" w:rsidR="00CD4A5A">
              <w:rPr>
                <w:rFonts w:ascii="Khmer OS Siemreap" w:hAnsi="Khmer OS Siemreap" w:cs="Khmer OS Siemreap"/>
                <w:sz w:val="18"/>
                <w:szCs w:val="18"/>
                <w:cs/>
              </w:rPr>
              <w:t>បើ</w:t>
            </w:r>
            <w:r w:rsidRPr="006F21A1" w:rsidR="00961930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>បាទ</w:t>
            </w:r>
            <w:r w:rsidR="00863A9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 w:rsidR="00287DFF">
              <w:rPr>
                <w:rFonts w:ascii="Khmer OS Siemreap" w:hAnsi="Khmer OS Siemreap" w:cs="Khmer OS Siemreap"/>
                <w:sz w:val="18"/>
                <w:szCs w:val="18"/>
                <w:cs/>
              </w:rPr>
              <w:t>នៅក្នុង</w:t>
            </w:r>
            <w:r w:rsidR="00863A9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ំណួរ</w:t>
            </w:r>
            <w:r w:rsidRPr="008C3218" w:rsidR="00287DFF">
              <w:rPr>
                <w:rFonts w:ascii="Khmer OS Siemreap" w:hAnsi="Khmer OS Siemreap" w:cs="Khmer OS Siemreap"/>
                <w:sz w:val="18"/>
                <w:szCs w:val="18"/>
              </w:rPr>
              <w:t xml:space="preserve"> Q</w:t>
            </w:r>
            <w:r w:rsidR="00C20F0E">
              <w:rPr>
                <w:rFonts w:ascii="Khmer OS Siemreap" w:hAnsi="Khmer OS Siemreap" w:cs="Khmer OS Siemreap"/>
                <w:sz w:val="18"/>
                <w:szCs w:val="18"/>
              </w:rPr>
              <w:t>6</w:t>
            </w:r>
            <w:r w:rsidRPr="008C3218" w:rsidR="00287DFF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="00863A9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 w:rsidR="00287DFF">
              <w:rPr>
                <w:rFonts w:ascii="Khmer OS Siemreap" w:hAnsi="Khmer OS Siemreap" w:cs="Khmer OS Siemreap"/>
                <w:sz w:val="18"/>
                <w:szCs w:val="18"/>
                <w:cs/>
              </w:rPr>
              <w:t>​តើអ្នកមា</w:t>
            </w:r>
            <w:r w:rsidRPr="008C3218" w:rsidR="00265FC7">
              <w:rPr>
                <w:rFonts w:ascii="Khmer OS Siemreap" w:hAnsi="Khmer OS Siemreap" w:cs="Khmer OS Siemreap"/>
                <w:sz w:val="18"/>
                <w:szCs w:val="18"/>
                <w:cs/>
              </w:rPr>
              <w:t>ន​ដំណាំអចិន្ដ្រៃយ៍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  <w:cs/>
              </w:rPr>
              <w:t>អ្វ</w:t>
            </w:r>
            <w:r w:rsidRPr="008C3218" w:rsidR="00CD4A5A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ីខ្លះ </w:t>
            </w:r>
            <w:r w:rsidR="00863A9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ហើយតើ</w:t>
            </w:r>
            <w:r w:rsidRPr="008C3218" w:rsidR="00C056C7">
              <w:rPr>
                <w:rFonts w:ascii="Khmer OS Siemreap" w:hAnsi="Khmer OS Siemreap" w:cs="Khmer OS Siemreap"/>
                <w:sz w:val="18"/>
                <w:szCs w:val="18"/>
                <w:cs/>
              </w:rPr>
              <w:t>ការដាំនេះ</w:t>
            </w:r>
            <w:r w:rsidR="00863A9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 w:rsidR="00C056C7">
              <w:rPr>
                <w:rFonts w:ascii="Khmer OS Siemreap" w:hAnsi="Khmer OS Siemreap" w:cs="Khmer OS Siemreap"/>
                <w:sz w:val="18"/>
                <w:szCs w:val="18"/>
                <w:cs/>
              </w:rPr>
              <w:t>ជាជួរ</w:t>
            </w:r>
            <w:r w:rsidR="00863A9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ៗដែរ</w:t>
            </w:r>
            <w:r w:rsidRPr="008C3218" w:rsidR="00287DFF">
              <w:rPr>
                <w:rFonts w:ascii="Khmer OS Siemreap" w:hAnsi="Khmer OS Siemreap" w:cs="Khmer OS Siemreap"/>
                <w:sz w:val="18"/>
                <w:szCs w:val="18"/>
                <w:cs/>
              </w:rPr>
              <w:t>ឬ</w:t>
            </w:r>
            <w:r w:rsidRPr="008C3218" w:rsidR="00CD4A5A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 xml:space="preserve">? 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</w:p>
          <w:p w:rsidRPr="008C3218" w:rsidR="00B13F92" w:rsidP="000519D3" w:rsidRDefault="00BF5EED" w14:paraId="7EFAF588" w14:textId="77777777">
            <w:pPr>
              <w:spacing w:before="40" w:after="0" w:line="168" w:lineRule="auto"/>
              <w:ind w:firstLine="16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 xml:space="preserve">If </w:t>
            </w:r>
            <w:proofErr w:type="gramStart"/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>Yes</w:t>
            </w:r>
            <w:proofErr w:type="gramEnd"/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 xml:space="preserve"> in Q</w:t>
            </w:r>
            <w:r w:rsidR="00C20F0E">
              <w:rPr>
                <w:rFonts w:ascii="Khmer OS Siemreap" w:hAnsi="Khmer OS Siemreap" w:cs="Khmer OS Siemreap"/>
                <w:sz w:val="18"/>
                <w:szCs w:val="18"/>
              </w:rPr>
              <w:t>6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 xml:space="preserve">-1, what permanent crops do you have and are these in compact plantation? </w:t>
            </w:r>
          </w:p>
          <w:p w:rsidRPr="008C3218" w:rsidR="00B13F92" w:rsidP="000519D3" w:rsidRDefault="00BF5EED" w14:paraId="7CAA4EE6" w14:textId="77777777">
            <w:pPr>
              <w:spacing w:before="40" w:after="0" w:line="168" w:lineRule="auto"/>
              <w:ind w:firstLine="162"/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8C3218" w:rsidR="0054291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សរសេរឈ្មោះដំណាំ និងចុះលេខកូដ</w:t>
            </w:r>
            <w:r w:rsidRPr="008C3218" w:rsidR="0054291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 w:rsidR="008964BA">
              <w:rPr>
                <w:rFonts w:ascii="Khmer OS Siemreap" w:hAnsi="Khmer OS Siemreap" w:cs="Khmer OS Siemreap"/>
                <w:sz w:val="18"/>
                <w:szCs w:val="18"/>
              </w:rPr>
              <w:t>W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 xml:space="preserve">rite the name and </w:t>
            </w:r>
            <w:r w:rsidRPr="008C3218" w:rsidR="00B13F92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code of the crop(</w:t>
            </w:r>
            <w:r w:rsidRPr="008C3218" w:rsidR="00B13F92">
              <w:rPr>
                <w:rFonts w:ascii="Khmer OS Siemreap" w:hAnsi="Khmer OS Siemreap" w:cs="Khmer OS Siemreap"/>
                <w:sz w:val="18"/>
                <w:szCs w:val="18"/>
              </w:rPr>
              <w:t>s).</w:t>
            </w:r>
          </w:p>
        </w:tc>
      </w:tr>
      <w:tr w:rsidRPr="000F384B" w:rsidR="008964BA" w:rsidTr="000519D3" w14:paraId="3D17C5B4" w14:textId="77777777">
        <w:trPr>
          <w:trHeight w:val="833"/>
        </w:trPr>
        <w:tc>
          <w:tcPr>
            <w:tcW w:w="1008" w:type="dxa"/>
            <w:tcBorders>
              <w:top w:val="nil"/>
              <w:left w:val="single" w:color="auto" w:sz="12" w:space="0"/>
              <w:right w:val="single" w:color="auto" w:sz="4" w:space="0"/>
            </w:tcBorders>
            <w:shd w:val="clear" w:color="auto" w:fill="DBE5F1"/>
            <w:vAlign w:val="center"/>
          </w:tcPr>
          <w:p w:rsidRPr="008C3218" w:rsidR="008964BA" w:rsidP="000519D3" w:rsidRDefault="008964BA" w14:paraId="56765C3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>ល.រ</w:t>
            </w:r>
          </w:p>
          <w:p w:rsidRPr="008C3218" w:rsidR="008964BA" w:rsidP="000519D3" w:rsidRDefault="008964BA" w14:paraId="15BB8331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>Serial Number</w:t>
            </w:r>
          </w:p>
        </w:tc>
        <w:tc>
          <w:tcPr>
            <w:tcW w:w="4374" w:type="dxa"/>
            <w:tcBorders>
              <w:top w:val="nil"/>
              <w:left w:val="single" w:color="auto" w:sz="4" w:space="0"/>
            </w:tcBorders>
            <w:shd w:val="clear" w:color="auto" w:fill="DBE5F1"/>
            <w:vAlign w:val="center"/>
          </w:tcPr>
          <w:p w:rsidRPr="008C3218" w:rsidR="008964BA" w:rsidP="000519D3" w:rsidRDefault="008964BA" w14:paraId="55A4BBE7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ដំណំារយៈពេលខ្លី 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>Temporary Crop</w:t>
            </w:r>
          </w:p>
          <w:p w:rsidRPr="008C3218" w:rsidR="008964BA" w:rsidP="000519D3" w:rsidRDefault="008964BA" w14:paraId="2BC9633D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>សរសេរឈ្មោះ​ដំណាំ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 xml:space="preserve"> write down the name of crops</w:t>
            </w:r>
          </w:p>
        </w:tc>
        <w:tc>
          <w:tcPr>
            <w:tcW w:w="2106" w:type="dxa"/>
            <w:tcBorders>
              <w:top w:val="nil"/>
              <w:right w:val="single" w:color="auto" w:sz="12" w:space="0"/>
            </w:tcBorders>
            <w:shd w:val="clear" w:color="auto" w:fill="DBE5F1"/>
            <w:vAlign w:val="center"/>
          </w:tcPr>
          <w:p w:rsidRPr="008C3218" w:rsidR="008964BA" w:rsidP="000519D3" w:rsidRDefault="001D7ACD" w14:paraId="67F0D83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>ចុះ</w:t>
            </w:r>
            <w:r w:rsidRPr="008C3218" w:rsidR="008964BA">
              <w:rPr>
                <w:rFonts w:ascii="Khmer OS Siemreap" w:hAnsi="Khmer OS Siemreap" w:cs="Khmer OS Siemreap"/>
                <w:sz w:val="18"/>
                <w:szCs w:val="18"/>
                <w:cs/>
              </w:rPr>
              <w:t>លេខកូដ</w:t>
            </w:r>
          </w:p>
          <w:p w:rsidRPr="008C3218" w:rsidR="008964BA" w:rsidP="000519D3" w:rsidRDefault="008964BA" w14:paraId="1DA4045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Enter Code</w:t>
            </w: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</w:tcPr>
          <w:p w:rsidRPr="000F384B" w:rsidR="008964BA" w:rsidP="000519D3" w:rsidRDefault="008964BA" w14:paraId="384713DC" w14:textId="77777777">
            <w:pPr>
              <w:spacing w:after="0" w:line="192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DBE5F1"/>
            <w:vAlign w:val="center"/>
          </w:tcPr>
          <w:p w:rsidRPr="008C3218" w:rsidR="008964BA" w:rsidP="000519D3" w:rsidRDefault="008964BA" w14:paraId="19D1B6B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>ល.រ</w:t>
            </w:r>
          </w:p>
          <w:p w:rsidRPr="008C3218" w:rsidR="008964BA" w:rsidP="000519D3" w:rsidRDefault="008964BA" w14:paraId="1D5C460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>Serial Number</w:t>
            </w: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8C3218" w:rsidR="008964BA" w:rsidP="000519D3" w:rsidRDefault="00265FC7" w14:paraId="77F669E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>ដំណាំអចិន្ដ្រៃយ៍</w:t>
            </w:r>
            <w:r w:rsidRPr="008C3218" w:rsidR="008964BA">
              <w:rPr>
                <w:rFonts w:ascii="Khmer OS Siemreap" w:hAnsi="Khmer OS Siemreap" w:cs="Khmer OS Siemreap"/>
                <w:sz w:val="18"/>
                <w:szCs w:val="18"/>
              </w:rPr>
              <w:t xml:space="preserve"> Permanent Crop</w:t>
            </w:r>
          </w:p>
          <w:p w:rsidRPr="008C3218" w:rsidR="008964BA" w:rsidP="000519D3" w:rsidRDefault="008964BA" w14:paraId="434AB9E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>សរសេរឈ្មោះ​ដំណាំ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 xml:space="preserve"> write down the name of crops</w:t>
            </w: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8C3218" w:rsidR="008964BA" w:rsidP="000519D3" w:rsidRDefault="00CD4A5A" w14:paraId="24CBE40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</w:t>
            </w:r>
            <w:r w:rsidRPr="008C3218" w:rsidR="008964BA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លេខកូដ</w:t>
            </w:r>
          </w:p>
          <w:p w:rsidRPr="008C3218" w:rsidR="008964BA" w:rsidP="000519D3" w:rsidRDefault="008964BA" w14:paraId="3CF706E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Enter Code</w:t>
            </w: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8C3218" w:rsidR="00A256D8" w:rsidP="000519D3" w:rsidRDefault="00863A9D" w14:paraId="6BD1A90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តើ</w:t>
            </w:r>
            <w:r w:rsidRPr="008C3218" w:rsidR="0078522C">
              <w:rPr>
                <w:rFonts w:ascii="Khmer OS Siemreap" w:hAnsi="Khmer OS Siemreap" w:cs="Khmer OS Siemreap"/>
                <w:sz w:val="16"/>
                <w:szCs w:val="16"/>
                <w:cs/>
              </w:rPr>
              <w:t>ការដាំ</w:t>
            </w:r>
            <w:r w:rsidRPr="008C3218" w:rsidR="00A111D6">
              <w:rPr>
                <w:rFonts w:ascii="Khmer OS Siemreap" w:hAnsi="Khmer OS Siemreap" w:cs="Khmer OS Siemreap"/>
                <w:sz w:val="16"/>
                <w:szCs w:val="16"/>
                <w:cs/>
              </w:rPr>
              <w:t>ដំណាំ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នេះ</w:t>
            </w:r>
            <w:r w:rsidRPr="008C3218" w:rsidR="00A111D6">
              <w:rPr>
                <w:rFonts w:ascii="Khmer OS Siemreap" w:hAnsi="Khmer OS Siemreap" w:cs="Khmer OS Siemreap"/>
                <w:sz w:val="16"/>
                <w:szCs w:val="16"/>
                <w:cs/>
              </w:rPr>
              <w:t>ជា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ជួរៗឬទេ</w:t>
            </w:r>
            <w:r w:rsidRPr="008C3218" w:rsidR="0078522C">
              <w:rPr>
                <w:rFonts w:ascii="Khmer OS Siemreap" w:hAnsi="Khmer OS Siemreap" w:cs="Khmer OS Siemreap"/>
                <w:sz w:val="16"/>
                <w:szCs w:val="16"/>
                <w:cs/>
              </w:rPr>
              <w:t>?</w:t>
            </w:r>
          </w:p>
          <w:p w:rsidRPr="008C3218" w:rsidR="008964BA" w:rsidP="000519D3" w:rsidRDefault="008964BA" w14:paraId="654D95A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8C3218">
              <w:rPr>
                <w:rFonts w:ascii="Khmer OS Siemreap" w:hAnsi="Khmer OS Siemreap" w:cs="Khmer OS Siemreap"/>
                <w:sz w:val="16"/>
                <w:szCs w:val="16"/>
              </w:rPr>
              <w:t>In compact plantation?</w:t>
            </w:r>
          </w:p>
          <w:p w:rsidRPr="008C3218" w:rsidR="008964BA" w:rsidP="000519D3" w:rsidRDefault="002E52A4" w14:paraId="6C741A0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6"/>
                <w:szCs w:val="16"/>
              </w:rPr>
              <w:t xml:space="preserve">1- </w:t>
            </w:r>
            <w:r w:rsidRPr="008C3218" w:rsidR="0078522C">
              <w:rPr>
                <w:rFonts w:ascii="Khmer OS Siemreap" w:hAnsi="Khmer OS Siemreap" w:cs="Khmer OS Siemreap"/>
                <w:sz w:val="16"/>
                <w:szCs w:val="16"/>
                <w:cs/>
              </w:rPr>
              <w:t>បាទ</w:t>
            </w:r>
            <w:r w:rsidRPr="008C3218" w:rsidR="008964BA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8C3218" w:rsidR="008964BA">
              <w:rPr>
                <w:rFonts w:ascii="Khmer OS Siemreap" w:hAnsi="Khmer OS Siemreap" w:cs="Khmer OS Siemreap"/>
                <w:sz w:val="16"/>
                <w:szCs w:val="16"/>
              </w:rPr>
              <w:t xml:space="preserve">Yes </w:t>
            </w:r>
            <w:r w:rsidRPr="008C3218" w:rsidR="008964BA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8C3218" w:rsidR="008964BA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8C3218">
              <w:rPr>
                <w:rFonts w:ascii="Khmer OS Siemreap" w:hAnsi="Khmer OS Siemreap" w:cs="Khmer OS Siemreap"/>
                <w:sz w:val="16"/>
                <w:szCs w:val="16"/>
              </w:rPr>
              <w:t xml:space="preserve">2- </w:t>
            </w:r>
            <w:r w:rsidRPr="008C3218" w:rsidR="008964BA">
              <w:rPr>
                <w:rFonts w:ascii="Khmer OS Siemreap" w:hAnsi="Khmer OS Siemreap" w:cs="Khmer OS Siemreap"/>
                <w:sz w:val="16"/>
                <w:szCs w:val="16"/>
                <w:cs/>
              </w:rPr>
              <w:t>ទេ</w:t>
            </w:r>
            <w:r w:rsidRPr="008C3218" w:rsidR="008964BA">
              <w:rPr>
                <w:rFonts w:ascii="Khmer OS Siemreap" w:hAnsi="Khmer OS Siemreap" w:cs="Khmer OS Siemreap"/>
                <w:sz w:val="16"/>
                <w:szCs w:val="16"/>
              </w:rPr>
              <w:t xml:space="preserve"> No</w:t>
            </w:r>
          </w:p>
        </w:tc>
      </w:tr>
      <w:tr w:rsidRPr="000F384B" w:rsidR="008964BA" w:rsidTr="000519D3" w14:paraId="551CD1BF" w14:textId="77777777">
        <w:trPr>
          <w:trHeight w:val="192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DBE5F1"/>
            <w:vAlign w:val="center"/>
          </w:tcPr>
          <w:p w:rsidRPr="002A696D" w:rsidR="008964BA" w:rsidP="000519D3" w:rsidRDefault="008964BA" w14:paraId="54085CBC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696D">
              <w:rPr>
                <w:rFonts w:ascii="Arial" w:hAnsi="Arial" w:cs="Arial"/>
                <w:sz w:val="16"/>
                <w:szCs w:val="16"/>
              </w:rPr>
              <w:t>(1)</w:t>
            </w: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DBE5F1"/>
            <w:vAlign w:val="center"/>
          </w:tcPr>
          <w:p w:rsidRPr="002A696D" w:rsidR="008964BA" w:rsidP="000519D3" w:rsidRDefault="008964BA" w14:paraId="5FDA8A09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A696D">
              <w:rPr>
                <w:rFonts w:ascii="Arial" w:hAnsi="Arial" w:cs="Arial"/>
                <w:sz w:val="16"/>
                <w:szCs w:val="16"/>
              </w:rPr>
              <w:t>(2a)</w:t>
            </w: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0F384B" w:rsidR="008964BA" w:rsidP="000519D3" w:rsidRDefault="008964BA" w14:paraId="5DEE7121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384B">
              <w:rPr>
                <w:rFonts w:ascii="Arial" w:hAnsi="Arial" w:cs="Arial"/>
                <w:sz w:val="18"/>
                <w:szCs w:val="18"/>
              </w:rPr>
              <w:t>(2b)</w:t>
            </w: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0F384B" w:rsidR="008964BA" w:rsidP="000519D3" w:rsidRDefault="008964BA" w14:paraId="1F76F47A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DBE5F1"/>
            <w:vAlign w:val="center"/>
          </w:tcPr>
          <w:p w:rsidRPr="000F384B" w:rsidR="008964BA" w:rsidP="000519D3" w:rsidRDefault="008964BA" w14:paraId="318DBEF8" w14:textId="77777777">
            <w:pPr>
              <w:spacing w:after="0"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0F384B">
              <w:rPr>
                <w:rFonts w:ascii="Arial" w:hAnsi="Arial"/>
                <w:sz w:val="18"/>
                <w:szCs w:val="18"/>
              </w:rPr>
              <w:t>(1)</w:t>
            </w: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0F384B" w:rsidR="008964BA" w:rsidP="000519D3" w:rsidRDefault="008964BA" w14:paraId="25E3F0FC" w14:textId="77777777">
            <w:pPr>
              <w:spacing w:after="0" w:line="240" w:lineRule="auto"/>
              <w:jc w:val="center"/>
              <w:rPr>
                <w:rFonts w:ascii="Arial" w:hAnsi="Arial"/>
                <w:sz w:val="18"/>
                <w:szCs w:val="18"/>
              </w:rPr>
            </w:pPr>
            <w:r w:rsidRPr="000F384B">
              <w:rPr>
                <w:rFonts w:ascii="Arial" w:hAnsi="Arial"/>
                <w:sz w:val="18"/>
                <w:szCs w:val="18"/>
              </w:rPr>
              <w:t>(2a)</w:t>
            </w: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0F384B" w:rsidR="008964BA" w:rsidP="000519D3" w:rsidRDefault="008964BA" w14:paraId="34A0B290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F384B">
              <w:rPr>
                <w:rFonts w:ascii="Arial" w:hAnsi="Arial" w:cs="Arial"/>
                <w:sz w:val="18"/>
                <w:szCs w:val="18"/>
              </w:rPr>
              <w:t>(2b)</w:t>
            </w: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0F384B" w:rsidR="008964BA" w:rsidP="000519D3" w:rsidRDefault="008964BA" w14:paraId="13EF0EF0" w14:textId="77777777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2c)</w:t>
            </w:r>
          </w:p>
        </w:tc>
      </w:tr>
      <w:tr w:rsidRPr="002A696D" w:rsidR="008964BA" w:rsidTr="000519D3" w14:paraId="66B6147B" w14:textId="77777777">
        <w:trPr>
          <w:trHeight w:val="197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4DA76DF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2B31A36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2A573D2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6FD1CF9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5F16C10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06F91C3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1DBC339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5812DD0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8964BA" w:rsidTr="000519D3" w14:paraId="12D9692B" w14:textId="77777777">
        <w:trPr>
          <w:trHeight w:val="287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723CA2B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1B3A9C1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32823FDF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49D925F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2A92CB1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CC72AF" w:rsidR="008964BA" w:rsidP="000519D3" w:rsidRDefault="008964BA" w14:paraId="5C8671C5" w14:textId="77777777">
            <w:pPr>
              <w:spacing w:after="0" w:line="240" w:lineRule="auto"/>
              <w:rPr>
                <w:rFonts w:ascii="!Khmer OS Siemreap" w:hAnsi="!Khmer OS Siemreap" w:cs="!Khmer OS Siemreap"/>
                <w:szCs w:val="22"/>
                <w:cs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2CC77DC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7C31857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8964BA" w:rsidTr="000519D3" w14:paraId="16BADA75" w14:textId="77777777">
        <w:trPr>
          <w:trHeight w:val="260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39A448C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6E87B51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673ABD7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5383928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7998975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6DF29FB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0FE6623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1451872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8964BA" w:rsidTr="000519D3" w14:paraId="0688B57E" w14:textId="77777777">
        <w:trPr>
          <w:trHeight w:val="260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195B749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6493FC7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1C499C5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4EFF0B5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29631E1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5A861A2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65A5C35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2344193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8964BA" w:rsidTr="000519D3" w14:paraId="03CFCA5E" w14:textId="77777777">
        <w:trPr>
          <w:trHeight w:val="260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45A75A1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4037405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22AB9D8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2CC7E53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0BB060C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087D227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43A0BC5F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086773B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72097A" w:rsidTr="000519D3" w14:paraId="40A067EA" w14:textId="77777777">
        <w:trPr>
          <w:trHeight w:val="260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72097A" w:rsidP="000519D3" w:rsidRDefault="0072097A" w14:paraId="55932E2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72097A" w:rsidP="000519D3" w:rsidRDefault="0072097A" w14:paraId="0A5F266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72097A" w:rsidP="000519D3" w:rsidRDefault="0072097A" w14:paraId="7F50FDC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72097A" w:rsidP="000519D3" w:rsidRDefault="0072097A" w14:paraId="6124BC9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72097A" w:rsidP="000519D3" w:rsidRDefault="0072097A" w14:paraId="5964E70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72097A" w:rsidP="000519D3" w:rsidRDefault="0072097A" w14:paraId="0EFF7AB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72097A" w:rsidP="000519D3" w:rsidRDefault="0072097A" w14:paraId="7A12A3E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72097A" w:rsidP="000519D3" w:rsidRDefault="0072097A" w14:paraId="3826B95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72097A" w:rsidTr="000519D3" w14:paraId="24DB2446" w14:textId="77777777">
        <w:trPr>
          <w:trHeight w:val="260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72097A" w:rsidP="000519D3" w:rsidRDefault="0072097A" w14:paraId="64BF4FC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72097A" w:rsidP="000519D3" w:rsidRDefault="0072097A" w14:paraId="1A6461F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72097A" w:rsidP="000519D3" w:rsidRDefault="0072097A" w14:paraId="180FA81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72097A" w:rsidP="000519D3" w:rsidRDefault="0072097A" w14:paraId="2BB1106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72097A" w:rsidP="000519D3" w:rsidRDefault="0072097A" w14:paraId="42CF8EF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72097A" w:rsidP="000519D3" w:rsidRDefault="0072097A" w14:paraId="2FAC9F7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72097A" w:rsidP="000519D3" w:rsidRDefault="0072097A" w14:paraId="0C6EEDE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72097A" w:rsidP="000519D3" w:rsidRDefault="0072097A" w14:paraId="16AA787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72097A" w:rsidTr="000519D3" w14:paraId="04F5BAB6" w14:textId="77777777">
        <w:trPr>
          <w:trHeight w:val="260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72097A" w:rsidP="000519D3" w:rsidRDefault="0072097A" w14:paraId="060B652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72097A" w:rsidP="000519D3" w:rsidRDefault="0072097A" w14:paraId="7E33525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72097A" w:rsidP="000519D3" w:rsidRDefault="0072097A" w14:paraId="11EACC0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72097A" w:rsidP="000519D3" w:rsidRDefault="0072097A" w14:paraId="77A18B6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72097A" w:rsidP="000519D3" w:rsidRDefault="0072097A" w14:paraId="0B6D88A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72097A" w:rsidP="000519D3" w:rsidRDefault="0072097A" w14:paraId="041FEB9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72097A" w:rsidP="000519D3" w:rsidRDefault="0072097A" w14:paraId="579E154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72097A" w:rsidP="000519D3" w:rsidRDefault="0072097A" w14:paraId="66A28C8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72097A" w:rsidTr="000519D3" w14:paraId="7914EA35" w14:textId="77777777">
        <w:trPr>
          <w:trHeight w:val="260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72097A" w:rsidP="000519D3" w:rsidRDefault="0072097A" w14:paraId="62089D4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72097A" w:rsidP="000519D3" w:rsidRDefault="0072097A" w14:paraId="7F86795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72097A" w:rsidP="000519D3" w:rsidRDefault="0072097A" w14:paraId="64EAFD6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72097A" w:rsidP="000519D3" w:rsidRDefault="0072097A" w14:paraId="2608A58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72097A" w:rsidP="000519D3" w:rsidRDefault="0072097A" w14:paraId="34C1D8BF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72097A" w:rsidP="000519D3" w:rsidRDefault="0072097A" w14:paraId="0BA4E88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72097A" w:rsidP="000519D3" w:rsidRDefault="0072097A" w14:paraId="50799EB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72097A" w:rsidP="000519D3" w:rsidRDefault="0072097A" w14:paraId="64CBCA1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8964BA" w:rsidTr="000519D3" w14:paraId="561588D1" w14:textId="77777777">
        <w:trPr>
          <w:trHeight w:val="260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3269FE3F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274B8EA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18AB84D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0714EBF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48AD998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46E8BE3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69D637D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5A28461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8964BA" w:rsidTr="000519D3" w14:paraId="5E84D4B4" w14:textId="77777777">
        <w:trPr>
          <w:trHeight w:val="260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132E971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7D66122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4FD478F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2531076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64F6B1D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67109B3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03200D6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7FAE587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8964BA" w:rsidTr="000519D3" w14:paraId="523C6DDF" w14:textId="77777777">
        <w:trPr>
          <w:trHeight w:val="260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28E0D78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54B9439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6262C0C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0189C89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1DE0205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3A45964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1AA2092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5544FA2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8964BA" w:rsidTr="000519D3" w14:paraId="041ED516" w14:textId="77777777">
        <w:trPr>
          <w:trHeight w:val="170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734FF27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5D15424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139D6F0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19B9E87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0C18E80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328A9F4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0B0E146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3630AB0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8964BA" w:rsidTr="000519D3" w14:paraId="62B13B5D" w14:textId="77777777">
        <w:trPr>
          <w:trHeight w:val="170"/>
        </w:trPr>
        <w:tc>
          <w:tcPr>
            <w:tcW w:w="1008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2DE16BC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3BF0B9B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right w:val="single" w:color="auto" w:sz="12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1D12589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63DD2C8F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3703616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17BBDAF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1CCC4B4A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64711EA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2A696D" w:rsidR="008964BA" w:rsidTr="000519D3" w14:paraId="37BAE20E" w14:textId="77777777">
        <w:trPr>
          <w:trHeight w:val="170"/>
        </w:trPr>
        <w:tc>
          <w:tcPr>
            <w:tcW w:w="1008" w:type="dxa"/>
            <w:tcBorders>
              <w:left w:val="single" w:color="auto" w:sz="12" w:space="0"/>
              <w:bottom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443F4B0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374" w:type="dxa"/>
            <w:tcBorders>
              <w:left w:val="single" w:color="auto" w:sz="4" w:space="0"/>
              <w:bottom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4B2F43F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106" w:type="dxa"/>
            <w:tcBorders>
              <w:bottom w:val="single" w:color="auto" w:sz="12" w:space="0"/>
              <w:right w:val="single" w:color="auto" w:sz="12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6F4FE39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" w:type="dxa"/>
            <w:vMerge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66DB689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990" w:type="dxa"/>
            <w:tcBorders>
              <w:left w:val="single" w:color="auto" w:sz="12" w:space="0"/>
              <w:bottom w:val="single" w:color="auto" w:sz="12" w:space="0"/>
              <w:right w:val="single" w:color="auto" w:sz="4" w:space="0"/>
            </w:tcBorders>
            <w:shd w:val="clear" w:color="auto" w:fill="FFFFFF"/>
            <w:vAlign w:val="center"/>
          </w:tcPr>
          <w:p w:rsidRPr="002A696D" w:rsidR="008964BA" w:rsidP="000519D3" w:rsidRDefault="008964BA" w14:paraId="0A48DE4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left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2882EBD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1341" w:type="dxa"/>
            <w:tcBorders>
              <w:left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auto"/>
            <w:vAlign w:val="center"/>
          </w:tcPr>
          <w:p w:rsidRPr="002A696D" w:rsidR="008964BA" w:rsidP="000519D3" w:rsidRDefault="008964BA" w14:paraId="419F09A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349" w:type="dxa"/>
            <w:tcBorders>
              <w:left w:val="single" w:color="auto" w:sz="4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2A696D" w:rsidR="008964BA" w:rsidP="000519D3" w:rsidRDefault="008964BA" w14:paraId="0D41FE0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:rsidRPr="00802D1F" w:rsidR="00F91EDB" w:rsidP="0037049F" w:rsidRDefault="00F91EDB" w14:paraId="177EFD91" w14:textId="77777777">
      <w:pPr>
        <w:spacing w:after="0"/>
        <w:rPr>
          <w:rFonts w:ascii="Arial" w:hAnsi="Arial"/>
          <w:sz w:val="16"/>
          <w:szCs w:val="16"/>
        </w:rPr>
      </w:pPr>
    </w:p>
    <w:tbl>
      <w:tblPr>
        <w:tblW w:w="0" w:type="auto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322"/>
        <w:gridCol w:w="2842"/>
        <w:gridCol w:w="1600"/>
        <w:gridCol w:w="1691"/>
        <w:gridCol w:w="1514"/>
        <w:gridCol w:w="2046"/>
        <w:gridCol w:w="2222"/>
        <w:gridCol w:w="803"/>
        <w:gridCol w:w="1329"/>
      </w:tblGrid>
      <w:tr w:rsidRPr="00746C59" w:rsidR="00AE13EE" w:rsidTr="005954C6" w14:paraId="0C90E060" w14:textId="77777777">
        <w:trPr>
          <w:trHeight w:val="267"/>
          <w:jc w:val="center"/>
        </w:trPr>
        <w:tc>
          <w:tcPr>
            <w:tcW w:w="15553" w:type="dxa"/>
            <w:gridSpan w:val="9"/>
            <w:tcBorders>
              <w:top w:val="single" w:color="auto" w:sz="12" w:space="0"/>
              <w:bottom w:val="single" w:color="auto" w:sz="12" w:space="0"/>
            </w:tcBorders>
            <w:shd w:val="clear" w:color="auto" w:fill="DBE5F1"/>
            <w:vAlign w:val="bottom"/>
          </w:tcPr>
          <w:p w:rsidRPr="00EB046D" w:rsidR="00AE13EE" w:rsidP="007F5E36" w:rsidRDefault="006F21A1" w14:paraId="7DD26C47" w14:textId="7D7CF245">
            <w:pPr>
              <w:spacing w:before="40" w:after="40" w:line="192" w:lineRule="auto"/>
              <w:rPr>
                <w:rFonts w:ascii="Khmer OS Muol Light" w:hAnsi="Khmer OS Muol Light" w:cs="Khmer OS Muol Light"/>
                <w:b/>
                <w:color w:val="00B050"/>
                <w:sz w:val="18"/>
                <w:szCs w:val="18"/>
              </w:rPr>
            </w:pPr>
            <w:r w:rsidRPr="00204A5C"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>C</w:t>
            </w:r>
            <w:r w:rsidRPr="00204A5C" w:rsidR="00E0569C">
              <w:rPr>
                <w:rFonts w:ascii="Arial" w:hAnsi="Arial" w:cs="Arial"/>
                <w:b/>
                <w:bCs/>
                <w:spacing w:val="-6"/>
                <w:sz w:val="20"/>
                <w:szCs w:val="20"/>
              </w:rPr>
              <w:t>7</w:t>
            </w:r>
            <w:r w:rsidRPr="00204A5C" w:rsidR="00AE13EE">
              <w:rPr>
                <w:rFonts w:hint="cs" w:ascii="Khmer OS Muol Light" w:hAnsi="Khmer OS Muol Light" w:cs="Khmer OS Muol Light"/>
                <w:sz w:val="20"/>
                <w:szCs w:val="20"/>
                <w:cs/>
              </w:rPr>
              <w:t>.</w:t>
            </w:r>
            <w:r w:rsidRPr="00204A5C" w:rsidR="00073E8F">
              <w:rPr>
                <w:rFonts w:ascii="Khmer OS Muol Light" w:hAnsi="Khmer OS Muol Light" w:cs="Khmer OS Muol Light"/>
                <w:sz w:val="18"/>
                <w:szCs w:val="18"/>
              </w:rPr>
              <w:t xml:space="preserve"> </w:t>
            </w:r>
            <w:r w:rsidRPr="00204A5C" w:rsidR="00AE13EE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ដំណាំរ</w:t>
            </w:r>
            <w:r w:rsidRPr="00E81A5A" w:rsidR="00AE13EE">
              <w:rPr>
                <w:rFonts w:ascii="Khmer OS Muol Light" w:hAnsi="Khmer OS Muol Light" w:cs="Khmer OS Muol Light"/>
                <w:color w:val="000000"/>
                <w:sz w:val="18"/>
                <w:szCs w:val="18"/>
                <w:cs/>
              </w:rPr>
              <w:t>យៈពេលខ្លី​ដែលបានដាំ និង</w:t>
            </w:r>
            <w:r w:rsidR="00AE13EE">
              <w:rPr>
                <w:rFonts w:ascii="Khmer OS Muol Light" w:hAnsi="Khmer OS Muol Light" w:cs="Khmer OS Muol Light"/>
                <w:color w:val="000000"/>
                <w:sz w:val="18"/>
                <w:szCs w:val="18"/>
              </w:rPr>
              <w:t>/</w:t>
            </w:r>
            <w:r w:rsidR="00AE13EE">
              <w:rPr>
                <w:rFonts w:hint="cs" w:ascii="Khmer OS Muol Light" w:hAnsi="Khmer OS Muol Light" w:cs="Khmer OS Muol Light"/>
                <w:color w:val="000000"/>
                <w:sz w:val="18"/>
                <w:szCs w:val="18"/>
                <w:cs/>
              </w:rPr>
              <w:t>ឬ</w:t>
            </w:r>
            <w:r w:rsidR="008B187C">
              <w:rPr>
                <w:rFonts w:ascii="Khmer OS Muol Light" w:hAnsi="Khmer OS Muol Light" w:cs="Khmer OS Muol Light"/>
                <w:color w:val="000000"/>
                <w:sz w:val="18"/>
                <w:szCs w:val="18"/>
              </w:rPr>
              <w:t xml:space="preserve"> </w:t>
            </w:r>
            <w:r w:rsidRPr="00E81A5A" w:rsidR="00AE13EE">
              <w:rPr>
                <w:rFonts w:ascii="Khmer OS Muol Light" w:hAnsi="Khmer OS Muol Light" w:cs="Khmer OS Muol Light"/>
                <w:color w:val="000000"/>
                <w:sz w:val="18"/>
                <w:szCs w:val="18"/>
                <w:cs/>
              </w:rPr>
              <w:t xml:space="preserve">បានប្រមូលផល </w:t>
            </w:r>
            <w:r w:rsidRPr="00E81A5A" w:rsidR="00AE13EE">
              <w:rPr>
                <w:rFonts w:ascii="Khmer OS Muol Light" w:hAnsi="Khmer OS Muol Light" w:cs="Khmer OS Muol Light"/>
                <w:color w:val="000000"/>
                <w:sz w:val="18"/>
                <w:szCs w:val="18"/>
              </w:rPr>
              <w:t>Temporary Crops Planted and/or Harvested</w:t>
            </w:r>
          </w:p>
        </w:tc>
      </w:tr>
      <w:tr w:rsidRPr="00746C59" w:rsidR="008E5BFB" w:rsidTr="00C2509D" w14:paraId="4C4BE69C" w14:textId="77777777">
        <w:trPr>
          <w:trHeight w:val="942"/>
          <w:jc w:val="center"/>
        </w:trPr>
        <w:tc>
          <w:tcPr>
            <w:tcW w:w="14207" w:type="dxa"/>
            <w:gridSpan w:val="8"/>
            <w:tcBorders>
              <w:top w:val="single" w:color="auto" w:sz="12" w:space="0"/>
              <w:right w:val="single" w:color="auto" w:sz="4" w:space="0"/>
            </w:tcBorders>
            <w:shd w:val="clear" w:color="auto" w:fill="DBE5F1"/>
          </w:tcPr>
          <w:p w:rsidR="008E5BFB" w:rsidP="003A6D56" w:rsidRDefault="00F91EDB" w14:paraId="2CFC6AAA" w14:textId="60FE6936">
            <w:pPr>
              <w:spacing w:before="40" w:after="0" w:line="192" w:lineRule="auto"/>
              <w:ind w:left="-14" w:right="-29"/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8E5BFB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746C59" w:rsidR="008E5BFB">
              <w:rPr>
                <w:rFonts w:ascii="Khmer OS Siemreap" w:hAnsi="Khmer OS Siemreap" w:cs="Khmer OS Siemreap"/>
                <w:sz w:val="18"/>
                <w:szCs w:val="18"/>
              </w:rPr>
              <w:t xml:space="preserve">-1 </w:t>
            </w:r>
            <w:r w:rsidRPr="00746C59" w:rsidR="008E5BFB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>តើអ្នកបានដាំដំណាំរយៈពេលខ្លី</w:t>
            </w:r>
            <w:r w:rsidR="00783FDA">
              <w:rPr>
                <w:rFonts w:hint="cs"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 xml:space="preserve"> </w:t>
            </w:r>
            <w:r w:rsidRPr="00746C59" w:rsidR="008E5BFB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</w:rPr>
              <w:t>(</w:t>
            </w:r>
            <w:r w:rsidRPr="00746C59" w:rsidR="008E5BFB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>រួមទាំងស្រូវ)</w:t>
            </w:r>
            <w:r w:rsidR="008E5BFB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</w:rPr>
              <w:t xml:space="preserve"> </w:t>
            </w:r>
            <w:r w:rsidRPr="00E04ABD" w:rsidR="008E5BFB">
              <w:rPr>
                <w:rFonts w:ascii="Khmer OS Siemreap" w:hAnsi="Khmer OS Siemreap" w:cs="Khmer OS Siemreap"/>
                <w:sz w:val="18"/>
                <w:szCs w:val="18"/>
                <w:cs/>
              </w:rPr>
              <w:t>និង/ឬដំណាំរួមគ្នា​រយៈពេល</w:t>
            </w:r>
            <w:r w:rsidRPr="008C6DF4" w:rsidR="008E5BFB">
              <w:rPr>
                <w:rFonts w:ascii="Khmer OS Siemreap" w:hAnsi="Khmer OS Siemreap" w:cs="Khmer OS Siemreap"/>
                <w:sz w:val="18"/>
                <w:szCs w:val="18"/>
                <w:cs/>
              </w:rPr>
              <w:t>ខ្លី/រយៈពេលវែង</w:t>
            </w:r>
            <w:r w:rsidRPr="008C6DF4" w:rsidR="008E5BFB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 xml:space="preserve"> </w:t>
            </w:r>
            <w:r w:rsidRPr="00746C59" w:rsidR="008E5BFB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>នៅកសិដ្ឋាននេះក្នុង រយៈពេល១២ខែកន្លងមកដែរឬទេ</w:t>
            </w:r>
            <w:r w:rsidRPr="00746C59" w:rsidR="008E5BFB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</w:rPr>
              <w:t>?</w:t>
            </w:r>
          </w:p>
          <w:p w:rsidR="008E5BFB" w:rsidP="008E5BFB" w:rsidRDefault="008E5BFB" w14:paraId="6A94C08A" w14:textId="77777777">
            <w:pPr>
              <w:spacing w:after="0" w:line="192" w:lineRule="auto"/>
              <w:ind w:left="-11" w:right="-3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</w:rPr>
              <w:t xml:space="preserve">      </w:t>
            </w:r>
            <w:r w:rsidRPr="00746C59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sz w:val="18"/>
                <w:szCs w:val="18"/>
              </w:rPr>
              <w:t>Did you plant any temporary crop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E04ABD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and/or combined temporary/permanent crops</w:t>
            </w:r>
            <w:r w:rsidRPr="00746C59">
              <w:rPr>
                <w:rFonts w:ascii="Khmer OS Siemreap" w:hAnsi="Khmer OS Siemreap" w:cs="Khmer OS Siemreap"/>
                <w:sz w:val="18"/>
                <w:szCs w:val="18"/>
              </w:rPr>
              <w:t xml:space="preserve"> in this holding in last 12 months?</w:t>
            </w:r>
          </w:p>
          <w:p w:rsidR="008E5BFB" w:rsidP="008E5BFB" w:rsidRDefault="008E5BFB" w14:paraId="67AB6498" w14:textId="6091F2EE">
            <w:pPr>
              <w:spacing w:after="0" w:line="192" w:lineRule="auto"/>
              <w:ind w:left="-11" w:right="-32"/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  <w:t xml:space="preserve">     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1 </w:t>
            </w:r>
            <w:r w:rsidRPr="00746C59">
              <w:rPr>
                <w:rFonts w:ascii="Khmer OS Siemreap" w:hAnsi="Khmer OS Siemreap" w:cs="Khmer OS Siemreap"/>
                <w:sz w:val="18"/>
                <w:szCs w:val="18"/>
              </w:rPr>
              <w:t xml:space="preserve">- 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មាន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​ 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Yes </w:t>
            </w:r>
            <w:r w:rsidRPr="00746C59">
              <w:rPr>
                <w:rFonts w:ascii="Wingdings" w:hAnsi="Wingdings" w:eastAsia="Wingdings" w:cs="Wingdings"/>
                <w:spacing w:val="-6"/>
                <w:sz w:val="18"/>
                <w:szCs w:val="18"/>
              </w:rPr>
              <w:t>è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 xml:space="preserve">សូមបន្តទៅសំណួរខាងក្រោម </w:t>
            </w: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answer the questions below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 xml:space="preserve">    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 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- 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 xml:space="preserve">ទេ​ 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No </w:t>
            </w:r>
            <w:r w:rsidRPr="00746C59">
              <w:rPr>
                <w:rFonts w:ascii="Wingdings" w:hAnsi="Wingdings" w:eastAsia="Wingdings" w:cs="Wingdings"/>
                <w:spacing w:val="-6"/>
                <w:sz w:val="18"/>
                <w:szCs w:val="18"/>
              </w:rPr>
              <w:t>è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 xml:space="preserve">​ </w:t>
            </w:r>
            <w:r w:rsidRPr="00F91EDB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សូមរំលងទៅ</w:t>
            </w:r>
            <w:r w:rsidRPr="00204A5C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សំណួរ</w:t>
            </w:r>
            <w:r w:rsidRPr="00204A5C">
              <w:rPr>
                <w:rFonts w:ascii="Khmer OS Siemreap" w:hAnsi="Khmer OS Siemreap" w:cs="Khmer OS Siemreap"/>
                <w:i/>
                <w:iCs/>
                <w:color w:val="C00000"/>
                <w:spacing w:val="-6"/>
                <w:sz w:val="18"/>
                <w:szCs w:val="18"/>
              </w:rPr>
              <w:t>C</w:t>
            </w:r>
            <w:proofErr w:type="gramStart"/>
            <w:r w:rsidRPr="00204A5C">
              <w:rPr>
                <w:rFonts w:ascii="Khmer OS Siemreap" w:hAnsi="Khmer OS Siemreap" w:cs="Khmer OS Siemreap"/>
                <w:i/>
                <w:iCs/>
                <w:color w:val="C00000"/>
                <w:spacing w:val="-6"/>
                <w:sz w:val="18"/>
                <w:szCs w:val="18"/>
              </w:rPr>
              <w:t>4</w:t>
            </w:r>
            <w:r w:rsidRPr="00204A5C">
              <w:rPr>
                <w:rFonts w:ascii="Khmer OS Siemreap" w:hAnsi="Khmer OS Siemreap" w:cs="Khmer OS Siemreap"/>
                <w:i/>
                <w:iCs/>
                <w:color w:val="C00000"/>
                <w:spacing w:val="-6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color w:val="C00000"/>
                <w:sz w:val="18"/>
                <w:szCs w:val="18"/>
                <w:cs/>
              </w:rPr>
              <w:t xml:space="preserve"> </w:t>
            </w:r>
            <w:r w:rsidR="00FC6A9D">
              <w:rPr>
                <w:rFonts w:hint="cs" w:ascii="Khmer OS Siemreap" w:hAnsi="Khmer OS Siemreap" w:cs="Khmer OS Siemreap"/>
                <w:i/>
                <w:iCs/>
                <w:color w:val="C00000"/>
                <w:sz w:val="18"/>
                <w:szCs w:val="18"/>
                <w:cs/>
              </w:rPr>
              <w:t>(</w:t>
            </w:r>
            <w:proofErr w:type="gramEnd"/>
            <w:r w:rsidRPr="00204A5C">
              <w:rPr>
                <w:rFonts w:ascii="Khmer OS Siemreap" w:hAnsi="Khmer OS Siemreap" w:cs="Khmer OS Siemreap"/>
                <w:i/>
                <w:iCs/>
                <w:color w:val="C00000"/>
                <w:spacing w:val="-6"/>
                <w:sz w:val="18"/>
                <w:szCs w:val="18"/>
              </w:rPr>
              <w:t>skip to C4</w:t>
            </w:r>
            <w:r w:rsidR="00FC6A9D">
              <w:rPr>
                <w:rFonts w:hint="cs" w:ascii="Khmer OS Siemreap" w:hAnsi="Khmer OS Siemreap" w:cs="Khmer OS Siemreap"/>
                <w:i/>
                <w:iCs/>
                <w:color w:val="C00000"/>
                <w:spacing w:val="-6"/>
                <w:sz w:val="18"/>
                <w:szCs w:val="18"/>
                <w:cs/>
              </w:rPr>
              <w:t>)</w:t>
            </w: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  </w:t>
            </w:r>
            <w:r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                                   </w:t>
            </w: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</w:t>
            </w:r>
            <w:r w:rsidRPr="00746C59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លេខកូដ</w:t>
            </w:r>
            <w:r w:rsidRPr="00746C59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 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​​</w:t>
            </w:r>
            <w:r w:rsidRPr="00746C59">
              <w:rPr>
                <w:rFonts w:ascii="Khmer OS Siemreap" w:hAnsi="Khmer OS Siemreap" w:cs="Khmer OS Siemreap"/>
                <w:i/>
                <w:spacing w:val="-6"/>
                <w:sz w:val="18"/>
                <w:szCs w:val="18"/>
              </w:rPr>
              <w:t xml:space="preserve">enter code </w:t>
            </w:r>
            <w:r w:rsidRPr="00746C59">
              <w:rPr>
                <w:rFonts w:ascii="Wingdings" w:hAnsi="Wingdings" w:eastAsia="Wingdings" w:cs="Wingdings"/>
                <w:i/>
                <w:spacing w:val="-6"/>
                <w:sz w:val="18"/>
                <w:szCs w:val="18"/>
              </w:rPr>
              <w:t>è</w:t>
            </w:r>
          </w:p>
        </w:tc>
        <w:tc>
          <w:tcPr>
            <w:tcW w:w="1346" w:type="dxa"/>
            <w:tcBorders>
              <w:top w:val="single" w:color="auto" w:sz="12" w:space="0"/>
              <w:left w:val="single" w:color="auto" w:sz="4" w:space="0"/>
              <w:right w:val="single" w:color="000000" w:sz="12" w:space="0"/>
            </w:tcBorders>
            <w:shd w:val="clear" w:color="auto" w:fill="auto"/>
          </w:tcPr>
          <w:p w:rsidRPr="00884DDF" w:rsidR="008E5BFB" w:rsidP="008E5BFB" w:rsidRDefault="008E5BFB" w14:paraId="353EFBBA" w14:textId="77777777">
            <w:pPr>
              <w:spacing w:after="0" w:line="192" w:lineRule="auto"/>
              <w:ind w:left="-11" w:right="-32"/>
              <w:rPr>
                <w:rFonts w:ascii="Khmer OS Siemreap" w:hAnsi="Khmer OS Siemreap" w:cs="Khmer OS Siemreap"/>
                <w:b/>
                <w:bCs/>
                <w:color w:val="FFFFFF"/>
                <w:spacing w:val="-6"/>
                <w:sz w:val="18"/>
                <w:szCs w:val="18"/>
              </w:rPr>
            </w:pPr>
          </w:p>
        </w:tc>
      </w:tr>
      <w:tr w:rsidRPr="00746C59" w:rsidR="00AE13EE" w:rsidTr="005954C6" w14:paraId="7DC29DF7" w14:textId="77777777">
        <w:trPr>
          <w:trHeight w:val="3390"/>
          <w:jc w:val="center"/>
        </w:trPr>
        <w:tc>
          <w:tcPr>
            <w:tcW w:w="1333" w:type="dxa"/>
            <w:shd w:val="clear" w:color="auto" w:fill="DBE5F1"/>
          </w:tcPr>
          <w:p w:rsidRPr="00746C59" w:rsidR="00AE13EE" w:rsidP="00802D1F" w:rsidRDefault="00F91EDB" w14:paraId="16DAD8EC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>Q</w:t>
            </w:r>
            <w:r w:rsidR="00E0569C">
              <w:rPr>
                <w:rFonts w:ascii="Khmer OS Siemreap" w:hAnsi="Khmer OS Siemreap" w:cs="Khmer OS Siemreap"/>
                <w:bCs/>
                <w:sz w:val="18"/>
                <w:szCs w:val="18"/>
              </w:rPr>
              <w:t>7</w:t>
            </w:r>
            <w:r w:rsidRPr="00746C59" w:rsidR="00AE13EE">
              <w:rPr>
                <w:rFonts w:ascii="Khmer OS Siemreap" w:hAnsi="Khmer OS Siemreap" w:cs="Khmer OS Siemreap"/>
                <w:bCs/>
                <w:sz w:val="18"/>
                <w:szCs w:val="18"/>
              </w:rPr>
              <w:t>-2</w:t>
            </w:r>
          </w:p>
          <w:p w:rsidRPr="00204A5C" w:rsidR="00AE13EE" w:rsidP="00802D1F" w:rsidRDefault="00AE13EE" w14:paraId="64C09EF0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b/>
                <w:spacing w:val="-14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b/>
                <w:spacing w:val="-14"/>
                <w:sz w:val="18"/>
                <w:szCs w:val="18"/>
                <w:cs/>
              </w:rPr>
              <w:t>លេខ​រៀង​ក្បាល​</w:t>
            </w:r>
            <w:r w:rsidRPr="00204A5C">
              <w:rPr>
                <w:rFonts w:hint="cs" w:ascii="Khmer OS Siemreap" w:hAnsi="Khmer OS Siemreap" w:cs="Khmer OS Siemreap"/>
                <w:b/>
                <w:spacing w:val="-14"/>
                <w:sz w:val="18"/>
                <w:szCs w:val="18"/>
                <w:cs/>
              </w:rPr>
              <w:t>ដី</w:t>
            </w:r>
          </w:p>
          <w:p w:rsidRPr="00204A5C" w:rsidR="00AE13EE" w:rsidP="00802D1F" w:rsidRDefault="00AE13EE" w14:paraId="4C9E48C9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b/>
                <w:i/>
                <w:iCs/>
                <w:sz w:val="16"/>
                <w:szCs w:val="16"/>
                <w:cs/>
              </w:rPr>
              <w:t>(ក្បាល</w:t>
            </w:r>
            <w:r w:rsidRPr="00204A5C">
              <w:rPr>
                <w:rFonts w:hint="cs" w:ascii="Khmer OS Siemreap" w:hAnsi="Khmer OS Siemreap" w:cs="Khmer OS Siemreap"/>
                <w:b/>
                <w:i/>
                <w:iCs/>
                <w:sz w:val="16"/>
                <w:szCs w:val="16"/>
                <w:cs/>
              </w:rPr>
              <w:t>ដី</w:t>
            </w:r>
            <w:r w:rsidRPr="00204A5C">
              <w:rPr>
                <w:rFonts w:ascii="Khmer OS Siemreap" w:hAnsi="Khmer OS Siemreap" w:cs="Khmer OS Siemreap"/>
                <w:b/>
                <w:i/>
                <w:iCs/>
                <w:sz w:val="16"/>
                <w:szCs w:val="16"/>
                <w:cs/>
              </w:rPr>
              <w:t>បាន​រាយការណ៍ក្នុង</w:t>
            </w:r>
            <w:r w:rsidRPr="00204A5C" w:rsidR="003A7639">
              <w:rPr>
                <w:rFonts w:hint="cs" w:ascii="Khmer OS Siemreap" w:hAnsi="Khmer OS Siemreap" w:cs="Khmer OS Siemreap"/>
                <w:b/>
                <w:i/>
                <w:iCs/>
                <w:sz w:val="16"/>
                <w:szCs w:val="16"/>
                <w:cs/>
              </w:rPr>
              <w:t>​​ផ្នែក</w:t>
            </w:r>
            <w:r w:rsidRPr="00204A5C" w:rsidR="003A7639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C4)</w:t>
            </w:r>
            <w:r w:rsidRPr="00204A5C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 xml:space="preserve"> </w:t>
            </w:r>
          </w:p>
          <w:p w:rsidRPr="00204A5C" w:rsidR="00AE13EE" w:rsidP="00802D1F" w:rsidRDefault="00AE13EE" w14:paraId="6F5B1A90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Parcel Serial Number</w:t>
            </w:r>
          </w:p>
          <w:p w:rsidRPr="00746C59" w:rsidR="00AE13EE" w:rsidP="00802D1F" w:rsidRDefault="00AE13EE" w14:paraId="1516F476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(</w:t>
            </w:r>
            <w:proofErr w:type="gramStart"/>
            <w:r w:rsidRPr="00204A5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same</w:t>
            </w:r>
            <w:proofErr w:type="gramEnd"/>
            <w:r w:rsidRPr="00204A5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as the parcel reported in</w:t>
            </w:r>
            <w:r w:rsidRPr="00204A5C" w:rsidR="003A7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C4</w:t>
            </w:r>
            <w:r w:rsidRPr="00204A5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)</w:t>
            </w:r>
          </w:p>
        </w:tc>
        <w:tc>
          <w:tcPr>
            <w:tcW w:w="2884" w:type="dxa"/>
            <w:shd w:val="clear" w:color="auto" w:fill="DBE5F1"/>
          </w:tcPr>
          <w:p w:rsidRPr="00746C59" w:rsidR="00AE13EE" w:rsidP="00802D1F" w:rsidRDefault="00F91EDB" w14:paraId="2CAD06F2" w14:textId="77777777">
            <w:pPr>
              <w:tabs>
                <w:tab w:val="left" w:pos="220"/>
              </w:tabs>
              <w:spacing w:before="40" w:after="0" w:line="192" w:lineRule="auto"/>
              <w:ind w:left="-50" w:firstLine="50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>Q</w:t>
            </w:r>
            <w:r w:rsidR="00E0569C">
              <w:rPr>
                <w:rFonts w:ascii="Khmer OS Siemreap" w:hAnsi="Khmer OS Siemreap" w:cs="Khmer OS Siemreap"/>
                <w:bCs/>
                <w:sz w:val="18"/>
                <w:szCs w:val="18"/>
              </w:rPr>
              <w:t>7</w:t>
            </w:r>
            <w:r w:rsidRPr="00746C59" w:rsidR="00AE13EE">
              <w:rPr>
                <w:rFonts w:ascii="Khmer OS Siemreap" w:hAnsi="Khmer OS Siemreap" w:cs="Khmer OS Siemreap"/>
                <w:bCs/>
                <w:sz w:val="18"/>
                <w:szCs w:val="18"/>
              </w:rPr>
              <w:t>-3a</w:t>
            </w:r>
            <w:r w:rsidRPr="00746C59" w:rsidR="00AE13EE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</w:p>
          <w:p w:rsidRPr="00746C59" w:rsidR="00AE13EE" w:rsidP="00802D1F" w:rsidRDefault="00AE13EE" w14:paraId="04F02E9C" w14:textId="77777777">
            <w:pPr>
              <w:tabs>
                <w:tab w:val="left" w:pos="40"/>
              </w:tabs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2"/>
                <w:position w:val="-4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spacing w:val="-2"/>
                <w:position w:val="-4"/>
                <w:sz w:val="18"/>
                <w:szCs w:val="18"/>
                <w:cs/>
              </w:rPr>
              <w:t>ប្រភេទដំណាំ</w:t>
            </w:r>
          </w:p>
          <w:p w:rsidR="00AE13EE" w:rsidP="00802D1F" w:rsidRDefault="00AE13EE" w14:paraId="0D38CF19" w14:textId="77777777">
            <w:pPr>
              <w:tabs>
                <w:tab w:val="left" w:pos="130"/>
              </w:tabs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2"/>
                <w:position w:val="-4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spacing w:val="-2"/>
                <w:position w:val="-4"/>
                <w:sz w:val="18"/>
                <w:szCs w:val="18"/>
                <w:cs/>
              </w:rPr>
              <w:t>រយៈពេលខ្លី</w:t>
            </w:r>
            <w:r w:rsidR="00C20F0E">
              <w:rPr>
                <w:rFonts w:hint="cs" w:ascii="Khmer OS Siemreap" w:hAnsi="Khmer OS Siemreap" w:cs="Khmer OS Siemreap"/>
                <w:b/>
                <w:spacing w:val="-2"/>
                <w:position w:val="-4"/>
                <w:sz w:val="18"/>
                <w:szCs w:val="18"/>
                <w:cs/>
              </w:rPr>
              <w:t>អ្វី</w:t>
            </w:r>
            <w:r w:rsidRPr="00746C59">
              <w:rPr>
                <w:rFonts w:ascii="Khmer OS Siemreap" w:hAnsi="Khmer OS Siemreap" w:cs="Khmer OS Siemreap"/>
                <w:b/>
                <w:spacing w:val="-2"/>
                <w:position w:val="-4"/>
                <w:sz w:val="18"/>
                <w:szCs w:val="18"/>
                <w:cs/>
              </w:rPr>
              <w:t>បានដាំ</w:t>
            </w:r>
            <w:r>
              <w:rPr>
                <w:rFonts w:hint="cs" w:ascii="Khmer OS Siemreap" w:hAnsi="Khmer OS Siemreap" w:cs="Khmer OS Siemreap"/>
                <w:b/>
                <w:spacing w:val="-2"/>
                <w:position w:val="-4"/>
                <w:sz w:val="18"/>
                <w:szCs w:val="18"/>
                <w:cs/>
              </w:rPr>
              <w:t xml:space="preserve">​​​ </w:t>
            </w:r>
          </w:p>
          <w:p w:rsidR="00AE13EE" w:rsidP="00802D1F" w:rsidRDefault="00AE13EE" w14:paraId="576D9CF1" w14:textId="77777777">
            <w:pPr>
              <w:tabs>
                <w:tab w:val="left" w:pos="130"/>
              </w:tabs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2"/>
                <w:position w:val="-4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spacing w:val="-2"/>
                <w:position w:val="-4"/>
                <w:sz w:val="18"/>
                <w:szCs w:val="18"/>
                <w:cs/>
              </w:rPr>
              <w:t>ក្នុងរយៈ ពេល១២ខែ កន្លងមក</w:t>
            </w:r>
            <w:r w:rsidR="00C20F0E">
              <w:rPr>
                <w:rFonts w:ascii="Khmer OS Siemreap" w:hAnsi="Khmer OS Siemreap" w:cs="Khmer OS Siemreap"/>
                <w:b/>
                <w:spacing w:val="-2"/>
                <w:position w:val="-4"/>
                <w:sz w:val="18"/>
                <w:szCs w:val="18"/>
              </w:rPr>
              <w:t>?</w:t>
            </w:r>
          </w:p>
          <w:p w:rsidRPr="00746C59" w:rsidR="00C20F0E" w:rsidP="00802D1F" w:rsidRDefault="000C0799" w14:paraId="232A9F7F" w14:textId="77777777">
            <w:pPr>
              <w:tabs>
                <w:tab w:val="left" w:pos="130"/>
              </w:tabs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2"/>
                <w:position w:val="-4"/>
                <w:sz w:val="18"/>
                <w:szCs w:val="18"/>
                <w:cs/>
              </w:rPr>
            </w:pPr>
            <w:r w:rsidRPr="003A7639">
              <w:rPr>
                <w:rFonts w:hint="cs" w:ascii="Khmer OS Siemreap" w:hAnsi="Khmer OS Siemreap" w:cs="Khmer OS Siemreap"/>
                <w:b/>
                <w:spacing w:val="-2"/>
                <w:position w:val="-4"/>
                <w:sz w:val="18"/>
                <w:szCs w:val="18"/>
                <w:cs/>
              </w:rPr>
              <w:t>(</w:t>
            </w:r>
            <w:r w:rsidRPr="003A7639" w:rsidR="009650DB">
              <w:rPr>
                <w:rFonts w:hint="cs" w:ascii="Khmer OS Siemreap" w:hAnsi="Khmer OS Siemreap" w:cs="Khmer OS Siemreap"/>
                <w:b/>
                <w:spacing w:val="-2"/>
                <w:position w:val="-4"/>
                <w:sz w:val="18"/>
                <w:szCs w:val="18"/>
                <w:cs/>
              </w:rPr>
              <w:t>សរសេរឈ្មោះដំណាំ</w:t>
            </w:r>
            <w:r w:rsidRPr="003A7639">
              <w:rPr>
                <w:rFonts w:hint="cs" w:ascii="Khmer OS Siemreap" w:hAnsi="Khmer OS Siemreap" w:cs="Khmer OS Siemreap"/>
                <w:b/>
                <w:spacing w:val="-2"/>
                <w:position w:val="-4"/>
                <w:sz w:val="18"/>
                <w:szCs w:val="18"/>
                <w:cs/>
              </w:rPr>
              <w:t>)</w:t>
            </w:r>
          </w:p>
          <w:p w:rsidR="00AE13EE" w:rsidP="00802D1F" w:rsidRDefault="00AE13EE" w14:paraId="35358BBA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z w:val="18"/>
                <w:szCs w:val="18"/>
              </w:rPr>
              <w:t>Kind of Temporary Crop Planted in the last 12 months</w:t>
            </w:r>
          </w:p>
          <w:p w:rsidRPr="00746C59" w:rsidR="000C0799" w:rsidP="00802D1F" w:rsidRDefault="000C0799" w14:paraId="623E2813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A7639">
              <w:rPr>
                <w:rFonts w:ascii="Khmer OS Siemreap" w:hAnsi="Khmer OS Siemreap" w:cs="Khmer OS Siemreap"/>
                <w:sz w:val="18"/>
                <w:szCs w:val="18"/>
              </w:rPr>
              <w:t>(</w:t>
            </w:r>
            <w:r w:rsidRPr="003A7639" w:rsidR="009650DB">
              <w:rPr>
                <w:rFonts w:ascii="Khmer OS Siemreap" w:hAnsi="Khmer OS Siemreap" w:cs="Khmer OS Siemreap"/>
                <w:sz w:val="18"/>
                <w:szCs w:val="18"/>
              </w:rPr>
              <w:t>Write the name</w:t>
            </w:r>
            <w:r w:rsidRPr="003A7639" w:rsidR="009650DB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3A7639" w:rsidR="009650DB">
              <w:rPr>
                <w:rFonts w:ascii="Khmer OS Siemreap" w:hAnsi="Khmer OS Siemreap" w:cs="Khmer OS Siemreap"/>
                <w:sz w:val="18"/>
                <w:szCs w:val="18"/>
              </w:rPr>
              <w:t xml:space="preserve"> of crop</w:t>
            </w:r>
            <w:r w:rsidRPr="003A7639" w:rsidR="000C185A">
              <w:rPr>
                <w:rFonts w:ascii="Khmer OS Siemreap" w:hAnsi="Khmer OS Siemreap" w:cs="Khmer OS Siemreap"/>
                <w:sz w:val="18"/>
                <w:szCs w:val="18"/>
              </w:rPr>
              <w:t>s</w:t>
            </w:r>
            <w:r w:rsidRPr="003A7639">
              <w:rPr>
                <w:rFonts w:ascii="Khmer OS Siemreap" w:hAnsi="Khmer OS Siemreap" w:cs="Khmer OS Siemreap"/>
                <w:sz w:val="18"/>
                <w:szCs w:val="18"/>
              </w:rPr>
              <w:t>)</w:t>
            </w:r>
          </w:p>
        </w:tc>
        <w:tc>
          <w:tcPr>
            <w:tcW w:w="1620" w:type="dxa"/>
            <w:shd w:val="clear" w:color="auto" w:fill="DBE5F1"/>
          </w:tcPr>
          <w:p w:rsidRPr="00746C59" w:rsidR="00AE13EE" w:rsidP="00802D1F" w:rsidRDefault="00F91EDB" w14:paraId="05944203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>Q</w:t>
            </w:r>
            <w:r w:rsidR="00E0569C">
              <w:rPr>
                <w:rFonts w:ascii="Khmer OS Siemreap" w:hAnsi="Khmer OS Siemreap" w:cs="Khmer OS Siemreap"/>
                <w:bCs/>
                <w:sz w:val="18"/>
                <w:szCs w:val="18"/>
              </w:rPr>
              <w:t>7</w:t>
            </w:r>
            <w:r w:rsidRPr="00746C59" w:rsidR="00AE13EE">
              <w:rPr>
                <w:rFonts w:ascii="Khmer OS Siemreap" w:hAnsi="Khmer OS Siemreap" w:cs="Khmer OS Siemreap"/>
                <w:bCs/>
                <w:sz w:val="18"/>
                <w:szCs w:val="18"/>
              </w:rPr>
              <w:t>-3b</w:t>
            </w:r>
            <w:r w:rsidRPr="00746C59" w:rsidR="00AE13EE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 xml:space="preserve"> </w:t>
            </w:r>
          </w:p>
          <w:p w:rsidRPr="00746C59" w:rsidR="00AE13EE" w:rsidP="00802D1F" w:rsidRDefault="00AE13EE" w14:paraId="23B53027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ចុះលេខកូដ</w:t>
            </w:r>
          </w:p>
          <w:p w:rsidRPr="00746C59" w:rsidR="00AE13EE" w:rsidP="00802D1F" w:rsidRDefault="00AE13EE" w14:paraId="79051172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ដំណាំ</w:t>
            </w:r>
          </w:p>
          <w:p w:rsidRPr="00746C59" w:rsidR="00AE13EE" w:rsidP="00802D1F" w:rsidRDefault="00AE13EE" w14:paraId="527B34FB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</w:p>
          <w:p w:rsidRPr="00746C59" w:rsidR="00AE13EE" w:rsidP="00802D1F" w:rsidRDefault="00AE13EE" w14:paraId="5BAC50AE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>(សូមមើលតារាង</w:t>
            </w:r>
          </w:p>
          <w:p w:rsidRPr="00746C59" w:rsidR="00AE13EE" w:rsidP="00802D1F" w:rsidRDefault="003A7639" w14:paraId="7CA018B2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  <w:r>
              <w:rPr>
                <w:rFonts w:hint="cs"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>កូដ​</w:t>
            </w:r>
            <w:r w:rsidRPr="00746C59" w:rsidR="00AE13EE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>ដំណាំ)</w:t>
            </w:r>
          </w:p>
          <w:p w:rsidRPr="00746C59" w:rsidR="00AE13EE" w:rsidP="00802D1F" w:rsidRDefault="00AE13EE" w14:paraId="24E05DAD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Enter crop code</w:t>
            </w:r>
          </w:p>
          <w:p w:rsidRPr="00746C59" w:rsidR="00AE13EE" w:rsidP="00802D1F" w:rsidRDefault="00AE13EE" w14:paraId="4E7676CF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(</w:t>
            </w:r>
            <w:proofErr w:type="gramStart"/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see</w:t>
            </w:r>
            <w:proofErr w:type="gramEnd"/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list of crops)</w:t>
            </w:r>
          </w:p>
        </w:tc>
        <w:tc>
          <w:tcPr>
            <w:tcW w:w="1710" w:type="dxa"/>
            <w:shd w:val="clear" w:color="auto" w:fill="DBE5F1"/>
          </w:tcPr>
          <w:p w:rsidRPr="00204A5C" w:rsidR="00AE13EE" w:rsidP="00802D1F" w:rsidRDefault="00F91EDB" w14:paraId="31B8CF8C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bCs/>
                <w:sz w:val="18"/>
                <w:szCs w:val="18"/>
              </w:rPr>
              <w:t>Q</w:t>
            </w:r>
            <w:r w:rsidRPr="00204A5C" w:rsidR="00E0569C">
              <w:rPr>
                <w:rFonts w:ascii="Khmer OS Siemreap" w:hAnsi="Khmer OS Siemreap" w:cs="Khmer OS Siemreap"/>
                <w:bCs/>
                <w:sz w:val="18"/>
                <w:szCs w:val="18"/>
              </w:rPr>
              <w:t>7</w:t>
            </w:r>
            <w:r w:rsidRPr="00204A5C" w:rsidR="00AE13EE">
              <w:rPr>
                <w:rFonts w:ascii="Khmer OS Siemreap" w:hAnsi="Khmer OS Siemreap" w:cs="Khmer OS Siemreap"/>
                <w:bCs/>
                <w:sz w:val="18"/>
                <w:szCs w:val="18"/>
              </w:rPr>
              <w:t>-4</w:t>
            </w:r>
            <w:r w:rsidRPr="00204A5C" w:rsidR="00AE13EE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</w:p>
          <w:p w:rsidRPr="00204A5C" w:rsidR="000D01AB" w:rsidP="00802D1F" w:rsidRDefault="00AE13EE" w14:paraId="19FEFA5D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204A5C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ផ្ទៃដី</w:t>
            </w:r>
            <w:r w:rsidRPr="00204A5C" w:rsidR="000D01AB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កសិកម្ម</w:t>
            </w:r>
            <w:r w:rsidRPr="00204A5C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សរុប</w:t>
            </w:r>
          </w:p>
          <w:p w:rsidRPr="00204A5C" w:rsidR="00AE13EE" w:rsidP="00802D1F" w:rsidRDefault="00AE13EE" w14:paraId="65D786B8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204A5C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(</w:t>
            </w:r>
            <w:r w:rsidRPr="00204A5C" w:rsidR="00600F4E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ម៉ែត្រការ៉េ</w:t>
            </w:r>
            <w:r w:rsidRPr="00204A5C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)</w:t>
            </w:r>
          </w:p>
          <w:p w:rsidRPr="00204A5C" w:rsidR="00600F4E" w:rsidP="00802D1F" w:rsidRDefault="00600F4E" w14:paraId="18581EE2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bCs/>
                <w:sz w:val="18"/>
                <w:szCs w:val="18"/>
              </w:rPr>
              <w:t>Total area</w:t>
            </w:r>
          </w:p>
          <w:p w:rsidRPr="00204A5C" w:rsidR="00600F4E" w:rsidP="00600F4E" w:rsidRDefault="00600F4E" w14:paraId="07A5760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bCs/>
                <w:sz w:val="18"/>
                <w:szCs w:val="18"/>
              </w:rPr>
              <w:t>(</w:t>
            </w:r>
            <w:r w:rsidRPr="00204A5C" w:rsidR="000C0799">
              <w:rPr>
                <w:rFonts w:ascii="Khmer OS Siemreap" w:hAnsi="Khmer OS Siemreap" w:cs="Khmer OS Siemreap"/>
                <w:bCs/>
                <w:sz w:val="18"/>
                <w:szCs w:val="18"/>
              </w:rPr>
              <w:t>Square meters</w:t>
            </w:r>
            <w:r w:rsidRPr="00204A5C">
              <w:rPr>
                <w:rFonts w:ascii="Khmer OS Siemreap" w:hAnsi="Khmer OS Siemreap" w:cs="Khmer OS Siemreap"/>
                <w:bCs/>
                <w:sz w:val="18"/>
                <w:szCs w:val="18"/>
              </w:rPr>
              <w:t>)</w:t>
            </w:r>
          </w:p>
          <w:p w:rsidRPr="00746C59" w:rsidR="00AE13EE" w:rsidP="00802D1F" w:rsidRDefault="00AE13EE" w14:paraId="71ACDD27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DBE5F1"/>
          </w:tcPr>
          <w:p w:rsidRPr="00746C59" w:rsidR="00AE13EE" w:rsidP="00802D1F" w:rsidRDefault="00F91EDB" w14:paraId="0FAD0460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>Q</w:t>
            </w:r>
            <w:r w:rsidR="00E0569C">
              <w:rPr>
                <w:rFonts w:ascii="Khmer OS Siemreap" w:hAnsi="Khmer OS Siemreap" w:cs="Khmer OS Siemreap"/>
                <w:bCs/>
                <w:sz w:val="18"/>
                <w:szCs w:val="18"/>
              </w:rPr>
              <w:t>7</w:t>
            </w:r>
            <w:r w:rsidRPr="00746C59" w:rsidR="00AE13EE">
              <w:rPr>
                <w:rFonts w:ascii="Khmer OS Siemreap" w:hAnsi="Khmer OS Siemreap" w:cs="Khmer OS Siemreap"/>
                <w:bCs/>
                <w:sz w:val="18"/>
                <w:szCs w:val="18"/>
              </w:rPr>
              <w:t>-</w:t>
            </w:r>
            <w:r w:rsidRPr="00E81A5A" w:rsidR="00AE13EE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5</w:t>
            </w:r>
          </w:p>
          <w:p w:rsidRPr="00746C59" w:rsidR="00AE13EE" w:rsidP="00802D1F" w:rsidRDefault="00AE13EE" w14:paraId="7B8D9D3B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b/>
                <w:spacing w:val="-14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spacing w:val="-14"/>
                <w:sz w:val="18"/>
                <w:szCs w:val="18"/>
                <w:cs/>
              </w:rPr>
              <w:t>ផ្ទៃដីបានដាំដុះ</w:t>
            </w:r>
          </w:p>
          <w:p w:rsidRPr="00746C59" w:rsidR="00AE13EE" w:rsidP="00802D1F" w:rsidRDefault="00AE13EE" w14:paraId="02D5CFC8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Area Planted</w:t>
            </w:r>
          </w:p>
          <w:p w:rsidRPr="00746C59" w:rsidR="00AE13EE" w:rsidP="00802D1F" w:rsidRDefault="00AE13EE" w14:paraId="5F90DC22" w14:textId="77777777">
            <w:pPr>
              <w:spacing w:before="40" w:after="0" w:line="192" w:lineRule="auto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</w:p>
          <w:p w:rsidRPr="00746C59" w:rsidR="00AE13EE" w:rsidP="00802D1F" w:rsidRDefault="00AE13EE" w14:paraId="5359F23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bCs/>
                <w:i/>
                <w:iCs/>
                <w:sz w:val="18"/>
                <w:szCs w:val="18"/>
              </w:rPr>
              <w:t>(</w:t>
            </w:r>
            <w:r w:rsidRPr="00746C59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ជាហិកតា</w:t>
            </w:r>
            <w:r w:rsidRPr="00746C59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i/>
                <w:spacing w:val="-6"/>
                <w:sz w:val="18"/>
                <w:szCs w:val="18"/>
              </w:rPr>
              <w:t xml:space="preserve">enter in </w:t>
            </w:r>
            <w:r w:rsidR="000C0799">
              <w:rPr>
                <w:rFonts w:ascii="Khmer OS Siemreap" w:hAnsi="Khmer OS Siemreap" w:cs="Khmer OS Siemreap"/>
                <w:i/>
                <w:spacing w:val="-6"/>
                <w:sz w:val="18"/>
                <w:szCs w:val="18"/>
              </w:rPr>
              <w:t>square meters</w:t>
            </w:r>
            <w:r w:rsidRPr="00746C59">
              <w:rPr>
                <w:rFonts w:ascii="Khmer OS Siemreap" w:hAnsi="Khmer OS Siemreap" w:cs="Khmer OS Siemreap"/>
                <w:i/>
                <w:spacing w:val="-6"/>
                <w:sz w:val="18"/>
                <w:szCs w:val="18"/>
              </w:rPr>
              <w:t>)</w:t>
            </w:r>
          </w:p>
        </w:tc>
        <w:tc>
          <w:tcPr>
            <w:tcW w:w="2070" w:type="dxa"/>
            <w:shd w:val="clear" w:color="auto" w:fill="DBE5F1"/>
          </w:tcPr>
          <w:p w:rsidRPr="00746C59" w:rsidR="00AE13EE" w:rsidP="00802D1F" w:rsidRDefault="00F91EDB" w14:paraId="3CAD63F2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>Q</w:t>
            </w:r>
            <w:r w:rsidR="00E0569C">
              <w:rPr>
                <w:rFonts w:ascii="Khmer OS Siemreap" w:hAnsi="Khmer OS Siemreap" w:cs="Khmer OS Siemreap"/>
                <w:bCs/>
                <w:sz w:val="18"/>
                <w:szCs w:val="18"/>
              </w:rPr>
              <w:t>7</w:t>
            </w:r>
            <w:r w:rsidRPr="00746C59" w:rsidR="00AE13EE">
              <w:rPr>
                <w:rFonts w:ascii="Khmer OS Siemreap" w:hAnsi="Khmer OS Siemreap" w:cs="Khmer OS Siemreap"/>
                <w:bCs/>
                <w:sz w:val="18"/>
                <w:szCs w:val="18"/>
              </w:rPr>
              <w:t>-</w:t>
            </w:r>
            <w:r w:rsidRPr="00E81A5A" w:rsidR="00AE13EE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6</w:t>
            </w:r>
          </w:p>
          <w:p w:rsidRPr="00746C59" w:rsidR="00AE13EE" w:rsidP="00802D1F" w:rsidRDefault="00AE13EE" w14:paraId="62E01773" w14:textId="77777777">
            <w:pPr>
              <w:spacing w:after="0" w:line="200" w:lineRule="exact"/>
              <w:ind w:left="-43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  <w:cs/>
              </w:rPr>
              <w:t>ប្រភេទដំណាំ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 </w:t>
            </w:r>
          </w:p>
          <w:p w:rsidRPr="00746C59" w:rsidR="00AE13EE" w:rsidP="00802D1F" w:rsidRDefault="00AE13EE" w14:paraId="49F07D21" w14:textId="77777777">
            <w:pPr>
              <w:spacing w:after="0" w:line="200" w:lineRule="exact"/>
              <w:ind w:left="-43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z w:val="18"/>
                <w:szCs w:val="18"/>
              </w:rPr>
              <w:t>Cropping Pattern</w:t>
            </w:r>
          </w:p>
          <w:p w:rsidRPr="00746C59" w:rsidR="00AE13EE" w:rsidP="00802D1F" w:rsidRDefault="00AE13EE" w14:paraId="29FD3979" w14:textId="77777777">
            <w:pPr>
              <w:spacing w:after="0" w:line="200" w:lineRule="exact"/>
              <w:ind w:left="-27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1 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</w:rPr>
              <w:t>-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ដំណាំតែមួយប្រភេទ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</w:p>
          <w:p w:rsidRPr="00746C59" w:rsidR="00AE13EE" w:rsidP="00802D1F" w:rsidRDefault="00AE13EE" w14:paraId="7292B2AB" w14:textId="77777777">
            <w:pPr>
              <w:spacing w:after="0" w:line="200" w:lineRule="exact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Single crop only</w:t>
            </w:r>
          </w:p>
          <w:p w:rsidRPr="00746C59" w:rsidR="00AE13EE" w:rsidP="00802D1F" w:rsidRDefault="00AE13EE" w14:paraId="00DD308D" w14:textId="77777777">
            <w:pPr>
              <w:spacing w:after="0" w:line="200" w:lineRule="exact"/>
              <w:ind w:left="-27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 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</w:rPr>
              <w:t>-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ដំណាំដាំបន្តគ្នា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</w:p>
          <w:p w:rsidRPr="00746C59" w:rsidR="00AE13EE" w:rsidP="00802D1F" w:rsidRDefault="00AE13EE" w14:paraId="409C5063" w14:textId="77777777">
            <w:pPr>
              <w:spacing w:after="0" w:line="200" w:lineRule="exact"/>
              <w:ind w:left="-29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Successive crops</w:t>
            </w:r>
          </w:p>
          <w:p w:rsidRPr="00746C59" w:rsidR="00AE13EE" w:rsidP="00802D1F" w:rsidRDefault="00AE13EE" w14:paraId="47C4C486" w14:textId="77777777">
            <w:pPr>
              <w:spacing w:after="0" w:line="200" w:lineRule="exact"/>
              <w:ind w:left="149" w:hanging="176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3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</w:rPr>
              <w:t>-</w:t>
            </w:r>
            <w:r w:rsidRPr="00746C59">
              <w:rPr>
                <w:rFonts w:ascii="Khmer OS Siemreap" w:hAnsi="Khmer OS Siemreap" w:cs="Khmer OS Siemreap"/>
                <w:b/>
                <w:spacing w:val="-24"/>
                <w:sz w:val="18"/>
                <w:szCs w:val="18"/>
                <w:cs/>
              </w:rPr>
              <w:t>ដំណាំដែលបានដាំ​ឆ្លាស់គ្នា</w:t>
            </w:r>
            <w:r w:rsidRPr="00746C59">
              <w:rPr>
                <w:rFonts w:ascii="Khmer OS Siemreap" w:hAnsi="Khmer OS Siemreap" w:cs="Khmer OS Siemreap"/>
                <w:spacing w:val="-24"/>
                <w:sz w:val="18"/>
                <w:szCs w:val="18"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sz w:val="18"/>
                <w:szCs w:val="18"/>
              </w:rPr>
              <w:t>Inter-planted crops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</w:p>
          <w:p w:rsidRPr="00746C59" w:rsidR="00AE13EE" w:rsidP="00802D1F" w:rsidRDefault="00AE13EE" w14:paraId="62B436D3" w14:textId="77777777">
            <w:pPr>
              <w:spacing w:after="0" w:line="200" w:lineRule="exact"/>
              <w:ind w:left="149" w:hanging="176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4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</w:rPr>
              <w:t>-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ដំណាំដាំចំរុះគ្នា</w:t>
            </w:r>
            <w:r w:rsidR="00C24F43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spacing w:val="-6"/>
                <w:sz w:val="16"/>
                <w:szCs w:val="16"/>
              </w:rPr>
              <w:t>Mixed crops</w:t>
            </w:r>
          </w:p>
          <w:p w:rsidRPr="00746C59" w:rsidR="00AE13EE" w:rsidP="00802D1F" w:rsidRDefault="00AE13EE" w14:paraId="36A816F1" w14:textId="77777777">
            <w:pPr>
              <w:spacing w:after="0" w:line="200" w:lineRule="exact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5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</w:rPr>
              <w:t>-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ដំណាំដែលបានដាំ​​​​រួមផ្សំគ្នា</w:t>
            </w: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Associated crops</w:t>
            </w:r>
          </w:p>
          <w:p w:rsidRPr="00746C59" w:rsidR="00AE13EE" w:rsidP="00802D1F" w:rsidRDefault="00AE13EE" w14:paraId="6984F0AB" w14:textId="77777777">
            <w:pPr>
              <w:spacing w:after="0" w:line="200" w:lineRule="exact"/>
              <w:ind w:left="-29"/>
              <w:jc w:val="center"/>
              <w:rPr>
                <w:rFonts w:ascii="Khmer OS Siemreap" w:hAnsi="Khmer OS Siemreap" w:cs="Khmer OS Siemreap"/>
                <w:b/>
                <w:i/>
                <w:iCs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Cs/>
                <w:i/>
                <w:iCs/>
                <w:sz w:val="18"/>
                <w:szCs w:val="18"/>
              </w:rPr>
              <w:t>(</w:t>
            </w:r>
            <w:r w:rsidRPr="00746C59">
              <w:rPr>
                <w:rFonts w:ascii="Khmer OS Siemreap" w:hAnsi="Khmer OS Siemreap" w:cs="Khmer OS Siemreap"/>
                <w:b/>
                <w:i/>
                <w:iCs/>
                <w:spacing w:val="-6"/>
                <w:sz w:val="18"/>
                <w:szCs w:val="18"/>
                <w:cs/>
              </w:rPr>
              <w:t>អាចចុះលេខកូដច្រើន</w:t>
            </w:r>
          </w:p>
          <w:p w:rsidRPr="00746C59" w:rsidR="00AE13EE" w:rsidP="00802D1F" w:rsidRDefault="00AE13EE" w14:paraId="2C11B726" w14:textId="77777777">
            <w:pPr>
              <w:spacing w:after="0" w:line="200" w:lineRule="exact"/>
              <w:ind w:left="-29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accepts multiple entries; enter code)</w:t>
            </w:r>
          </w:p>
        </w:tc>
        <w:tc>
          <w:tcPr>
            <w:tcW w:w="2246" w:type="dxa"/>
            <w:shd w:val="clear" w:color="auto" w:fill="DBE5F1"/>
          </w:tcPr>
          <w:p w:rsidRPr="00746C59" w:rsidR="00AE13EE" w:rsidP="00802D1F" w:rsidRDefault="00F91EDB" w14:paraId="3EABFD47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bCs/>
                <w:spacing w:val="-6"/>
                <w:sz w:val="18"/>
                <w:szCs w:val="18"/>
              </w:rPr>
              <w:t>Q</w:t>
            </w:r>
            <w:r w:rsidR="00E0569C">
              <w:rPr>
                <w:rFonts w:ascii="Khmer OS Siemreap" w:hAnsi="Khmer OS Siemreap" w:cs="Khmer OS Siemreap"/>
                <w:bCs/>
                <w:spacing w:val="-6"/>
                <w:sz w:val="18"/>
                <w:szCs w:val="18"/>
              </w:rPr>
              <w:t>7</w:t>
            </w:r>
            <w:r w:rsidRPr="00746C59" w:rsidR="00AE13EE">
              <w:rPr>
                <w:rFonts w:ascii="Khmer OS Siemreap" w:hAnsi="Khmer OS Siemreap" w:cs="Khmer OS Siemreap"/>
                <w:bCs/>
                <w:spacing w:val="-6"/>
                <w:sz w:val="18"/>
                <w:szCs w:val="18"/>
              </w:rPr>
              <w:t>-</w:t>
            </w:r>
            <w:r w:rsidRPr="00E81A5A" w:rsidR="00AE13EE">
              <w:rPr>
                <w:rFonts w:hint="cs" w:ascii="Khmer OS Siemreap" w:hAnsi="Khmer OS Siemreap" w:cs="Khmer OS Siemreap"/>
                <w:b/>
                <w:spacing w:val="-6"/>
                <w:sz w:val="18"/>
                <w:szCs w:val="18"/>
                <w:cs/>
              </w:rPr>
              <w:t>7</w:t>
            </w:r>
          </w:p>
          <w:p w:rsidRPr="00746C59" w:rsidR="00AE13EE" w:rsidP="00802D1F" w:rsidRDefault="00AE13EE" w14:paraId="672069C7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spacing w:val="-1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spacing w:val="-16"/>
                <w:sz w:val="18"/>
                <w:szCs w:val="18"/>
                <w:cs/>
              </w:rPr>
              <w:t>តើការប្រមូលផល​ដំណាំនេះ</w:t>
            </w:r>
            <w:r w:rsidRPr="00746C59">
              <w:rPr>
                <w:rFonts w:ascii="Khmer OS Siemreap" w:hAnsi="Khmer OS Siemreap" w:cs="Khmer OS Siemreap"/>
                <w:b/>
                <w:spacing w:val="-16"/>
                <w:sz w:val="18"/>
                <w:szCs w:val="18"/>
              </w:rPr>
              <w:t xml:space="preserve"> </w:t>
            </w:r>
          </w:p>
          <w:p w:rsidRPr="00746C59" w:rsidR="00AE13EE" w:rsidP="00802D1F" w:rsidRDefault="00AE13EE" w14:paraId="6186E117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Was this crop</w:t>
            </w:r>
          </w:p>
          <w:p w:rsidRPr="00746C59" w:rsidR="00AE13EE" w:rsidP="00802D1F" w:rsidRDefault="00AE13EE" w14:paraId="0E761B7B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1 </w:t>
            </w:r>
            <w:r w:rsidRPr="00746C59"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  <w:t>–</w:t>
            </w:r>
            <w:r w:rsidRPr="00746C59"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  <w:cs/>
              </w:rPr>
              <w:t xml:space="preserve"> ប្រមូលផលបានទាំងស្រុង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</w:p>
          <w:p w:rsidRPr="00746C59" w:rsidR="00AE13EE" w:rsidP="00802D1F" w:rsidRDefault="00AE13EE" w14:paraId="6408F547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  <w:cs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Completely harvested</w:t>
            </w:r>
          </w:p>
          <w:p w:rsidRPr="00746C59" w:rsidR="00AE13EE" w:rsidP="00802D1F" w:rsidRDefault="00AE13EE" w14:paraId="46B69C74" w14:textId="77777777">
            <w:pPr>
              <w:spacing w:before="40" w:after="0" w:line="200" w:lineRule="exact"/>
              <w:ind w:left="93" w:hanging="95"/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 </w:t>
            </w:r>
            <w:r w:rsidRPr="00746C59"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  <w:t xml:space="preserve">– </w:t>
            </w:r>
            <w:r w:rsidRPr="00746C59"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  <w:cs/>
              </w:rPr>
              <w:t>ប្រមូលផលបានតែមួយ</w:t>
            </w:r>
          </w:p>
          <w:p w:rsidRPr="00746C59" w:rsidR="00AE13EE" w:rsidP="00802D1F" w:rsidRDefault="00AE13EE" w14:paraId="669CEB0D" w14:textId="77777777">
            <w:pPr>
              <w:spacing w:before="40" w:after="0" w:line="200" w:lineRule="exact"/>
              <w:ind w:left="93" w:hanging="95"/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  <w:cs/>
              </w:rPr>
              <w:t>ផ្នែក</w:t>
            </w:r>
            <w:r w:rsidRPr="00746C59"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  <w:cs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Partially harvested</w:t>
            </w:r>
          </w:p>
          <w:p w:rsidRPr="00746C59" w:rsidR="00AE13EE" w:rsidP="00802D1F" w:rsidRDefault="00AE13EE" w14:paraId="2CF2348E" w14:textId="77777777">
            <w:pPr>
              <w:spacing w:before="40" w:after="0" w:line="200" w:lineRule="exact"/>
              <w:ind w:left="261" w:hanging="261"/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3 </w:t>
            </w:r>
            <w:r w:rsidRPr="00746C59"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  <w:t xml:space="preserve">– </w:t>
            </w:r>
            <w:r w:rsidRPr="00746C59"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  <w:cs/>
              </w:rPr>
              <w:t>ត្រៀមប្រមូលផល</w:t>
            </w:r>
            <w:r w:rsidRPr="00746C59"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  <w:t xml:space="preserve"> </w:t>
            </w:r>
          </w:p>
          <w:p w:rsidRPr="00746C59" w:rsidR="00AE13EE" w:rsidP="00802D1F" w:rsidRDefault="00AE13EE" w14:paraId="62D6F577" w14:textId="77777777">
            <w:pPr>
              <w:spacing w:before="40" w:after="0" w:line="200" w:lineRule="exact"/>
              <w:ind w:left="261" w:hanging="261"/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​    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To be harvested</w:t>
            </w:r>
          </w:p>
          <w:p w:rsidRPr="00746C59" w:rsidR="00AE13EE" w:rsidP="00802D1F" w:rsidRDefault="00AE13EE" w14:paraId="6B93B3D0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4 – 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មិនបាន</w:t>
            </w:r>
            <w:r w:rsidRPr="00746C59"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  <w:cs/>
              </w:rPr>
              <w:t>ប្រមូលដោយសារ</w:t>
            </w:r>
          </w:p>
          <w:p w:rsidRPr="00746C59" w:rsidR="00AE13EE" w:rsidP="00802D1F" w:rsidRDefault="00AE13EE" w14:paraId="1C662DBF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  <w:cs/>
              </w:rPr>
              <w:t xml:space="preserve">      ហេតុផលផ្សេងៗ</w:t>
            </w:r>
            <w:r w:rsidRPr="00746C59"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  <w:t xml:space="preserve"> </w:t>
            </w:r>
          </w:p>
          <w:p w:rsidRPr="00746C59" w:rsidR="00AE13EE" w:rsidP="00802D1F" w:rsidRDefault="00AE13EE" w14:paraId="16F5C38B" w14:textId="77777777">
            <w:pPr>
              <w:spacing w:before="40" w:after="0" w:line="200" w:lineRule="exact"/>
              <w:ind w:left="208"/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Not harvested due to some reasons</w:t>
            </w:r>
          </w:p>
          <w:p w:rsidRPr="00746C59" w:rsidR="00AE13EE" w:rsidP="00802D1F" w:rsidRDefault="00AE13EE" w14:paraId="6D5B6616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Cs/>
                <w:i/>
                <w:iCs/>
                <w:sz w:val="18"/>
                <w:szCs w:val="18"/>
              </w:rPr>
              <w:t>(</w:t>
            </w:r>
            <w:r w:rsidRPr="00746C59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</w:t>
            </w:r>
            <w:r w:rsidRPr="00746C59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លេខកូដ</w:t>
            </w:r>
            <w:r w:rsidRPr="00746C59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i/>
                <w:spacing w:val="-6"/>
                <w:sz w:val="18"/>
                <w:szCs w:val="18"/>
              </w:rPr>
              <w:t>enter code)</w:t>
            </w:r>
          </w:p>
        </w:tc>
        <w:tc>
          <w:tcPr>
            <w:tcW w:w="2160" w:type="dxa"/>
            <w:gridSpan w:val="2"/>
            <w:tcBorders>
              <w:top w:val="single" w:color="auto" w:sz="4" w:space="0"/>
            </w:tcBorders>
            <w:shd w:val="clear" w:color="auto" w:fill="DBE5F1"/>
          </w:tcPr>
          <w:p w:rsidRPr="00746C59" w:rsidR="00AE13EE" w:rsidP="00802D1F" w:rsidRDefault="00F91EDB" w14:paraId="66685BD7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>Q</w:t>
            </w:r>
            <w:r w:rsidR="00E0569C">
              <w:rPr>
                <w:rFonts w:ascii="Khmer OS Siemreap" w:hAnsi="Khmer OS Siemreap" w:cs="Khmer OS Siemreap"/>
                <w:bCs/>
                <w:sz w:val="18"/>
                <w:szCs w:val="18"/>
              </w:rPr>
              <w:t>7</w:t>
            </w:r>
            <w:r w:rsidRPr="00746C59" w:rsidR="00AE13EE">
              <w:rPr>
                <w:rFonts w:ascii="Khmer OS Siemreap" w:hAnsi="Khmer OS Siemreap" w:cs="Khmer OS Siemreap"/>
                <w:bCs/>
                <w:sz w:val="18"/>
                <w:szCs w:val="18"/>
              </w:rPr>
              <w:t>-</w:t>
            </w:r>
            <w:r w:rsidRPr="00E81A5A" w:rsidR="00AE13EE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8</w:t>
            </w:r>
          </w:p>
          <w:p w:rsidRPr="00746C59" w:rsidR="00AE13EE" w:rsidP="00802D1F" w:rsidRDefault="00AE13EE" w14:paraId="4C983F11" w14:textId="77777777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ផ្ទៃដីប្រមូលផល</w:t>
            </w:r>
          </w:p>
          <w:p w:rsidRPr="0052519D" w:rsidR="00AE13EE" w:rsidP="0052519D" w:rsidRDefault="00AE13EE" w14:paraId="07B8419A" w14:textId="77777777">
            <w:pPr>
              <w:tabs>
                <w:tab w:val="left" w:pos="234"/>
              </w:tabs>
              <w:spacing w:after="0" w:line="240" w:lineRule="auto"/>
              <w:jc w:val="center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i/>
                <w:iCs/>
                <w:spacing w:val="-12"/>
                <w:sz w:val="18"/>
                <w:szCs w:val="18"/>
                <w:cs/>
              </w:rPr>
              <w:t>បើមានកូដ១ឬ២ ក្នុង</w:t>
            </w:r>
            <w:r w:rsidRPr="00746C59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i/>
                <w:iCs/>
                <w:spacing w:val="-12"/>
                <w:sz w:val="18"/>
                <w:szCs w:val="18"/>
              </w:rPr>
              <w:t>Q</w:t>
            </w:r>
            <w:r w:rsidR="000C0799">
              <w:rPr>
                <w:rFonts w:ascii="Khmer OS Siemreap" w:hAnsi="Khmer OS Siemreap" w:cs="Khmer OS Siemreap"/>
                <w:i/>
                <w:iCs/>
                <w:spacing w:val="-12"/>
                <w:sz w:val="18"/>
                <w:szCs w:val="18"/>
              </w:rPr>
              <w:t>7</w:t>
            </w:r>
            <w:r w:rsidRPr="00746C59">
              <w:rPr>
                <w:rFonts w:ascii="Khmer OS Siemreap" w:hAnsi="Khmer OS Siemreap" w:cs="Khmer OS Siemreap"/>
                <w:i/>
                <w:iCs/>
                <w:spacing w:val="-12"/>
                <w:sz w:val="18"/>
                <w:szCs w:val="18"/>
              </w:rPr>
              <w:t>-</w:t>
            </w:r>
            <w:r w:rsidR="000C0799">
              <w:rPr>
                <w:rFonts w:ascii="Khmer OS Siemreap" w:hAnsi="Khmer OS Siemreap" w:cs="Khmer OS Siemreap"/>
                <w:i/>
                <w:iCs/>
                <w:spacing w:val="-12"/>
                <w:sz w:val="18"/>
                <w:szCs w:val="18"/>
              </w:rPr>
              <w:t>7</w:t>
            </w:r>
            <w:r w:rsidRPr="00746C59">
              <w:rPr>
                <w:rFonts w:ascii="Khmer OS Siemreap" w:hAnsi="Khmer OS Siemreap" w:cs="Khmer OS Siemreap"/>
                <w:i/>
                <w:iCs/>
                <w:spacing w:val="-12"/>
                <w:sz w:val="18"/>
                <w:szCs w:val="18"/>
                <w:cs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b/>
                <w:i/>
                <w:iCs/>
                <w:spacing w:val="-12"/>
                <w:sz w:val="18"/>
                <w:szCs w:val="18"/>
                <w:cs/>
              </w:rPr>
              <w:t xml:space="preserve">(ចំណាំៈប្រសិនមានកូដ </w:t>
            </w:r>
            <w:r w:rsidRPr="00746C59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៣ ឬ ៤ ក្នុង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Q</w:t>
            </w:r>
            <w:r w:rsidR="000C079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7</w:t>
            </w: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-</w:t>
            </w:r>
            <w:r w:rsidR="000C079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7</w:t>
            </w: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 xml:space="preserve">​ </w:t>
            </w:r>
            <w:r w:rsidRPr="00746C59">
              <w:rPr>
                <w:rFonts w:ascii="Khmer OS Siemreap" w:hAnsi="Khmer OS Siemreap" w:cs="Khmer OS Siemreap"/>
                <w:b/>
                <w:i/>
                <w:iCs/>
                <w:spacing w:val="-12"/>
                <w:sz w:val="18"/>
                <w:szCs w:val="18"/>
                <w:cs/>
              </w:rPr>
              <w:t>សូមចុះ​  ”០”) គិត</w:t>
            </w:r>
            <w:r w:rsidRPr="00746C59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ជា</w:t>
            </w:r>
            <w:r w:rsidR="000C0799">
              <w:rPr>
                <w:rFonts w:hint="cs"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ម៉ែត្រការ៉េ</w:t>
            </w:r>
          </w:p>
          <w:p w:rsidRPr="00746C59" w:rsidR="00AE13EE" w:rsidP="00802D1F" w:rsidRDefault="00AE13EE" w14:paraId="42B95CEE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Area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​</w:t>
            </w:r>
            <w:r w:rsidRPr="00746C5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Harvested</w:t>
            </w:r>
          </w:p>
          <w:p w:rsidRPr="00746C59" w:rsidR="00AE13EE" w:rsidP="00802D1F" w:rsidRDefault="00AE13EE" w14:paraId="5C2EE1D6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​</w:t>
            </w: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If code 1 or 2 in Q</w:t>
            </w:r>
            <w:r w:rsidR="000C079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7</w:t>
            </w: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-</w:t>
            </w:r>
            <w:r w:rsidR="000C079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7</w:t>
            </w:r>
            <w:r w:rsidRPr="00746C59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 xml:space="preserve"> </w:t>
            </w:r>
          </w:p>
          <w:p w:rsidRPr="00746C59" w:rsidR="00AE13EE" w:rsidP="00802D1F" w:rsidRDefault="00AE13EE" w14:paraId="0D9AC49C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Cs/>
                <w:sz w:val="18"/>
                <w:szCs w:val="18"/>
              </w:rPr>
              <w:t>(Note: if code 3 or 4 in Q</w:t>
            </w:r>
            <w:r w:rsidR="000C0799">
              <w:rPr>
                <w:rFonts w:ascii="Khmer OS Siemreap" w:hAnsi="Khmer OS Siemreap" w:cs="Khmer OS Siemreap"/>
                <w:bCs/>
                <w:sz w:val="18"/>
                <w:szCs w:val="18"/>
              </w:rPr>
              <w:t>7</w:t>
            </w:r>
            <w:r w:rsidRPr="00746C59">
              <w:rPr>
                <w:rFonts w:ascii="Khmer OS Siemreap" w:hAnsi="Khmer OS Siemreap" w:cs="Khmer OS Siemreap"/>
                <w:bCs/>
                <w:sz w:val="18"/>
                <w:szCs w:val="18"/>
              </w:rPr>
              <w:t>-</w:t>
            </w:r>
            <w:r w:rsidR="000C0799">
              <w:rPr>
                <w:rFonts w:ascii="Khmer OS Siemreap" w:hAnsi="Khmer OS Siemreap" w:cs="Khmer OS Siemreap"/>
                <w:bCs/>
                <w:sz w:val="18"/>
                <w:szCs w:val="18"/>
              </w:rPr>
              <w:t>7</w:t>
            </w:r>
            <w:r w:rsidRPr="00746C59">
              <w:rPr>
                <w:rFonts w:ascii="Khmer OS Siemreap" w:hAnsi="Khmer OS Siemreap" w:cs="Khmer OS Siemreap"/>
                <w:bCs/>
                <w:sz w:val="18"/>
                <w:szCs w:val="18"/>
              </w:rPr>
              <w:t>, enter “0”)</w:t>
            </w:r>
          </w:p>
          <w:p w:rsidRPr="00746C59" w:rsidR="00AE13EE" w:rsidP="00802D1F" w:rsidRDefault="00AE13EE" w14:paraId="05753D70" w14:textId="77777777">
            <w:pPr>
              <w:spacing w:before="40" w:after="0" w:line="200" w:lineRule="exact"/>
              <w:jc w:val="center"/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</w:pPr>
            <w:r w:rsidRPr="00746C59">
              <w:rPr>
                <w:rFonts w:ascii="Khmer OS Siemreap" w:hAnsi="Khmer OS Siemreap" w:cs="Khmer OS Siemreap"/>
                <w:bCs/>
                <w:i/>
                <w:iCs/>
                <w:sz w:val="18"/>
                <w:szCs w:val="18"/>
              </w:rPr>
              <w:t>(</w:t>
            </w:r>
            <w:proofErr w:type="gramStart"/>
            <w:r w:rsidRPr="00746C59">
              <w:rPr>
                <w:rFonts w:ascii="Khmer OS Siemreap" w:hAnsi="Khmer OS Siemreap" w:cs="Khmer OS Siemreap"/>
                <w:i/>
                <w:spacing w:val="-6"/>
                <w:sz w:val="18"/>
                <w:szCs w:val="18"/>
              </w:rPr>
              <w:t>enter</w:t>
            </w:r>
            <w:proofErr w:type="gramEnd"/>
            <w:r w:rsidRPr="00746C59">
              <w:rPr>
                <w:rFonts w:ascii="Khmer OS Siemreap" w:hAnsi="Khmer OS Siemreap" w:cs="Khmer OS Siemreap"/>
                <w:i/>
                <w:spacing w:val="-6"/>
                <w:sz w:val="18"/>
                <w:szCs w:val="18"/>
              </w:rPr>
              <w:t xml:space="preserve"> in </w:t>
            </w:r>
            <w:r w:rsidR="000C0799">
              <w:rPr>
                <w:rFonts w:ascii="Khmer OS Siemreap" w:hAnsi="Khmer OS Siemreap" w:cs="Khmer OS Siemreap"/>
                <w:i/>
                <w:spacing w:val="-6"/>
                <w:sz w:val="18"/>
                <w:szCs w:val="18"/>
              </w:rPr>
              <w:t>square meter</w:t>
            </w:r>
            <w:r w:rsidRPr="00746C59">
              <w:rPr>
                <w:rFonts w:ascii="Khmer OS Siemreap" w:hAnsi="Khmer OS Siemreap" w:cs="Khmer OS Siemreap"/>
                <w:i/>
                <w:spacing w:val="-6"/>
                <w:sz w:val="18"/>
                <w:szCs w:val="18"/>
              </w:rPr>
              <w:t>)</w:t>
            </w:r>
          </w:p>
        </w:tc>
      </w:tr>
      <w:tr w:rsidRPr="00EB4D76" w:rsidR="00AE13EE" w:rsidTr="005954C6" w14:paraId="2F071C48" w14:textId="77777777">
        <w:trPr>
          <w:trHeight w:val="98"/>
          <w:jc w:val="center"/>
        </w:trPr>
        <w:tc>
          <w:tcPr>
            <w:tcW w:w="1333" w:type="dxa"/>
            <w:shd w:val="clear" w:color="auto" w:fill="DBE5F1"/>
            <w:vAlign w:val="center"/>
          </w:tcPr>
          <w:p w:rsidRPr="00EB4D76" w:rsidR="00AE13EE" w:rsidP="00802D1F" w:rsidRDefault="00AE13EE" w14:paraId="2E331A59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)</w:t>
            </w:r>
          </w:p>
        </w:tc>
        <w:tc>
          <w:tcPr>
            <w:tcW w:w="2884" w:type="dxa"/>
            <w:shd w:val="clear" w:color="auto" w:fill="DBE5F1"/>
            <w:vAlign w:val="center"/>
          </w:tcPr>
          <w:p w:rsidRPr="00EB4D76" w:rsidR="00AE13EE" w:rsidP="00802D1F" w:rsidRDefault="00AE13EE" w14:paraId="7986877E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2)</w:t>
            </w:r>
          </w:p>
        </w:tc>
        <w:tc>
          <w:tcPr>
            <w:tcW w:w="1620" w:type="dxa"/>
            <w:shd w:val="clear" w:color="auto" w:fill="DBE5F1"/>
            <w:vAlign w:val="center"/>
          </w:tcPr>
          <w:p w:rsidRPr="00EB4D76" w:rsidR="00AE13EE" w:rsidP="00802D1F" w:rsidRDefault="00AE13EE" w14:paraId="3908F1B2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3)</w:t>
            </w:r>
          </w:p>
        </w:tc>
        <w:tc>
          <w:tcPr>
            <w:tcW w:w="1710" w:type="dxa"/>
            <w:shd w:val="clear" w:color="auto" w:fill="DBE5F1"/>
            <w:vAlign w:val="center"/>
          </w:tcPr>
          <w:p w:rsidRPr="00EB4D76" w:rsidR="00AE13EE" w:rsidP="00802D1F" w:rsidRDefault="00AE13EE" w14:paraId="272D1C7F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5)</w:t>
            </w:r>
          </w:p>
        </w:tc>
        <w:tc>
          <w:tcPr>
            <w:tcW w:w="1530" w:type="dxa"/>
            <w:shd w:val="clear" w:color="auto" w:fill="DBE5F1"/>
            <w:vAlign w:val="center"/>
          </w:tcPr>
          <w:p w:rsidRPr="00EB4D76" w:rsidR="00AE13EE" w:rsidP="00802D1F" w:rsidRDefault="00AE13EE" w14:paraId="08AAFE05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6)</w:t>
            </w:r>
          </w:p>
        </w:tc>
        <w:tc>
          <w:tcPr>
            <w:tcW w:w="2070" w:type="dxa"/>
            <w:shd w:val="clear" w:color="auto" w:fill="DBE5F1"/>
            <w:vAlign w:val="center"/>
          </w:tcPr>
          <w:p w:rsidRPr="00EB4D76" w:rsidR="00AE13EE" w:rsidP="00802D1F" w:rsidRDefault="00AE13EE" w14:paraId="22DFBD0A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7)</w:t>
            </w:r>
          </w:p>
        </w:tc>
        <w:tc>
          <w:tcPr>
            <w:tcW w:w="2246" w:type="dxa"/>
            <w:shd w:val="clear" w:color="auto" w:fill="DBE5F1"/>
            <w:vAlign w:val="center"/>
          </w:tcPr>
          <w:p w:rsidRPr="00EB4D76" w:rsidR="00AE13EE" w:rsidP="00802D1F" w:rsidRDefault="00AE13EE" w14:paraId="7C63FD73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8)</w:t>
            </w:r>
          </w:p>
        </w:tc>
        <w:tc>
          <w:tcPr>
            <w:tcW w:w="2160" w:type="dxa"/>
            <w:gridSpan w:val="2"/>
            <w:shd w:val="clear" w:color="auto" w:fill="DBE5F1"/>
            <w:vAlign w:val="center"/>
          </w:tcPr>
          <w:p w:rsidRPr="00EB4D76" w:rsidR="00AE13EE" w:rsidP="00802D1F" w:rsidRDefault="00AE13EE" w14:paraId="22FF164C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9)</w:t>
            </w:r>
          </w:p>
        </w:tc>
      </w:tr>
      <w:tr w:rsidRPr="00C744F4" w:rsidR="00AE13EE" w:rsidTr="005954C6" w14:paraId="6D59C440" w14:textId="77777777">
        <w:trPr>
          <w:trHeight w:val="350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3ED4B24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00C70EA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6F89E87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18A9231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2BB3C50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2A99922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6089A7E1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1BFA5348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AE13EE" w:rsidTr="005954C6" w14:paraId="076CF87B" w14:textId="77777777">
        <w:trPr>
          <w:trHeight w:val="350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27CAB5F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26B2F7E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3ADE385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7A23EAA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4EEEA18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33B67D3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7AEFBA3E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59C8CCF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AE13EE" w:rsidTr="005954C6" w14:paraId="54CBEA9D" w14:textId="77777777">
        <w:trPr>
          <w:trHeight w:val="350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7A852FB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62857A8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35BAFD5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6195BA1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4810C2C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460CE52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77C0882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3033F85E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AE13EE" w:rsidTr="005954C6" w14:paraId="3416EEA2" w14:textId="77777777">
        <w:trPr>
          <w:trHeight w:val="350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2DF4794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16DD766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49133C0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01F3D69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027CB2E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04E8236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58A3354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0840AC1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AE13EE" w:rsidTr="005954C6" w14:paraId="57600549" w14:textId="77777777">
        <w:trPr>
          <w:trHeight w:val="350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6ECD957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5FECD80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1C28ECC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690F318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06ECEA1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49DCE4C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3A413BC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739FDFF7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AE13EE" w:rsidTr="005954C6" w14:paraId="1620D2AA" w14:textId="77777777">
        <w:trPr>
          <w:trHeight w:val="350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19B7936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329F37C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212C9BB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475DEEE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79A2FBB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7C9EA51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6D3063D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7473B62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AE13EE" w:rsidTr="005954C6" w14:paraId="62F43491" w14:textId="77777777">
        <w:trPr>
          <w:trHeight w:val="350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043E700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6A5D16E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1043C17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12625C4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627C074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4B2F508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71315E4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0DFAA0B7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AE13EE" w:rsidTr="005954C6" w14:paraId="7F209F1D" w14:textId="77777777">
        <w:trPr>
          <w:trHeight w:val="350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4D917F5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61CEC5D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5489449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311838A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09415D0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2B9B3FB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7DE75B30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2FA2443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AE13EE" w:rsidTr="005954C6" w14:paraId="1A8750B9" w14:textId="77777777">
        <w:trPr>
          <w:trHeight w:val="350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21851C4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0A9A129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53C7823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27DC737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4F4782F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0578F210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0BEB149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548201AE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AE13EE" w:rsidTr="005954C6" w14:paraId="0ADE4B57" w14:textId="77777777">
        <w:trPr>
          <w:trHeight w:val="260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54307AE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62E71A5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56EAB7E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059DDE2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146051B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4E2BA14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7AD661A0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0D6C329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AE13EE" w:rsidTr="005954C6" w14:paraId="5D6B8824" w14:textId="77777777">
        <w:trPr>
          <w:trHeight w:val="287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0CFCF2B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5EF8337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72DB460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611A66A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4CE165C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7E0AF50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05664CE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40A0370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AE13EE" w:rsidTr="005954C6" w14:paraId="5C80FB3D" w14:textId="77777777">
        <w:trPr>
          <w:trHeight w:val="377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0152B84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5D75390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751A110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040BD0B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54521B7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6CF3DBF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624BC1F1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0F5C219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AE13EE" w:rsidTr="005954C6" w14:paraId="1B6FC4F0" w14:textId="77777777">
        <w:trPr>
          <w:trHeight w:val="377"/>
          <w:jc w:val="center"/>
        </w:trPr>
        <w:tc>
          <w:tcPr>
            <w:tcW w:w="1333" w:type="dxa"/>
            <w:shd w:val="clear" w:color="auto" w:fill="auto"/>
            <w:vAlign w:val="center"/>
          </w:tcPr>
          <w:p w:rsidRPr="00B94ECF" w:rsidR="00AE13EE" w:rsidP="00802D1F" w:rsidRDefault="00AE13EE" w14:paraId="5B33302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vAlign w:val="center"/>
          </w:tcPr>
          <w:p w:rsidRPr="00B94ECF" w:rsidR="00AE13EE" w:rsidP="00802D1F" w:rsidRDefault="00AE13EE" w14:paraId="55CAE53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:rsidRPr="00B94ECF" w:rsidR="00AE13EE" w:rsidP="00802D1F" w:rsidRDefault="00AE13EE" w14:paraId="63C9414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Pr="00B94ECF" w:rsidR="00AE13EE" w:rsidP="00802D1F" w:rsidRDefault="00AE13EE" w14:paraId="3ADA451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Pr="00B94ECF" w:rsidR="00AE13EE" w:rsidP="00802D1F" w:rsidRDefault="00AE13EE" w14:paraId="629A613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Pr="00B94ECF" w:rsidR="00AE13EE" w:rsidP="00802D1F" w:rsidRDefault="00AE13EE" w14:paraId="578F981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246" w:type="dxa"/>
            <w:shd w:val="clear" w:color="auto" w:fill="auto"/>
            <w:vAlign w:val="center"/>
          </w:tcPr>
          <w:p w:rsidRPr="00C744F4" w:rsidR="00AE13EE" w:rsidP="00802D1F" w:rsidRDefault="00AE13EE" w14:paraId="3AC9F3B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:rsidRPr="00C744F4" w:rsidR="00AE13EE" w:rsidP="00802D1F" w:rsidRDefault="00AE13EE" w14:paraId="70983D2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</w:tbl>
    <w:p w:rsidR="00AE13EE" w:rsidP="0037049F" w:rsidRDefault="00AE13EE" w14:paraId="29E2D9B8" w14:textId="77777777">
      <w:pPr>
        <w:spacing w:after="0"/>
        <w:rPr>
          <w:rFonts w:ascii="Arial" w:hAnsi="Arial"/>
          <w:sz w:val="16"/>
          <w:szCs w:val="16"/>
        </w:rPr>
      </w:pPr>
    </w:p>
    <w:p w:rsidR="000519D3" w:rsidP="0037049F" w:rsidRDefault="000519D3" w14:paraId="7EC739F6" w14:textId="77777777">
      <w:pPr>
        <w:spacing w:after="0"/>
        <w:rPr>
          <w:rFonts w:ascii="Arial" w:hAnsi="Arial"/>
          <w:sz w:val="16"/>
          <w:szCs w:val="16"/>
        </w:rPr>
      </w:pPr>
    </w:p>
    <w:p w:rsidR="000519D3" w:rsidP="0037049F" w:rsidRDefault="000519D3" w14:paraId="3C079591" w14:textId="77777777">
      <w:pPr>
        <w:spacing w:after="0"/>
        <w:rPr>
          <w:rFonts w:ascii="Arial" w:hAnsi="Arial"/>
          <w:sz w:val="16"/>
          <w:szCs w:val="16"/>
        </w:rPr>
      </w:pPr>
    </w:p>
    <w:p w:rsidR="000519D3" w:rsidP="0037049F" w:rsidRDefault="000519D3" w14:paraId="0A01B79E" w14:textId="77777777">
      <w:pPr>
        <w:spacing w:after="0"/>
        <w:rPr>
          <w:rFonts w:ascii="Arial" w:hAnsi="Arial"/>
          <w:sz w:val="16"/>
          <w:szCs w:val="16"/>
        </w:rPr>
      </w:pPr>
    </w:p>
    <w:p w:rsidR="000519D3" w:rsidP="0037049F" w:rsidRDefault="000519D3" w14:paraId="7EEDD700" w14:textId="77777777">
      <w:pPr>
        <w:spacing w:after="0"/>
        <w:rPr>
          <w:rFonts w:ascii="Arial" w:hAnsi="Arial"/>
          <w:sz w:val="16"/>
          <w:szCs w:val="16"/>
        </w:rPr>
      </w:pPr>
    </w:p>
    <w:p w:rsidR="000519D3" w:rsidP="0037049F" w:rsidRDefault="000519D3" w14:paraId="055E1A75" w14:textId="77777777">
      <w:pPr>
        <w:spacing w:after="0"/>
        <w:rPr>
          <w:rFonts w:ascii="Arial" w:hAnsi="Arial"/>
          <w:sz w:val="16"/>
          <w:szCs w:val="16"/>
        </w:rPr>
      </w:pPr>
    </w:p>
    <w:p w:rsidRPr="00802D1F" w:rsidR="000519D3" w:rsidP="0037049F" w:rsidRDefault="000519D3" w14:paraId="0629ACEF" w14:textId="77777777">
      <w:pPr>
        <w:spacing w:after="0"/>
        <w:rPr>
          <w:rFonts w:ascii="Arial" w:hAnsi="Arial"/>
          <w:sz w:val="16"/>
          <w:szCs w:val="16"/>
        </w:rPr>
      </w:pPr>
    </w:p>
    <w:tbl>
      <w:tblPr>
        <w:tblW w:w="0" w:type="auto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92"/>
        <w:gridCol w:w="4125"/>
        <w:gridCol w:w="1606"/>
        <w:gridCol w:w="3640"/>
        <w:gridCol w:w="1995"/>
        <w:gridCol w:w="992"/>
        <w:gridCol w:w="1319"/>
      </w:tblGrid>
      <w:tr w:rsidRPr="00A21DE6" w:rsidR="00CD0764" w:rsidTr="00C24F43" w14:paraId="1F6BAB7B" w14:textId="77777777">
        <w:trPr>
          <w:trHeight w:val="285"/>
          <w:jc w:val="center"/>
        </w:trPr>
        <w:tc>
          <w:tcPr>
            <w:tcW w:w="15551" w:type="dxa"/>
            <w:gridSpan w:val="7"/>
            <w:tcBorders>
              <w:top w:val="single" w:color="auto" w:sz="12" w:space="0"/>
              <w:bottom w:val="single" w:color="auto" w:sz="12" w:space="0"/>
            </w:tcBorders>
            <w:shd w:val="clear" w:color="auto" w:fill="DBE5F1"/>
            <w:vAlign w:val="bottom"/>
          </w:tcPr>
          <w:p w:rsidRPr="00C24F43" w:rsidR="00CD0764" w:rsidP="005954C6" w:rsidRDefault="006F21A1" w14:paraId="07DC09AB" w14:textId="0AC55A4B">
            <w:pPr>
              <w:spacing w:before="40" w:after="40" w:line="192" w:lineRule="auto"/>
              <w:rPr>
                <w:rFonts w:ascii="Khmer OS Muol Light" w:hAnsi="Khmer OS Muol Light" w:cs="Khmer OS Muol Light"/>
                <w:b/>
                <w:sz w:val="20"/>
                <w:szCs w:val="20"/>
              </w:rPr>
            </w:pPr>
            <w:r w:rsidRPr="00204A5C">
              <w:rPr>
                <w:rFonts w:ascii="Khmer OS Muol Light" w:hAnsi="Khmer OS Muol Light" w:cs="Khmer OS Muol Light"/>
                <w:b/>
                <w:sz w:val="20"/>
                <w:szCs w:val="20"/>
              </w:rPr>
              <w:lastRenderedPageBreak/>
              <w:t>C</w:t>
            </w:r>
            <w:r w:rsidRPr="00204A5C" w:rsidR="00CD0764">
              <w:rPr>
                <w:rFonts w:ascii="Khmer OS Muol Light" w:hAnsi="Khmer OS Muol Light" w:cs="Khmer OS Muol Light"/>
                <w:b/>
                <w:sz w:val="20"/>
                <w:szCs w:val="20"/>
              </w:rPr>
              <w:t>8.</w:t>
            </w:r>
            <w:r w:rsidRPr="00204A5C" w:rsidR="00CD0764">
              <w:rPr>
                <w:rFonts w:ascii="Khmer OS Muol Light" w:hAnsi="Khmer OS Muol Light" w:cs="Khmer OS Muol Light"/>
                <w:b/>
                <w:sz w:val="20"/>
                <w:szCs w:val="20"/>
                <w:cs/>
              </w:rPr>
              <w:t>​</w:t>
            </w:r>
            <w:r w:rsidRPr="00204A5C" w:rsidR="00CD0764">
              <w:rPr>
                <w:rFonts w:ascii="Khmer OS Muol Light" w:hAnsi="Khmer OS Muol Light" w:cs="Khmer OS Muol Light"/>
                <w:b/>
                <w:sz w:val="20"/>
                <w:szCs w:val="20"/>
              </w:rPr>
              <w:t xml:space="preserve"> </w:t>
            </w:r>
            <w:r w:rsidRPr="00204A5C" w:rsidR="00CD0764">
              <w:rPr>
                <w:rFonts w:ascii="Khmer OS Muol Light" w:hAnsi="Khmer OS Muol Light" w:cs="Khmer OS Muol Light"/>
                <w:b/>
                <w:sz w:val="20"/>
                <w:szCs w:val="20"/>
                <w:cs/>
              </w:rPr>
              <w:t>ដំណាំ</w:t>
            </w:r>
            <w:r w:rsidRPr="00C24F43" w:rsidR="00CD0764">
              <w:rPr>
                <w:rFonts w:ascii="Khmer OS Muol Light" w:hAnsi="Khmer OS Muol Light" w:cs="Khmer OS Muol Light"/>
                <w:b/>
                <w:sz w:val="20"/>
                <w:szCs w:val="20"/>
                <w:cs/>
              </w:rPr>
              <w:t>អចិន្រ្តៃយ៍</w:t>
            </w:r>
            <w:r w:rsidRPr="00C24F43" w:rsidR="009650DB">
              <w:rPr>
                <w:rFonts w:hint="cs" w:ascii="Khmer OS Muol Light" w:hAnsi="Khmer OS Muol Light" w:cs="Khmer OS Muol Light"/>
                <w:sz w:val="20"/>
                <w:szCs w:val="20"/>
                <w:cs/>
              </w:rPr>
              <w:t>(រយៈពេលវែង)</w:t>
            </w:r>
            <w:r w:rsidRPr="00C24F43" w:rsidR="00CD0764">
              <w:rPr>
                <w:rFonts w:ascii="Khmer OS Muol Light" w:hAnsi="Khmer OS Muol Light" w:cs="Khmer OS Muol Light"/>
                <w:spacing w:val="-6"/>
                <w:sz w:val="20"/>
                <w:szCs w:val="20"/>
              </w:rPr>
              <w:t xml:space="preserve"> </w:t>
            </w:r>
            <w:r w:rsidRPr="00C24F43" w:rsidR="00CD0764">
              <w:rPr>
                <w:rFonts w:ascii="Khmer OS Muol Light" w:hAnsi="Khmer OS Muol Light" w:cs="Khmer OS Muol Light"/>
                <w:b/>
                <w:bCs/>
                <w:spacing w:val="-6"/>
                <w:sz w:val="20"/>
                <w:szCs w:val="20"/>
              </w:rPr>
              <w:t>Permanent Crops</w:t>
            </w:r>
            <w:r w:rsidRPr="00C24F43" w:rsidR="00496D70">
              <w:rPr>
                <w:rFonts w:ascii="Khmer OS Muol Light" w:hAnsi="Khmer OS Muol Light" w:cs="Khmer OS Muol Light"/>
                <w:b/>
                <w:bCs/>
                <w:spacing w:val="-6"/>
                <w:sz w:val="20"/>
                <w:szCs w:val="20"/>
              </w:rPr>
              <w:t xml:space="preserve"> </w:t>
            </w:r>
          </w:p>
        </w:tc>
      </w:tr>
      <w:tr w:rsidRPr="00A21DE6" w:rsidR="00CD0764" w:rsidTr="00C24F43" w14:paraId="4F683F49" w14:textId="77777777">
        <w:trPr>
          <w:trHeight w:val="798"/>
          <w:jc w:val="center"/>
        </w:trPr>
        <w:tc>
          <w:tcPr>
            <w:tcW w:w="14219" w:type="dxa"/>
            <w:gridSpan w:val="6"/>
            <w:tcBorders>
              <w:top w:val="single" w:color="auto" w:sz="12" w:space="0"/>
            </w:tcBorders>
            <w:shd w:val="clear" w:color="auto" w:fill="DBE5F1"/>
            <w:vAlign w:val="center"/>
          </w:tcPr>
          <w:p w:rsidR="00CD0764" w:rsidP="005954C6" w:rsidRDefault="004D6771" w14:paraId="009E56AB" w14:textId="77777777">
            <w:pPr>
              <w:spacing w:before="40" w:after="0" w:line="192" w:lineRule="auto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="00CD0764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8</w:t>
            </w:r>
            <w:r w:rsidRPr="00A21DE6" w:rsidR="00CD0764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-1</w:t>
            </w:r>
            <w:r w:rsidRPr="00A21DE6" w:rsidR="00CD0764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  <w:r w:rsidRPr="00A21DE6" w:rsidR="00CD076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តើអ្នកមានដាំដំណាំអចិន្ត្រៃយ៍</w:t>
            </w:r>
            <w:r w:rsidR="00CD0764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  <w:r w:rsidRPr="00717FE6" w:rsidR="00CD0764">
              <w:rPr>
                <w:rFonts w:ascii="Khmer OS Siemreap" w:hAnsi="Khmer OS Siemreap" w:cs="Khmer OS Siemreap"/>
                <w:sz w:val="18"/>
                <w:szCs w:val="18"/>
                <w:cs/>
              </w:rPr>
              <w:t>និង/ឬដំណាំរួមគ្នា</w:t>
            </w:r>
            <w:r w:rsidRPr="008C6DF4" w:rsidR="00CD0764">
              <w:rPr>
                <w:rFonts w:ascii="Khmer OS Siemreap" w:hAnsi="Khmer OS Siemreap" w:cs="Khmer OS Siemreap"/>
                <w:sz w:val="18"/>
                <w:szCs w:val="18"/>
                <w:cs/>
              </w:rPr>
              <w:t>រយៈពេលខ្លី/រ</w:t>
            </w:r>
            <w:r w:rsidRPr="00717FE6" w:rsidR="00CD076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យៈពេលវែង </w:t>
            </w:r>
            <w:r w:rsidRPr="00A21DE6" w:rsidR="00CD076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 xml:space="preserve">ក្នុងកសិដ្ឋាននេះដែរឬទេ </w:t>
            </w:r>
            <w:r w:rsidRPr="005F7F2F" w:rsidR="00CD0764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គិតត្រឹម</w:t>
            </w:r>
            <w:r w:rsidRPr="00A21DE6" w:rsidR="00CD076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ពេលសម្ភាសន័?</w:t>
            </w:r>
          </w:p>
          <w:p w:rsidRPr="00A21DE6" w:rsidR="00CD0764" w:rsidP="00802D1F" w:rsidRDefault="00CD0764" w14:paraId="556F8E73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6"/>
                <w:sz w:val="20"/>
                <w:szCs w:val="20"/>
              </w:rPr>
              <w:t xml:space="preserve">     </w:t>
            </w:r>
            <w:r w:rsidRPr="00A21DE6">
              <w:rPr>
                <w:rFonts w:ascii="Khmer OS Siemreap" w:hAnsi="Khmer OS Siemreap" w:cs="Khmer OS Siemreap"/>
                <w:spacing w:val="-6"/>
                <w:sz w:val="20"/>
                <w:szCs w:val="20"/>
              </w:rPr>
              <w:t xml:space="preserve"> </w:t>
            </w:r>
            <w:r w:rsidRPr="00A21DE6">
              <w:rPr>
                <w:rFonts w:ascii="Khmer OS Siemreap" w:hAnsi="Khmer OS Siemreap" w:cs="Khmer OS Siemreap"/>
                <w:sz w:val="18"/>
                <w:szCs w:val="18"/>
              </w:rPr>
              <w:t>Do you have permanent crop(s)</w:t>
            </w:r>
            <w:r w:rsidRPr="008C3218">
              <w:rPr>
                <w:rFonts w:ascii="Khmer OS Siemreap" w:hAnsi="Khmer OS Siemreap" w:cs="Khmer OS Siemreap"/>
                <w:sz w:val="16"/>
                <w:szCs w:val="16"/>
              </w:rPr>
              <w:t xml:space="preserve"> and/or combined temporary and permanent crops</w:t>
            </w:r>
            <w:r w:rsidRPr="00A21DE6">
              <w:rPr>
                <w:rFonts w:ascii="Khmer OS Siemreap" w:hAnsi="Khmer OS Siemreap" w:cs="Khmer OS Siemreap"/>
                <w:sz w:val="18"/>
                <w:szCs w:val="18"/>
              </w:rPr>
              <w:t xml:space="preserve"> in this holding as of this time of visit?</w:t>
            </w:r>
          </w:p>
          <w:p w:rsidRPr="00A21DE6" w:rsidR="00CD0764" w:rsidP="00802D1F" w:rsidRDefault="009650DB" w14:paraId="33B8B1B0" w14:textId="5013F70A">
            <w:pPr>
              <w:spacing w:after="0" w:line="192" w:lineRule="auto"/>
              <w:rPr>
                <w:rFonts w:ascii="Khmer OS Siemreap" w:hAnsi="Khmer OS Siemreap" w:cs="Khmer OS Siemreap"/>
                <w:sz w:val="14"/>
                <w:szCs w:val="14"/>
              </w:rPr>
            </w:pP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  </w:t>
            </w:r>
            <w:r w:rsidRPr="00A21DE6" w:rsidR="00CD0764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1 </w:t>
            </w:r>
            <w:r w:rsidRPr="00A21DE6" w:rsidR="00CD0764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- </w:t>
            </w:r>
            <w:r w:rsidRPr="00A21DE6" w:rsidR="00CD076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បើ មាន</w:t>
            </w:r>
            <w:r w:rsidRPr="00A21DE6" w:rsidR="00CD0764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A21DE6" w:rsidR="00CD0764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សូមបន្តទៅសំណួរខាងក្រោម</w:t>
            </w:r>
            <w:r w:rsidRPr="00A21DE6" w:rsidR="00CD0764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A21DE6" w:rsidR="00CD076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 xml:space="preserve">​ </w:t>
            </w:r>
            <w:r w:rsidRPr="00A21DE6" w:rsidR="00CD0764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Yes </w:t>
            </w:r>
            <w:r w:rsidRPr="00A21DE6" w:rsidR="00CD0764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- </w:t>
            </w:r>
            <w:r w:rsidRPr="00A21DE6" w:rsidR="00CD0764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answer the questions below</w:t>
            </w:r>
            <w:r w:rsidRPr="00A21DE6" w:rsidR="00CD076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 xml:space="preserve">   </w:t>
            </w:r>
            <w:r w:rsidRPr="00A21DE6" w:rsidR="00CD0764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 </w:t>
            </w:r>
            <w:r w:rsidRPr="00A21DE6" w:rsidR="00CD0764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- </w:t>
            </w:r>
            <w:r w:rsidRPr="00A21DE6" w:rsidR="00CD076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បើ ទេ</w:t>
            </w:r>
            <w:r w:rsidRPr="00A21DE6" w:rsidR="00CD0764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  <w:r w:rsidRPr="00A21DE6" w:rsidR="00CD076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 xml:space="preserve">​ </w:t>
            </w:r>
            <w:r w:rsidRPr="00A21DE6" w:rsidR="00CD0764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រំលងទៅសំណួរ​</w:t>
            </w:r>
            <w:r w:rsidRPr="00A21DE6" w:rsidR="00CD0764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204A5C" w:rsidR="00CD0764">
              <w:rPr>
                <w:rFonts w:ascii="Khmer OS Siemreap" w:hAnsi="Khmer OS Siemreap" w:cs="Khmer OS Siemreap"/>
                <w:b/>
                <w:bCs/>
                <w:i/>
                <w:iCs/>
                <w:color w:val="FF0000"/>
                <w:spacing w:val="-6"/>
                <w:sz w:val="18"/>
                <w:szCs w:val="18"/>
              </w:rPr>
              <w:t>C5</w:t>
            </w:r>
            <w:r w:rsidRPr="00204A5C" w:rsidR="00CD0764">
              <w:rPr>
                <w:rFonts w:ascii="Khmer OS Siemreap" w:hAnsi="Khmer OS Siemreap" w:cs="Khmer OS Siemreap"/>
                <w:b/>
                <w:bCs/>
                <w:i/>
                <w:iCs/>
                <w:color w:val="FF0000"/>
                <w:sz w:val="18"/>
                <w:szCs w:val="18"/>
                <w:cs/>
              </w:rPr>
              <w:t xml:space="preserve">   </w:t>
            </w:r>
            <w:r w:rsidRPr="00204A5C" w:rsidR="00CD0764">
              <w:rPr>
                <w:rFonts w:ascii="Khmer OS Siemreap" w:hAnsi="Khmer OS Siemreap" w:cs="Khmer OS Siemreap"/>
                <w:b/>
                <w:bCs/>
                <w:color w:val="FF0000"/>
                <w:spacing w:val="-6"/>
                <w:sz w:val="18"/>
                <w:szCs w:val="18"/>
              </w:rPr>
              <w:t>No</w:t>
            </w:r>
            <w:r w:rsidRPr="00204A5C" w:rsidR="00CD0764">
              <w:rPr>
                <w:rFonts w:ascii="Khmer OS Siemreap" w:hAnsi="Khmer OS Siemreap" w:cs="Khmer OS Siemreap"/>
                <w:b/>
                <w:bCs/>
                <w:color w:val="FF0000"/>
                <w:spacing w:val="-6"/>
                <w:sz w:val="18"/>
                <w:szCs w:val="18"/>
                <w:cs/>
              </w:rPr>
              <w:t>-</w:t>
            </w:r>
            <w:r w:rsidRPr="00204A5C" w:rsidR="00CD0764">
              <w:rPr>
                <w:rFonts w:ascii="Khmer OS Siemreap" w:hAnsi="Khmer OS Siemreap" w:cs="Khmer OS Siemreap"/>
                <w:b/>
                <w:bCs/>
                <w:i/>
                <w:iCs/>
                <w:color w:val="FF0000"/>
                <w:sz w:val="18"/>
                <w:szCs w:val="18"/>
                <w:cs/>
              </w:rPr>
              <w:t xml:space="preserve"> </w:t>
            </w:r>
            <w:r w:rsidRPr="00204A5C" w:rsidR="00CD0764">
              <w:rPr>
                <w:rFonts w:ascii="Khmer OS Siemreap" w:hAnsi="Khmer OS Siemreap" w:cs="Khmer OS Siemreap"/>
                <w:b/>
                <w:bCs/>
                <w:i/>
                <w:iCs/>
                <w:color w:val="FF0000"/>
                <w:spacing w:val="-6"/>
                <w:sz w:val="18"/>
                <w:szCs w:val="18"/>
              </w:rPr>
              <w:t>skip to C5</w:t>
            </w:r>
            <w:r w:rsidRPr="00F91EDB" w:rsidR="00CD076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   </w:t>
            </w:r>
            <w:r w:rsidRPr="00F91EDB" w:rsidR="00CD0764"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      </w:t>
            </w:r>
            <w:proofErr w:type="gramStart"/>
            <w:r w:rsidRPr="00A21DE6" w:rsidR="00CD0764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</w:t>
            </w:r>
            <w:r w:rsidRPr="00A21DE6" w:rsidR="00CD0764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លេខកូដ</w:t>
            </w:r>
            <w:r w:rsidRPr="00A21DE6" w:rsidR="00CD0764">
              <w:rPr>
                <w:rFonts w:ascii="Khmer OS Siemreap" w:hAnsi="Khmer OS Siemreap" w:cs="Khmer OS Siemreap"/>
                <w:b/>
                <w:i/>
                <w:iCs/>
                <w:sz w:val="16"/>
                <w:szCs w:val="16"/>
              </w:rPr>
              <w:t xml:space="preserve">  </w:t>
            </w:r>
            <w:r w:rsidRPr="00A21DE6" w:rsidR="00CD0764"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>​</w:t>
            </w:r>
            <w:proofErr w:type="gramEnd"/>
            <w:r w:rsidRPr="00A21DE6" w:rsidR="00CD0764">
              <w:rPr>
                <w:rFonts w:ascii="Khmer OS Siemreap" w:hAnsi="Khmer OS Siemreap" w:cs="Khmer OS Siemreap"/>
                <w:spacing w:val="-6"/>
                <w:sz w:val="16"/>
                <w:szCs w:val="16"/>
                <w:cs/>
              </w:rPr>
              <w:t>​</w:t>
            </w:r>
            <w:r w:rsidRPr="00A21DE6" w:rsidR="00CD0764">
              <w:rPr>
                <w:rFonts w:ascii="Khmer OS Siemreap" w:hAnsi="Khmer OS Siemreap" w:cs="Khmer OS Siemreap"/>
                <w:i/>
                <w:spacing w:val="-6"/>
                <w:sz w:val="16"/>
                <w:szCs w:val="16"/>
              </w:rPr>
              <w:t xml:space="preserve">enter code </w:t>
            </w:r>
            <w:r w:rsidRPr="00A21DE6" w:rsidR="00CD0764">
              <w:rPr>
                <w:rFonts w:ascii="Wingdings" w:hAnsi="Wingdings" w:eastAsia="Wingdings" w:cs="Wingdings"/>
                <w:i/>
                <w:spacing w:val="-6"/>
                <w:sz w:val="16"/>
                <w:szCs w:val="16"/>
              </w:rPr>
              <w:t>è</w:t>
            </w:r>
          </w:p>
        </w:tc>
        <w:tc>
          <w:tcPr>
            <w:tcW w:w="1332" w:type="dxa"/>
            <w:tcBorders>
              <w:left w:val="single" w:color="000000" w:sz="12" w:space="0"/>
              <w:bottom w:val="single" w:color="000000" w:sz="12" w:space="0"/>
            </w:tcBorders>
            <w:shd w:val="clear" w:color="auto" w:fill="auto"/>
            <w:vAlign w:val="center"/>
          </w:tcPr>
          <w:p w:rsidRPr="00A21DE6" w:rsidR="00CD0764" w:rsidP="00802D1F" w:rsidRDefault="009650DB" w14:paraId="4F857F0F" w14:textId="77777777">
            <w:pPr>
              <w:spacing w:after="0" w:line="192" w:lineRule="auto"/>
              <w:rPr>
                <w:rFonts w:ascii="Khmer OS Siemreap" w:hAnsi="Khmer OS Siemreap" w:cs="Khmer OS Siemreap"/>
                <w:sz w:val="14"/>
                <w:szCs w:val="14"/>
              </w:rPr>
            </w:pPr>
            <w:r>
              <w:rPr>
                <w:rFonts w:ascii="Khmer OS Siemreap" w:hAnsi="Khmer OS Siemreap" w:cs="Khmer OS Siemreap"/>
                <w:sz w:val="14"/>
                <w:szCs w:val="14"/>
              </w:rPr>
              <w:t xml:space="preserve">  </w:t>
            </w:r>
          </w:p>
        </w:tc>
      </w:tr>
      <w:tr w:rsidRPr="00A21DE6" w:rsidR="009650DB" w:rsidTr="00C24F43" w14:paraId="7F3AC13A" w14:textId="77777777">
        <w:trPr>
          <w:trHeight w:val="600"/>
          <w:jc w:val="center"/>
        </w:trPr>
        <w:tc>
          <w:tcPr>
            <w:tcW w:w="15551" w:type="dxa"/>
            <w:gridSpan w:val="7"/>
            <w:shd w:val="clear" w:color="auto" w:fill="DBE5F1"/>
          </w:tcPr>
          <w:p w:rsidRPr="009650DB" w:rsidR="009650DB" w:rsidP="009650DB" w:rsidRDefault="004D6771" w14:paraId="6D50AF61" w14:textId="77777777">
            <w:pPr>
              <w:spacing w:before="40" w:after="0" w:line="168" w:lineRule="auto"/>
              <w:ind w:left="342" w:hanging="342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9650DB"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8C3218" w:rsidR="009650DB">
              <w:rPr>
                <w:rFonts w:ascii="Khmer OS Siemreap" w:hAnsi="Khmer OS Siemreap" w:cs="Khmer OS Siemreap"/>
                <w:sz w:val="18"/>
                <w:szCs w:val="18"/>
                <w:cs/>
              </w:rPr>
              <w:t>-2 បើ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4D6771" w:rsidR="009650DB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>បាទ</w:t>
            </w:r>
            <w:r w:rsidRPr="004D6771" w:rsidR="009650DB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 w:rsidR="009650DB">
              <w:rPr>
                <w:rFonts w:ascii="Khmer OS Siemreap" w:hAnsi="Khmer OS Siemreap" w:cs="Khmer OS Siemreap"/>
                <w:sz w:val="18"/>
                <w:szCs w:val="18"/>
                <w:cs/>
              </w:rPr>
              <w:t>នៅក្នុង</w:t>
            </w:r>
            <w:r w:rsidR="009650DB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ំណួរ</w:t>
            </w:r>
            <w:r w:rsidRPr="008C3218" w:rsidR="009650DB">
              <w:rPr>
                <w:rFonts w:ascii="Khmer OS Siemreap" w:hAnsi="Khmer OS Siemreap" w:cs="Khmer OS Siemreap"/>
                <w:sz w:val="18"/>
                <w:szCs w:val="18"/>
              </w:rPr>
              <w:t xml:space="preserve"> Q</w:t>
            </w:r>
            <w:r w:rsidR="009650DB"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8C3218" w:rsidR="009650DB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="009650DB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 w:rsidR="009650D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​តើអ្នកមាន​ដំណាំអចិន្ដ្រៃយ៍អ្វីខ្លះ </w:t>
            </w:r>
            <w:r w:rsidR="009650DB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ហើយតើ</w:t>
            </w:r>
            <w:r w:rsidRPr="008C3218" w:rsidR="009650DB">
              <w:rPr>
                <w:rFonts w:ascii="Khmer OS Siemreap" w:hAnsi="Khmer OS Siemreap" w:cs="Khmer OS Siemreap"/>
                <w:sz w:val="18"/>
                <w:szCs w:val="18"/>
                <w:cs/>
              </w:rPr>
              <w:t>ការដាំនេះ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C3218" w:rsidR="009650DB">
              <w:rPr>
                <w:rFonts w:ascii="Khmer OS Siemreap" w:hAnsi="Khmer OS Siemreap" w:cs="Khmer OS Siemreap"/>
                <w:sz w:val="18"/>
                <w:szCs w:val="18"/>
                <w:cs/>
              </w:rPr>
              <w:t>ជាជួរ</w:t>
            </w:r>
            <w:r w:rsidR="009650DB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ៗដែរ</w:t>
            </w:r>
            <w:r w:rsidRPr="008C3218" w:rsidR="009650DB">
              <w:rPr>
                <w:rFonts w:ascii="Khmer OS Siemreap" w:hAnsi="Khmer OS Siemreap" w:cs="Khmer OS Siemreap"/>
                <w:sz w:val="18"/>
                <w:szCs w:val="18"/>
                <w:cs/>
              </w:rPr>
              <w:t>ឬទេ</w:t>
            </w:r>
            <w:r w:rsidRPr="008C3218" w:rsidR="009650DB">
              <w:rPr>
                <w:rFonts w:ascii="Khmer OS Siemreap" w:hAnsi="Khmer OS Siemreap" w:cs="Khmer OS Siemreap"/>
                <w:sz w:val="18"/>
                <w:szCs w:val="18"/>
              </w:rPr>
              <w:t xml:space="preserve">? </w:t>
            </w:r>
            <w:r w:rsidRPr="008C3218" w:rsidR="009650D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 w:rsidR="009650DB">
              <w:rPr>
                <w:rFonts w:ascii="Khmer OS Siemreap" w:hAnsi="Khmer OS Siemreap" w:cs="Khmer OS Siemreap"/>
                <w:sz w:val="18"/>
                <w:szCs w:val="18"/>
              </w:rPr>
              <w:t xml:space="preserve">If </w:t>
            </w:r>
            <w:proofErr w:type="gramStart"/>
            <w:r w:rsidRPr="008C3218" w:rsidR="009650DB">
              <w:rPr>
                <w:rFonts w:ascii="Khmer OS Siemreap" w:hAnsi="Khmer OS Siemreap" w:cs="Khmer OS Siemreap"/>
                <w:sz w:val="18"/>
                <w:szCs w:val="18"/>
              </w:rPr>
              <w:t>Yes</w:t>
            </w:r>
            <w:proofErr w:type="gramEnd"/>
            <w:r w:rsidRPr="008C3218" w:rsidR="009650DB">
              <w:rPr>
                <w:rFonts w:ascii="Khmer OS Siemreap" w:hAnsi="Khmer OS Siemreap" w:cs="Khmer OS Siemreap"/>
                <w:sz w:val="18"/>
                <w:szCs w:val="18"/>
              </w:rPr>
              <w:t xml:space="preserve"> in Q</w:t>
            </w:r>
            <w:r w:rsidR="009650DB"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8C3218" w:rsidR="009650DB">
              <w:rPr>
                <w:rFonts w:ascii="Khmer OS Siemreap" w:hAnsi="Khmer OS Siemreap" w:cs="Khmer OS Siemreap"/>
                <w:sz w:val="18"/>
                <w:szCs w:val="18"/>
              </w:rPr>
              <w:t xml:space="preserve">-1, what permanent crops do you have and are these in compact plantation? </w:t>
            </w:r>
          </w:p>
          <w:p w:rsidR="009650DB" w:rsidP="009650DB" w:rsidRDefault="009650DB" w14:paraId="4B65109A" w14:textId="77777777">
            <w:pPr>
              <w:spacing w:after="0" w:line="192" w:lineRule="auto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   </w:t>
            </w:r>
            <w:r w:rsidRPr="008C3218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សរសេរឈ្មោះដំណាំ និងចុះលេខកូដ</w:t>
            </w:r>
            <w:r w:rsidRPr="008C3218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 xml:space="preserve">Write the name and </w:t>
            </w:r>
            <w:r w:rsidRPr="008C3218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code of the crop(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>s).</w:t>
            </w:r>
          </w:p>
        </w:tc>
      </w:tr>
      <w:tr w:rsidRPr="00A21DE6" w:rsidR="000F368A" w:rsidTr="007819C4" w14:paraId="7CDBB316" w14:textId="77777777">
        <w:trPr>
          <w:trHeight w:val="1133"/>
          <w:jc w:val="center"/>
        </w:trPr>
        <w:tc>
          <w:tcPr>
            <w:tcW w:w="1709" w:type="dxa"/>
            <w:shd w:val="clear" w:color="auto" w:fill="DBE5F1"/>
          </w:tcPr>
          <w:p w:rsidRPr="00A21DE6" w:rsidR="000F368A" w:rsidP="00802D1F" w:rsidRDefault="004D6771" w14:paraId="0C13D3BF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>Q</w:t>
            </w:r>
            <w:r w:rsidR="000F368A">
              <w:rPr>
                <w:rFonts w:ascii="Khmer OS Siemreap" w:hAnsi="Khmer OS Siemreap" w:cs="Khmer OS Siemreap"/>
                <w:bCs/>
                <w:sz w:val="18"/>
                <w:szCs w:val="18"/>
              </w:rPr>
              <w:t>8</w:t>
            </w:r>
            <w:r w:rsidRPr="00A21DE6" w:rsidR="000F368A">
              <w:rPr>
                <w:rFonts w:ascii="Khmer OS Siemreap" w:hAnsi="Khmer OS Siemreap" w:cs="Khmer OS Siemreap"/>
                <w:bCs/>
                <w:sz w:val="18"/>
                <w:szCs w:val="18"/>
              </w:rPr>
              <w:t>-2</w:t>
            </w:r>
          </w:p>
          <w:p w:rsidRPr="00A21DE6" w:rsidR="000F368A" w:rsidP="00802D1F" w:rsidRDefault="000F368A" w14:paraId="6FAEFBA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</w:rPr>
            </w:pPr>
            <w:r w:rsidRPr="00A21DE6"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  <w:cs/>
              </w:rPr>
              <w:t>លេខ​រៀង</w:t>
            </w:r>
            <w:r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</w:rPr>
              <w:t xml:space="preserve"> </w:t>
            </w:r>
            <w:r w:rsidRPr="00A21DE6"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  <w:cs/>
              </w:rPr>
              <w:t>ក្បាលដី</w:t>
            </w:r>
          </w:p>
          <w:p w:rsidRPr="00A21DE6" w:rsidR="000F368A" w:rsidP="00802D1F" w:rsidRDefault="000F368A" w14:paraId="26F961DB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A21DE6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Parcel Serial Number</w:t>
            </w:r>
          </w:p>
        </w:tc>
        <w:tc>
          <w:tcPr>
            <w:tcW w:w="4183" w:type="dxa"/>
            <w:shd w:val="clear" w:color="auto" w:fill="DBE5F1"/>
          </w:tcPr>
          <w:p w:rsidRPr="00A21DE6" w:rsidR="000F368A" w:rsidP="00802D1F" w:rsidRDefault="004D6771" w14:paraId="482BD1E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>Q</w:t>
            </w:r>
            <w:r w:rsidR="000F368A">
              <w:rPr>
                <w:rFonts w:ascii="Khmer OS Siemreap" w:hAnsi="Khmer OS Siemreap" w:cs="Khmer OS Siemreap"/>
                <w:bCs/>
                <w:sz w:val="18"/>
                <w:szCs w:val="18"/>
              </w:rPr>
              <w:t>8</w:t>
            </w:r>
            <w:r w:rsidRPr="00A21DE6" w:rsidR="000F368A">
              <w:rPr>
                <w:rFonts w:ascii="Khmer OS Siemreap" w:hAnsi="Khmer OS Siemreap" w:cs="Khmer OS Siemreap"/>
                <w:bCs/>
                <w:sz w:val="18"/>
                <w:szCs w:val="18"/>
              </w:rPr>
              <w:t>-3a</w:t>
            </w:r>
          </w:p>
          <w:p w:rsidRPr="00A21DE6" w:rsidR="000F368A" w:rsidP="00802D1F" w:rsidRDefault="000F368A" w14:paraId="54210986" w14:textId="77777777">
            <w:pPr>
              <w:spacing w:after="0" w:line="192" w:lineRule="auto"/>
              <w:ind w:left="14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A21DE6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ប្រភេទដំណាំអចិន្ត្រៃយ៍ (ក្នុងពេលសម្ភាសន័)</w:t>
            </w:r>
            <w:r w:rsidRPr="00A21DE6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</w:p>
          <w:p w:rsidRPr="00A21DE6" w:rsidR="000F368A" w:rsidP="00802D1F" w:rsidRDefault="000F368A" w14:paraId="12773BC4" w14:textId="77777777">
            <w:pPr>
              <w:spacing w:after="0" w:line="240" w:lineRule="auto"/>
              <w:ind w:left="10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A21DE6">
              <w:rPr>
                <w:rFonts w:ascii="Khmer OS Siemreap" w:hAnsi="Khmer OS Siemreap" w:cs="Khmer OS Siemreap"/>
                <w:sz w:val="18"/>
                <w:szCs w:val="18"/>
              </w:rPr>
              <w:t>Kind of Permanent Crop as of time of visit</w:t>
            </w:r>
          </w:p>
        </w:tc>
        <w:tc>
          <w:tcPr>
            <w:tcW w:w="1623" w:type="dxa"/>
            <w:shd w:val="clear" w:color="auto" w:fill="DBE5F1"/>
          </w:tcPr>
          <w:p w:rsidRPr="00A21DE6" w:rsidR="000F368A" w:rsidP="000F368A" w:rsidRDefault="004D6771" w14:paraId="033C78C4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>Q</w:t>
            </w:r>
            <w:r w:rsidR="000F368A">
              <w:rPr>
                <w:rFonts w:ascii="Khmer OS Siemreap" w:hAnsi="Khmer OS Siemreap" w:cs="Khmer OS Siemreap"/>
                <w:bCs/>
                <w:sz w:val="18"/>
                <w:szCs w:val="18"/>
              </w:rPr>
              <w:t>8</w:t>
            </w:r>
            <w:r w:rsidRPr="00A21DE6" w:rsidR="000F368A">
              <w:rPr>
                <w:rFonts w:ascii="Khmer OS Siemreap" w:hAnsi="Khmer OS Siemreap" w:cs="Khmer OS Siemreap"/>
                <w:bCs/>
                <w:sz w:val="18"/>
                <w:szCs w:val="18"/>
              </w:rPr>
              <w:t>-3b</w:t>
            </w:r>
          </w:p>
          <w:p w:rsidR="000F368A" w:rsidP="007819C4" w:rsidRDefault="000F368A" w14:paraId="41F1B146" w14:textId="77777777">
            <w:pPr>
              <w:spacing w:after="0" w:line="240" w:lineRule="exact"/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</w:rPr>
            </w:pPr>
            <w:r w:rsidRPr="00A21DE6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ចុះ</w:t>
            </w:r>
            <w:r w:rsidRPr="00A21DE6">
              <w:rPr>
                <w:rFonts w:ascii="Khmer OS Siemreap" w:hAnsi="Khmer OS Siemreap" w:cs="Khmer OS Siemreap"/>
                <w:b/>
                <w:spacing w:val="-6"/>
                <w:sz w:val="18"/>
                <w:szCs w:val="18"/>
                <w:cs/>
              </w:rPr>
              <w:t>លេខកូដដំណាំ</w:t>
            </w:r>
          </w:p>
          <w:p w:rsidRPr="00A21DE6" w:rsidR="000F368A" w:rsidP="007819C4" w:rsidRDefault="000F368A" w14:paraId="702A9B80" w14:textId="77777777">
            <w:pPr>
              <w:spacing w:after="0" w:line="240" w:lineRule="exact"/>
              <w:rPr>
                <w:rFonts w:ascii="Khmer OS Siemreap" w:hAnsi="Khmer OS Siemreap" w:cs="Khmer OS Siemreap"/>
                <w:b/>
                <w:i/>
                <w:iCs/>
                <w:spacing w:val="-6"/>
                <w:sz w:val="18"/>
                <w:szCs w:val="18"/>
              </w:rPr>
            </w:pPr>
            <w:r w:rsidRPr="00A21DE6">
              <w:rPr>
                <w:rFonts w:ascii="Khmer OS Siemreap" w:hAnsi="Khmer OS Siemreap" w:cs="Khmer OS Siemreap"/>
                <w:b/>
                <w:i/>
                <w:iCs/>
                <w:spacing w:val="-6"/>
                <w:sz w:val="18"/>
                <w:szCs w:val="18"/>
                <w:cs/>
              </w:rPr>
              <w:t>(មើល</w:t>
            </w:r>
            <w:r w:rsidR="00863FAA">
              <w:rPr>
                <w:rFonts w:hint="cs" w:ascii="Khmer OS Siemreap" w:hAnsi="Khmer OS Siemreap" w:cs="Khmer OS Siemreap"/>
                <w:b/>
                <w:i/>
                <w:iCs/>
                <w:spacing w:val="-6"/>
                <w:sz w:val="18"/>
                <w:szCs w:val="18"/>
                <w:cs/>
              </w:rPr>
              <w:t>ចុះ</w:t>
            </w:r>
            <w:r w:rsidRPr="00A21DE6">
              <w:rPr>
                <w:rFonts w:ascii="Khmer OS Siemreap" w:hAnsi="Khmer OS Siemreap" w:cs="Khmer OS Siemreap"/>
                <w:b/>
                <w:i/>
                <w:iCs/>
                <w:spacing w:val="-6"/>
                <w:sz w:val="18"/>
                <w:szCs w:val="18"/>
                <w:cs/>
              </w:rPr>
              <w:t>កូដដំណាំ)</w:t>
            </w:r>
          </w:p>
          <w:p w:rsidR="000F368A" w:rsidP="007819C4" w:rsidRDefault="000F368A" w14:paraId="2D9C82E0" w14:textId="77777777">
            <w:pPr>
              <w:spacing w:before="60" w:after="0" w:line="240" w:lineRule="exact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  <w:r w:rsidRPr="00A21DE6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Enter crop code</w:t>
            </w:r>
            <w:r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</w:t>
            </w:r>
          </w:p>
          <w:p w:rsidRPr="00A21DE6" w:rsidR="000F368A" w:rsidP="007819C4" w:rsidRDefault="000F368A" w14:paraId="68558B23" w14:textId="77777777">
            <w:pPr>
              <w:spacing w:before="60"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A21DE6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(</w:t>
            </w:r>
            <w:r w:rsidR="00863FAA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S</w:t>
            </w:r>
            <w:r w:rsidRPr="00A21DE6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ee list of crops)</w:t>
            </w:r>
          </w:p>
        </w:tc>
        <w:tc>
          <w:tcPr>
            <w:tcW w:w="3688" w:type="dxa"/>
            <w:shd w:val="clear" w:color="auto" w:fill="DBE5F1"/>
          </w:tcPr>
          <w:p w:rsidRPr="00204A5C" w:rsidR="000F368A" w:rsidP="000C185A" w:rsidRDefault="004D6771" w14:paraId="34C7ADA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0F368A">
              <w:rPr>
                <w:rFonts w:ascii="Khmer OS Siemreap" w:hAnsi="Khmer OS Siemreap" w:cs="Khmer OS Siemreap"/>
                <w:sz w:val="18"/>
                <w:szCs w:val="18"/>
              </w:rPr>
              <w:t xml:space="preserve">8-4 </w:t>
            </w:r>
            <w:r w:rsidRPr="00204A5C" w:rsidR="000F368A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តើ</w:t>
            </w:r>
            <w:r w:rsidRPr="00204A5C" w:rsidR="000F368A">
              <w:rPr>
                <w:rFonts w:ascii="Khmer OS Siemreap" w:hAnsi="Khmer OS Siemreap" w:cs="Khmer OS Siemreap"/>
                <w:sz w:val="18"/>
                <w:szCs w:val="18"/>
                <w:cs/>
              </w:rPr>
              <w:t>ការដាំដំណាំ</w:t>
            </w:r>
            <w:r w:rsidRPr="00204A5C" w:rsidR="000F368A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នេះ</w:t>
            </w:r>
            <w:r w:rsidRPr="00204A5C" w:rsidR="000F368A">
              <w:rPr>
                <w:rFonts w:ascii="Khmer OS Siemreap" w:hAnsi="Khmer OS Siemreap" w:cs="Khmer OS Siemreap"/>
                <w:sz w:val="18"/>
                <w:szCs w:val="18"/>
                <w:cs/>
              </w:rPr>
              <w:t>ជា</w:t>
            </w:r>
            <w:r w:rsidRPr="00204A5C" w:rsidR="000F368A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ជួរៗ</w:t>
            </w:r>
            <w:r w:rsidRPr="00204A5C" w:rsidR="00863FAA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មានលក្ខណៈបច្ចេកទេស​ដែរ</w:t>
            </w:r>
            <w:r w:rsidRPr="00204A5C" w:rsidR="000F368A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ឬទេ</w:t>
            </w:r>
            <w:r w:rsidRPr="00204A5C" w:rsidR="000F368A">
              <w:rPr>
                <w:rFonts w:ascii="Khmer OS Siemreap" w:hAnsi="Khmer OS Siemreap" w:cs="Khmer OS Siemreap"/>
                <w:sz w:val="18"/>
                <w:szCs w:val="18"/>
                <w:cs/>
              </w:rPr>
              <w:t>?</w:t>
            </w:r>
            <w:r w:rsidRPr="00204A5C" w:rsidR="00863FAA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 w:rsidR="00863FAA">
              <w:rPr>
                <w:rFonts w:ascii="Khmer OS Siemreap" w:hAnsi="Khmer OS Siemreap" w:cs="Khmer OS Siemreap"/>
                <w:sz w:val="18"/>
                <w:szCs w:val="18"/>
              </w:rPr>
              <w:t>Is this crop in compact</w:t>
            </w:r>
            <w:r w:rsidRPr="00204A5C" w:rsidR="007819C4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863FAA">
              <w:rPr>
                <w:rFonts w:ascii="Khmer OS Siemreap" w:hAnsi="Khmer OS Siemreap" w:cs="Khmer OS Siemreap"/>
                <w:sz w:val="18"/>
                <w:szCs w:val="18"/>
              </w:rPr>
              <w:t>plantation</w:t>
            </w:r>
            <w:r w:rsidRPr="00204A5C" w:rsidR="000F368A">
              <w:rPr>
                <w:rFonts w:ascii="Khmer OS Siemreap" w:hAnsi="Khmer OS Siemreap" w:cs="Khmer OS Siemreap"/>
                <w:sz w:val="18"/>
                <w:szCs w:val="18"/>
              </w:rPr>
              <w:t>?</w:t>
            </w:r>
          </w:p>
          <w:p w:rsidRPr="00204A5C" w:rsidR="000F368A" w:rsidP="000C185A" w:rsidRDefault="000F368A" w14:paraId="6B5DEE1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1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បាទ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Yes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2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No</w:t>
            </w:r>
          </w:p>
        </w:tc>
        <w:tc>
          <w:tcPr>
            <w:tcW w:w="2013" w:type="dxa"/>
            <w:shd w:val="clear" w:color="auto" w:fill="DBE5F1"/>
          </w:tcPr>
          <w:p w:rsidRPr="00204A5C" w:rsidR="000F368A" w:rsidP="000F368A" w:rsidRDefault="004D6771" w14:paraId="0D84671D" w14:textId="77777777">
            <w:pPr>
              <w:spacing w:after="0" w:line="192" w:lineRule="auto"/>
              <w:ind w:left="-14"/>
              <w:jc w:val="center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0F368A">
              <w:rPr>
                <w:rFonts w:ascii="Khmer OS Siemreap" w:hAnsi="Khmer OS Siemreap" w:cs="Khmer OS Siemreap"/>
                <w:sz w:val="18"/>
                <w:szCs w:val="18"/>
              </w:rPr>
              <w:t xml:space="preserve">8-5a </w:t>
            </w:r>
            <w:r w:rsidRPr="00204A5C" w:rsidR="000F368A">
              <w:rPr>
                <w:rFonts w:ascii="Khmer OS Siemreap" w:hAnsi="Khmer OS Siemreap" w:cs="Khmer OS Siemreap"/>
                <w:sz w:val="18"/>
                <w:szCs w:val="18"/>
                <w:cs/>
              </w:rPr>
              <w:t>សម្រាប់ដំណាំ</w:t>
            </w:r>
            <w:r w:rsidRPr="00204A5C" w:rsidR="000F368A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រយៈពេលវែង</w:t>
            </w:r>
          </w:p>
          <w:p w:rsidRPr="00204A5C" w:rsidR="000F368A" w:rsidP="000F368A" w:rsidRDefault="000F368A" w14:paraId="2B748D31" w14:textId="77777777">
            <w:pPr>
              <w:spacing w:after="0" w:line="192" w:lineRule="auto"/>
              <w:ind w:left="-14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បរិមាណផល</w:t>
            </w:r>
          </w:p>
          <w:p w:rsidRPr="00204A5C" w:rsidR="000F368A" w:rsidP="000F368A" w:rsidRDefault="000F368A" w14:paraId="3159597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For permanent crop,</w:t>
            </w:r>
            <w:r w:rsidRPr="00204A5C">
              <w:rPr>
                <w:rFonts w:ascii="Khmer OS Siemreap" w:hAnsi="Khmer OS Siemreap" w:cs="Khmer OS Siemreap"/>
                <w:spacing w:val="-10"/>
                <w:sz w:val="16"/>
                <w:szCs w:val="16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10"/>
                <w:sz w:val="16"/>
                <w:szCs w:val="16"/>
              </w:rPr>
              <w:t>Quantity</w:t>
            </w:r>
          </w:p>
        </w:tc>
        <w:tc>
          <w:tcPr>
            <w:tcW w:w="2335" w:type="dxa"/>
            <w:gridSpan w:val="2"/>
            <w:shd w:val="clear" w:color="auto" w:fill="DBE5F1"/>
          </w:tcPr>
          <w:p w:rsidRPr="00204A5C" w:rsidR="000F368A" w:rsidP="000F368A" w:rsidRDefault="004D6771" w14:paraId="4BCAA4DD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0F368A">
              <w:rPr>
                <w:rFonts w:ascii="Khmer OS Siemreap" w:hAnsi="Khmer OS Siemreap" w:cs="Khmer OS Siemreap"/>
                <w:sz w:val="18"/>
                <w:szCs w:val="18"/>
              </w:rPr>
              <w:t xml:space="preserve">8-5b </w:t>
            </w:r>
          </w:p>
          <w:p w:rsidRPr="00204A5C" w:rsidR="00701E41" w:rsidP="000F368A" w:rsidRDefault="000F368A" w14:paraId="3823A2A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ឯកតា​បរិមាណផល​ (គីឡូក្រាម)</w:t>
            </w:r>
          </w:p>
          <w:p w:rsidRPr="00204A5C" w:rsidR="000F368A" w:rsidP="000F368A" w:rsidRDefault="000F368A" w14:paraId="4A24B25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Unit of quantity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(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Kg)</w:t>
            </w:r>
          </w:p>
        </w:tc>
      </w:tr>
      <w:tr w:rsidRPr="00E42404" w:rsidR="000F368A" w:rsidTr="007819C4" w14:paraId="502BB811" w14:textId="77777777">
        <w:trPr>
          <w:trHeight w:val="125"/>
          <w:jc w:val="center"/>
        </w:trPr>
        <w:tc>
          <w:tcPr>
            <w:tcW w:w="1709" w:type="dxa"/>
            <w:shd w:val="clear" w:color="auto" w:fill="DBE5F1"/>
            <w:vAlign w:val="center"/>
          </w:tcPr>
          <w:p w:rsidRPr="00E42404" w:rsidR="000F368A" w:rsidP="00802D1F" w:rsidRDefault="000F368A" w14:paraId="13724543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)</w:t>
            </w:r>
          </w:p>
        </w:tc>
        <w:tc>
          <w:tcPr>
            <w:tcW w:w="4183" w:type="dxa"/>
            <w:shd w:val="clear" w:color="auto" w:fill="DBE5F1"/>
            <w:vAlign w:val="center"/>
          </w:tcPr>
          <w:p w:rsidRPr="00E42404" w:rsidR="000F368A" w:rsidP="00802D1F" w:rsidRDefault="000F368A" w14:paraId="21D7CEF8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2)</w:t>
            </w:r>
          </w:p>
        </w:tc>
        <w:tc>
          <w:tcPr>
            <w:tcW w:w="1623" w:type="dxa"/>
            <w:shd w:val="clear" w:color="auto" w:fill="DBE5F1"/>
            <w:vAlign w:val="center"/>
          </w:tcPr>
          <w:p w:rsidRPr="00E42404" w:rsidR="000F368A" w:rsidP="00802D1F" w:rsidRDefault="000F368A" w14:paraId="6F2BB956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3)</w:t>
            </w:r>
          </w:p>
        </w:tc>
        <w:tc>
          <w:tcPr>
            <w:tcW w:w="3688" w:type="dxa"/>
            <w:shd w:val="clear" w:color="auto" w:fill="DBE5F1"/>
          </w:tcPr>
          <w:p w:rsidR="000F368A" w:rsidP="00802D1F" w:rsidRDefault="000F368A" w14:paraId="7B720FC0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2013" w:type="dxa"/>
            <w:shd w:val="clear" w:color="auto" w:fill="D5DCE4"/>
          </w:tcPr>
          <w:p w:rsidR="000F368A" w:rsidP="00802D1F" w:rsidRDefault="000F368A" w14:paraId="61D32E29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2335" w:type="dxa"/>
            <w:gridSpan w:val="2"/>
            <w:shd w:val="clear" w:color="auto" w:fill="D5DCE4"/>
          </w:tcPr>
          <w:p w:rsidR="000F368A" w:rsidP="00802D1F" w:rsidRDefault="000F368A" w14:paraId="7D9ECD02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</w:p>
        </w:tc>
      </w:tr>
      <w:tr w:rsidRPr="00C744F4" w:rsidR="000F368A" w:rsidTr="007819C4" w14:paraId="3C744569" w14:textId="77777777">
        <w:trPr>
          <w:trHeight w:val="368"/>
          <w:jc w:val="center"/>
        </w:trPr>
        <w:tc>
          <w:tcPr>
            <w:tcW w:w="1709" w:type="dxa"/>
            <w:shd w:val="clear" w:color="auto" w:fill="auto"/>
            <w:vAlign w:val="center"/>
          </w:tcPr>
          <w:p w:rsidRPr="00C744F4" w:rsidR="000F368A" w:rsidP="00802D1F" w:rsidRDefault="000F368A" w14:paraId="3841453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4183" w:type="dxa"/>
            <w:shd w:val="clear" w:color="auto" w:fill="auto"/>
            <w:vAlign w:val="center"/>
          </w:tcPr>
          <w:p w:rsidRPr="00C744F4" w:rsidR="000F368A" w:rsidP="00802D1F" w:rsidRDefault="000F368A" w14:paraId="3B08E4B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3" w:type="dxa"/>
            <w:shd w:val="clear" w:color="auto" w:fill="auto"/>
            <w:vAlign w:val="center"/>
          </w:tcPr>
          <w:p w:rsidRPr="00C744F4" w:rsidR="000F368A" w:rsidP="00802D1F" w:rsidRDefault="000F368A" w14:paraId="5F3AE78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3688" w:type="dxa"/>
            <w:shd w:val="clear" w:color="auto" w:fill="auto"/>
          </w:tcPr>
          <w:p w:rsidRPr="00C744F4" w:rsidR="000F368A" w:rsidP="00802D1F" w:rsidRDefault="000F368A" w14:paraId="71D0A52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013" w:type="dxa"/>
            <w:shd w:val="clear" w:color="auto" w:fill="auto"/>
          </w:tcPr>
          <w:p w:rsidRPr="00C744F4" w:rsidR="000F368A" w:rsidP="00802D1F" w:rsidRDefault="000F368A" w14:paraId="6C5C4F6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:rsidRPr="00C744F4" w:rsidR="000F368A" w:rsidP="00802D1F" w:rsidRDefault="000F368A" w14:paraId="2C5E65C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0F368A" w:rsidTr="007819C4" w14:paraId="4C3CB6B5" w14:textId="77777777">
        <w:trPr>
          <w:trHeight w:val="350"/>
          <w:jc w:val="center"/>
        </w:trPr>
        <w:tc>
          <w:tcPr>
            <w:tcW w:w="1709" w:type="dxa"/>
            <w:shd w:val="clear" w:color="auto" w:fill="auto"/>
            <w:vAlign w:val="center"/>
          </w:tcPr>
          <w:p w:rsidRPr="00C744F4" w:rsidR="000F368A" w:rsidP="00802D1F" w:rsidRDefault="000F368A" w14:paraId="5397A21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4183" w:type="dxa"/>
            <w:shd w:val="clear" w:color="auto" w:fill="auto"/>
            <w:vAlign w:val="center"/>
          </w:tcPr>
          <w:p w:rsidRPr="00C744F4" w:rsidR="000F368A" w:rsidP="00802D1F" w:rsidRDefault="000F368A" w14:paraId="7B330B9F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3" w:type="dxa"/>
            <w:shd w:val="clear" w:color="auto" w:fill="auto"/>
            <w:vAlign w:val="center"/>
          </w:tcPr>
          <w:p w:rsidRPr="00C744F4" w:rsidR="000F368A" w:rsidP="00802D1F" w:rsidRDefault="000F368A" w14:paraId="7051D1D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3688" w:type="dxa"/>
            <w:shd w:val="clear" w:color="auto" w:fill="auto"/>
          </w:tcPr>
          <w:p w:rsidRPr="00C744F4" w:rsidR="000F368A" w:rsidP="00802D1F" w:rsidRDefault="000F368A" w14:paraId="0DEC0158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013" w:type="dxa"/>
            <w:shd w:val="clear" w:color="auto" w:fill="auto"/>
          </w:tcPr>
          <w:p w:rsidRPr="00C744F4" w:rsidR="000F368A" w:rsidP="00802D1F" w:rsidRDefault="000F368A" w14:paraId="31FC578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:rsidRPr="00C744F4" w:rsidR="000F368A" w:rsidP="00802D1F" w:rsidRDefault="000F368A" w14:paraId="38B67F41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0F368A" w:rsidTr="007819C4" w14:paraId="7D657EC3" w14:textId="77777777">
        <w:trPr>
          <w:trHeight w:val="350"/>
          <w:jc w:val="center"/>
        </w:trPr>
        <w:tc>
          <w:tcPr>
            <w:tcW w:w="1709" w:type="dxa"/>
            <w:shd w:val="clear" w:color="auto" w:fill="auto"/>
            <w:vAlign w:val="center"/>
          </w:tcPr>
          <w:p w:rsidRPr="00C744F4" w:rsidR="000F368A" w:rsidP="00802D1F" w:rsidRDefault="000F368A" w14:paraId="503A0C47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4183" w:type="dxa"/>
            <w:shd w:val="clear" w:color="auto" w:fill="auto"/>
            <w:vAlign w:val="center"/>
          </w:tcPr>
          <w:p w:rsidRPr="00C744F4" w:rsidR="000F368A" w:rsidP="00802D1F" w:rsidRDefault="000F368A" w14:paraId="5DF5E76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3" w:type="dxa"/>
            <w:shd w:val="clear" w:color="auto" w:fill="auto"/>
            <w:vAlign w:val="center"/>
          </w:tcPr>
          <w:p w:rsidRPr="00C744F4" w:rsidR="000F368A" w:rsidP="00802D1F" w:rsidRDefault="000F368A" w14:paraId="3DBBD5B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3688" w:type="dxa"/>
            <w:shd w:val="clear" w:color="auto" w:fill="auto"/>
          </w:tcPr>
          <w:p w:rsidRPr="00C744F4" w:rsidR="000F368A" w:rsidP="00802D1F" w:rsidRDefault="000F368A" w14:paraId="6A0322F3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013" w:type="dxa"/>
            <w:shd w:val="clear" w:color="auto" w:fill="auto"/>
          </w:tcPr>
          <w:p w:rsidRPr="00C744F4" w:rsidR="000F368A" w:rsidP="00802D1F" w:rsidRDefault="000F368A" w14:paraId="1560B113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:rsidRPr="00C744F4" w:rsidR="000F368A" w:rsidP="00802D1F" w:rsidRDefault="000F368A" w14:paraId="3975F5D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0F368A" w:rsidTr="007819C4" w14:paraId="4496B096" w14:textId="77777777">
        <w:trPr>
          <w:trHeight w:val="350"/>
          <w:jc w:val="center"/>
        </w:trPr>
        <w:tc>
          <w:tcPr>
            <w:tcW w:w="1709" w:type="dxa"/>
            <w:shd w:val="clear" w:color="auto" w:fill="auto"/>
            <w:vAlign w:val="center"/>
          </w:tcPr>
          <w:p w:rsidRPr="00C744F4" w:rsidR="000F368A" w:rsidP="00802D1F" w:rsidRDefault="000F368A" w14:paraId="39BD057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4183" w:type="dxa"/>
            <w:shd w:val="clear" w:color="auto" w:fill="auto"/>
            <w:vAlign w:val="center"/>
          </w:tcPr>
          <w:p w:rsidRPr="00C744F4" w:rsidR="000F368A" w:rsidP="00802D1F" w:rsidRDefault="000F368A" w14:paraId="23884F9F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3" w:type="dxa"/>
            <w:shd w:val="clear" w:color="auto" w:fill="auto"/>
            <w:vAlign w:val="center"/>
          </w:tcPr>
          <w:p w:rsidRPr="00C744F4" w:rsidR="000F368A" w:rsidP="00802D1F" w:rsidRDefault="000F368A" w14:paraId="3F635DF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3688" w:type="dxa"/>
            <w:shd w:val="clear" w:color="auto" w:fill="auto"/>
          </w:tcPr>
          <w:p w:rsidRPr="00C744F4" w:rsidR="000F368A" w:rsidP="00802D1F" w:rsidRDefault="000F368A" w14:paraId="62192A2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013" w:type="dxa"/>
            <w:shd w:val="clear" w:color="auto" w:fill="auto"/>
          </w:tcPr>
          <w:p w:rsidRPr="00C744F4" w:rsidR="000F368A" w:rsidP="00802D1F" w:rsidRDefault="000F368A" w14:paraId="7A729D9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:rsidRPr="00C744F4" w:rsidR="000F368A" w:rsidP="00802D1F" w:rsidRDefault="000F368A" w14:paraId="1A15778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0F368A" w:rsidTr="007819C4" w14:paraId="6118D051" w14:textId="77777777">
        <w:trPr>
          <w:trHeight w:val="350"/>
          <w:jc w:val="center"/>
        </w:trPr>
        <w:tc>
          <w:tcPr>
            <w:tcW w:w="1709" w:type="dxa"/>
            <w:shd w:val="clear" w:color="auto" w:fill="auto"/>
            <w:vAlign w:val="center"/>
          </w:tcPr>
          <w:p w:rsidRPr="00C744F4" w:rsidR="000F368A" w:rsidP="00802D1F" w:rsidRDefault="000F368A" w14:paraId="640135B8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4183" w:type="dxa"/>
            <w:shd w:val="clear" w:color="auto" w:fill="auto"/>
            <w:vAlign w:val="center"/>
          </w:tcPr>
          <w:p w:rsidRPr="00C744F4" w:rsidR="000F368A" w:rsidP="00802D1F" w:rsidRDefault="000F368A" w14:paraId="1D76BBC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3" w:type="dxa"/>
            <w:shd w:val="clear" w:color="auto" w:fill="auto"/>
            <w:vAlign w:val="center"/>
          </w:tcPr>
          <w:p w:rsidRPr="00C744F4" w:rsidR="000F368A" w:rsidP="00802D1F" w:rsidRDefault="000F368A" w14:paraId="6F0E4BEE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3688" w:type="dxa"/>
            <w:shd w:val="clear" w:color="auto" w:fill="auto"/>
          </w:tcPr>
          <w:p w:rsidRPr="00C744F4" w:rsidR="000F368A" w:rsidP="00802D1F" w:rsidRDefault="000F368A" w14:paraId="1283E1B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013" w:type="dxa"/>
            <w:shd w:val="clear" w:color="auto" w:fill="auto"/>
          </w:tcPr>
          <w:p w:rsidRPr="00C744F4" w:rsidR="000F368A" w:rsidP="00802D1F" w:rsidRDefault="000F368A" w14:paraId="68773E3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:rsidRPr="00C744F4" w:rsidR="000F368A" w:rsidP="00802D1F" w:rsidRDefault="000F368A" w14:paraId="419A8CD0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0F368A" w:rsidTr="007819C4" w14:paraId="57137163" w14:textId="77777777">
        <w:trPr>
          <w:trHeight w:val="350"/>
          <w:jc w:val="center"/>
        </w:trPr>
        <w:tc>
          <w:tcPr>
            <w:tcW w:w="1709" w:type="dxa"/>
            <w:shd w:val="clear" w:color="auto" w:fill="auto"/>
            <w:vAlign w:val="center"/>
          </w:tcPr>
          <w:p w:rsidRPr="00C744F4" w:rsidR="000F368A" w:rsidP="00802D1F" w:rsidRDefault="000F368A" w14:paraId="0FFC9B9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4183" w:type="dxa"/>
            <w:shd w:val="clear" w:color="auto" w:fill="auto"/>
            <w:vAlign w:val="center"/>
          </w:tcPr>
          <w:p w:rsidRPr="00C744F4" w:rsidR="000F368A" w:rsidP="00802D1F" w:rsidRDefault="000F368A" w14:paraId="68E942A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3" w:type="dxa"/>
            <w:shd w:val="clear" w:color="auto" w:fill="auto"/>
            <w:vAlign w:val="center"/>
          </w:tcPr>
          <w:p w:rsidRPr="00C744F4" w:rsidR="000F368A" w:rsidP="00802D1F" w:rsidRDefault="000F368A" w14:paraId="57AFAC61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3688" w:type="dxa"/>
            <w:shd w:val="clear" w:color="auto" w:fill="auto"/>
          </w:tcPr>
          <w:p w:rsidRPr="00C744F4" w:rsidR="000F368A" w:rsidP="00802D1F" w:rsidRDefault="000F368A" w14:paraId="0974F4A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013" w:type="dxa"/>
            <w:shd w:val="clear" w:color="auto" w:fill="auto"/>
          </w:tcPr>
          <w:p w:rsidRPr="00C744F4" w:rsidR="000F368A" w:rsidP="00802D1F" w:rsidRDefault="000F368A" w14:paraId="66DAAEB1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:rsidRPr="00C744F4" w:rsidR="000F368A" w:rsidP="00802D1F" w:rsidRDefault="000F368A" w14:paraId="6E6C981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0F368A" w:rsidTr="007819C4" w14:paraId="06F6E7D0" w14:textId="77777777">
        <w:trPr>
          <w:trHeight w:val="350"/>
          <w:jc w:val="center"/>
        </w:trPr>
        <w:tc>
          <w:tcPr>
            <w:tcW w:w="1709" w:type="dxa"/>
            <w:shd w:val="clear" w:color="auto" w:fill="auto"/>
            <w:vAlign w:val="center"/>
          </w:tcPr>
          <w:p w:rsidRPr="00C744F4" w:rsidR="000F368A" w:rsidP="00802D1F" w:rsidRDefault="000F368A" w14:paraId="1FF1C44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4183" w:type="dxa"/>
            <w:shd w:val="clear" w:color="auto" w:fill="auto"/>
            <w:vAlign w:val="center"/>
          </w:tcPr>
          <w:p w:rsidRPr="00C744F4" w:rsidR="000F368A" w:rsidP="00802D1F" w:rsidRDefault="000F368A" w14:paraId="19046F9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3" w:type="dxa"/>
            <w:shd w:val="clear" w:color="auto" w:fill="auto"/>
            <w:vAlign w:val="center"/>
          </w:tcPr>
          <w:p w:rsidRPr="00C744F4" w:rsidR="000F368A" w:rsidP="00802D1F" w:rsidRDefault="000F368A" w14:paraId="5A393DAE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3688" w:type="dxa"/>
            <w:shd w:val="clear" w:color="auto" w:fill="auto"/>
          </w:tcPr>
          <w:p w:rsidRPr="00C744F4" w:rsidR="000F368A" w:rsidP="00802D1F" w:rsidRDefault="000F368A" w14:paraId="61002FE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013" w:type="dxa"/>
            <w:shd w:val="clear" w:color="auto" w:fill="auto"/>
          </w:tcPr>
          <w:p w:rsidRPr="00C744F4" w:rsidR="000F368A" w:rsidP="00802D1F" w:rsidRDefault="000F368A" w14:paraId="5F3A75C7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:rsidRPr="00C744F4" w:rsidR="000F368A" w:rsidP="00802D1F" w:rsidRDefault="000F368A" w14:paraId="60C52A5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0F368A" w:rsidTr="007819C4" w14:paraId="7185A049" w14:textId="77777777">
        <w:trPr>
          <w:trHeight w:val="350"/>
          <w:jc w:val="center"/>
        </w:trPr>
        <w:tc>
          <w:tcPr>
            <w:tcW w:w="1709" w:type="dxa"/>
            <w:shd w:val="clear" w:color="auto" w:fill="auto"/>
            <w:vAlign w:val="center"/>
          </w:tcPr>
          <w:p w:rsidRPr="00C744F4" w:rsidR="000F368A" w:rsidP="00802D1F" w:rsidRDefault="000F368A" w14:paraId="4927C89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4183" w:type="dxa"/>
            <w:shd w:val="clear" w:color="auto" w:fill="auto"/>
            <w:vAlign w:val="center"/>
          </w:tcPr>
          <w:p w:rsidRPr="00C744F4" w:rsidR="000F368A" w:rsidP="00802D1F" w:rsidRDefault="000F368A" w14:paraId="164815C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3" w:type="dxa"/>
            <w:shd w:val="clear" w:color="auto" w:fill="auto"/>
            <w:vAlign w:val="center"/>
          </w:tcPr>
          <w:p w:rsidRPr="00C744F4" w:rsidR="000F368A" w:rsidP="00802D1F" w:rsidRDefault="000F368A" w14:paraId="6677B4C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3688" w:type="dxa"/>
            <w:shd w:val="clear" w:color="auto" w:fill="auto"/>
          </w:tcPr>
          <w:p w:rsidRPr="00C744F4" w:rsidR="000F368A" w:rsidP="00802D1F" w:rsidRDefault="000F368A" w14:paraId="196009F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013" w:type="dxa"/>
            <w:shd w:val="clear" w:color="auto" w:fill="auto"/>
          </w:tcPr>
          <w:p w:rsidRPr="00C744F4" w:rsidR="000F368A" w:rsidP="00802D1F" w:rsidRDefault="000F368A" w14:paraId="146A4AD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:rsidRPr="00C744F4" w:rsidR="000F368A" w:rsidP="00802D1F" w:rsidRDefault="000F368A" w14:paraId="4CC6610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0F368A" w:rsidTr="007819C4" w14:paraId="32409C2A" w14:textId="77777777">
        <w:trPr>
          <w:trHeight w:val="350"/>
          <w:jc w:val="center"/>
        </w:trPr>
        <w:tc>
          <w:tcPr>
            <w:tcW w:w="1709" w:type="dxa"/>
            <w:shd w:val="clear" w:color="auto" w:fill="auto"/>
            <w:vAlign w:val="center"/>
          </w:tcPr>
          <w:p w:rsidRPr="00C744F4" w:rsidR="000F368A" w:rsidP="00802D1F" w:rsidRDefault="000F368A" w14:paraId="2E6300B0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4183" w:type="dxa"/>
            <w:shd w:val="clear" w:color="auto" w:fill="auto"/>
            <w:vAlign w:val="center"/>
          </w:tcPr>
          <w:p w:rsidRPr="00C744F4" w:rsidR="000F368A" w:rsidP="00802D1F" w:rsidRDefault="000F368A" w14:paraId="271E36A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3" w:type="dxa"/>
            <w:shd w:val="clear" w:color="auto" w:fill="auto"/>
            <w:vAlign w:val="center"/>
          </w:tcPr>
          <w:p w:rsidRPr="00C744F4" w:rsidR="000F368A" w:rsidP="00802D1F" w:rsidRDefault="000F368A" w14:paraId="4D229E6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3688" w:type="dxa"/>
            <w:shd w:val="clear" w:color="auto" w:fill="auto"/>
          </w:tcPr>
          <w:p w:rsidRPr="00C744F4" w:rsidR="000F368A" w:rsidP="00802D1F" w:rsidRDefault="000F368A" w14:paraId="442375B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013" w:type="dxa"/>
            <w:shd w:val="clear" w:color="auto" w:fill="auto"/>
          </w:tcPr>
          <w:p w:rsidRPr="00C744F4" w:rsidR="000F368A" w:rsidP="00802D1F" w:rsidRDefault="000F368A" w14:paraId="1F67ABF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:rsidRPr="00C744F4" w:rsidR="000F368A" w:rsidP="00802D1F" w:rsidRDefault="000F368A" w14:paraId="673D35A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0F368A" w:rsidTr="007819C4" w14:paraId="5F0B5CCC" w14:textId="77777777">
        <w:trPr>
          <w:trHeight w:val="350"/>
          <w:jc w:val="center"/>
        </w:trPr>
        <w:tc>
          <w:tcPr>
            <w:tcW w:w="1709" w:type="dxa"/>
            <w:shd w:val="clear" w:color="auto" w:fill="auto"/>
            <w:vAlign w:val="center"/>
          </w:tcPr>
          <w:p w:rsidRPr="00C744F4" w:rsidR="000F368A" w:rsidP="00802D1F" w:rsidRDefault="000F368A" w14:paraId="73B3D630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4183" w:type="dxa"/>
            <w:shd w:val="clear" w:color="auto" w:fill="auto"/>
            <w:vAlign w:val="center"/>
          </w:tcPr>
          <w:p w:rsidRPr="00C744F4" w:rsidR="000F368A" w:rsidP="00802D1F" w:rsidRDefault="000F368A" w14:paraId="552CF4F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3" w:type="dxa"/>
            <w:shd w:val="clear" w:color="auto" w:fill="auto"/>
            <w:vAlign w:val="center"/>
          </w:tcPr>
          <w:p w:rsidRPr="00C744F4" w:rsidR="000F368A" w:rsidP="00802D1F" w:rsidRDefault="000F368A" w14:paraId="38BE4F38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3688" w:type="dxa"/>
            <w:shd w:val="clear" w:color="auto" w:fill="auto"/>
          </w:tcPr>
          <w:p w:rsidRPr="00C744F4" w:rsidR="000F368A" w:rsidP="00802D1F" w:rsidRDefault="000F368A" w14:paraId="77F1E69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013" w:type="dxa"/>
            <w:shd w:val="clear" w:color="auto" w:fill="auto"/>
          </w:tcPr>
          <w:p w:rsidRPr="00C744F4" w:rsidR="000F368A" w:rsidP="00802D1F" w:rsidRDefault="000F368A" w14:paraId="16291BF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:rsidRPr="00C744F4" w:rsidR="000F368A" w:rsidP="00802D1F" w:rsidRDefault="000F368A" w14:paraId="42234B4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0F368A" w:rsidTr="007819C4" w14:paraId="04CBB40D" w14:textId="77777777">
        <w:trPr>
          <w:trHeight w:val="350"/>
          <w:jc w:val="center"/>
        </w:trPr>
        <w:tc>
          <w:tcPr>
            <w:tcW w:w="1709" w:type="dxa"/>
            <w:shd w:val="clear" w:color="auto" w:fill="auto"/>
            <w:vAlign w:val="center"/>
          </w:tcPr>
          <w:p w:rsidRPr="00C744F4" w:rsidR="000F368A" w:rsidP="00802D1F" w:rsidRDefault="000F368A" w14:paraId="51F3E9EE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4183" w:type="dxa"/>
            <w:shd w:val="clear" w:color="auto" w:fill="auto"/>
            <w:vAlign w:val="center"/>
          </w:tcPr>
          <w:p w:rsidRPr="00C744F4" w:rsidR="000F368A" w:rsidP="00802D1F" w:rsidRDefault="000F368A" w14:paraId="156237E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3" w:type="dxa"/>
            <w:shd w:val="clear" w:color="auto" w:fill="auto"/>
            <w:vAlign w:val="center"/>
          </w:tcPr>
          <w:p w:rsidRPr="00C744F4" w:rsidR="000F368A" w:rsidP="00802D1F" w:rsidRDefault="000F368A" w14:paraId="7407C76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3688" w:type="dxa"/>
            <w:shd w:val="clear" w:color="auto" w:fill="auto"/>
          </w:tcPr>
          <w:p w:rsidRPr="00C744F4" w:rsidR="000F368A" w:rsidP="00802D1F" w:rsidRDefault="000F368A" w14:paraId="697A7C0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013" w:type="dxa"/>
            <w:shd w:val="clear" w:color="auto" w:fill="auto"/>
          </w:tcPr>
          <w:p w:rsidRPr="00C744F4" w:rsidR="000F368A" w:rsidP="00802D1F" w:rsidRDefault="000F368A" w14:paraId="1AF449A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:rsidRPr="00C744F4" w:rsidR="000F368A" w:rsidP="00802D1F" w:rsidRDefault="000F368A" w14:paraId="28BA0E8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C744F4" w:rsidR="000F368A" w:rsidTr="007819C4" w14:paraId="4A1489CB" w14:textId="77777777">
        <w:trPr>
          <w:trHeight w:val="350"/>
          <w:jc w:val="center"/>
        </w:trPr>
        <w:tc>
          <w:tcPr>
            <w:tcW w:w="1709" w:type="dxa"/>
            <w:shd w:val="clear" w:color="auto" w:fill="auto"/>
            <w:vAlign w:val="center"/>
          </w:tcPr>
          <w:p w:rsidRPr="00C744F4" w:rsidR="000F368A" w:rsidP="00802D1F" w:rsidRDefault="000F368A" w14:paraId="15C6FEE3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4183" w:type="dxa"/>
            <w:shd w:val="clear" w:color="auto" w:fill="auto"/>
            <w:vAlign w:val="center"/>
          </w:tcPr>
          <w:p w:rsidRPr="00C744F4" w:rsidR="000F368A" w:rsidP="00802D1F" w:rsidRDefault="000F368A" w14:paraId="0E2D0BB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3" w:type="dxa"/>
            <w:shd w:val="clear" w:color="auto" w:fill="auto"/>
            <w:vAlign w:val="center"/>
          </w:tcPr>
          <w:p w:rsidRPr="00C744F4" w:rsidR="000F368A" w:rsidP="00802D1F" w:rsidRDefault="000F368A" w14:paraId="7127C06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3688" w:type="dxa"/>
            <w:shd w:val="clear" w:color="auto" w:fill="auto"/>
          </w:tcPr>
          <w:p w:rsidRPr="00C744F4" w:rsidR="000F368A" w:rsidP="00802D1F" w:rsidRDefault="000F368A" w14:paraId="1D0DF7F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013" w:type="dxa"/>
            <w:shd w:val="clear" w:color="auto" w:fill="auto"/>
          </w:tcPr>
          <w:p w:rsidRPr="00C744F4" w:rsidR="000F368A" w:rsidP="00802D1F" w:rsidRDefault="000F368A" w14:paraId="3BEF1EB1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335" w:type="dxa"/>
            <w:gridSpan w:val="2"/>
            <w:shd w:val="clear" w:color="auto" w:fill="auto"/>
          </w:tcPr>
          <w:p w:rsidRPr="00C744F4" w:rsidR="000F368A" w:rsidP="00802D1F" w:rsidRDefault="000F368A" w14:paraId="5F794337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</w:tbl>
    <w:p w:rsidRPr="00802D1F" w:rsidR="00AE13EE" w:rsidP="0037049F" w:rsidRDefault="00AE13EE" w14:paraId="10F71168" w14:textId="77777777">
      <w:pPr>
        <w:spacing w:after="0"/>
        <w:rPr>
          <w:rFonts w:ascii="Arial" w:hAnsi="Arial"/>
          <w:sz w:val="16"/>
          <w:szCs w:val="16"/>
        </w:rPr>
      </w:pPr>
    </w:p>
    <w:tbl>
      <w:tblPr>
        <w:tblW w:w="1557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28" w:type="dxa"/>
        </w:tblCellMar>
        <w:tblLook w:val="04A0" w:firstRow="1" w:lastRow="0" w:firstColumn="1" w:lastColumn="0" w:noHBand="0" w:noVBand="1"/>
      </w:tblPr>
      <w:tblGrid>
        <w:gridCol w:w="5853"/>
        <w:gridCol w:w="268"/>
        <w:gridCol w:w="5769"/>
        <w:gridCol w:w="2149"/>
        <w:gridCol w:w="6"/>
        <w:gridCol w:w="1532"/>
      </w:tblGrid>
      <w:tr w:rsidRPr="00282FB8" w:rsidR="0054291C" w:rsidTr="003A67EA" w14:paraId="118E3EB3" w14:textId="77777777">
        <w:trPr>
          <w:trHeight w:val="267"/>
          <w:jc w:val="center"/>
        </w:trPr>
        <w:tc>
          <w:tcPr>
            <w:tcW w:w="15577" w:type="dxa"/>
            <w:gridSpan w:val="6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bottom"/>
          </w:tcPr>
          <w:p w:rsidRPr="00282FB8" w:rsidR="0054291C" w:rsidP="000437E3" w:rsidRDefault="00282FB8" w14:paraId="71638265" w14:textId="4ACE38C1">
            <w:pPr>
              <w:spacing w:before="40" w:after="0" w:line="192" w:lineRule="auto"/>
              <w:ind w:left="86" w:right="72"/>
              <w:rPr>
                <w:rFonts w:ascii="Khmer OS Muol Light" w:hAnsi="Khmer OS Muol Light" w:cs="Khmer OS Muol Light"/>
                <w:sz w:val="20"/>
                <w:szCs w:val="20"/>
              </w:rPr>
            </w:pPr>
            <w:r w:rsidRPr="00204A5C">
              <w:rPr>
                <w:rFonts w:ascii="Khmer OS Muol Light" w:hAnsi="Khmer OS Muol Light" w:cs="Khmer OS Muol Light"/>
                <w:b/>
                <w:bCs/>
                <w:sz w:val="20"/>
                <w:szCs w:val="20"/>
              </w:rPr>
              <w:t>C</w:t>
            </w:r>
            <w:r w:rsidRPr="00204A5C" w:rsidR="0054291C">
              <w:rPr>
                <w:rFonts w:ascii="Khmer OS Muol Light" w:hAnsi="Khmer OS Muol Light" w:cs="Khmer OS Muol Light"/>
                <w:b/>
                <w:bCs/>
                <w:sz w:val="20"/>
                <w:szCs w:val="20"/>
              </w:rPr>
              <w:t>9.</w:t>
            </w:r>
            <w:r w:rsidRPr="00204A5C" w:rsidR="0054291C">
              <w:rPr>
                <w:rFonts w:ascii="Khmer OS Muol Light" w:hAnsi="Khmer OS Muol Light" w:cs="Khmer OS Muol Light"/>
                <w:sz w:val="20"/>
                <w:szCs w:val="20"/>
              </w:rPr>
              <w:t xml:space="preserve"> </w:t>
            </w:r>
            <w:r w:rsidRPr="00204A5C" w:rsidR="0054291C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ដំណាំ</w:t>
            </w:r>
            <w:r w:rsidRPr="00282FB8" w:rsidR="0054291C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នៅជុំវិញផ្ទះ</w:t>
            </w:r>
            <w:r w:rsidRPr="00282FB8" w:rsidR="0054291C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282FB8" w:rsidR="0054291C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Homelot</w:t>
            </w:r>
            <w:proofErr w:type="spellEnd"/>
            <w:r w:rsidRPr="00282FB8" w:rsidR="001F2840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Pr="008C3218" w:rsidR="0054291C" w:rsidTr="0048376A" w14:paraId="0224B25D" w14:textId="77777777">
        <w:trPr>
          <w:trHeight w:val="618"/>
          <w:jc w:val="center"/>
        </w:trPr>
        <w:tc>
          <w:tcPr>
            <w:tcW w:w="14039" w:type="dxa"/>
            <w:gridSpan w:val="4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DE471F" w:rsidR="0054291C" w:rsidP="00202F45" w:rsidRDefault="00282FB8" w14:paraId="190822FC" w14:textId="77777777">
            <w:pPr>
              <w:spacing w:after="0" w:line="192" w:lineRule="auto"/>
              <w:ind w:left="101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Q</w:t>
            </w:r>
            <w:r w:rsidRPr="00DE471F" w:rsidR="0054291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9-1</w:t>
            </w:r>
            <w:r w:rsidRPr="00DE471F" w:rsidR="0054291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​ តើអ្នក</w:t>
            </w:r>
            <w:r w:rsidRPr="00DE471F" w:rsidR="003D4D11">
              <w:rPr>
                <w:rFonts w:hint="cs"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មាន</w:t>
            </w:r>
            <w:r w:rsidRPr="00DE471F" w:rsidR="00F81D8E">
              <w:rPr>
                <w:rFonts w:hint="cs"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ផ្ទៃ</w:t>
            </w:r>
            <w:r w:rsidRPr="00DE471F" w:rsidR="003D4D11">
              <w:rPr>
                <w:rFonts w:hint="cs"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ដី</w:t>
            </w:r>
            <w:r w:rsidRPr="00DE471F" w:rsidR="002D3DA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ជុំវិញផ្ទះ</w:t>
            </w:r>
            <w:r w:rsidRPr="00DE471F" w:rsidR="002D3DAC">
              <w:rPr>
                <w:rFonts w:hint="cs"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សម្រាប់</w:t>
            </w:r>
            <w:r w:rsidRPr="00DE471F" w:rsidR="0078522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ដា</w:t>
            </w:r>
            <w:r w:rsidRPr="00DE471F" w:rsidR="000437E3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ំដំណាំ</w:t>
            </w:r>
            <w:r w:rsidRPr="0002643D" w:rsidR="000437E3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រយៈពេលខ្លី/ដំណាំអចិន្រៃ្ត</w:t>
            </w:r>
            <w:r w:rsidRPr="0002643D" w:rsidR="0078522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យ៍/</w:t>
            </w:r>
            <w:r w:rsidRPr="00DE471F" w:rsidR="0078522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ចិញ្ចឹមបសុសត</w:t>
            </w:r>
            <w:r w:rsidRPr="00DE471F" w:rsidR="000437E3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 xml:space="preserve">្វ </w:t>
            </w:r>
            <w:r w:rsidRPr="00B847AE" w:rsidR="000960FF">
              <w:rPr>
                <w:rFonts w:hint="cs"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និង</w:t>
            </w:r>
            <w:r w:rsidRPr="00B847AE" w:rsidR="000960FF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/</w:t>
            </w:r>
            <w:r w:rsidRPr="00B847AE" w:rsidR="000960FF">
              <w:rPr>
                <w:rFonts w:hint="cs"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ឬ</w:t>
            </w:r>
            <w:r w:rsidRPr="00DE471F" w:rsidR="000437E3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បសុបក្សី</w:t>
            </w:r>
            <w:r w:rsidRPr="00DE471F" w:rsidR="0054291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ដែរឬទេ?</w:t>
            </w:r>
            <w:r w:rsidRPr="00DE471F" w:rsidR="0054291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highlight w:val="yellow"/>
                <w:cs/>
              </w:rPr>
              <w:t>​​</w:t>
            </w:r>
            <w:r w:rsidRPr="00DE471F" w:rsidR="008C3218">
              <w:rPr>
                <w:rFonts w:hint="cs"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 xml:space="preserve"> </w:t>
            </w:r>
            <w:r w:rsidRPr="00DE471F" w:rsidR="0054291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D</w:t>
            </w:r>
            <w:r w:rsidRPr="00DE471F" w:rsidR="00F45A77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o</w:t>
            </w:r>
            <w:r w:rsidRPr="00DE471F" w:rsidR="0054291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 xml:space="preserve"> you use part of your homelot in growing any edible </w:t>
            </w:r>
            <w:r w:rsidRPr="00DE471F" w:rsidR="009451A9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 xml:space="preserve">crops and other non-food </w:t>
            </w:r>
            <w:r w:rsidRPr="00DE471F" w:rsidR="0054291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crops</w:t>
            </w:r>
            <w:r w:rsidRPr="00DE471F" w:rsidR="00855EB8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 xml:space="preserve"> </w:t>
            </w:r>
            <w:r w:rsidRPr="00DE471F" w:rsidR="003D4D11">
              <w:rPr>
                <w:rFonts w:hint="cs"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 xml:space="preserve"> </w:t>
            </w:r>
            <w:r w:rsidRPr="00DE471F" w:rsidR="00855EB8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and/or raising livestock and/or poultry</w:t>
            </w:r>
            <w:r w:rsidRPr="00DE471F" w:rsidR="0054291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?</w:t>
            </w:r>
            <w:r w:rsidRPr="00DE471F" w:rsidR="00202F45">
              <w:rPr>
                <w:rFonts w:hint="cs"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 xml:space="preserve">   </w:t>
            </w:r>
            <w:r w:rsidRPr="00DE471F" w:rsidR="0054291C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 w:rsidRPr="00DE471F" w:rsidR="004F5B68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DE471F" w:rsidR="0054291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DE471F" w:rsidR="005E2861">
              <w:rPr>
                <w:rFonts w:ascii="Khmer OS Siemreap" w:hAnsi="Khmer OS Siemreap" w:cs="Khmer OS Siemreap"/>
                <w:sz w:val="18"/>
                <w:szCs w:val="18"/>
                <w:cs/>
              </w:rPr>
              <w:t>បាទ</w:t>
            </w:r>
            <w:r w:rsidRPr="00DE471F" w:rsidR="004F5B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  </w:t>
            </w:r>
            <w:r w:rsidRPr="00DE471F" w:rsidR="0054291C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 w:rsidRPr="00DE471F" w:rsidR="004F5B68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DE471F" w:rsidR="0054291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DE471F" w:rsidR="0054291C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DE471F" w:rsidR="004F5B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204A5C" w:rsidR="004F5B68">
              <w:rPr>
                <w:rFonts w:ascii="Wingdings" w:hAnsi="Wingdings" w:eastAsia="Wingdings" w:cs="Wingdings"/>
                <w:spacing w:val="-6"/>
                <w:sz w:val="18"/>
                <w:szCs w:val="18"/>
              </w:rPr>
              <w:t>è</w:t>
            </w:r>
            <w:r w:rsidRPr="00204A5C" w:rsidR="004F5B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204A5C" w:rsidR="004F5B68">
              <w:rPr>
                <w:rFonts w:ascii="Khmer OS Siemreap" w:hAnsi="Khmer OS Siemreap" w:cs="Khmer OS Siemreap"/>
                <w:b/>
                <w:bCs/>
                <w:iCs/>
                <w:noProof/>
                <w:color w:val="FF0000"/>
                <w:sz w:val="18"/>
                <w:szCs w:val="18"/>
                <w:cs/>
              </w:rPr>
              <w:t>រំលងទៅផ្នែក</w:t>
            </w:r>
            <w:r w:rsidRPr="00204A5C" w:rsidR="004F5B68">
              <w:rPr>
                <w:rFonts w:ascii="Khmer OS Siemreap" w:hAnsi="Khmer OS Siemreap" w:cs="Khmer OS Siemreap"/>
                <w:b/>
                <w:bCs/>
                <w:iCs/>
                <w:noProof/>
                <w:color w:val="FF0000"/>
                <w:sz w:val="18"/>
                <w:szCs w:val="18"/>
              </w:rPr>
              <w:t xml:space="preserve"> </w:t>
            </w:r>
            <w:r w:rsidRPr="00204A5C" w:rsidR="004F5B68">
              <w:rPr>
                <w:rFonts w:ascii="Khmer OS Siemreap" w:hAnsi="Khmer OS Siemreap" w:cs="Khmer OS Siemreap"/>
                <w:b/>
                <w:bCs/>
                <w:i/>
                <w:noProof/>
                <w:color w:val="FF0000"/>
                <w:sz w:val="18"/>
                <w:szCs w:val="18"/>
              </w:rPr>
              <w:t>B10</w:t>
            </w:r>
            <w:r w:rsidRPr="00DE471F" w:rsidR="004F5B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</w:t>
            </w:r>
            <w:r w:rsidRPr="00DE471F" w:rsidR="004F5B68">
              <w:rPr>
                <w:rFonts w:ascii="Khmer OS Siemreap" w:hAnsi="Khmer OS Siemreap" w:cs="Khmer OS Siemreap"/>
                <w:sz w:val="18"/>
                <w:szCs w:val="18"/>
              </w:rPr>
              <w:t>1-</w:t>
            </w:r>
            <w:r w:rsidRPr="00DE471F" w:rsidR="004F5B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Yes</w:t>
            </w:r>
            <w:r w:rsidRPr="00DE471F" w:rsidR="0054291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DE471F" w:rsidR="004F5B68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</w:t>
            </w:r>
            <w:r w:rsidRPr="00DE471F" w:rsidR="004F5B68">
              <w:rPr>
                <w:rFonts w:ascii="Khmer OS Siemreap" w:hAnsi="Khmer OS Siemreap" w:cs="Khmer OS Siemreap"/>
                <w:sz w:val="18"/>
                <w:szCs w:val="18"/>
              </w:rPr>
              <w:t>2-</w:t>
            </w:r>
            <w:r w:rsidRPr="00DE471F" w:rsidR="007F29A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No </w:t>
            </w:r>
            <w:r w:rsidRPr="00204A5C" w:rsidR="004F5B68">
              <w:rPr>
                <w:rFonts w:ascii="Wingdings" w:hAnsi="Wingdings" w:eastAsia="Wingdings" w:cs="Wingdings"/>
                <w:spacing w:val="-6"/>
                <w:sz w:val="18"/>
                <w:szCs w:val="18"/>
              </w:rPr>
              <w:t>è</w:t>
            </w:r>
            <w:r w:rsidRPr="00204A5C" w:rsidR="007F29A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204A5C" w:rsidR="0054291C">
              <w:rPr>
                <w:rFonts w:ascii="Khmer OS Siemreap" w:hAnsi="Khmer OS Siemreap" w:cs="Khmer OS Siemreap"/>
                <w:b/>
                <w:bCs/>
                <w:i/>
                <w:noProof/>
                <w:color w:val="FF0000"/>
                <w:sz w:val="18"/>
                <w:szCs w:val="18"/>
              </w:rPr>
              <w:t xml:space="preserve">go to Section </w:t>
            </w:r>
            <w:r w:rsidRPr="00204A5C" w:rsidR="00750EA9">
              <w:rPr>
                <w:rFonts w:ascii="Khmer OS Siemreap" w:hAnsi="Khmer OS Siemreap" w:cs="Khmer OS Siemreap"/>
                <w:b/>
                <w:bCs/>
                <w:i/>
                <w:noProof/>
                <w:color w:val="FF0000"/>
                <w:sz w:val="18"/>
                <w:szCs w:val="18"/>
              </w:rPr>
              <w:t>B</w:t>
            </w:r>
            <w:r w:rsidRPr="00204A5C" w:rsidR="0054291C">
              <w:rPr>
                <w:rFonts w:ascii="Khmer OS Siemreap" w:hAnsi="Khmer OS Siemreap" w:cs="Khmer OS Siemreap"/>
                <w:b/>
                <w:bCs/>
                <w:i/>
                <w:noProof/>
                <w:color w:val="FF0000"/>
                <w:sz w:val="18"/>
                <w:szCs w:val="18"/>
              </w:rPr>
              <w:t>10</w:t>
            </w:r>
            <w:r w:rsidRPr="00DE471F" w:rsidR="0054291C"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 xml:space="preserve">   </w:t>
            </w:r>
            <w:r w:rsidRPr="00DE471F" w:rsidR="0054291C">
              <w:rPr>
                <w:rFonts w:ascii="Khmer OS Siemreap" w:hAnsi="Khmer OS Siemreap" w:cs="Khmer OS Siemreap"/>
                <w:iCs/>
                <w:noProof/>
                <w:sz w:val="18"/>
                <w:szCs w:val="18"/>
                <w:cs/>
              </w:rPr>
              <w:t>ចុះលេខកូដក្នុងប្រអប់</w:t>
            </w:r>
            <w:r w:rsidRPr="00DE471F" w:rsidR="0054291C">
              <w:rPr>
                <w:rFonts w:ascii="Khmer OS Siemreap" w:hAnsi="Khmer OS Siemreap" w:cs="Khmer OS Siemreap"/>
                <w:i/>
                <w:noProof/>
                <w:sz w:val="18"/>
                <w:szCs w:val="18"/>
                <w:cs/>
              </w:rPr>
              <w:t xml:space="preserve"> </w:t>
            </w:r>
            <w:r w:rsidRPr="00DE471F" w:rsidR="0054291C"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 xml:space="preserve"> enter code in the box provided </w:t>
            </w:r>
            <w:r w:rsidRPr="00DE471F" w:rsidR="0054291C">
              <w:rPr>
                <w:rFonts w:ascii="Wingdings" w:hAnsi="Wingdings" w:eastAsia="Wingdings" w:cs="Wingdings"/>
                <w:i/>
                <w:noProof/>
                <w:sz w:val="18"/>
                <w:szCs w:val="18"/>
              </w:rPr>
              <w:t>è</w:t>
            </w:r>
          </w:p>
        </w:tc>
        <w:tc>
          <w:tcPr>
            <w:tcW w:w="1538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DE471F" w:rsidR="0054291C" w:rsidP="00887E24" w:rsidRDefault="0054291C" w14:paraId="6832DBBC" w14:textId="77777777">
            <w:pPr>
              <w:spacing w:after="0" w:line="240" w:lineRule="auto"/>
              <w:ind w:left="90" w:right="77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0472A9" w:rsidR="00A668C2" w:rsidTr="00A06939" w14:paraId="328DB78E" w14:textId="77777777">
        <w:tblPrEx>
          <w:jc w:val="left"/>
          <w:tblCellMar>
            <w:left w:w="108" w:type="dxa"/>
            <w:right w:w="108" w:type="dxa"/>
          </w:tblCellMar>
          <w:tblLook w:val="0400" w:firstRow="0" w:lastRow="0" w:firstColumn="0" w:lastColumn="0" w:noHBand="0" w:noVBand="1"/>
        </w:tblPrEx>
        <w:trPr>
          <w:trHeight w:val="240"/>
        </w:trPr>
        <w:tc>
          <w:tcPr>
            <w:tcW w:w="5853" w:type="dxa"/>
            <w:vMerge w:val="restart"/>
            <w:tcBorders>
              <w:left w:val="single" w:color="auto" w:sz="12" w:space="0"/>
            </w:tcBorders>
            <w:shd w:val="clear" w:color="auto" w:fill="DBE5F1"/>
          </w:tcPr>
          <w:p w:rsidRPr="00DE471F" w:rsidR="00A668C2" w:rsidP="00A3004F" w:rsidRDefault="00897A1A" w14:paraId="54DB3EF3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DE471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="00282FB8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Q</w:t>
            </w:r>
            <w:r w:rsidRPr="00DE471F" w:rsidR="00282FB8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9-</w:t>
            </w:r>
            <w:r w:rsidR="005B2293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1-1</w:t>
            </w:r>
            <w:r w:rsidR="00282FB8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 xml:space="preserve"> </w:t>
            </w:r>
            <w:r w:rsidRPr="00DE471F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បើសិន</w:t>
            </w:r>
            <w:r w:rsidRPr="005B2293">
              <w:rPr>
                <w:rFonts w:hint="cs" w:ascii="Khmer OS Siemreap" w:hAnsi="Khmer OS Siemreap" w:cs="Khmer OS Siemreap"/>
                <w:b/>
                <w:bCs/>
                <w:sz w:val="18"/>
                <w:szCs w:val="18"/>
                <w:cs/>
              </w:rPr>
              <w:t>មាន</w:t>
            </w:r>
            <w:r w:rsidRPr="00DE471F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តើអ្នកបានធ្វើសកម្មភាពផលិតកម្មអ្វីខ្លះលើដីជុំវិញផ្ទះ</w:t>
            </w:r>
            <w:r w:rsidRPr="00DE471F" w:rsidR="00A668C2">
              <w:rPr>
                <w:rFonts w:ascii="Khmer OS Siemreap" w:hAnsi="Khmer OS Siemreap" w:cs="Khmer OS Siemreap"/>
                <w:sz w:val="18"/>
                <w:szCs w:val="18"/>
              </w:rPr>
              <w:t>?</w:t>
            </w:r>
          </w:p>
          <w:p w:rsidRPr="00DE471F" w:rsidR="00DC09F5" w:rsidP="00A3004F" w:rsidRDefault="00DC09F5" w14:paraId="7A0ACDB6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DE471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="00282FB8">
              <w:rPr>
                <w:rFonts w:ascii="Khmer OS Siemreap" w:hAnsi="Khmer OS Siemreap" w:cs="Khmer OS Siemreap"/>
                <w:sz w:val="18"/>
                <w:szCs w:val="18"/>
              </w:rPr>
              <w:t xml:space="preserve">         </w:t>
            </w:r>
            <w:r w:rsidRPr="00DE471F">
              <w:rPr>
                <w:rFonts w:ascii="Khmer OS Siemreap" w:hAnsi="Khmer OS Siemreap" w:cs="Khmer OS Siemreap"/>
                <w:sz w:val="18"/>
                <w:szCs w:val="18"/>
              </w:rPr>
              <w:t>If yes, w</w:t>
            </w:r>
            <w:r w:rsidRPr="00DE471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hat are types of planting in this homelot? </w:t>
            </w:r>
          </w:p>
        </w:tc>
        <w:tc>
          <w:tcPr>
            <w:tcW w:w="9724" w:type="dxa"/>
            <w:gridSpan w:val="5"/>
            <w:tcBorders>
              <w:bottom w:val="nil"/>
              <w:right w:val="single" w:color="auto" w:sz="12" w:space="0"/>
            </w:tcBorders>
            <w:shd w:val="clear" w:color="auto" w:fill="DBE5F1"/>
            <w:vAlign w:val="bottom"/>
          </w:tcPr>
          <w:p w:rsidRPr="00DE471F" w:rsidR="00A668C2" w:rsidP="00897A1A" w:rsidRDefault="0016360B" w14:paraId="0B82C35F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អាច</w:t>
            </w:r>
            <w:r w:rsidRPr="00DE471F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ជ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្រើស</w:t>
            </w:r>
            <w:r w:rsidRPr="00DE471F" w:rsidR="00E9496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ចម្លើយ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បាន</w:t>
            </w:r>
            <w:r w:rsidRPr="00DE471F" w:rsidR="00E9496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ច្រើន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ជាងមួយ ដូច</w:t>
            </w:r>
            <w:r w:rsidRPr="00DE471F" w:rsidR="009269B2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ខាងក្រោម៖</w:t>
            </w:r>
            <w:r w:rsidRPr="00DE471F" w:rsidR="009269B2">
              <w:rPr>
                <w:rFonts w:ascii="Khmer OS Siemreap" w:hAnsi="Khmer OS Siemreap" w:cs="Khmer OS Siemreap"/>
                <w:sz w:val="18"/>
                <w:szCs w:val="18"/>
              </w:rPr>
              <w:t xml:space="preserve"> Question has more option of answer below;   </w:t>
            </w:r>
          </w:p>
        </w:tc>
      </w:tr>
      <w:tr w:rsidRPr="000472A9" w:rsidR="00A668C2" w:rsidTr="00A06939" w14:paraId="31D6573D" w14:textId="77777777">
        <w:tblPrEx>
          <w:jc w:val="left"/>
          <w:tblCellMar>
            <w:left w:w="108" w:type="dxa"/>
            <w:right w:w="108" w:type="dxa"/>
          </w:tblCellMar>
          <w:tblLook w:val="0400" w:firstRow="0" w:lastRow="0" w:firstColumn="0" w:lastColumn="0" w:noHBand="0" w:noVBand="1"/>
        </w:tblPrEx>
        <w:trPr>
          <w:trHeight w:val="306"/>
        </w:trPr>
        <w:tc>
          <w:tcPr>
            <w:tcW w:w="5853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DE471F" w:rsidR="00A668C2" w:rsidP="00A3004F" w:rsidRDefault="00A668C2" w14:paraId="01C7843A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8192" w:type="dxa"/>
            <w:gridSpan w:val="4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DE471F" w:rsidR="00A668C2" w:rsidP="00A3004F" w:rsidRDefault="00A668C2" w14:paraId="5E285D0A" w14:textId="77777777">
            <w:pPr>
              <w:spacing w:after="0" w:line="192" w:lineRule="auto"/>
              <w:ind w:hanging="1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DE471F">
              <w:rPr>
                <w:rFonts w:ascii="Khmer OS Siemreap" w:hAnsi="Khmer OS Siemreap" w:cs="Khmer OS Siemreap"/>
                <w:sz w:val="18"/>
                <w:szCs w:val="18"/>
              </w:rPr>
              <w:t>1 –</w:t>
            </w:r>
            <w:r w:rsidRPr="00DE471F" w:rsidR="00897A1A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ដាំដំណាំរយៈពេលខ្លី</w:t>
            </w:r>
            <w:r w:rsidRPr="00DE471F" w:rsidR="00897A1A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/ដំណាំអចិន្រៃ្តយ៍</w:t>
            </w:r>
            <w:r w:rsidRPr="00DE471F" w:rsidR="00897A1A">
              <w:rPr>
                <w:rFonts w:hint="cs"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 xml:space="preserve"> </w:t>
            </w:r>
            <w:r w:rsidRPr="00DE471F" w:rsidR="00897A1A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plant</w:t>
            </w:r>
            <w:r w:rsidRPr="00DE471F" w:rsidR="004456D6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ing</w:t>
            </w:r>
            <w:r w:rsidRPr="00DE471F" w:rsidR="00897A1A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 xml:space="preserve"> of crops and other non-food crops</w:t>
            </w:r>
          </w:p>
        </w:tc>
        <w:tc>
          <w:tcPr>
            <w:tcW w:w="1532" w:type="dxa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472A9" w:rsidR="00A668C2" w:rsidP="00A3004F" w:rsidRDefault="00A668C2" w14:paraId="4D863CC6" w14:textId="77777777">
            <w:pPr>
              <w:spacing w:after="0" w:line="240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0472A9" w:rsidR="00A668C2" w:rsidTr="00A06939" w14:paraId="0230BD8C" w14:textId="77777777">
        <w:tblPrEx>
          <w:jc w:val="left"/>
          <w:tblCellMar>
            <w:left w:w="108" w:type="dxa"/>
            <w:right w:w="108" w:type="dxa"/>
          </w:tblCellMar>
          <w:tblLook w:val="0400" w:firstRow="0" w:lastRow="0" w:firstColumn="0" w:lastColumn="0" w:noHBand="0" w:noVBand="1"/>
        </w:tblPrEx>
        <w:trPr>
          <w:trHeight w:val="303"/>
        </w:trPr>
        <w:tc>
          <w:tcPr>
            <w:tcW w:w="5853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DE471F" w:rsidR="00A668C2" w:rsidP="00A3004F" w:rsidRDefault="00A668C2" w14:paraId="06DD9ACD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8192" w:type="dxa"/>
            <w:gridSpan w:val="4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DE471F" w:rsidR="00A668C2" w:rsidP="00A3004F" w:rsidRDefault="00A668C2" w14:paraId="7E886391" w14:textId="77777777">
            <w:pPr>
              <w:spacing w:after="0" w:line="240" w:lineRule="auto"/>
              <w:ind w:left="252" w:hanging="26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DE471F">
              <w:rPr>
                <w:rFonts w:ascii="Khmer OS Siemreap" w:hAnsi="Khmer OS Siemreap" w:cs="Khmer OS Siemreap"/>
                <w:sz w:val="18"/>
                <w:szCs w:val="18"/>
              </w:rPr>
              <w:t>2 –</w:t>
            </w:r>
            <w:r w:rsidRPr="00DE471F" w:rsidR="004456D6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ចិញ្ចឹមបសុសត្វ បសុបក្សី</w:t>
            </w:r>
            <w:r w:rsidRPr="00DE471F" w:rsidR="004456D6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 xml:space="preserve"> raising livestock and/or poultry</w:t>
            </w:r>
          </w:p>
        </w:tc>
        <w:tc>
          <w:tcPr>
            <w:tcW w:w="1532" w:type="dxa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472A9" w:rsidR="00A668C2" w:rsidP="00A3004F" w:rsidRDefault="00A668C2" w14:paraId="51609B40" w14:textId="77777777">
            <w:pPr>
              <w:spacing w:after="0" w:line="240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0472A9" w:rsidR="00A668C2" w:rsidTr="00A06939" w14:paraId="5FE0403A" w14:textId="77777777">
        <w:tblPrEx>
          <w:jc w:val="left"/>
          <w:tblCellMar>
            <w:left w:w="108" w:type="dxa"/>
            <w:right w:w="108" w:type="dxa"/>
          </w:tblCellMar>
          <w:tblLook w:val="0400" w:firstRow="0" w:lastRow="0" w:firstColumn="0" w:lastColumn="0" w:noHBand="0" w:noVBand="1"/>
        </w:tblPrEx>
        <w:trPr>
          <w:trHeight w:val="303"/>
        </w:trPr>
        <w:tc>
          <w:tcPr>
            <w:tcW w:w="5853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DE471F" w:rsidR="00A668C2" w:rsidP="00A3004F" w:rsidRDefault="00A668C2" w14:paraId="22E4486D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8192" w:type="dxa"/>
            <w:gridSpan w:val="4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DE471F" w:rsidR="00A668C2" w:rsidP="00A3004F" w:rsidRDefault="00A668C2" w14:paraId="2ABB49A7" w14:textId="77777777">
            <w:pPr>
              <w:spacing w:after="0" w:line="240" w:lineRule="auto"/>
              <w:ind w:hanging="14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DE471F">
              <w:rPr>
                <w:rFonts w:ascii="Khmer OS Siemreap" w:hAnsi="Khmer OS Siemreap" w:cs="Khmer OS Siemreap"/>
                <w:sz w:val="18"/>
                <w:szCs w:val="18"/>
              </w:rPr>
              <w:t>3 –</w:t>
            </w:r>
            <w:r w:rsidRPr="00DE471F" w:rsidR="004456D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ការធ្វើវារីវប្បកម្ម   </w:t>
            </w:r>
            <w:r w:rsidRPr="00DE471F" w:rsidR="004456D6">
              <w:rPr>
                <w:rFonts w:ascii="Khmer OS Siemreap" w:hAnsi="Khmer OS Siemreap" w:cs="Khmer OS Siemreap"/>
                <w:sz w:val="18"/>
                <w:szCs w:val="18"/>
              </w:rPr>
              <w:t xml:space="preserve">Presence of Aquaculture </w:t>
            </w:r>
          </w:p>
        </w:tc>
        <w:tc>
          <w:tcPr>
            <w:tcW w:w="1532" w:type="dxa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472A9" w:rsidR="00A668C2" w:rsidP="00A3004F" w:rsidRDefault="00A668C2" w14:paraId="6E056428" w14:textId="77777777">
            <w:pPr>
              <w:spacing w:after="0" w:line="240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0472A9" w:rsidR="00A668C2" w:rsidTr="00A06939" w14:paraId="79E80F28" w14:textId="77777777">
        <w:tblPrEx>
          <w:jc w:val="left"/>
          <w:tblCellMar>
            <w:left w:w="108" w:type="dxa"/>
            <w:right w:w="108" w:type="dxa"/>
          </w:tblCellMar>
          <w:tblLook w:val="0400" w:firstRow="0" w:lastRow="0" w:firstColumn="0" w:lastColumn="0" w:noHBand="0" w:noVBand="1"/>
        </w:tblPrEx>
        <w:trPr>
          <w:trHeight w:val="312"/>
        </w:trPr>
        <w:tc>
          <w:tcPr>
            <w:tcW w:w="5853" w:type="dxa"/>
            <w:vMerge/>
            <w:tcBorders>
              <w:left w:val="single" w:color="auto" w:sz="12" w:space="0"/>
              <w:bottom w:val="single" w:color="auto" w:sz="12" w:space="0"/>
            </w:tcBorders>
            <w:shd w:val="clear" w:color="auto" w:fill="DBE5F1"/>
          </w:tcPr>
          <w:p w:rsidRPr="00DE471F" w:rsidR="00A668C2" w:rsidP="00A3004F" w:rsidRDefault="00A668C2" w14:paraId="390CC7EA" w14:textId="77777777">
            <w:pPr>
              <w:spacing w:before="40" w:after="0" w:line="192" w:lineRule="auto"/>
              <w:ind w:left="230" w:hanging="23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8192" w:type="dxa"/>
            <w:gridSpan w:val="4"/>
            <w:tcBorders>
              <w:top w:val="nil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="00A06939" w:rsidP="00A06939" w:rsidRDefault="007F1FC2" w14:paraId="3A5E237D" w14:textId="77777777">
            <w:pPr>
              <w:spacing w:after="0" w:line="240" w:lineRule="auto"/>
              <w:ind w:hanging="14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DE471F">
              <w:rPr>
                <w:rFonts w:ascii="Khmer OS Siemreap" w:hAnsi="Khmer OS Siemreap" w:cs="Khmer OS Siemreap"/>
                <w:sz w:val="18"/>
                <w:szCs w:val="18"/>
              </w:rPr>
              <w:t>4 –</w:t>
            </w:r>
            <w:r w:rsidRPr="00DE471F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  <w:cs/>
              </w:rPr>
              <w:t>ដំណាំរយៈពេលខ្លី/ដំណាំអចិន្រៃ្តយ៍/ចិញ្ចឹមបសុសត្វ បសុបក្សី</w:t>
            </w:r>
            <w:r w:rsidRPr="00DE471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  <w:p w:rsidRPr="00DE471F" w:rsidR="00A668C2" w:rsidP="00A06939" w:rsidRDefault="00A06939" w14:paraId="48845730" w14:textId="77777777">
            <w:pPr>
              <w:spacing w:after="0" w:line="240" w:lineRule="auto"/>
              <w:ind w:hanging="14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     </w:t>
            </w:r>
            <w:r w:rsidRPr="00DE471F" w:rsidR="007F1FC2">
              <w:rPr>
                <w:rFonts w:ascii="Khmer OS Siemreap" w:hAnsi="Khmer OS Siemreap" w:cs="Khmer OS Siemreap"/>
                <w:sz w:val="18"/>
                <w:szCs w:val="18"/>
              </w:rPr>
              <w:t>growing crops/other non-food crops and/or raising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DE471F" w:rsidR="007F1FC2">
              <w:rPr>
                <w:rFonts w:ascii="Khmer OS Siemreap" w:hAnsi="Khmer OS Siemreap" w:cs="Khmer OS Siemreap"/>
                <w:sz w:val="18"/>
                <w:szCs w:val="18"/>
              </w:rPr>
              <w:t>livestock and/or poultry</w:t>
            </w:r>
          </w:p>
        </w:tc>
        <w:tc>
          <w:tcPr>
            <w:tcW w:w="1532" w:type="dxa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472A9" w:rsidR="00A668C2" w:rsidP="00A3004F" w:rsidRDefault="00A668C2" w14:paraId="1811B20B" w14:textId="77777777">
            <w:pPr>
              <w:spacing w:after="0" w:line="240" w:lineRule="auto"/>
              <w:ind w:left="260" w:hanging="27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</w:tr>
      <w:tr w:rsidRPr="008C3218" w:rsidR="0054291C" w:rsidTr="0048376A" w14:paraId="05AD7457" w14:textId="77777777">
        <w:trPr>
          <w:trHeight w:val="429"/>
          <w:jc w:val="center"/>
        </w:trPr>
        <w:tc>
          <w:tcPr>
            <w:tcW w:w="14039" w:type="dxa"/>
            <w:gridSpan w:val="4"/>
            <w:tcBorders>
              <w:left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8C3218" w:rsidR="0054291C" w:rsidP="001E7E5E" w:rsidRDefault="00087FB3" w14:paraId="569A7674" w14:textId="77777777">
            <w:pPr>
              <w:spacing w:after="0" w:line="240" w:lineRule="auto"/>
              <w:ind w:left="96" w:right="-115"/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Q</w:t>
            </w:r>
            <w:r w:rsidRPr="008C3218" w:rsidR="0054291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>9-</w:t>
            </w:r>
            <w:r w:rsidRPr="00DE471F" w:rsidR="0054291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 xml:space="preserve">2 </w:t>
            </w:r>
            <w:r w:rsidRPr="007B15AB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តើផ្ទៃដីជុំវិញផ្ទះ</w:t>
            </w:r>
            <w:r w:rsidRPr="007B15AB" w:rsidR="00421D48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សរុប</w:t>
            </w:r>
            <w:r w:rsidRPr="007B15AB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របស់អ្នក</w:t>
            </w:r>
            <w:r w:rsidRPr="007B15AB" w:rsidR="00053FAD">
              <w:rPr>
                <w:rFonts w:hint="cs"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 </w:t>
            </w:r>
            <w:r w:rsidRPr="007B15AB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មានទំហំ</w:t>
            </w:r>
            <w:r w:rsidRPr="007B15AB" w:rsidR="00A81B26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​ប៉ុន្មាន​</w:t>
            </w:r>
            <w:r w:rsidRPr="007B15AB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>?</w:t>
            </w:r>
            <w:r w:rsidRPr="00DE471F" w:rsidR="00053FAD">
              <w:rPr>
                <w:rFonts w:hint="cs"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 </w:t>
            </w:r>
            <w:r w:rsidRPr="00DE471F" w:rsidR="00FA750A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(</w:t>
            </w:r>
            <w:r w:rsidRPr="00DE471F" w:rsidR="00FA750A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>គិត</w:t>
            </w:r>
            <w:r w:rsidRPr="008C3218" w:rsidR="00FA750A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>ជាម៉ែត្រការ៉េ​ និង</w:t>
            </w:r>
            <w:r w:rsidR="0002643D">
              <w:rPr>
                <w:rFonts w:hint="cs"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>ចុះ</w:t>
            </w:r>
            <w:r w:rsidRPr="008C3218" w:rsidR="00FA750A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 xml:space="preserve">ក្នុងប្រអប់) </w:t>
            </w:r>
            <w:r w:rsidRPr="008C3218" w:rsidR="0054291C">
              <w:rPr>
                <w:rFonts w:ascii="Khmer OS Siemreap" w:hAnsi="Khmer OS Siemreap" w:cs="Khmer OS Siemreap"/>
                <w:noProof/>
                <w:sz w:val="18"/>
                <w:szCs w:val="18"/>
              </w:rPr>
              <w:t>What is the total area of your homelot</w:t>
            </w:r>
            <w:r w:rsidRPr="008C3218" w:rsidR="0054291C">
              <w:rPr>
                <w:rFonts w:ascii="Khmer OS Siemreap" w:hAnsi="Khmer OS Siemreap" w:cs="Khmer OS Siemreap"/>
                <w:noProof/>
                <w:spacing w:val="-10"/>
                <w:sz w:val="18"/>
                <w:szCs w:val="18"/>
              </w:rPr>
              <w:t>?</w:t>
            </w:r>
            <w:r w:rsidRPr="008C3218" w:rsidR="0054291C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 xml:space="preserve"> </w:t>
            </w:r>
            <w:r w:rsidRPr="008C3218" w:rsidR="001E7E5E">
              <w:rPr>
                <w:rFonts w:ascii="Khmer OS Siemreap" w:hAnsi="Khmer OS Siemreap" w:cs="Khmer OS Siemreap"/>
                <w:i/>
                <w:iCs/>
                <w:noProof/>
                <w:spacing w:val="-4"/>
                <w:sz w:val="18"/>
                <w:szCs w:val="18"/>
              </w:rPr>
              <w:t>U</w:t>
            </w:r>
            <w:r w:rsidRPr="008C3218" w:rsidR="0054291C">
              <w:rPr>
                <w:rFonts w:ascii="Khmer OS Siemreap" w:hAnsi="Khmer OS Siemreap" w:cs="Khmer OS Siemreap"/>
                <w:i/>
                <w:iCs/>
                <w:noProof/>
                <w:spacing w:val="-4"/>
                <w:sz w:val="18"/>
                <w:szCs w:val="18"/>
              </w:rPr>
              <w:t xml:space="preserve">se square meters and enter this in the box provided </w:t>
            </w:r>
            <w:r w:rsidRPr="008C3218" w:rsidR="0054291C">
              <w:rPr>
                <w:rFonts w:ascii="Wingdings" w:hAnsi="Wingdings" w:eastAsia="Wingdings" w:cs="Wingdings"/>
                <w:i/>
                <w:iCs/>
                <w:noProof/>
                <w:spacing w:val="-4"/>
                <w:sz w:val="18"/>
                <w:szCs w:val="18"/>
              </w:rPr>
              <w:t>è</w:t>
            </w:r>
          </w:p>
        </w:tc>
        <w:tc>
          <w:tcPr>
            <w:tcW w:w="1538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8C3218" w:rsidR="0054291C" w:rsidP="00887E24" w:rsidRDefault="0054291C" w14:paraId="7EBF22F8" w14:textId="77777777">
            <w:pPr>
              <w:spacing w:after="0" w:line="240" w:lineRule="auto"/>
              <w:ind w:left="90" w:right="77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8C3218" w:rsidR="0054291C" w:rsidTr="0048376A" w14:paraId="70813CB9" w14:textId="77777777">
        <w:trPr>
          <w:trHeight w:val="402"/>
          <w:jc w:val="center"/>
        </w:trPr>
        <w:tc>
          <w:tcPr>
            <w:tcW w:w="6121" w:type="dxa"/>
            <w:gridSpan w:val="2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</w:tcPr>
          <w:p w:rsidRPr="008C3218" w:rsidR="0054291C" w:rsidP="00887E24" w:rsidRDefault="00087FB3" w14:paraId="6A54E4FA" w14:textId="77777777">
            <w:pPr>
              <w:spacing w:after="0" w:line="192" w:lineRule="auto"/>
              <w:ind w:left="101" w:right="6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</w:t>
            </w:r>
            <w:r w:rsidRPr="008C3218" w:rsidR="00874E25">
              <w:rPr>
                <w:rFonts w:ascii="Khmer OS Siemreap" w:hAnsi="Khmer OS Siemreap" w:cs="Khmer OS Siemreap"/>
                <w:noProof/>
                <w:sz w:val="18"/>
                <w:szCs w:val="18"/>
              </w:rPr>
              <w:t>9</w:t>
            </w:r>
            <w:r w:rsidRPr="008C3218" w:rsidR="0054291C">
              <w:rPr>
                <w:rFonts w:ascii="Khmer OS Siemreap" w:hAnsi="Khmer OS Siemreap" w:cs="Khmer OS Siemreap"/>
                <w:noProof/>
                <w:sz w:val="18"/>
                <w:szCs w:val="18"/>
              </w:rPr>
              <w:t>-3</w:t>
            </w:r>
            <w:r w:rsidRPr="008C3218" w:rsidR="0054291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​​​ </w:t>
            </w:r>
            <w:r w:rsidRPr="008C3218" w:rsidR="0054291C">
              <w:rPr>
                <w:rFonts w:ascii="Khmer OS Siemreap" w:hAnsi="Khmer OS Siemreap" w:cs="Khmer OS Siemreap"/>
                <w:sz w:val="18"/>
                <w:szCs w:val="18"/>
                <w:cs/>
              </w:rPr>
              <w:t>តើ</w:t>
            </w:r>
            <w:r w:rsidRPr="008C3218" w:rsidR="00FA750A">
              <w:rPr>
                <w:rFonts w:ascii="Khmer OS Siemreap" w:hAnsi="Khmer OS Siemreap" w:cs="Khmer OS Siemreap"/>
                <w:sz w:val="18"/>
                <w:szCs w:val="18"/>
                <w:cs/>
              </w:rPr>
              <w:t>អ្នក</w:t>
            </w:r>
            <w:r w:rsidRPr="008C3218" w:rsidR="0054291C">
              <w:rPr>
                <w:rFonts w:ascii="Khmer OS Siemreap" w:hAnsi="Khmer OS Siemreap" w:cs="Khmer OS Siemreap"/>
                <w:sz w:val="18"/>
                <w:szCs w:val="18"/>
                <w:cs/>
              </w:rPr>
              <w:t>កាន់កាប់​​</w:t>
            </w:r>
            <w:r w:rsidRPr="008C3218" w:rsidR="00FA750A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ផ្ទៃដី</w:t>
            </w:r>
            <w:r w:rsidRPr="008C3218" w:rsidR="0054291C">
              <w:rPr>
                <w:rFonts w:ascii="Khmer OS Siemreap" w:hAnsi="Khmer OS Siemreap" w:cs="Khmer OS Siemreap"/>
                <w:sz w:val="18"/>
                <w:szCs w:val="18"/>
                <w:cs/>
              </w:rPr>
              <w:t>នៅជុំវិញផ្ទះរបស់អ្នកមានលក្ខណៈដូចម្តេច?</w:t>
            </w:r>
            <w:r w:rsidRPr="008C3218" w:rsidR="0054291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</w:p>
          <w:p w:rsidRPr="008C3218" w:rsidR="0054291C" w:rsidP="009158F6" w:rsidRDefault="0054291C" w14:paraId="55E12D93" w14:textId="77777777">
            <w:pPr>
              <w:spacing w:after="0" w:line="240" w:lineRule="auto"/>
              <w:ind w:left="101" w:firstLine="360"/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​​​</w:t>
            </w:r>
            <w:r w:rsidRPr="008C3218">
              <w:rPr>
                <w:rFonts w:ascii="Khmer OS Siemreap" w:hAnsi="Khmer OS Siemreap" w:cs="Khmer OS Siemreap"/>
                <w:noProof/>
                <w:sz w:val="18"/>
                <w:szCs w:val="18"/>
              </w:rPr>
              <w:t>What is the land tenure of this homelot?</w:t>
            </w:r>
            <w:r w:rsidRPr="008C3218">
              <w:rPr>
                <w:rFonts w:ascii="Khmer OS Siemreap" w:hAnsi="Khmer OS Siemreap" w:cs="Khmer OS Siemreap"/>
                <w:noProof/>
                <w:spacing w:val="-4"/>
                <w:sz w:val="18"/>
                <w:szCs w:val="18"/>
              </w:rPr>
              <w:t xml:space="preserve"> </w:t>
            </w:r>
          </w:p>
        </w:tc>
        <w:tc>
          <w:tcPr>
            <w:tcW w:w="57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DBE5F1"/>
            <w:vAlign w:val="center"/>
          </w:tcPr>
          <w:p w:rsidRPr="008C3218" w:rsidR="00CE7058" w:rsidP="009158F6" w:rsidRDefault="00CE7058" w14:paraId="3A9E49AD" w14:textId="77777777">
            <w:pPr>
              <w:spacing w:after="0" w:line="192" w:lineRule="auto"/>
              <w:ind w:left="260" w:hanging="161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>1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 xml:space="preserve">- </w:t>
            </w:r>
            <w:r w:rsidRPr="008C3218" w:rsidR="008B0B23">
              <w:rPr>
                <w:rFonts w:ascii="Khmer OS Siemreap" w:hAnsi="Khmer OS Siemreap" w:cs="Khmer OS Siemreap"/>
                <w:sz w:val="18"/>
                <w:szCs w:val="18"/>
                <w:cs/>
              </w:rPr>
              <w:t>កម្មសិទ្ធិផ្ទាល់ខ្លួ</w:t>
            </w:r>
            <w:r w:rsidRPr="008C3218" w:rsidR="00611338">
              <w:rPr>
                <w:rFonts w:ascii="Khmer OS Siemreap" w:hAnsi="Khmer OS Siemreap" w:cs="Khmer OS Siemreap"/>
                <w:sz w:val="18"/>
                <w:szCs w:val="18"/>
                <w:cs/>
              </w:rPr>
              <w:t>ន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>/ម្ចាស់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 xml:space="preserve">   owned/owner-like possession</w:t>
            </w:r>
          </w:p>
          <w:p w:rsidRPr="008C3218" w:rsidR="00CE7058" w:rsidP="00611338" w:rsidRDefault="00611338" w14:paraId="657D538D" w14:textId="77777777">
            <w:pPr>
              <w:spacing w:after="0" w:line="192" w:lineRule="auto"/>
              <w:ind w:left="314" w:hanging="215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 w:rsidRPr="008C3218" w:rsidR="00CE7058">
              <w:rPr>
                <w:rFonts w:ascii="Khmer OS Siemreap" w:hAnsi="Khmer OS Siemreap" w:cs="Khmer OS Siemreap"/>
                <w:sz w:val="18"/>
                <w:szCs w:val="18"/>
              </w:rPr>
              <w:t xml:space="preserve">- </w:t>
            </w:r>
            <w:r w:rsidRPr="008C3218" w:rsidR="003C1D30">
              <w:rPr>
                <w:rFonts w:ascii="Khmer OS Siemreap" w:hAnsi="Khmer OS Siemreap" w:cs="Khmer OS Siemreap"/>
                <w:sz w:val="18"/>
                <w:szCs w:val="18"/>
                <w:cs/>
              </w:rPr>
              <w:t>ជួលពីគ្រួសារដ</w:t>
            </w:r>
            <w:r w:rsidRPr="008C3218" w:rsidR="00CE7058">
              <w:rPr>
                <w:rFonts w:ascii="Khmer OS Siemreap" w:hAnsi="Khmer OS Siemreap" w:cs="Khmer OS Siemreap"/>
                <w:sz w:val="18"/>
                <w:szCs w:val="18"/>
                <w:cs/>
              </w:rPr>
              <w:t>ទៃដោយបង់ប្រាក់ និង</w:t>
            </w:r>
            <w:r w:rsidR="0084677A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/</w:t>
            </w:r>
            <w:r w:rsidRPr="008C3218" w:rsidR="00CE7058">
              <w:rPr>
                <w:rFonts w:ascii="Khmer OS Siemreap" w:hAnsi="Khmer OS Siemreap" w:cs="Khmer OS Siemreap"/>
                <w:sz w:val="18"/>
                <w:szCs w:val="18"/>
                <w:cs/>
              </w:rPr>
              <w:t>ឬ</w:t>
            </w:r>
            <w:r w:rsidR="0084677A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="003D0C14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ផ្តល់</w:t>
            </w:r>
            <w:r w:rsidRPr="008C3218" w:rsidR="00CE7058">
              <w:rPr>
                <w:rFonts w:ascii="Khmer OS Siemreap" w:hAnsi="Khmer OS Siemreap" w:cs="Khmer OS Siemreap"/>
                <w:sz w:val="18"/>
                <w:szCs w:val="18"/>
                <w:cs/>
              </w:rPr>
              <w:t>ជាផលិតផល</w:t>
            </w:r>
            <w:r w:rsidR="00421D48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3218" w:rsidR="00CE7058">
              <w:rPr>
                <w:rFonts w:ascii="Khmer OS Siemreap" w:hAnsi="Khmer OS Siemreap" w:cs="Khmer OS Siemreap"/>
                <w:sz w:val="18"/>
                <w:szCs w:val="18"/>
              </w:rPr>
              <w:t>rented from other households with payment in terms of money and/or produce</w:t>
            </w:r>
          </w:p>
          <w:p w:rsidRPr="008C3218" w:rsidR="00CE7058" w:rsidP="009158F6" w:rsidRDefault="00CE7058" w14:paraId="13FB4308" w14:textId="77777777">
            <w:pPr>
              <w:spacing w:after="0" w:line="192" w:lineRule="auto"/>
              <w:ind w:left="260" w:hanging="161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3-​ ជួលគេដោយមិនបង់ប្រាក់ឈ្នួល 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 xml:space="preserve"> rented free</w:t>
            </w:r>
          </w:p>
          <w:p w:rsidRPr="008C3218" w:rsidR="0054291C" w:rsidP="009158F6" w:rsidRDefault="00CE7058" w14:paraId="29475895" w14:textId="77777777">
            <w:pPr>
              <w:spacing w:after="0" w:line="192" w:lineRule="auto"/>
              <w:ind w:left="279" w:hanging="180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4- ការកាន់កាប់ផ្សេងពីនេះ </w:t>
            </w:r>
            <w:r w:rsidRPr="008C3218">
              <w:rPr>
                <w:rFonts w:ascii="Khmer OS Siemreap" w:hAnsi="Khmer OS Siemreap" w:cs="Khmer OS Siemreap"/>
                <w:sz w:val="18"/>
                <w:szCs w:val="18"/>
              </w:rPr>
              <w:t>other land tenure</w:t>
            </w:r>
          </w:p>
        </w:tc>
        <w:tc>
          <w:tcPr>
            <w:tcW w:w="21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8C3218" w:rsidR="0054291C" w:rsidP="00887E24" w:rsidRDefault="0054291C" w14:paraId="311E1B54" w14:textId="77777777">
            <w:pPr>
              <w:spacing w:after="0" w:line="240" w:lineRule="auto"/>
              <w:ind w:left="90" w:right="77"/>
              <w:jc w:val="center"/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</w:pPr>
            <w:r w:rsidRPr="008C3218">
              <w:rPr>
                <w:rFonts w:ascii="Khmer OS Siemreap" w:hAnsi="Khmer OS Siemreap" w:cs="Khmer OS Siemreap"/>
                <w:iCs/>
                <w:noProof/>
                <w:sz w:val="18"/>
                <w:szCs w:val="18"/>
                <w:cs/>
              </w:rPr>
              <w:t>ចុះកូដក្នុងប្រអប់នេះ</w:t>
            </w:r>
            <w:r w:rsidRPr="008C3218">
              <w:rPr>
                <w:rFonts w:ascii="Khmer OS Siemreap" w:hAnsi="Khmer OS Siemreap" w:cs="Khmer OS Siemreap"/>
                <w:i/>
                <w:noProof/>
                <w:sz w:val="18"/>
                <w:szCs w:val="18"/>
                <w:cs/>
              </w:rPr>
              <w:t xml:space="preserve"> </w:t>
            </w:r>
            <w:r w:rsidRPr="008C3218">
              <w:rPr>
                <w:rFonts w:ascii="Wingdings" w:hAnsi="Wingdings" w:eastAsia="Wingdings" w:cs="Wingdings"/>
                <w:i/>
                <w:noProof/>
                <w:sz w:val="18"/>
                <w:szCs w:val="18"/>
              </w:rPr>
              <w:t>è</w:t>
            </w:r>
          </w:p>
          <w:p w:rsidRPr="008C3218" w:rsidR="0054291C" w:rsidP="00421D48" w:rsidRDefault="0054291C" w14:paraId="6B0B3F21" w14:textId="77777777">
            <w:pPr>
              <w:spacing w:after="0" w:line="240" w:lineRule="auto"/>
              <w:ind w:left="90" w:right="77"/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</w:pPr>
            <w:r w:rsidRPr="00421D48">
              <w:rPr>
                <w:rFonts w:ascii="Khmer OS Siemreap" w:hAnsi="Khmer OS Siemreap" w:cs="Khmer OS Siemreap"/>
                <w:i/>
                <w:noProof/>
                <w:sz w:val="14"/>
                <w:szCs w:val="14"/>
              </w:rPr>
              <w:t>Enter</w:t>
            </w:r>
            <w:r w:rsidRPr="00421D48">
              <w:rPr>
                <w:rFonts w:ascii="Khmer OS Siemreap" w:hAnsi="Khmer OS Siemreap" w:cs="Khmer OS Siemreap"/>
                <w:i/>
                <w:noProof/>
                <w:sz w:val="14"/>
                <w:szCs w:val="14"/>
                <w:cs/>
              </w:rPr>
              <w:t xml:space="preserve"> </w:t>
            </w:r>
            <w:r w:rsidRPr="00421D48">
              <w:rPr>
                <w:rFonts w:ascii="Khmer OS Siemreap" w:hAnsi="Khmer OS Siemreap" w:cs="Khmer OS Siemreap"/>
                <w:i/>
                <w:noProof/>
                <w:sz w:val="14"/>
                <w:szCs w:val="14"/>
              </w:rPr>
              <w:t xml:space="preserve">code in the box provided </w:t>
            </w:r>
          </w:p>
        </w:tc>
        <w:tc>
          <w:tcPr>
            <w:tcW w:w="1538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8C3218" w:rsidR="0054291C" w:rsidP="00887E24" w:rsidRDefault="0054291C" w14:paraId="2981B81F" w14:textId="77777777">
            <w:pPr>
              <w:spacing w:after="0" w:line="240" w:lineRule="auto"/>
              <w:ind w:left="90" w:right="77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8C3218" w:rsidR="0054291C" w:rsidTr="0048376A" w14:paraId="0E45B77B" w14:textId="7777777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</w:tblBorders>
          <w:tblCellMar>
            <w:left w:w="108" w:type="dxa"/>
            <w:right w:w="108" w:type="dxa"/>
          </w:tblCellMar>
        </w:tblPrEx>
        <w:trPr>
          <w:trHeight w:val="515"/>
          <w:jc w:val="center"/>
        </w:trPr>
        <w:tc>
          <w:tcPr>
            <w:tcW w:w="14039" w:type="dxa"/>
            <w:gridSpan w:val="4"/>
            <w:tcBorders>
              <w:top w:val="single" w:color="auto" w:sz="4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8C3218" w:rsidR="0054291C" w:rsidP="003D4D11" w:rsidRDefault="000A7379" w14:paraId="29037FA4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8C3218" w:rsidR="00874E25">
              <w:rPr>
                <w:rFonts w:ascii="Khmer OS Siemreap" w:hAnsi="Khmer OS Siemreap" w:cs="Khmer OS Siemreap"/>
                <w:sz w:val="18"/>
                <w:szCs w:val="18"/>
              </w:rPr>
              <w:t>9</w:t>
            </w:r>
            <w:r w:rsidRPr="008C3218" w:rsidR="0054291C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6B5C48" w:rsidR="0054291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 xml:space="preserve">4 </w:t>
            </w:r>
            <w:r w:rsidRPr="006B5C48" w:rsidR="0054291C">
              <w:rPr>
                <w:rFonts w:ascii="Khmer OS Siemreap" w:hAnsi="Khmer OS Siemreap" w:cs="Khmer OS Siemreap"/>
                <w:color w:val="000000"/>
                <w:spacing w:val="-8"/>
                <w:sz w:val="18"/>
                <w:szCs w:val="18"/>
                <w:cs/>
              </w:rPr>
              <w:t>តើ</w:t>
            </w:r>
            <w:r w:rsidRPr="006B5C48" w:rsidR="007B10F8">
              <w:rPr>
                <w:rFonts w:ascii="Khmer OS Siemreap" w:hAnsi="Khmer OS Siemreap" w:cs="Khmer OS Siemreap"/>
                <w:color w:val="000000"/>
                <w:spacing w:val="-8"/>
                <w:sz w:val="18"/>
                <w:szCs w:val="18"/>
                <w:cs/>
              </w:rPr>
              <w:t>អ្នក</w:t>
            </w:r>
            <w:r w:rsidRPr="006B5C48" w:rsidR="00353A35">
              <w:rPr>
                <w:rFonts w:hint="cs" w:ascii="Khmer OS Siemreap" w:hAnsi="Khmer OS Siemreap" w:cs="Khmer OS Siemreap"/>
                <w:color w:val="000000"/>
                <w:spacing w:val="-8"/>
                <w:sz w:val="18"/>
                <w:szCs w:val="18"/>
                <w:cs/>
              </w:rPr>
              <w:t>បាន</w:t>
            </w:r>
            <w:r w:rsidRPr="006B5C48" w:rsidR="007B10F8">
              <w:rPr>
                <w:rFonts w:ascii="Khmer OS Siemreap" w:hAnsi="Khmer OS Siemreap" w:cs="Khmer OS Siemreap"/>
                <w:color w:val="000000"/>
                <w:spacing w:val="-8"/>
                <w:sz w:val="18"/>
                <w:szCs w:val="18"/>
                <w:cs/>
              </w:rPr>
              <w:t>ដាំ</w:t>
            </w:r>
            <w:r w:rsidRPr="006B5C48" w:rsidR="006509DD">
              <w:rPr>
                <w:rFonts w:ascii="Khmer OS Siemreap" w:hAnsi="Khmer OS Siemreap" w:cs="Khmer OS Siemreap"/>
                <w:color w:val="000000"/>
                <w:spacing w:val="-8"/>
                <w:sz w:val="18"/>
                <w:szCs w:val="18"/>
                <w:cs/>
              </w:rPr>
              <w:t>ដំណាំ</w:t>
            </w:r>
            <w:r w:rsidRPr="00B847AE" w:rsidR="007B15AB">
              <w:rPr>
                <w:rFonts w:hint="cs" w:ascii="Khmer OS Siemreap" w:hAnsi="Khmer OS Siemreap" w:cs="Khmer OS Siemreap"/>
                <w:noProof/>
                <w:color w:val="000000"/>
                <w:spacing w:val="-4"/>
                <w:sz w:val="18"/>
                <w:szCs w:val="18"/>
                <w:cs/>
              </w:rPr>
              <w:t>អ្វីខ្លះនិង</w:t>
            </w:r>
            <w:r w:rsidRPr="00B847AE" w:rsidR="00202F45">
              <w:rPr>
                <w:rFonts w:ascii="Khmer OS Siemreap" w:hAnsi="Khmer OS Siemreap" w:cs="Khmer OS Siemreap"/>
                <w:noProof/>
                <w:color w:val="000000"/>
                <w:spacing w:val="-4"/>
                <w:sz w:val="18"/>
                <w:szCs w:val="18"/>
                <w:cs/>
              </w:rPr>
              <w:t>/</w:t>
            </w:r>
            <w:r w:rsidRPr="00B847AE" w:rsidR="007B15AB">
              <w:rPr>
                <w:rFonts w:hint="cs" w:ascii="Khmer OS Siemreap" w:hAnsi="Khmer OS Siemreap" w:cs="Khmer OS Siemreap"/>
                <w:noProof/>
                <w:color w:val="000000"/>
                <w:spacing w:val="-4"/>
                <w:sz w:val="18"/>
                <w:szCs w:val="18"/>
                <w:cs/>
              </w:rPr>
              <w:t>ឬ</w:t>
            </w:r>
            <w:r w:rsidRPr="006B5C48" w:rsidR="00202F45">
              <w:rPr>
                <w:rFonts w:ascii="Khmer OS Siemreap" w:hAnsi="Khmer OS Siemreap" w:cs="Khmer OS Siemreap"/>
                <w:noProof/>
                <w:color w:val="000000"/>
                <w:spacing w:val="-4"/>
                <w:sz w:val="18"/>
                <w:szCs w:val="18"/>
                <w:cs/>
              </w:rPr>
              <w:t>ចិញ្ចឹមបសុសត្វ</w:t>
            </w:r>
            <w:r w:rsidR="00155C53">
              <w:rPr>
                <w:rFonts w:ascii="Khmer OS Siemreap" w:hAnsi="Khmer OS Siemreap" w:cs="Khmer OS Siemreap"/>
                <w:noProof/>
                <w:color w:val="000000"/>
                <w:spacing w:val="-4"/>
                <w:sz w:val="18"/>
                <w:szCs w:val="18"/>
              </w:rPr>
              <w:t>/</w:t>
            </w:r>
            <w:r w:rsidRPr="006B5C48" w:rsidR="00202F45">
              <w:rPr>
                <w:rFonts w:ascii="Khmer OS Siemreap" w:hAnsi="Khmer OS Siemreap" w:cs="Khmer OS Siemreap"/>
                <w:noProof/>
                <w:color w:val="000000"/>
                <w:spacing w:val="-4"/>
                <w:sz w:val="18"/>
                <w:szCs w:val="18"/>
                <w:cs/>
              </w:rPr>
              <w:t>បសុបក្សីនៅជុំវិញផ្ទះឬទេ</w:t>
            </w:r>
            <w:r w:rsidRPr="006B5C48" w:rsidR="00202F45">
              <w:rPr>
                <w:rFonts w:hint="cs" w:ascii="Khmer OS Siemreap" w:hAnsi="Khmer OS Siemreap" w:cs="Khmer OS Siemreap"/>
                <w:noProof/>
                <w:color w:val="000000"/>
                <w:spacing w:val="-4"/>
                <w:sz w:val="18"/>
                <w:szCs w:val="18"/>
                <w:cs/>
              </w:rPr>
              <w:t>(គិតត្រឹមថ្ងៃ</w:t>
            </w:r>
            <w:r w:rsidRPr="006B5C48" w:rsidR="00202F45">
              <w:rPr>
                <w:rFonts w:hint="cs" w:ascii="Khmer OS Siemreap" w:hAnsi="Khmer OS Siemreap" w:cs="Khmer OS Siemreap"/>
                <w:noProof/>
                <w:color w:val="000000"/>
                <w:spacing w:val="-8"/>
                <w:sz w:val="18"/>
                <w:szCs w:val="18"/>
                <w:cs/>
              </w:rPr>
              <w:t>ជំរឿន)?</w:t>
            </w:r>
            <w:r w:rsidRPr="006B5C48" w:rsidR="00CE7058">
              <w:rPr>
                <w:rFonts w:ascii="Khmer OS Siemreap" w:hAnsi="Khmer OS Siemreap" w:cs="Khmer OS Siemreap"/>
                <w:noProof/>
                <w:color w:val="000000"/>
                <w:spacing w:val="-8"/>
                <w:sz w:val="18"/>
                <w:szCs w:val="18"/>
                <w:cs/>
              </w:rPr>
              <w:t>​​</w:t>
            </w:r>
            <w:r w:rsidRPr="006B5C48" w:rsidR="0054291C">
              <w:rPr>
                <w:rFonts w:ascii="Khmer OS Siemreap" w:hAnsi="Khmer OS Siemreap" w:cs="Khmer OS Siemreap"/>
                <w:color w:val="000000"/>
                <w:spacing w:val="-10"/>
                <w:sz w:val="18"/>
                <w:szCs w:val="18"/>
              </w:rPr>
              <w:t>Are</w:t>
            </w:r>
            <w:r w:rsidRPr="008C3218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 xml:space="preserve"> there any crop(s)planted</w:t>
            </w:r>
            <w:r w:rsidRPr="008C3218" w:rsidR="00855EB8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 xml:space="preserve"> and/or livestock/poultry raised</w:t>
            </w:r>
            <w:r w:rsidRPr="008C3218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 xml:space="preserve"> in the </w:t>
            </w:r>
            <w:r w:rsidRPr="008C3218" w:rsidR="007B10F8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>home lot</w:t>
            </w:r>
            <w:r w:rsidRPr="008C3218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 xml:space="preserve"> as of the time of </w:t>
            </w:r>
            <w:r w:rsidRPr="008C3218" w:rsidR="0054291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visit?</w:t>
            </w:r>
            <w:r w:rsidR="003D4D11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 </w:t>
            </w:r>
            <w:r w:rsidR="007B15AB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  </w:t>
            </w:r>
            <w:r w:rsidR="00155C53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     </w:t>
            </w:r>
            <w:r w:rsidR="007B15AB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   </w:t>
            </w:r>
            <w:r w:rsidRPr="008C3218" w:rsidR="00BE3B70">
              <w:rPr>
                <w:rFonts w:ascii="Khmer OS Siemreap" w:hAnsi="Khmer OS Siemreap" w:cs="Khmer OS Siemreap"/>
                <w:sz w:val="18"/>
                <w:szCs w:val="18"/>
              </w:rPr>
              <w:t>1-</w:t>
            </w:r>
            <w:r w:rsidRPr="008C3218" w:rsidR="0054291C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  <w:r w:rsidRPr="008C3218" w:rsidR="006509DD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បាទ</w:t>
            </w:r>
            <w:r w:rsidRPr="008C3218" w:rsidR="0054291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8C3218" w:rsidR="003C1D30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(</w:t>
            </w:r>
            <w:proofErr w:type="gramStart"/>
            <w:r w:rsidRPr="008C3218" w:rsidR="006509DD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សួរ</w:t>
            </w:r>
            <w:r w:rsidRPr="008C3218" w:rsidR="003C1D30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សំណួ</w:t>
            </w:r>
            <w:r w:rsidRPr="008C3218" w:rsidR="0054291C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រខាងក្រោម</w:t>
            </w:r>
            <w:r w:rsidRPr="008C3218" w:rsidR="003C1D30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)</w:t>
            </w:r>
            <w:r w:rsidRPr="008C3218" w:rsidR="00BE3B70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 xml:space="preserve">  </w:t>
            </w:r>
            <w:r w:rsidRPr="008C3218" w:rsidR="003C1D30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  <w:proofErr w:type="gramEnd"/>
            <w:r w:rsidRPr="008C3218" w:rsidR="003C1D30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  <w:r w:rsidRPr="008C3218" w:rsidR="00BE3B70">
              <w:rPr>
                <w:rFonts w:ascii="Khmer OS Siemreap" w:hAnsi="Khmer OS Siemreap" w:cs="Khmer OS Siemreap"/>
                <w:sz w:val="18"/>
                <w:szCs w:val="18"/>
              </w:rPr>
              <w:t>2-</w:t>
            </w:r>
            <w:r w:rsidRPr="008C3218" w:rsidR="003C1D30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  <w:r w:rsidRPr="008C3218" w:rsidR="003C1D30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ទេ</w:t>
            </w:r>
            <w:r w:rsidRPr="008C3218" w:rsidR="003C1D30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  <w:r w:rsidRPr="00204A5C" w:rsidR="00BE3B70">
              <w:rPr>
                <w:rFonts w:ascii="Wingdings" w:hAnsi="Wingdings" w:eastAsia="Wingdings" w:cs="Wingdings"/>
                <w:b/>
                <w:bCs/>
                <w:spacing w:val="-6"/>
                <w:sz w:val="18"/>
                <w:szCs w:val="18"/>
              </w:rPr>
              <w:t>è</w:t>
            </w:r>
            <w:r w:rsidRPr="00204A5C" w:rsidR="003C1D30">
              <w:rPr>
                <w:rFonts w:ascii="Khmer OS Siemreap" w:hAnsi="Khmer OS Siemreap" w:cs="Khmer OS Siemreap"/>
                <w:b/>
                <w:bCs/>
                <w:i/>
                <w:iCs/>
                <w:color w:val="FF0000"/>
                <w:sz w:val="18"/>
                <w:szCs w:val="18"/>
                <w:cs/>
              </w:rPr>
              <w:t>រំលងទៅសំណួរ</w:t>
            </w:r>
            <w:r w:rsidRPr="00204A5C" w:rsidR="003C1D30">
              <w:rPr>
                <w:rFonts w:ascii="Khmer OS Siemreap" w:hAnsi="Khmer OS Siemreap" w:cs="Khmer OS Siemreap"/>
                <w:b/>
                <w:bCs/>
                <w:i/>
                <w:iCs/>
                <w:color w:val="FF0000"/>
                <w:spacing w:val="-6"/>
                <w:sz w:val="18"/>
                <w:szCs w:val="18"/>
              </w:rPr>
              <w:t xml:space="preserve"> B10</w:t>
            </w:r>
            <w:r w:rsidRPr="008C3218" w:rsidR="003C1D30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</w:t>
            </w:r>
            <w:r w:rsidR="00725769">
              <w:rPr>
                <w:rFonts w:hint="cs"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 xml:space="preserve">           </w:t>
            </w:r>
            <w:r w:rsidRPr="008C3218" w:rsidR="007F29AC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8C3218" w:rsidR="003C1D30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1 </w:t>
            </w:r>
            <w:r w:rsidRPr="008C3218" w:rsidR="003C1D30">
              <w:rPr>
                <w:rFonts w:ascii="Khmer OS Siemreap" w:hAnsi="Khmer OS Siemreap" w:cs="Khmer OS Siemreap"/>
                <w:b/>
                <w:sz w:val="18"/>
                <w:szCs w:val="18"/>
              </w:rPr>
              <w:t>-</w:t>
            </w:r>
            <w:r w:rsidRPr="008C3218" w:rsidR="007F29AC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8C3218" w:rsidR="006509D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Yes </w:t>
            </w:r>
            <w:r w:rsidRPr="008C3218" w:rsidR="006509DD">
              <w:rPr>
                <w:rFonts w:ascii="Wingdings" w:hAnsi="Wingdings" w:eastAsia="Wingdings" w:cs="Wingdings"/>
                <w:spacing w:val="-6"/>
                <w:sz w:val="18"/>
                <w:szCs w:val="18"/>
              </w:rPr>
              <w:t>è</w:t>
            </w:r>
            <w:r w:rsidRPr="008C3218" w:rsidR="006509D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8C3218" w:rsidR="0054291C">
              <w:rPr>
                <w:rFonts w:ascii="Khmer OS Siemreap" w:hAnsi="Khmer OS Siemreap" w:cs="Khmer OS Siemreap"/>
                <w:bCs/>
                <w:i/>
                <w:iCs/>
                <w:sz w:val="18"/>
                <w:szCs w:val="18"/>
              </w:rPr>
              <w:t>(</w:t>
            </w:r>
            <w:r w:rsidRPr="008C3218" w:rsidR="0054291C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>answer the questions below</w:t>
            </w:r>
            <w:r w:rsidR="002A4FFF">
              <w:rPr>
                <w:rFonts w:hint="cs"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 xml:space="preserve"> </w:t>
            </w:r>
            <w:r w:rsidRPr="006B5C48" w:rsidR="002A4FFF">
              <w:rPr>
                <w:rFonts w:ascii="Khmer OS Siemreap" w:hAnsi="Khmer OS Siemreap" w:cs="Khmer OS Siemreap"/>
                <w:i/>
                <w:iCs/>
                <w:color w:val="000000"/>
                <w:spacing w:val="-6"/>
                <w:sz w:val="18"/>
                <w:szCs w:val="18"/>
              </w:rPr>
              <w:t>B9</w:t>
            </w:r>
            <w:r w:rsidRPr="006B5C48" w:rsidR="003C1D30">
              <w:rPr>
                <w:rFonts w:ascii="Khmer OS Siemreap" w:hAnsi="Khmer OS Siemreap" w:cs="Khmer OS Siemreap"/>
                <w:i/>
                <w:iCs/>
                <w:color w:val="000000"/>
                <w:spacing w:val="-6"/>
                <w:sz w:val="18"/>
                <w:szCs w:val="18"/>
                <w:cs/>
              </w:rPr>
              <w:t>)</w:t>
            </w:r>
            <w:r w:rsidRPr="008C3218" w:rsidR="001C1BDC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8C3218" w:rsidR="006509DD">
              <w:rPr>
                <w:rFonts w:ascii="Khmer OS Siemreap" w:hAnsi="Khmer OS Siemreap" w:cs="Khmer OS Siemreap"/>
                <w:bCs/>
                <w:sz w:val="18"/>
                <w:szCs w:val="18"/>
                <w:cs/>
              </w:rPr>
              <w:t xml:space="preserve"> </w:t>
            </w:r>
            <w:r w:rsidRPr="008C3218" w:rsidR="003C1D30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 </w:t>
            </w:r>
            <w:r w:rsidRPr="008C3218" w:rsidR="003C1D30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- </w:t>
            </w:r>
            <w:r w:rsidRPr="008C3218" w:rsidR="006509DD">
              <w:rPr>
                <w:rFonts w:ascii="Khmer OS Siemreap" w:hAnsi="Khmer OS Siemreap" w:cs="Khmer OS Siemreap"/>
                <w:bCs/>
                <w:sz w:val="18"/>
                <w:szCs w:val="18"/>
                <w:cs/>
              </w:rPr>
              <w:t xml:space="preserve"> </w:t>
            </w:r>
            <w:r w:rsidRPr="008C3218" w:rsidR="003C1D30">
              <w:rPr>
                <w:rFonts w:ascii="Khmer OS Siemreap" w:hAnsi="Khmer OS Siemreap" w:cs="Khmer OS Siemreap"/>
                <w:bCs/>
                <w:sz w:val="18"/>
                <w:szCs w:val="18"/>
              </w:rPr>
              <w:t>No</w:t>
            </w:r>
            <w:r w:rsidRPr="008C3218" w:rsidR="003C1D30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 </w:t>
            </w:r>
            <w:r w:rsidRPr="008C3218" w:rsidR="003C1D30">
              <w:rPr>
                <w:rFonts w:ascii="Wingdings" w:hAnsi="Wingdings" w:eastAsia="Wingdings" w:cs="Wingdings"/>
                <w:b/>
                <w:sz w:val="18"/>
                <w:szCs w:val="18"/>
              </w:rPr>
              <w:t>è</w:t>
            </w:r>
            <w:r w:rsidRPr="008C3218" w:rsidR="003C1D30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 xml:space="preserve">  </w:t>
            </w:r>
            <w:r w:rsidRPr="00204A5C" w:rsidR="001C1BDC">
              <w:rPr>
                <w:rFonts w:ascii="Khmer OS Siemreap" w:hAnsi="Khmer OS Siemreap" w:cs="Khmer OS Siemreap"/>
                <w:b/>
                <w:bCs/>
                <w:i/>
                <w:iCs/>
                <w:color w:val="FF0000"/>
                <w:spacing w:val="-6"/>
                <w:sz w:val="18"/>
                <w:szCs w:val="18"/>
              </w:rPr>
              <w:t xml:space="preserve">skip to </w:t>
            </w:r>
            <w:r w:rsidRPr="00204A5C" w:rsidR="00671903">
              <w:rPr>
                <w:rFonts w:ascii="Khmer OS Siemreap" w:hAnsi="Khmer OS Siemreap" w:cs="Khmer OS Siemreap"/>
                <w:b/>
                <w:bCs/>
                <w:i/>
                <w:iCs/>
                <w:color w:val="FF0000"/>
                <w:spacing w:val="-6"/>
                <w:sz w:val="18"/>
                <w:szCs w:val="18"/>
              </w:rPr>
              <w:t>B</w:t>
            </w:r>
            <w:r w:rsidRPr="00204A5C" w:rsidR="001C1BDC">
              <w:rPr>
                <w:rFonts w:ascii="Khmer OS Siemreap" w:hAnsi="Khmer OS Siemreap" w:cs="Khmer OS Siemreap"/>
                <w:b/>
                <w:bCs/>
                <w:i/>
                <w:iCs/>
                <w:color w:val="FF0000"/>
                <w:spacing w:val="-6"/>
                <w:sz w:val="18"/>
                <w:szCs w:val="18"/>
              </w:rPr>
              <w:t>10</w:t>
            </w:r>
            <w:r w:rsidRPr="008C3218" w:rsidR="001C1BDC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8C3218" w:rsidR="0054291C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          </w:t>
            </w:r>
            <w:r w:rsidRPr="008C3218" w:rsidR="00A067F3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 </w:t>
            </w:r>
            <w:r w:rsidRPr="008C3218" w:rsidR="007F29AC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   </w:t>
            </w:r>
            <w:r w:rsidRPr="008C3218" w:rsidR="0054291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</w:t>
            </w:r>
            <w:r w:rsidRPr="008C3218" w:rsidR="0054291C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លេខកូដ</w:t>
            </w:r>
            <w:r w:rsidRPr="008C3218" w:rsidR="0054291C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 </w:t>
            </w:r>
            <w:r w:rsidRPr="008C3218" w:rsidR="0054291C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>​​</w:t>
            </w:r>
            <w:r w:rsidRPr="008C3218" w:rsidR="0054291C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enter code </w:t>
            </w:r>
            <w:r w:rsidRPr="008C3218" w:rsidR="0054291C">
              <w:rPr>
                <w:rFonts w:ascii="Wingdings" w:hAnsi="Wingdings" w:eastAsia="Wingdings" w:cs="Wingdings"/>
                <w:i/>
                <w:iCs/>
                <w:spacing w:val="-6"/>
                <w:sz w:val="18"/>
                <w:szCs w:val="18"/>
              </w:rPr>
              <w:t>è</w:t>
            </w:r>
          </w:p>
        </w:tc>
        <w:tc>
          <w:tcPr>
            <w:tcW w:w="1538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  <w:vAlign w:val="center"/>
          </w:tcPr>
          <w:p w:rsidRPr="008C3218" w:rsidR="0054291C" w:rsidP="00887E24" w:rsidRDefault="0054291C" w14:paraId="064488EE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</w:tbl>
    <w:p w:rsidR="000437E3" w:rsidP="00DC45BD" w:rsidRDefault="000437E3" w14:paraId="239C92D2" w14:textId="77777777">
      <w:pPr>
        <w:spacing w:after="0" w:line="24" w:lineRule="auto"/>
      </w:pPr>
    </w:p>
    <w:tbl>
      <w:tblPr>
        <w:tblW w:w="15535" w:type="dxa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991"/>
        <w:gridCol w:w="1372"/>
        <w:gridCol w:w="2544"/>
        <w:gridCol w:w="1578"/>
        <w:gridCol w:w="3237"/>
        <w:gridCol w:w="1530"/>
        <w:gridCol w:w="737"/>
        <w:gridCol w:w="2546"/>
      </w:tblGrid>
      <w:tr w:rsidRPr="0084677A" w:rsidR="000437E3" w:rsidTr="003A67EA" w14:paraId="10AC196C" w14:textId="77777777">
        <w:trPr>
          <w:trHeight w:val="515"/>
          <w:jc w:val="center"/>
        </w:trPr>
        <w:tc>
          <w:tcPr>
            <w:tcW w:w="12989" w:type="dxa"/>
            <w:gridSpan w:val="7"/>
            <w:tcBorders>
              <w:top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84677A" w:rsidR="000437E3" w:rsidP="0048376A" w:rsidRDefault="004C333F" w14:paraId="48B9516A" w14:textId="77777777">
            <w:pPr>
              <w:spacing w:after="0" w:line="20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84677A" w:rsidR="000437E3">
              <w:rPr>
                <w:rFonts w:ascii="Khmer OS Siemreap" w:hAnsi="Khmer OS Siemreap" w:cs="Khmer OS Siemreap"/>
                <w:sz w:val="18"/>
                <w:szCs w:val="18"/>
              </w:rPr>
              <w:t xml:space="preserve">9-5 </w:t>
            </w:r>
            <w:r w:rsidRPr="006B5C48" w:rsidR="000437E3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តើចំណែកផ្ទៃដី</w:t>
            </w:r>
            <w:r w:rsidRPr="006B5C48" w:rsidR="000437E3">
              <w:rPr>
                <w:rFonts w:ascii="Khmer OS Siemreap" w:hAnsi="Khmer OS Siemreap" w:cs="Khmer OS Siemreap"/>
                <w:color w:val="000000"/>
                <w:spacing w:val="-12"/>
                <w:sz w:val="18"/>
                <w:szCs w:val="18"/>
                <w:cs/>
              </w:rPr>
              <w:t>ដាំដំណាំ</w:t>
            </w:r>
            <w:r w:rsidRPr="001B4699" w:rsidR="00AC5990">
              <w:rPr>
                <w:rFonts w:ascii="Khmer OS Siemreap" w:hAnsi="Khmer OS Siemreap" w:cs="Khmer OS Siemreap"/>
                <w:noProof/>
                <w:color w:val="000000"/>
                <w:spacing w:val="-12"/>
                <w:sz w:val="18"/>
                <w:szCs w:val="18"/>
                <w:cs/>
              </w:rPr>
              <w:t xml:space="preserve"> </w:t>
            </w:r>
            <w:r w:rsidRPr="00204A5C" w:rsidR="001B4699">
              <w:rPr>
                <w:rFonts w:ascii="Khmer OS Siemreap" w:hAnsi="Khmer OS Siemreap" w:cs="Khmer OS Siemreap"/>
                <w:noProof/>
                <w:spacing w:val="-12"/>
                <w:sz w:val="18"/>
                <w:szCs w:val="18"/>
                <w:cs/>
              </w:rPr>
              <w:t>/ចិញ្ចឹមបសុសត្វ បសុបក្សី</w:t>
            </w:r>
            <w:r w:rsidRPr="00204A5C" w:rsidR="000437E3">
              <w:rPr>
                <w:rFonts w:ascii="Khmer OS Siemreap" w:hAnsi="Khmer OS Siemreap" w:cs="Khmer OS Siemreap"/>
                <w:noProof/>
                <w:spacing w:val="-12"/>
                <w:sz w:val="18"/>
                <w:szCs w:val="18"/>
                <w:cs/>
              </w:rPr>
              <w:t>នៅ</w:t>
            </w:r>
            <w:r w:rsidRPr="006B5C48" w:rsidR="000437E3">
              <w:rPr>
                <w:rFonts w:ascii="Khmer OS Siemreap" w:hAnsi="Khmer OS Siemreap" w:cs="Khmer OS Siemreap"/>
                <w:noProof/>
                <w:color w:val="000000"/>
                <w:spacing w:val="-12"/>
                <w:sz w:val="18"/>
                <w:szCs w:val="18"/>
                <w:cs/>
              </w:rPr>
              <w:t>ជុំវិញផ្ទះ</w:t>
            </w:r>
            <w:r w:rsidRPr="006B5C48" w:rsidR="000437E3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មានទំហំប៉ុន្មាន</w:t>
            </w:r>
            <w:r w:rsidR="00E65646"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>គិតត្រឹម</w:t>
            </w:r>
            <w:r w:rsidRPr="006B5C48" w:rsidR="000437E3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ពេលសម្ភាសន៍?​</w:t>
            </w:r>
            <w:r w:rsidRPr="006B5C48" w:rsidR="00867D41"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 xml:space="preserve"> </w:t>
            </w:r>
            <w:r w:rsidRPr="006B5C48" w:rsidR="000437E3">
              <w:rPr>
                <w:rFonts w:ascii="Khmer OS Siemreap" w:hAnsi="Khmer OS Siemreap" w:cs="Khmer OS Siemreap"/>
                <w:i/>
                <w:iCs/>
                <w:color w:val="000000"/>
                <w:spacing w:val="-6"/>
                <w:sz w:val="18"/>
                <w:szCs w:val="18"/>
                <w:cs/>
              </w:rPr>
              <w:t>គិតជាម៉ែត្រការ៉េ​ និងចុះក្នុងប្រអប់</w:t>
            </w:r>
            <w:r w:rsidRPr="006B5C48" w:rsidR="00867D41">
              <w:rPr>
                <w:rFonts w:hint="cs" w:ascii="Khmer OS Siemreap" w:hAnsi="Khmer OS Siemreap" w:cs="Khmer OS Siemreap"/>
                <w:i/>
                <w:iCs/>
                <w:color w:val="000000"/>
                <w:spacing w:val="-6"/>
                <w:sz w:val="18"/>
                <w:szCs w:val="18"/>
                <w:cs/>
              </w:rPr>
              <w:t xml:space="preserve"> </w:t>
            </w:r>
            <w:r w:rsidRPr="006B5C48" w:rsidR="000437E3">
              <w:rPr>
                <w:rFonts w:ascii="Khmer OS Siemreap" w:hAnsi="Khmer OS Siemreap" w:cs="Khmer OS Siemreap"/>
                <w:b/>
                <w:bCs/>
                <w:i/>
                <w:iCs/>
                <w:color w:val="000000"/>
                <w:spacing w:val="-6"/>
                <w:sz w:val="18"/>
                <w:szCs w:val="18"/>
                <w:cs/>
              </w:rPr>
              <w:t>ប្រសិន</w:t>
            </w:r>
            <w:r w:rsidRPr="006B5C48" w:rsidR="00A5715B">
              <w:rPr>
                <w:rFonts w:ascii="Khmer OS Siemreap" w:hAnsi="Khmer OS Siemreap" w:cs="Khmer OS Siemreap"/>
                <w:b/>
                <w:bCs/>
                <w:i/>
                <w:iCs/>
                <w:color w:val="000000"/>
                <w:spacing w:val="-6"/>
                <w:sz w:val="18"/>
                <w:szCs w:val="18"/>
                <w:cs/>
              </w:rPr>
              <w:t>បើមានតែការចិញ្ចឹមបសុសត្វ/បសុបក្សី</w:t>
            </w:r>
            <w:r w:rsidRPr="006B5C48" w:rsidR="00A5715B">
              <w:rPr>
                <w:rFonts w:ascii="Khmer OS Siemreap" w:hAnsi="Khmer OS Siemreap" w:cs="Khmer OS Siemreap"/>
                <w:b/>
                <w:bCs/>
                <w:i/>
                <w:iCs/>
                <w:color w:val="000000"/>
                <w:spacing w:val="-6"/>
                <w:sz w:val="18"/>
                <w:szCs w:val="18"/>
              </w:rPr>
              <w:t xml:space="preserve"> </w:t>
            </w:r>
            <w:r w:rsidRPr="006B5C48" w:rsidR="000437E3">
              <w:rPr>
                <w:rFonts w:ascii="Khmer OS Siemreap" w:hAnsi="Khmer OS Siemreap" w:cs="Khmer OS Siemreap"/>
                <w:b/>
                <w:bCs/>
                <w:i/>
                <w:iCs/>
                <w:color w:val="000000"/>
                <w:spacing w:val="-6"/>
                <w:sz w:val="18"/>
                <w:szCs w:val="18"/>
                <w:cs/>
              </w:rPr>
              <w:t>សូមទុក</w:t>
            </w:r>
            <w:r w:rsidRPr="00204A5C" w:rsidR="000437E3">
              <w:rPr>
                <w:rFonts w:ascii="Khmer OS Siemreap" w:hAnsi="Khmer OS Siemreap" w:cs="Khmer OS Siemreap"/>
                <w:b/>
                <w:bCs/>
                <w:i/>
                <w:iCs/>
                <w:color w:val="000000"/>
                <w:spacing w:val="-6"/>
                <w:sz w:val="18"/>
                <w:szCs w:val="18"/>
                <w:cs/>
              </w:rPr>
              <w:t>សំណួរ</w:t>
            </w:r>
            <w:r w:rsidRPr="00204A5C" w:rsidR="000437E3">
              <w:rPr>
                <w:rFonts w:ascii="Khmer OS Siemreap" w:hAnsi="Khmer OS Siemreap" w:cs="Khmer OS Siemreap"/>
                <w:b/>
                <w:bCs/>
                <w:i/>
                <w:iCs/>
                <w:noProof/>
                <w:color w:val="000000"/>
                <w:spacing w:val="-4"/>
                <w:sz w:val="18"/>
                <w:szCs w:val="18"/>
                <w:cs/>
              </w:rPr>
              <w:t xml:space="preserve"> </w:t>
            </w:r>
            <w:r w:rsidRPr="00204A5C" w:rsidR="000437E3">
              <w:rPr>
                <w:rFonts w:ascii="Khmer OS Siemreap" w:hAnsi="Khmer OS Siemreap" w:cs="Khmer OS Siemreap"/>
                <w:b/>
                <w:bCs/>
                <w:i/>
                <w:iCs/>
                <w:noProof/>
                <w:color w:val="C00000"/>
                <w:spacing w:val="-4"/>
                <w:sz w:val="18"/>
                <w:szCs w:val="18"/>
              </w:rPr>
              <w:t xml:space="preserve">Q9-6 </w:t>
            </w:r>
            <w:r w:rsidRPr="00204A5C" w:rsidR="000437E3">
              <w:rPr>
                <w:rFonts w:ascii="Khmer OS Siemreap" w:hAnsi="Khmer OS Siemreap" w:cs="Khmer OS Siemreap"/>
                <w:b/>
                <w:bCs/>
                <w:i/>
                <w:iCs/>
                <w:noProof/>
                <w:color w:val="C00000"/>
                <w:spacing w:val="-4"/>
                <w:sz w:val="18"/>
                <w:szCs w:val="18"/>
                <w:cs/>
              </w:rPr>
              <w:t>នៅទំនេរ</w:t>
            </w:r>
            <w:r w:rsidRPr="00204A5C" w:rsidR="000437E3">
              <w:rPr>
                <w:rFonts w:ascii="Khmer OS Siemreap" w:hAnsi="Khmer OS Siemreap" w:cs="Khmer OS Siemreap"/>
                <w:i/>
                <w:iCs/>
                <w:noProof/>
                <w:color w:val="C00000"/>
                <w:spacing w:val="-4"/>
                <w:sz w:val="18"/>
                <w:szCs w:val="18"/>
                <w:cs/>
              </w:rPr>
              <w:t xml:space="preserve"> </w:t>
            </w:r>
            <w:r w:rsidRPr="00204A5C" w:rsidR="00867D41">
              <w:rPr>
                <w:rFonts w:hint="cs" w:ascii="Khmer OS Siemreap" w:hAnsi="Khmer OS Siemreap" w:cs="Khmer OS Siemreap"/>
                <w:i/>
                <w:iCs/>
                <w:noProof/>
                <w:color w:val="C00000"/>
                <w:spacing w:val="-4"/>
                <w:sz w:val="18"/>
                <w:szCs w:val="18"/>
                <w:cs/>
              </w:rPr>
              <w:t xml:space="preserve"> </w:t>
            </w:r>
            <w:r w:rsidRPr="00204A5C" w:rsidR="000437E3">
              <w:rPr>
                <w:rFonts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 </w:t>
            </w:r>
            <w:r w:rsidRPr="00204A5C" w:rsidR="000437E3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What</w:t>
            </w:r>
            <w:r w:rsidRPr="0048376A" w:rsidR="000437E3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 xml:space="preserve"> is size of the part of this home lot with crop(s) planted </w:t>
            </w:r>
            <w:r w:rsidRPr="0048376A" w:rsidR="000437E3">
              <w:rPr>
                <w:rFonts w:ascii="Khmer OS Siemreap" w:hAnsi="Khmer OS Siemreap" w:cs="Khmer OS Siemreap"/>
                <w:sz w:val="16"/>
                <w:szCs w:val="16"/>
              </w:rPr>
              <w:t xml:space="preserve">and/or used in raising/keeping </w:t>
            </w:r>
            <w:r w:rsidRPr="0048376A" w:rsidR="000437E3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as of the time of visit?</w:t>
            </w:r>
            <w:r w:rsidRPr="0048376A" w:rsidR="000437E3">
              <w:rPr>
                <w:rFonts w:ascii="Khmer OS Siemreap" w:hAnsi="Khmer OS Siemreap" w:cs="Khmer OS Siemreap"/>
                <w:i/>
                <w:iCs/>
                <w:noProof/>
                <w:color w:val="000000"/>
                <w:spacing w:val="-4"/>
                <w:sz w:val="16"/>
                <w:szCs w:val="16"/>
              </w:rPr>
              <w:t xml:space="preserve"> use square meters and enter this in the box provided; if livestock/poultry only, leave Q9-6 blank.</w:t>
            </w:r>
            <w:r w:rsidRPr="0084677A" w:rsidR="000437E3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                       </w:t>
            </w:r>
          </w:p>
        </w:tc>
        <w:tc>
          <w:tcPr>
            <w:tcW w:w="254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</w:tcBorders>
            <w:shd w:val="clear" w:color="auto" w:fill="auto"/>
            <w:vAlign w:val="center"/>
          </w:tcPr>
          <w:p w:rsidRPr="0084677A" w:rsidR="000437E3" w:rsidP="007F77CC" w:rsidRDefault="000437E3" w14:paraId="0875222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867D41" w:rsidR="0054291C" w:rsidTr="003A67EA" w14:paraId="0C817EE0" w14:textId="77777777">
        <w:trPr>
          <w:trHeight w:val="330"/>
          <w:jc w:val="center"/>
        </w:trPr>
        <w:tc>
          <w:tcPr>
            <w:tcW w:w="15535" w:type="dxa"/>
            <w:gridSpan w:val="8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867D41" w:rsidR="0054291C" w:rsidP="00887E24" w:rsidRDefault="004C333F" w14:paraId="3558034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867D41" w:rsidR="00874E25">
              <w:rPr>
                <w:rFonts w:ascii="Khmer OS Siemreap" w:hAnsi="Khmer OS Siemreap" w:cs="Khmer OS Siemreap"/>
                <w:sz w:val="18"/>
                <w:szCs w:val="18"/>
              </w:rPr>
              <w:t>9</w:t>
            </w:r>
            <w:r w:rsidRPr="00867D41" w:rsidR="0054291C">
              <w:rPr>
                <w:rFonts w:ascii="Khmer OS Siemreap" w:hAnsi="Khmer OS Siemreap" w:cs="Khmer OS Siemreap"/>
                <w:sz w:val="18"/>
                <w:szCs w:val="18"/>
              </w:rPr>
              <w:t xml:space="preserve">-6 </w:t>
            </w:r>
            <w:r w:rsidRPr="00867D41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តើដំណាំរយៈពេលខ្លី</w:t>
            </w:r>
            <w:r w:rsidR="0080468E">
              <w:rPr>
                <w:rFonts w:hint="cs"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 និង</w:t>
            </w:r>
            <w:r w:rsidRPr="00867D41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>/</w:t>
            </w:r>
            <w:r w:rsidR="0080468E">
              <w:rPr>
                <w:rFonts w:hint="cs"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ឬ </w:t>
            </w:r>
            <w:r w:rsidRPr="00867D41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ដំណាំអចិន្រ្តៃយ៍អ្វីខ្លះដែលបាន</w:t>
            </w:r>
            <w:r w:rsidRPr="00867D41" w:rsidR="00AA4E93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ដាំ</w:t>
            </w:r>
            <w:r w:rsidRPr="00867D41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នៅលើដីជុំវិញផ្ទះ</w:t>
            </w:r>
            <w:r w:rsidRPr="00B847AE" w:rsidR="00155C53">
              <w:rPr>
                <w:rFonts w:hint="cs" w:ascii="Khmer OS Siemreap" w:hAnsi="Khmer OS Siemreap" w:cs="Khmer OS Siemreap"/>
                <w:spacing w:val="-10"/>
                <w:sz w:val="18"/>
                <w:szCs w:val="18"/>
                <w:cs/>
              </w:rPr>
              <w:t>គិតត្រឹម</w:t>
            </w:r>
            <w:r w:rsidRPr="00867D41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>ពេលសម្ភាសន៍?</w:t>
            </w:r>
            <w:r w:rsidRPr="00867D41" w:rsidR="0054291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67D41" w:rsidR="0054291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What are the temporary crops and/or permanent crops planted in the </w:t>
            </w:r>
            <w:r w:rsidRPr="00867D41" w:rsidR="00AA4E93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home lot</w:t>
            </w:r>
            <w:r w:rsidRPr="00867D41" w:rsidR="0054291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as of the time of visit?</w:t>
            </w:r>
            <w:r w:rsidRPr="00867D41" w:rsidR="00F45100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867D41" w:rsidR="0054291C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 </w:t>
            </w:r>
          </w:p>
        </w:tc>
      </w:tr>
      <w:tr w:rsidRPr="00867D41" w:rsidR="0054291C" w:rsidTr="003A67EA" w14:paraId="61A6AD82" w14:textId="77777777">
        <w:trPr>
          <w:trHeight w:val="690"/>
          <w:jc w:val="center"/>
        </w:trPr>
        <w:tc>
          <w:tcPr>
            <w:tcW w:w="1991" w:type="dxa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48376A" w:rsidR="0054291C" w:rsidP="0048376A" w:rsidRDefault="004C333F" w14:paraId="5EED1BEF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48376A" w:rsidR="00935343">
              <w:rPr>
                <w:rFonts w:ascii="Khmer OS Siemreap" w:hAnsi="Khmer OS Siemreap" w:cs="Khmer OS Siemreap"/>
                <w:sz w:val="16"/>
                <w:szCs w:val="16"/>
              </w:rPr>
              <w:t xml:space="preserve">9-6a. </w:t>
            </w:r>
            <w:r w:rsidRPr="0048376A" w:rsidR="0054291C">
              <w:rPr>
                <w:rFonts w:ascii="Khmer OS Siemreap" w:hAnsi="Khmer OS Siemreap" w:cs="Khmer OS Siemreap"/>
                <w:sz w:val="16"/>
                <w:szCs w:val="16"/>
                <w:cs/>
              </w:rPr>
              <w:t>ឈ្មោះដំណាំរយៈពេលខ្លី</w:t>
            </w:r>
          </w:p>
          <w:p w:rsidRPr="0048376A" w:rsidR="0054291C" w:rsidP="0048376A" w:rsidRDefault="0054291C" w14:paraId="49558161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48376A">
              <w:rPr>
                <w:rFonts w:ascii="Khmer OS Siemreap" w:hAnsi="Khmer OS Siemreap" w:cs="Khmer OS Siemreap"/>
                <w:sz w:val="16"/>
                <w:szCs w:val="16"/>
              </w:rPr>
              <w:t>Name of Temporary Crop</w:t>
            </w:r>
          </w:p>
        </w:tc>
        <w:tc>
          <w:tcPr>
            <w:tcW w:w="1372" w:type="dxa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48376A" w:rsidR="0054291C" w:rsidP="0048376A" w:rsidRDefault="004C333F" w14:paraId="7051531B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48376A" w:rsidR="00935343">
              <w:rPr>
                <w:rFonts w:ascii="Khmer OS Siemreap" w:hAnsi="Khmer OS Siemreap" w:cs="Khmer OS Siemreap"/>
                <w:sz w:val="16"/>
                <w:szCs w:val="16"/>
              </w:rPr>
              <w:t>9-6b.</w:t>
            </w:r>
            <w:r w:rsidRPr="0048376A" w:rsidR="0054291C">
              <w:rPr>
                <w:rFonts w:ascii="Khmer OS Siemreap" w:hAnsi="Khmer OS Siemreap" w:cs="Khmer OS Siemreap"/>
                <w:sz w:val="16"/>
                <w:szCs w:val="16"/>
                <w:cs/>
              </w:rPr>
              <w:t>លេខកូដ</w:t>
            </w:r>
          </w:p>
          <w:p w:rsidRPr="0048376A" w:rsidR="0054291C" w:rsidP="0048376A" w:rsidRDefault="0054291C" w14:paraId="7AEE3016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  <w:cs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Crop</w:t>
            </w:r>
            <w:r w:rsidRPr="00204A5C" w:rsidR="00E37EA0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Code</w:t>
            </w:r>
            <w:r w:rsidRPr="00204A5C" w:rsidR="00E37EA0">
              <w:rPr>
                <w:rFonts w:hint="cs" w:ascii="Khmer OS Siemreap" w:hAnsi="Khmer OS Siemreap" w:cs="Khmer OS Siemreap"/>
                <w:b/>
                <w:bCs/>
                <w:color w:val="000000"/>
                <w:sz w:val="16"/>
                <w:szCs w:val="16"/>
                <w:cs/>
              </w:rPr>
              <w:t>​</w:t>
            </w:r>
            <w:r w:rsidRPr="00204A5C" w:rsidR="00E37EA0">
              <w:rPr>
                <w:rFonts w:ascii="Khmer OS Siemreap" w:hAnsi="Khmer OS Siemreap" w:cs="Khmer OS Siemreap"/>
                <w:b/>
                <w:bCs/>
                <w:color w:val="000000"/>
                <w:sz w:val="16"/>
                <w:szCs w:val="16"/>
              </w:rPr>
              <w:t>(</w:t>
            </w:r>
            <w:r w:rsidRPr="00204A5C" w:rsidR="00E37EA0">
              <w:rPr>
                <w:rFonts w:hint="cs" w:ascii="Khmer OS Siemreap" w:hAnsi="Khmer OS Siemreap" w:cs="Khmer OS Siemreap"/>
                <w:b/>
                <w:bCs/>
                <w:color w:val="000000"/>
                <w:sz w:val="16"/>
                <w:szCs w:val="16"/>
                <w:cs/>
              </w:rPr>
              <w:t>មើល</w:t>
            </w:r>
            <w:r w:rsidRPr="00204A5C" w:rsidR="00604A4D">
              <w:rPr>
                <w:rFonts w:hint="cs" w:ascii="Khmer OS Siemreap" w:hAnsi="Khmer OS Siemreap" w:cs="Khmer OS Siemreap"/>
                <w:b/>
                <w:bCs/>
                <w:color w:val="000000"/>
                <w:sz w:val="16"/>
                <w:szCs w:val="16"/>
                <w:cs/>
              </w:rPr>
              <w:t>តារាង</w:t>
            </w:r>
            <w:r w:rsidRPr="00204A5C" w:rsidR="00E37EA0">
              <w:rPr>
                <w:rFonts w:hint="cs" w:ascii="Khmer OS Siemreap" w:hAnsi="Khmer OS Siemreap" w:cs="Khmer OS Siemreap"/>
                <w:b/>
                <w:bCs/>
                <w:color w:val="000000"/>
                <w:sz w:val="16"/>
                <w:szCs w:val="16"/>
                <w:cs/>
              </w:rPr>
              <w:t>កូដ)</w:t>
            </w:r>
          </w:p>
        </w:tc>
        <w:tc>
          <w:tcPr>
            <w:tcW w:w="2544" w:type="dxa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48376A" w:rsidR="00826416" w:rsidP="0048376A" w:rsidRDefault="004C333F" w14:paraId="1EB7B0CF" w14:textId="77777777">
            <w:pPr>
              <w:spacing w:after="0" w:line="180" w:lineRule="exact"/>
              <w:ind w:left="-14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  <w:cs/>
              </w:rPr>
            </w:pPr>
            <w:r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Q</w:t>
            </w:r>
            <w:r w:rsidRPr="0048376A" w:rsidR="00AC5990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9-</w:t>
            </w:r>
            <w:r w:rsidRPr="0048376A" w:rsidR="00826416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6c.</w:t>
            </w:r>
            <w:r w:rsidRPr="0048376A" w:rsidR="00826416">
              <w:rPr>
                <w:rFonts w:ascii="Khmer OS Siemreap" w:hAnsi="Khmer OS Siemreap" w:cs="Khmer OS Siemreap"/>
                <w:color w:val="000000"/>
                <w:sz w:val="16"/>
                <w:szCs w:val="16"/>
                <w:cs/>
              </w:rPr>
              <w:t>សម្រាប់ដំណាំ</w:t>
            </w:r>
            <w:r w:rsidRPr="0048376A" w:rsidR="00826416">
              <w:rPr>
                <w:rFonts w:hint="cs" w:ascii="Khmer OS Siemreap" w:hAnsi="Khmer OS Siemreap" w:cs="Khmer OS Siemreap"/>
                <w:color w:val="000000"/>
                <w:sz w:val="16"/>
                <w:szCs w:val="16"/>
                <w:cs/>
              </w:rPr>
              <w:t>រយៈពេលខ្លី</w:t>
            </w:r>
          </w:p>
          <w:p w:rsidRPr="0048376A" w:rsidR="00826416" w:rsidP="0048376A" w:rsidRDefault="00826416" w14:paraId="0806AF92" w14:textId="77777777">
            <w:pPr>
              <w:spacing w:after="0" w:line="180" w:lineRule="exact"/>
              <w:ind w:left="-14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</w:pPr>
            <w:r w:rsidRPr="0048376A">
              <w:rPr>
                <w:rFonts w:hint="cs" w:ascii="Khmer OS Siemreap" w:hAnsi="Khmer OS Siemreap" w:cs="Khmer OS Siemreap"/>
                <w:color w:val="000000"/>
                <w:sz w:val="16"/>
                <w:szCs w:val="16"/>
                <w:cs/>
              </w:rPr>
              <w:t>បរិមាណ</w:t>
            </w:r>
            <w:r w:rsidRPr="0048376A" w:rsidR="00296B1C">
              <w:rPr>
                <w:rFonts w:hint="cs" w:ascii="Khmer OS Siemreap" w:hAnsi="Khmer OS Siemreap" w:cs="Khmer OS Siemreap"/>
                <w:color w:val="000000"/>
                <w:sz w:val="16"/>
                <w:szCs w:val="16"/>
                <w:cs/>
              </w:rPr>
              <w:t>ផល</w:t>
            </w:r>
            <w:r w:rsidRPr="0048376A" w:rsidR="00296B1C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 xml:space="preserve"> </w:t>
            </w:r>
          </w:p>
          <w:p w:rsidRPr="0048376A" w:rsidR="0054291C" w:rsidP="0048376A" w:rsidRDefault="00257591" w14:paraId="038A3AA0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</w:pPr>
            <w:r w:rsidRPr="0048376A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For temporary crop,</w:t>
            </w:r>
            <w:r w:rsidRPr="0048376A" w:rsidR="00826416">
              <w:rPr>
                <w:rFonts w:ascii="Khmer OS Siemreap" w:hAnsi="Khmer OS Siemreap" w:cs="Khmer OS Siemreap"/>
                <w:color w:val="000000"/>
                <w:spacing w:val="-10"/>
                <w:sz w:val="16"/>
                <w:szCs w:val="16"/>
                <w:cs/>
              </w:rPr>
              <w:t xml:space="preserve"> </w:t>
            </w:r>
            <w:r w:rsidRPr="0048376A">
              <w:rPr>
                <w:rFonts w:ascii="Khmer OS Siemreap" w:hAnsi="Khmer OS Siemreap" w:cs="Khmer OS Siemreap"/>
                <w:color w:val="000000"/>
                <w:spacing w:val="-10"/>
                <w:sz w:val="16"/>
                <w:szCs w:val="16"/>
              </w:rPr>
              <w:t>Quantity</w:t>
            </w:r>
            <w:r w:rsidRPr="0048376A" w:rsidR="00826416">
              <w:rPr>
                <w:rFonts w:ascii="Khmer OS Siemreap" w:hAnsi="Khmer OS Siemreap" w:cs="Khmer OS Siemreap"/>
                <w:color w:val="000000"/>
                <w:spacing w:val="-10"/>
                <w:sz w:val="16"/>
                <w:szCs w:val="16"/>
              </w:rPr>
              <w:t xml:space="preserve"> </w:t>
            </w:r>
          </w:p>
        </w:tc>
        <w:tc>
          <w:tcPr>
            <w:tcW w:w="1578" w:type="dxa"/>
            <w:tcBorders>
              <w:top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DBE5F1"/>
            <w:vAlign w:val="center"/>
          </w:tcPr>
          <w:p w:rsidRPr="0048376A" w:rsidR="0054291C" w:rsidP="0048376A" w:rsidRDefault="004C333F" w14:paraId="68F7C3A5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48376A" w:rsidR="00935343">
              <w:rPr>
                <w:rFonts w:ascii="Khmer OS Siemreap" w:hAnsi="Khmer OS Siemreap" w:cs="Khmer OS Siemreap"/>
                <w:sz w:val="16"/>
                <w:szCs w:val="16"/>
              </w:rPr>
              <w:t>9-6</w:t>
            </w:r>
            <w:r w:rsidRPr="0048376A" w:rsidR="00826416">
              <w:rPr>
                <w:rFonts w:ascii="Khmer OS Siemreap" w:hAnsi="Khmer OS Siemreap" w:cs="Khmer OS Siemreap"/>
                <w:sz w:val="16"/>
                <w:szCs w:val="16"/>
              </w:rPr>
              <w:t>d</w:t>
            </w:r>
            <w:r w:rsidRPr="0048376A" w:rsidR="00935343">
              <w:rPr>
                <w:rFonts w:ascii="Khmer OS Siemreap" w:hAnsi="Khmer OS Siemreap" w:cs="Khmer OS Siemreap"/>
                <w:sz w:val="16"/>
                <w:szCs w:val="16"/>
              </w:rPr>
              <w:t>.</w:t>
            </w:r>
            <w:r w:rsidRPr="0048376A" w:rsidR="00826416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ឯកតា</w:t>
            </w:r>
            <w:r w:rsidRPr="0048376A" w:rsidR="00257591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​បរិមាណ</w:t>
            </w:r>
            <w:r w:rsidRPr="0048376A" w:rsidR="00296B1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ផល</w:t>
            </w:r>
            <w:r w:rsidRPr="0048376A" w:rsidR="00257591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​</w:t>
            </w:r>
            <w:r w:rsidRPr="0048376A" w:rsidR="00E37EA0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48376A" w:rsidR="00E43D24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(គីឡូក្រាម)</w:t>
            </w:r>
            <w:r w:rsidRPr="0048376A" w:rsidR="00257591">
              <w:rPr>
                <w:rFonts w:ascii="Khmer OS Siemreap" w:hAnsi="Khmer OS Siemreap" w:cs="Khmer OS Siemreap"/>
                <w:sz w:val="16"/>
                <w:szCs w:val="16"/>
              </w:rPr>
              <w:t xml:space="preserve">Unit of </w:t>
            </w:r>
            <w:r w:rsidRPr="0048376A" w:rsidR="00E43D24">
              <w:rPr>
                <w:rFonts w:ascii="Khmer OS Siemreap" w:hAnsi="Khmer OS Siemreap" w:cs="Khmer OS Siemreap"/>
                <w:sz w:val="16"/>
                <w:szCs w:val="16"/>
              </w:rPr>
              <w:t>quantity</w:t>
            </w:r>
            <w:r w:rsidRPr="0048376A" w:rsidR="00E43D24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48376A" w:rsidR="00E43D24">
              <w:rPr>
                <w:rFonts w:ascii="Khmer OS Siemreap" w:hAnsi="Khmer OS Siemreap" w:cs="Khmer OS Siemreap"/>
                <w:sz w:val="16"/>
                <w:szCs w:val="16"/>
                <w:cs/>
              </w:rPr>
              <w:t>(</w:t>
            </w:r>
            <w:r w:rsidRPr="0048376A" w:rsidR="00E43D24">
              <w:rPr>
                <w:rFonts w:ascii="Khmer OS Siemreap" w:hAnsi="Khmer OS Siemreap" w:cs="Khmer OS Siemreap"/>
                <w:sz w:val="16"/>
                <w:szCs w:val="16"/>
              </w:rPr>
              <w:t>Kg)</w:t>
            </w:r>
          </w:p>
        </w:tc>
        <w:tc>
          <w:tcPr>
            <w:tcW w:w="32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48376A" w:rsidR="0054291C" w:rsidP="0048376A" w:rsidRDefault="004C333F" w14:paraId="041981A3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Q</w:t>
            </w:r>
            <w:r w:rsidRPr="0048376A" w:rsidR="00935343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9-6</w:t>
            </w:r>
            <w:r w:rsidRPr="0048376A" w:rsidR="002860F7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e</w:t>
            </w:r>
            <w:r w:rsidRPr="0048376A" w:rsidR="00935343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 xml:space="preserve">. </w:t>
            </w:r>
            <w:r w:rsidRPr="0048376A" w:rsidR="0054291C">
              <w:rPr>
                <w:rFonts w:ascii="Khmer OS Siemreap" w:hAnsi="Khmer OS Siemreap" w:cs="Khmer OS Siemreap"/>
                <w:color w:val="000000"/>
                <w:sz w:val="16"/>
                <w:szCs w:val="16"/>
                <w:cs/>
              </w:rPr>
              <w:t>ឈ្មោះដំណាំអចិន្រ្តៃយ៍</w:t>
            </w:r>
          </w:p>
          <w:p w:rsidRPr="0048376A" w:rsidR="0054291C" w:rsidP="0048376A" w:rsidRDefault="0054291C" w14:paraId="618F04E2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</w:pPr>
            <w:r w:rsidRPr="0048376A">
              <w:rPr>
                <w:rFonts w:ascii="Khmer OS Siemreap" w:hAnsi="Khmer OS Siemreap" w:cs="Khmer OS Siemreap"/>
                <w:color w:val="000000"/>
                <w:sz w:val="16"/>
                <w:szCs w:val="16"/>
                <w:cs/>
              </w:rPr>
              <w:t xml:space="preserve"> </w:t>
            </w:r>
            <w:r w:rsidRPr="0048376A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Name of Permanent Crop</w:t>
            </w:r>
            <w:r w:rsidRPr="0048376A" w:rsidR="00E37EA0">
              <w:rPr>
                <w:rFonts w:hint="cs" w:ascii="Khmer OS Siemreap" w:hAnsi="Khmer OS Siemreap" w:cs="Khmer OS Siemreap"/>
                <w:color w:val="000000"/>
                <w:sz w:val="16"/>
                <w:szCs w:val="16"/>
                <w:cs/>
              </w:rPr>
              <w:t xml:space="preserve"> </w:t>
            </w:r>
          </w:p>
        </w:tc>
        <w:tc>
          <w:tcPr>
            <w:tcW w:w="1530" w:type="dxa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48376A" w:rsidR="0054291C" w:rsidP="0048376A" w:rsidRDefault="004C333F" w14:paraId="46BB348F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Q</w:t>
            </w:r>
            <w:r w:rsidRPr="0048376A" w:rsidR="00935343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9-6</w:t>
            </w:r>
            <w:r w:rsidRPr="0048376A" w:rsidR="002860F7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f</w:t>
            </w:r>
            <w:r w:rsidRPr="0048376A" w:rsidR="00935343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 xml:space="preserve">. </w:t>
            </w:r>
            <w:r w:rsidRPr="0048376A" w:rsidR="0054291C">
              <w:rPr>
                <w:rFonts w:ascii="Khmer OS Siemreap" w:hAnsi="Khmer OS Siemreap" w:cs="Khmer OS Siemreap"/>
                <w:color w:val="000000"/>
                <w:sz w:val="16"/>
                <w:szCs w:val="16"/>
                <w:cs/>
              </w:rPr>
              <w:t xml:space="preserve">លេខកូដ </w:t>
            </w:r>
          </w:p>
          <w:p w:rsidRPr="0048376A" w:rsidR="0054291C" w:rsidP="0048376A" w:rsidRDefault="0054291C" w14:paraId="16DC1F5A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</w:pPr>
            <w:r w:rsidRPr="0048376A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Crop Code</w:t>
            </w:r>
            <w:r w:rsidRPr="0048376A" w:rsidR="00E37EA0">
              <w:rPr>
                <w:rFonts w:hint="cs" w:ascii="Khmer OS Siemreap" w:hAnsi="Khmer OS Siemreap" w:cs="Khmer OS Siemreap"/>
                <w:color w:val="000000"/>
                <w:sz w:val="16"/>
                <w:szCs w:val="16"/>
                <w:cs/>
              </w:rPr>
              <w:t xml:space="preserve"> </w:t>
            </w:r>
            <w:r w:rsidRPr="0048376A" w:rsidR="00E37EA0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(</w:t>
            </w:r>
            <w:r w:rsidRPr="0048376A" w:rsidR="008D1B18">
              <w:rPr>
                <w:rFonts w:hint="cs" w:ascii="Khmer OS Siemreap" w:hAnsi="Khmer OS Siemreap" w:cs="Khmer OS Siemreap"/>
                <w:color w:val="000000"/>
                <w:sz w:val="16"/>
                <w:szCs w:val="16"/>
                <w:cs/>
              </w:rPr>
              <w:t>ចុះ</w:t>
            </w:r>
            <w:r w:rsidRPr="0048376A" w:rsidR="00E37EA0">
              <w:rPr>
                <w:rFonts w:hint="cs" w:ascii="Khmer OS Siemreap" w:hAnsi="Khmer OS Siemreap" w:cs="Khmer OS Siemreap"/>
                <w:color w:val="000000"/>
                <w:sz w:val="16"/>
                <w:szCs w:val="16"/>
                <w:cs/>
              </w:rPr>
              <w:t>កូដ)</w:t>
            </w:r>
          </w:p>
        </w:tc>
        <w:tc>
          <w:tcPr>
            <w:tcW w:w="3283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48376A" w:rsidR="0054291C" w:rsidP="0048376A" w:rsidRDefault="004C333F" w14:paraId="15AB8B87" w14:textId="77777777">
            <w:pPr>
              <w:spacing w:after="0" w:line="180" w:lineRule="exact"/>
              <w:ind w:left="-14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Q</w:t>
            </w:r>
            <w:r w:rsidRPr="0048376A" w:rsidR="00E60519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9-6</w:t>
            </w:r>
            <w:r w:rsidRPr="0048376A" w:rsidR="002860F7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g</w:t>
            </w:r>
            <w:r w:rsidRPr="0048376A" w:rsidR="00E60519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 xml:space="preserve">. </w:t>
            </w:r>
            <w:r w:rsidRPr="0048376A" w:rsidR="0054291C">
              <w:rPr>
                <w:rFonts w:ascii="Khmer OS Siemreap" w:hAnsi="Khmer OS Siemreap" w:cs="Khmer OS Siemreap"/>
                <w:color w:val="000000"/>
                <w:sz w:val="16"/>
                <w:szCs w:val="16"/>
                <w:cs/>
              </w:rPr>
              <w:t>សម្រាប់ដំណាំអចិន្រៃ្តយ៍</w:t>
            </w:r>
          </w:p>
          <w:p w:rsidRPr="0048376A" w:rsidR="00AA4E93" w:rsidP="0048376A" w:rsidRDefault="0054291C" w14:paraId="7114669F" w14:textId="77777777">
            <w:pPr>
              <w:spacing w:after="0" w:line="180" w:lineRule="exact"/>
              <w:ind w:left="-14"/>
              <w:jc w:val="center"/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</w:pPr>
            <w:r w:rsidRPr="0048376A">
              <w:rPr>
                <w:rFonts w:ascii="Khmer OS Siemreap" w:hAnsi="Khmer OS Siemreap" w:cs="Khmer OS Siemreap"/>
                <w:color w:val="000000"/>
                <w:sz w:val="16"/>
                <w:szCs w:val="16"/>
                <w:cs/>
              </w:rPr>
              <w:t>ចំនួនដើមឈើ</w:t>
            </w:r>
          </w:p>
          <w:p w:rsidRPr="0048376A" w:rsidR="0054291C" w:rsidP="0048376A" w:rsidRDefault="00AA4E93" w14:paraId="36B1E4E3" w14:textId="77777777">
            <w:pPr>
              <w:spacing w:after="0" w:line="180" w:lineRule="exact"/>
              <w:ind w:left="-14"/>
              <w:jc w:val="center"/>
              <w:rPr>
                <w:rFonts w:ascii="Khmer OS Siemreap" w:hAnsi="Khmer OS Siemreap" w:cs="Khmer OS Siemreap"/>
                <w:color w:val="000000"/>
                <w:spacing w:val="-10"/>
                <w:sz w:val="16"/>
                <w:szCs w:val="16"/>
              </w:rPr>
            </w:pPr>
            <w:r w:rsidRPr="0048376A">
              <w:rPr>
                <w:rFonts w:ascii="Khmer OS Siemreap" w:hAnsi="Khmer OS Siemreap" w:cs="Khmer OS Siemreap"/>
                <w:i/>
                <w:color w:val="000000"/>
                <w:spacing w:val="-10"/>
                <w:sz w:val="16"/>
                <w:szCs w:val="16"/>
              </w:rPr>
              <w:t>For permanent crops</w:t>
            </w:r>
            <w:r w:rsidRPr="0048376A">
              <w:rPr>
                <w:rFonts w:ascii="Khmer OS Siemreap" w:hAnsi="Khmer OS Siemreap" w:cs="Khmer OS Siemreap"/>
                <w:color w:val="000000"/>
                <w:spacing w:val="-10"/>
                <w:sz w:val="16"/>
                <w:szCs w:val="16"/>
              </w:rPr>
              <w:t>,</w:t>
            </w:r>
            <w:r w:rsidRPr="0048376A">
              <w:rPr>
                <w:rFonts w:ascii="Khmer OS Siemreap" w:hAnsi="Khmer OS Siemreap" w:cs="Khmer OS Siemreap"/>
                <w:color w:val="000000"/>
                <w:spacing w:val="-10"/>
                <w:sz w:val="16"/>
                <w:szCs w:val="16"/>
                <w:cs/>
              </w:rPr>
              <w:t xml:space="preserve"> </w:t>
            </w:r>
            <w:r w:rsidRPr="0048376A" w:rsidR="0054291C">
              <w:rPr>
                <w:rFonts w:ascii="Khmer OS Siemreap" w:hAnsi="Khmer OS Siemreap" w:cs="Khmer OS Siemreap"/>
                <w:color w:val="000000"/>
                <w:spacing w:val="-10"/>
                <w:sz w:val="16"/>
                <w:szCs w:val="16"/>
              </w:rPr>
              <w:t>Number of productive trees</w:t>
            </w:r>
          </w:p>
        </w:tc>
      </w:tr>
      <w:tr w:rsidRPr="00867D41" w:rsidR="0054291C" w:rsidTr="003A67EA" w14:paraId="5637446B" w14:textId="77777777">
        <w:trPr>
          <w:trHeight w:val="132"/>
          <w:jc w:val="center"/>
        </w:trPr>
        <w:tc>
          <w:tcPr>
            <w:tcW w:w="1991" w:type="dxa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867D41" w:rsidR="0054291C" w:rsidP="00887E24" w:rsidRDefault="0054291C" w14:paraId="525B3449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67D41">
              <w:rPr>
                <w:rFonts w:ascii="Khmer OS Siemreap" w:hAnsi="Khmer OS Siemreap" w:cs="Khmer OS Siemreap"/>
                <w:sz w:val="18"/>
                <w:szCs w:val="18"/>
              </w:rPr>
              <w:t>(1a)</w:t>
            </w:r>
          </w:p>
        </w:tc>
        <w:tc>
          <w:tcPr>
            <w:tcW w:w="1372" w:type="dxa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867D41" w:rsidR="0054291C" w:rsidP="00887E24" w:rsidRDefault="0054291C" w14:paraId="0FF1A91E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67D41">
              <w:rPr>
                <w:rFonts w:ascii="Khmer OS Siemreap" w:hAnsi="Khmer OS Siemreap" w:cs="Khmer OS Siemreap"/>
                <w:sz w:val="18"/>
                <w:szCs w:val="18"/>
              </w:rPr>
              <w:t>(1b)</w:t>
            </w:r>
          </w:p>
        </w:tc>
        <w:tc>
          <w:tcPr>
            <w:tcW w:w="2544" w:type="dxa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B5C48" w:rsidR="0054291C" w:rsidP="00887E24" w:rsidRDefault="0054291C" w14:paraId="44F19A26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iCs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iCs/>
                <w:color w:val="000000"/>
                <w:sz w:val="18"/>
                <w:szCs w:val="18"/>
              </w:rPr>
              <w:t>(1</w:t>
            </w:r>
            <w:r w:rsidRPr="006B5C48" w:rsidR="00257591">
              <w:rPr>
                <w:rFonts w:ascii="Khmer OS Siemreap" w:hAnsi="Khmer OS Siemreap" w:cs="Khmer OS Siemreap"/>
                <w:iCs/>
                <w:color w:val="000000"/>
                <w:sz w:val="18"/>
                <w:szCs w:val="18"/>
              </w:rPr>
              <w:t>c</w:t>
            </w:r>
            <w:r w:rsidRPr="006B5C48">
              <w:rPr>
                <w:rFonts w:ascii="Khmer OS Siemreap" w:hAnsi="Khmer OS Siemreap" w:cs="Khmer OS Siemreap"/>
                <w:iCs/>
                <w:color w:val="000000"/>
                <w:sz w:val="18"/>
                <w:szCs w:val="18"/>
              </w:rPr>
              <w:t>)</w:t>
            </w:r>
          </w:p>
        </w:tc>
        <w:tc>
          <w:tcPr>
            <w:tcW w:w="1578" w:type="dxa"/>
            <w:tcBorders>
              <w:top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DBE5F1"/>
            <w:vAlign w:val="center"/>
          </w:tcPr>
          <w:p w:rsidRPr="000F368A" w:rsidR="0054291C" w:rsidP="00887E24" w:rsidRDefault="0054291C" w14:paraId="03B36AC4" w14:textId="77777777">
            <w:pPr>
              <w:spacing w:after="0" w:line="240" w:lineRule="auto"/>
              <w:ind w:left="-18"/>
              <w:jc w:val="center"/>
              <w:rPr>
                <w:rFonts w:ascii="Khmer OS Siemreap" w:hAnsi="Khmer OS Siemreap" w:cs="Khmer OS Siemreap"/>
                <w:iCs/>
                <w:sz w:val="18"/>
                <w:szCs w:val="18"/>
              </w:rPr>
            </w:pPr>
            <w:r w:rsidRPr="000F368A">
              <w:rPr>
                <w:rFonts w:ascii="Khmer OS Siemreap" w:hAnsi="Khmer OS Siemreap" w:cs="Khmer OS Siemreap"/>
                <w:iCs/>
                <w:sz w:val="18"/>
                <w:szCs w:val="18"/>
              </w:rPr>
              <w:t>(1</w:t>
            </w:r>
            <w:r w:rsidRPr="000F368A" w:rsidR="00257591">
              <w:rPr>
                <w:rFonts w:ascii="Khmer OS Siemreap" w:hAnsi="Khmer OS Siemreap" w:cs="Khmer OS Siemreap"/>
                <w:iCs/>
                <w:sz w:val="18"/>
                <w:szCs w:val="18"/>
              </w:rPr>
              <w:t>d</w:t>
            </w:r>
            <w:r w:rsidRPr="000F368A">
              <w:rPr>
                <w:rFonts w:ascii="Khmer OS Siemreap" w:hAnsi="Khmer OS Siemreap" w:cs="Khmer OS Siemreap"/>
                <w:iCs/>
                <w:sz w:val="18"/>
                <w:szCs w:val="18"/>
              </w:rPr>
              <w:t>)</w:t>
            </w:r>
          </w:p>
        </w:tc>
        <w:tc>
          <w:tcPr>
            <w:tcW w:w="32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B5C48" w:rsidR="0054291C" w:rsidP="00887E24" w:rsidRDefault="0054291C" w14:paraId="15139535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2a)</w:t>
            </w:r>
          </w:p>
        </w:tc>
        <w:tc>
          <w:tcPr>
            <w:tcW w:w="1530" w:type="dxa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B5C48" w:rsidR="0054291C" w:rsidP="00887E24" w:rsidRDefault="0054291C" w14:paraId="2B4FC7FB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(2b)</w:t>
            </w:r>
          </w:p>
        </w:tc>
        <w:tc>
          <w:tcPr>
            <w:tcW w:w="3283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B5C48" w:rsidR="0054291C" w:rsidP="00887E24" w:rsidRDefault="0054291C" w14:paraId="2EB7A4BA" w14:textId="77777777">
            <w:pPr>
              <w:spacing w:after="0" w:line="240" w:lineRule="auto"/>
              <w:ind w:left="-18"/>
              <w:jc w:val="center"/>
              <w:rPr>
                <w:rFonts w:ascii="Khmer OS Siemreap" w:hAnsi="Khmer OS Siemreap" w:cs="Khmer OS Siemreap"/>
                <w:iCs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iCs/>
                <w:color w:val="000000"/>
                <w:sz w:val="18"/>
                <w:szCs w:val="18"/>
              </w:rPr>
              <w:t>(</w:t>
            </w:r>
            <w:r w:rsidRPr="006B5C48" w:rsidR="002860F7">
              <w:rPr>
                <w:rFonts w:ascii="Khmer OS Siemreap" w:hAnsi="Khmer OS Siemreap" w:cs="Khmer OS Siemreap"/>
                <w:iCs/>
                <w:color w:val="000000"/>
                <w:sz w:val="18"/>
                <w:szCs w:val="18"/>
              </w:rPr>
              <w:t>2c</w:t>
            </w:r>
            <w:r w:rsidRPr="006B5C48">
              <w:rPr>
                <w:rFonts w:ascii="Khmer OS Siemreap" w:hAnsi="Khmer OS Siemreap" w:cs="Khmer OS Siemreap"/>
                <w:iCs/>
                <w:color w:val="000000"/>
                <w:sz w:val="18"/>
                <w:szCs w:val="18"/>
              </w:rPr>
              <w:t>)</w:t>
            </w:r>
          </w:p>
        </w:tc>
      </w:tr>
      <w:tr w:rsidRPr="00884FA3" w:rsidR="0054291C" w:rsidTr="003A67EA" w14:paraId="051853B9" w14:textId="77777777">
        <w:trPr>
          <w:trHeight w:val="350"/>
          <w:jc w:val="center"/>
        </w:trPr>
        <w:tc>
          <w:tcPr>
            <w:tcW w:w="19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A067F3" w:rsidRDefault="0054291C" w14:paraId="21489656" w14:textId="7777777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78BC366F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296B1C" w:rsidR="0054291C" w:rsidP="00887E24" w:rsidRDefault="0054291C" w14:paraId="67812E51" w14:textId="77777777">
            <w:pPr>
              <w:spacing w:after="0" w:line="240" w:lineRule="auto"/>
              <w:jc w:val="center"/>
              <w:rPr>
                <w:rFonts w:ascii="Arial" w:hAnsi="Arial" w:cs="Khmer UI"/>
                <w:i/>
                <w:sz w:val="24"/>
                <w:szCs w:val="39"/>
              </w:rPr>
            </w:pPr>
          </w:p>
        </w:tc>
        <w:tc>
          <w:tcPr>
            <w:tcW w:w="1578" w:type="dxa"/>
            <w:tcBorders>
              <w:top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296B1C" w:rsidR="0054291C" w:rsidP="00887E24" w:rsidRDefault="0054291C" w14:paraId="61DACC24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trike/>
                <w:sz w:val="24"/>
                <w:szCs w:val="24"/>
              </w:rPr>
            </w:pPr>
          </w:p>
        </w:tc>
        <w:tc>
          <w:tcPr>
            <w:tcW w:w="32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21D65E71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37F1D4F7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83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5383DF3F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Pr="00884FA3" w:rsidR="0054291C" w:rsidTr="003A67EA" w14:paraId="4C9A663A" w14:textId="77777777">
        <w:trPr>
          <w:trHeight w:val="350"/>
          <w:jc w:val="center"/>
        </w:trPr>
        <w:tc>
          <w:tcPr>
            <w:tcW w:w="19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A067F3" w:rsidRDefault="0054291C" w14:paraId="11509FE6" w14:textId="7777777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5D12FD2A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3C872074" w14:textId="77777777">
            <w:pPr>
              <w:spacing w:after="0" w:line="240" w:lineRule="auto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296B1C" w:rsidR="0054291C" w:rsidP="00887E24" w:rsidRDefault="0054291C" w14:paraId="26F4E712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trike/>
                <w:sz w:val="24"/>
                <w:szCs w:val="24"/>
              </w:rPr>
            </w:pPr>
          </w:p>
        </w:tc>
        <w:tc>
          <w:tcPr>
            <w:tcW w:w="32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1C516AB8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7A77CBC3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83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60D0FD83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Pr="00884FA3" w:rsidR="0054291C" w:rsidTr="003A67EA" w14:paraId="41611CAF" w14:textId="77777777">
        <w:trPr>
          <w:trHeight w:val="350"/>
          <w:jc w:val="center"/>
        </w:trPr>
        <w:tc>
          <w:tcPr>
            <w:tcW w:w="19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A067F3" w:rsidRDefault="0054291C" w14:paraId="5A509E87" w14:textId="7777777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61DE8A9D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3178A69E" w14:textId="77777777">
            <w:pPr>
              <w:spacing w:after="0" w:line="240" w:lineRule="auto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7C9CBF5B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32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2465FC99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77983AD7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83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26165254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Pr="00884FA3" w:rsidR="0054291C" w:rsidTr="003A67EA" w14:paraId="345CC7B7" w14:textId="77777777">
        <w:trPr>
          <w:trHeight w:val="350"/>
          <w:jc w:val="center"/>
        </w:trPr>
        <w:tc>
          <w:tcPr>
            <w:tcW w:w="19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A067F3" w:rsidRDefault="0054291C" w14:paraId="459639F2" w14:textId="7777777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2F39C09F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559F6715" w14:textId="77777777">
            <w:pPr>
              <w:spacing w:after="0" w:line="240" w:lineRule="auto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5F4269DE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32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11E4504E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7EE96DF7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83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5C2C8E52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Pr="00884FA3" w:rsidR="0054291C" w:rsidTr="003A67EA" w14:paraId="052D1CAD" w14:textId="77777777">
        <w:trPr>
          <w:trHeight w:val="350"/>
          <w:jc w:val="center"/>
        </w:trPr>
        <w:tc>
          <w:tcPr>
            <w:tcW w:w="19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A067F3" w:rsidRDefault="0054291C" w14:paraId="66668ED8" w14:textId="7777777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0782ECBC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44C089DD" w14:textId="77777777">
            <w:pPr>
              <w:spacing w:after="0" w:line="240" w:lineRule="auto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2975CB83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32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270D2D78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3F961602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83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54291C" w:rsidP="00887E24" w:rsidRDefault="0054291C" w14:paraId="7BD71427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Pr="00884FA3" w:rsidR="00F45100" w:rsidTr="003A67EA" w14:paraId="53D12FDB" w14:textId="77777777">
        <w:trPr>
          <w:trHeight w:val="350"/>
          <w:jc w:val="center"/>
        </w:trPr>
        <w:tc>
          <w:tcPr>
            <w:tcW w:w="19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A067F3" w:rsidRDefault="00F45100" w14:paraId="2EB1B9BE" w14:textId="7777777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732F7DE5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7FFDAC27" w14:textId="77777777">
            <w:pPr>
              <w:spacing w:after="0" w:line="240" w:lineRule="auto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41C25F03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32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58C3BFE5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68A58ACE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83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31CB0024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Pr="00884FA3" w:rsidR="00F45100" w:rsidTr="003A67EA" w14:paraId="657C30DA" w14:textId="77777777">
        <w:trPr>
          <w:trHeight w:val="350"/>
          <w:jc w:val="center"/>
        </w:trPr>
        <w:tc>
          <w:tcPr>
            <w:tcW w:w="19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A067F3" w:rsidRDefault="00F45100" w14:paraId="1B25C90A" w14:textId="7777777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139E4E5E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3B31156F" w14:textId="77777777">
            <w:pPr>
              <w:spacing w:after="0" w:line="240" w:lineRule="auto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65102062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32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36B7405F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2F2D3E26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83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75B61623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Pr="00884FA3" w:rsidR="00F45100" w:rsidTr="003A67EA" w14:paraId="019A07FC" w14:textId="77777777">
        <w:trPr>
          <w:trHeight w:val="350"/>
          <w:jc w:val="center"/>
        </w:trPr>
        <w:tc>
          <w:tcPr>
            <w:tcW w:w="19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A067F3" w:rsidRDefault="00F45100" w14:paraId="686B0A03" w14:textId="7777777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6D6C07BA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64716753" w14:textId="77777777">
            <w:pPr>
              <w:spacing w:after="0" w:line="240" w:lineRule="auto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6D95C59F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32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25CB693D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07910209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83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6107C193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Pr="00884FA3" w:rsidR="00F45100" w:rsidTr="003A67EA" w14:paraId="2AA6C528" w14:textId="77777777">
        <w:trPr>
          <w:trHeight w:val="350"/>
          <w:jc w:val="center"/>
        </w:trPr>
        <w:tc>
          <w:tcPr>
            <w:tcW w:w="1991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A067F3" w:rsidRDefault="00F45100" w14:paraId="0D311163" w14:textId="7777777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2E74B758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4EAA68AC" w14:textId="77777777">
            <w:pPr>
              <w:spacing w:after="0" w:line="240" w:lineRule="auto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color="auto" w:sz="4" w:space="0"/>
              <w:bottom w:val="single" w:color="auto" w:sz="4" w:space="0"/>
              <w:right w:val="doub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7A7E6B6E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32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5EEC547E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2B725797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83" w:type="dxa"/>
            <w:gridSpan w:val="2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5C971252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  <w:tr w:rsidRPr="00884FA3" w:rsidR="00F45100" w:rsidTr="003A67EA" w14:paraId="214B8B12" w14:textId="77777777">
        <w:trPr>
          <w:trHeight w:val="350"/>
          <w:jc w:val="center"/>
        </w:trPr>
        <w:tc>
          <w:tcPr>
            <w:tcW w:w="1991" w:type="dxa"/>
            <w:tcBorders>
              <w:top w:val="single" w:color="auto" w:sz="4" w:space="0"/>
              <w:bottom w:val="single" w:color="auto" w:sz="12" w:space="0"/>
            </w:tcBorders>
            <w:shd w:val="clear" w:color="auto" w:fill="auto"/>
            <w:vAlign w:val="center"/>
          </w:tcPr>
          <w:p w:rsidRPr="00AA4E93" w:rsidR="00F45100" w:rsidP="00A067F3" w:rsidRDefault="00F45100" w14:paraId="5AE6628D" w14:textId="77777777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72" w:type="dxa"/>
            <w:tcBorders>
              <w:top w:val="single" w:color="auto" w:sz="4" w:space="0"/>
              <w:bottom w:val="single" w:color="auto" w:sz="12" w:space="0"/>
            </w:tcBorders>
            <w:shd w:val="clear" w:color="auto" w:fill="auto"/>
            <w:vAlign w:val="center"/>
          </w:tcPr>
          <w:p w:rsidRPr="00AA4E93" w:rsidR="00F45100" w:rsidP="00887E24" w:rsidRDefault="00F45100" w14:paraId="535F9EF4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color="auto" w:sz="4" w:space="0"/>
              <w:bottom w:val="single" w:color="auto" w:sz="12" w:space="0"/>
            </w:tcBorders>
            <w:shd w:val="clear" w:color="auto" w:fill="auto"/>
            <w:vAlign w:val="center"/>
          </w:tcPr>
          <w:p w:rsidRPr="00AA4E93" w:rsidR="00F45100" w:rsidP="00887E24" w:rsidRDefault="00F45100" w14:paraId="1661C76B" w14:textId="77777777">
            <w:pPr>
              <w:spacing w:after="0" w:line="240" w:lineRule="auto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1578" w:type="dxa"/>
            <w:tcBorders>
              <w:top w:val="single" w:color="auto" w:sz="4" w:space="0"/>
              <w:bottom w:val="single" w:color="auto" w:sz="12" w:space="0"/>
              <w:right w:val="double" w:color="auto" w:sz="4" w:space="0"/>
            </w:tcBorders>
            <w:shd w:val="clear" w:color="auto" w:fill="auto"/>
            <w:vAlign w:val="center"/>
          </w:tcPr>
          <w:p w:rsidRPr="00AA4E93" w:rsidR="00F45100" w:rsidP="00887E24" w:rsidRDefault="00F45100" w14:paraId="402C0001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3237" w:type="dxa"/>
            <w:tcBorders>
              <w:top w:val="single" w:color="auto" w:sz="4" w:space="0"/>
              <w:left w:val="double" w:color="auto" w:sz="4" w:space="0"/>
              <w:bottom w:val="single" w:color="auto" w:sz="12" w:space="0"/>
            </w:tcBorders>
            <w:shd w:val="clear" w:color="auto" w:fill="auto"/>
            <w:vAlign w:val="center"/>
          </w:tcPr>
          <w:p w:rsidRPr="00AA4E93" w:rsidR="00F45100" w:rsidP="00887E24" w:rsidRDefault="00F45100" w14:paraId="7308FFAD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color="auto" w:sz="4" w:space="0"/>
              <w:bottom w:val="single" w:color="auto" w:sz="12" w:space="0"/>
            </w:tcBorders>
            <w:shd w:val="clear" w:color="auto" w:fill="auto"/>
            <w:vAlign w:val="center"/>
          </w:tcPr>
          <w:p w:rsidRPr="00AA4E93" w:rsidR="00F45100" w:rsidP="00887E24" w:rsidRDefault="00F45100" w14:paraId="3B457D78" w14:textId="7777777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83" w:type="dxa"/>
            <w:gridSpan w:val="2"/>
            <w:tcBorders>
              <w:top w:val="single" w:color="auto" w:sz="4" w:space="0"/>
              <w:bottom w:val="single" w:color="auto" w:sz="12" w:space="0"/>
            </w:tcBorders>
            <w:shd w:val="clear" w:color="auto" w:fill="auto"/>
            <w:vAlign w:val="center"/>
          </w:tcPr>
          <w:p w:rsidRPr="00AA4E93" w:rsidR="00F45100" w:rsidP="00887E24" w:rsidRDefault="00F45100" w14:paraId="73EB348A" w14:textId="77777777">
            <w:pPr>
              <w:spacing w:after="0" w:line="240" w:lineRule="auto"/>
              <w:ind w:left="-18"/>
              <w:jc w:val="center"/>
              <w:rPr>
                <w:rFonts w:ascii="Arial" w:hAnsi="Arial" w:cs="Arial"/>
                <w:i/>
                <w:sz w:val="24"/>
                <w:szCs w:val="24"/>
              </w:rPr>
            </w:pPr>
          </w:p>
        </w:tc>
      </w:tr>
    </w:tbl>
    <w:p w:rsidR="00FD3E7C" w:rsidP="00381020" w:rsidRDefault="00FD3E7C" w14:paraId="6A22EB9B" w14:textId="77777777">
      <w:pPr>
        <w:spacing w:after="0" w:line="240" w:lineRule="auto"/>
        <w:rPr>
          <w:rFonts w:ascii="Arial" w:hAnsi="Arial"/>
          <w:sz w:val="16"/>
          <w:szCs w:val="16"/>
        </w:rPr>
      </w:pPr>
    </w:p>
    <w:tbl>
      <w:tblPr>
        <w:tblW w:w="1557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7020"/>
        <w:gridCol w:w="5310"/>
        <w:gridCol w:w="1890"/>
        <w:gridCol w:w="1350"/>
      </w:tblGrid>
      <w:tr w:rsidRPr="006B5C48" w:rsidR="00AF21B3" w:rsidTr="00932EC9" w14:paraId="487EB765" w14:textId="77777777">
        <w:trPr>
          <w:trHeight w:val="240"/>
        </w:trPr>
        <w:tc>
          <w:tcPr>
            <w:tcW w:w="15570" w:type="dxa"/>
            <w:gridSpan w:val="4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122CB" w:rsidR="00AF21B3" w:rsidP="00934E9F" w:rsidRDefault="000B7446" w14:paraId="58B590BE" w14:textId="0EF9146D">
            <w:pPr>
              <w:spacing w:before="40" w:after="0" w:line="192" w:lineRule="auto"/>
              <w:rPr>
                <w:rFonts w:ascii="Khmer OS Muol Light" w:hAnsi="Khmer OS Muol Light" w:cs="Khmer OS Muol Light"/>
                <w:b/>
                <w:bCs/>
                <w:color w:val="C00000"/>
                <w:sz w:val="18"/>
                <w:szCs w:val="18"/>
                <w:cs/>
              </w:rPr>
            </w:pPr>
            <w:r w:rsidRPr="00204A5C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C</w:t>
            </w:r>
            <w:r w:rsidRPr="00204A5C" w:rsidR="009507FA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10</w:t>
            </w:r>
            <w:r w:rsidRPr="00204A5C" w:rsidR="00AF21B3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.</w:t>
            </w:r>
            <w:r w:rsidRPr="00204A5C" w:rsidR="00AF21B3">
              <w:rPr>
                <w:rFonts w:ascii="Khmer OS Muol Light" w:hAnsi="Khmer OS Muol Light" w:cs="Khmer OS Muol Light"/>
                <w:b/>
                <w:bCs/>
                <w:sz w:val="18"/>
                <w:szCs w:val="18"/>
                <w:cs/>
              </w:rPr>
              <w:t xml:space="preserve"> </w:t>
            </w:r>
            <w:r w:rsidRPr="00204A5C" w:rsidR="00741ECB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គោ</w:t>
            </w:r>
            <w:r w:rsidRPr="000B7446" w:rsidR="00741ECB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លបំណងចម្ប</w:t>
            </w:r>
            <w:r w:rsidRPr="000B7446" w:rsidR="00AF21B3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ងនៃផលិតកម្ម</w:t>
            </w:r>
            <w:r w:rsidRPr="000B7446" w:rsidR="00AF21B3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</w:t>
            </w:r>
            <w:r w:rsidRPr="000B7446" w:rsidR="00A93614">
              <w:rPr>
                <w:rFonts w:hint="cs" w:ascii="Khmer OS Muol Light" w:hAnsi="Khmer OS Muol Light" w:cs="Khmer OS Muol Light"/>
                <w:sz w:val="18"/>
                <w:szCs w:val="18"/>
                <w:cs/>
              </w:rPr>
              <w:t>(ផលិតកម្មដំណាំលើដីជុំវិញផ្ទះ និង</w:t>
            </w:r>
            <w:r w:rsidRPr="000B7446" w:rsidR="00A93614">
              <w:rPr>
                <w:rFonts w:ascii="Khmer OS Muol Light" w:hAnsi="Khmer OS Muol Light" w:cs="Khmer OS Muol Light"/>
                <w:sz w:val="18"/>
                <w:szCs w:val="18"/>
              </w:rPr>
              <w:t>/</w:t>
            </w:r>
            <w:r w:rsidRPr="000B7446" w:rsidR="00A93614">
              <w:rPr>
                <w:rFonts w:hint="cs" w:ascii="Khmer OS Muol Light" w:hAnsi="Khmer OS Muol Light" w:cs="Khmer OS Muol Light"/>
                <w:sz w:val="18"/>
                <w:szCs w:val="18"/>
                <w:cs/>
              </w:rPr>
              <w:t>ឬក្បាលដី)</w:t>
            </w:r>
            <w:r w:rsidRPr="000B7446" w:rsidR="005147E2">
              <w:rPr>
                <w:rFonts w:ascii="Khmer OS Muol Light" w:hAnsi="Khmer OS Muol Light" w:cs="Khmer OS Muol Light"/>
                <w:sz w:val="18"/>
                <w:szCs w:val="18"/>
              </w:rPr>
              <w:t xml:space="preserve"> </w:t>
            </w:r>
            <w:r w:rsidRPr="000B7446" w:rsidR="00AF21B3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Main Purpose of Production</w:t>
            </w:r>
            <w:r w:rsidRPr="000B7446" w:rsidR="00C46600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</w:t>
            </w:r>
            <w:r w:rsidRPr="000B7446" w:rsidR="00A93614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(</w:t>
            </w:r>
            <w:r w:rsidRPr="000B7446" w:rsidR="003E351F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Production of crop of home lot and/or </w:t>
            </w:r>
            <w:r w:rsidRPr="000B7446" w:rsidR="004F5EA8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parcel</w:t>
            </w:r>
            <w:r w:rsidRPr="000B7446" w:rsidR="003E351F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)</w:t>
            </w:r>
            <w:r w:rsidRPr="003122CB" w:rsidR="005336F8">
              <w:rPr>
                <w:rFonts w:ascii="Khmer OS Muol Light" w:hAnsi="Khmer OS Muol Light" w:cs="Khmer OS Muol Light"/>
                <w:b/>
                <w:bCs/>
                <w:color w:val="C00000"/>
                <w:sz w:val="18"/>
                <w:szCs w:val="18"/>
              </w:rPr>
              <w:t xml:space="preserve"> </w:t>
            </w:r>
          </w:p>
        </w:tc>
      </w:tr>
      <w:tr w:rsidRPr="006B5C48" w:rsidR="0047408E" w:rsidTr="00932EC9" w14:paraId="0026ECDA" w14:textId="77777777">
        <w:tblPrEx>
          <w:tblBorders>
            <w:left w:val="single" w:color="auto" w:sz="12" w:space="0"/>
            <w:right w:val="single" w:color="auto" w:sz="12" w:space="0"/>
          </w:tblBorders>
        </w:tblPrEx>
        <w:trPr>
          <w:trHeight w:val="483"/>
        </w:trPr>
        <w:tc>
          <w:tcPr>
            <w:tcW w:w="7020" w:type="dxa"/>
            <w:tcBorders>
              <w:top w:val="single" w:color="auto" w:sz="12" w:space="0"/>
              <w:bottom w:val="single" w:color="auto" w:sz="12" w:space="0"/>
            </w:tcBorders>
            <w:shd w:val="clear" w:color="auto" w:fill="DBE5F1"/>
          </w:tcPr>
          <w:p w:rsidRPr="006B5C48" w:rsidR="0047408E" w:rsidP="00724350" w:rsidRDefault="000B7446" w14:paraId="404E6686" w14:textId="77777777">
            <w:pPr>
              <w:spacing w:before="40" w:after="0" w:line="168" w:lineRule="auto"/>
              <w:ind w:left="346" w:right="-115" w:hanging="346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Q</w:t>
            </w:r>
            <w:r w:rsidRPr="006B5C48" w:rsidR="009507FA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10</w:t>
            </w:r>
            <w:r w:rsidRPr="006B5C48" w:rsidR="00AC36D2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-1</w:t>
            </w:r>
            <w:r w:rsidRPr="006B5C48" w:rsidR="0047408E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តើ</w:t>
            </w:r>
            <w:r w:rsidRPr="006B5C48" w:rsidR="00741ECB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គោលបំណងចម្បងដែល</w:t>
            </w:r>
            <w:r w:rsidRPr="006B5C48" w:rsidR="0047408E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បាន</w:t>
            </w:r>
            <w:r w:rsidRPr="006B5C48" w:rsidR="00741ECB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ដាំដំណាំ</w:t>
            </w:r>
            <w:r w:rsidRPr="006B5C48" w:rsidR="0047408E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 xml:space="preserve">សម្រាប់អ្វី </w:t>
            </w:r>
            <w:r w:rsidRPr="006B5C48" w:rsidR="00741ECB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ក្នុងរយៈពេល ១២</w:t>
            </w:r>
            <w:r w:rsidRPr="006B5C48" w:rsidR="0047408E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ខែ​កន្លង​មក?</w:t>
            </w:r>
            <w:r w:rsidRPr="006B5C48" w:rsidR="0047408E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 xml:space="preserve">  </w:t>
            </w:r>
          </w:p>
          <w:p w:rsidRPr="006B5C48" w:rsidR="0047408E" w:rsidP="0047408E" w:rsidRDefault="0047408E" w14:paraId="1ABFEB70" w14:textId="77777777">
            <w:pPr>
              <w:spacing w:before="40" w:after="0" w:line="192" w:lineRule="auto"/>
              <w:ind w:left="346" w:right="-115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What was the main purpose of the crops that you produced during the last twelve months?</w:t>
            </w:r>
          </w:p>
        </w:tc>
        <w:tc>
          <w:tcPr>
            <w:tcW w:w="5310" w:type="dxa"/>
            <w:tcBorders>
              <w:top w:val="single" w:color="auto" w:sz="12" w:space="0"/>
              <w:bottom w:val="single" w:color="auto" w:sz="12" w:space="0"/>
              <w:right w:val="nil"/>
            </w:tcBorders>
            <w:shd w:val="clear" w:color="auto" w:fill="DBE5F1"/>
            <w:vAlign w:val="center"/>
          </w:tcPr>
          <w:p w:rsidRPr="006B5C48" w:rsidR="0047408E" w:rsidP="0047408E" w:rsidRDefault="00AC36D2" w14:paraId="4FB7E979" w14:textId="77777777">
            <w:pPr>
              <w:spacing w:before="40" w:after="0" w:line="168" w:lineRule="auto"/>
              <w:ind w:left="346" w:hanging="346"/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1-</w:t>
            </w:r>
            <w:r w:rsidRPr="006B5C48" w:rsidR="0047408E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 xml:space="preserve"> </w:t>
            </w:r>
            <w:r w:rsidRPr="006B5C48" w:rsidR="00934E9F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សម្រាប់</w:t>
            </w:r>
            <w:r w:rsidRPr="006B5C48" w:rsidR="0047408E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ប្រើប្រាស់​ក្នុងគ្រួសារ</w:t>
            </w:r>
            <w:r w:rsidRPr="006B5C48" w:rsidR="0047408E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 xml:space="preserve">  mainly for home consumption</w:t>
            </w:r>
          </w:p>
          <w:p w:rsidRPr="006B5C48" w:rsidR="00C9417A" w:rsidP="0047408E" w:rsidRDefault="00AC36D2" w14:paraId="5D84B33A" w14:textId="77777777">
            <w:pPr>
              <w:spacing w:before="40" w:after="0" w:line="168" w:lineRule="auto"/>
              <w:ind w:left="346" w:hanging="346"/>
              <w:rPr>
                <w:rFonts w:ascii="Khmer OS Siemreap" w:hAnsi="Khmer OS Siemreap" w:cs="Khmer OS Siemreap"/>
                <w:i/>
                <w:iCs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2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-</w:t>
            </w:r>
            <w:r w:rsidRPr="006B5C48" w:rsidR="0047408E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 xml:space="preserve"> </w:t>
            </w:r>
            <w:r w:rsidRPr="006B5C48" w:rsidR="00934E9F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សម្រាប់</w:t>
            </w:r>
            <w:r w:rsidRPr="006B5C48" w:rsidR="0047408E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លក់</w:t>
            </w:r>
            <w:r w:rsidRPr="006B5C48" w:rsidR="0047408E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 xml:space="preserve"> mainly for sale</w:t>
            </w:r>
            <w:r w:rsidRPr="006B5C48" w:rsidR="0047408E">
              <w:rPr>
                <w:rFonts w:ascii="Khmer OS Siemreap" w:hAnsi="Khmer OS Siemreap" w:cs="Khmer OS Siemreap"/>
                <w:i/>
                <w:iCs/>
                <w:color w:val="000000"/>
                <w:sz w:val="18"/>
                <w:szCs w:val="18"/>
              </w:rPr>
              <w:t xml:space="preserve">        </w:t>
            </w:r>
          </w:p>
          <w:p w:rsidRPr="006B5C48" w:rsidR="0047408E" w:rsidP="0047408E" w:rsidRDefault="00C9417A" w14:paraId="46DCA3F8" w14:textId="77777777">
            <w:pPr>
              <w:spacing w:before="40" w:after="0" w:line="168" w:lineRule="auto"/>
              <w:ind w:left="346" w:hanging="346"/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</w:pP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3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- សម្រាប់</w:t>
            </w:r>
            <w:r w:rsidRPr="006B5C48"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>ប្រើប្រាស់ផ្ទាល់និង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លក់</w:t>
            </w:r>
            <w:r w:rsidRPr="006B5C48"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>ខ្លះមួយចំនួន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6B5C48">
              <w:rPr>
                <w:rFonts w:ascii="Khmer OS Siemreap" w:hAnsi="Khmer OS Siemreap" w:cs="Khmer OS Siemreap"/>
                <w:color w:val="000000"/>
                <w:sz w:val="14"/>
                <w:szCs w:val="14"/>
              </w:rPr>
              <w:t>For</w:t>
            </w:r>
            <w:proofErr w:type="gramEnd"/>
            <w:r w:rsidRPr="006B5C48">
              <w:rPr>
                <w:rFonts w:ascii="Khmer OS Siemreap" w:hAnsi="Khmer OS Siemreap" w:cs="Khmer OS Siemreap"/>
                <w:color w:val="000000"/>
                <w:sz w:val="14"/>
                <w:szCs w:val="14"/>
              </w:rPr>
              <w:t xml:space="preserve"> </w:t>
            </w:r>
            <w:r w:rsidRPr="006B5C48" w:rsidR="004646C4">
              <w:rPr>
                <w:rFonts w:ascii="Khmer OS Siemreap" w:hAnsi="Khmer OS Siemreap" w:cs="Khmer OS Siemreap"/>
                <w:color w:val="000000"/>
                <w:sz w:val="14"/>
                <w:szCs w:val="14"/>
              </w:rPr>
              <w:t xml:space="preserve">some </w:t>
            </w:r>
            <w:r w:rsidRPr="006B5C48">
              <w:rPr>
                <w:rFonts w:ascii="Khmer OS Siemreap" w:hAnsi="Khmer OS Siemreap" w:cs="Khmer OS Siemreap"/>
                <w:color w:val="000000"/>
                <w:sz w:val="14"/>
                <w:szCs w:val="14"/>
              </w:rPr>
              <w:t>own use and sale</w:t>
            </w:r>
            <w:r w:rsidRPr="006B5C48">
              <w:rPr>
                <w:rFonts w:ascii="Khmer OS Siemreap" w:hAnsi="Khmer OS Siemreap" w:cs="Khmer OS Siemreap"/>
                <w:i/>
                <w:iCs/>
                <w:color w:val="000000"/>
                <w:sz w:val="18"/>
                <w:szCs w:val="18"/>
              </w:rPr>
              <w:t xml:space="preserve">   </w:t>
            </w:r>
            <w:r w:rsidRPr="006B5C48" w:rsidR="0047408E">
              <w:rPr>
                <w:rFonts w:ascii="Khmer OS Siemreap" w:hAnsi="Khmer OS Siemreap" w:cs="Khmer OS Siemreap"/>
                <w:i/>
                <w:iCs/>
                <w:color w:val="000000"/>
                <w:sz w:val="18"/>
                <w:szCs w:val="18"/>
              </w:rPr>
              <w:t xml:space="preserve">    </w:t>
            </w:r>
          </w:p>
        </w:tc>
        <w:tc>
          <w:tcPr>
            <w:tcW w:w="1890" w:type="dxa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6B5C48" w:rsidR="00741ECB" w:rsidP="0047408E" w:rsidRDefault="004D01A3" w14:paraId="198B2A27" w14:textId="77777777">
            <w:pPr>
              <w:spacing w:before="40" w:after="0" w:line="168" w:lineRule="auto"/>
              <w:ind w:right="-108"/>
              <w:rPr>
                <w:rFonts w:ascii="Khmer OS Siemreap" w:hAnsi="Khmer OS Siemreap" w:cs="Khmer OS Siemreap"/>
                <w:i/>
                <w:iCs/>
                <w:color w:val="000000"/>
                <w:sz w:val="18"/>
                <w:szCs w:val="18"/>
              </w:rPr>
            </w:pPr>
            <w:r w:rsidRPr="006B5C48">
              <w:rPr>
                <w:rFonts w:ascii="Khmer OS Siemreap" w:hAnsi="Khmer OS Siemreap" w:cs="Khmer OS Siemreap"/>
                <w:i/>
                <w:iCs/>
                <w:color w:val="000000"/>
                <w:sz w:val="18"/>
                <w:szCs w:val="18"/>
                <w:cs/>
              </w:rPr>
              <w:t>ចុះ</w:t>
            </w:r>
            <w:r w:rsidRPr="006B5C48" w:rsidR="0047408E">
              <w:rPr>
                <w:rFonts w:ascii="Khmer OS Siemreap" w:hAnsi="Khmer OS Siemreap" w:cs="Khmer OS Siemreap"/>
                <w:i/>
                <w:iCs/>
                <w:color w:val="000000"/>
                <w:sz w:val="18"/>
                <w:szCs w:val="18"/>
                <w:cs/>
              </w:rPr>
              <w:t>លេខ​កូដនៅទីនេះ</w:t>
            </w:r>
            <w:r w:rsidRPr="006B5C48" w:rsidR="0047408E">
              <w:rPr>
                <w:rFonts w:ascii="Khmer OS Siemreap" w:hAnsi="Khmer OS Siemreap" w:cs="Khmer OS Siemreap"/>
                <w:i/>
                <w:iCs/>
                <w:color w:val="000000"/>
                <w:sz w:val="18"/>
                <w:szCs w:val="18"/>
              </w:rPr>
              <w:t xml:space="preserve">    </w:t>
            </w:r>
          </w:p>
          <w:p w:rsidRPr="006B5C48" w:rsidR="0047408E" w:rsidP="0047408E" w:rsidRDefault="0047408E" w14:paraId="0ADCD178" w14:textId="77777777">
            <w:pPr>
              <w:spacing w:before="40" w:after="0" w:line="168" w:lineRule="auto"/>
              <w:ind w:right="-108"/>
              <w:rPr>
                <w:rFonts w:ascii="Khmer OS Siemreap" w:hAnsi="Khmer OS Siemreap" w:cs="Khmer OS Siemreap"/>
                <w:i/>
                <w:iCs/>
                <w:color w:val="000000"/>
                <w:sz w:val="18"/>
                <w:szCs w:val="18"/>
                <w:cs/>
              </w:rPr>
            </w:pPr>
            <w:r w:rsidRPr="006B5C48">
              <w:rPr>
                <w:rFonts w:ascii="Khmer OS Siemreap" w:hAnsi="Khmer OS Siemreap" w:cs="Khmer OS Siemreap"/>
                <w:i/>
                <w:iCs/>
                <w:color w:val="000000"/>
                <w:sz w:val="18"/>
                <w:szCs w:val="18"/>
              </w:rPr>
              <w:t xml:space="preserve">enter code here </w:t>
            </w:r>
            <w:r w:rsidRPr="006B5C48">
              <w:rPr>
                <w:rFonts w:ascii="Wingdings" w:hAnsi="Wingdings" w:eastAsia="Wingdings" w:cs="Wingdings"/>
                <w:i/>
                <w:iCs/>
                <w:color w:val="000000"/>
                <w:sz w:val="18"/>
                <w:szCs w:val="18"/>
              </w:rPr>
              <w:t>è</w:t>
            </w:r>
          </w:p>
        </w:tc>
        <w:tc>
          <w:tcPr>
            <w:tcW w:w="135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  <w:vAlign w:val="center"/>
          </w:tcPr>
          <w:p w:rsidRPr="006B5C48" w:rsidR="0047408E" w:rsidP="00630D81" w:rsidRDefault="0047408E" w14:paraId="545C9E04" w14:textId="77777777">
            <w:pPr>
              <w:spacing w:before="40" w:after="0" w:line="192" w:lineRule="auto"/>
              <w:ind w:left="2952" w:right="-108"/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</w:pPr>
          </w:p>
        </w:tc>
      </w:tr>
    </w:tbl>
    <w:p w:rsidR="00C2423D" w:rsidP="008D3E7C" w:rsidRDefault="00C2423D" w14:paraId="70592229" w14:textId="77777777">
      <w:pPr>
        <w:spacing w:after="0" w:line="240" w:lineRule="auto"/>
        <w:ind w:right="-81"/>
        <w:rPr>
          <w:rFonts w:ascii="Arial" w:hAnsi="Arial"/>
          <w:color w:val="000000"/>
          <w:sz w:val="16"/>
          <w:szCs w:val="28"/>
        </w:rPr>
      </w:pPr>
    </w:p>
    <w:p w:rsidR="000519D3" w:rsidP="008D3E7C" w:rsidRDefault="000519D3" w14:paraId="26807D3A" w14:textId="77777777">
      <w:pPr>
        <w:spacing w:after="0" w:line="240" w:lineRule="auto"/>
        <w:ind w:right="-81"/>
        <w:rPr>
          <w:rFonts w:ascii="Arial" w:hAnsi="Arial"/>
          <w:color w:val="000000"/>
          <w:sz w:val="16"/>
          <w:szCs w:val="28"/>
        </w:rPr>
      </w:pPr>
    </w:p>
    <w:p w:rsidR="000519D3" w:rsidP="008D3E7C" w:rsidRDefault="000519D3" w14:paraId="2A50E560" w14:textId="77777777">
      <w:pPr>
        <w:spacing w:after="0" w:line="240" w:lineRule="auto"/>
        <w:ind w:right="-81"/>
        <w:rPr>
          <w:rFonts w:ascii="Arial" w:hAnsi="Arial"/>
          <w:color w:val="000000"/>
          <w:sz w:val="16"/>
          <w:szCs w:val="28"/>
        </w:rPr>
      </w:pPr>
    </w:p>
    <w:p w:rsidR="000519D3" w:rsidP="008D3E7C" w:rsidRDefault="000519D3" w14:paraId="7C7C5C67" w14:textId="77777777">
      <w:pPr>
        <w:spacing w:after="0" w:line="240" w:lineRule="auto"/>
        <w:ind w:right="-81"/>
        <w:rPr>
          <w:rFonts w:ascii="Arial" w:hAnsi="Arial"/>
          <w:color w:val="000000"/>
          <w:sz w:val="16"/>
          <w:szCs w:val="28"/>
        </w:rPr>
      </w:pPr>
    </w:p>
    <w:p w:rsidR="000519D3" w:rsidP="008D3E7C" w:rsidRDefault="000519D3" w14:paraId="49F1D507" w14:textId="77777777">
      <w:pPr>
        <w:spacing w:after="0" w:line="240" w:lineRule="auto"/>
        <w:ind w:right="-81"/>
        <w:rPr>
          <w:rFonts w:ascii="Arial" w:hAnsi="Arial"/>
          <w:color w:val="000000"/>
          <w:sz w:val="16"/>
          <w:szCs w:val="28"/>
        </w:rPr>
      </w:pPr>
    </w:p>
    <w:p w:rsidR="000519D3" w:rsidP="008D3E7C" w:rsidRDefault="000519D3" w14:paraId="5D863FE3" w14:textId="77777777">
      <w:pPr>
        <w:spacing w:after="0" w:line="240" w:lineRule="auto"/>
        <w:ind w:right="-81"/>
        <w:rPr>
          <w:rFonts w:ascii="Arial" w:hAnsi="Arial"/>
          <w:color w:val="000000"/>
          <w:sz w:val="16"/>
          <w:szCs w:val="28"/>
        </w:rPr>
      </w:pPr>
    </w:p>
    <w:tbl>
      <w:tblPr>
        <w:tblW w:w="1557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2F2F2"/>
        <w:tblLayout w:type="fixed"/>
        <w:tblLook w:val="04A0" w:firstRow="1" w:lastRow="0" w:firstColumn="1" w:lastColumn="0" w:noHBand="0" w:noVBand="1"/>
      </w:tblPr>
      <w:tblGrid>
        <w:gridCol w:w="8639"/>
        <w:gridCol w:w="5399"/>
        <w:gridCol w:w="1532"/>
      </w:tblGrid>
      <w:tr w:rsidRPr="000B7446" w:rsidR="00E0569C" w:rsidTr="00932EC9" w14:paraId="7F9295C0" w14:textId="77777777">
        <w:trPr>
          <w:trHeight w:val="177"/>
        </w:trPr>
        <w:tc>
          <w:tcPr>
            <w:tcW w:w="15570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0B7446" w:rsidR="00E0569C" w:rsidP="00846947" w:rsidRDefault="000B7446" w14:paraId="024DD936" w14:textId="598841C1">
            <w:pPr>
              <w:spacing w:before="40" w:after="0" w:line="192" w:lineRule="auto"/>
              <w:ind w:left="518" w:right="-115" w:hanging="518"/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</w:pPr>
            <w:r w:rsidRPr="000B7446">
              <w:rPr>
                <w:rFonts w:ascii="Khmer OS Muol Light" w:hAnsi="Khmer OS Muol Light" w:cs="Khmer OS Muol Light"/>
                <w:b/>
                <w:bCs/>
                <w:spacing w:val="-6"/>
                <w:sz w:val="18"/>
                <w:szCs w:val="18"/>
              </w:rPr>
              <w:lastRenderedPageBreak/>
              <w:t>C</w:t>
            </w:r>
            <w:r w:rsidRPr="000B7446" w:rsidR="00E0569C">
              <w:rPr>
                <w:rFonts w:ascii="Khmer OS Muol Light" w:hAnsi="Khmer OS Muol Light" w:cs="Khmer OS Muol Light"/>
                <w:b/>
                <w:bCs/>
                <w:spacing w:val="-6"/>
                <w:sz w:val="18"/>
                <w:szCs w:val="18"/>
              </w:rPr>
              <w:t>11</w:t>
            </w:r>
            <w:r w:rsidRPr="000B7446" w:rsidR="00E0569C">
              <w:rPr>
                <w:rFonts w:ascii="Khmer OS Muol Light" w:hAnsi="Khmer OS Muol Light" w:cs="Khmer OS Muol Light"/>
                <w:b/>
                <w:bCs/>
                <w:spacing w:val="-6"/>
                <w:sz w:val="18"/>
                <w:szCs w:val="18"/>
                <w:cs/>
              </w:rPr>
              <w:t>.</w:t>
            </w:r>
            <w:r w:rsidRPr="000B7446" w:rsidR="00E0569C">
              <w:rPr>
                <w:rFonts w:ascii="Khmer OS Muol Light" w:hAnsi="Khmer OS Muol Light" w:cs="Khmer OS Muol Light"/>
                <w:b/>
                <w:bCs/>
                <w:sz w:val="18"/>
                <w:szCs w:val="18"/>
                <w:cs/>
              </w:rPr>
              <w:t xml:space="preserve"> </w:t>
            </w:r>
            <w:r w:rsidRPr="000B7446" w:rsidR="00E0569C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ដីព្រៃ និងដីព្រៃឈើផ្សេងៗ</w:t>
            </w:r>
            <w:r w:rsidRPr="000B7446" w:rsidR="00E0569C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</w:t>
            </w:r>
            <w:r w:rsidRPr="000B7446" w:rsidR="00E0569C">
              <w:rPr>
                <w:rFonts w:ascii="Khmer OS Muol Light" w:hAnsi="Khmer OS Muol Light" w:cs="Khmer OS Muol Light"/>
                <w:b/>
                <w:bCs/>
                <w:sz w:val="18"/>
                <w:szCs w:val="18"/>
                <w:cs/>
              </w:rPr>
              <w:t xml:space="preserve">  </w:t>
            </w:r>
            <w:r w:rsidRPr="000B7446" w:rsidR="00E0569C">
              <w:rPr>
                <w:rFonts w:ascii="Khmer OS Muol Light" w:hAnsi="Khmer OS Muol Light" w:cs="Khmer OS Muol Light"/>
                <w:b/>
                <w:bCs/>
                <w:spacing w:val="-6"/>
                <w:sz w:val="18"/>
                <w:szCs w:val="18"/>
              </w:rPr>
              <w:t>Presence of Forest and Other Wooded Lands</w:t>
            </w:r>
            <w:r w:rsidRPr="000B7446" w:rsidR="005336F8">
              <w:rPr>
                <w:rFonts w:ascii="Khmer OS Muol Light" w:hAnsi="Khmer OS Muol Light" w:cs="Khmer OS Muol Light"/>
                <w:b/>
                <w:bCs/>
                <w:spacing w:val="-6"/>
                <w:sz w:val="18"/>
                <w:szCs w:val="18"/>
              </w:rPr>
              <w:t xml:space="preserve"> </w:t>
            </w:r>
          </w:p>
        </w:tc>
      </w:tr>
      <w:tr w:rsidRPr="000F4ACB" w:rsidR="00E0569C" w:rsidTr="00932EC9" w14:paraId="7EAC3895" w14:textId="77777777">
        <w:trPr>
          <w:trHeight w:val="510"/>
        </w:trPr>
        <w:tc>
          <w:tcPr>
            <w:tcW w:w="8639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shd w:val="clear" w:color="auto" w:fill="DBE5F1"/>
          </w:tcPr>
          <w:p w:rsidRPr="000F4ACB" w:rsidR="00E0569C" w:rsidP="00846947" w:rsidRDefault="000B7446" w14:paraId="3587DC3E" w14:textId="77777777">
            <w:pPr>
              <w:spacing w:before="60" w:after="0" w:line="168" w:lineRule="auto"/>
              <w:ind w:left="518" w:hanging="518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E0569C">
              <w:rPr>
                <w:rFonts w:ascii="Khmer OS Siemreap" w:hAnsi="Khmer OS Siemreap" w:cs="Khmer OS Siemreap"/>
                <w:sz w:val="18"/>
                <w:szCs w:val="18"/>
              </w:rPr>
              <w:t>11</w:t>
            </w:r>
            <w:r w:rsidRPr="000F4ACB" w:rsidR="00E0569C">
              <w:rPr>
                <w:rFonts w:ascii="Khmer OS Siemreap" w:hAnsi="Khmer OS Siemreap" w:cs="Khmer OS Siemreap"/>
                <w:sz w:val="18"/>
                <w:szCs w:val="18"/>
              </w:rPr>
              <w:t xml:space="preserve">-1 </w:t>
            </w:r>
            <w:r w:rsidRPr="000F4ACB" w:rsidR="00E0569C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អ្នកមានដីព្រៃនិងដីព្រៃឈើផ្សេងៗដែលជាផ្នែក​នៃ​កសិដ្ឋានដែរឬទេគិតត្រឹមថ្ងៃនេះ</w:t>
            </w:r>
            <w:r w:rsidRPr="000F4ACB" w:rsidR="00E0569C">
              <w:rPr>
                <w:rFonts w:ascii="Khmer OS Siemreap" w:hAnsi="Khmer OS Siemreap" w:cs="Khmer OS Siemreap"/>
                <w:sz w:val="18"/>
                <w:szCs w:val="18"/>
              </w:rPr>
              <w:t>?</w:t>
            </w:r>
            <w:r w:rsidRPr="000F4ACB" w:rsidR="00E0569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</w:p>
          <w:p w:rsidRPr="000F4ACB" w:rsidR="00E0569C" w:rsidP="00846947" w:rsidRDefault="00E0569C" w14:paraId="3818F9E3" w14:textId="77777777">
            <w:pPr>
              <w:spacing w:before="6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0F4A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  </w:t>
            </w:r>
            <w:r w:rsidRPr="000F4ACB">
              <w:rPr>
                <w:rFonts w:ascii="Khmer OS Siemreap" w:hAnsi="Khmer OS Siemreap" w:cs="Khmer OS Siemreap"/>
                <w:sz w:val="16"/>
                <w:szCs w:val="16"/>
              </w:rPr>
              <w:t>Do you have any forest and other wooded lands that are part of this agricultural holding as of this day?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</w:tc>
        <w:tc>
          <w:tcPr>
            <w:tcW w:w="5399" w:type="dxa"/>
            <w:tcBorders>
              <w:top w:val="single" w:color="auto" w:sz="12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shd w:val="clear" w:color="auto" w:fill="DBE5F1"/>
          </w:tcPr>
          <w:p w:rsidRPr="000F4ACB" w:rsidR="00E0569C" w:rsidP="00846947" w:rsidRDefault="00E0569C" w14:paraId="31373842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0F4ACB">
              <w:rPr>
                <w:rFonts w:ascii="Khmer OS Siemreap" w:hAnsi="Khmer OS Siemreap" w:cs="Khmer OS Siemreap"/>
                <w:sz w:val="18"/>
                <w:szCs w:val="18"/>
                <w:cs/>
              </w:rPr>
              <w:t>1-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មាន   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</w:rPr>
              <w:t>Yes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</w:rPr>
              <w:t xml:space="preserve">    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  <w:cs/>
              </w:rPr>
              <w:t>2-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</w:rPr>
              <w:t xml:space="preserve">No  </w:t>
            </w:r>
            <w:r w:rsidRPr="000F4ACB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 w:rsidRPr="000F4ACB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enter code here </w:t>
            </w:r>
            <w:r w:rsidRPr="000F4ACB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0F4ACB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             </w:t>
            </w:r>
          </w:p>
        </w:tc>
        <w:tc>
          <w:tcPr>
            <w:tcW w:w="1532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0F4ACB" w:rsidR="00E0569C" w:rsidP="00846947" w:rsidRDefault="00E0569C" w14:paraId="2E75F7B2" w14:textId="77777777">
            <w:pPr>
              <w:spacing w:before="40" w:after="0" w:line="168" w:lineRule="auto"/>
              <w:ind w:left="72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0F4ACB" w:rsidR="00E0569C" w:rsidTr="00932EC9" w14:paraId="23DEC2D5" w14:textId="77777777">
        <w:trPr>
          <w:trHeight w:val="510"/>
        </w:trPr>
        <w:tc>
          <w:tcPr>
            <w:tcW w:w="8639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shd w:val="clear" w:color="auto" w:fill="DBE5F1"/>
          </w:tcPr>
          <w:p w:rsidRPr="006B5C48" w:rsidR="00E0569C" w:rsidP="00846947" w:rsidRDefault="000B7446" w14:paraId="3003B2ED" w14:textId="77777777">
            <w:pPr>
              <w:spacing w:before="60" w:after="0" w:line="168" w:lineRule="auto"/>
              <w:ind w:left="518" w:hanging="518"/>
              <w:rPr>
                <w:rFonts w:ascii="Khmer OS Siemreap" w:hAnsi="Khmer OS Siemreap" w:cs="Khmer OS Siemreap"/>
                <w:color w:val="000000"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Q</w:t>
            </w:r>
            <w:r w:rsidR="00E0569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11</w:t>
            </w:r>
            <w:r w:rsidRPr="006B5C48" w:rsidR="00E0569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 xml:space="preserve">-2 </w:t>
            </w:r>
            <w:r w:rsidRPr="006B5C48" w:rsidR="00E0569C"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>បើ</w:t>
            </w:r>
            <w:r w:rsidRPr="00E04ABD" w:rsidR="00E0569C">
              <w:rPr>
                <w:rFonts w:ascii="Khmer OS Siemreap" w:hAnsi="Khmer OS Siemreap" w:cs="Khmer OS Siemreap"/>
                <w:b/>
                <w:bCs/>
                <w:i/>
                <w:iCs/>
                <w:color w:val="000000"/>
                <w:sz w:val="18"/>
                <w:szCs w:val="18"/>
                <w:cs/>
              </w:rPr>
              <w:t>មាន</w:t>
            </w:r>
            <w:r w:rsidR="00E0569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 xml:space="preserve"> </w:t>
            </w:r>
            <w:r w:rsidR="00E0569C"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 xml:space="preserve">នៅក្នុងសំណួរ </w:t>
            </w:r>
            <w:r w:rsidRPr="006B5C48" w:rsidR="00E0569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>5-1</w:t>
            </w:r>
            <w:r w:rsidR="00E0569C"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 xml:space="preserve"> </w:t>
            </w:r>
            <w:r w:rsidRPr="006B5C48" w:rsidR="00E0569C"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>តើ</w:t>
            </w:r>
            <w:r w:rsidRPr="006B5C48" w:rsidR="00E0569C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ដីព្រៃ</w:t>
            </w:r>
            <w:r w:rsidR="00E0569C"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 xml:space="preserve"> </w:t>
            </w:r>
            <w:r w:rsidRPr="006B5C48" w:rsidR="00E0569C">
              <w:rPr>
                <w:rFonts w:ascii="Khmer OS Siemreap" w:hAnsi="Khmer OS Siemreap" w:cs="Khmer OS Siemreap"/>
                <w:color w:val="000000"/>
                <w:sz w:val="18"/>
                <w:szCs w:val="18"/>
                <w:cs/>
              </w:rPr>
              <w:t>និងដីព្រៃឈើផ្សេងៗដែលជាផ្នែក​នៃ​កសិដ្ឋាន</w:t>
            </w:r>
            <w:r w:rsidRPr="006B5C48" w:rsidR="00E0569C"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>នេះ</w:t>
            </w:r>
            <w:r w:rsidRPr="006B5C48" w:rsidR="00E0569C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 xml:space="preserve"> </w:t>
            </w:r>
            <w:r w:rsidRPr="006B5C48" w:rsidR="00E0569C">
              <w:rPr>
                <w:rFonts w:hint="cs" w:ascii="Khmer OS Siemreap" w:hAnsi="Khmer OS Siemreap" w:cs="Khmer OS Siemreap"/>
                <w:color w:val="000000"/>
                <w:sz w:val="18"/>
                <w:szCs w:val="18"/>
                <w:cs/>
              </w:rPr>
              <w:t xml:space="preserve">មានទំហំប៉ុន្មាន? </w:t>
            </w:r>
          </w:p>
          <w:p w:rsidRPr="006B5C48" w:rsidR="00E0569C" w:rsidP="00846947" w:rsidRDefault="00E0569C" w14:paraId="18F3FF3F" w14:textId="77777777">
            <w:pPr>
              <w:spacing w:before="60" w:after="0" w:line="168" w:lineRule="auto"/>
              <w:ind w:left="518" w:hanging="518"/>
              <w:rPr>
                <w:rFonts w:ascii="Khmer OS Siemreap" w:hAnsi="Khmer OS Siemreap" w:cs="Khmer OS Siemreap"/>
                <w:color w:val="000000"/>
                <w:sz w:val="18"/>
                <w:szCs w:val="18"/>
                <w:highlight w:val="green"/>
              </w:rPr>
            </w:pPr>
            <w:r w:rsidRPr="006B5C48">
              <w:rPr>
                <w:rFonts w:ascii="Khmer OS Siemreap" w:hAnsi="Khmer OS Siemreap" w:cs="Khmer OS Siemreap"/>
                <w:color w:val="000000"/>
                <w:spacing w:val="-6"/>
                <w:sz w:val="18"/>
                <w:szCs w:val="18"/>
              </w:rPr>
              <w:t xml:space="preserve">       </w:t>
            </w:r>
            <w:r w:rsidRPr="006B5C48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If (Q5-</w:t>
            </w:r>
            <w:proofErr w:type="gramStart"/>
            <w:r w:rsidRPr="006B5C48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1:yes</w:t>
            </w:r>
            <w:proofErr w:type="gramEnd"/>
            <w:r w:rsidRPr="006B5C48">
              <w:rPr>
                <w:rFonts w:ascii="Khmer OS Siemreap" w:hAnsi="Khmer OS Siemreap" w:cs="Khmer OS Siemreap"/>
                <w:color w:val="000000"/>
                <w:sz w:val="16"/>
                <w:szCs w:val="16"/>
              </w:rPr>
              <w:t>) you have any forest and other wooded lands that are part of this agricultural holding, what its area?</w:t>
            </w:r>
            <w:r w:rsidRPr="006B5C48">
              <w:rPr>
                <w:rFonts w:ascii="Khmer OS Siemreap" w:hAnsi="Khmer OS Siemreap" w:cs="Khmer OS Siemreap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399" w:type="dxa"/>
            <w:tcBorders>
              <w:top w:val="single" w:color="auto" w:sz="12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0F4ACB" w:rsidR="00E0569C" w:rsidP="00846947" w:rsidRDefault="00E0569C" w14:paraId="6393E2DC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0F4ACB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</w:p>
          <w:p w:rsidRPr="000F4ACB" w:rsidR="00E0569C" w:rsidP="00846947" w:rsidRDefault="00E0569C" w14:paraId="3B72FCFF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0F4ACB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             </w:t>
            </w:r>
          </w:p>
        </w:tc>
        <w:tc>
          <w:tcPr>
            <w:tcW w:w="1532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9E2F3"/>
            <w:vAlign w:val="center"/>
          </w:tcPr>
          <w:p w:rsidRPr="00600F4E" w:rsidR="00E0569C" w:rsidP="00846947" w:rsidRDefault="00E0569C" w14:paraId="45608BC4" w14:textId="77777777">
            <w:pPr>
              <w:spacing w:before="40" w:after="0" w:line="168" w:lineRule="auto"/>
              <w:ind w:left="72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00F4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ម៉ែត្រការ៉េ</w:t>
            </w:r>
            <w:r w:rsidRPr="00600F4E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(</w:t>
            </w:r>
            <w:r w:rsidRPr="00600F4E">
              <w:rPr>
                <w:rFonts w:ascii="Khmer OS Siemreap" w:hAnsi="Khmer OS Siemreap" w:cs="Khmer OS Siemreap"/>
                <w:sz w:val="18"/>
                <w:szCs w:val="18"/>
              </w:rPr>
              <w:t>M</w:t>
            </w:r>
            <w:r w:rsidRPr="00600F4E">
              <w:rPr>
                <w:rFonts w:ascii="Khmer OS Siemreap" w:hAnsi="Khmer OS Siemreap" w:cs="Khmer OS Siemreap"/>
                <w:sz w:val="18"/>
                <w:szCs w:val="18"/>
                <w:vertAlign w:val="superscript"/>
              </w:rPr>
              <w:t>2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)</w:t>
            </w:r>
          </w:p>
        </w:tc>
      </w:tr>
      <w:tr w:rsidR="00E0569C" w:rsidTr="00932EC9" w14:paraId="3F7F0790" w14:textId="7777777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</w:tblBorders>
          <w:shd w:val="clear" w:color="auto" w:fill="auto"/>
        </w:tblPrEx>
        <w:trPr>
          <w:trHeight w:val="395"/>
        </w:trPr>
        <w:tc>
          <w:tcPr>
            <w:tcW w:w="8639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hideMark/>
          </w:tcPr>
          <w:p w:rsidR="00E0569C" w:rsidP="00846947" w:rsidRDefault="000B7446" w14:paraId="33E53D0C" w14:textId="77777777">
            <w:pPr>
              <w:spacing w:after="0" w:line="192" w:lineRule="auto"/>
              <w:ind w:left="432" w:hanging="43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0B7446">
              <w:rPr>
                <w:rFonts w:ascii="Khmer OS Siemreap" w:hAnsi="Khmer OS Siemreap" w:cs="Khmer OS Siemreap"/>
                <w:noProof/>
                <w:sz w:val="18"/>
                <w:szCs w:val="18"/>
              </w:rPr>
              <w:t>Q</w:t>
            </w:r>
            <w:r w:rsidRPr="000B7446" w:rsidR="00E0569C">
              <w:rPr>
                <w:rFonts w:ascii="Khmer OS Siemreap" w:hAnsi="Khmer OS Siemreap" w:cs="Khmer OS Siemreap"/>
                <w:noProof/>
                <w:sz w:val="18"/>
                <w:szCs w:val="18"/>
              </w:rPr>
              <w:t>11-3</w:t>
            </w:r>
            <w:r w:rsidRPr="000B7446" w:rsidR="00E0569C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 តើគ្រួសាររបស់អ្នកបានធ្វើការងារទាក់ទងនឹងព្រៃឈើក្នុងរយៈពេល12​ខែកន្លងមកដែរឬទេ</w:t>
            </w:r>
            <w:r w:rsidRPr="000B7446" w:rsidR="00E0569C">
              <w:rPr>
                <w:rFonts w:hint="cs" w:ascii="Khmer OS Siemreap" w:hAnsi="Khmer OS Siemreap" w:cs="Khmer OS Siemreap"/>
                <w:noProof/>
                <w:sz w:val="18"/>
                <w:szCs w:val="18"/>
              </w:rPr>
              <w:t>?</w:t>
            </w:r>
            <w:r w:rsidR="00E0569C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 </w:t>
            </w:r>
          </w:p>
          <w:p w:rsidR="00E0569C" w:rsidP="00846947" w:rsidRDefault="00E0569C" w14:paraId="7C63BCC3" w14:textId="77777777">
            <w:pPr>
              <w:spacing w:after="0" w:line="192" w:lineRule="auto"/>
              <w:ind w:left="432" w:hanging="432"/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w:t xml:space="preserve">      </w:t>
            </w: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Did your household engage in any own-account forestry-related activities in the last 12 months?</w:t>
            </w:r>
          </w:p>
        </w:tc>
        <w:tc>
          <w:tcPr>
            <w:tcW w:w="539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hideMark/>
          </w:tcPr>
          <w:p w:rsidR="00E0569C" w:rsidP="00846947" w:rsidRDefault="00E0569C" w14:paraId="194D8904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1-មាន      2-​ ទេ </w:t>
            </w:r>
            <w:r>
              <w:rPr>
                <w:rFonts w:ascii="Wingdings" w:hAnsi="Wingdings" w:eastAsia="Wingdings" w:cs="Wingdings"/>
                <w:sz w:val="18"/>
                <w:szCs w:val="18"/>
              </w:rPr>
              <w:t>è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រំលងទៅ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</w:t>
            </w:r>
            <w:r w:rsidR="008C0C5E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B12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>1-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Yes</w:t>
            </w: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    2-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No </w:t>
            </w:r>
            <w:r>
              <w:rPr>
                <w:rFonts w:ascii="Wingdings" w:hAnsi="Wingdings" w:eastAsia="Wingdings" w:cs="Wingdings"/>
                <w:sz w:val="18"/>
                <w:szCs w:val="18"/>
              </w:rPr>
              <w:t>è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Go to</w:t>
            </w:r>
            <w:r w:rsidR="008C0C5E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B12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</w:p>
          <w:p w:rsidR="00E0569C" w:rsidP="00846947" w:rsidRDefault="00E0569C" w14:paraId="4E8E21D0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    </w:t>
            </w:r>
            <w:r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532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E0569C" w:rsidP="00846947" w:rsidRDefault="00E0569C" w14:paraId="3DB40DB7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E0569C" w:rsidTr="00932EC9" w14:paraId="61210B71" w14:textId="7777777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</w:tblBorders>
          <w:shd w:val="clear" w:color="auto" w:fill="auto"/>
        </w:tblPrEx>
        <w:trPr>
          <w:trHeight w:val="78"/>
        </w:trPr>
        <w:tc>
          <w:tcPr>
            <w:tcW w:w="8639" w:type="dxa"/>
            <w:vMerge w:val="restart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hideMark/>
          </w:tcPr>
          <w:p w:rsidR="00E0569C" w:rsidP="00846947" w:rsidRDefault="000B7446" w14:paraId="0751F03D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0B7446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Q</w:t>
            </w:r>
            <w:r w:rsidRPr="000B7446" w:rsidR="00E0569C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11-4</w:t>
            </w:r>
            <w:r w:rsidRPr="000B7446" w:rsidR="00E0569C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 </w:t>
            </w:r>
            <w:r w:rsidRPr="000B7446" w:rsidR="00E0569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តើប្រភេទការងារអ្វីខ្លះ ដែលគ្រួសារអ្នកបានធ្វើទាក់ទងនឹងសកម្មភាពព្រៃឈើក្នុងរយៈពេល12 ខែ កន្លងមក</w:t>
            </w:r>
            <w:r w:rsidRPr="000B7446" w:rsidR="00E0569C">
              <w:rPr>
                <w:rFonts w:ascii="Khmer OS Siemreap" w:hAnsi="Khmer OS Siemreap" w:cs="Khmer OS Siemreap"/>
                <w:noProof/>
                <w:sz w:val="18"/>
                <w:szCs w:val="18"/>
              </w:rPr>
              <w:t>?</w:t>
            </w:r>
            <w:r w:rsidR="00E0569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</w:t>
            </w:r>
          </w:p>
          <w:p w:rsidRPr="0066505C" w:rsidR="00E0569C" w:rsidP="0066505C" w:rsidRDefault="00E0569C" w14:paraId="6D7A0E3A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  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What type of own-account forestry-related activities did your household engage in during the last 12 months?</w:t>
            </w:r>
            <w:r w:rsidR="006650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សំណួរនេះអាចមានចម្លើយលើសពីមួយ </w:t>
            </w: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Note this question accepts multiple responses.</w:t>
            </w:r>
          </w:p>
          <w:p w:rsidR="00E0569C" w:rsidP="00846947" w:rsidRDefault="00E0569C" w14:paraId="7E80BE81" w14:textId="77777777">
            <w:pPr>
              <w:spacing w:line="192" w:lineRule="auto"/>
              <w:ind w:left="342"/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</w:pPr>
          </w:p>
        </w:tc>
        <w:tc>
          <w:tcPr>
            <w:tcW w:w="693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bottom"/>
            <w:hideMark/>
          </w:tcPr>
          <w:p w:rsidR="00E0569C" w:rsidP="00846947" w:rsidRDefault="00E0569C" w14:paraId="2C194962" w14:textId="77777777">
            <w:pPr>
              <w:spacing w:before="20" w:after="0" w:line="192" w:lineRule="auto"/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  <w:cs/>
              </w:rPr>
            </w:pPr>
            <w:r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  <w:cs/>
              </w:rPr>
              <w:t xml:space="preserve">សូមចុះលេខកូដ 1 ​ប្រសិនបើបានធ្វើ ឬ​កូដ 2 </w:t>
            </w:r>
            <w:r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</w:rPr>
              <w:t xml:space="preserve">​ </w:t>
            </w:r>
            <w:r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  <w:cs/>
              </w:rPr>
              <w:t>ប្រសិនបើមិនបានធ្វើ</w:t>
            </w:r>
            <w:r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</w:rPr>
              <w:t xml:space="preserve">   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enter 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1 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if engaged or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2 ​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if not engaged</w:t>
            </w:r>
          </w:p>
        </w:tc>
      </w:tr>
      <w:tr w:rsidR="00E0569C" w:rsidTr="00932EC9" w14:paraId="4DF991F0" w14:textId="7777777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</w:tblBorders>
          <w:shd w:val="clear" w:color="auto" w:fill="auto"/>
        </w:tblPrEx>
        <w:trPr>
          <w:trHeight w:val="295"/>
        </w:trPr>
        <w:tc>
          <w:tcPr>
            <w:tcW w:w="8639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E0569C" w:rsidP="00846947" w:rsidRDefault="00E0569C" w14:paraId="4BC0DBE5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</w:pPr>
          </w:p>
        </w:tc>
        <w:tc>
          <w:tcPr>
            <w:tcW w:w="5399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hideMark/>
          </w:tcPr>
          <w:p w:rsidR="00E0569C" w:rsidP="00846947" w:rsidRDefault="00E0569C" w14:paraId="40C0C4F8" w14:textId="77777777">
            <w:pPr>
              <w:spacing w:before="20" w:after="0" w:line="192" w:lineRule="auto"/>
              <w:ind w:left="252" w:hanging="252"/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1 - រកអុស/កាប់ឫស្សី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Gathering  firewood/Cutting bamboo</w:t>
            </w:r>
          </w:p>
          <w:p w:rsidR="00E0569C" w:rsidP="00846947" w:rsidRDefault="00E0569C" w14:paraId="3E5143B2" w14:textId="77777777">
            <w:pPr>
              <w:spacing w:before="20"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2 - ដុតធ្យូង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Charcoal making</w:t>
            </w:r>
          </w:p>
          <w:p w:rsidR="00E0569C" w:rsidP="00846947" w:rsidRDefault="00E0569C" w14:paraId="4E9EE931" w14:textId="77777777">
            <w:pPr>
              <w:spacing w:before="20" w:after="0" w:line="192" w:lineRule="auto"/>
              <w:ind w:left="342" w:hanging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3 - កាប់ដើមឈើធំៗ  ឬរកខ្លឹមចន្ទ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Cutting sandalwood/timber</w:t>
            </w:r>
          </w:p>
          <w:p w:rsidR="00E0569C" w:rsidP="00846947" w:rsidRDefault="00E0569C" w14:paraId="4164DB5C" w14:textId="77777777">
            <w:pPr>
              <w:spacing w:before="20" w:after="0" w:line="192" w:lineRule="auto"/>
              <w:ind w:left="252" w:hanging="25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4 - រកអាហារ  ឬបន្លែ  ផ្លែឈើព្រៃ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Gathering wild fruits/food</w:t>
            </w:r>
          </w:p>
          <w:p w:rsidR="00E0569C" w:rsidP="00846947" w:rsidRDefault="00E0569C" w14:paraId="55403B1A" w14:textId="77777777">
            <w:pPr>
              <w:spacing w:before="20"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5 - រករុក្ខជាតិជាឱសថ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Collecting medicinal plants</w:t>
            </w:r>
          </w:p>
          <w:p w:rsidR="00E0569C" w:rsidP="00846947" w:rsidRDefault="00E0569C" w14:paraId="1C2836C1" w14:textId="77777777">
            <w:pPr>
              <w:spacing w:before="20"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6 - បរបាញ់សត្វ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Hunting wildlife/animals</w:t>
            </w:r>
          </w:p>
          <w:p w:rsidR="00E0569C" w:rsidP="00846947" w:rsidRDefault="00E0569C" w14:paraId="4DC94994" w14:textId="77777777">
            <w:pPr>
              <w:spacing w:before="20" w:after="0" w:line="192" w:lineRule="auto"/>
              <w:ind w:left="252" w:hanging="25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7 - </w:t>
            </w:r>
            <w:r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ផេ្សងពីនេះសូមបញ្ជាក់</w:t>
            </w:r>
            <w:r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Other forestry-related activities, specify</w:t>
            </w:r>
          </w:p>
        </w:tc>
        <w:tc>
          <w:tcPr>
            <w:tcW w:w="1532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E0569C" w:rsidP="00846947" w:rsidRDefault="00E0569C" w14:paraId="3E1886D6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="00E0569C" w:rsidTr="00932EC9" w14:paraId="06F2B494" w14:textId="7777777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</w:tblBorders>
          <w:shd w:val="clear" w:color="auto" w:fill="auto"/>
        </w:tblPrEx>
        <w:trPr>
          <w:trHeight w:val="290"/>
        </w:trPr>
        <w:tc>
          <w:tcPr>
            <w:tcW w:w="8639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E0569C" w:rsidP="00846947" w:rsidRDefault="00E0569C" w14:paraId="7A6087FD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</w:pPr>
          </w:p>
        </w:tc>
        <w:tc>
          <w:tcPr>
            <w:tcW w:w="5399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E0569C" w:rsidP="00846947" w:rsidRDefault="00E0569C" w14:paraId="644DF30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532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E0569C" w:rsidP="00846947" w:rsidRDefault="00E0569C" w14:paraId="1D70AEE8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="00E0569C" w:rsidTr="00932EC9" w14:paraId="14C9C6AA" w14:textId="7777777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</w:tblBorders>
          <w:shd w:val="clear" w:color="auto" w:fill="auto"/>
        </w:tblPrEx>
        <w:trPr>
          <w:trHeight w:val="290"/>
        </w:trPr>
        <w:tc>
          <w:tcPr>
            <w:tcW w:w="8639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E0569C" w:rsidP="00846947" w:rsidRDefault="00E0569C" w14:paraId="28065162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</w:pPr>
          </w:p>
        </w:tc>
        <w:tc>
          <w:tcPr>
            <w:tcW w:w="5399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E0569C" w:rsidP="00846947" w:rsidRDefault="00E0569C" w14:paraId="156CD83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532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E0569C" w:rsidP="00846947" w:rsidRDefault="00E0569C" w14:paraId="0BB0B2D8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="00E0569C" w:rsidTr="00932EC9" w14:paraId="1EBD6B09" w14:textId="7777777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</w:tblBorders>
          <w:shd w:val="clear" w:color="auto" w:fill="auto"/>
        </w:tblPrEx>
        <w:trPr>
          <w:trHeight w:val="290"/>
        </w:trPr>
        <w:tc>
          <w:tcPr>
            <w:tcW w:w="8639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E0569C" w:rsidP="00846947" w:rsidRDefault="00E0569C" w14:paraId="1BD71218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</w:pPr>
          </w:p>
        </w:tc>
        <w:tc>
          <w:tcPr>
            <w:tcW w:w="5399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E0569C" w:rsidP="00846947" w:rsidRDefault="00E0569C" w14:paraId="24DDEE4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532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E0569C" w:rsidP="00846947" w:rsidRDefault="00E0569C" w14:paraId="7109C452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="00E0569C" w:rsidTr="00932EC9" w14:paraId="7F1D251C" w14:textId="7777777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</w:tblBorders>
          <w:shd w:val="clear" w:color="auto" w:fill="auto"/>
        </w:tblPrEx>
        <w:trPr>
          <w:trHeight w:val="290"/>
        </w:trPr>
        <w:tc>
          <w:tcPr>
            <w:tcW w:w="8639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E0569C" w:rsidP="00846947" w:rsidRDefault="00E0569C" w14:paraId="63C00BD0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</w:pPr>
          </w:p>
        </w:tc>
        <w:tc>
          <w:tcPr>
            <w:tcW w:w="5399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E0569C" w:rsidP="00846947" w:rsidRDefault="00E0569C" w14:paraId="599218B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532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E0569C" w:rsidP="00846947" w:rsidRDefault="00E0569C" w14:paraId="54CAB20B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="00E0569C" w:rsidTr="00932EC9" w14:paraId="2569FA34" w14:textId="7777777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</w:tblBorders>
          <w:shd w:val="clear" w:color="auto" w:fill="auto"/>
        </w:tblPrEx>
        <w:trPr>
          <w:trHeight w:val="290"/>
        </w:trPr>
        <w:tc>
          <w:tcPr>
            <w:tcW w:w="8639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E0569C" w:rsidP="00846947" w:rsidRDefault="00E0569C" w14:paraId="1C25B090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</w:pPr>
          </w:p>
        </w:tc>
        <w:tc>
          <w:tcPr>
            <w:tcW w:w="5399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E0569C" w:rsidP="00846947" w:rsidRDefault="00E0569C" w14:paraId="6CF354D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532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E0569C" w:rsidP="00846947" w:rsidRDefault="00E0569C" w14:paraId="4E0B5FE0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="00E0569C" w:rsidTr="00932EC9" w14:paraId="79916582" w14:textId="7777777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</w:tblBorders>
          <w:shd w:val="clear" w:color="auto" w:fill="auto"/>
        </w:tblPrEx>
        <w:trPr>
          <w:trHeight w:val="290"/>
        </w:trPr>
        <w:tc>
          <w:tcPr>
            <w:tcW w:w="8639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E0569C" w:rsidP="00846947" w:rsidRDefault="00E0569C" w14:paraId="6DB070F5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</w:rPr>
            </w:pPr>
          </w:p>
        </w:tc>
        <w:tc>
          <w:tcPr>
            <w:tcW w:w="5399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E0569C" w:rsidP="00846947" w:rsidRDefault="00E0569C" w14:paraId="24EA5F9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532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E0569C" w:rsidP="00846947" w:rsidRDefault="00E0569C" w14:paraId="4E60FB31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</w:tbl>
    <w:p w:rsidR="00E0569C" w:rsidP="008D3E7C" w:rsidRDefault="00E0569C" w14:paraId="59F01CD8" w14:textId="77777777">
      <w:pPr>
        <w:spacing w:after="0" w:line="240" w:lineRule="auto"/>
        <w:ind w:right="-81"/>
        <w:rPr>
          <w:rFonts w:ascii="Arial" w:hAnsi="Arial"/>
          <w:color w:val="000000"/>
          <w:sz w:val="16"/>
          <w:szCs w:val="28"/>
        </w:rPr>
      </w:pPr>
    </w:p>
    <w:tbl>
      <w:tblPr>
        <w:tblW w:w="1557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2F2F2"/>
        <w:tblLayout w:type="fixed"/>
        <w:tblLook w:val="04A0" w:firstRow="1" w:lastRow="0" w:firstColumn="1" w:lastColumn="0" w:noHBand="0" w:noVBand="1"/>
      </w:tblPr>
      <w:tblGrid>
        <w:gridCol w:w="7110"/>
        <w:gridCol w:w="8460"/>
      </w:tblGrid>
      <w:tr w:rsidRPr="000B7446" w:rsidR="008A5639" w:rsidTr="00932EC9" w14:paraId="77137BDA" w14:textId="77777777">
        <w:trPr>
          <w:trHeight w:val="240"/>
        </w:trPr>
        <w:tc>
          <w:tcPr>
            <w:tcW w:w="1557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</w:tcPr>
          <w:p w:rsidRPr="000B7446" w:rsidR="008A5639" w:rsidP="00E964CB" w:rsidRDefault="000B7446" w14:paraId="6B8F649B" w14:textId="7A1F7044">
            <w:pPr>
              <w:spacing w:before="40" w:after="0" w:line="192" w:lineRule="auto"/>
              <w:ind w:left="72"/>
              <w:rPr>
                <w:rFonts w:ascii="Khmer OS Muol Light" w:hAnsi="Khmer OS Muol Light" w:cs="Khmer OS Muol Light"/>
                <w:color w:val="C00000"/>
                <w:sz w:val="18"/>
                <w:szCs w:val="18"/>
              </w:rPr>
            </w:pPr>
            <w:r w:rsidRPr="00204A5C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C</w:t>
            </w:r>
            <w:r w:rsidRPr="00204A5C" w:rsidR="00E0569C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12</w:t>
            </w:r>
            <w:r w:rsidRPr="00204A5C" w:rsidR="008A5639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. </w:t>
            </w:r>
            <w:r w:rsidRPr="00204A5C" w:rsidR="008A5639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ការ</w:t>
            </w:r>
            <w:r w:rsidRPr="000B7446" w:rsidR="008A5639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ប្រើប្រាស់ប្រព័ន្ធស្រោចស្រព</w:t>
            </w:r>
            <w:r w:rsidRPr="000B7446" w:rsidR="008A5639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 Use of Irrigation</w:t>
            </w:r>
            <w:r w:rsidRPr="000B7446" w:rsidR="00701E41">
              <w:rPr>
                <w:rFonts w:ascii="Khmer OS Muol Light" w:hAnsi="Khmer OS Muol Light" w:cs="Khmer OS Muol Light"/>
                <w:b/>
                <w:bCs/>
                <w:color w:val="C00000"/>
                <w:sz w:val="18"/>
                <w:szCs w:val="18"/>
              </w:rPr>
              <w:t xml:space="preserve"> </w:t>
            </w:r>
          </w:p>
        </w:tc>
      </w:tr>
      <w:tr w:rsidRPr="00FF19D4" w:rsidR="008A5639" w:rsidTr="00932EC9" w14:paraId="18F9834E" w14:textId="77777777">
        <w:trPr>
          <w:trHeight w:val="240"/>
        </w:trPr>
        <w:tc>
          <w:tcPr>
            <w:tcW w:w="711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shd w:val="clear" w:color="auto" w:fill="DBE5F1"/>
          </w:tcPr>
          <w:p w:rsidRPr="005E2669" w:rsidR="008A5639" w:rsidP="00E964CB" w:rsidRDefault="00825D37" w14:paraId="4183499D" w14:textId="77777777">
            <w:pPr>
              <w:spacing w:before="40" w:after="0" w:line="192" w:lineRule="auto"/>
              <w:ind w:left="342" w:right="-130" w:hanging="34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5E2669">
              <w:rPr>
                <w:rFonts w:ascii="Khmer OS Siemreap" w:hAnsi="Khmer OS Siemreap" w:cs="Khmer OS Siemreap"/>
                <w:sz w:val="18"/>
                <w:szCs w:val="18"/>
              </w:rPr>
              <w:t>12</w:t>
            </w:r>
            <w:r w:rsidRPr="005E2669" w:rsidR="008A5639">
              <w:rPr>
                <w:rFonts w:ascii="Khmer OS Siemreap" w:hAnsi="Khmer OS Siemreap" w:cs="Khmer OS Siemreap"/>
                <w:sz w:val="18"/>
                <w:szCs w:val="18"/>
              </w:rPr>
              <w:t xml:space="preserve">-1 </w:t>
            </w:r>
            <w:r w:rsidRPr="005E2669" w:rsidR="008A5639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អ្នក ឬគ្រួសាររបស់អ្នកបាន​ប្រើ​ប្រាស់ប្រព័ន្ធស្រោចស្រព</w:t>
            </w:r>
            <w:r w:rsidRPr="005E2669" w:rsidR="008A5639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5E2669" w:rsidR="008A5639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នុងកសិដ្ឋាននេះដែរឬទេ ក្នុងរយៈពេល១២ខែកន្លងមក?</w:t>
            </w:r>
          </w:p>
          <w:p w:rsidRPr="00825D37" w:rsidR="008A5639" w:rsidP="00E964CB" w:rsidRDefault="008A5639" w14:paraId="64ABE9C5" w14:textId="77777777">
            <w:pPr>
              <w:spacing w:after="0" w:line="192" w:lineRule="auto"/>
              <w:ind w:left="342"/>
              <w:rPr>
                <w:rFonts w:ascii="Khmer OS Siemreap" w:hAnsi="Khmer OS Siemreap" w:cs="Khmer OS Siemreap"/>
                <w:b/>
                <w:bCs/>
                <w:color w:val="C00000"/>
                <w:sz w:val="18"/>
                <w:szCs w:val="18"/>
              </w:rPr>
            </w:pPr>
            <w:r w:rsidRPr="005E2669">
              <w:rPr>
                <w:rFonts w:ascii="Khmer OS Siemreap" w:hAnsi="Khmer OS Siemreap" w:cs="Khmer OS Siemreap"/>
                <w:sz w:val="18"/>
                <w:szCs w:val="18"/>
              </w:rPr>
              <w:t>Did you or your household use irrigation in this holding during the last 12 months?</w:t>
            </w:r>
          </w:p>
        </w:tc>
        <w:tc>
          <w:tcPr>
            <w:tcW w:w="8460" w:type="dxa"/>
            <w:tcBorders>
              <w:top w:val="single" w:color="auto" w:sz="12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shd w:val="clear" w:color="auto" w:fill="DBE5F1"/>
          </w:tcPr>
          <w:p w:rsidRPr="005E2669" w:rsidR="008A5639" w:rsidP="00E964CB" w:rsidRDefault="008A5639" w14:paraId="32340D53" w14:textId="77777777">
            <w:pPr>
              <w:spacing w:after="0" w:line="192" w:lineRule="auto"/>
              <w:ind w:left="-17" w:right="-108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5E2669">
              <w:rPr>
                <w:rFonts w:ascii="Khmer OS Siemreap" w:hAnsi="Khmer OS Siemreap" w:cs="Khmer OS Siemreap"/>
                <w:sz w:val="18"/>
                <w:szCs w:val="18"/>
              </w:rPr>
              <w:t xml:space="preserve">1 - </w:t>
            </w:r>
            <w:r w:rsidRPr="005E2669">
              <w:rPr>
                <w:rFonts w:ascii="Khmer OS Siemreap" w:hAnsi="Khmer OS Siemreap" w:cs="Khmer OS Siemreap"/>
                <w:sz w:val="18"/>
                <w:szCs w:val="18"/>
                <w:cs/>
              </w:rPr>
              <w:t>បាន ​ប្រើប្រាស់ប្រព័ន្ធធារា​​សាស្ដ្រ​របស់រដ្ឋាភិបាល</w:t>
            </w:r>
            <w:r w:rsidRPr="005E2669">
              <w:rPr>
                <w:rFonts w:ascii="Khmer OS Siemreap" w:hAnsi="Khmer OS Siemreap" w:cs="Khmer OS Siemreap"/>
                <w:sz w:val="18"/>
                <w:szCs w:val="18"/>
              </w:rPr>
              <w:t xml:space="preserve"> Yes, using government irrigation facilities</w:t>
            </w:r>
          </w:p>
          <w:p w:rsidRPr="005E2669" w:rsidR="008A5639" w:rsidP="00E964CB" w:rsidRDefault="006260D5" w14:paraId="11EFEC11" w14:textId="2C792239">
            <w:pPr>
              <w:spacing w:after="0" w:line="192" w:lineRule="auto"/>
              <w:ind w:right="-108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5E2669">
              <w:rPr>
                <w:rFonts w:ascii="Khmer OS Siemreap" w:hAnsi="Khmer OS Siemreap" w:cs="Khmer OS Siemreap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2C393E5C" wp14:editId="3CCA0045">
                      <wp:simplePos x="0" y="0"/>
                      <wp:positionH relativeFrom="column">
                        <wp:posOffset>4509135</wp:posOffset>
                      </wp:positionH>
                      <wp:positionV relativeFrom="paragraph">
                        <wp:posOffset>142875</wp:posOffset>
                      </wp:positionV>
                      <wp:extent cx="743585" cy="454660"/>
                      <wp:effectExtent l="13335" t="9525" r="14605" b="12065"/>
                      <wp:wrapNone/>
                      <wp:docPr id="1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43585" cy="4546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522795FD">
                    <v:rect id="Rectangle 6" style="position:absolute;margin-left:355.05pt;margin-top:11.25pt;width:58.55pt;height:35.8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1.5pt" w14:anchorId="452265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"/>
                  </w:pict>
                </mc:Fallback>
              </mc:AlternateContent>
            </w:r>
            <w:r w:rsidRPr="005E2669" w:rsidR="008A5639">
              <w:rPr>
                <w:rFonts w:ascii="Khmer OS Siemreap" w:hAnsi="Khmer OS Siemreap" w:cs="Khmer OS Siemreap"/>
                <w:sz w:val="18"/>
                <w:szCs w:val="18"/>
              </w:rPr>
              <w:t xml:space="preserve">2 - </w:t>
            </w:r>
            <w:r w:rsidRPr="005E2669" w:rsidR="008A5639">
              <w:rPr>
                <w:rFonts w:ascii="Khmer OS Siemreap" w:hAnsi="Khmer OS Siemreap" w:cs="Khmer OS Siemreap"/>
                <w:sz w:val="18"/>
                <w:szCs w:val="18"/>
                <w:cs/>
              </w:rPr>
              <w:t>បាន ប្រើប្រាស់ប្រភពផ្សេងទៀត</w:t>
            </w:r>
            <w:r w:rsidRPr="005E2669" w:rsidR="008A5639">
              <w:rPr>
                <w:rFonts w:ascii="Khmer OS Siemreap" w:hAnsi="Khmer OS Siemreap" w:cs="Khmer OS Siemreap"/>
                <w:sz w:val="18"/>
                <w:szCs w:val="18"/>
              </w:rPr>
              <w:t xml:space="preserve">   </w:t>
            </w:r>
            <w:r w:rsidRPr="005E2669" w:rsidR="008A5639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                  </w:t>
            </w:r>
            <w:r w:rsidRPr="005E2669" w:rsidR="008A5639">
              <w:rPr>
                <w:rFonts w:ascii="Khmer OS Siemreap" w:hAnsi="Khmer OS Siemreap" w:cs="Khmer OS Siemreap"/>
                <w:sz w:val="18"/>
                <w:szCs w:val="18"/>
              </w:rPr>
              <w:t>Yes, using other sources</w:t>
            </w:r>
          </w:p>
          <w:p w:rsidRPr="005E2669" w:rsidR="008A5639" w:rsidP="00E964CB" w:rsidRDefault="008A5639" w14:paraId="3C400385" w14:textId="77777777">
            <w:pPr>
              <w:spacing w:after="0" w:line="192" w:lineRule="auto"/>
              <w:ind w:right="-108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5E2669">
              <w:rPr>
                <w:rFonts w:ascii="Khmer OS Siemreap" w:hAnsi="Khmer OS Siemreap" w:cs="Khmer OS Siemreap"/>
                <w:sz w:val="18"/>
                <w:szCs w:val="18"/>
              </w:rPr>
              <w:t xml:space="preserve">3 - </w:t>
            </w:r>
            <w:r w:rsidRPr="005E2669">
              <w:rPr>
                <w:rFonts w:ascii="Khmer OS Siemreap" w:hAnsi="Khmer OS Siemreap" w:cs="Khmer OS Siemreap"/>
                <w:sz w:val="18"/>
                <w:szCs w:val="18"/>
                <w:cs/>
              </w:rPr>
              <w:t>បាន ប្រើប្រាស់ទាំង​២​ប្រភេទខាងលើ</w:t>
            </w:r>
            <w:r w:rsidRPr="005E2669">
              <w:rPr>
                <w:rFonts w:ascii="Khmer OS Siemreap" w:hAnsi="Khmer OS Siemreap" w:cs="Khmer OS Siemreap"/>
                <w:sz w:val="18"/>
                <w:szCs w:val="18"/>
              </w:rPr>
              <w:t xml:space="preserve">   </w:t>
            </w:r>
            <w:r w:rsidRPr="005E2669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            </w:t>
            </w:r>
            <w:r w:rsidRPr="005E2669">
              <w:rPr>
                <w:rFonts w:ascii="Khmer OS Siemreap" w:hAnsi="Khmer OS Siemreap" w:cs="Khmer OS Siemreap"/>
                <w:sz w:val="18"/>
                <w:szCs w:val="18"/>
              </w:rPr>
              <w:t>Yes, using all of the above</w:t>
            </w:r>
          </w:p>
          <w:p w:rsidRPr="005E2669" w:rsidR="008A5639" w:rsidP="00E964CB" w:rsidRDefault="008A5639" w14:paraId="7ED3D9C2" w14:textId="77777777">
            <w:pPr>
              <w:spacing w:after="0" w:line="192" w:lineRule="auto"/>
              <w:ind w:right="-108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5E2669">
              <w:rPr>
                <w:rFonts w:ascii="Khmer OS Siemreap" w:hAnsi="Khmer OS Siemreap" w:cs="Khmer OS Siemreap"/>
                <w:sz w:val="18"/>
                <w:szCs w:val="18"/>
              </w:rPr>
              <w:t xml:space="preserve">4 - </w:t>
            </w:r>
            <w:r w:rsidRPr="005E2669">
              <w:rPr>
                <w:rFonts w:ascii="Khmer OS Siemreap" w:hAnsi="Khmer OS Siemreap" w:cs="Khmer OS Siemreap"/>
                <w:sz w:val="18"/>
                <w:szCs w:val="18"/>
                <w:cs/>
              </w:rPr>
              <w:t>ទេ មិនបានប្រើប្រាស់​</w:t>
            </w:r>
            <w:r w:rsidRPr="005E2669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5E2669">
              <w:rPr>
                <w:rFonts w:ascii="Khmer OS Siemreap" w:hAnsi="Khmer OS Siemreap" w:cs="Khmer OS Siemreap"/>
                <w:sz w:val="18"/>
                <w:szCs w:val="18"/>
                <w:cs/>
              </w:rPr>
              <w:t>ពឹងផ្អែកតែលើទឹកភ្លៀង</w:t>
            </w:r>
            <w:r w:rsidRPr="005E2669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 xml:space="preserve"> </w:t>
            </w:r>
            <w:r w:rsidRPr="005E2669">
              <w:rPr>
                <w:rFonts w:hint="cs" w:ascii="Khmer OS Siemreap" w:hAnsi="Khmer OS Siemreap" w:cs="Khmer OS Siemreap"/>
                <w:b/>
                <w:bCs/>
                <w:sz w:val="18"/>
                <w:szCs w:val="18"/>
                <w:cs/>
              </w:rPr>
              <w:t xml:space="preserve">   </w:t>
            </w:r>
            <w:r w:rsidRPr="005E2669">
              <w:rPr>
                <w:rFonts w:ascii="Khmer OS Siemreap" w:hAnsi="Khmer OS Siemreap" w:cs="Khmer OS Siemreap"/>
                <w:sz w:val="18"/>
                <w:szCs w:val="18"/>
              </w:rPr>
              <w:t>No, did not use but depended on rain</w:t>
            </w:r>
          </w:p>
          <w:p w:rsidRPr="00825D37" w:rsidR="008A5639" w:rsidP="00E964CB" w:rsidRDefault="008A5639" w14:paraId="2055DC84" w14:textId="77777777">
            <w:pPr>
              <w:spacing w:after="0" w:line="192" w:lineRule="auto"/>
              <w:ind w:left="72"/>
              <w:rPr>
                <w:rFonts w:ascii="Khmer OS Siemreap" w:hAnsi="Khmer OS Siemreap" w:cs="Khmer OS Siemreap"/>
                <w:b/>
                <w:bCs/>
                <w:color w:val="C00000"/>
                <w:sz w:val="18"/>
                <w:szCs w:val="18"/>
              </w:rPr>
            </w:pPr>
            <w:r w:rsidRPr="005E2669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                                    </w:t>
            </w:r>
            <w:r w:rsidRPr="005E2669"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</w:t>
            </w:r>
            <w:r w:rsidRPr="005E2669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5E2669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 w:rsidRPr="005E2669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5E2669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5E2669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 w:rsidRPr="005E2669"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</w:t>
            </w:r>
            <w:r w:rsidRPr="005E2669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</w:tr>
    </w:tbl>
    <w:p w:rsidR="008A5639" w:rsidP="00630D81" w:rsidRDefault="008A5639" w14:paraId="372F0886" w14:textId="77777777">
      <w:pPr>
        <w:spacing w:after="0" w:line="240" w:lineRule="auto"/>
        <w:rPr>
          <w:rFonts w:ascii="Arial" w:hAnsi="Arial"/>
          <w:color w:val="000000"/>
          <w:sz w:val="16"/>
          <w:szCs w:val="28"/>
        </w:rPr>
      </w:pPr>
    </w:p>
    <w:tbl>
      <w:tblPr>
        <w:tblW w:w="1559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28" w:type="dxa"/>
        </w:tblCellMar>
        <w:tblLook w:val="04A0" w:firstRow="1" w:lastRow="0" w:firstColumn="1" w:lastColumn="0" w:noHBand="0" w:noVBand="1"/>
      </w:tblPr>
      <w:tblGrid>
        <w:gridCol w:w="1270"/>
        <w:gridCol w:w="3060"/>
        <w:gridCol w:w="2700"/>
        <w:gridCol w:w="2565"/>
        <w:gridCol w:w="3515"/>
        <w:gridCol w:w="2485"/>
      </w:tblGrid>
      <w:tr w:rsidRPr="00CC0794" w:rsidR="008A5639" w:rsidTr="00204A5C" w14:paraId="5E68BC2D" w14:textId="77777777">
        <w:trPr>
          <w:trHeight w:val="330"/>
          <w:jc w:val="center"/>
        </w:trPr>
        <w:tc>
          <w:tcPr>
            <w:tcW w:w="15595" w:type="dxa"/>
            <w:gridSpan w:val="6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bottom"/>
          </w:tcPr>
          <w:p w:rsidRPr="00CC0794" w:rsidR="008A5639" w:rsidP="00E964CB" w:rsidRDefault="000B7446" w14:paraId="2266D792" w14:textId="2322D179">
            <w:pPr>
              <w:spacing w:before="40" w:after="0" w:line="192" w:lineRule="auto"/>
              <w:ind w:left="101"/>
              <w:rPr>
                <w:rFonts w:ascii="Khmer OS Muol Light" w:hAnsi="Khmer OS Muol Light" w:cs="Khmer OS Muol Light"/>
                <w:b/>
                <w:color w:val="C00000"/>
                <w:sz w:val="20"/>
                <w:szCs w:val="20"/>
                <w:highlight w:val="yellow"/>
              </w:rPr>
            </w:pPr>
            <w:r w:rsidRPr="00204A5C">
              <w:rPr>
                <w:rFonts w:ascii="Khmer OS Muol Light" w:hAnsi="Khmer OS Muol Light" w:cs="Khmer OS Muol Light"/>
                <w:b/>
                <w:sz w:val="20"/>
                <w:szCs w:val="20"/>
              </w:rPr>
              <w:t>C</w:t>
            </w:r>
            <w:r w:rsidRPr="00204A5C" w:rsidR="008A5639">
              <w:rPr>
                <w:rFonts w:ascii="Khmer OS Muol Light" w:hAnsi="Khmer OS Muol Light" w:cs="Khmer OS Muol Light"/>
                <w:bCs/>
                <w:sz w:val="20"/>
                <w:szCs w:val="20"/>
                <w:cs/>
              </w:rPr>
              <w:t>1</w:t>
            </w:r>
            <w:r w:rsidRPr="00204A5C" w:rsidR="00825D37">
              <w:rPr>
                <w:rFonts w:ascii="Khmer OS Muol Light" w:hAnsi="Khmer OS Muol Light" w:cs="Khmer OS Muol Light"/>
                <w:b/>
                <w:sz w:val="20"/>
                <w:szCs w:val="20"/>
              </w:rPr>
              <w:t>3</w:t>
            </w:r>
            <w:r w:rsidRPr="00204A5C" w:rsidR="008A5639">
              <w:rPr>
                <w:rFonts w:ascii="Khmer OS Muol Light" w:hAnsi="Khmer OS Muol Light" w:cs="Khmer OS Muol Light"/>
                <w:b/>
                <w:sz w:val="20"/>
                <w:szCs w:val="20"/>
              </w:rPr>
              <w:t>.</w:t>
            </w:r>
            <w:r w:rsidRPr="00204A5C" w:rsidR="008A5639">
              <w:rPr>
                <w:rFonts w:ascii="Khmer OS Muol Light" w:hAnsi="Khmer OS Muol Light" w:cs="Khmer OS Muol Light"/>
                <w:bCs/>
                <w:sz w:val="20"/>
                <w:szCs w:val="20"/>
              </w:rPr>
              <w:t xml:space="preserve"> </w:t>
            </w:r>
            <w:r w:rsidRPr="00204A5C" w:rsidR="008A5639">
              <w:rPr>
                <w:rFonts w:ascii="Khmer OS Muol Light" w:hAnsi="Khmer OS Muol Light" w:cs="Khmer OS Muol Light"/>
                <w:b/>
                <w:sz w:val="20"/>
                <w:szCs w:val="20"/>
                <w:cs/>
              </w:rPr>
              <w:t>ការ</w:t>
            </w:r>
            <w:r w:rsidRPr="00CC0794" w:rsidR="008A5639">
              <w:rPr>
                <w:rFonts w:ascii="Khmer OS Muol Light" w:hAnsi="Khmer OS Muol Light" w:cs="Khmer OS Muol Light"/>
                <w:b/>
                <w:sz w:val="20"/>
                <w:szCs w:val="20"/>
                <w:cs/>
              </w:rPr>
              <w:t xml:space="preserve">ស្រោចស្រព និងព័ត៌មានផ្សេងៗទាក់ទងនឹងក្បាលដី  </w:t>
            </w:r>
            <w:r w:rsidRPr="00CC0794" w:rsidR="008A5639">
              <w:rPr>
                <w:rFonts w:ascii="Khmer OS Muol Light" w:hAnsi="Khmer OS Muol Light" w:cs="Khmer OS Muol Light"/>
                <w:b/>
                <w:sz w:val="20"/>
                <w:szCs w:val="20"/>
              </w:rPr>
              <w:t>Irrigation and Other Information Regarding Parcel</w:t>
            </w:r>
            <w:r w:rsidRPr="00CC0794" w:rsidR="000132E6">
              <w:rPr>
                <w:rFonts w:ascii="Khmer OS Muol Light" w:hAnsi="Khmer OS Muol Light" w:cs="Khmer OS Muol Light"/>
                <w:b/>
                <w:color w:val="C00000"/>
                <w:sz w:val="20"/>
                <w:szCs w:val="20"/>
              </w:rPr>
              <w:t xml:space="preserve"> </w:t>
            </w:r>
          </w:p>
        </w:tc>
      </w:tr>
      <w:tr w:rsidRPr="00B914CB" w:rsidR="008A5639" w:rsidTr="00204A5C" w14:paraId="73E9DF7D" w14:textId="77777777">
        <w:trPr>
          <w:trHeight w:val="3822"/>
          <w:jc w:val="center"/>
        </w:trPr>
        <w:tc>
          <w:tcPr>
            <w:tcW w:w="1270" w:type="dxa"/>
            <w:tcBorders>
              <w:top w:val="single" w:color="auto" w:sz="12" w:space="0"/>
              <w:left w:val="single" w:color="auto" w:sz="12" w:space="0"/>
            </w:tcBorders>
            <w:shd w:val="clear" w:color="auto" w:fill="DBE5F1"/>
          </w:tcPr>
          <w:p w:rsidR="008A5639" w:rsidP="00E964CB" w:rsidRDefault="00CC0794" w14:paraId="7307F6C4" w14:textId="77777777">
            <w:pPr>
              <w:tabs>
                <w:tab w:val="left" w:pos="186"/>
              </w:tabs>
              <w:spacing w:before="40" w:after="0" w:line="192" w:lineRule="auto"/>
              <w:ind w:left="96" w:right="62"/>
              <w:jc w:val="center"/>
              <w:rPr>
                <w:rFonts w:ascii="Khmer OS Siemreap" w:hAnsi="Khmer OS Siemreap" w:cs="Khmer OS Siemreap"/>
                <w:spacing w:val="-20"/>
                <w:position w:val="4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20"/>
                <w:position w:val="4"/>
                <w:sz w:val="18"/>
                <w:szCs w:val="18"/>
              </w:rPr>
              <w:t>Q</w:t>
            </w:r>
            <w:r w:rsidR="008A5639">
              <w:rPr>
                <w:rFonts w:hint="cs" w:ascii="Khmer OS Siemreap" w:hAnsi="Khmer OS Siemreap" w:cs="Khmer OS Siemreap"/>
                <w:spacing w:val="-20"/>
                <w:position w:val="4"/>
                <w:sz w:val="18"/>
                <w:szCs w:val="18"/>
                <w:cs/>
              </w:rPr>
              <w:t>1</w:t>
            </w:r>
            <w:r w:rsidR="00825D37">
              <w:rPr>
                <w:rFonts w:ascii="Khmer OS Siemreap" w:hAnsi="Khmer OS Siemreap" w:cs="Khmer OS Siemreap"/>
                <w:spacing w:val="-20"/>
                <w:position w:val="4"/>
                <w:sz w:val="18"/>
                <w:szCs w:val="18"/>
              </w:rPr>
              <w:t>3</w:t>
            </w:r>
            <w:r w:rsidRPr="00B914CB" w:rsidR="008A5639">
              <w:rPr>
                <w:rFonts w:ascii="Khmer OS Siemreap" w:hAnsi="Khmer OS Siemreap" w:cs="Khmer OS Siemreap"/>
                <w:spacing w:val="-20"/>
                <w:position w:val="4"/>
                <w:sz w:val="18"/>
                <w:szCs w:val="18"/>
              </w:rPr>
              <w:t xml:space="preserve">-1 </w:t>
            </w:r>
          </w:p>
          <w:p w:rsidRPr="00204A5C" w:rsidR="008A5639" w:rsidP="00E964CB" w:rsidRDefault="008A5639" w14:paraId="1392B70A" w14:textId="77777777">
            <w:pPr>
              <w:tabs>
                <w:tab w:val="left" w:pos="186"/>
              </w:tabs>
              <w:spacing w:before="40" w:after="0" w:line="240" w:lineRule="exact"/>
              <w:ind w:left="101" w:right="58"/>
              <w:jc w:val="center"/>
              <w:rPr>
                <w:rFonts w:ascii="Khmer OS Siemreap" w:hAnsi="Khmer OS Siemreap" w:cs="Khmer OS Siemreap"/>
                <w:spacing w:val="-20"/>
                <w:position w:val="4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20"/>
                <w:position w:val="4"/>
                <w:sz w:val="18"/>
                <w:szCs w:val="18"/>
                <w:cs/>
              </w:rPr>
              <w:t>លេខរៀងក្បាលដី</w:t>
            </w:r>
          </w:p>
          <w:p w:rsidRPr="00204A5C" w:rsidR="008A5639" w:rsidP="00E964CB" w:rsidRDefault="008A5639" w14:paraId="7E84BB98" w14:textId="77777777">
            <w:pPr>
              <w:spacing w:after="0" w:line="240" w:lineRule="exact"/>
              <w:ind w:left="101" w:right="58"/>
              <w:jc w:val="center"/>
              <w:rPr>
                <w:rFonts w:ascii="Khmer OS Siemreap" w:hAnsi="Khmer OS Siemreap" w:cs="Khmer OS Siemreap"/>
                <w:b/>
                <w:color w:val="FF0000"/>
                <w:spacing w:val="-20"/>
                <w:sz w:val="18"/>
                <w:szCs w:val="18"/>
                <w:cs/>
              </w:rPr>
            </w:pPr>
            <w:r w:rsidRPr="00204A5C"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  <w:cs/>
              </w:rPr>
              <w:t>(ដូចគ្នាក្បាលដី​ដែលបាន ​រាយ ការណ៍ក្នុងផ្នែក</w:t>
            </w:r>
            <w:r w:rsidRPr="00204A5C">
              <w:rPr>
                <w:rFonts w:ascii="Khmer OS Siemreap" w:hAnsi="Khmer OS Siemreap" w:cs="Khmer OS Siemreap"/>
                <w:b/>
                <w:color w:val="FF0000"/>
                <w:spacing w:val="-20"/>
                <w:sz w:val="18"/>
                <w:szCs w:val="18"/>
                <w:cs/>
              </w:rPr>
              <w:t xml:space="preserve"> </w:t>
            </w:r>
            <w:r w:rsidRPr="00204A5C" w:rsidR="00CC0794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C</w:t>
            </w:r>
            <w:r w:rsidRPr="00204A5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4</w:t>
            </w:r>
            <w:r w:rsidRPr="00204A5C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)</w:t>
            </w:r>
          </w:p>
          <w:p w:rsidRPr="00B914CB" w:rsidR="008A5639" w:rsidP="00E964CB" w:rsidRDefault="008A5639" w14:paraId="451DA291" w14:textId="77777777">
            <w:pPr>
              <w:spacing w:after="0" w:line="240" w:lineRule="exact"/>
              <w:ind w:left="101" w:right="58" w:hanging="6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Parcel</w:t>
            </w: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Serial Number</w:t>
            </w:r>
            <w:r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</w:t>
            </w: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(same as the parcel reported in Section B4 of Form B)</w:t>
            </w:r>
          </w:p>
        </w:tc>
        <w:tc>
          <w:tcPr>
            <w:tcW w:w="3060" w:type="dxa"/>
            <w:tcBorders>
              <w:top w:val="single" w:color="auto" w:sz="12" w:space="0"/>
            </w:tcBorders>
            <w:shd w:val="clear" w:color="auto" w:fill="DBE5F1"/>
          </w:tcPr>
          <w:p w:rsidRPr="00B914CB" w:rsidR="008A5639" w:rsidP="00E964CB" w:rsidRDefault="00CC0794" w14:paraId="1CF26154" w14:textId="77777777">
            <w:pPr>
              <w:spacing w:after="0" w:line="240" w:lineRule="auto"/>
              <w:ind w:left="96" w:hanging="6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="008A5639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1</w:t>
            </w:r>
            <w:r w:rsidR="00825D37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3</w:t>
            </w:r>
            <w:r w:rsidRPr="00B914CB" w:rsidR="008A5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-2</w:t>
            </w:r>
          </w:p>
          <w:p w:rsidRPr="00B914CB" w:rsidR="008A5639" w:rsidP="00E964CB" w:rsidRDefault="008A5639" w14:paraId="198CA664" w14:textId="77777777">
            <w:pPr>
              <w:spacing w:before="40" w:after="0" w:line="240" w:lineRule="exact"/>
              <w:ind w:left="86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តើក្បាលដី​នេះមានការផ្លាស់ប្តូរដាំដុះ </w:t>
            </w:r>
          </w:p>
          <w:p w:rsidRPr="00B914CB" w:rsidR="008A5639" w:rsidP="00E964CB" w:rsidRDefault="008A5639" w14:paraId="43D7F9C2" w14:textId="77777777">
            <w:pPr>
              <w:spacing w:before="40" w:after="0" w:line="240" w:lineRule="exact"/>
              <w:ind w:left="86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>​អំឡុងពេល១២ខែកន្លងមកដែរឬទេ?</w:t>
            </w:r>
          </w:p>
          <w:p w:rsidRPr="00B914CB" w:rsidR="008A5639" w:rsidP="00E964CB" w:rsidRDefault="008A5639" w14:paraId="4F95607E" w14:textId="77777777">
            <w:pPr>
              <w:spacing w:after="0" w:line="240" w:lineRule="exact"/>
              <w:ind w:left="96" w:right="50" w:firstLine="1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 xml:space="preserve">Was shifting cultivation practiced in this parcel during the last 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>12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>months</w:t>
            </w:r>
            <w:r w:rsidRPr="00B914CB">
              <w:rPr>
                <w:rFonts w:ascii="Khmer OS Siemreap" w:hAnsi="Khmer OS Siemreap" w:cs="Khmer OS Siemreap"/>
                <w:spacing w:val="-14"/>
                <w:sz w:val="18"/>
                <w:szCs w:val="18"/>
              </w:rPr>
              <w:t>?</w:t>
            </w:r>
          </w:p>
          <w:p w:rsidRPr="00B914CB" w:rsidR="008A5639" w:rsidP="00E964CB" w:rsidRDefault="008A5639" w14:paraId="30A39385" w14:textId="77777777">
            <w:pPr>
              <w:spacing w:before="40" w:after="0" w:line="144" w:lineRule="auto"/>
              <w:ind w:left="96" w:right="50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1 – 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>មាន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Yes        </w:t>
            </w:r>
          </w:p>
          <w:p w:rsidRPr="00B914CB" w:rsidR="008A5639" w:rsidP="00E964CB" w:rsidRDefault="008A5639" w14:paraId="0E5F35AD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​  </w:t>
            </w: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 – 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No</w:t>
            </w:r>
          </w:p>
          <w:p w:rsidRPr="00B914CB" w:rsidR="008A5639" w:rsidP="00E964CB" w:rsidRDefault="008A5639" w14:paraId="759AF7F3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  <w:p w:rsidRPr="00B914CB" w:rsidR="008A5639" w:rsidP="00E964CB" w:rsidRDefault="008A5639" w14:paraId="552717C4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  <w:p w:rsidRPr="00B914CB" w:rsidR="008A5639" w:rsidP="00E964CB" w:rsidRDefault="008A5639" w14:paraId="57C7A905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(</w:t>
            </w:r>
            <w:r w:rsidRPr="00B914CB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សូមចុះ</w:t>
            </w:r>
            <w:r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</w:t>
            </w:r>
            <w:r w:rsidRPr="00F34819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លេខកូដ</w:t>
            </w:r>
            <w:r w:rsidRPr="00F34819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F34819">
              <w:rPr>
                <w:rFonts w:ascii="Khmer OS Siemreap" w:hAnsi="Khmer OS Siemreap" w:cs="Khmer OS Siemreap"/>
                <w:i/>
                <w:sz w:val="18"/>
                <w:szCs w:val="18"/>
              </w:rPr>
              <w:t>enter code</w:t>
            </w:r>
            <w:r w:rsidRPr="00B914CB">
              <w:rPr>
                <w:rFonts w:ascii="Khmer OS Siemreap" w:hAnsi="Khmer OS Siemreap" w:cs="Khmer OS Siemreap"/>
                <w:i/>
                <w:sz w:val="18"/>
                <w:szCs w:val="18"/>
              </w:rPr>
              <w:t>)</w:t>
            </w:r>
          </w:p>
        </w:tc>
        <w:tc>
          <w:tcPr>
            <w:tcW w:w="2700" w:type="dxa"/>
            <w:tcBorders>
              <w:top w:val="single" w:color="auto" w:sz="12" w:space="0"/>
            </w:tcBorders>
            <w:shd w:val="clear" w:color="auto" w:fill="DBE5F1"/>
          </w:tcPr>
          <w:p w:rsidRPr="00B914CB" w:rsidR="008A5639" w:rsidP="00E964CB" w:rsidRDefault="00CC0794" w14:paraId="21AC1775" w14:textId="77777777">
            <w:pPr>
              <w:spacing w:before="40" w:after="0" w:line="192" w:lineRule="auto"/>
              <w:ind w:left="101" w:right="43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="008A5639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1</w:t>
            </w:r>
            <w:r w:rsidR="00825D37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3</w:t>
            </w:r>
            <w:r w:rsidRPr="00B914CB" w:rsidR="008A5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-3</w:t>
            </w:r>
          </w:p>
          <w:p w:rsidRPr="00B914CB" w:rsidR="008A5639" w:rsidP="00E964CB" w:rsidRDefault="008A5639" w14:paraId="620CB9E5" w14:textId="77777777">
            <w:pPr>
              <w:spacing w:before="40" w:after="0" w:line="192" w:lineRule="auto"/>
              <w:ind w:left="101" w:right="43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ក្បាលដីនេះ មានប្រព័ន្ធ​ស្រោច​ស្រពក្នុងអំឡុង​ពេល១២​ខែ​កន្លង​មកដែរឬទេ?</w:t>
            </w:r>
          </w:p>
          <w:p w:rsidRPr="00B914CB" w:rsidR="008A5639" w:rsidP="00E964CB" w:rsidRDefault="008A5639" w14:paraId="1D447098" w14:textId="77777777">
            <w:pPr>
              <w:spacing w:after="0" w:line="240" w:lineRule="auto"/>
              <w:ind w:left="102" w:right="44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Was this parcel irrigated during the last 12 months?</w:t>
            </w:r>
          </w:p>
          <w:p w:rsidRPr="00B914CB" w:rsidR="008A5639" w:rsidP="00E964CB" w:rsidRDefault="008A5639" w14:paraId="65A027FF" w14:textId="77777777">
            <w:pPr>
              <w:spacing w:after="0" w:line="192" w:lineRule="auto"/>
              <w:ind w:left="90" w:right="43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1 – 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>មាន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Yes   </w:t>
            </w:r>
          </w:p>
          <w:p w:rsidRPr="00B914CB" w:rsidR="008A5639" w:rsidP="00E964CB" w:rsidRDefault="008A5639" w14:paraId="4C2B44FE" w14:textId="77777777">
            <w:pPr>
              <w:spacing w:after="0" w:line="192" w:lineRule="auto"/>
              <w:ind w:left="90" w:right="43"/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 – 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No </w:t>
            </w:r>
            <w:r w:rsidRPr="00204A5C">
              <w:rPr>
                <w:rFonts w:ascii="Wingdings" w:hAnsi="Wingdings" w:eastAsia="Wingdings" w:cs="Wingdings"/>
                <w:i/>
                <w:iCs/>
                <w:spacing w:val="-6"/>
                <w:sz w:val="18"/>
                <w:szCs w:val="18"/>
              </w:rPr>
              <w:t>è</w:t>
            </w:r>
            <w:r w:rsidRPr="00204A5C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រំលងទៅ​</w:t>
            </w:r>
            <w:r w:rsidRPr="00204A5C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C6</w:t>
            </w:r>
            <w:r w:rsidRPr="00204A5C" w:rsidR="00CC0794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                    </w:t>
            </w:r>
            <w:r w:rsidRPr="00204A5C">
              <w:rPr>
                <w:rFonts w:hint="cs" w:ascii="Khmer OS Siemreap" w:hAnsi="Khmer OS Siemreap" w:cs="Khmer OS Siemreap"/>
                <w:i/>
                <w:iCs/>
                <w:spacing w:val="-6"/>
                <w:sz w:val="18"/>
                <w:szCs w:val="18"/>
                <w:cs/>
              </w:rPr>
              <w:t>​</w:t>
            </w:r>
            <w:r w:rsidRPr="00204A5C">
              <w:rPr>
                <w:rFonts w:ascii="Khmer OS Siemreap" w:hAnsi="Khmer OS Siemreap" w:cs="Khmer OS Siemreap"/>
                <w:i/>
                <w:iCs/>
                <w:spacing w:val="-6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color w:val="FF0000"/>
                <w:spacing w:val="-6"/>
                <w:sz w:val="18"/>
                <w:szCs w:val="18"/>
              </w:rPr>
              <w:t>go to C6</w:t>
            </w:r>
          </w:p>
          <w:p w:rsidRPr="00B914CB" w:rsidR="008A5639" w:rsidP="00E964CB" w:rsidRDefault="008A5639" w14:paraId="33029892" w14:textId="77777777">
            <w:pPr>
              <w:spacing w:after="0" w:line="192" w:lineRule="auto"/>
              <w:ind w:left="14" w:right="43"/>
              <w:jc w:val="center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(</w:t>
            </w:r>
            <w:r w:rsidRPr="00B914CB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បើមានសូមចុះកូដ</w:t>
            </w:r>
            <w:r w:rsidRPr="00B914CB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B914CB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បើទេសួរក្បាលដី​បន្ទាប់</w:t>
            </w:r>
            <w:r w:rsidRPr="00B914CB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B914CB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enter code; If </w:t>
            </w:r>
            <w:proofErr w:type="gramStart"/>
            <w:r w:rsidRPr="00B914CB">
              <w:rPr>
                <w:rFonts w:ascii="Khmer OS Siemreap" w:hAnsi="Khmer OS Siemreap" w:cs="Khmer OS Siemreap"/>
                <w:i/>
                <w:sz w:val="18"/>
                <w:szCs w:val="18"/>
              </w:rPr>
              <w:t>No</w:t>
            </w:r>
            <w:proofErr w:type="gramEnd"/>
            <w:r w:rsidRPr="00B914CB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, go to next parcel; </w:t>
            </w:r>
            <w:r w:rsidRPr="00204A5C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otherwise, </w:t>
            </w:r>
            <w:r w:rsidRPr="00204A5C">
              <w:rPr>
                <w:rFonts w:ascii="Khmer OS Siemreap" w:hAnsi="Khmer OS Siemreap" w:cs="Khmer OS Siemreap"/>
                <w:i/>
                <w:color w:val="FF0000"/>
                <w:sz w:val="18"/>
                <w:szCs w:val="18"/>
              </w:rPr>
              <w:t>go to C6</w:t>
            </w:r>
            <w:r w:rsidRPr="00204A5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>)</w:t>
            </w:r>
          </w:p>
        </w:tc>
        <w:tc>
          <w:tcPr>
            <w:tcW w:w="2565" w:type="dxa"/>
            <w:tcBorders>
              <w:top w:val="single" w:color="auto" w:sz="12" w:space="0"/>
            </w:tcBorders>
            <w:shd w:val="clear" w:color="auto" w:fill="DBE5F1"/>
          </w:tcPr>
          <w:p w:rsidRPr="00B914CB" w:rsidR="008A5639" w:rsidP="00E964CB" w:rsidRDefault="00CC0794" w14:paraId="05A3D9C8" w14:textId="77777777">
            <w:pPr>
              <w:spacing w:after="0" w:line="240" w:lineRule="auto"/>
              <w:ind w:left="108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="008A5639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1</w:t>
            </w:r>
            <w:r w:rsidR="00825D37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3</w:t>
            </w:r>
            <w:r w:rsidRPr="00B914CB" w:rsidR="008A5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-4</w:t>
            </w:r>
          </w:p>
          <w:p w:rsidRPr="00B914CB" w:rsidR="008A5639" w:rsidP="00E964CB" w:rsidRDefault="008A5639" w14:paraId="79E67EBB" w14:textId="77777777">
            <w:pPr>
              <w:spacing w:before="40" w:after="0" w:line="192" w:lineRule="auto"/>
              <w:ind w:left="115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ប្រសិនបើមានក្នុងសំណួ​​រ​ </w:t>
            </w: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="008C0C5E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13</w:t>
            </w:r>
            <w:r w:rsidRPr="00B914CB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-3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តើមានទំហំផ្ទៃដីស្រោចស្រព​ប៉ុន្មានក្នុងក្បាលដីនេះ?</w:t>
            </w:r>
          </w:p>
          <w:p w:rsidRPr="00B914CB" w:rsidR="008A5639" w:rsidP="00CC0794" w:rsidRDefault="008A5639" w14:paraId="1A98CB2A" w14:textId="77777777">
            <w:pPr>
              <w:spacing w:after="0" w:line="240" w:lineRule="exact"/>
              <w:ind w:left="115" w:firstLine="14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 xml:space="preserve">If </w:t>
            </w:r>
            <w:proofErr w:type="gramStart"/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>Yes</w:t>
            </w:r>
            <w:proofErr w:type="gramEnd"/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 xml:space="preserve"> in Q</w:t>
            </w:r>
            <w:r w:rsidR="008C0C5E">
              <w:rPr>
                <w:rFonts w:ascii="Khmer OS Siemreap" w:hAnsi="Khmer OS Siemreap" w:cs="Khmer OS Siemreap"/>
                <w:sz w:val="18"/>
                <w:szCs w:val="18"/>
              </w:rPr>
              <w:t>13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>-3, what is the total irrigated area in this parcel?</w:t>
            </w:r>
          </w:p>
          <w:p w:rsidRPr="00B914CB" w:rsidR="008A5639" w:rsidP="00E964CB" w:rsidRDefault="008A5639" w14:paraId="72B6CE37" w14:textId="77777777">
            <w:pPr>
              <w:spacing w:after="0" w:line="240" w:lineRule="auto"/>
              <w:ind w:left="108" w:firstLine="13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  <w:p w:rsidRPr="00B914CB" w:rsidR="008A5639" w:rsidP="00E964CB" w:rsidRDefault="008A5639" w14:paraId="6A120A84" w14:textId="77777777">
            <w:pPr>
              <w:spacing w:after="0" w:line="240" w:lineRule="auto"/>
              <w:ind w:left="185" w:hanging="185"/>
              <w:jc w:val="center"/>
              <w:rPr>
                <w:rFonts w:ascii="Khmer OS Siemreap" w:hAnsi="Khmer OS Siemreap" w:cs="Khmer OS Siemreap"/>
                <w:sz w:val="18"/>
                <w:szCs w:val="18"/>
                <w:lang w:val="en-PH"/>
              </w:rPr>
            </w:pP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>(</w:t>
            </w:r>
            <w:r w:rsidRPr="00B914CB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គិតជាហិកតា</w:t>
            </w:r>
            <w:r w:rsidRPr="00B914CB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B914CB">
              <w:rPr>
                <w:rFonts w:ascii="Khmer OS Siemreap" w:hAnsi="Khmer OS Siemreap" w:cs="Khmer OS Siemreap"/>
                <w:i/>
                <w:sz w:val="18"/>
                <w:szCs w:val="18"/>
              </w:rPr>
              <w:t>enter in hectares</w:t>
            </w:r>
            <w:r w:rsidRPr="00B914CB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)</w:t>
            </w:r>
          </w:p>
        </w:tc>
        <w:tc>
          <w:tcPr>
            <w:tcW w:w="6000" w:type="dxa"/>
            <w:gridSpan w:val="2"/>
            <w:tcBorders>
              <w:top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B914CB" w:rsidR="008A5639" w:rsidP="00E964CB" w:rsidRDefault="00CC0794" w14:paraId="512A5194" w14:textId="77777777">
            <w:pPr>
              <w:spacing w:before="40" w:after="0" w:line="200" w:lineRule="exact"/>
              <w:ind w:left="252" w:hanging="252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="008A5639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1</w:t>
            </w:r>
            <w:r w:rsidR="00825D37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3</w:t>
            </w:r>
            <w:r w:rsidRPr="00B914CB" w:rsidR="008A5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-5</w:t>
            </w:r>
          </w:p>
          <w:p w:rsidR="00FC1AC8" w:rsidP="00FC1AC8" w:rsidRDefault="008A5639" w14:paraId="5F887C9F" w14:textId="77777777">
            <w:pPr>
              <w:spacing w:before="40" w:after="0" w:line="200" w:lineRule="exact"/>
              <w:ind w:left="252" w:hanging="252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ប្រភេទប្រព័ន្ធ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្រោចស្រព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អ្វី​ដែល​អ្នកបានប្រើប្រាស់ក្នុងក្បាលដីនេះ </w:t>
            </w:r>
          </w:p>
          <w:p w:rsidR="00FC1AC8" w:rsidP="00FC1AC8" w:rsidRDefault="008A5639" w14:paraId="1221C225" w14:textId="77777777">
            <w:pPr>
              <w:spacing w:before="40" w:after="0" w:line="200" w:lineRule="exact"/>
              <w:ind w:left="252" w:hanging="252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>រយៈពេល១២​ខែកន្លងមក?</w:t>
            </w:r>
            <w:r w:rsidR="00FC1AC8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  <w:p w:rsidRPr="00A71737" w:rsidR="008A5639" w:rsidP="00FC1AC8" w:rsidRDefault="008A5639" w14:paraId="3421CBE0" w14:textId="77777777">
            <w:pPr>
              <w:spacing w:before="40" w:after="0" w:line="200" w:lineRule="exact"/>
              <w:ind w:left="252" w:hanging="252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A71737">
              <w:rPr>
                <w:rFonts w:ascii="Khmer OS Siemreap" w:hAnsi="Khmer OS Siemreap" w:cs="Khmer OS Siemreap"/>
                <w:sz w:val="16"/>
                <w:szCs w:val="16"/>
              </w:rPr>
              <w:t>What type of irrigation system did this parcel use during the last 12 months?</w:t>
            </w:r>
          </w:p>
          <w:p w:rsidRPr="00B914CB" w:rsidR="008A5639" w:rsidP="00E964CB" w:rsidRDefault="008A5639" w14:paraId="0F972054" w14:textId="77777777">
            <w:pPr>
              <w:spacing w:before="40" w:after="0" w:line="200" w:lineRule="exact"/>
              <w:ind w:left="252" w:right="77" w:hanging="135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 xml:space="preserve">1 - 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ព័ន្ធធារាសាស្រ្តរដ្ឋាភិបាល</w:t>
            </w:r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 xml:space="preserve"> government irrigation system </w:t>
            </w:r>
          </w:p>
          <w:p w:rsidRPr="00204A5C" w:rsidR="008A5639" w:rsidP="00E964CB" w:rsidRDefault="008A5639" w14:paraId="33BFE2B9" w14:textId="77777777">
            <w:pPr>
              <w:spacing w:before="40" w:after="0" w:line="200" w:lineRule="exact"/>
              <w:ind w:left="252" w:right="77" w:hanging="135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914CB">
              <w:rPr>
                <w:rFonts w:ascii="Khmer OS Siemreap" w:hAnsi="Khmer OS Siemreap" w:cs="Khmer OS Siemreap"/>
                <w:sz w:val="18"/>
                <w:szCs w:val="18"/>
              </w:rPr>
              <w:t xml:space="preserve">        </w:t>
            </w:r>
            <w:r w:rsidRPr="00204A5C">
              <w:rPr>
                <w:rFonts w:ascii="Wingdings" w:hAnsi="Wingdings" w:eastAsia="Wingdings" w:cs="Wingdings"/>
                <w:sz w:val="18"/>
                <w:szCs w:val="18"/>
              </w:rPr>
              <w:t>è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រំលងទៅ</w:t>
            </w:r>
            <w:r w:rsidRPr="00204A5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  <w:cs/>
              </w:rPr>
              <w:t>​</w:t>
            </w:r>
            <w:r w:rsidRPr="00204A5C">
              <w:rPr>
                <w:rFonts w:ascii="Khmer OS Siemreap" w:hAnsi="Khmer OS Siemreap" w:cs="Khmer OS Siemreap"/>
                <w:i/>
                <w:iCs/>
                <w:color w:val="FF0000"/>
                <w:spacing w:val="-6"/>
                <w:sz w:val="18"/>
                <w:szCs w:val="18"/>
              </w:rPr>
              <w:t xml:space="preserve"> C6  </w:t>
            </w:r>
            <w:r w:rsidRPr="00204A5C"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  <w:t>go to C6</w:t>
            </w:r>
          </w:p>
          <w:p w:rsidRPr="00204A5C" w:rsidR="008A5639" w:rsidP="00E964CB" w:rsidRDefault="008A5639" w14:paraId="6369B37D" w14:textId="77777777">
            <w:pPr>
              <w:spacing w:before="40" w:after="0" w:line="200" w:lineRule="exact"/>
              <w:ind w:left="252" w:right="77" w:hanging="135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2 -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ប្រើទុយោបូមទឹកពីអណ្តូង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/ស្រះផ្ទាល់ខ្លួន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pumping system using own well</w:t>
            </w:r>
          </w:p>
          <w:p w:rsidRPr="00204A5C" w:rsidR="008A5639" w:rsidP="00E964CB" w:rsidRDefault="008A5639" w14:paraId="6917ABE8" w14:textId="77777777">
            <w:pPr>
              <w:spacing w:before="40" w:after="0" w:line="200" w:lineRule="exact"/>
              <w:ind w:left="252" w:right="77" w:hanging="135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3 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ើទុយោបូមទឹកពីអណ្តូង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/ស្រះអំណោយ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pumping system using grant well</w:t>
            </w:r>
          </w:p>
          <w:p w:rsidRPr="00204A5C" w:rsidR="008A5639" w:rsidP="00E964CB" w:rsidRDefault="008A5639" w14:paraId="4C2AD9E4" w14:textId="77777777">
            <w:pPr>
              <w:spacing w:before="40" w:after="0" w:line="200" w:lineRule="exact"/>
              <w:ind w:left="252" w:right="77" w:hanging="135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4 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ើទុយោបូមទឹកពីអណ្តូង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/ស្រះពីអ្នកជិតខាង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pumping system using </w:t>
            </w:r>
          </w:p>
          <w:p w:rsidRPr="00204A5C" w:rsidR="008A5639" w:rsidP="00E964CB" w:rsidRDefault="008A5639" w14:paraId="22F5EE46" w14:textId="77777777">
            <w:pPr>
              <w:spacing w:before="40" w:after="0" w:line="200" w:lineRule="exact"/>
              <w:ind w:left="252" w:right="77" w:hanging="135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    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Neighbors well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​</w:t>
            </w:r>
          </w:p>
          <w:p w:rsidRPr="00204A5C" w:rsidR="008A5639" w:rsidP="00E964CB" w:rsidRDefault="008A5639" w14:paraId="4FC2C33A" w14:textId="77777777">
            <w:pPr>
              <w:spacing w:before="40" w:after="0" w:line="200" w:lineRule="exact"/>
              <w:ind w:left="252" w:right="77" w:hanging="135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5 - 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ជួលគេបូមដាក់ប្រើប្រភពទឹកផ្សេងៗ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Rent pumping using other sources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​</w:t>
            </w:r>
          </w:p>
          <w:p w:rsidRPr="00204A5C" w:rsidR="008A5639" w:rsidP="00E964CB" w:rsidRDefault="008A5639" w14:paraId="7DC87311" w14:textId="77777777">
            <w:pPr>
              <w:spacing w:before="40" w:after="0" w:line="200" w:lineRule="exact"/>
              <w:ind w:left="252" w:right="77" w:hanging="135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6 - </w:t>
            </w:r>
            <w:proofErr w:type="gramStart"/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វិធីសាស្រ្តស្រោចស្រពដោយប្រើប្រាស់ទឹកពី​ប្រឡាយ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(</w:t>
            </w:r>
            <w:proofErr w:type="gramEnd"/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Sprinkling method </w:t>
            </w:r>
          </w:p>
          <w:p w:rsidRPr="00204A5C" w:rsidR="008A5639" w:rsidP="00E964CB" w:rsidRDefault="008A5639" w14:paraId="0DF33BB4" w14:textId="77777777">
            <w:pPr>
              <w:spacing w:before="40" w:after="0" w:line="200" w:lineRule="exact"/>
              <w:ind w:left="252" w:right="77" w:hanging="135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   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using canal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)</w:t>
            </w:r>
          </w:p>
          <w:p w:rsidRPr="00204A5C" w:rsidR="008A5639" w:rsidP="00E964CB" w:rsidRDefault="008A5639" w14:paraId="47462ADA" w14:textId="77777777">
            <w:pPr>
              <w:spacing w:before="40" w:after="0" w:line="200" w:lineRule="exact"/>
              <w:ind w:left="300" w:right="77" w:hanging="176"/>
              <w:rPr>
                <w:rFonts w:ascii="Khmer OS Siemreap" w:hAnsi="Khmer OS Siemreap" w:cs="Khmer OS Siemreap"/>
                <w:spacing w:val="-14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 -</w:t>
            </w:r>
            <w:r w:rsidRPr="00204A5C">
              <w:rPr>
                <w:rFonts w:ascii="Khmer OS Siemreap" w:hAnsi="Khmer OS Siemreap" w:cs="Khmer OS Siemreap"/>
                <w:spacing w:val="-14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14"/>
                <w:sz w:val="18"/>
                <w:szCs w:val="18"/>
                <w:cs/>
              </w:rPr>
              <w:t>ប្រព័ន្ធស្រោចស្រពប្រើទុយោ ភ្ជាប់ពីបឹង/ទន្លេ</w:t>
            </w:r>
            <w:r w:rsidRPr="00204A5C">
              <w:rPr>
                <w:rFonts w:hint="cs" w:ascii="Khmer OS Siemreap" w:hAnsi="Khmer OS Siemreap" w:cs="Khmer OS Siemreap"/>
                <w:spacing w:val="-14"/>
                <w:sz w:val="18"/>
                <w:szCs w:val="18"/>
                <w:cs/>
              </w:rPr>
              <w:t>/ព្រែក</w:t>
            </w:r>
            <w:r w:rsidRPr="00204A5C">
              <w:rPr>
                <w:rFonts w:ascii="Khmer OS Siemreap" w:hAnsi="Khmer OS Siemreap" w:cs="Khmer OS Siemreap"/>
                <w:spacing w:val="-14"/>
                <w:sz w:val="18"/>
                <w:szCs w:val="18"/>
                <w:cs/>
              </w:rPr>
              <w:t xml:space="preserve"> ឬ</w:t>
            </w:r>
            <w:r w:rsidRPr="00204A5C">
              <w:rPr>
                <w:rFonts w:hint="cs" w:ascii="Khmer OS Siemreap" w:hAnsi="Khmer OS Siemreap" w:cs="Khmer OS Siemreap"/>
                <w:spacing w:val="-14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14"/>
                <w:sz w:val="18"/>
                <w:szCs w:val="18"/>
                <w:cs/>
              </w:rPr>
              <w:t>ពីប្រភពផ្សេងទៀត</w:t>
            </w:r>
            <w:r w:rsidRPr="00204A5C">
              <w:rPr>
                <w:rFonts w:ascii="Khmer OS Siemreap" w:hAnsi="Khmer OS Siemreap" w:cs="Khmer OS Siemreap"/>
                <w:spacing w:val="-14"/>
                <w:sz w:val="18"/>
                <w:szCs w:val="18"/>
              </w:rPr>
              <w:t xml:space="preserve"> </w:t>
            </w:r>
            <w:proofErr w:type="gramStart"/>
            <w:r w:rsidRPr="00204A5C">
              <w:rPr>
                <w:rFonts w:hint="cs" w:ascii="Khmer OS Siemreap" w:hAnsi="Khmer OS Siemreap" w:cs="Khmer OS Siemreap"/>
                <w:spacing w:val="-14"/>
                <w:sz w:val="18"/>
                <w:szCs w:val="18"/>
                <w:cs/>
              </w:rPr>
              <w:t xml:space="preserve">   </w:t>
            </w:r>
            <w:r w:rsidRPr="00204A5C">
              <w:rPr>
                <w:rFonts w:hint="cs" w:ascii="Khmer OS Siemreap" w:hAnsi="Khmer OS Siemreap" w:cs="Khmer OS Siemreap"/>
                <w:spacing w:val="-14"/>
                <w:sz w:val="16"/>
                <w:szCs w:val="16"/>
                <w:cs/>
              </w:rPr>
              <w:t>(</w:t>
            </w:r>
            <w:proofErr w:type="gramEnd"/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tube/pipe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system attached to spring/lake/river or any water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source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)</w:t>
            </w:r>
          </w:p>
          <w:p w:rsidRPr="00204A5C" w:rsidR="008A5639" w:rsidP="00E964CB" w:rsidRDefault="008A5639" w14:paraId="69E6CB74" w14:textId="77777777">
            <w:pPr>
              <w:spacing w:before="40" w:after="0" w:line="200" w:lineRule="exact"/>
              <w:ind w:left="252" w:right="77" w:hanging="135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8 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ផ្សេងទៀត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proofErr w:type="gramStart"/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សូមបញ្ជាក់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other</w:t>
            </w:r>
            <w:proofErr w:type="gramEnd"/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, specify ___________</w:t>
            </w:r>
          </w:p>
          <w:p w:rsidRPr="00082539" w:rsidR="008A5639" w:rsidP="00E964CB" w:rsidRDefault="008A5639" w14:paraId="56180E4F" w14:textId="77777777">
            <w:pPr>
              <w:spacing w:before="40" w:after="0" w:line="200" w:lineRule="exact"/>
              <w:ind w:left="27" w:firstLine="22"/>
              <w:jc w:val="center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(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កូដអាចលើសពី១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sz w:val="18"/>
                <w:szCs w:val="18"/>
              </w:rPr>
              <w:t>accepts multiple entries;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sz w:val="18"/>
                <w:szCs w:val="18"/>
              </w:rPr>
              <w:t>enter code/s)</w:t>
            </w:r>
          </w:p>
        </w:tc>
      </w:tr>
      <w:tr w:rsidRPr="00864B4F" w:rsidR="008A5639" w:rsidTr="00204A5C" w14:paraId="3094A6BB" w14:textId="77777777">
        <w:trPr>
          <w:trHeight w:val="70"/>
          <w:jc w:val="center"/>
        </w:trPr>
        <w:tc>
          <w:tcPr>
            <w:tcW w:w="1270" w:type="dxa"/>
            <w:tcBorders>
              <w:left w:val="single" w:color="auto" w:sz="12" w:space="0"/>
            </w:tcBorders>
            <w:shd w:val="clear" w:color="auto" w:fill="DBE5F1"/>
            <w:vAlign w:val="center"/>
          </w:tcPr>
          <w:p w:rsidRPr="00864B4F" w:rsidR="008A5639" w:rsidP="00E964CB" w:rsidRDefault="008A5639" w14:paraId="6E2FA2BD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)</w:t>
            </w:r>
          </w:p>
        </w:tc>
        <w:tc>
          <w:tcPr>
            <w:tcW w:w="3060" w:type="dxa"/>
            <w:shd w:val="clear" w:color="auto" w:fill="DBE5F1"/>
            <w:vAlign w:val="center"/>
          </w:tcPr>
          <w:p w:rsidRPr="00864B4F" w:rsidR="008A5639" w:rsidP="00E964CB" w:rsidRDefault="008A5639" w14:paraId="34830EE4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2)</w:t>
            </w:r>
          </w:p>
        </w:tc>
        <w:tc>
          <w:tcPr>
            <w:tcW w:w="2700" w:type="dxa"/>
            <w:shd w:val="clear" w:color="auto" w:fill="DBE5F1"/>
            <w:vAlign w:val="center"/>
          </w:tcPr>
          <w:p w:rsidRPr="00864B4F" w:rsidR="008A5639" w:rsidP="00E964CB" w:rsidRDefault="008A5639" w14:paraId="22DF1FC4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3)</w:t>
            </w:r>
          </w:p>
        </w:tc>
        <w:tc>
          <w:tcPr>
            <w:tcW w:w="2565" w:type="dxa"/>
            <w:shd w:val="clear" w:color="auto" w:fill="DBE5F1"/>
            <w:vAlign w:val="center"/>
          </w:tcPr>
          <w:p w:rsidRPr="00864B4F" w:rsidR="008A5639" w:rsidP="00E964CB" w:rsidRDefault="008A5639" w14:paraId="64D25AFF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4)</w:t>
            </w:r>
          </w:p>
        </w:tc>
        <w:tc>
          <w:tcPr>
            <w:tcW w:w="6000" w:type="dxa"/>
            <w:gridSpan w:val="2"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864B4F" w:rsidR="008A5639" w:rsidP="00E964CB" w:rsidRDefault="008A5639" w14:paraId="74F9DCB3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5)</w:t>
            </w:r>
          </w:p>
        </w:tc>
      </w:tr>
      <w:tr w:rsidRPr="00864B4F" w:rsidR="008A5639" w:rsidTr="00204A5C" w14:paraId="6BDF327F" w14:textId="77777777">
        <w:trPr>
          <w:trHeight w:val="305"/>
          <w:jc w:val="center"/>
        </w:trPr>
        <w:tc>
          <w:tcPr>
            <w:tcW w:w="1270" w:type="dxa"/>
            <w:tcBorders>
              <w:lef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51CD166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Pr="00864B4F" w:rsidR="008A5639" w:rsidP="00E964CB" w:rsidRDefault="008A5639" w14:paraId="43E0FEF4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Pr="00864B4F" w:rsidR="008A5639" w:rsidP="00E964CB" w:rsidRDefault="008A5639" w14:paraId="29A19D73" w14:textId="77777777">
            <w:pPr>
              <w:spacing w:after="0" w:line="240" w:lineRule="auto"/>
              <w:ind w:left="90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65" w:type="dxa"/>
            <w:shd w:val="clear" w:color="auto" w:fill="auto"/>
            <w:vAlign w:val="center"/>
          </w:tcPr>
          <w:p w:rsidRPr="00864B4F" w:rsidR="008A5639" w:rsidP="00E964CB" w:rsidRDefault="008A5639" w14:paraId="3822113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00" w:type="dxa"/>
            <w:gridSpan w:val="2"/>
            <w:tcBorders>
              <w:righ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0DFADC39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864B4F" w:rsidR="008A5639" w:rsidTr="00204A5C" w14:paraId="3B823971" w14:textId="77777777">
        <w:trPr>
          <w:trHeight w:val="350"/>
          <w:jc w:val="center"/>
        </w:trPr>
        <w:tc>
          <w:tcPr>
            <w:tcW w:w="1270" w:type="dxa"/>
            <w:tcBorders>
              <w:lef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6CA1306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Pr="00864B4F" w:rsidR="008A5639" w:rsidP="00E964CB" w:rsidRDefault="008A5639" w14:paraId="7ECA48B6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Pr="00864B4F" w:rsidR="008A5639" w:rsidP="00E964CB" w:rsidRDefault="008A5639" w14:paraId="31546CF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65" w:type="dxa"/>
            <w:shd w:val="clear" w:color="auto" w:fill="auto"/>
            <w:vAlign w:val="center"/>
          </w:tcPr>
          <w:p w:rsidRPr="00864B4F" w:rsidR="008A5639" w:rsidP="00E964CB" w:rsidRDefault="008A5639" w14:paraId="0EE553DE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00" w:type="dxa"/>
            <w:gridSpan w:val="2"/>
            <w:tcBorders>
              <w:righ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0ECF2319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864B4F" w:rsidR="008A5639" w:rsidTr="00204A5C" w14:paraId="35C7681B" w14:textId="77777777">
        <w:trPr>
          <w:trHeight w:val="260"/>
          <w:jc w:val="center"/>
        </w:trPr>
        <w:tc>
          <w:tcPr>
            <w:tcW w:w="1270" w:type="dxa"/>
            <w:tcBorders>
              <w:lef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0DE2893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Pr="00864B4F" w:rsidR="008A5639" w:rsidP="00E964CB" w:rsidRDefault="008A5639" w14:paraId="46B671F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Pr="00864B4F" w:rsidR="008A5639" w:rsidP="00E964CB" w:rsidRDefault="008A5639" w14:paraId="603F2E6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65" w:type="dxa"/>
            <w:shd w:val="clear" w:color="auto" w:fill="auto"/>
            <w:vAlign w:val="center"/>
          </w:tcPr>
          <w:p w:rsidRPr="00864B4F" w:rsidR="008A5639" w:rsidP="00E964CB" w:rsidRDefault="008A5639" w14:paraId="72E31FA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00" w:type="dxa"/>
            <w:gridSpan w:val="2"/>
            <w:tcBorders>
              <w:righ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0E42DA8F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864B4F" w:rsidR="008A5639" w:rsidTr="00204A5C" w14:paraId="4612E885" w14:textId="77777777">
        <w:trPr>
          <w:trHeight w:val="323"/>
          <w:jc w:val="center"/>
        </w:trPr>
        <w:tc>
          <w:tcPr>
            <w:tcW w:w="1270" w:type="dxa"/>
            <w:tcBorders>
              <w:lef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3DF1AA9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Pr="00864B4F" w:rsidR="008A5639" w:rsidP="00E964CB" w:rsidRDefault="008A5639" w14:paraId="7B29B04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Pr="00864B4F" w:rsidR="008A5639" w:rsidP="00E964CB" w:rsidRDefault="008A5639" w14:paraId="095C7CB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65" w:type="dxa"/>
            <w:shd w:val="clear" w:color="auto" w:fill="auto"/>
            <w:vAlign w:val="center"/>
          </w:tcPr>
          <w:p w:rsidRPr="00864B4F" w:rsidR="008A5639" w:rsidP="00E964CB" w:rsidRDefault="008A5639" w14:paraId="3C28778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00" w:type="dxa"/>
            <w:gridSpan w:val="2"/>
            <w:tcBorders>
              <w:righ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777E5F17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864B4F" w:rsidR="008A5639" w:rsidTr="00204A5C" w14:paraId="12C7DB3F" w14:textId="77777777">
        <w:trPr>
          <w:trHeight w:val="323"/>
          <w:jc w:val="center"/>
        </w:trPr>
        <w:tc>
          <w:tcPr>
            <w:tcW w:w="1270" w:type="dxa"/>
            <w:tcBorders>
              <w:lef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5E6F1732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Pr="00864B4F" w:rsidR="008A5639" w:rsidP="00E964CB" w:rsidRDefault="008A5639" w14:paraId="66D9D40B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Pr="00864B4F" w:rsidR="008A5639" w:rsidP="00E964CB" w:rsidRDefault="008A5639" w14:paraId="4DA8A600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65" w:type="dxa"/>
            <w:shd w:val="clear" w:color="auto" w:fill="auto"/>
            <w:vAlign w:val="center"/>
          </w:tcPr>
          <w:p w:rsidRPr="00864B4F" w:rsidR="008A5639" w:rsidP="00E964CB" w:rsidRDefault="008A5639" w14:paraId="59F53F7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00" w:type="dxa"/>
            <w:gridSpan w:val="2"/>
            <w:tcBorders>
              <w:righ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308FAC0A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864B4F" w:rsidR="008A5639" w:rsidTr="00204A5C" w14:paraId="262D46B8" w14:textId="77777777">
        <w:trPr>
          <w:trHeight w:val="242"/>
          <w:jc w:val="center"/>
        </w:trPr>
        <w:tc>
          <w:tcPr>
            <w:tcW w:w="1270" w:type="dxa"/>
            <w:tcBorders>
              <w:lef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1832AAAC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Pr="00864B4F" w:rsidR="008A5639" w:rsidP="00E964CB" w:rsidRDefault="008A5639" w14:paraId="6ACA577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Pr="00864B4F" w:rsidR="008A5639" w:rsidP="00E964CB" w:rsidRDefault="008A5639" w14:paraId="6F8A0E9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65" w:type="dxa"/>
            <w:shd w:val="clear" w:color="auto" w:fill="auto"/>
            <w:vAlign w:val="center"/>
          </w:tcPr>
          <w:p w:rsidRPr="00864B4F" w:rsidR="008A5639" w:rsidP="00E964CB" w:rsidRDefault="008A5639" w14:paraId="1E5E0CF9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00" w:type="dxa"/>
            <w:gridSpan w:val="2"/>
            <w:tcBorders>
              <w:righ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192471C5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864B4F" w:rsidR="008A5639" w:rsidTr="00204A5C" w14:paraId="2A9990B6" w14:textId="77777777">
        <w:trPr>
          <w:trHeight w:val="242"/>
          <w:jc w:val="center"/>
        </w:trPr>
        <w:tc>
          <w:tcPr>
            <w:tcW w:w="1270" w:type="dxa"/>
            <w:tcBorders>
              <w:lef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31FEC48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Pr="00864B4F" w:rsidR="008A5639" w:rsidP="00E964CB" w:rsidRDefault="008A5639" w14:paraId="15C56388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Pr="00864B4F" w:rsidR="008A5639" w:rsidP="00E964CB" w:rsidRDefault="008A5639" w14:paraId="508803A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65" w:type="dxa"/>
            <w:shd w:val="clear" w:color="auto" w:fill="auto"/>
            <w:vAlign w:val="center"/>
          </w:tcPr>
          <w:p w:rsidRPr="00864B4F" w:rsidR="008A5639" w:rsidP="00E964CB" w:rsidRDefault="008A5639" w14:paraId="0D007D0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00" w:type="dxa"/>
            <w:gridSpan w:val="2"/>
            <w:tcBorders>
              <w:righ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66C83B58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864B4F" w:rsidR="008A5639" w:rsidTr="00204A5C" w14:paraId="1D64357A" w14:textId="77777777">
        <w:trPr>
          <w:trHeight w:val="242"/>
          <w:jc w:val="center"/>
        </w:trPr>
        <w:tc>
          <w:tcPr>
            <w:tcW w:w="1270" w:type="dxa"/>
            <w:tcBorders>
              <w:lef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6051659D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Pr="00864B4F" w:rsidR="008A5639" w:rsidP="00E964CB" w:rsidRDefault="008A5639" w14:paraId="2DB42D8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:rsidRPr="00864B4F" w:rsidR="008A5639" w:rsidP="00E964CB" w:rsidRDefault="008A5639" w14:paraId="7443405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65" w:type="dxa"/>
            <w:shd w:val="clear" w:color="auto" w:fill="auto"/>
            <w:vAlign w:val="center"/>
          </w:tcPr>
          <w:p w:rsidRPr="00864B4F" w:rsidR="008A5639" w:rsidP="00E964CB" w:rsidRDefault="008A5639" w14:paraId="53079767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00" w:type="dxa"/>
            <w:gridSpan w:val="2"/>
            <w:tcBorders>
              <w:righ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65482FF2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864B4F" w:rsidR="008A5639" w:rsidTr="00204A5C" w14:paraId="5C98E4D3" w14:textId="77777777">
        <w:trPr>
          <w:trHeight w:val="80"/>
          <w:jc w:val="center"/>
        </w:trPr>
        <w:tc>
          <w:tcPr>
            <w:tcW w:w="1270" w:type="dxa"/>
            <w:tcBorders>
              <w:left w:val="single" w:color="auto" w:sz="12" w:space="0"/>
              <w:bottom w:val="single" w:color="auto" w:sz="4" w:space="0"/>
            </w:tcBorders>
            <w:shd w:val="clear" w:color="auto" w:fill="auto"/>
            <w:vAlign w:val="center"/>
          </w:tcPr>
          <w:p w:rsidRPr="00864B4F" w:rsidR="008A5639" w:rsidP="00E964CB" w:rsidRDefault="008A5639" w14:paraId="286445A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864B4F" w:rsidR="008A5639" w:rsidP="00E964CB" w:rsidRDefault="008A5639" w14:paraId="29D06086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0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864B4F" w:rsidR="008A5639" w:rsidP="00E964CB" w:rsidRDefault="008A5639" w14:paraId="3A13B425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65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864B4F" w:rsidR="008A5639" w:rsidP="00E964CB" w:rsidRDefault="008A5639" w14:paraId="20F2C38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00" w:type="dxa"/>
            <w:gridSpan w:val="2"/>
            <w:tcBorders>
              <w:bottom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1C434ACA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864B4F" w:rsidR="008A5639" w:rsidTr="00204A5C" w14:paraId="65455C6B" w14:textId="77777777">
        <w:trPr>
          <w:trHeight w:val="260"/>
          <w:jc w:val="center"/>
        </w:trPr>
        <w:tc>
          <w:tcPr>
            <w:tcW w:w="1270" w:type="dxa"/>
            <w:tcBorders>
              <w:left w:val="single" w:color="auto" w:sz="12" w:space="0"/>
              <w:bottom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708F4A64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3060" w:type="dxa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4425D31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700" w:type="dxa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7A1F0D03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65" w:type="dxa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14432421" w14:textId="77777777">
            <w:pPr>
              <w:spacing w:after="0" w:line="240" w:lineRule="auto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6000" w:type="dxa"/>
            <w:gridSpan w:val="2"/>
            <w:tcBorders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864B4F" w:rsidR="008A5639" w:rsidP="00E964CB" w:rsidRDefault="008A5639" w14:paraId="6ECDB929" w14:textId="77777777">
            <w:pPr>
              <w:spacing w:after="0" w:line="24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Pr="00522BF1" w:rsidR="008A5639" w:rsidTr="00204A5C" w14:paraId="745C82FC" w14:textId="77777777">
        <w:trPr>
          <w:trHeight w:val="762"/>
          <w:jc w:val="center"/>
        </w:trPr>
        <w:tc>
          <w:tcPr>
            <w:tcW w:w="13110" w:type="dxa"/>
            <w:gridSpan w:val="5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F607CD" w:rsidR="008A5639" w:rsidP="00E964CB" w:rsidRDefault="00F607CD" w14:paraId="30F75EE5" w14:textId="77777777">
            <w:pPr>
              <w:spacing w:before="40" w:after="0" w:line="192" w:lineRule="auto"/>
              <w:ind w:left="456" w:hanging="360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Pr="00F607CD" w:rsidR="008A5639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1</w:t>
            </w:r>
            <w:r w:rsidRPr="00F607CD" w:rsidR="00825D37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3</w:t>
            </w:r>
            <w:r w:rsidRPr="00F607CD" w:rsidR="008A5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-6- </w:t>
            </w:r>
            <w:r w:rsidRPr="00F607CD" w:rsidR="008A5639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តើអ្នកមានក្បាលដីទំនេរ</w:t>
            </w:r>
            <w:r w:rsidRPr="00F607CD" w:rsidR="008A5639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F607CD" w:rsidR="008A5639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(អត់ប្រើប្រាស់ធ្វើកសិកម្មក្នុងរយៈពេលយ៉ាងតិច១ឆ្នាំ តែមិនលើសពីរយៈពេល៥ឆ្នាំនៅ</w:t>
            </w:r>
            <w:r w:rsidRPr="00F607CD" w:rsidR="008A5639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នុងក្បាលដីនេះដែរឬទេ?</w:t>
            </w:r>
            <w:r w:rsidRPr="00F607CD" w:rsidR="008A5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</w:t>
            </w:r>
          </w:p>
          <w:p w:rsidRPr="00F607CD" w:rsidR="008A5639" w:rsidP="00E964CB" w:rsidRDefault="008A5639" w14:paraId="1D0051DB" w14:textId="77777777">
            <w:pPr>
              <w:spacing w:before="40" w:after="0" w:line="192" w:lineRule="auto"/>
              <w:ind w:left="456" w:hanging="360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    Do you have idle parcels (not used for agricultural purposes for at least 1 year but not more than 5 years) of land in the holding?</w:t>
            </w:r>
          </w:p>
          <w:p w:rsidRPr="00FF78F2" w:rsidR="008A5639" w:rsidP="00E964CB" w:rsidRDefault="008A5639" w14:paraId="30511028" w14:textId="77777777">
            <w:pPr>
              <w:spacing w:before="40"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  <w:r w:rsidRPr="00FF78F2">
              <w:rPr>
                <w:rFonts w:ascii="Khmer OS Siemreap" w:hAnsi="Khmer OS Siemreap" w:cs="Khmer OS Siemreap"/>
                <w:color w:val="FF0000"/>
                <w:sz w:val="18"/>
                <w:szCs w:val="18"/>
                <w:cs/>
              </w:rPr>
              <w:t>​</w:t>
            </w:r>
            <w:r w:rsidRPr="00FF78F2"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  <w:t xml:space="preserve">          </w:t>
            </w:r>
            <w:r w:rsidRPr="00F607CD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1 – </w:t>
            </w:r>
            <w:r w:rsidRPr="00F607CD">
              <w:rPr>
                <w:rFonts w:ascii="Khmer OS Siemreap" w:hAnsi="Khmer OS Siemreap" w:cs="Khmer OS Siemreap"/>
                <w:sz w:val="18"/>
                <w:szCs w:val="18"/>
                <w:cs/>
              </w:rPr>
              <w:t>មាន</w:t>
            </w:r>
            <w:r w:rsidRPr="00F607CD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 w:rsidRP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Yes</w:t>
            </w:r>
            <w:r w:rsidRP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ab/>
            </w:r>
            <w:r w:rsidRP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2 – </w:t>
            </w:r>
            <w:r w:rsidRPr="00F607CD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F607CD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 w:rsidRP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No</w:t>
            </w:r>
            <w:r w:rsidRPr="00F607CD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 w:rsidRPr="00F607C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ូមរំលងទៅ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ំណួរ</w:t>
            </w:r>
            <w:r w:rsidRPr="00204A5C">
              <w:rPr>
                <w:rFonts w:hint="cs" w:ascii="Khmer OS Siemreap" w:hAnsi="Khmer OS Siemreap" w:cs="Khmer OS Siemreap"/>
                <w:color w:val="FF0000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  <w:t>Q6-2a skip to Q6-2a</w:t>
            </w:r>
            <w:r w:rsidRPr="00FF78F2"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  <w:t xml:space="preserve">                    </w:t>
            </w:r>
            <w:r w:rsidRPr="00F607CD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សូមចុះលេខកូដក្នុងប្រអប់</w:t>
            </w:r>
            <w:r w:rsidRPr="00F607CD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enter</w:t>
            </w:r>
            <w:r w:rsidRPr="00F607CD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code in the box provided </w:t>
            </w:r>
            <w:r w:rsidRPr="00F607CD">
              <w:rPr>
                <w:rFonts w:ascii="Wingdings" w:hAnsi="Wingdings" w:eastAsia="Wingdings" w:cs="Wingdings"/>
                <w:sz w:val="18"/>
                <w:szCs w:val="18"/>
              </w:rPr>
              <w:t>è</w:t>
            </w:r>
          </w:p>
        </w:tc>
        <w:tc>
          <w:tcPr>
            <w:tcW w:w="248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522BF1" w:rsidR="008A5639" w:rsidP="00E964CB" w:rsidRDefault="008A5639" w14:paraId="30E5A0F4" w14:textId="77777777">
            <w:pPr>
              <w:spacing w:after="0" w:line="240" w:lineRule="auto"/>
              <w:ind w:left="90" w:right="77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522BF1" w:rsidR="008A5639" w:rsidTr="00204A5C" w14:paraId="36318D00" w14:textId="77777777">
        <w:trPr>
          <w:trHeight w:val="762"/>
          <w:jc w:val="center"/>
        </w:trPr>
        <w:tc>
          <w:tcPr>
            <w:tcW w:w="13110" w:type="dxa"/>
            <w:gridSpan w:val="5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F607CD" w:rsidR="008A5639" w:rsidP="00E964CB" w:rsidRDefault="00F607CD" w14:paraId="1C19EF4A" w14:textId="77777777">
            <w:pPr>
              <w:spacing w:before="40" w:after="0" w:line="192" w:lineRule="auto"/>
              <w:ind w:left="456" w:hanging="360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Pr="00F607CD" w:rsidR="008A5639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1</w:t>
            </w:r>
            <w:r w:rsidRPr="00F607CD" w:rsidR="00825D37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3</w:t>
            </w:r>
            <w:r w:rsidRPr="00F607CD" w:rsidR="008A5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-7-</w:t>
            </w:r>
            <w:r w:rsidRPr="00F607CD" w:rsidR="008A5639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សិនសំណួរ</w:t>
            </w:r>
            <w:r w:rsidRPr="00F607CD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F607CD" w:rsidR="008A5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P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13</w:t>
            </w:r>
            <w:r w:rsidRPr="00F607CD" w:rsidR="008A5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-6 </w:t>
            </w:r>
            <w:r w:rsidRPr="00F607CD" w:rsidR="008A5639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ចម្លើយ</w:t>
            </w:r>
            <w:r w:rsidRPr="00F607CD" w:rsidR="008A5639">
              <w:rPr>
                <w:rFonts w:ascii="Khmer OS Siemreap" w:hAnsi="Khmer OS Siemreap" w:cs="Khmer OS Siemreap"/>
                <w:sz w:val="18"/>
                <w:szCs w:val="18"/>
                <w:cs/>
              </w:rPr>
              <w:t>មាន</w:t>
            </w:r>
            <w:r w:rsidRPr="00F607CD" w:rsidR="008A5639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F607CD" w:rsidR="008A5639">
              <w:rPr>
                <w:rFonts w:ascii="Khmer OS Siemreap" w:hAnsi="Khmer OS Siemreap" w:cs="Khmer OS Siemreap"/>
                <w:sz w:val="18"/>
                <w:szCs w:val="18"/>
                <w:cs/>
              </w:rPr>
              <w:t>តើ</w:t>
            </w:r>
            <w:r w:rsidRPr="00F607CD" w:rsidR="008A5639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មានក្បាលដីចំនួនប៉ុន្មានដែលអ្នកបានទុកទំនេរក្នុងអំទ្បុងពេលយ៉ាងតិច១ឆ្នាំ តែមិនលើសពីរយៈពេល៥ឆ្នាំ</w:t>
            </w:r>
            <w:r w:rsidRPr="00F607CD" w:rsidR="008A5639">
              <w:rPr>
                <w:rFonts w:ascii="Khmer OS Siemreap" w:hAnsi="Khmer OS Siemreap" w:cs="Khmer OS Siemreap"/>
                <w:sz w:val="18"/>
                <w:szCs w:val="18"/>
                <w:cs/>
              </w:rPr>
              <w:t>?</w:t>
            </w:r>
            <w:r w:rsidRPr="00F607CD" w:rsidR="008A5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</w:t>
            </w:r>
            <w:r w:rsidRPr="00F607CD" w:rsidR="008A5639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</w:t>
            </w:r>
          </w:p>
          <w:p w:rsidRPr="00FF78F2" w:rsidR="008A5639" w:rsidP="00E964CB" w:rsidRDefault="008A5639" w14:paraId="29FDB989" w14:textId="77777777">
            <w:pPr>
              <w:spacing w:before="40" w:after="0" w:line="192" w:lineRule="auto"/>
              <w:ind w:left="456" w:hanging="360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  <w:r w:rsidRP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 If yes in Q</w:t>
            </w:r>
            <w:r w:rsidRPr="00F607CD" w:rsid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13</w:t>
            </w:r>
            <w:r w:rsidRP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-6 how many parcels of land did you leave idle for at least 1 year but not more than 5 years?</w:t>
            </w:r>
            <w:r w:rsidRPr="00F607CD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 </w:t>
            </w:r>
            <w:r w:rsidRPr="00F607CD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សូមចុះចំនួនក្បាលដី</w:t>
            </w:r>
            <w:r w:rsidRPr="00F607CD"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>ក្នុង</w:t>
            </w:r>
            <w:r w:rsidRPr="00F607CD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ប្រអប់</w:t>
            </w:r>
            <w:r w:rsidRPr="00F607CD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enter</w:t>
            </w:r>
            <w:r w:rsidRPr="00F607CD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code in the box provided </w:t>
            </w:r>
            <w:r w:rsidRPr="00F607CD">
              <w:rPr>
                <w:rFonts w:ascii="Wingdings" w:hAnsi="Wingdings" w:eastAsia="Wingdings" w:cs="Wingdings"/>
                <w:sz w:val="18"/>
                <w:szCs w:val="18"/>
              </w:rPr>
              <w:t>è</w:t>
            </w:r>
          </w:p>
        </w:tc>
        <w:tc>
          <w:tcPr>
            <w:tcW w:w="248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522BF1" w:rsidR="008A5639" w:rsidP="00E964CB" w:rsidRDefault="008A5639" w14:paraId="05C37379" w14:textId="77777777">
            <w:pPr>
              <w:spacing w:after="0" w:line="240" w:lineRule="auto"/>
              <w:ind w:left="90" w:right="77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522BF1" w:rsidR="008A5639" w:rsidTr="00204A5C" w14:paraId="2CB8604F" w14:textId="77777777">
        <w:trPr>
          <w:trHeight w:val="762"/>
          <w:jc w:val="center"/>
        </w:trPr>
        <w:tc>
          <w:tcPr>
            <w:tcW w:w="13110" w:type="dxa"/>
            <w:gridSpan w:val="5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F607CD" w:rsidR="00575ABD" w:rsidP="00E964CB" w:rsidRDefault="00F607CD" w14:paraId="25FAFAA4" w14:textId="77777777">
            <w:pPr>
              <w:spacing w:before="40" w:after="0" w:line="192" w:lineRule="auto"/>
              <w:ind w:left="456" w:hanging="360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Pr="00F607CD" w:rsidR="008A5639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1</w:t>
            </w:r>
            <w:r w:rsidRPr="00F607CD" w:rsidR="00825D37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3</w:t>
            </w:r>
            <w:r w:rsidRPr="00F607CD" w:rsidR="008A5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-8-</w:t>
            </w:r>
            <w:r w:rsidRPr="00F607CD" w:rsidR="008A5639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F607CD" w:rsidR="008A5639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តើក្បាលដីទុកទំនេរនោះមានទំហំផ្ទៃដីប៉ុន្មានដែលបានទុកទំនេរក្នុងអំទ្បុងពេលយ៉ាងតិច១ឆ្នាំ ប៉ុន្តែមិនលើសពី៥ឆ្នាំ?</w:t>
            </w:r>
            <w:r w:rsidRPr="00F607CD" w:rsidR="008A563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What was the total area of this/these parcel(s) that were </w:t>
            </w:r>
          </w:p>
          <w:p w:rsidRPr="00FF78F2" w:rsidR="008A5639" w:rsidP="00E964CB" w:rsidRDefault="008A5639" w14:paraId="286E1D8D" w14:textId="77777777">
            <w:pPr>
              <w:spacing w:before="40" w:after="0" w:line="192" w:lineRule="auto"/>
              <w:ind w:left="456" w:hanging="360"/>
              <w:rPr>
                <w:rFonts w:ascii="Khmer OS Siemreap" w:hAnsi="Khmer OS Siemreap" w:cs="Khmer OS Siemreap"/>
                <w:color w:val="FF0000"/>
                <w:spacing w:val="-6"/>
                <w:sz w:val="18"/>
                <w:szCs w:val="18"/>
              </w:rPr>
            </w:pPr>
            <w:r w:rsidRPr="00F607C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left idle for at least 1 year but not more than 5 years? </w:t>
            </w:r>
            <w:r w:rsidRPr="00F607CD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                                                              </w:t>
            </w:r>
            <w:r w:rsidRPr="00F607CD" w:rsidR="00575ABD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 </w:t>
            </w:r>
            <w:r w:rsidRPr="00F607CD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                   </w:t>
            </w:r>
            <w:r w:rsidRPr="00F607CD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សូមចុះលេខកូដក្នុងប្រអប់</w:t>
            </w:r>
            <w:r w:rsidRPr="00F607CD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enter</w:t>
            </w:r>
            <w:r w:rsidRPr="00F607CD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code in the box provided </w:t>
            </w:r>
            <w:r w:rsidRPr="00F607CD">
              <w:rPr>
                <w:rFonts w:ascii="Wingdings" w:hAnsi="Wingdings" w:eastAsia="Wingdings" w:cs="Wingdings"/>
                <w:sz w:val="18"/>
                <w:szCs w:val="18"/>
              </w:rPr>
              <w:t>è</w:t>
            </w:r>
          </w:p>
        </w:tc>
        <w:tc>
          <w:tcPr>
            <w:tcW w:w="248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522BF1" w:rsidR="008A5639" w:rsidP="00E964CB" w:rsidRDefault="008A5639" w14:paraId="23707800" w14:textId="77777777">
            <w:pPr>
              <w:spacing w:after="0" w:line="240" w:lineRule="auto"/>
              <w:ind w:left="90" w:right="77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</w:tbl>
    <w:p w:rsidR="00204A5C" w:rsidP="00123AD1" w:rsidRDefault="00204A5C" w14:paraId="458B054D" w14:textId="77777777">
      <w:pPr>
        <w:spacing w:before="120" w:after="120" w:line="240" w:lineRule="auto"/>
        <w:rPr>
          <w:rFonts w:ascii="Khmer OS Muol Light" w:hAnsi="Khmer OS Muol Light" w:cs="Khmer OS Muol Light"/>
          <w:szCs w:val="22"/>
        </w:rPr>
      </w:pPr>
    </w:p>
    <w:p w:rsidR="00204A5C" w:rsidP="00123AD1" w:rsidRDefault="00204A5C" w14:paraId="0ACE1303" w14:textId="77777777">
      <w:pPr>
        <w:spacing w:before="120" w:after="120" w:line="240" w:lineRule="auto"/>
        <w:rPr>
          <w:rFonts w:ascii="Khmer OS Muol Light" w:hAnsi="Khmer OS Muol Light" w:cs="Khmer OS Muol Light"/>
          <w:szCs w:val="22"/>
        </w:rPr>
      </w:pPr>
    </w:p>
    <w:p w:rsidR="00204A5C" w:rsidP="00123AD1" w:rsidRDefault="00204A5C" w14:paraId="305E4578" w14:textId="77777777">
      <w:pPr>
        <w:spacing w:before="120" w:after="120" w:line="240" w:lineRule="auto"/>
        <w:rPr>
          <w:rFonts w:ascii="Khmer OS Muol Light" w:hAnsi="Khmer OS Muol Light" w:cs="Khmer OS Muol Light"/>
          <w:szCs w:val="22"/>
        </w:rPr>
      </w:pPr>
    </w:p>
    <w:p w:rsidR="00204A5C" w:rsidP="00123AD1" w:rsidRDefault="00204A5C" w14:paraId="1669D77F" w14:textId="77777777">
      <w:pPr>
        <w:spacing w:before="120" w:after="120" w:line="240" w:lineRule="auto"/>
        <w:rPr>
          <w:rFonts w:ascii="Khmer OS Muol Light" w:hAnsi="Khmer OS Muol Light" w:cs="Khmer OS Muol Light"/>
          <w:szCs w:val="22"/>
        </w:rPr>
      </w:pPr>
    </w:p>
    <w:p w:rsidR="00204A5C" w:rsidP="00123AD1" w:rsidRDefault="00204A5C" w14:paraId="51912326" w14:textId="77777777">
      <w:pPr>
        <w:spacing w:before="120" w:after="120" w:line="240" w:lineRule="auto"/>
        <w:rPr>
          <w:rFonts w:ascii="Khmer OS Muol Light" w:hAnsi="Khmer OS Muol Light" w:cs="Khmer OS Muol Light"/>
          <w:szCs w:val="22"/>
        </w:rPr>
      </w:pPr>
    </w:p>
    <w:p w:rsidR="00204A5C" w:rsidP="00123AD1" w:rsidRDefault="00204A5C" w14:paraId="0363222F" w14:textId="77777777">
      <w:pPr>
        <w:spacing w:before="120" w:after="120" w:line="240" w:lineRule="auto"/>
        <w:rPr>
          <w:rFonts w:ascii="Khmer OS Muol Light" w:hAnsi="Khmer OS Muol Light" w:cs="Khmer OS Muol Light"/>
          <w:szCs w:val="22"/>
        </w:rPr>
      </w:pPr>
    </w:p>
    <w:p w:rsidR="00204A5C" w:rsidP="00123AD1" w:rsidRDefault="00204A5C" w14:paraId="13E24862" w14:textId="77777777">
      <w:pPr>
        <w:spacing w:before="120" w:after="120" w:line="240" w:lineRule="auto"/>
        <w:rPr>
          <w:rFonts w:ascii="Khmer OS Muol Light" w:hAnsi="Khmer OS Muol Light" w:cs="Khmer OS Muol Light"/>
          <w:szCs w:val="22"/>
        </w:rPr>
      </w:pPr>
    </w:p>
    <w:p w:rsidRPr="00123AD1" w:rsidR="00F7660E" w:rsidP="00123AD1" w:rsidRDefault="00123AD1" w14:paraId="3853750A" w14:textId="0D230778">
      <w:pPr>
        <w:spacing w:before="120" w:after="120" w:line="240" w:lineRule="auto"/>
        <w:rPr>
          <w:rFonts w:ascii="Khmer OS Muol Light" w:hAnsi="Khmer OS Muol Light" w:cs="Khmer OS Muol Light"/>
          <w:szCs w:val="22"/>
        </w:rPr>
      </w:pPr>
      <w:r w:rsidRPr="00204A5C">
        <w:rPr>
          <w:rFonts w:ascii="Khmer OS Muol Light" w:hAnsi="Khmer OS Muol Light" w:cs="Khmer OS Muol Light"/>
          <w:szCs w:val="22"/>
        </w:rPr>
        <w:lastRenderedPageBreak/>
        <w:t>C6-</w:t>
      </w:r>
      <w:r w:rsidRPr="00204A5C">
        <w:rPr>
          <w:rFonts w:ascii="Khmer OS Muol Light" w:hAnsi="Khmer OS Muol Light" w:cs="Khmer OS Muol Light"/>
          <w:szCs w:val="22"/>
          <w:cs/>
        </w:rPr>
        <w:t xml:space="preserve">សេវាកម្មកសិកម្ម </w:t>
      </w:r>
      <w:r w:rsidRPr="00204A5C">
        <w:rPr>
          <w:rFonts w:ascii="Khmer OS Muol Light" w:hAnsi="Khmer OS Muol Light" w:cs="Khmer OS Muol Light"/>
          <w:szCs w:val="22"/>
        </w:rPr>
        <w:t>Agricultural Services</w:t>
      </w:r>
      <w:r w:rsidRPr="00123AD1">
        <w:rPr>
          <w:rFonts w:ascii="Khmer OS Muol Light" w:hAnsi="Khmer OS Muol Light" w:cs="Khmer OS Muol Light"/>
          <w:szCs w:val="22"/>
        </w:rPr>
        <w:t xml:space="preserve"> </w:t>
      </w:r>
    </w:p>
    <w:tbl>
      <w:tblPr>
        <w:tblW w:w="1557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8190"/>
        <w:gridCol w:w="4230"/>
        <w:gridCol w:w="270"/>
        <w:gridCol w:w="1350"/>
        <w:gridCol w:w="1530"/>
      </w:tblGrid>
      <w:tr w:rsidRPr="00DD48E6" w:rsidR="00F7660E" w:rsidTr="00ED5376" w14:paraId="332B1D5A" w14:textId="77777777">
        <w:trPr>
          <w:trHeight w:val="330"/>
        </w:trPr>
        <w:tc>
          <w:tcPr>
            <w:tcW w:w="15570" w:type="dxa"/>
            <w:gridSpan w:val="5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DBE5F1"/>
            <w:vAlign w:val="bottom"/>
          </w:tcPr>
          <w:p w:rsidRPr="00204A5C" w:rsidR="00F7660E" w:rsidRDefault="00123AD1" w14:paraId="74BDDF44" w14:textId="3C75B2CB">
            <w:pPr>
              <w:spacing w:after="0" w:line="240" w:lineRule="auto"/>
              <w:rPr>
                <w:rFonts w:ascii="Khmer OS Siemreap" w:hAnsi="Khmer OS Siemreap" w:cs="Khmer OS Siemreap"/>
                <w:strike/>
                <w:color w:val="000000"/>
                <w:sz w:val="18"/>
                <w:szCs w:val="18"/>
                <w:cs/>
              </w:rPr>
            </w:pPr>
            <w:r w:rsidRPr="00204A5C">
              <w:rPr>
                <w:rFonts w:ascii="Khmer OS Muol Light" w:hAnsi="Khmer OS Muol Light" w:cs="Khmer OS Muol Light"/>
                <w:b/>
                <w:color w:val="000000"/>
                <w:szCs w:val="22"/>
              </w:rPr>
              <w:t>C</w:t>
            </w:r>
            <w:r w:rsidRPr="00204A5C" w:rsidR="00F7660E">
              <w:rPr>
                <w:rFonts w:hint="cs" w:ascii="Khmer OS Muol Light" w:hAnsi="Khmer OS Muol Light" w:cs="Khmer OS Muol Light"/>
                <w:b/>
                <w:color w:val="000000"/>
                <w:szCs w:val="22"/>
                <w:cs/>
              </w:rPr>
              <w:t>1</w:t>
            </w:r>
            <w:r w:rsidRPr="00204A5C">
              <w:rPr>
                <w:rFonts w:ascii="Khmer OS Muol Light" w:hAnsi="Khmer OS Muol Light" w:cs="Khmer OS Muol Light"/>
                <w:b/>
                <w:color w:val="000000"/>
                <w:szCs w:val="22"/>
              </w:rPr>
              <w:t>4</w:t>
            </w:r>
            <w:r w:rsidRPr="00204A5C" w:rsidR="00F7660E">
              <w:rPr>
                <w:rFonts w:ascii="Khmer OS Muol Light" w:hAnsi="Khmer OS Muol Light" w:cs="Khmer OS Muol Light"/>
                <w:b/>
                <w:color w:val="000000"/>
                <w:szCs w:val="22"/>
              </w:rPr>
              <w:t>.</w:t>
            </w:r>
            <w:r w:rsidRPr="00204A5C" w:rsidR="00F7660E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 xml:space="preserve"> </w:t>
            </w:r>
            <w:bookmarkStart w:name="_Hlk116136837" w:id="1"/>
            <w:r w:rsidRPr="00204A5C" w:rsidR="00F7660E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  <w:cs/>
              </w:rPr>
              <w:t xml:space="preserve">សេវាកម្មកសិកម្ម </w:t>
            </w:r>
            <w:r w:rsidRPr="00204A5C" w:rsidR="00F7660E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>Agricultural Services</w:t>
            </w:r>
            <w:r w:rsidRPr="00204A5C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 xml:space="preserve"> </w:t>
            </w:r>
            <w:bookmarkEnd w:id="1"/>
          </w:p>
        </w:tc>
      </w:tr>
      <w:tr w:rsidRPr="00955581" w:rsidR="00F7660E" w:rsidTr="00ED5376" w14:paraId="77DDFD6F" w14:textId="77777777">
        <w:trPr>
          <w:trHeight w:val="438"/>
        </w:trPr>
        <w:tc>
          <w:tcPr>
            <w:tcW w:w="8190" w:type="dxa"/>
            <w:tcBorders>
              <w:left w:val="single" w:color="auto" w:sz="12" w:space="0"/>
            </w:tcBorders>
            <w:shd w:val="clear" w:color="auto" w:fill="DBE5F1"/>
          </w:tcPr>
          <w:p w:rsidRPr="00426DB4" w:rsidR="00F7660E" w:rsidRDefault="00123AD1" w14:paraId="1811E408" w14:textId="77777777">
            <w:pPr>
              <w:spacing w:after="0" w:line="192" w:lineRule="auto"/>
              <w:ind w:left="522" w:hanging="522"/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4</w:t>
            </w:r>
            <w:r w:rsidRPr="00426DB4" w:rsidR="00F7660E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426DB4" w:rsidR="00F7660E">
              <w:rPr>
                <w:rFonts w:ascii="Khmer OS Siemreap" w:hAnsi="Khmer OS Siemreap" w:cs="Khmer OS Siemreap"/>
                <w:sz w:val="18"/>
                <w:szCs w:val="18"/>
              </w:rPr>
              <w:t xml:space="preserve">a. </w:t>
            </w:r>
            <w:r w:rsidRPr="00426DB4" w:rsidR="00F7660E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តើអ្នកមានទទួលបានឥណទាន/ប្រាក់កម្ចីដើម្បីជួយដល់ការងារកសិកម្មរបស់អ្នកក្នុងរយៈពេល១</w:t>
            </w:r>
            <w:r w:rsidRPr="00426DB4" w:rsidR="00F7660E"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  <w:t xml:space="preserve"> </w:t>
            </w:r>
            <w:r w:rsidRPr="00426DB4" w:rsidR="00F7660E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២ខែ​កន្លង​មក​​ដែរឬទេ?</w:t>
            </w:r>
            <w:r w:rsidRPr="00426DB4" w:rsidR="00F7660E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 xml:space="preserve"> </w:t>
            </w:r>
            <w:r w:rsidRPr="00426DB4" w:rsidR="00F7660E"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  <w:t xml:space="preserve"> </w:t>
            </w:r>
            <w:r w:rsidRPr="00426DB4" w:rsidR="00F7660E">
              <w:rPr>
                <w:rFonts w:ascii="Khmer OS Siemreap" w:hAnsi="Khmer OS Siemreap" w:cs="Khmer OS Siemreap"/>
                <w:bCs/>
                <w:sz w:val="18"/>
                <w:szCs w:val="18"/>
              </w:rPr>
              <w:t>Did you avail any credits/loans to support your agricultural activities during the last 12 months?</w:t>
            </w:r>
          </w:p>
        </w:tc>
        <w:tc>
          <w:tcPr>
            <w:tcW w:w="4500" w:type="dxa"/>
            <w:gridSpan w:val="2"/>
            <w:tcBorders>
              <w:bottom w:val="single" w:color="auto" w:sz="4" w:space="0"/>
              <w:right w:val="nil"/>
            </w:tcBorders>
            <w:shd w:val="clear" w:color="auto" w:fill="DBE5F1"/>
            <w:vAlign w:val="center"/>
          </w:tcPr>
          <w:p w:rsidRPr="00426DB4" w:rsidR="00F7660E" w:rsidRDefault="00F7660E" w14:paraId="0165D4B0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 xml:space="preserve">1 – 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  <w:cs/>
              </w:rPr>
              <w:t>មាន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 xml:space="preserve"> Y</w:t>
            </w:r>
            <w:r w:rsidRPr="00426DB4">
              <w:rPr>
                <w:rFonts w:ascii="Khmer OS Siemreap" w:hAnsi="Khmer OS Siemreap" w:cs="Khmer OS Siemreap"/>
                <w:bCs/>
                <w:sz w:val="18"/>
                <w:szCs w:val="18"/>
              </w:rPr>
              <w:t>es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 xml:space="preserve">     </w:t>
            </w:r>
          </w:p>
          <w:p w:rsidRPr="00426DB4" w:rsidR="00F7660E" w:rsidRDefault="00F7660E" w14:paraId="3A9D05E1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 xml:space="preserve">2 – 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426DB4">
              <w:rPr>
                <w:rFonts w:ascii="Khmer OS Siemreap" w:hAnsi="Khmer OS Siemreap" w:cs="Khmer OS Siemreap"/>
                <w:bCs/>
                <w:sz w:val="18"/>
                <w:szCs w:val="18"/>
              </w:rPr>
              <w:t xml:space="preserve"> No</w:t>
            </w:r>
            <w:r w:rsidRPr="00426DB4">
              <w:rPr>
                <w:rFonts w:ascii="Khmer OS Siemreap" w:hAnsi="Khmer OS Siemreap" w:cs="Khmer OS Siemreap"/>
                <w:bCs/>
                <w:i/>
                <w:sz w:val="18"/>
                <w:szCs w:val="18"/>
              </w:rPr>
              <w:t xml:space="preserve">  </w:t>
            </w:r>
            <w:r w:rsidRPr="00426DB4">
              <w:rPr>
                <w:rFonts w:ascii="Wingdings" w:hAnsi="Wingdings" w:eastAsia="Wingdings" w:cs="Wingdings"/>
                <w:bCs/>
                <w:i/>
                <w:sz w:val="18"/>
                <w:szCs w:val="18"/>
              </w:rPr>
              <w:t>è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 w:rsidRPr="00426DB4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>រំលងទៅសំណួរ</w:t>
            </w:r>
            <w:r w:rsidR="00944D3D">
              <w:rPr>
                <w:rFonts w:ascii="Khmer OS Siemreap" w:hAnsi="Khmer OS Siemreap" w:cs="Khmer OS Siemreap"/>
                <w:i/>
                <w:sz w:val="18"/>
                <w:szCs w:val="18"/>
              </w:rPr>
              <w:t>Q</w:t>
            </w:r>
            <w:r w:rsidRPr="00FA16D6">
              <w:rPr>
                <w:rFonts w:hint="cs" w:ascii="Khmer OS Siemreap" w:hAnsi="Khmer OS Siemreap" w:cs="Khmer OS Siemreap"/>
                <w:b/>
                <w:bCs/>
                <w:i/>
                <w:iCs/>
                <w:spacing w:val="-22"/>
                <w:sz w:val="18"/>
                <w:szCs w:val="18"/>
                <w:cs/>
              </w:rPr>
              <w:t>1</w:t>
            </w:r>
            <w:r w:rsidR="00944D3D">
              <w:rPr>
                <w:rFonts w:ascii="Khmer OS Siemreap" w:hAnsi="Khmer OS Siemreap" w:cs="Khmer OS Siemreap"/>
                <w:b/>
                <w:bCs/>
                <w:i/>
                <w:iCs/>
                <w:spacing w:val="-22"/>
                <w:sz w:val="18"/>
                <w:szCs w:val="18"/>
              </w:rPr>
              <w:t>4</w:t>
            </w:r>
            <w:r w:rsidRPr="00FA16D6">
              <w:rPr>
                <w:rFonts w:ascii="Khmer OS Siemreap" w:hAnsi="Khmer OS Siemreap" w:cs="Khmer OS Siemreap"/>
                <w:b/>
                <w:bCs/>
                <w:i/>
                <w:iCs/>
                <w:spacing w:val="-22"/>
                <w:sz w:val="18"/>
                <w:szCs w:val="18"/>
              </w:rPr>
              <w:t>-</w:t>
            </w:r>
            <w:r w:rsidRPr="00FA16D6">
              <w:rPr>
                <w:rFonts w:hint="cs" w:ascii="Khmer OS Siemreap" w:hAnsi="Khmer OS Siemreap" w:cs="Khmer OS Siemreap"/>
                <w:b/>
                <w:bCs/>
                <w:i/>
                <w:iCs/>
                <w:spacing w:val="-22"/>
                <w:sz w:val="18"/>
                <w:szCs w:val="18"/>
                <w:cs/>
              </w:rPr>
              <w:t xml:space="preserve"> 2</w:t>
            </w:r>
            <w:r w:rsidRPr="00FA16D6">
              <w:rPr>
                <w:rFonts w:ascii="Khmer OS Siemreap" w:hAnsi="Khmer OS Siemreap" w:cs="Khmer OS Siemreap"/>
                <w:b/>
                <w:bCs/>
                <w:i/>
                <w:iCs/>
                <w:spacing w:val="-22"/>
                <w:sz w:val="18"/>
                <w:szCs w:val="18"/>
              </w:rPr>
              <w:t>.</w:t>
            </w:r>
            <w:r w:rsidRPr="00FA16D6">
              <w:rPr>
                <w:rFonts w:ascii="Khmer OS Siemreap" w:hAnsi="Khmer OS Siemreap" w:cs="Khmer OS Siemreap"/>
                <w:b/>
                <w:bCs/>
                <w:spacing w:val="-22"/>
                <w:sz w:val="18"/>
                <w:szCs w:val="18"/>
              </w:rPr>
              <w:t xml:space="preserve"> </w:t>
            </w:r>
            <w:r w:rsidRPr="00426DB4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  </w:t>
            </w:r>
            <w:r w:rsidRPr="00426DB4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skip to </w:t>
            </w:r>
            <w:r w:rsidR="00944D3D">
              <w:rPr>
                <w:rFonts w:ascii="Khmer OS Siemreap" w:hAnsi="Khmer OS Siemreap" w:cs="Khmer OS Siemreap"/>
                <w:i/>
                <w:sz w:val="18"/>
                <w:szCs w:val="18"/>
              </w:rPr>
              <w:t>Q</w:t>
            </w:r>
            <w:r w:rsidRPr="00FA16D6">
              <w:rPr>
                <w:rFonts w:hint="cs" w:ascii="Khmer OS Siemreap" w:hAnsi="Khmer OS Siemreap" w:cs="Khmer OS Siemreap"/>
                <w:b/>
                <w:bCs/>
                <w:i/>
                <w:iCs/>
                <w:spacing w:val="-22"/>
                <w:sz w:val="18"/>
                <w:szCs w:val="18"/>
                <w:cs/>
              </w:rPr>
              <w:t>1</w:t>
            </w:r>
            <w:r w:rsidR="00944D3D">
              <w:rPr>
                <w:rFonts w:ascii="Khmer OS Siemreap" w:hAnsi="Khmer OS Siemreap" w:cs="Khmer OS Siemreap"/>
                <w:b/>
                <w:bCs/>
                <w:i/>
                <w:iCs/>
                <w:spacing w:val="-22"/>
                <w:sz w:val="18"/>
                <w:szCs w:val="18"/>
              </w:rPr>
              <w:t>4</w:t>
            </w:r>
            <w:r w:rsidRPr="00FA16D6">
              <w:rPr>
                <w:rFonts w:ascii="Khmer OS Siemreap" w:hAnsi="Khmer OS Siemreap" w:cs="Khmer OS Siemreap"/>
                <w:b/>
                <w:bCs/>
                <w:i/>
                <w:iCs/>
                <w:spacing w:val="-22"/>
                <w:sz w:val="18"/>
                <w:szCs w:val="18"/>
              </w:rPr>
              <w:t>-</w:t>
            </w:r>
            <w:r w:rsidRPr="00FA16D6">
              <w:rPr>
                <w:rFonts w:hint="cs" w:ascii="Khmer OS Siemreap" w:hAnsi="Khmer OS Siemreap" w:cs="Khmer OS Siemreap"/>
                <w:b/>
                <w:bCs/>
                <w:i/>
                <w:iCs/>
                <w:spacing w:val="-22"/>
                <w:sz w:val="18"/>
                <w:szCs w:val="18"/>
                <w:cs/>
              </w:rPr>
              <w:t xml:space="preserve"> 2</w:t>
            </w:r>
            <w:r w:rsidRPr="00FA16D6">
              <w:rPr>
                <w:rFonts w:ascii="Khmer OS Siemreap" w:hAnsi="Khmer OS Siemreap" w:cs="Khmer OS Siemreap"/>
                <w:b/>
                <w:bCs/>
                <w:i/>
                <w:iCs/>
                <w:spacing w:val="-22"/>
                <w:sz w:val="18"/>
                <w:szCs w:val="18"/>
              </w:rPr>
              <w:t>.</w:t>
            </w:r>
          </w:p>
        </w:tc>
        <w:tc>
          <w:tcPr>
            <w:tcW w:w="1350" w:type="dxa"/>
            <w:tcBorders>
              <w:left w:val="nil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426DB4" w:rsidR="00F7660E" w:rsidRDefault="00F7660E" w14:paraId="34F76D72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 w:rsidRPr="00426DB4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សូមចុះលេខកូដ</w:t>
            </w:r>
            <w:r w:rsidRPr="00426DB4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426DB4">
              <w:rPr>
                <w:rFonts w:ascii="Khmer OS Siemreap" w:hAnsi="Khmer OS Siemreap" w:cs="Khmer OS Siemreap"/>
                <w:bCs/>
                <w:i/>
                <w:sz w:val="18"/>
                <w:szCs w:val="18"/>
              </w:rPr>
              <w:t xml:space="preserve">enter code </w:t>
            </w:r>
            <w:r w:rsidRPr="00426DB4">
              <w:rPr>
                <w:rFonts w:ascii="Wingdings" w:hAnsi="Wingdings" w:eastAsia="Wingdings" w:cs="Wingdings"/>
                <w:bCs/>
                <w:i/>
                <w:sz w:val="18"/>
                <w:szCs w:val="18"/>
              </w:rPr>
              <w:t>è</w:t>
            </w:r>
          </w:p>
        </w:tc>
        <w:tc>
          <w:tcPr>
            <w:tcW w:w="153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Pr="00955581" w:rsidR="00F7660E" w:rsidRDefault="00F7660E" w14:paraId="132E722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426DB4" w:rsidR="00F7660E" w:rsidTr="00ED5376" w14:paraId="607ED429" w14:textId="77777777">
        <w:trPr>
          <w:trHeight w:val="125"/>
        </w:trPr>
        <w:tc>
          <w:tcPr>
            <w:tcW w:w="8190" w:type="dxa"/>
            <w:vMerge w:val="restart"/>
            <w:tcBorders>
              <w:left w:val="single" w:color="auto" w:sz="12" w:space="0"/>
            </w:tcBorders>
            <w:shd w:val="clear" w:color="auto" w:fill="DBE5F1"/>
          </w:tcPr>
          <w:p w:rsidRPr="00204A5C" w:rsidR="00F7660E" w:rsidRDefault="00123AD1" w14:paraId="1A507F2A" w14:textId="77777777">
            <w:pPr>
              <w:spacing w:before="40" w:after="0" w:line="192" w:lineRule="auto"/>
              <w:ind w:left="522" w:hanging="522"/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4</w:t>
            </w:r>
            <w:r w:rsidRPr="00426DB4" w:rsidR="00F7660E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426DB4" w:rsidR="00F7660E">
              <w:rPr>
                <w:rFonts w:ascii="Khmer OS Siemreap" w:hAnsi="Khmer OS Siemreap" w:cs="Khmer OS Siemreap"/>
                <w:sz w:val="18"/>
                <w:szCs w:val="18"/>
              </w:rPr>
              <w:t xml:space="preserve">b. </w:t>
            </w:r>
            <w:r w:rsidRPr="00426DB4" w:rsidR="00F7660E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សិនបើ</w:t>
            </w:r>
            <w:r w:rsidRPr="00204A5C" w:rsidR="00F7660E">
              <w:rPr>
                <w:rFonts w:ascii="Khmer OS Siemreap" w:hAnsi="Khmer OS Siemreap" w:cs="Khmer OS Siemreap"/>
                <w:sz w:val="18"/>
                <w:szCs w:val="18"/>
                <w:cs/>
              </w:rPr>
              <w:t>មានក្នុង</w:t>
            </w:r>
            <w:r w:rsidRPr="00204A5C" w:rsidR="00F7660E">
              <w:rPr>
                <w:rFonts w:ascii="Khmer OS Siemreap" w:hAnsi="Khmer OS Siemreap" w:cs="Khmer OS Siemreap"/>
                <w:bCs/>
                <w:sz w:val="18"/>
                <w:szCs w:val="18"/>
              </w:rPr>
              <w:t xml:space="preserve"> </w:t>
            </w:r>
            <w:r w:rsidRPr="00204A5C" w:rsidR="00816BA8">
              <w:rPr>
                <w:rFonts w:ascii="Khmer OS Siemreap" w:hAnsi="Khmer OS Siemreap" w:cs="Khmer OS Siemreap"/>
                <w:b/>
                <w:i/>
                <w:iCs/>
                <w:color w:val="C00000"/>
                <w:sz w:val="18"/>
                <w:szCs w:val="18"/>
              </w:rPr>
              <w:t>Q</w:t>
            </w:r>
            <w:r w:rsidRPr="00204A5C" w:rsidR="00F7660E">
              <w:rPr>
                <w:rFonts w:hint="cs" w:ascii="Khmer OS Siemreap" w:hAnsi="Khmer OS Siemreap" w:cs="Khmer OS Siemreap"/>
                <w:b/>
                <w:bCs/>
                <w:i/>
                <w:iCs/>
                <w:color w:val="C00000"/>
                <w:sz w:val="18"/>
                <w:szCs w:val="18"/>
                <w:cs/>
              </w:rPr>
              <w:t>1</w:t>
            </w:r>
            <w:r w:rsidRPr="00204A5C" w:rsidR="00816BA8">
              <w:rPr>
                <w:rFonts w:ascii="Khmer OS Siemreap" w:hAnsi="Khmer OS Siemreap" w:cs="Khmer OS Siemreap"/>
                <w:b/>
                <w:bCs/>
                <w:i/>
                <w:iCs/>
                <w:color w:val="C00000"/>
                <w:sz w:val="18"/>
                <w:szCs w:val="18"/>
              </w:rPr>
              <w:t>4</w:t>
            </w:r>
            <w:r w:rsidRPr="00204A5C" w:rsidR="00F7660E">
              <w:rPr>
                <w:rFonts w:ascii="Khmer OS Siemreap" w:hAnsi="Khmer OS Siemreap" w:cs="Khmer OS Siemreap"/>
                <w:b/>
                <w:bCs/>
                <w:i/>
                <w:iCs/>
                <w:color w:val="C00000"/>
                <w:sz w:val="18"/>
                <w:szCs w:val="18"/>
              </w:rPr>
              <w:t>-</w:t>
            </w:r>
            <w:r w:rsidRPr="00204A5C" w:rsidR="00F7660E">
              <w:rPr>
                <w:rFonts w:hint="cs" w:ascii="Khmer OS Siemreap" w:hAnsi="Khmer OS Siemreap" w:cs="Khmer OS Siemreap"/>
                <w:b/>
                <w:bCs/>
                <w:i/>
                <w:iCs/>
                <w:color w:val="C00000"/>
                <w:sz w:val="18"/>
                <w:szCs w:val="18"/>
                <w:cs/>
              </w:rPr>
              <w:t>1</w:t>
            </w:r>
            <w:r w:rsidRPr="00204A5C" w:rsidR="00F7660E">
              <w:rPr>
                <w:rFonts w:ascii="Khmer OS Siemreap" w:hAnsi="Khmer OS Siemreap" w:cs="Khmer OS Siemreap"/>
                <w:b/>
                <w:bCs/>
                <w:i/>
                <w:iCs/>
                <w:color w:val="C00000"/>
                <w:sz w:val="18"/>
                <w:szCs w:val="18"/>
              </w:rPr>
              <w:t>a</w:t>
            </w:r>
            <w:r w:rsidRPr="00204A5C" w:rsidR="00F7660E">
              <w:rPr>
                <w:rFonts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 </w:t>
            </w:r>
            <w:r w:rsidRPr="00204A5C" w:rsidR="00F7660E">
              <w:rPr>
                <w:rFonts w:ascii="Khmer OS Siemreap" w:hAnsi="Khmer OS Siemreap" w:cs="Khmer OS Siemreap"/>
                <w:sz w:val="18"/>
                <w:szCs w:val="18"/>
                <w:cs/>
              </w:rPr>
              <w:t>តើ</w:t>
            </w:r>
            <w:r w:rsidRPr="00204A5C" w:rsidR="00F7660E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>អ្នកទទួលឥណទាន/ប្រាក់កម្ចីមកពីកន្លែងណា​ ក្នុងរយៈពេល​១២ខែ​កន្លងមកនេះ?</w:t>
            </w:r>
            <w:r w:rsidRPr="00204A5C" w:rsidR="00F7660E"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  <w:t xml:space="preserve">  </w:t>
            </w:r>
          </w:p>
          <w:p w:rsidRPr="00426DB4" w:rsidR="00F7660E" w:rsidRDefault="00F7660E" w14:paraId="1D2B4135" w14:textId="77777777">
            <w:pPr>
              <w:spacing w:before="40" w:after="0" w:line="192" w:lineRule="auto"/>
              <w:ind w:left="522" w:hanging="522"/>
              <w:rPr>
                <w:rFonts w:ascii="Khmer OS Siemreap" w:hAnsi="Khmer OS Siemreap" w:cs="Khmer OS Siemreap"/>
                <w:bCs/>
                <w:spacing w:val="-12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  <w:t xml:space="preserve">             </w:t>
            </w:r>
            <w:r w:rsidRPr="00204A5C">
              <w:rPr>
                <w:rFonts w:ascii="Khmer OS Siemreap" w:hAnsi="Khmer OS Siemreap" w:cs="Khmer OS Siemreap"/>
                <w:bCs/>
                <w:spacing w:val="-12"/>
                <w:sz w:val="18"/>
                <w:szCs w:val="18"/>
              </w:rPr>
              <w:t xml:space="preserve">If Yes in </w:t>
            </w:r>
            <w:r w:rsidRPr="00204A5C" w:rsidR="00816BA8">
              <w:rPr>
                <w:rFonts w:ascii="Khmer OS Siemreap" w:hAnsi="Khmer OS Siemreap" w:cs="Khmer OS Siemreap"/>
                <w:b/>
                <w:i/>
                <w:iCs/>
                <w:color w:val="C00000"/>
                <w:spacing w:val="-12"/>
                <w:sz w:val="18"/>
                <w:szCs w:val="18"/>
              </w:rPr>
              <w:t>Q</w:t>
            </w:r>
            <w:r w:rsidRPr="00204A5C">
              <w:rPr>
                <w:rFonts w:hint="cs" w:ascii="Khmer OS Siemreap" w:hAnsi="Khmer OS Siemreap" w:cs="Khmer OS Siemreap"/>
                <w:b/>
                <w:i/>
                <w:iCs/>
                <w:color w:val="C00000"/>
                <w:sz w:val="18"/>
                <w:szCs w:val="18"/>
                <w:cs/>
              </w:rPr>
              <w:t>1</w:t>
            </w:r>
            <w:r w:rsidRPr="00204A5C" w:rsidR="00816BA8">
              <w:rPr>
                <w:rFonts w:ascii="Khmer OS Siemreap" w:hAnsi="Khmer OS Siemreap" w:cs="Khmer OS Siemreap"/>
                <w:b/>
                <w:bCs/>
                <w:i/>
                <w:iCs/>
                <w:color w:val="C00000"/>
                <w:sz w:val="18"/>
                <w:szCs w:val="18"/>
              </w:rPr>
              <w:t>4</w:t>
            </w:r>
            <w:r w:rsidRPr="00204A5C">
              <w:rPr>
                <w:rFonts w:ascii="Khmer OS Siemreap" w:hAnsi="Khmer OS Siemreap" w:cs="Khmer OS Siemreap"/>
                <w:b/>
                <w:bCs/>
                <w:i/>
                <w:iCs/>
                <w:color w:val="C00000"/>
                <w:sz w:val="18"/>
                <w:szCs w:val="18"/>
              </w:rPr>
              <w:t>-</w:t>
            </w:r>
            <w:r w:rsidRPr="00204A5C">
              <w:rPr>
                <w:rFonts w:hint="cs" w:ascii="Khmer OS Siemreap" w:hAnsi="Khmer OS Siemreap" w:cs="Khmer OS Siemreap"/>
                <w:b/>
                <w:bCs/>
                <w:i/>
                <w:iCs/>
                <w:color w:val="C00000"/>
                <w:sz w:val="18"/>
                <w:szCs w:val="18"/>
                <w:cs/>
              </w:rPr>
              <w:t>1</w:t>
            </w:r>
            <w:proofErr w:type="gramStart"/>
            <w:r w:rsidRPr="00204A5C">
              <w:rPr>
                <w:rFonts w:ascii="Khmer OS Siemreap" w:hAnsi="Khmer OS Siemreap" w:cs="Khmer OS Siemreap"/>
                <w:b/>
                <w:bCs/>
                <w:i/>
                <w:iCs/>
                <w:color w:val="C00000"/>
                <w:sz w:val="18"/>
                <w:szCs w:val="18"/>
              </w:rPr>
              <w:t>a</w:t>
            </w:r>
            <w:r w:rsidRPr="00204A5C">
              <w:rPr>
                <w:rFonts w:hint="cs" w:ascii="Khmer OS Siemreap" w:hAnsi="Khmer OS Siemreap" w:cs="Khmer OS Siemreap"/>
                <w:bCs/>
                <w:color w:val="C00000"/>
                <w:spacing w:val="-12"/>
                <w:sz w:val="18"/>
                <w:szCs w:val="18"/>
                <w:cs/>
              </w:rPr>
              <w:t xml:space="preserve">, </w:t>
            </w:r>
            <w:r w:rsidRPr="00204A5C">
              <w:rPr>
                <w:rFonts w:ascii="Khmer OS Siemreap" w:hAnsi="Khmer OS Siemreap" w:cs="Khmer OS Siemreap"/>
                <w:bCs/>
                <w:color w:val="C00000"/>
                <w:spacing w:val="-12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bCs/>
                <w:spacing w:val="-12"/>
                <w:sz w:val="18"/>
                <w:szCs w:val="18"/>
              </w:rPr>
              <w:t>where</w:t>
            </w:r>
            <w:proofErr w:type="gramEnd"/>
            <w:r w:rsidRPr="00204A5C">
              <w:rPr>
                <w:rFonts w:ascii="Khmer OS Siemreap" w:hAnsi="Khmer OS Siemreap" w:cs="Khmer OS Siemreap"/>
                <w:bCs/>
                <w:spacing w:val="-12"/>
                <w:sz w:val="18"/>
                <w:szCs w:val="18"/>
              </w:rPr>
              <w:t xml:space="preserve"> did you avail the credit/loan during the last 12 months?</w:t>
            </w:r>
            <w:r w:rsidRPr="00426DB4">
              <w:rPr>
                <w:rFonts w:ascii="Khmer OS Siemreap" w:hAnsi="Khmer OS Siemreap" w:cs="Khmer OS Siemreap"/>
                <w:bCs/>
                <w:spacing w:val="-12"/>
                <w:sz w:val="18"/>
                <w:szCs w:val="18"/>
              </w:rPr>
              <w:t xml:space="preserve"> </w:t>
            </w:r>
          </w:p>
          <w:p w:rsidRPr="00426DB4" w:rsidR="00F7660E" w:rsidRDefault="00F7660E" w14:paraId="1F7144A7" w14:textId="77777777">
            <w:pPr>
              <w:spacing w:before="40" w:after="0" w:line="192" w:lineRule="auto"/>
              <w:ind w:left="522" w:hanging="522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  <w:p w:rsidRPr="00426DB4" w:rsidR="00F7660E" w:rsidRDefault="00F7660E" w14:paraId="57638F90" w14:textId="77777777">
            <w:pPr>
              <w:spacing w:before="40" w:after="0" w:line="192" w:lineRule="auto"/>
              <w:ind w:left="432"/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</w:pPr>
            <w:r w:rsidRPr="00426DB4"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  <w:t xml:space="preserve"> </w:t>
            </w:r>
            <w:r w:rsidRPr="00426DB4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(លេខកូដអាចចុះលើសពី១</w:t>
            </w:r>
            <w:r w:rsidRPr="00426DB4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426DB4">
              <w:rPr>
                <w:rFonts w:ascii="Khmer OS Siemreap" w:hAnsi="Khmer OS Siemreap" w:cs="Khmer OS Siemreap"/>
                <w:bCs/>
                <w:i/>
                <w:iCs/>
                <w:sz w:val="18"/>
                <w:szCs w:val="18"/>
              </w:rPr>
              <w:t>Accepts multiple entries.)</w:t>
            </w:r>
          </w:p>
        </w:tc>
        <w:tc>
          <w:tcPr>
            <w:tcW w:w="7380" w:type="dxa"/>
            <w:gridSpan w:val="4"/>
            <w:tcBorders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426DB4" w:rsidR="00F7660E" w:rsidRDefault="00F7660E" w14:paraId="21875970" w14:textId="77777777">
            <w:pPr>
              <w:spacing w:after="0" w:line="192" w:lineRule="auto"/>
              <w:ind w:left="-18" w:right="-108"/>
              <w:rPr>
                <w:rFonts w:ascii="Khmer OS Siemreap" w:hAnsi="Khmer OS Siemreap" w:cs="Khmer OS Siemreap"/>
                <w:bCs/>
                <w:i/>
                <w:iCs/>
                <w:spacing w:val="-10"/>
                <w:sz w:val="18"/>
                <w:szCs w:val="18"/>
              </w:rPr>
            </w:pPr>
            <w:r w:rsidRPr="00426DB4">
              <w:rPr>
                <w:rFonts w:ascii="Khmer OS Siemreap" w:hAnsi="Khmer OS Siemreap" w:cs="Khmer OS Siemreap"/>
                <w:b/>
                <w:bCs/>
                <w:i/>
                <w:iCs/>
                <w:spacing w:val="-10"/>
                <w:sz w:val="18"/>
                <w:szCs w:val="18"/>
                <w:cs/>
              </w:rPr>
              <w:t xml:space="preserve">ចុះកូដ​ </w:t>
            </w:r>
            <w:r w:rsidRPr="00426DB4">
              <w:rPr>
                <w:rFonts w:ascii="Khmer OS Siemreap" w:hAnsi="Khmer OS Siemreap" w:cs="Khmer OS Siemreap"/>
                <w:b/>
                <w:bCs/>
                <w:i/>
                <w:iCs/>
                <w:spacing w:val="-10"/>
                <w:sz w:val="18"/>
                <w:szCs w:val="18"/>
              </w:rPr>
              <w:t xml:space="preserve">1 </w:t>
            </w:r>
            <w:r w:rsidRPr="00426DB4">
              <w:rPr>
                <w:rFonts w:ascii="Khmer OS Siemreap" w:hAnsi="Khmer OS Siemreap" w:cs="Khmer OS Siemreap"/>
                <w:b/>
                <w:bCs/>
                <w:i/>
                <w:iCs/>
                <w:spacing w:val="-10"/>
                <w:sz w:val="18"/>
                <w:szCs w:val="18"/>
                <w:cs/>
              </w:rPr>
              <w:t>ប្រសិនបានទទួលអត្ថប្រយោជន៍​ ឬ</w:t>
            </w:r>
            <w:r w:rsidRPr="00426DB4">
              <w:rPr>
                <w:rFonts w:ascii="Khmer OS Siemreap" w:hAnsi="Khmer OS Siemreap" w:cs="Khmer OS Siemreap"/>
                <w:b/>
                <w:bCs/>
                <w:i/>
                <w:iCs/>
                <w:spacing w:val="-10"/>
                <w:sz w:val="18"/>
                <w:szCs w:val="18"/>
              </w:rPr>
              <w:t xml:space="preserve">  </w:t>
            </w:r>
            <w:r w:rsidRPr="00426DB4">
              <w:rPr>
                <w:rFonts w:ascii="Khmer OS Siemreap" w:hAnsi="Khmer OS Siemreap" w:cs="Khmer OS Siemreap"/>
                <w:b/>
                <w:bCs/>
                <w:i/>
                <w:iCs/>
                <w:spacing w:val="-10"/>
                <w:sz w:val="18"/>
                <w:szCs w:val="18"/>
                <w:cs/>
              </w:rPr>
              <w:t>2  ប្រសិនមិនបាន​ទទួលអត្ថប្រយោជន៍</w:t>
            </w:r>
            <w:r w:rsidRPr="00426DB4">
              <w:rPr>
                <w:rFonts w:ascii="Khmer OS Siemreap" w:hAnsi="Khmer OS Siemreap" w:cs="Khmer OS Siemreap"/>
                <w:i/>
                <w:iCs/>
                <w:spacing w:val="-10"/>
                <w:sz w:val="18"/>
                <w:szCs w:val="18"/>
                <w:cs/>
              </w:rPr>
              <w:t xml:space="preserve">  </w:t>
            </w:r>
            <w:r w:rsidRPr="00426DB4">
              <w:rPr>
                <w:rFonts w:ascii="Khmer OS Siemreap" w:hAnsi="Khmer OS Siemreap" w:cs="Khmer OS Siemreap"/>
                <w:bCs/>
                <w:i/>
                <w:iCs/>
                <w:spacing w:val="-10"/>
                <w:sz w:val="18"/>
                <w:szCs w:val="18"/>
              </w:rPr>
              <w:t>Enter 1</w:t>
            </w:r>
            <w:r w:rsidRPr="00426DB4">
              <w:rPr>
                <w:rFonts w:ascii="Khmer OS Siemreap" w:hAnsi="Khmer OS Siemreap" w:cs="Khmer OS Siemreap"/>
                <w:bCs/>
                <w:i/>
                <w:iCs/>
                <w:spacing w:val="-10"/>
                <w:sz w:val="18"/>
                <w:szCs w:val="18"/>
                <w:cs/>
              </w:rPr>
              <w:t xml:space="preserve"> </w:t>
            </w:r>
            <w:r w:rsidRPr="00426DB4">
              <w:rPr>
                <w:rFonts w:ascii="Khmer OS Siemreap" w:hAnsi="Khmer OS Siemreap" w:cs="Khmer OS Siemreap"/>
                <w:bCs/>
                <w:i/>
                <w:iCs/>
                <w:spacing w:val="-10"/>
                <w:sz w:val="18"/>
                <w:szCs w:val="18"/>
              </w:rPr>
              <w:t xml:space="preserve">availed </w:t>
            </w:r>
            <w:r w:rsidRPr="00426DB4">
              <w:rPr>
                <w:rFonts w:ascii="Khmer OS Siemreap" w:hAnsi="Khmer OS Siemreap" w:cs="Khmer OS Siemreap"/>
                <w:i/>
                <w:iCs/>
                <w:spacing w:val="-10"/>
                <w:sz w:val="18"/>
                <w:szCs w:val="18"/>
                <w:cs/>
              </w:rPr>
              <w:t xml:space="preserve">​ </w:t>
            </w:r>
            <w:r w:rsidRPr="00426DB4">
              <w:rPr>
                <w:rFonts w:ascii="Khmer OS Siemreap" w:hAnsi="Khmer OS Siemreap" w:cs="Khmer OS Siemreap"/>
                <w:bCs/>
                <w:i/>
                <w:iCs/>
                <w:spacing w:val="-10"/>
                <w:sz w:val="18"/>
                <w:szCs w:val="18"/>
              </w:rPr>
              <w:t xml:space="preserve">or </w:t>
            </w:r>
            <w:r w:rsidRPr="00426DB4">
              <w:rPr>
                <w:rFonts w:ascii="Khmer OS Siemreap" w:hAnsi="Khmer OS Siemreap" w:cs="Khmer OS Siemreap"/>
                <w:i/>
                <w:iCs/>
                <w:spacing w:val="-10"/>
                <w:sz w:val="18"/>
                <w:szCs w:val="18"/>
                <w:cs/>
              </w:rPr>
              <w:t xml:space="preserve">2  </w:t>
            </w:r>
            <w:r w:rsidRPr="00426DB4">
              <w:rPr>
                <w:rFonts w:ascii="Khmer OS Siemreap" w:hAnsi="Khmer OS Siemreap" w:cs="Khmer OS Siemreap"/>
                <w:bCs/>
                <w:i/>
                <w:iCs/>
                <w:spacing w:val="-10"/>
                <w:sz w:val="18"/>
                <w:szCs w:val="18"/>
              </w:rPr>
              <w:t xml:space="preserve">not availed </w:t>
            </w:r>
          </w:p>
        </w:tc>
      </w:tr>
      <w:tr w:rsidRPr="000A7357" w:rsidR="00F7660E" w:rsidTr="00ED5376" w14:paraId="21697E9F" w14:textId="77777777">
        <w:trPr>
          <w:trHeight w:val="321"/>
        </w:trPr>
        <w:tc>
          <w:tcPr>
            <w:tcW w:w="8190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426DB4" w:rsidR="00F7660E" w:rsidRDefault="00F7660E" w14:paraId="7C9E04C1" w14:textId="77777777">
            <w:pPr>
              <w:spacing w:before="40" w:after="0" w:line="192" w:lineRule="auto"/>
              <w:ind w:left="522" w:hanging="52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0" w:type="dxa"/>
            <w:gridSpan w:val="3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426DB4" w:rsidR="00F7660E" w:rsidRDefault="00F7660E" w14:paraId="5529547A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 xml:space="preserve">1 </w:t>
            </w:r>
            <w:r w:rsidRPr="00426DB4"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  <w:t xml:space="preserve">– </w:t>
            </w:r>
            <w:r w:rsidRPr="00426DB4">
              <w:rPr>
                <w:rFonts w:ascii="Khmer OS Siemreap" w:hAnsi="Khmer OS Siemreap" w:cs="Khmer OS Siemreap"/>
                <w:i/>
                <w:spacing w:val="-16"/>
                <w:sz w:val="18"/>
                <w:szCs w:val="18"/>
                <w:cs/>
              </w:rPr>
              <w:t xml:space="preserve">ធនាគារ(ពាណិជ្ជកម្ម/អភិវឌ្ឍន៍) 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>Bank (commercial/development)</w:t>
            </w:r>
          </w:p>
        </w:tc>
        <w:tc>
          <w:tcPr>
            <w:tcW w:w="1530" w:type="dxa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vAlign w:val="center"/>
          </w:tcPr>
          <w:p w:rsidRPr="000A7357" w:rsidR="00F7660E" w:rsidRDefault="00F7660E" w14:paraId="2D9AA99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0A7357" w:rsidR="00F7660E" w:rsidTr="00ED5376" w14:paraId="02CBEAA9" w14:textId="77777777">
        <w:trPr>
          <w:trHeight w:val="319"/>
        </w:trPr>
        <w:tc>
          <w:tcPr>
            <w:tcW w:w="8190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426DB4" w:rsidR="00F7660E" w:rsidRDefault="00F7660E" w14:paraId="672B4F09" w14:textId="77777777">
            <w:pPr>
              <w:spacing w:before="40" w:after="0" w:line="192" w:lineRule="auto"/>
              <w:ind w:left="522" w:hanging="52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0" w:type="dxa"/>
            <w:gridSpan w:val="3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426DB4" w:rsidR="00F7660E" w:rsidRDefault="00F7660E" w14:paraId="0383EBBB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 xml:space="preserve">2 – </w:t>
            </w:r>
            <w:r w:rsidRPr="00426DB4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មីក្រូហិរញ្ញវត្ថុ 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>Micro-finance</w:t>
            </w:r>
          </w:p>
        </w:tc>
        <w:tc>
          <w:tcPr>
            <w:tcW w:w="1530" w:type="dxa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vAlign w:val="center"/>
          </w:tcPr>
          <w:p w:rsidRPr="000A7357" w:rsidR="00F7660E" w:rsidRDefault="00F7660E" w14:paraId="76F7282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0A7357" w:rsidR="00F7660E" w:rsidTr="00ED5376" w14:paraId="1DBE04DD" w14:textId="77777777">
        <w:trPr>
          <w:trHeight w:val="319"/>
        </w:trPr>
        <w:tc>
          <w:tcPr>
            <w:tcW w:w="8190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426DB4" w:rsidR="00F7660E" w:rsidRDefault="00F7660E" w14:paraId="63F6195A" w14:textId="77777777">
            <w:pPr>
              <w:spacing w:before="40" w:after="0" w:line="192" w:lineRule="auto"/>
              <w:ind w:left="522" w:hanging="52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0" w:type="dxa"/>
            <w:gridSpan w:val="3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426DB4" w:rsidR="00F7660E" w:rsidRDefault="00F7660E" w14:paraId="7337883B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 xml:space="preserve">3 – </w:t>
            </w:r>
            <w:r w:rsidRPr="00426DB4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មិត្តភ័ក្រ្ត/សាច់ញាតិ 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>Friends/Relatives</w:t>
            </w:r>
          </w:p>
        </w:tc>
        <w:tc>
          <w:tcPr>
            <w:tcW w:w="1530" w:type="dxa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vAlign w:val="center"/>
          </w:tcPr>
          <w:p w:rsidRPr="000A7357" w:rsidR="00F7660E" w:rsidRDefault="00F7660E" w14:paraId="34723DE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0A7357" w:rsidR="00F7660E" w:rsidTr="00ED5376" w14:paraId="7476900E" w14:textId="77777777">
        <w:trPr>
          <w:trHeight w:val="319"/>
        </w:trPr>
        <w:tc>
          <w:tcPr>
            <w:tcW w:w="8190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426DB4" w:rsidR="00F7660E" w:rsidRDefault="00F7660E" w14:paraId="1DCD575F" w14:textId="77777777">
            <w:pPr>
              <w:spacing w:before="40" w:after="0" w:line="192" w:lineRule="auto"/>
              <w:ind w:left="522" w:hanging="52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0" w:type="dxa"/>
            <w:gridSpan w:val="3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426DB4" w:rsidR="00F7660E" w:rsidRDefault="00F7660E" w14:paraId="699D9D1E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 xml:space="preserve">4 – </w:t>
            </w:r>
            <w:r w:rsidRPr="00426DB4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អ្នកចងការ 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>Moneylender</w:t>
            </w:r>
          </w:p>
        </w:tc>
        <w:tc>
          <w:tcPr>
            <w:tcW w:w="1530" w:type="dxa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vAlign w:val="center"/>
          </w:tcPr>
          <w:p w:rsidRPr="000A7357" w:rsidR="00F7660E" w:rsidRDefault="00F7660E" w14:paraId="5EA17E4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0A7357" w:rsidR="00F7660E" w:rsidTr="00ED5376" w14:paraId="04BEA41E" w14:textId="77777777">
        <w:trPr>
          <w:trHeight w:val="319"/>
        </w:trPr>
        <w:tc>
          <w:tcPr>
            <w:tcW w:w="8190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426DB4" w:rsidR="00F7660E" w:rsidRDefault="00F7660E" w14:paraId="03816B9D" w14:textId="77777777">
            <w:pPr>
              <w:spacing w:before="40" w:after="0" w:line="192" w:lineRule="auto"/>
              <w:ind w:left="522" w:hanging="52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0" w:type="dxa"/>
            <w:gridSpan w:val="3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426DB4" w:rsidR="00F7660E" w:rsidRDefault="00F7660E" w14:paraId="170A29B3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 xml:space="preserve">5 – </w:t>
            </w:r>
            <w:r w:rsidRPr="00426DB4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សហករណ៍ 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>Cooperatives</w:t>
            </w:r>
          </w:p>
        </w:tc>
        <w:tc>
          <w:tcPr>
            <w:tcW w:w="1530" w:type="dxa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vAlign w:val="center"/>
          </w:tcPr>
          <w:p w:rsidRPr="000A7357" w:rsidR="00F7660E" w:rsidRDefault="00F7660E" w14:paraId="7BEE6C5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0A7357" w:rsidR="00F7660E" w:rsidTr="00ED5376" w14:paraId="2267679B" w14:textId="77777777">
        <w:trPr>
          <w:trHeight w:val="319"/>
        </w:trPr>
        <w:tc>
          <w:tcPr>
            <w:tcW w:w="8190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426DB4" w:rsidR="00F7660E" w:rsidRDefault="00F7660E" w14:paraId="20AABF09" w14:textId="77777777">
            <w:pPr>
              <w:spacing w:before="40" w:after="0" w:line="192" w:lineRule="auto"/>
              <w:ind w:left="522" w:hanging="52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0" w:type="dxa"/>
            <w:gridSpan w:val="3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426DB4" w:rsidR="00F7660E" w:rsidRDefault="00F7660E" w14:paraId="516F6F3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>6 –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426DB4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>ការជួយគ្នាជាក្រុម</w:t>
            </w:r>
            <w:r w:rsidRPr="00426DB4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Self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>-help group</w:t>
            </w:r>
          </w:p>
        </w:tc>
        <w:tc>
          <w:tcPr>
            <w:tcW w:w="1530" w:type="dxa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vAlign w:val="center"/>
          </w:tcPr>
          <w:p w:rsidRPr="000A7357" w:rsidR="00F7660E" w:rsidRDefault="00F7660E" w14:paraId="3B0AA4F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0A7357" w:rsidR="00F7660E" w:rsidTr="00ED5376" w14:paraId="0F29E0D3" w14:textId="77777777">
        <w:trPr>
          <w:trHeight w:val="319"/>
        </w:trPr>
        <w:tc>
          <w:tcPr>
            <w:tcW w:w="8190" w:type="dxa"/>
            <w:vMerge/>
            <w:tcBorders>
              <w:left w:val="single" w:color="auto" w:sz="12" w:space="0"/>
            </w:tcBorders>
            <w:shd w:val="clear" w:color="auto" w:fill="DBE5F1"/>
          </w:tcPr>
          <w:p w:rsidRPr="00426DB4" w:rsidR="00F7660E" w:rsidRDefault="00F7660E" w14:paraId="73FE70E9" w14:textId="77777777">
            <w:pPr>
              <w:spacing w:before="40" w:after="0" w:line="192" w:lineRule="auto"/>
              <w:ind w:left="522" w:hanging="52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850" w:type="dxa"/>
            <w:gridSpan w:val="3"/>
            <w:tcBorders>
              <w:top w:val="nil"/>
              <w:right w:val="single" w:color="auto" w:sz="12" w:space="0"/>
            </w:tcBorders>
            <w:shd w:val="clear" w:color="auto" w:fill="DBE5F1"/>
            <w:vAlign w:val="center"/>
          </w:tcPr>
          <w:p w:rsidRPr="00426DB4" w:rsidR="00F7660E" w:rsidRDefault="00F7660E" w14:paraId="033E7F0D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 xml:space="preserve">7 – </w:t>
            </w:r>
            <w:r w:rsidRPr="00426DB4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 xml:space="preserve">ផ្សេងទៀត សូមបញ្ជាក់ </w:t>
            </w:r>
            <w:r w:rsidRPr="00426DB4"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  <w:t xml:space="preserve"> </w:t>
            </w:r>
            <w:r w:rsidRPr="00426DB4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 xml:space="preserve"> </w:t>
            </w:r>
            <w:r w:rsidRPr="00426DB4">
              <w:rPr>
                <w:rFonts w:ascii="Khmer OS Siemreap" w:hAnsi="Khmer OS Siemreap" w:cs="Khmer OS Siemreap"/>
                <w:sz w:val="18"/>
                <w:szCs w:val="18"/>
              </w:rPr>
              <w:t>Other, specify _________________</w:t>
            </w:r>
          </w:p>
        </w:tc>
        <w:tc>
          <w:tcPr>
            <w:tcW w:w="153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Pr="000A7357" w:rsidR="00F7660E" w:rsidRDefault="00F7660E" w14:paraId="0F9CD87D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6216EA" w:rsidR="00F7660E" w:rsidTr="00ED5376" w14:paraId="3717FC61" w14:textId="77777777">
        <w:trPr>
          <w:trHeight w:val="807"/>
        </w:trPr>
        <w:tc>
          <w:tcPr>
            <w:tcW w:w="8190" w:type="dxa"/>
            <w:tcBorders>
              <w:left w:val="single" w:color="auto" w:sz="12" w:space="0"/>
            </w:tcBorders>
            <w:shd w:val="clear" w:color="auto" w:fill="DBE5F1"/>
          </w:tcPr>
          <w:p w:rsidRPr="00204A5C" w:rsidR="00F7660E" w:rsidRDefault="00944D3D" w14:paraId="54A2A59D" w14:textId="77777777">
            <w:pPr>
              <w:autoSpaceDE w:val="0"/>
              <w:autoSpaceDN w:val="0"/>
              <w:adjustRightInd w:val="0"/>
              <w:spacing w:after="0" w:line="192" w:lineRule="auto"/>
              <w:ind w:left="547" w:hanging="547"/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>Q</w:t>
            </w:r>
            <w:r w:rsidRPr="00204A5C" w:rsidR="00F7660E">
              <w:rPr>
                <w:rFonts w:hint="cs" w:ascii="Khmer OS Siemreap" w:hAnsi="Khmer OS Siemreap" w:cs="Khmer OS Siemreap"/>
                <w:spacing w:val="-22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>4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>-</w:t>
            </w:r>
            <w:r w:rsidRPr="00204A5C" w:rsidR="00F7660E">
              <w:rPr>
                <w:rFonts w:hint="cs" w:ascii="Khmer OS Siemreap" w:hAnsi="Khmer OS Siemreap" w:cs="Khmer OS Siemreap"/>
                <w:spacing w:val="-22"/>
                <w:sz w:val="18"/>
                <w:szCs w:val="18"/>
                <w:cs/>
              </w:rPr>
              <w:t xml:space="preserve"> 2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 xml:space="preserve">. 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  <w:cs/>
              </w:rPr>
              <w:t>តើអ្នកមានដឹងពីទីផ្សារជិតបំផុតពីកសិដ្ឋាន ឬផ្ទះ ដែលអ្នកអាចលក់ផលិតផលកសិកម្ម ​ដែរឬទេ?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 xml:space="preserve"> </w:t>
            </w:r>
          </w:p>
          <w:p w:rsidRPr="00204A5C" w:rsidR="00F7660E" w:rsidRDefault="00F7660E" w14:paraId="7EB86341" w14:textId="77777777">
            <w:pPr>
              <w:autoSpaceDE w:val="0"/>
              <w:autoSpaceDN w:val="0"/>
              <w:adjustRightInd w:val="0"/>
              <w:spacing w:after="0" w:line="192" w:lineRule="auto"/>
              <w:ind w:left="250" w:hanging="367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22"/>
                <w:sz w:val="18"/>
                <w:szCs w:val="18"/>
                <w:cs/>
              </w:rPr>
              <w:t xml:space="preserve">         </w:t>
            </w:r>
            <w:r w:rsidRPr="00204A5C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 xml:space="preserve">  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Do you know the nearest market from your holding/house where you can sell your agricultural produce?</w:t>
            </w:r>
          </w:p>
        </w:tc>
        <w:tc>
          <w:tcPr>
            <w:tcW w:w="4230" w:type="dxa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DBE5F1"/>
            <w:vAlign w:val="center"/>
          </w:tcPr>
          <w:p w:rsidRPr="006216EA" w:rsidR="00F7660E" w:rsidRDefault="00F7660E" w14:paraId="02C4B20C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216EA">
              <w:rPr>
                <w:rFonts w:ascii="Khmer OS Siemreap" w:hAnsi="Khmer OS Siemreap" w:cs="Khmer OS Siemreap"/>
                <w:sz w:val="18"/>
                <w:szCs w:val="18"/>
              </w:rPr>
              <w:t xml:space="preserve">1- </w:t>
            </w:r>
            <w:r w:rsidRPr="006216EA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មាន </w:t>
            </w:r>
            <w:r w:rsidRPr="006216EA">
              <w:rPr>
                <w:rFonts w:ascii="Khmer OS Siemreap" w:hAnsi="Khmer OS Siemreap" w:cs="Khmer OS Siemreap"/>
                <w:sz w:val="18"/>
                <w:szCs w:val="18"/>
              </w:rPr>
              <w:t xml:space="preserve">Yes    </w:t>
            </w:r>
          </w:p>
          <w:p w:rsidRPr="006216EA" w:rsidR="00F7660E" w:rsidRDefault="00F7660E" w14:paraId="4EEF2C88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 w:rsidRPr="006216EA">
              <w:rPr>
                <w:rFonts w:ascii="Khmer OS Siemreap" w:hAnsi="Khmer OS Siemreap" w:cs="Khmer OS Siemreap"/>
                <w:sz w:val="18"/>
                <w:szCs w:val="18"/>
              </w:rPr>
              <w:t xml:space="preserve"> 2-</w:t>
            </w:r>
            <w:r w:rsidRPr="006216EA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6216EA">
              <w:rPr>
                <w:rFonts w:ascii="Khmer OS Siemreap" w:hAnsi="Khmer OS Siemreap" w:cs="Khmer OS Siemreap"/>
                <w:sz w:val="18"/>
                <w:szCs w:val="18"/>
              </w:rPr>
              <w:t xml:space="preserve"> No</w:t>
            </w:r>
            <w:r w:rsidRPr="006216EA">
              <w:rPr>
                <w:rFonts w:ascii="Khmer OS Siemreap" w:hAnsi="Khmer OS Siemreap" w:cs="Khmer OS Siemreap"/>
                <w:bCs/>
                <w:i/>
                <w:sz w:val="18"/>
                <w:szCs w:val="18"/>
              </w:rPr>
              <w:t xml:space="preserve"> 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6216EA" w:rsidR="00F7660E" w:rsidRDefault="00F7660E" w14:paraId="488C43C3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 w:rsidRPr="006216EA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សូមចុះលេខកូដ</w:t>
            </w:r>
            <w:r w:rsidRPr="006216EA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6216EA">
              <w:rPr>
                <w:rFonts w:ascii="Khmer OS Siemreap" w:hAnsi="Khmer OS Siemreap" w:cs="Khmer OS Siemreap"/>
                <w:bCs/>
                <w:i/>
                <w:sz w:val="18"/>
                <w:szCs w:val="18"/>
              </w:rPr>
              <w:t xml:space="preserve">enter code </w:t>
            </w:r>
            <w:r w:rsidRPr="006216EA">
              <w:rPr>
                <w:rFonts w:ascii="Wingdings" w:hAnsi="Wingdings" w:eastAsia="Wingdings" w:cs="Wingdings"/>
                <w:bCs/>
                <w:i/>
                <w:sz w:val="18"/>
                <w:szCs w:val="18"/>
              </w:rPr>
              <w:t>è</w:t>
            </w:r>
          </w:p>
        </w:tc>
        <w:tc>
          <w:tcPr>
            <w:tcW w:w="153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Pr="006216EA" w:rsidR="00F7660E" w:rsidRDefault="00F7660E" w14:paraId="48105EF7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6216EA" w:rsidR="00F7660E" w:rsidTr="00ED5376" w14:paraId="1B23F2AE" w14:textId="77777777">
        <w:trPr>
          <w:trHeight w:val="807"/>
        </w:trPr>
        <w:tc>
          <w:tcPr>
            <w:tcW w:w="8190" w:type="dxa"/>
            <w:tcBorders>
              <w:left w:val="single" w:color="auto" w:sz="12" w:space="0"/>
            </w:tcBorders>
            <w:shd w:val="clear" w:color="auto" w:fill="DBE5F1"/>
          </w:tcPr>
          <w:p w:rsidRPr="00204A5C" w:rsidR="00F7660E" w:rsidRDefault="00944D3D" w14:paraId="2E39D621" w14:textId="77777777">
            <w:pPr>
              <w:autoSpaceDE w:val="0"/>
              <w:autoSpaceDN w:val="0"/>
              <w:adjustRightInd w:val="0"/>
              <w:spacing w:after="0" w:line="192" w:lineRule="auto"/>
              <w:ind w:left="547" w:hanging="547"/>
              <w:rPr>
                <w:rFonts w:ascii="Khmer OS Siemreap" w:hAnsi="Khmer OS Siemreap" w:cs="Khmer OS Siemreap"/>
                <w:spacing w:val="-22"/>
                <w:sz w:val="18"/>
                <w:szCs w:val="18"/>
                <w:cs/>
              </w:rPr>
            </w:pPr>
            <w:r w:rsidRPr="00204A5C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>Q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>4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 xml:space="preserve">-3. 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  <w:cs/>
              </w:rPr>
              <w:t>បើមានក្នុង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 xml:space="preserve"> Q1</w:t>
            </w:r>
            <w:r w:rsidRPr="00204A5C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>4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 xml:space="preserve">-2  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  <w:cs/>
              </w:rPr>
              <w:t>តើអ្នកមាននាំផលិតផលរបស់អ្នកយកទៅលក់នៅទីផ្សារដែលជិតបំផុតក្នុងរយៈ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 xml:space="preserve"> 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  <w:cs/>
              </w:rPr>
              <w:t xml:space="preserve">ពេល១២ខែ​កន្លងមកដែរឬទេ? </w:t>
            </w:r>
            <w:r w:rsidRPr="00204A5C" w:rsidR="00F7660E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 xml:space="preserve"> </w:t>
            </w:r>
            <w:r w:rsidRPr="00204A5C" w:rsidR="00F7660E">
              <w:rPr>
                <w:rFonts w:ascii="Khmer OS Siemreap" w:hAnsi="Khmer OS Siemreap" w:cs="Khmer OS Siemreap"/>
                <w:sz w:val="18"/>
                <w:szCs w:val="18"/>
              </w:rPr>
              <w:t xml:space="preserve">If </w:t>
            </w:r>
            <w:proofErr w:type="gramStart"/>
            <w:r w:rsidRPr="00204A5C" w:rsidR="00F7660E">
              <w:rPr>
                <w:rFonts w:ascii="Khmer OS Siemreap" w:hAnsi="Khmer OS Siemreap" w:cs="Khmer OS Siemreap"/>
                <w:sz w:val="18"/>
                <w:szCs w:val="18"/>
              </w:rPr>
              <w:t>Yes</w:t>
            </w:r>
            <w:proofErr w:type="gramEnd"/>
            <w:r w:rsidRPr="00204A5C" w:rsidR="00F7660E">
              <w:rPr>
                <w:rFonts w:ascii="Khmer OS Siemreap" w:hAnsi="Khmer OS Siemreap" w:cs="Khmer OS Siemreap"/>
                <w:sz w:val="18"/>
                <w:szCs w:val="18"/>
              </w:rPr>
              <w:t xml:space="preserve"> in Q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4</w:t>
            </w:r>
            <w:r w:rsidRPr="00204A5C" w:rsidR="00F7660E">
              <w:rPr>
                <w:rFonts w:ascii="Khmer OS Siemreap" w:hAnsi="Khmer OS Siemreap" w:cs="Khmer OS Siemreap"/>
                <w:sz w:val="18"/>
                <w:szCs w:val="18"/>
              </w:rPr>
              <w:t>-2, did you bring and sell your agricultural produce/products in this nearest market from your holding/house during the last 12 months?</w:t>
            </w:r>
          </w:p>
        </w:tc>
        <w:tc>
          <w:tcPr>
            <w:tcW w:w="4230" w:type="dxa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DBE5F1"/>
            <w:vAlign w:val="center"/>
          </w:tcPr>
          <w:p w:rsidRPr="006216EA" w:rsidR="00F7660E" w:rsidRDefault="00F7660E" w14:paraId="7BD86F00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216EA">
              <w:rPr>
                <w:rFonts w:ascii="Khmer OS Siemreap" w:hAnsi="Khmer OS Siemreap" w:cs="Khmer OS Siemreap"/>
                <w:sz w:val="18"/>
                <w:szCs w:val="18"/>
              </w:rPr>
              <w:t xml:space="preserve">1- </w:t>
            </w:r>
            <w:r w:rsidRPr="006216EA">
              <w:rPr>
                <w:rFonts w:ascii="Khmer OS Siemreap" w:hAnsi="Khmer OS Siemreap" w:cs="Khmer OS Siemreap"/>
                <w:sz w:val="18"/>
                <w:szCs w:val="18"/>
                <w:cs/>
              </w:rPr>
              <w:t>មាន</w:t>
            </w:r>
            <w:r w:rsidRPr="006216EA">
              <w:rPr>
                <w:rFonts w:ascii="Khmer OS Siemreap" w:hAnsi="Khmer OS Siemreap" w:cs="Khmer OS Siemreap"/>
                <w:sz w:val="18"/>
                <w:szCs w:val="18"/>
              </w:rPr>
              <w:t xml:space="preserve"> Yes     </w:t>
            </w:r>
          </w:p>
          <w:p w:rsidRPr="006216EA" w:rsidR="00F7660E" w:rsidRDefault="00F7660E" w14:paraId="392749FD" w14:textId="6285A45E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2-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No</w:t>
            </w:r>
            <w:r w:rsidRPr="00204A5C">
              <w:rPr>
                <w:rFonts w:ascii="Khmer OS Siemreap" w:hAnsi="Khmer OS Siemreap" w:cs="Khmer OS Siemreap"/>
                <w:bCs/>
                <w:i/>
                <w:sz w:val="18"/>
                <w:szCs w:val="18"/>
              </w:rPr>
              <w:t xml:space="preserve"> </w:t>
            </w:r>
            <w:r w:rsidRPr="00204A5C">
              <w:rPr>
                <w:rFonts w:ascii="Wingdings" w:hAnsi="Wingdings" w:eastAsia="Wingdings" w:cs="Wingdings"/>
                <w:bCs/>
                <w:i/>
                <w:sz w:val="18"/>
                <w:szCs w:val="18"/>
              </w:rPr>
              <w:t>è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 w:rsidRPr="00204A5C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>រំលងទៅសំណួរ</w:t>
            </w:r>
            <w:r w:rsidRPr="00204A5C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color w:val="FF0000"/>
                <w:sz w:val="18"/>
                <w:szCs w:val="18"/>
              </w:rPr>
              <w:t>C9</w:t>
            </w:r>
            <w:r w:rsidRPr="00204A5C">
              <w:rPr>
                <w:rFonts w:ascii="Khmer OS Siemreap" w:hAnsi="Khmer OS Siemreap" w:cs="Khmer OS Siemreap"/>
                <w:i/>
                <w:color w:val="FF0000"/>
                <w:sz w:val="18"/>
                <w:szCs w:val="18"/>
                <w:cs/>
              </w:rPr>
              <w:t xml:space="preserve">   </w:t>
            </w:r>
            <w:r w:rsidRPr="00204A5C">
              <w:rPr>
                <w:rFonts w:ascii="Khmer OS Siemreap" w:hAnsi="Khmer OS Siemreap" w:cs="Khmer OS Siemreap"/>
                <w:i/>
                <w:color w:val="FF0000"/>
                <w:sz w:val="18"/>
                <w:szCs w:val="18"/>
              </w:rPr>
              <w:t>skip to C9</w:t>
            </w:r>
          </w:p>
        </w:tc>
        <w:tc>
          <w:tcPr>
            <w:tcW w:w="162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6216EA" w:rsidR="00F7660E" w:rsidRDefault="00F7660E" w14:paraId="334E3378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</w:pPr>
            <w:r w:rsidRPr="006216EA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សូមចុះលេខកូដ</w:t>
            </w:r>
            <w:r w:rsidRPr="006216EA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6216EA">
              <w:rPr>
                <w:rFonts w:ascii="Khmer OS Siemreap" w:hAnsi="Khmer OS Siemreap" w:cs="Khmer OS Siemreap"/>
                <w:bCs/>
                <w:i/>
                <w:sz w:val="18"/>
                <w:szCs w:val="18"/>
              </w:rPr>
              <w:t xml:space="preserve">enter code </w:t>
            </w:r>
            <w:r w:rsidRPr="006216EA">
              <w:rPr>
                <w:rFonts w:ascii="Wingdings" w:hAnsi="Wingdings" w:eastAsia="Wingdings" w:cs="Wingdings"/>
                <w:bCs/>
                <w:i/>
                <w:sz w:val="18"/>
                <w:szCs w:val="18"/>
              </w:rPr>
              <w:t>è</w:t>
            </w:r>
          </w:p>
        </w:tc>
        <w:tc>
          <w:tcPr>
            <w:tcW w:w="153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Pr="006216EA" w:rsidR="00F7660E" w:rsidRDefault="00F7660E" w14:paraId="5A196426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</w:tbl>
    <w:p w:rsidR="00F7660E" w:rsidP="00F7660E" w:rsidRDefault="00F7660E" w14:paraId="4D21ADC4" w14:textId="77777777">
      <w:pPr>
        <w:spacing w:after="0" w:line="240" w:lineRule="auto"/>
      </w:pPr>
    </w:p>
    <w:tbl>
      <w:tblPr>
        <w:tblW w:w="15570" w:type="dxa"/>
        <w:tblInd w:w="1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8280"/>
        <w:gridCol w:w="4590"/>
        <w:gridCol w:w="1350"/>
        <w:gridCol w:w="1350"/>
      </w:tblGrid>
      <w:tr w:rsidRPr="00163E9B" w:rsidR="00F7660E" w:rsidTr="00EC438F" w14:paraId="3B501553" w14:textId="77777777">
        <w:trPr>
          <w:trHeight w:val="258"/>
        </w:trPr>
        <w:tc>
          <w:tcPr>
            <w:tcW w:w="15570" w:type="dxa"/>
            <w:gridSpan w:val="4"/>
            <w:shd w:val="clear" w:color="auto" w:fill="DBE5F1"/>
            <w:vAlign w:val="bottom"/>
          </w:tcPr>
          <w:p w:rsidRPr="00666A4D" w:rsidR="00F7660E" w:rsidRDefault="009053BF" w14:paraId="201406A8" w14:textId="3F84C051">
            <w:pPr>
              <w:autoSpaceDE w:val="0"/>
              <w:autoSpaceDN w:val="0"/>
              <w:adjustRightInd w:val="0"/>
              <w:spacing w:before="40" w:after="0" w:line="192" w:lineRule="auto"/>
              <w:rPr>
                <w:rFonts w:ascii="Khmer OS Muol Light" w:hAnsi="Khmer OS Muol Light" w:cs="Khmer OS Muol Light"/>
                <w:b/>
                <w:color w:val="00B050"/>
                <w:sz w:val="20"/>
                <w:szCs w:val="20"/>
              </w:rPr>
            </w:pPr>
            <w:r w:rsidRPr="00204A5C">
              <w:rPr>
                <w:rFonts w:ascii="Khmer OS Muol Light" w:hAnsi="Khmer OS Muol Light" w:cs="Khmer OS Muol Light"/>
                <w:bCs/>
                <w:color w:val="000000"/>
                <w:szCs w:val="22"/>
              </w:rPr>
              <w:t>C</w:t>
            </w:r>
            <w:r w:rsidRPr="00204A5C" w:rsidR="00F7660E">
              <w:rPr>
                <w:rFonts w:hint="cs" w:ascii="Khmer OS Muol Light" w:hAnsi="Khmer OS Muol Light" w:cs="Khmer OS Muol Light"/>
                <w:bCs/>
                <w:color w:val="000000"/>
                <w:szCs w:val="22"/>
                <w:cs/>
              </w:rPr>
              <w:t>1</w:t>
            </w:r>
            <w:r w:rsidRPr="00204A5C">
              <w:rPr>
                <w:rFonts w:ascii="Khmer OS Muol Light" w:hAnsi="Khmer OS Muol Light" w:cs="Khmer OS Muol Light"/>
                <w:bCs/>
                <w:color w:val="000000"/>
                <w:szCs w:val="22"/>
              </w:rPr>
              <w:t>5</w:t>
            </w:r>
            <w:r w:rsidRPr="00204A5C" w:rsidR="00F7660E">
              <w:rPr>
                <w:rFonts w:ascii="Khmer OS Muol Light" w:hAnsi="Khmer OS Muol Light" w:cs="Khmer OS Muol Light"/>
                <w:b/>
                <w:color w:val="000000"/>
                <w:szCs w:val="22"/>
              </w:rPr>
              <w:t>.</w:t>
            </w:r>
            <w:r w:rsidRPr="00204A5C" w:rsidR="00F7660E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  <w:cs/>
              </w:rPr>
              <w:t>សមាជិក</w:t>
            </w:r>
            <w:r w:rsidR="00F7660E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  <w:cs/>
              </w:rPr>
              <w:t xml:space="preserve">ក្នុងអង្គភាព </w:t>
            </w:r>
            <w:proofErr w:type="gramStart"/>
            <w:r w:rsidR="00F7660E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  <w:cs/>
              </w:rPr>
              <w:t xml:space="preserve">និងព័ត៌មានពាក់ព័ន្ធដទៃទៀត  </w:t>
            </w:r>
            <w:r w:rsidR="00F7660E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>Membership</w:t>
            </w:r>
            <w:proofErr w:type="gramEnd"/>
            <w:r w:rsidR="00F7660E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 xml:space="preserve"> in Organization and Other Relevant Information </w:t>
            </w:r>
          </w:p>
        </w:tc>
      </w:tr>
      <w:tr w:rsidRPr="00AF482F" w:rsidR="00F7660E" w:rsidTr="00EC438F" w14:paraId="645860FF" w14:textId="77777777">
        <w:trPr>
          <w:trHeight w:val="422"/>
        </w:trPr>
        <w:tc>
          <w:tcPr>
            <w:tcW w:w="8280" w:type="dxa"/>
            <w:shd w:val="clear" w:color="auto" w:fill="DBE5F1"/>
          </w:tcPr>
          <w:p w:rsidRPr="004A3DA0" w:rsidR="00F7660E" w:rsidRDefault="009053BF" w14:paraId="0A4EF722" w14:textId="77777777">
            <w:pPr>
              <w:spacing w:after="0" w:line="192" w:lineRule="auto"/>
              <w:ind w:left="360" w:hanging="360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5</w:t>
            </w:r>
            <w:r w:rsidRPr="004A3DA0" w:rsidR="00F7660E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4A3DA0" w:rsidR="00F7660E">
              <w:rPr>
                <w:rFonts w:ascii="Khmer OS Siemreap" w:hAnsi="Khmer OS Siemreap" w:cs="Khmer OS Siemreap"/>
                <w:sz w:val="18"/>
                <w:szCs w:val="18"/>
              </w:rPr>
              <w:t xml:space="preserve">.  </w:t>
            </w:r>
            <w:r w:rsidRPr="004A3DA0" w:rsidR="00F7660E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>តើអ្នកធ្លាប់ទទួល</w:t>
            </w:r>
            <w:r w:rsidRPr="004A3DA0" w:rsidR="00F7660E">
              <w:rPr>
                <w:rFonts w:hint="cs" w:ascii="Khmer OS Siemreap" w:hAnsi="Khmer OS Siemreap" w:cs="Khmer OS Siemreap"/>
                <w:spacing w:val="-16"/>
                <w:sz w:val="18"/>
                <w:szCs w:val="18"/>
                <w:cs/>
              </w:rPr>
              <w:t>រងគ្រោះធម្មជាតិ(ទឹកជំនន់/រាំងស្ងួត/សត្វល្អិត)ដែរឬទេ នៅក្នុង</w:t>
            </w:r>
            <w:r w:rsidRPr="004A3DA0" w:rsidR="00F7660E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>រយៈពេល</w:t>
            </w:r>
            <w:r w:rsidRPr="00C31C13" w:rsidR="00F7660E">
              <w:rPr>
                <w:rFonts w:ascii="Khmer OS Siemreap" w:hAnsi="Khmer OS Siemreap" w:cs="Khmer OS Siemreap"/>
                <w:spacing w:val="-16"/>
                <w:sz w:val="18"/>
                <w:szCs w:val="18"/>
                <w:highlight w:val="yellow"/>
                <w:cs/>
              </w:rPr>
              <w:t>​</w:t>
            </w:r>
            <w:r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(៣ឆ្នាំ)</w:t>
            </w:r>
            <w:r w:rsidRPr="004A3DA0" w:rsidR="00F7660E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>កន្លងមក?</w:t>
            </w:r>
            <w:r w:rsidRPr="004A3DA0" w:rsidR="00F7660E">
              <w:rPr>
                <w:rFonts w:ascii="Khmer OS Siemreap" w:hAnsi="Khmer OS Siemreap" w:cs="Khmer OS Siemreap"/>
                <w:bCs/>
                <w:sz w:val="18"/>
                <w:szCs w:val="18"/>
                <w:cs/>
              </w:rPr>
              <w:t xml:space="preserve"> </w:t>
            </w:r>
          </w:p>
          <w:p w:rsidRPr="004A3DA0" w:rsidR="00F7660E" w:rsidRDefault="00F7660E" w14:paraId="126B8EFF" w14:textId="77777777">
            <w:pPr>
              <w:spacing w:after="0" w:line="192" w:lineRule="auto"/>
              <w:ind w:left="360" w:hanging="360"/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</w:pPr>
            <w:r w:rsidRPr="004A3DA0">
              <w:rPr>
                <w:rFonts w:ascii="Khmer OS Siemreap" w:hAnsi="Khmer OS Siemreap" w:cs="Khmer OS Siemreap"/>
                <w:bCs/>
                <w:sz w:val="18"/>
                <w:szCs w:val="18"/>
                <w:cs/>
              </w:rPr>
              <w:t xml:space="preserve">       </w:t>
            </w:r>
            <w:r w:rsidRPr="004A3DA0">
              <w:rPr>
                <w:rFonts w:hint="cs" w:ascii="Khmer OS Siemreap" w:hAnsi="Khmer OS Siemreap" w:cs="Khmer OS Siemreap"/>
                <w:bCs/>
                <w:sz w:val="18"/>
                <w:szCs w:val="18"/>
                <w:cs/>
              </w:rPr>
              <w:t xml:space="preserve"> </w:t>
            </w:r>
            <w:r w:rsidRPr="004A3DA0">
              <w:rPr>
                <w:rFonts w:ascii="Khmer OS Siemreap" w:hAnsi="Khmer OS Siemreap" w:cs="Khmer OS Siemreap"/>
                <w:bCs/>
                <w:sz w:val="18"/>
                <w:szCs w:val="18"/>
              </w:rPr>
              <w:t xml:space="preserve"> Did you any face during the last 12 months?</w:t>
            </w:r>
            <w:r w:rsidRPr="004A3DA0">
              <w:rPr>
                <w:rFonts w:hint="cs" w:ascii="Khmer OS Siemreap" w:hAnsi="Khmer OS Siemreap" w:cs="Khmer OS Siemreap"/>
                <w:bCs/>
                <w:sz w:val="18"/>
                <w:szCs w:val="18"/>
                <w:cs/>
              </w:rPr>
              <w:t xml:space="preserve"> </w:t>
            </w:r>
          </w:p>
        </w:tc>
        <w:tc>
          <w:tcPr>
            <w:tcW w:w="4590" w:type="dxa"/>
            <w:tcBorders>
              <w:top w:val="single" w:color="auto" w:sz="12" w:space="0"/>
              <w:bottom w:val="single" w:color="auto" w:sz="4" w:space="0"/>
              <w:right w:val="nil"/>
            </w:tcBorders>
            <w:shd w:val="clear" w:color="auto" w:fill="DBE5F1"/>
            <w:vAlign w:val="center"/>
          </w:tcPr>
          <w:p w:rsidRPr="004A3DA0" w:rsidR="00F7660E" w:rsidRDefault="00F7660E" w14:paraId="43599697" w14:textId="77777777">
            <w:pPr>
              <w:spacing w:after="0" w:line="240" w:lineRule="auto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 w:rsidRPr="004A3DA0"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  <w:t xml:space="preserve">1 </w:t>
            </w:r>
            <w:proofErr w:type="gramStart"/>
            <w:r w:rsidRPr="004A3DA0"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  <w:t xml:space="preserve">-  </w:t>
            </w:r>
            <w:r w:rsidRPr="004A3DA0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មាន</w:t>
            </w:r>
            <w:proofErr w:type="gramEnd"/>
            <w:r w:rsidRPr="004A3DA0"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  <w:t xml:space="preserve">  </w:t>
            </w:r>
            <w:r w:rsidRPr="004A3DA0">
              <w:rPr>
                <w:rFonts w:ascii="Khmer OS Siemreap" w:hAnsi="Khmer OS Siemreap" w:cs="Khmer OS Siemreap"/>
                <w:bCs/>
                <w:spacing w:val="-20"/>
                <w:sz w:val="18"/>
                <w:szCs w:val="18"/>
              </w:rPr>
              <w:t>Yes</w:t>
            </w:r>
            <w:r w:rsidRPr="004A3DA0"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  <w:t xml:space="preserve">    2 - </w:t>
            </w:r>
            <w:r w:rsidRPr="004A3DA0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ទេ</w:t>
            </w:r>
            <w:r w:rsidRPr="004A3DA0">
              <w:rPr>
                <w:rFonts w:ascii="Khmer OS Siemreap" w:hAnsi="Khmer OS Siemreap" w:cs="Khmer OS Siemreap"/>
                <w:bCs/>
                <w:spacing w:val="-20"/>
                <w:sz w:val="18"/>
                <w:szCs w:val="18"/>
              </w:rPr>
              <w:t xml:space="preserve">  No </w:t>
            </w:r>
            <w:r w:rsidRPr="004A3DA0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4A3DA0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    </w:t>
            </w:r>
            <w:r w:rsidRPr="004A3DA0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សូមចុះលេខកូដ</w:t>
            </w:r>
            <w:r w:rsidRPr="004A3DA0">
              <w:rPr>
                <w:rFonts w:ascii="Khmer OS Siemreap" w:hAnsi="Khmer OS Siemreap" w:cs="Khmer OS Siemreap"/>
                <w:bCs/>
                <w:i/>
                <w:sz w:val="18"/>
                <w:szCs w:val="18"/>
              </w:rPr>
              <w:t xml:space="preserve"> enter code </w:t>
            </w:r>
            <w:r w:rsidRPr="004A3DA0">
              <w:rPr>
                <w:rFonts w:ascii="Wingdings" w:hAnsi="Wingdings" w:eastAsia="Wingdings" w:cs="Wingdings"/>
                <w:bCs/>
                <w:i/>
                <w:sz w:val="18"/>
                <w:szCs w:val="18"/>
              </w:rPr>
              <w:t>è</w:t>
            </w:r>
          </w:p>
        </w:tc>
        <w:tc>
          <w:tcPr>
            <w:tcW w:w="1350" w:type="dxa"/>
            <w:tcBorders>
              <w:top w:val="single" w:color="auto" w:sz="12" w:space="0"/>
              <w:left w:val="nil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4A3DA0" w:rsidR="00F7660E" w:rsidRDefault="00F7660E" w14:paraId="5EF30368" w14:textId="77777777">
            <w:pPr>
              <w:spacing w:after="0" w:line="240" w:lineRule="auto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</w:p>
        </w:tc>
        <w:tc>
          <w:tcPr>
            <w:tcW w:w="135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vAlign w:val="center"/>
          </w:tcPr>
          <w:p w:rsidRPr="00BB2874" w:rsidR="00F7660E" w:rsidRDefault="00F7660E" w14:paraId="2BD6A3D8" w14:textId="77777777">
            <w:pPr>
              <w:spacing w:after="0" w:line="240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AF482F" w:rsidR="00F7660E" w:rsidTr="00EC438F" w14:paraId="4675B976" w14:textId="77777777">
        <w:trPr>
          <w:trHeight w:val="150"/>
        </w:trPr>
        <w:tc>
          <w:tcPr>
            <w:tcW w:w="8280" w:type="dxa"/>
            <w:vMerge w:val="restart"/>
            <w:shd w:val="clear" w:color="auto" w:fill="DBE5F1"/>
          </w:tcPr>
          <w:p w:rsidRPr="004A3DA0" w:rsidR="00F7660E" w:rsidRDefault="009053BF" w14:paraId="2D8DF413" w14:textId="77777777">
            <w:pPr>
              <w:spacing w:after="0" w:line="192" w:lineRule="auto"/>
              <w:ind w:left="432" w:hanging="43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5</w:t>
            </w:r>
            <w:r w:rsidRPr="004A3DA0" w:rsidR="00F7660E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-1</w:t>
            </w:r>
            <w:r w:rsidRPr="004A3DA0" w:rsidR="00F7660E">
              <w:rPr>
                <w:rFonts w:ascii="Khmer OS Siemreap" w:hAnsi="Khmer OS Siemreap" w:cs="Khmer OS Siemreap"/>
                <w:sz w:val="18"/>
                <w:szCs w:val="18"/>
              </w:rPr>
              <w:t xml:space="preserve">.  </w:t>
            </w:r>
            <w:r w:rsidRPr="004A3DA0"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បើសិនជាមាន</w:t>
            </w:r>
            <w:r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ក្នុងសំណួរ</w:t>
            </w:r>
            <w:r w:rsidRPr="004A3DA0"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9053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Q</w:t>
            </w:r>
            <w:r w:rsidRPr="009053BF" w:rsidR="00F7660E">
              <w:rPr>
                <w:rFonts w:hint="cs" w:ascii="Khmer OS Siemreap" w:hAnsi="Khmer OS Siemreap" w:cs="Khmer OS Siemreap"/>
                <w:b/>
                <w:bCs/>
                <w:sz w:val="18"/>
                <w:szCs w:val="18"/>
                <w:cs/>
              </w:rPr>
              <w:t>1</w:t>
            </w:r>
            <w:r w:rsidRPr="009053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5</w:t>
            </w:r>
            <w:r w:rsidRPr="009053BF" w:rsidR="00F7660E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-</w:t>
            </w:r>
            <w:r w:rsidRPr="009053BF" w:rsidR="00F7660E">
              <w:rPr>
                <w:rFonts w:hint="cs" w:ascii="Khmer OS Siemreap" w:hAnsi="Khmer OS Siemreap" w:cs="Khmer OS Siemreap"/>
                <w:b/>
                <w:bCs/>
                <w:sz w:val="18"/>
                <w:szCs w:val="18"/>
                <w:cs/>
              </w:rPr>
              <w:t xml:space="preserve">1 </w:t>
            </w:r>
            <w:r w:rsidRPr="004A3DA0"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តើអ្នកបានទទួលរងគ្រោះធម្មជាតិមានអ្វីខ្លះ</w:t>
            </w:r>
            <w:r w:rsidRPr="004A3DA0" w:rsidR="00F7660E">
              <w:rPr>
                <w:rFonts w:ascii="Khmer OS Siemreap" w:hAnsi="Khmer OS Siemreap" w:cs="Khmer OS Siemreap"/>
                <w:sz w:val="18"/>
                <w:szCs w:val="18"/>
                <w:cs/>
              </w:rPr>
              <w:t>រយៈពេល</w:t>
            </w:r>
            <w:r w:rsidRPr="00C31C13" w:rsidR="00F7660E">
              <w:rPr>
                <w:rFonts w:ascii="Khmer OS Siemreap" w:hAnsi="Khmer OS Siemreap" w:cs="Khmer OS Siemreap"/>
                <w:strike/>
                <w:sz w:val="18"/>
                <w:szCs w:val="18"/>
                <w:cs/>
              </w:rPr>
              <w:t>​</w:t>
            </w:r>
            <w:r w:rsidR="00F7660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(៣ឆ្នាំ)</w:t>
            </w:r>
            <w:r w:rsidRPr="004A3DA0" w:rsidR="00F7660E">
              <w:rPr>
                <w:rFonts w:ascii="Khmer OS Siemreap" w:hAnsi="Khmer OS Siemreap" w:cs="Khmer OS Siemreap"/>
                <w:sz w:val="18"/>
                <w:szCs w:val="18"/>
                <w:cs/>
              </w:rPr>
              <w:t>កន្លងមក?</w:t>
            </w:r>
          </w:p>
          <w:p w:rsidRPr="004A3DA0" w:rsidR="00F7660E" w:rsidRDefault="00F7660E" w14:paraId="39D943C9" w14:textId="77777777">
            <w:pPr>
              <w:spacing w:after="0" w:line="192" w:lineRule="auto"/>
              <w:ind w:left="432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4A3DA0">
              <w:rPr>
                <w:rFonts w:ascii="Khmer OS Siemreap" w:hAnsi="Khmer OS Siemreap" w:cs="Khmer OS Siemreap"/>
                <w:spacing w:val="-22"/>
                <w:sz w:val="18"/>
                <w:szCs w:val="18"/>
              </w:rPr>
              <w:t xml:space="preserve"> </w:t>
            </w:r>
            <w:r w:rsidRPr="004A3DA0">
              <w:rPr>
                <w:rFonts w:ascii="Khmer OS Siemreap" w:hAnsi="Khmer OS Siemreap" w:cs="Khmer OS Siemreap"/>
                <w:bCs/>
                <w:sz w:val="18"/>
                <w:szCs w:val="18"/>
              </w:rPr>
              <w:t xml:space="preserve">What are disasters affected during the last 12 months? </w:t>
            </w:r>
          </w:p>
          <w:p w:rsidRPr="004A3DA0" w:rsidR="00F7660E" w:rsidRDefault="00F7660E" w14:paraId="5F0A496A" w14:textId="77777777">
            <w:pPr>
              <w:spacing w:after="0" w:line="192" w:lineRule="auto"/>
              <w:ind w:left="432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4A3DA0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លេខកូដអាចចុះលើសពី១</w:t>
            </w:r>
            <w:r w:rsidRPr="004A3DA0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4A3DA0">
              <w:rPr>
                <w:rFonts w:ascii="Khmer OS Siemreap" w:hAnsi="Khmer OS Siemreap" w:cs="Khmer OS Siemreap"/>
                <w:bCs/>
                <w:i/>
                <w:iCs/>
                <w:sz w:val="18"/>
                <w:szCs w:val="18"/>
              </w:rPr>
              <w:t xml:space="preserve">Accepts multiple entries </w:t>
            </w:r>
          </w:p>
        </w:tc>
        <w:tc>
          <w:tcPr>
            <w:tcW w:w="7290" w:type="dxa"/>
            <w:gridSpan w:val="3"/>
            <w:tcBorders>
              <w:top w:val="single" w:color="auto" w:sz="4" w:space="0"/>
              <w:bottom w:val="nil"/>
            </w:tcBorders>
            <w:shd w:val="clear" w:color="auto" w:fill="DBE5F1"/>
            <w:vAlign w:val="center"/>
          </w:tcPr>
          <w:p w:rsidRPr="004A3DA0" w:rsidR="00F7660E" w:rsidRDefault="00F7660E" w14:paraId="28AF47B8" w14:textId="77777777">
            <w:pPr>
              <w:spacing w:after="0" w:line="192" w:lineRule="auto"/>
              <w:ind w:left="-18" w:right="-108"/>
              <w:rPr>
                <w:rFonts w:ascii="Khmer OS Siemreap" w:hAnsi="Khmer OS Siemreap" w:cs="Khmer OS Siemreap"/>
                <w:i/>
                <w:iCs/>
                <w:spacing w:val="-10"/>
                <w:sz w:val="18"/>
                <w:szCs w:val="18"/>
              </w:rPr>
            </w:pPr>
            <w:r w:rsidRPr="004A3DA0">
              <w:rPr>
                <w:rFonts w:ascii="Khmer OS Siemreap" w:hAnsi="Khmer OS Siemreap" w:cs="Khmer OS Siemreap"/>
                <w:i/>
                <w:iCs/>
                <w:spacing w:val="-10"/>
                <w:sz w:val="18"/>
                <w:szCs w:val="18"/>
                <w:cs/>
              </w:rPr>
              <w:t xml:space="preserve">ចុះកូដ​ </w:t>
            </w:r>
            <w:r w:rsidRPr="004A3DA0">
              <w:rPr>
                <w:rFonts w:ascii="Khmer OS Siemreap" w:hAnsi="Khmer OS Siemreap" w:cs="Khmer OS Siemreap"/>
                <w:bCs/>
                <w:i/>
                <w:iCs/>
                <w:spacing w:val="-10"/>
                <w:sz w:val="18"/>
                <w:szCs w:val="18"/>
              </w:rPr>
              <w:t xml:space="preserve"> 1 </w:t>
            </w:r>
            <w:r w:rsidRPr="004A3DA0">
              <w:rPr>
                <w:rFonts w:ascii="Khmer OS Siemreap" w:hAnsi="Khmer OS Siemreap" w:cs="Khmer OS Siemreap"/>
                <w:i/>
                <w:iCs/>
                <w:spacing w:val="-10"/>
                <w:sz w:val="18"/>
                <w:szCs w:val="18"/>
                <w:cs/>
              </w:rPr>
              <w:t xml:space="preserve">ប្រសិនបានទទួលអត្តប្រយោជន៍​ </w:t>
            </w:r>
            <w:r w:rsidRPr="004A3DA0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ឬ</w:t>
            </w:r>
            <w:r w:rsidRPr="004A3DA0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4A3DA0">
              <w:rPr>
                <w:rFonts w:ascii="Khmer OS Siemreap" w:hAnsi="Khmer OS Siemreap" w:cs="Khmer OS Siemreap"/>
                <w:bCs/>
                <w:i/>
                <w:iCs/>
                <w:spacing w:val="-10"/>
                <w:sz w:val="18"/>
                <w:szCs w:val="18"/>
              </w:rPr>
              <w:t xml:space="preserve"> </w:t>
            </w:r>
            <w:r w:rsidRPr="004A3DA0">
              <w:rPr>
                <w:rFonts w:ascii="Khmer OS Siemreap" w:hAnsi="Khmer OS Siemreap" w:cs="Khmer OS Siemreap"/>
                <w:i/>
                <w:iCs/>
                <w:spacing w:val="-10"/>
                <w:sz w:val="18"/>
                <w:szCs w:val="18"/>
                <w:cs/>
              </w:rPr>
              <w:t xml:space="preserve">2  ប្រសិនមិនបាន​ទទួលអត្តប្រយោជន៍ </w:t>
            </w:r>
          </w:p>
          <w:p w:rsidRPr="004A3DA0" w:rsidR="00F7660E" w:rsidRDefault="00F7660E" w14:paraId="675F1A02" w14:textId="77777777">
            <w:pPr>
              <w:spacing w:after="0" w:line="192" w:lineRule="auto"/>
              <w:ind w:left="-18" w:right="-108"/>
              <w:rPr>
                <w:rFonts w:ascii="Khmer OS Siemreap" w:hAnsi="Khmer OS Siemreap" w:cs="Khmer OS Siemreap"/>
                <w:bCs/>
                <w:i/>
                <w:iCs/>
                <w:spacing w:val="-10"/>
                <w:sz w:val="18"/>
                <w:szCs w:val="18"/>
              </w:rPr>
            </w:pPr>
            <w:r w:rsidRPr="004A3DA0">
              <w:rPr>
                <w:rFonts w:ascii="Khmer OS Siemreap" w:hAnsi="Khmer OS Siemreap" w:cs="Khmer OS Siemreap"/>
                <w:bCs/>
                <w:i/>
                <w:iCs/>
                <w:spacing w:val="-10"/>
                <w:sz w:val="18"/>
                <w:szCs w:val="18"/>
              </w:rPr>
              <w:t>Enter 1</w:t>
            </w:r>
            <w:r w:rsidRPr="004A3DA0">
              <w:rPr>
                <w:rFonts w:ascii="Khmer OS Siemreap" w:hAnsi="Khmer OS Siemreap" w:cs="Khmer OS Siemreap"/>
                <w:bCs/>
                <w:i/>
                <w:iCs/>
                <w:spacing w:val="-10"/>
                <w:sz w:val="18"/>
                <w:szCs w:val="18"/>
                <w:cs/>
              </w:rPr>
              <w:t xml:space="preserve"> </w:t>
            </w:r>
            <w:r w:rsidRPr="004A3DA0">
              <w:rPr>
                <w:rFonts w:ascii="Khmer OS Siemreap" w:hAnsi="Khmer OS Siemreap" w:cs="Khmer OS Siemreap"/>
                <w:bCs/>
                <w:i/>
                <w:iCs/>
                <w:spacing w:val="-10"/>
                <w:sz w:val="18"/>
                <w:szCs w:val="18"/>
              </w:rPr>
              <w:t xml:space="preserve">availed </w:t>
            </w:r>
            <w:r w:rsidRPr="004A3DA0">
              <w:rPr>
                <w:rFonts w:ascii="Khmer OS Siemreap" w:hAnsi="Khmer OS Siemreap" w:cs="Khmer OS Siemreap"/>
                <w:i/>
                <w:iCs/>
                <w:spacing w:val="-10"/>
                <w:sz w:val="18"/>
                <w:szCs w:val="18"/>
                <w:cs/>
              </w:rPr>
              <w:t>​</w:t>
            </w:r>
            <w:r w:rsidRPr="004A3DA0">
              <w:rPr>
                <w:rFonts w:ascii="Khmer OS Siemreap" w:hAnsi="Khmer OS Siemreap" w:cs="Khmer OS Siemreap"/>
                <w:i/>
                <w:iCs/>
                <w:spacing w:val="-10"/>
                <w:sz w:val="18"/>
                <w:szCs w:val="18"/>
              </w:rPr>
              <w:t>or 2 not availed</w:t>
            </w:r>
          </w:p>
        </w:tc>
      </w:tr>
      <w:tr w:rsidRPr="00AF482F" w:rsidR="00F7660E" w:rsidTr="00EC438F" w14:paraId="47298711" w14:textId="77777777">
        <w:trPr>
          <w:trHeight w:val="213"/>
        </w:trPr>
        <w:tc>
          <w:tcPr>
            <w:tcW w:w="8280" w:type="dxa"/>
            <w:vMerge/>
            <w:shd w:val="clear" w:color="auto" w:fill="DBE5F1"/>
          </w:tcPr>
          <w:p w:rsidRPr="004A3DA0" w:rsidR="00F7660E" w:rsidRDefault="00F7660E" w14:paraId="2D58AB93" w14:textId="77777777">
            <w:pPr>
              <w:spacing w:after="0" w:line="240" w:lineRule="auto"/>
              <w:ind w:left="-18" w:firstLine="18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</w:tc>
        <w:tc>
          <w:tcPr>
            <w:tcW w:w="5940" w:type="dxa"/>
            <w:gridSpan w:val="2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4A3DA0" w:rsidR="00F7660E" w:rsidRDefault="00F7660E" w14:paraId="3DBAF9B9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A3DA0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1 – </w:t>
            </w:r>
            <w:r w:rsidRPr="004A3DA0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ទឹកជំនន់</w:t>
            </w:r>
            <w:r w:rsidRPr="004A3DA0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4A3DA0">
              <w:rPr>
                <w:rFonts w:ascii="Khmer OS Siemreap" w:hAnsi="Khmer OS Siemreap" w:cs="Khmer OS Siemreap"/>
                <w:bCs/>
                <w:sz w:val="18"/>
                <w:szCs w:val="18"/>
              </w:rPr>
              <w:t>Flood</w:t>
            </w:r>
          </w:p>
        </w:tc>
        <w:tc>
          <w:tcPr>
            <w:tcW w:w="135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485CDC" w:rsidR="00F7660E" w:rsidRDefault="00F7660E" w14:paraId="490B0772" w14:textId="77777777">
            <w:pPr>
              <w:spacing w:after="0" w:line="192" w:lineRule="auto"/>
              <w:ind w:left="450" w:hanging="450"/>
              <w:rPr>
                <w:rFonts w:ascii="Khmer OS Siemreap" w:hAnsi="Khmer OS Siemreap" w:cs="Khmer OS Siemreap"/>
                <w:bCs/>
                <w:color w:val="FF0000"/>
                <w:sz w:val="18"/>
                <w:szCs w:val="18"/>
              </w:rPr>
            </w:pPr>
          </w:p>
        </w:tc>
      </w:tr>
      <w:tr w:rsidRPr="00AF482F" w:rsidR="00F7660E" w:rsidTr="00EC438F" w14:paraId="577120F0" w14:textId="77777777">
        <w:trPr>
          <w:trHeight w:val="213"/>
        </w:trPr>
        <w:tc>
          <w:tcPr>
            <w:tcW w:w="8280" w:type="dxa"/>
            <w:vMerge/>
            <w:shd w:val="clear" w:color="auto" w:fill="DBE5F1"/>
          </w:tcPr>
          <w:p w:rsidRPr="004A3DA0" w:rsidR="00F7660E" w:rsidRDefault="00F7660E" w14:paraId="1F2F6B2C" w14:textId="77777777">
            <w:pPr>
              <w:spacing w:after="0" w:line="240" w:lineRule="auto"/>
              <w:ind w:left="-18" w:firstLine="18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</w:tc>
        <w:tc>
          <w:tcPr>
            <w:tcW w:w="5940" w:type="dxa"/>
            <w:gridSpan w:val="2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4A3DA0" w:rsidR="00F7660E" w:rsidRDefault="00F7660E" w14:paraId="792F4236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4A3DA0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2 – </w:t>
            </w:r>
            <w:r w:rsidRPr="004A3DA0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ខ្យល់ព្យុះ</w:t>
            </w:r>
            <w:r w:rsidRPr="004A3DA0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4A3DA0">
              <w:rPr>
                <w:rFonts w:ascii="Khmer OS Siemreap" w:hAnsi="Khmer OS Siemreap" w:cs="Khmer OS Siemreap"/>
                <w:bCs/>
                <w:sz w:val="18"/>
                <w:szCs w:val="18"/>
              </w:rPr>
              <w:t>Storms</w:t>
            </w:r>
          </w:p>
        </w:tc>
        <w:tc>
          <w:tcPr>
            <w:tcW w:w="135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485CDC" w:rsidR="00F7660E" w:rsidRDefault="00F7660E" w14:paraId="250BF98B" w14:textId="77777777">
            <w:pPr>
              <w:spacing w:after="0" w:line="192" w:lineRule="auto"/>
              <w:ind w:left="450" w:hanging="450"/>
              <w:rPr>
                <w:rFonts w:ascii="Khmer OS Siemreap" w:hAnsi="Khmer OS Siemreap" w:cs="Khmer OS Siemreap"/>
                <w:bCs/>
                <w:color w:val="FF0000"/>
                <w:sz w:val="18"/>
                <w:szCs w:val="18"/>
              </w:rPr>
            </w:pPr>
          </w:p>
        </w:tc>
      </w:tr>
      <w:tr w:rsidRPr="00AF482F" w:rsidR="00F7660E" w:rsidTr="00EC438F" w14:paraId="5A8ED619" w14:textId="77777777">
        <w:trPr>
          <w:trHeight w:val="240"/>
        </w:trPr>
        <w:tc>
          <w:tcPr>
            <w:tcW w:w="8280" w:type="dxa"/>
            <w:vMerge/>
            <w:shd w:val="clear" w:color="auto" w:fill="DBE5F1"/>
          </w:tcPr>
          <w:p w:rsidRPr="004A3DA0" w:rsidR="00F7660E" w:rsidRDefault="00F7660E" w14:paraId="2A09700E" w14:textId="77777777">
            <w:pPr>
              <w:spacing w:after="0" w:line="240" w:lineRule="auto"/>
              <w:ind w:left="-18" w:firstLine="18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</w:tc>
        <w:tc>
          <w:tcPr>
            <w:tcW w:w="5940" w:type="dxa"/>
            <w:gridSpan w:val="2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4A3DA0" w:rsidR="00F7660E" w:rsidRDefault="00F7660E" w14:paraId="471C8CE5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4A3DA0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3 – </w:t>
            </w:r>
            <w:r w:rsidRPr="004A3DA0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គ្រោះរាំងស្ងួត</w:t>
            </w:r>
            <w:r w:rsidRPr="004A3DA0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4A3DA0">
              <w:rPr>
                <w:rFonts w:ascii="Khmer OS Siemreap" w:hAnsi="Khmer OS Siemreap" w:cs="Khmer OS Siemreap"/>
                <w:bCs/>
                <w:sz w:val="18"/>
                <w:szCs w:val="18"/>
              </w:rPr>
              <w:t>Dry/hot</w:t>
            </w:r>
          </w:p>
        </w:tc>
        <w:tc>
          <w:tcPr>
            <w:tcW w:w="135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</w:tcPr>
          <w:p w:rsidRPr="00485CDC" w:rsidR="00F7660E" w:rsidRDefault="00F7660E" w14:paraId="2D5615CB" w14:textId="77777777">
            <w:pPr>
              <w:spacing w:after="0" w:line="192" w:lineRule="auto"/>
              <w:ind w:left="450" w:hanging="450"/>
              <w:rPr>
                <w:rFonts w:ascii="Khmer OS Siemreap" w:hAnsi="Khmer OS Siemreap" w:cs="Khmer OS Siemreap"/>
                <w:bCs/>
                <w:color w:val="FF0000"/>
                <w:sz w:val="18"/>
                <w:szCs w:val="18"/>
              </w:rPr>
            </w:pPr>
          </w:p>
        </w:tc>
      </w:tr>
      <w:tr w:rsidRPr="00AF482F" w:rsidR="00F7660E" w:rsidTr="00EC438F" w14:paraId="094BD3FC" w14:textId="77777777">
        <w:trPr>
          <w:trHeight w:val="195"/>
        </w:trPr>
        <w:tc>
          <w:tcPr>
            <w:tcW w:w="8280" w:type="dxa"/>
            <w:vMerge/>
            <w:shd w:val="clear" w:color="auto" w:fill="DBE5F1"/>
          </w:tcPr>
          <w:p w:rsidRPr="004A3DA0" w:rsidR="00F7660E" w:rsidRDefault="00F7660E" w14:paraId="34B8769E" w14:textId="77777777">
            <w:pPr>
              <w:spacing w:after="0" w:line="240" w:lineRule="auto"/>
              <w:ind w:left="-18" w:firstLine="18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</w:tc>
        <w:tc>
          <w:tcPr>
            <w:tcW w:w="5940" w:type="dxa"/>
            <w:gridSpan w:val="2"/>
            <w:tcBorders>
              <w:top w:val="nil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4A3DA0" w:rsidR="00F7660E" w:rsidRDefault="00F7660E" w14:paraId="23AB56B4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4A3DA0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4 – </w:t>
            </w:r>
            <w:r w:rsidRPr="004A3DA0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ត្វល្អិត</w:t>
            </w:r>
            <w:r w:rsidRPr="004A3DA0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4A3DA0">
              <w:rPr>
                <w:rFonts w:ascii="Khmer OS Siemreap" w:hAnsi="Khmer OS Siemreap" w:cs="Khmer OS Siemreap"/>
                <w:bCs/>
                <w:sz w:val="18"/>
                <w:szCs w:val="18"/>
              </w:rPr>
              <w:t>Insets</w:t>
            </w:r>
          </w:p>
        </w:tc>
        <w:tc>
          <w:tcPr>
            <w:tcW w:w="135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</w:tcPr>
          <w:p w:rsidRPr="00485CDC" w:rsidR="00F7660E" w:rsidRDefault="00F7660E" w14:paraId="7F29FFEB" w14:textId="77777777">
            <w:pPr>
              <w:spacing w:after="0" w:line="192" w:lineRule="auto"/>
              <w:ind w:left="450" w:hanging="450"/>
              <w:rPr>
                <w:rFonts w:ascii="Khmer OS Siemreap" w:hAnsi="Khmer OS Siemreap" w:cs="Khmer OS Siemreap"/>
                <w:bCs/>
                <w:color w:val="FF0000"/>
                <w:sz w:val="18"/>
                <w:szCs w:val="18"/>
              </w:rPr>
            </w:pPr>
          </w:p>
        </w:tc>
      </w:tr>
      <w:tr w:rsidRPr="00AF482F" w:rsidR="00F7660E" w:rsidTr="00EC438F" w14:paraId="5C152D70" w14:textId="77777777">
        <w:trPr>
          <w:trHeight w:val="292"/>
        </w:trPr>
        <w:tc>
          <w:tcPr>
            <w:tcW w:w="8280" w:type="dxa"/>
            <w:vMerge/>
            <w:shd w:val="clear" w:color="auto" w:fill="DBE5F1"/>
          </w:tcPr>
          <w:p w:rsidRPr="004A3DA0" w:rsidR="00F7660E" w:rsidRDefault="00F7660E" w14:paraId="3D101688" w14:textId="77777777">
            <w:pPr>
              <w:spacing w:after="0" w:line="240" w:lineRule="auto"/>
              <w:ind w:left="-18" w:firstLine="18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</w:tc>
        <w:tc>
          <w:tcPr>
            <w:tcW w:w="5940" w:type="dxa"/>
            <w:gridSpan w:val="2"/>
            <w:tcBorders>
              <w:top w:val="nil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4A3DA0" w:rsidR="00F7660E" w:rsidRDefault="00F7660E" w14:paraId="2D3D2AC9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4A3DA0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5 – </w:t>
            </w:r>
            <w:r w:rsidRPr="004A3DA0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 xml:space="preserve">ផ្សេងទៀត សូមបញ្ជាក់៖   </w:t>
            </w:r>
            <w:r w:rsidRPr="004A3DA0">
              <w:rPr>
                <w:rFonts w:ascii="Khmer OS Siemreap" w:hAnsi="Khmer OS Siemreap" w:cs="Khmer OS Siemreap"/>
                <w:bCs/>
                <w:sz w:val="18"/>
                <w:szCs w:val="18"/>
              </w:rPr>
              <w:t>Other, specify____________</w:t>
            </w:r>
          </w:p>
        </w:tc>
        <w:tc>
          <w:tcPr>
            <w:tcW w:w="1350" w:type="dxa"/>
            <w:tcBorders>
              <w:top w:val="single" w:color="auto" w:sz="12" w:space="0"/>
              <w:left w:val="single" w:color="auto" w:sz="12" w:space="0"/>
            </w:tcBorders>
          </w:tcPr>
          <w:p w:rsidRPr="00485CDC" w:rsidR="00F7660E" w:rsidRDefault="00F7660E" w14:paraId="1E9F3085" w14:textId="77777777">
            <w:pPr>
              <w:spacing w:after="0" w:line="192" w:lineRule="auto"/>
              <w:ind w:left="450" w:hanging="450"/>
              <w:rPr>
                <w:rFonts w:ascii="Khmer OS Siemreap" w:hAnsi="Khmer OS Siemreap" w:cs="Khmer OS Siemreap"/>
                <w:bCs/>
                <w:color w:val="FF0000"/>
                <w:sz w:val="18"/>
                <w:szCs w:val="18"/>
              </w:rPr>
            </w:pPr>
          </w:p>
        </w:tc>
      </w:tr>
    </w:tbl>
    <w:p w:rsidRPr="00DC3CD2" w:rsidR="00C77D36" w:rsidP="00F0595B" w:rsidRDefault="00E437B2" w14:paraId="337D1AB3" w14:textId="77777777">
      <w:pPr>
        <w:spacing w:before="120" w:after="0" w:line="240" w:lineRule="auto"/>
        <w:rPr>
          <w:rFonts w:ascii="Khmer OS Muol Light" w:hAnsi="Khmer OS Muol Light" w:cs="Khmer OS Muol Light"/>
          <w:szCs w:val="22"/>
        </w:rPr>
      </w:pPr>
      <w:r w:rsidRPr="00204A5C">
        <w:rPr>
          <w:rFonts w:ascii="Khmer OS Muol Light" w:hAnsi="Khmer OS Muol Light" w:cs="Khmer OS Muol Light"/>
          <w:b/>
          <w:bCs/>
          <w:sz w:val="24"/>
          <w:szCs w:val="24"/>
        </w:rPr>
        <w:t>D.</w:t>
      </w:r>
      <w:r w:rsidRPr="00204A5C">
        <w:rPr>
          <w:rFonts w:ascii="Khmer OS Muol Light" w:hAnsi="Khmer OS Muol Light" w:cs="Khmer OS Muol Light"/>
          <w:sz w:val="24"/>
          <w:szCs w:val="24"/>
        </w:rPr>
        <w:t xml:space="preserve"> </w:t>
      </w:r>
      <w:r w:rsidRPr="00204A5C" w:rsidR="00C77D36">
        <w:rPr>
          <w:rFonts w:ascii="Khmer OS Muol Light" w:hAnsi="Khmer OS Muol Light" w:cs="Khmer OS Muol Light"/>
          <w:szCs w:val="22"/>
          <w:cs/>
        </w:rPr>
        <w:t xml:space="preserve">ផ្នែកការចិញ្ចឹមបសុសត្វ /បសុបក្សី </w:t>
      </w:r>
      <w:r w:rsidRPr="00204A5C" w:rsidR="005C2F2D">
        <w:rPr>
          <w:rFonts w:ascii="Khmer OS Muol Light" w:hAnsi="Khmer OS Muol Light" w:cs="Khmer OS Muol Light"/>
          <w:szCs w:val="22"/>
        </w:rPr>
        <w:t>(</w:t>
      </w:r>
      <w:r w:rsidRPr="00204A5C" w:rsidR="005C2F2D">
        <w:rPr>
          <w:rFonts w:ascii="Khmer OS Muol Light" w:hAnsi="Khmer OS Muol Light" w:cs="Khmer OS Muol Light"/>
          <w:b/>
          <w:bCs/>
          <w:color w:val="000000"/>
          <w:sz w:val="18"/>
          <w:szCs w:val="18"/>
        </w:rPr>
        <w:t>Livestock</w:t>
      </w:r>
      <w:r w:rsidRPr="00E34EC8" w:rsidR="005C2F2D">
        <w:rPr>
          <w:rFonts w:ascii="Khmer OS Muol Light" w:hAnsi="Khmer OS Muol Light" w:cs="Khmer OS Muol Light"/>
          <w:b/>
          <w:bCs/>
          <w:color w:val="000000"/>
          <w:sz w:val="18"/>
          <w:szCs w:val="18"/>
        </w:rPr>
        <w:t>/Poultry Raised in the holdings</w:t>
      </w:r>
      <w:r w:rsidR="005C2F2D">
        <w:rPr>
          <w:rFonts w:ascii="Khmer OS Muol Light" w:hAnsi="Khmer OS Muol Light" w:cs="Khmer OS Muol Light"/>
          <w:b/>
          <w:bCs/>
          <w:color w:val="000000"/>
          <w:sz w:val="18"/>
          <w:szCs w:val="18"/>
        </w:rPr>
        <w:t xml:space="preserve">) </w:t>
      </w:r>
    </w:p>
    <w:tbl>
      <w:tblPr>
        <w:tblW w:w="1557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2790"/>
        <w:gridCol w:w="1620"/>
        <w:gridCol w:w="900"/>
        <w:gridCol w:w="990"/>
        <w:gridCol w:w="1646"/>
        <w:gridCol w:w="1594"/>
        <w:gridCol w:w="990"/>
        <w:gridCol w:w="2430"/>
        <w:gridCol w:w="540"/>
        <w:gridCol w:w="1260"/>
      </w:tblGrid>
      <w:tr w:rsidRPr="00E34EC8" w:rsidR="002A696D" w:rsidTr="004178A4" w14:paraId="07CDC764" w14:textId="77777777">
        <w:trPr>
          <w:trHeight w:val="222"/>
        </w:trPr>
        <w:tc>
          <w:tcPr>
            <w:tcW w:w="15570" w:type="dxa"/>
            <w:gridSpan w:val="11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E34EC8" w:rsidR="002A696D" w:rsidP="00E34EC8" w:rsidRDefault="00E34EC8" w14:paraId="617605EA" w14:textId="17FE8CFC">
            <w:pPr>
              <w:spacing w:before="40" w:after="40" w:line="192" w:lineRule="auto"/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</w:pPr>
            <w:r w:rsidRPr="00E34EC8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>Q</w:t>
            </w:r>
            <w:r w:rsidRPr="00E34EC8" w:rsidR="00FB7FBF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>1</w:t>
            </w:r>
            <w:r w:rsidRPr="00E34EC8" w:rsidR="00BF0CC9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>6</w:t>
            </w:r>
            <w:r w:rsidRPr="00E34EC8" w:rsidR="002A696D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 xml:space="preserve">. </w:t>
            </w:r>
            <w:r w:rsidRPr="00E34EC8" w:rsidR="002A696D">
              <w:rPr>
                <w:rFonts w:ascii="Khmer OS Muol Light" w:hAnsi="Khmer OS Muol Light" w:cs="Khmer OS Muol Light"/>
                <w:color w:val="000000"/>
                <w:sz w:val="18"/>
                <w:szCs w:val="18"/>
                <w:cs/>
              </w:rPr>
              <w:t>ការចិញ្ចឹ</w:t>
            </w:r>
            <w:r w:rsidRPr="00E34EC8" w:rsidR="00D10E21">
              <w:rPr>
                <w:rFonts w:ascii="Khmer OS Muol Light" w:hAnsi="Khmer OS Muol Light" w:cs="Khmer OS Muol Light"/>
                <w:color w:val="000000"/>
                <w:sz w:val="18"/>
                <w:szCs w:val="18"/>
                <w:cs/>
              </w:rPr>
              <w:t>មបសុសត្វ /បសុបក្សី</w:t>
            </w:r>
            <w:r w:rsidRPr="00E34EC8" w:rsidR="002A696D">
              <w:rPr>
                <w:rFonts w:ascii="Khmer OS Muol Light" w:hAnsi="Khmer OS Muol Light" w:cs="Khmer OS Muol Light"/>
                <w:color w:val="000000"/>
                <w:sz w:val="18"/>
                <w:szCs w:val="18"/>
              </w:rPr>
              <w:t xml:space="preserve"> </w:t>
            </w:r>
            <w:r w:rsidRPr="00E34EC8" w:rsidR="00741ECB">
              <w:rPr>
                <w:rFonts w:ascii="Khmer OS Muol Light" w:hAnsi="Khmer OS Muol Light" w:cs="Khmer OS Muol Light"/>
                <w:color w:val="000000"/>
                <w:sz w:val="18"/>
                <w:szCs w:val="18"/>
                <w:cs/>
              </w:rPr>
              <w:t>ក្នុងកសិដ្ឋាន</w:t>
            </w:r>
            <w:r w:rsidRPr="00E34EC8" w:rsidR="007F5A97">
              <w:rPr>
                <w:rFonts w:ascii="Khmer OS Muol Light" w:hAnsi="Khmer OS Muol Light" w:cs="Khmer OS Muol Light"/>
                <w:color w:val="000000"/>
                <w:sz w:val="18"/>
                <w:szCs w:val="18"/>
                <w:cs/>
              </w:rPr>
              <w:t xml:space="preserve"> និងដីជុំវិញផ្ទះ</w:t>
            </w:r>
            <w:r w:rsidRPr="00E34EC8" w:rsidR="002A696D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 xml:space="preserve"> Livestock/Poultry Raised </w:t>
            </w:r>
            <w:r w:rsidRPr="00E34EC8" w:rsidR="00771136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>in</w:t>
            </w:r>
            <w:r w:rsidRPr="00E34EC8" w:rsidR="002A696D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 xml:space="preserve"> the </w:t>
            </w:r>
            <w:r w:rsidRPr="00E34EC8" w:rsidR="007F5A97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>h</w:t>
            </w:r>
            <w:r w:rsidRPr="00E34EC8" w:rsidR="002A696D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>olding</w:t>
            </w:r>
            <w:r w:rsidRPr="00E34EC8" w:rsidR="00620E96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 xml:space="preserve">s </w:t>
            </w:r>
            <w:r w:rsidRPr="00E34EC8" w:rsidR="00620E96">
              <w:rPr>
                <w:rFonts w:ascii="Khmer OS Muol Light" w:hAnsi="Khmer OS Muol Light" w:cs="Khmer OS Muol Light"/>
                <w:b/>
                <w:bCs/>
                <w:color w:val="FF0000"/>
                <w:sz w:val="18"/>
                <w:szCs w:val="18"/>
              </w:rPr>
              <w:t>(Parcel)</w:t>
            </w:r>
            <w:r w:rsidRPr="00E34EC8" w:rsidR="007F5A97">
              <w:rPr>
                <w:rFonts w:ascii="Khmer OS Muol Light" w:hAnsi="Khmer OS Muol Light" w:cs="Khmer OS Muol Light"/>
                <w:b/>
                <w:bCs/>
                <w:color w:val="FF0000"/>
                <w:sz w:val="18"/>
                <w:szCs w:val="18"/>
              </w:rPr>
              <w:t xml:space="preserve"> </w:t>
            </w:r>
            <w:r w:rsidRPr="00E34EC8" w:rsidR="007F5A97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 xml:space="preserve">and </w:t>
            </w:r>
            <w:proofErr w:type="spellStart"/>
            <w:r w:rsidRPr="00E34EC8" w:rsidR="00620E96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>H</w:t>
            </w:r>
            <w:r w:rsidRPr="00E34EC8" w:rsidR="007F5A97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>omelot</w:t>
            </w:r>
            <w:proofErr w:type="spellEnd"/>
            <w:r w:rsidRPr="00E34EC8" w:rsidR="00C46600">
              <w:rPr>
                <w:rFonts w:ascii="Khmer OS Muol Light" w:hAnsi="Khmer OS Muol Light" w:cs="Khmer OS Muol Light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Pr="004646C4" w:rsidR="002947C0" w:rsidTr="004178A4" w14:paraId="290F986E" w14:textId="77777777">
        <w:trPr>
          <w:trHeight w:val="170"/>
        </w:trPr>
        <w:tc>
          <w:tcPr>
            <w:tcW w:w="7110" w:type="dxa"/>
            <w:gridSpan w:val="5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</w:tcPr>
          <w:p w:rsidRPr="00204A5C" w:rsidR="002947C0" w:rsidP="00154D7B" w:rsidRDefault="00BF0CC9" w14:paraId="7C66F196" w14:textId="77777777">
            <w:pPr>
              <w:spacing w:before="40" w:after="0" w:line="192" w:lineRule="auto"/>
              <w:ind w:left="432" w:hanging="43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FB7FBF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6</w:t>
            </w:r>
            <w:r w:rsidRPr="00204A5C" w:rsidR="002947C0">
              <w:rPr>
                <w:rFonts w:ascii="Khmer OS Siemreap" w:hAnsi="Khmer OS Siemreap" w:cs="Khmer OS Siemreap"/>
                <w:sz w:val="18"/>
                <w:szCs w:val="18"/>
              </w:rPr>
              <w:t xml:space="preserve">-1 </w:t>
            </w:r>
            <w:r w:rsidRPr="00204A5C" w:rsidR="00454155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អ្នកមាន</w:t>
            </w:r>
            <w:r w:rsidRPr="00204A5C" w:rsidR="0017632C">
              <w:rPr>
                <w:rFonts w:ascii="Khmer OS Siemreap" w:hAnsi="Khmer OS Siemreap" w:cs="Khmer OS Siemreap"/>
                <w:sz w:val="18"/>
                <w:szCs w:val="18"/>
                <w:cs/>
              </w:rPr>
              <w:t>ចិញ្ចឹម</w:t>
            </w:r>
            <w:r w:rsidRPr="00204A5C" w:rsidR="002947C0">
              <w:rPr>
                <w:rFonts w:ascii="Khmer OS Siemreap" w:hAnsi="Khmer OS Siemreap" w:cs="Khmer OS Siemreap"/>
                <w:sz w:val="18"/>
                <w:szCs w:val="18"/>
                <w:cs/>
              </w:rPr>
              <w:t>បសុសត្វ និ</w:t>
            </w:r>
            <w:r w:rsidRPr="00204A5C" w:rsidR="00454155">
              <w:rPr>
                <w:rFonts w:ascii="Khmer OS Siemreap" w:hAnsi="Khmer OS Siemreap" w:cs="Khmer OS Siemreap"/>
                <w:sz w:val="18"/>
                <w:szCs w:val="18"/>
                <w:cs/>
              </w:rPr>
              <w:t>ង</w:t>
            </w:r>
            <w:r w:rsidRPr="00204A5C" w:rsidR="0017632C">
              <w:rPr>
                <w:rFonts w:ascii="Khmer OS Siemreap" w:hAnsi="Khmer OS Siemreap" w:cs="Khmer OS Siemreap"/>
                <w:sz w:val="18"/>
                <w:szCs w:val="18"/>
                <w:cs/>
              </w:rPr>
              <w:t>/</w:t>
            </w:r>
            <w:r w:rsidRPr="00204A5C" w:rsidR="00454155">
              <w:rPr>
                <w:rFonts w:ascii="Khmer OS Siemreap" w:hAnsi="Khmer OS Siemreap" w:cs="Khmer OS Siemreap"/>
                <w:sz w:val="18"/>
                <w:szCs w:val="18"/>
                <w:cs/>
              </w:rPr>
              <w:t>ឬបសុបក្សី</w:t>
            </w:r>
            <w:r w:rsidRPr="00204A5C" w:rsidR="0017632C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នុងកសិដ្ឋានដែរ</w:t>
            </w:r>
            <w:r w:rsidRPr="00204A5C" w:rsidR="002947C0">
              <w:rPr>
                <w:rFonts w:ascii="Khmer OS Siemreap" w:hAnsi="Khmer OS Siemreap" w:cs="Khmer OS Siemreap"/>
                <w:sz w:val="18"/>
                <w:szCs w:val="18"/>
                <w:cs/>
              </w:rPr>
              <w:t>ឬទេ គិតត្រឹមថ្ងៃនេះ</w:t>
            </w:r>
            <w:r w:rsidRPr="00204A5C" w:rsidR="002947C0">
              <w:rPr>
                <w:rFonts w:ascii="Khmer OS Siemreap" w:hAnsi="Khmer OS Siemreap" w:cs="Khmer OS Siemreap"/>
                <w:sz w:val="18"/>
                <w:szCs w:val="18"/>
              </w:rPr>
              <w:t>?</w:t>
            </w:r>
          </w:p>
          <w:p w:rsidRPr="00204A5C" w:rsidR="002947C0" w:rsidP="0047408E" w:rsidRDefault="002947C0" w14:paraId="144EF26B" w14:textId="77777777">
            <w:pPr>
              <w:spacing w:before="40" w:after="0" w:line="192" w:lineRule="auto"/>
              <w:ind w:left="43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Do you have livestock</w:t>
            </w:r>
            <w:r w:rsidRPr="00204A5C" w:rsidR="00803AFD">
              <w:rPr>
                <w:rFonts w:ascii="Khmer OS Siemreap" w:hAnsi="Khmer OS Siemreap" w:cs="Khmer OS Siemreap"/>
                <w:sz w:val="18"/>
                <w:szCs w:val="18"/>
              </w:rPr>
              <w:t xml:space="preserve"> and/or poultry on the holding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as of this day?</w:t>
            </w:r>
          </w:p>
        </w:tc>
        <w:tc>
          <w:tcPr>
            <w:tcW w:w="7200" w:type="dxa"/>
            <w:gridSpan w:val="5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</w:tcPr>
          <w:p w:rsidRPr="004646C4" w:rsidR="00154D7B" w:rsidP="00154D7B" w:rsidRDefault="002947C0" w14:paraId="33B6AE24" w14:textId="62D2C96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646C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1- មាន </w:t>
            </w:r>
            <w:r w:rsidRPr="004646C4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 w:rsidRPr="004646C4" w:rsidR="00CC3CB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</w:t>
            </w:r>
            <w:r w:rsidRPr="004646C4" w:rsidR="00CC3CBB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 w:rsidRPr="004646C4" w:rsidR="00CC3CBB">
              <w:rPr>
                <w:rFonts w:ascii="Khmer OS Siemreap" w:hAnsi="Khmer OS Siemreap" w:cs="Khmer OS Siemreap"/>
                <w:sz w:val="18"/>
                <w:szCs w:val="18"/>
                <w:cs/>
              </w:rPr>
              <w:t>- ទេ</w:t>
            </w:r>
            <w:r w:rsidRPr="004646C4" w:rsidR="00CC3CB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4646C4" w:rsidR="00CC3CBB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4646C4" w:rsidR="00CC3CBB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រំលងទៅ</w:t>
            </w:r>
            <w:r w:rsidRPr="00204A5C" w:rsidR="00CC3CBB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សំណួរ </w:t>
            </w:r>
            <w:r w:rsidRPr="00204A5C" w:rsidR="00CC3CBB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>B12</w:t>
            </w:r>
            <w:r w:rsidRPr="00204A5C" w:rsidR="00CC3CBB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  <w:cs/>
              </w:rPr>
              <w:t xml:space="preserve"> </w:t>
            </w:r>
            <w:r w:rsidRPr="00204A5C" w:rsidR="00CC3CBB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 xml:space="preserve"> </w:t>
            </w:r>
            <w:r w:rsidRPr="00204A5C" w:rsidR="00CC3CBB">
              <w:rPr>
                <w:rFonts w:ascii="Khmer OS Siemreap" w:hAnsi="Khmer OS Siemreap" w:cs="Khmer OS Siemreap"/>
                <w:color w:val="FF0000"/>
                <w:sz w:val="18"/>
                <w:szCs w:val="18"/>
                <w:cs/>
              </w:rPr>
              <w:t xml:space="preserve"> </w:t>
            </w:r>
            <w:r w:rsidRPr="00204A5C" w:rsidR="00CC3CB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1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Yes     </w:t>
            </w:r>
            <w:r w:rsidRPr="00204A5C" w:rsidR="00CC3CBB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 w:rsidRPr="00204A5C" w:rsidR="00CC3CBB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- </w:t>
            </w:r>
            <w:r w:rsidRPr="00204A5C" w:rsidR="00CC3CB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47408E">
              <w:rPr>
                <w:rFonts w:ascii="Khmer OS Siemreap" w:hAnsi="Khmer OS Siemreap" w:cs="Khmer OS Siemreap"/>
                <w:sz w:val="18"/>
                <w:szCs w:val="18"/>
              </w:rPr>
              <w:t xml:space="preserve">No </w:t>
            </w:r>
            <w:r w:rsidRPr="00204A5C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>go to B1</w:t>
            </w:r>
            <w:r w:rsidRPr="00204A5C" w:rsidR="00F85583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>2</w:t>
            </w:r>
            <w:r w:rsidRPr="00BF0CC9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 xml:space="preserve">   </w:t>
            </w:r>
            <w:r w:rsidRPr="00BF0CC9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  <w:cs/>
              </w:rPr>
              <w:t xml:space="preserve">                                     </w:t>
            </w:r>
            <w:r w:rsidRPr="00BF0CC9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 xml:space="preserve">       </w:t>
            </w:r>
            <w:r w:rsidRPr="00BF0CC9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  <w:cs/>
              </w:rPr>
              <w:t xml:space="preserve">   </w:t>
            </w:r>
            <w:r w:rsidRPr="00BF0CC9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 xml:space="preserve">  </w:t>
            </w:r>
            <w:r w:rsidRPr="00BF0CC9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  <w:cs/>
              </w:rPr>
              <w:t xml:space="preserve"> </w:t>
            </w:r>
            <w:r w:rsidRPr="00BF0CC9" w:rsidR="00154D7B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 xml:space="preserve">              </w:t>
            </w:r>
          </w:p>
          <w:p w:rsidRPr="004646C4" w:rsidR="002947C0" w:rsidP="004D01A3" w:rsidRDefault="00154D7B" w14:paraId="0243688F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646C4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                         </w:t>
            </w:r>
            <w:r w:rsidRPr="004646C4" w:rsidR="00604D74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 w:rsidRPr="004646C4" w:rsidR="00FB7FBF">
              <w:rPr>
                <w:rFonts w:ascii="Khmer OS Siemreap" w:hAnsi="Khmer OS Siemreap" w:cs="Khmer OS Siemreap"/>
                <w:sz w:val="18"/>
                <w:szCs w:val="18"/>
              </w:rPr>
              <w:t xml:space="preserve">          </w:t>
            </w:r>
            <w:r w:rsidRPr="004646C4" w:rsidR="00FB7FBF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4646C4" w:rsidR="00F85583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</w:t>
            </w:r>
            <w:r w:rsidRPr="004646C4" w:rsidR="004D01A3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</w:t>
            </w:r>
            <w:r w:rsidRPr="004646C4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លេខ​កូដនៅទីនេះ</w:t>
            </w:r>
            <w:r w:rsidRPr="004646C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enter code here </w:t>
            </w:r>
            <w:r w:rsidRPr="004646C4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26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4646C4" w:rsidR="002947C0" w:rsidP="00154D7B" w:rsidRDefault="002947C0" w14:paraId="6F0EE261" w14:textId="77777777">
            <w:pPr>
              <w:spacing w:before="40"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C46600" w:rsidR="002947C0" w:rsidTr="004178A4" w14:paraId="25340D54" w14:textId="77777777">
        <w:trPr>
          <w:trHeight w:val="170"/>
        </w:trPr>
        <w:tc>
          <w:tcPr>
            <w:tcW w:w="15570" w:type="dxa"/>
            <w:gridSpan w:val="11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DBE5F1"/>
          </w:tcPr>
          <w:p w:rsidRPr="00204A5C" w:rsidR="00C46600" w:rsidP="00C46600" w:rsidRDefault="00BF0CC9" w14:paraId="565781CF" w14:textId="77777777">
            <w:pPr>
              <w:spacing w:before="40" w:after="0" w:line="192" w:lineRule="auto"/>
              <w:ind w:left="346" w:hanging="34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FB7FBF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6</w:t>
            </w:r>
            <w:r w:rsidRPr="00204A5C" w:rsidR="002947C0">
              <w:rPr>
                <w:rFonts w:ascii="Khmer OS Siemreap" w:hAnsi="Khmer OS Siemreap" w:cs="Khmer OS Siemreap"/>
                <w:sz w:val="18"/>
                <w:szCs w:val="18"/>
              </w:rPr>
              <w:t xml:space="preserve">-2 </w:t>
            </w:r>
            <w:r w:rsidRPr="00204A5C" w:rsidR="00454155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សិនបើ</w:t>
            </w:r>
            <w:r w:rsidRPr="00204A5C" w:rsidR="002947C0">
              <w:rPr>
                <w:rFonts w:ascii="Khmer OS Siemreap" w:hAnsi="Khmer OS Siemreap" w:cs="Khmer OS Siemreap"/>
                <w:sz w:val="18"/>
                <w:szCs w:val="18"/>
                <w:cs/>
              </w:rPr>
              <w:t>មាននៅក្នុង</w:t>
            </w:r>
            <w:r w:rsidRPr="00204A5C" w:rsidR="00454155">
              <w:rPr>
                <w:rFonts w:ascii="Khmer OS Siemreap" w:hAnsi="Khmer OS Siemreap" w:cs="Khmer OS Siemreap"/>
                <w:sz w:val="18"/>
                <w:szCs w:val="18"/>
              </w:rPr>
              <w:t xml:space="preserve"> Q</w:t>
            </w:r>
            <w:r w:rsidRPr="00204A5C" w:rsidR="00F85583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6</w:t>
            </w:r>
            <w:r w:rsidRPr="00204A5C" w:rsidR="00454155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Pr="00204A5C" w:rsidR="00C73F2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454155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អ្នកមាន</w:t>
            </w:r>
            <w:r w:rsidRPr="00204A5C" w:rsidR="0017632C">
              <w:rPr>
                <w:rFonts w:ascii="Khmer OS Siemreap" w:hAnsi="Khmer OS Siemreap" w:cs="Khmer OS Siemreap"/>
                <w:sz w:val="18"/>
                <w:szCs w:val="18"/>
                <w:cs/>
              </w:rPr>
              <w:t>ចិញ្ចឹម</w:t>
            </w:r>
            <w:r w:rsidRPr="00204A5C" w:rsidR="00454155">
              <w:rPr>
                <w:rFonts w:ascii="Khmer OS Siemreap" w:hAnsi="Khmer OS Siemreap" w:cs="Khmer OS Siemreap"/>
                <w:sz w:val="18"/>
                <w:szCs w:val="18"/>
                <w:cs/>
              </w:rPr>
              <w:t>បសុសត្វ និង</w:t>
            </w:r>
            <w:r w:rsidRPr="00204A5C" w:rsidR="00137C2C">
              <w:rPr>
                <w:rFonts w:ascii="Khmer OS Siemreap" w:hAnsi="Khmer OS Siemreap" w:cs="Khmer OS Siemreap"/>
                <w:sz w:val="18"/>
                <w:szCs w:val="18"/>
                <w:cs/>
              </w:rPr>
              <w:t>/ឬ</w:t>
            </w:r>
            <w:r w:rsidRPr="00204A5C" w:rsidR="00454155">
              <w:rPr>
                <w:rFonts w:ascii="Khmer OS Siemreap" w:hAnsi="Khmer OS Siemreap" w:cs="Khmer OS Siemreap"/>
                <w:sz w:val="18"/>
                <w:szCs w:val="18"/>
                <w:cs/>
              </w:rPr>
              <w:t>បសុបក្សី</w:t>
            </w:r>
            <w:r w:rsidRPr="00204A5C" w:rsidR="002947C0">
              <w:rPr>
                <w:rFonts w:ascii="Khmer OS Siemreap" w:hAnsi="Khmer OS Siemreap" w:cs="Khmer OS Siemreap"/>
                <w:sz w:val="18"/>
                <w:szCs w:val="18"/>
                <w:cs/>
              </w:rPr>
              <w:t>ចំនួនប៉ុនា្មនគិតត្រឹមថ្ងៃនេះ</w:t>
            </w:r>
            <w:r w:rsidRPr="00204A5C" w:rsidR="002947C0">
              <w:rPr>
                <w:rFonts w:ascii="Khmer OS Siemreap" w:hAnsi="Khmer OS Siemreap" w:cs="Khmer OS Siemreap"/>
                <w:sz w:val="18"/>
                <w:szCs w:val="18"/>
              </w:rPr>
              <w:t xml:space="preserve">? </w:t>
            </w:r>
            <w:r w:rsidRPr="00204A5C" w:rsidR="002947C0">
              <w:rPr>
                <w:rFonts w:ascii="Khmer OS Siemreap" w:hAnsi="Khmer OS Siemreap" w:cs="Khmer OS Siemreap"/>
                <w:sz w:val="18"/>
                <w:szCs w:val="18"/>
                <w:cs/>
              </w:rPr>
              <w:t>សូមឆ្លើយខាងក្រោម</w:t>
            </w:r>
            <w:r w:rsidRPr="00204A5C" w:rsidR="003E351F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៖</w:t>
            </w:r>
            <w:r w:rsidRPr="00204A5C" w:rsidR="00C46600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</w:p>
          <w:p w:rsidRPr="00204A5C" w:rsidR="002947C0" w:rsidP="00C46600" w:rsidRDefault="00C46600" w14:paraId="761BD7D5" w14:textId="77777777">
            <w:pPr>
              <w:spacing w:before="40" w:after="0" w:line="192" w:lineRule="auto"/>
              <w:ind w:left="346" w:hanging="342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     </w:t>
            </w:r>
            <w:r w:rsidRPr="00204A5C" w:rsidR="002947C0">
              <w:rPr>
                <w:rFonts w:ascii="Khmer OS Siemreap" w:hAnsi="Khmer OS Siemreap" w:cs="Khmer OS Siemreap"/>
                <w:sz w:val="16"/>
                <w:szCs w:val="16"/>
              </w:rPr>
              <w:t xml:space="preserve">If </w:t>
            </w:r>
            <w:proofErr w:type="gramStart"/>
            <w:r w:rsidRPr="00204A5C" w:rsidR="002947C0">
              <w:rPr>
                <w:rFonts w:ascii="Khmer OS Siemreap" w:hAnsi="Khmer OS Siemreap" w:cs="Khmer OS Siemreap"/>
                <w:sz w:val="16"/>
                <w:szCs w:val="16"/>
              </w:rPr>
              <w:t>Yes</w:t>
            </w:r>
            <w:proofErr w:type="gramEnd"/>
            <w:r w:rsidRPr="00204A5C" w:rsidR="002947C0">
              <w:rPr>
                <w:rFonts w:ascii="Khmer OS Siemreap" w:hAnsi="Khmer OS Siemreap" w:cs="Khmer OS Siemreap"/>
                <w:sz w:val="16"/>
                <w:szCs w:val="16"/>
              </w:rPr>
              <w:t xml:space="preserve"> in Q</w:t>
            </w:r>
            <w:r w:rsidRPr="00204A5C" w:rsidR="00F85583">
              <w:rPr>
                <w:rFonts w:ascii="Khmer OS Siemreap" w:hAnsi="Khmer OS Siemreap" w:cs="Khmer OS Siemreap"/>
                <w:sz w:val="16"/>
                <w:szCs w:val="16"/>
              </w:rPr>
              <w:t>1</w:t>
            </w:r>
            <w:r w:rsidRPr="00204A5C" w:rsidR="00BE4A90">
              <w:rPr>
                <w:rFonts w:ascii="Khmer OS Siemreap" w:hAnsi="Khmer OS Siemreap" w:cs="Khmer OS Siemreap"/>
                <w:sz w:val="16"/>
                <w:szCs w:val="16"/>
              </w:rPr>
              <w:t>6</w:t>
            </w:r>
            <w:r w:rsidRPr="00204A5C" w:rsidR="002947C0">
              <w:rPr>
                <w:rFonts w:ascii="Khmer OS Siemreap" w:hAnsi="Khmer OS Siemreap" w:cs="Khmer OS Siemreap"/>
                <w:sz w:val="16"/>
                <w:szCs w:val="16"/>
              </w:rPr>
              <w:t>-1, how many livestock and</w:t>
            </w:r>
            <w:r w:rsidRPr="00204A5C" w:rsidR="00D811EC">
              <w:rPr>
                <w:rFonts w:ascii="Khmer OS Siemreap" w:hAnsi="Khmer OS Siemreap" w:cs="Khmer OS Siemreap"/>
                <w:sz w:val="16"/>
                <w:szCs w:val="16"/>
              </w:rPr>
              <w:t>/or</w:t>
            </w:r>
            <w:r w:rsidRPr="00204A5C" w:rsidR="002947C0">
              <w:rPr>
                <w:rFonts w:ascii="Khmer OS Siemreap" w:hAnsi="Khmer OS Siemreap" w:cs="Khmer OS Siemreap"/>
                <w:sz w:val="16"/>
                <w:szCs w:val="16"/>
              </w:rPr>
              <w:t xml:space="preserve"> poultry do you</w:t>
            </w:r>
            <w:r w:rsidRPr="00204A5C" w:rsidR="00454155">
              <w:rPr>
                <w:rFonts w:ascii="Khmer OS Siemreap" w:hAnsi="Khmer OS Siemreap" w:cs="Khmer OS Siemreap"/>
                <w:sz w:val="16"/>
                <w:szCs w:val="16"/>
              </w:rPr>
              <w:t xml:space="preserve"> have</w:t>
            </w:r>
            <w:r w:rsidRPr="00204A5C" w:rsidR="002947C0">
              <w:rPr>
                <w:rFonts w:ascii="Khmer OS Siemreap" w:hAnsi="Khmer OS Siemreap" w:cs="Khmer OS Siemreap"/>
                <w:sz w:val="16"/>
                <w:szCs w:val="16"/>
              </w:rPr>
              <w:t xml:space="preserve"> of this day? </w:t>
            </w:r>
            <w:r w:rsidRPr="00204A5C" w:rsidR="002947C0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Please answer below.</w:t>
            </w:r>
          </w:p>
        </w:tc>
      </w:tr>
      <w:tr w:rsidRPr="00C46600" w:rsidR="00FB7FBF" w:rsidTr="0024794F" w14:paraId="683AC525" w14:textId="77777777">
        <w:trPr>
          <w:trHeight w:val="170"/>
        </w:trPr>
        <w:tc>
          <w:tcPr>
            <w:tcW w:w="81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C46600" w:rsidR="00FB7FBF" w:rsidP="00FB7FBF" w:rsidRDefault="00BF0CC9" w14:paraId="58F0083C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E4A90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Q</w:t>
            </w:r>
            <w:r w:rsidRPr="00BE4A90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1</w:t>
            </w:r>
            <w:r w:rsidRPr="00BE4A90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6</w:t>
            </w:r>
            <w:r w:rsidRPr="00BE4A90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-2a</w:t>
            </w:r>
            <w:r w:rsidRPr="00C46600" w:rsidR="00FB7FB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C46600" w:rsidR="00FB7FBF">
              <w:rPr>
                <w:rFonts w:ascii="Khmer OS Siemreap" w:hAnsi="Khmer OS Siemreap" w:cs="Khmer OS Siemreap"/>
                <w:sz w:val="18"/>
                <w:szCs w:val="18"/>
                <w:cs/>
              </w:rPr>
              <w:t>កូដ</w:t>
            </w:r>
          </w:p>
          <w:p w:rsidRPr="00C46600" w:rsidR="00FB7FBF" w:rsidP="00FB7FBF" w:rsidRDefault="00FB7FBF" w14:paraId="0B78D2E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C46600">
              <w:rPr>
                <w:rFonts w:ascii="Khmer OS Siemreap" w:hAnsi="Khmer OS Siemreap" w:cs="Khmer OS Siemreap"/>
                <w:sz w:val="18"/>
                <w:szCs w:val="18"/>
              </w:rPr>
              <w:t>Code</w:t>
            </w:r>
          </w:p>
        </w:tc>
        <w:tc>
          <w:tcPr>
            <w:tcW w:w="2790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FB7FBF" w:rsidP="00924E69" w:rsidRDefault="00BE4A90" w14:paraId="353F60A7" w14:textId="09C1016C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FB7FBF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6</w:t>
            </w:r>
            <w:r w:rsidRPr="00204A5C" w:rsidR="00FB7FBF">
              <w:rPr>
                <w:rFonts w:ascii="Khmer OS Siemreap" w:hAnsi="Khmer OS Siemreap" w:cs="Khmer OS Siemreap"/>
                <w:sz w:val="18"/>
                <w:szCs w:val="18"/>
              </w:rPr>
              <w:t xml:space="preserve">-2b </w:t>
            </w:r>
            <w:r w:rsidRPr="00204A5C" w:rsidR="00FB7FBF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ភេទ</w:t>
            </w:r>
            <w:r w:rsidRPr="00204A5C" w:rsidR="00FB7FBF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សត្វ</w:t>
            </w:r>
            <w:r w:rsidRPr="00204A5C" w:rsidR="00953CC1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>ចតុប្បាទ</w:t>
            </w:r>
            <w:r w:rsidRPr="00204A5C" w:rsidR="00FB7FBF">
              <w:rPr>
                <w:rFonts w:ascii="Khmer OS Siemreap" w:hAnsi="Khmer OS Siemreap" w:cs="Khmer OS Siemreap"/>
                <w:sz w:val="18"/>
                <w:szCs w:val="18"/>
                <w:cs/>
              </w:rPr>
              <w:t>ធំ</w:t>
            </w:r>
          </w:p>
          <w:p w:rsidRPr="00204A5C" w:rsidR="00FB7FBF" w:rsidP="00C52FB9" w:rsidRDefault="00FB7FBF" w14:paraId="5B6BA8C1" w14:textId="5B810973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Kind of Large </w:t>
            </w:r>
            <w:r w:rsidRPr="00204A5C" w:rsidR="00953CC1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four-footed</w:t>
            </w:r>
            <w:r w:rsidRPr="00204A5C" w:rsidR="00953CC1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Livestock</w:t>
            </w:r>
          </w:p>
        </w:tc>
        <w:tc>
          <w:tcPr>
            <w:tcW w:w="1620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FB7FBF" w:rsidP="00604D74" w:rsidRDefault="00BE4A90" w14:paraId="4C35D5E5" w14:textId="77777777">
            <w:pPr>
              <w:spacing w:after="0" w:line="192" w:lineRule="auto"/>
              <w:ind w:left="-108" w:right="-108"/>
              <w:jc w:val="center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Q</w:t>
            </w:r>
            <w:r w:rsidRPr="00204A5C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6</w:t>
            </w:r>
            <w:r w:rsidRPr="00204A5C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-2c</w:t>
            </w:r>
          </w:p>
          <w:p w:rsidRPr="00204A5C" w:rsidR="00FB7FBF" w:rsidP="00604D74" w:rsidRDefault="00FB7FBF" w14:paraId="485B8D9B" w14:textId="77777777">
            <w:pPr>
              <w:spacing w:after="0" w:line="192" w:lineRule="auto"/>
              <w:ind w:left="-108" w:right="-10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ចំនួនគិតត្រឹមថ្ងៃនេះ</w:t>
            </w:r>
          </w:p>
          <w:p w:rsidRPr="00204A5C" w:rsidR="00FB7FBF" w:rsidP="00604D74" w:rsidRDefault="00FB7FBF" w14:paraId="7B543DD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Number as of this day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FB7FBF" w:rsidP="00461CE0" w:rsidRDefault="00BE4A90" w14:paraId="69D616DB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Q</w:t>
            </w:r>
            <w:r w:rsidRPr="00204A5C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6</w:t>
            </w:r>
            <w:r w:rsidRPr="00204A5C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-2d</w:t>
            </w:r>
            <w:r w:rsidRPr="00204A5C" w:rsidR="00FB7FB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FB7FBF">
              <w:rPr>
                <w:rFonts w:ascii="Khmer OS Siemreap" w:hAnsi="Khmer OS Siemreap" w:cs="Khmer OS Siemreap"/>
                <w:sz w:val="18"/>
                <w:szCs w:val="18"/>
                <w:cs/>
              </w:rPr>
              <w:t>កូដ</w:t>
            </w:r>
          </w:p>
          <w:p w:rsidRPr="00204A5C" w:rsidR="00FB7FBF" w:rsidP="00461CE0" w:rsidRDefault="00FB7FBF" w14:paraId="5537CC2A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Code</w:t>
            </w:r>
          </w:p>
        </w:tc>
        <w:tc>
          <w:tcPr>
            <w:tcW w:w="2636" w:type="dxa"/>
            <w:gridSpan w:val="2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137C2C" w:rsidP="00137C2C" w:rsidRDefault="00BE4A90" w14:paraId="58A043B8" w14:textId="4B7F3E59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Q</w:t>
            </w:r>
            <w:r w:rsidRPr="00204A5C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6</w:t>
            </w:r>
            <w:r w:rsidRPr="00204A5C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-2e</w:t>
            </w:r>
            <w:r w:rsidRPr="00204A5C" w:rsidR="00FB7FB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137C2C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ភេទ</w:t>
            </w:r>
            <w:r w:rsidRPr="00204A5C" w:rsidR="0024794F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សត្វ</w:t>
            </w:r>
            <w:r w:rsidRPr="00204A5C" w:rsidR="0024794F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>ចតុប្បាទ</w:t>
            </w:r>
            <w:r w:rsidRPr="00204A5C" w:rsidR="00137C2C">
              <w:rPr>
                <w:rFonts w:ascii="Khmer OS Siemreap" w:hAnsi="Khmer OS Siemreap" w:cs="Khmer OS Siemreap"/>
                <w:sz w:val="18"/>
                <w:szCs w:val="18"/>
                <w:cs/>
              </w:rPr>
              <w:t>តូច</w:t>
            </w:r>
          </w:p>
          <w:p w:rsidRPr="00204A5C" w:rsidR="00FB7FBF" w:rsidP="00137C2C" w:rsidRDefault="00137C2C" w14:paraId="1752C93B" w14:textId="1DC225E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Kind of small </w:t>
            </w:r>
            <w:r w:rsidRPr="00204A5C" w:rsidR="0024794F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four-footed</w:t>
            </w:r>
            <w:r w:rsidRPr="00204A5C" w:rsidR="0024794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Livestock</w:t>
            </w:r>
          </w:p>
        </w:tc>
        <w:tc>
          <w:tcPr>
            <w:tcW w:w="1594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FB7FBF" w:rsidP="00604D74" w:rsidRDefault="00BE4A90" w14:paraId="5DFE98AD" w14:textId="77777777">
            <w:pPr>
              <w:spacing w:after="0" w:line="192" w:lineRule="auto"/>
              <w:ind w:left="-108" w:right="-108"/>
              <w:jc w:val="center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Q</w:t>
            </w:r>
            <w:r w:rsidRPr="00204A5C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6</w:t>
            </w:r>
            <w:r w:rsidRPr="00204A5C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-2f</w:t>
            </w:r>
          </w:p>
          <w:p w:rsidRPr="00204A5C" w:rsidR="00FB7FBF" w:rsidP="00604D74" w:rsidRDefault="00FB7FBF" w14:paraId="0B340030" w14:textId="77777777">
            <w:pPr>
              <w:spacing w:after="0" w:line="192" w:lineRule="auto"/>
              <w:ind w:left="-108" w:right="-10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ចំនួនគិតត្រឹមថ្ងៃនេះ</w:t>
            </w:r>
          </w:p>
          <w:p w:rsidRPr="00204A5C" w:rsidR="00FB7FBF" w:rsidP="00604D74" w:rsidRDefault="00FB7FBF" w14:paraId="64F7F50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Number as of this day</w:t>
            </w: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FB7FBF" w:rsidP="00461CE0" w:rsidRDefault="00BE4A90" w14:paraId="177FBAE1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Q</w:t>
            </w:r>
            <w:r w:rsidRPr="00204A5C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6</w:t>
            </w:r>
            <w:r w:rsidRPr="00204A5C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-2g</w:t>
            </w:r>
          </w:p>
          <w:p w:rsidRPr="00204A5C" w:rsidR="00FB7FBF" w:rsidP="00461CE0" w:rsidRDefault="00FB7FBF" w14:paraId="1A30F918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កូដ</w:t>
            </w:r>
          </w:p>
          <w:p w:rsidRPr="00204A5C" w:rsidR="00FB7FBF" w:rsidP="00461CE0" w:rsidRDefault="00FB7FBF" w14:paraId="63D0DFC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Code</w:t>
            </w:r>
          </w:p>
        </w:tc>
        <w:tc>
          <w:tcPr>
            <w:tcW w:w="2430" w:type="dxa"/>
            <w:tcBorders>
              <w:top w:val="single" w:color="auto" w:sz="4" w:space="0"/>
              <w:left w:val="single" w:color="auto" w:sz="4" w:space="0"/>
            </w:tcBorders>
            <w:shd w:val="clear" w:color="auto" w:fill="DBE5F1"/>
            <w:vAlign w:val="center"/>
          </w:tcPr>
          <w:p w:rsidRPr="00204A5C" w:rsidR="00FB7FBF" w:rsidP="00C52FB9" w:rsidRDefault="00BE4A90" w14:paraId="5F253812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Q</w:t>
            </w:r>
            <w:r w:rsidRPr="00204A5C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6</w:t>
            </w:r>
            <w:r w:rsidRPr="00204A5C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-2h</w:t>
            </w:r>
            <w:r w:rsidRPr="00204A5C" w:rsidR="00FB7FB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FB7FBF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ភេទបសុបក្សី</w:t>
            </w:r>
          </w:p>
          <w:p w:rsidRPr="00204A5C" w:rsidR="00FB7FBF" w:rsidP="00C52FB9" w:rsidRDefault="00FB7FBF" w14:paraId="31E4EA86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Kind of Poultry</w:t>
            </w:r>
          </w:p>
        </w:tc>
        <w:tc>
          <w:tcPr>
            <w:tcW w:w="1800" w:type="dxa"/>
            <w:gridSpan w:val="2"/>
            <w:tcBorders>
              <w:top w:val="single" w:color="auto" w:sz="4" w:space="0"/>
              <w:left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BE4A90" w:rsidR="00FB7FBF" w:rsidP="00604D74" w:rsidRDefault="00BE4A90" w14:paraId="3605E44E" w14:textId="77777777">
            <w:pPr>
              <w:spacing w:after="0" w:line="192" w:lineRule="auto"/>
              <w:ind w:left="-108" w:right="-108"/>
              <w:jc w:val="center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BE4A90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Q</w:t>
            </w:r>
            <w:r w:rsidRPr="00BE4A90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1</w:t>
            </w:r>
            <w:r w:rsidRPr="00BE4A90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6</w:t>
            </w:r>
            <w:r w:rsidRPr="00BE4A90" w:rsidR="00FB7F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-2i</w:t>
            </w:r>
          </w:p>
          <w:p w:rsidRPr="00C46600" w:rsidR="00FB7FBF" w:rsidP="00604D74" w:rsidRDefault="00FB7FBF" w14:paraId="1B146512" w14:textId="77777777">
            <w:pPr>
              <w:spacing w:after="0" w:line="192" w:lineRule="auto"/>
              <w:ind w:left="-108" w:right="-108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C46600">
              <w:rPr>
                <w:rFonts w:ascii="Khmer OS Siemreap" w:hAnsi="Khmer OS Siemreap" w:cs="Khmer OS Siemreap"/>
                <w:sz w:val="18"/>
                <w:szCs w:val="18"/>
                <w:cs/>
              </w:rPr>
              <w:t>ចំនួនគិតត្រឹមថ្ងៃនេះ</w:t>
            </w:r>
          </w:p>
          <w:p w:rsidRPr="00C46600" w:rsidR="00FB7FBF" w:rsidP="00604D74" w:rsidRDefault="00FB7FBF" w14:paraId="78762A1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C46600">
              <w:rPr>
                <w:rFonts w:ascii="Khmer OS Siemreap" w:hAnsi="Khmer OS Siemreap" w:cs="Khmer OS Siemreap"/>
                <w:sz w:val="18"/>
                <w:szCs w:val="18"/>
              </w:rPr>
              <w:t>Number as of this day</w:t>
            </w:r>
          </w:p>
        </w:tc>
      </w:tr>
      <w:tr w:rsidRPr="00C46600" w:rsidR="00C6799E" w:rsidTr="0024794F" w14:paraId="0828BF50" w14:textId="77777777">
        <w:trPr>
          <w:trHeight w:val="170"/>
        </w:trPr>
        <w:tc>
          <w:tcPr>
            <w:tcW w:w="81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C46600" w:rsidR="00C6799E" w:rsidP="002947C0" w:rsidRDefault="00C6799E" w14:paraId="31AA0D36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C46600">
              <w:rPr>
                <w:rFonts w:ascii="Khmer OS Siemreap" w:hAnsi="Khmer OS Siemreap" w:cs="Khmer OS Siemreap"/>
                <w:sz w:val="18"/>
                <w:szCs w:val="18"/>
              </w:rPr>
              <w:t>(1a)</w:t>
            </w:r>
          </w:p>
        </w:tc>
        <w:tc>
          <w:tcPr>
            <w:tcW w:w="2790" w:type="dxa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C6799E" w:rsidRDefault="00C6799E" w14:paraId="63C99241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(1b)</w:t>
            </w:r>
          </w:p>
        </w:tc>
        <w:tc>
          <w:tcPr>
            <w:tcW w:w="1620" w:type="dxa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C6799E" w:rsidRDefault="00C6799E" w14:paraId="46FCA5F3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(2)</w:t>
            </w: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AA1DD2" w:rsidRDefault="00C6799E" w14:paraId="6577290D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(</w:t>
            </w:r>
            <w:r w:rsidRPr="00204A5C" w:rsidR="00AA1DD2">
              <w:rPr>
                <w:rFonts w:ascii="Khmer OS Siemreap" w:hAnsi="Khmer OS Siemreap" w:cs="Khmer OS Siemreap"/>
                <w:sz w:val="18"/>
                <w:szCs w:val="18"/>
              </w:rPr>
              <w:t>3a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)</w:t>
            </w:r>
          </w:p>
        </w:tc>
        <w:tc>
          <w:tcPr>
            <w:tcW w:w="2636" w:type="dxa"/>
            <w:gridSpan w:val="2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5339CD" w:rsidRDefault="00AA1DD2" w14:paraId="276EC665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(3</w:t>
            </w:r>
            <w:r w:rsidRPr="00204A5C" w:rsidR="00C6799E">
              <w:rPr>
                <w:rFonts w:ascii="Khmer OS Siemreap" w:hAnsi="Khmer OS Siemreap" w:cs="Khmer OS Siemreap"/>
                <w:sz w:val="18"/>
                <w:szCs w:val="18"/>
              </w:rPr>
              <w:t>b)</w:t>
            </w:r>
          </w:p>
        </w:tc>
        <w:tc>
          <w:tcPr>
            <w:tcW w:w="1594" w:type="dxa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AA1DD2" w:rsidRDefault="00C6799E" w14:paraId="5FBDCF08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(</w:t>
            </w:r>
            <w:r w:rsidRPr="00204A5C" w:rsidR="00AA1DD2">
              <w:rPr>
                <w:rFonts w:ascii="Khmer OS Siemreap" w:hAnsi="Khmer OS Siemreap" w:cs="Khmer OS Siemreap"/>
                <w:sz w:val="18"/>
                <w:szCs w:val="18"/>
              </w:rPr>
              <w:t>4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)</w:t>
            </w: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5339CD" w:rsidRDefault="00C6799E" w14:paraId="0FBC448B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(</w:t>
            </w:r>
            <w:r w:rsidRPr="00204A5C" w:rsidR="00AA1DD2">
              <w:rPr>
                <w:rFonts w:ascii="Khmer OS Siemreap" w:hAnsi="Khmer OS Siemreap" w:cs="Khmer OS Siemreap"/>
                <w:sz w:val="18"/>
                <w:szCs w:val="18"/>
              </w:rPr>
              <w:t>5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a)</w:t>
            </w:r>
          </w:p>
        </w:tc>
        <w:tc>
          <w:tcPr>
            <w:tcW w:w="2430" w:type="dxa"/>
            <w:tcBorders>
              <w:left w:val="single" w:color="auto" w:sz="4" w:space="0"/>
            </w:tcBorders>
            <w:shd w:val="clear" w:color="auto" w:fill="DBE5F1"/>
            <w:vAlign w:val="center"/>
          </w:tcPr>
          <w:p w:rsidRPr="00204A5C" w:rsidR="00C6799E" w:rsidP="005339CD" w:rsidRDefault="00AA1DD2" w14:paraId="449E4BC8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(5</w:t>
            </w:r>
            <w:r w:rsidRPr="00204A5C" w:rsidR="00C6799E">
              <w:rPr>
                <w:rFonts w:ascii="Khmer OS Siemreap" w:hAnsi="Khmer OS Siemreap" w:cs="Khmer OS Siemreap"/>
                <w:sz w:val="18"/>
                <w:szCs w:val="18"/>
              </w:rPr>
              <w:t>b)</w:t>
            </w:r>
          </w:p>
        </w:tc>
        <w:tc>
          <w:tcPr>
            <w:tcW w:w="1800" w:type="dxa"/>
            <w:gridSpan w:val="2"/>
            <w:tcBorders>
              <w:left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C46600" w:rsidR="00C6799E" w:rsidP="005339CD" w:rsidRDefault="00AA1DD2" w14:paraId="07CE15D8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C46600">
              <w:rPr>
                <w:rFonts w:ascii="Khmer OS Siemreap" w:hAnsi="Khmer OS Siemreap" w:cs="Khmer OS Siemreap"/>
                <w:sz w:val="18"/>
                <w:szCs w:val="18"/>
              </w:rPr>
              <w:t>(6</w:t>
            </w:r>
            <w:r w:rsidRPr="00C46600" w:rsidR="00C6799E">
              <w:rPr>
                <w:rFonts w:ascii="Khmer OS Siemreap" w:hAnsi="Khmer OS Siemreap" w:cs="Khmer OS Siemreap"/>
                <w:sz w:val="18"/>
                <w:szCs w:val="18"/>
              </w:rPr>
              <w:t>)</w:t>
            </w:r>
          </w:p>
        </w:tc>
      </w:tr>
      <w:tr w:rsidRPr="00C46600" w:rsidR="00C6799E" w:rsidTr="0024794F" w14:paraId="5F999B7A" w14:textId="77777777">
        <w:trPr>
          <w:trHeight w:val="314"/>
        </w:trPr>
        <w:tc>
          <w:tcPr>
            <w:tcW w:w="81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C46600" w:rsidR="00C6799E" w:rsidP="00C52FB9" w:rsidRDefault="00C6799E" w14:paraId="1E400A40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C46600">
              <w:rPr>
                <w:rFonts w:ascii="Khmer OS Siemreap" w:hAnsi="Khmer OS Siemreap" w:cs="Khmer OS Siemreap"/>
                <w:sz w:val="18"/>
                <w:szCs w:val="18"/>
              </w:rPr>
              <w:t>01</w:t>
            </w:r>
          </w:p>
        </w:tc>
        <w:tc>
          <w:tcPr>
            <w:tcW w:w="2790" w:type="dxa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C52FB9" w:rsidRDefault="00C6799E" w14:paraId="19D5F6D8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គោ</w:t>
            </w:r>
            <w:r w:rsidRPr="00204A5C" w:rsidR="003073F9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cattle</w:t>
            </w:r>
          </w:p>
        </w:tc>
        <w:tc>
          <w:tcPr>
            <w:tcW w:w="162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04A5C" w:rsidR="00C6799E" w:rsidP="00C52FB9" w:rsidRDefault="00C6799E" w14:paraId="406B7BC9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C46D4D" w:rsidRDefault="00C6799E" w14:paraId="76789426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05</w:t>
            </w:r>
          </w:p>
        </w:tc>
        <w:tc>
          <w:tcPr>
            <w:tcW w:w="2636" w:type="dxa"/>
            <w:gridSpan w:val="2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C52FB9" w:rsidRDefault="00C6799E" w14:paraId="0AD8769C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ជ្រូក</w:t>
            </w:r>
            <w:r w:rsidRPr="00204A5C" w:rsidR="003073F9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pig</w:t>
            </w:r>
          </w:p>
        </w:tc>
        <w:tc>
          <w:tcPr>
            <w:tcW w:w="1594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04A5C" w:rsidR="00C6799E" w:rsidP="00C52FB9" w:rsidRDefault="00C6799E" w14:paraId="2D4AFB71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C46D4D" w:rsidRDefault="00C6799E" w14:paraId="309CDD71" w14:textId="719AA471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0</w:t>
            </w:r>
            <w:r w:rsidRPr="00204A5C" w:rsidR="00941004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9</w:t>
            </w:r>
          </w:p>
        </w:tc>
        <w:tc>
          <w:tcPr>
            <w:tcW w:w="2430" w:type="dxa"/>
            <w:tcBorders>
              <w:left w:val="single" w:color="auto" w:sz="4" w:space="0"/>
            </w:tcBorders>
            <w:shd w:val="clear" w:color="auto" w:fill="DBE5F1"/>
            <w:vAlign w:val="center"/>
          </w:tcPr>
          <w:p w:rsidRPr="00204A5C" w:rsidR="00C6799E" w:rsidP="00C52FB9" w:rsidRDefault="00C6799E" w14:paraId="0CE80528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មាន់</w:t>
            </w:r>
            <w:r w:rsidRPr="00204A5C" w:rsidR="003073F9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chicken </w:t>
            </w:r>
          </w:p>
        </w:tc>
        <w:tc>
          <w:tcPr>
            <w:tcW w:w="1800" w:type="dxa"/>
            <w:gridSpan w:val="2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C46600" w:rsidR="00C6799E" w:rsidP="00C52FB9" w:rsidRDefault="00C6799E" w14:paraId="3C1A7F7C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C46600" w:rsidR="00C6799E" w:rsidTr="0024794F" w14:paraId="5746E6F1" w14:textId="77777777">
        <w:trPr>
          <w:trHeight w:val="287"/>
        </w:trPr>
        <w:tc>
          <w:tcPr>
            <w:tcW w:w="81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C46600" w:rsidR="00C6799E" w:rsidP="00C52FB9" w:rsidRDefault="00C6799E" w14:paraId="22EE7296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C46600">
              <w:rPr>
                <w:rFonts w:ascii="Khmer OS Siemreap" w:hAnsi="Khmer OS Siemreap" w:cs="Khmer OS Siemreap"/>
                <w:sz w:val="18"/>
                <w:szCs w:val="18"/>
              </w:rPr>
              <w:t>02</w:t>
            </w:r>
          </w:p>
        </w:tc>
        <w:tc>
          <w:tcPr>
            <w:tcW w:w="2790" w:type="dxa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C52FB9" w:rsidRDefault="00C6799E" w14:paraId="30AEA11C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របី</w:t>
            </w:r>
            <w:r w:rsidRPr="00204A5C" w:rsidR="003073F9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buffalo </w:t>
            </w:r>
          </w:p>
        </w:tc>
        <w:tc>
          <w:tcPr>
            <w:tcW w:w="162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04A5C" w:rsidR="00C6799E" w:rsidP="00C52FB9" w:rsidRDefault="00C6799E" w14:paraId="366786FD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C46D4D" w:rsidRDefault="00C6799E" w14:paraId="3CB26D41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06</w:t>
            </w:r>
          </w:p>
        </w:tc>
        <w:tc>
          <w:tcPr>
            <w:tcW w:w="2636" w:type="dxa"/>
            <w:gridSpan w:val="2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C52FB9" w:rsidRDefault="007B4357" w14:paraId="24162C2F" w14:textId="7B8C54C0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204A5C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 xml:space="preserve">ចៀម </w:t>
            </w:r>
            <w:r w:rsidRPr="00204A5C" w:rsidR="00E35FDB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 xml:space="preserve"> </w:t>
            </w:r>
            <w:r w:rsidRPr="00204A5C" w:rsidR="00E35FDB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s</w:t>
            </w: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heep</w:t>
            </w:r>
          </w:p>
        </w:tc>
        <w:tc>
          <w:tcPr>
            <w:tcW w:w="1594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04A5C" w:rsidR="00C6799E" w:rsidP="00C52FB9" w:rsidRDefault="00C6799E" w14:paraId="01A9CB30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C6799E" w:rsidP="00C46D4D" w:rsidRDefault="00941004" w14:paraId="69E4A82F" w14:textId="2CC5AD50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0</w:t>
            </w:r>
          </w:p>
        </w:tc>
        <w:tc>
          <w:tcPr>
            <w:tcW w:w="2430" w:type="dxa"/>
            <w:tcBorders>
              <w:left w:val="single" w:color="auto" w:sz="4" w:space="0"/>
            </w:tcBorders>
            <w:shd w:val="clear" w:color="auto" w:fill="DBE5F1"/>
            <w:vAlign w:val="center"/>
          </w:tcPr>
          <w:p w:rsidRPr="00204A5C" w:rsidR="00C6799E" w:rsidP="00C52FB9" w:rsidRDefault="00C6799E" w14:paraId="0414F250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ទា</w:t>
            </w:r>
            <w:r w:rsidRPr="00204A5C" w:rsidR="003073F9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duck </w:t>
            </w:r>
          </w:p>
        </w:tc>
        <w:tc>
          <w:tcPr>
            <w:tcW w:w="1800" w:type="dxa"/>
            <w:gridSpan w:val="2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C46600" w:rsidR="00C6799E" w:rsidP="00C52FB9" w:rsidRDefault="00C6799E" w14:paraId="32A0A0D5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C46600" w:rsidR="007B4357" w:rsidTr="0024794F" w14:paraId="6D23F105" w14:textId="77777777">
        <w:trPr>
          <w:trHeight w:val="197"/>
        </w:trPr>
        <w:tc>
          <w:tcPr>
            <w:tcW w:w="81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C46600" w:rsidR="007B4357" w:rsidP="007B4357" w:rsidRDefault="007B4357" w14:paraId="5616840A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C46600">
              <w:rPr>
                <w:rFonts w:ascii="Khmer OS Siemreap" w:hAnsi="Khmer OS Siemreap" w:cs="Khmer OS Siemreap"/>
                <w:sz w:val="18"/>
                <w:szCs w:val="18"/>
              </w:rPr>
              <w:t>03</w:t>
            </w:r>
          </w:p>
        </w:tc>
        <w:tc>
          <w:tcPr>
            <w:tcW w:w="2790" w:type="dxa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38D46154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សេះ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Horse </w:t>
            </w:r>
          </w:p>
        </w:tc>
        <w:tc>
          <w:tcPr>
            <w:tcW w:w="162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04A5C" w:rsidR="007B4357" w:rsidP="007B4357" w:rsidRDefault="007B4357" w14:paraId="46A6AA5C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02E252E8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07</w:t>
            </w:r>
          </w:p>
        </w:tc>
        <w:tc>
          <w:tcPr>
            <w:tcW w:w="2636" w:type="dxa"/>
            <w:gridSpan w:val="2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10F22E46" w14:textId="1E551C19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ពពែ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goat</w:t>
            </w:r>
          </w:p>
        </w:tc>
        <w:tc>
          <w:tcPr>
            <w:tcW w:w="1594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04A5C" w:rsidR="007B4357" w:rsidP="007B4357" w:rsidRDefault="007B4357" w14:paraId="35E5E33C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4F4B4A4A" w14:textId="4AC226CD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</w:t>
            </w:r>
            <w:r w:rsidRPr="00204A5C" w:rsidR="00941004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</w:t>
            </w:r>
          </w:p>
        </w:tc>
        <w:tc>
          <w:tcPr>
            <w:tcW w:w="2430" w:type="dxa"/>
            <w:tcBorders>
              <w:lef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166DDC64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គ្រួច   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uail</w:t>
            </w:r>
          </w:p>
        </w:tc>
        <w:tc>
          <w:tcPr>
            <w:tcW w:w="1800" w:type="dxa"/>
            <w:gridSpan w:val="2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C46600" w:rsidR="007B4357" w:rsidP="007B4357" w:rsidRDefault="007B4357" w14:paraId="0FACA433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C46600" w:rsidR="007B4357" w:rsidTr="0024794F" w14:paraId="0443798E" w14:textId="77777777">
        <w:trPr>
          <w:trHeight w:val="440"/>
        </w:trPr>
        <w:tc>
          <w:tcPr>
            <w:tcW w:w="81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C46600" w:rsidR="007B4357" w:rsidP="007B4357" w:rsidRDefault="007B4357" w14:paraId="16E24B60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C46600">
              <w:rPr>
                <w:rFonts w:ascii="Khmer OS Siemreap" w:hAnsi="Khmer OS Siemreap" w:cs="Khmer OS Siemreap"/>
                <w:sz w:val="18"/>
                <w:szCs w:val="18"/>
              </w:rPr>
              <w:t>04</w:t>
            </w:r>
          </w:p>
        </w:tc>
        <w:tc>
          <w:tcPr>
            <w:tcW w:w="2790" w:type="dxa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02724D6A" w14:textId="2077DB2F">
            <w:pPr>
              <w:spacing w:before="40" w:after="0" w:line="12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សត្វ</w:t>
            </w:r>
            <w:r w:rsidRPr="00204A5C" w:rsidR="0024794F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>ចតុប្បាទ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ធំផ្សេងទៀត បញ្ជាក់</w:t>
            </w:r>
          </w:p>
          <w:p w:rsidRPr="00204A5C" w:rsidR="007B4357" w:rsidP="007B4357" w:rsidRDefault="007B4357" w14:paraId="76107D13" w14:textId="046C48A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other large </w:t>
            </w:r>
            <w:r w:rsidRPr="00204A5C" w:rsidR="0024794F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four-footed</w:t>
            </w:r>
            <w:r w:rsidRPr="00204A5C" w:rsidR="0024794F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livestock, specify</w:t>
            </w:r>
          </w:p>
        </w:tc>
        <w:tc>
          <w:tcPr>
            <w:tcW w:w="162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04A5C" w:rsidR="007B4357" w:rsidP="007B4357" w:rsidRDefault="007B4357" w14:paraId="719B2A21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68AC17DE" w14:textId="27814531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08</w:t>
            </w:r>
          </w:p>
        </w:tc>
        <w:tc>
          <w:tcPr>
            <w:tcW w:w="2636" w:type="dxa"/>
            <w:gridSpan w:val="2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24794F" w14:paraId="6A0E8AE4" w14:textId="46A78C1E">
            <w:pPr>
              <w:spacing w:before="40" w:after="0" w:line="12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204A5C" w:rsidR="007B4357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សត្វ</w:t>
            </w:r>
            <w:r w:rsidRPr="00204A5C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>ចតុប្បាទ</w:t>
            </w:r>
            <w:r w:rsidRPr="00204A5C" w:rsidR="007B4357">
              <w:rPr>
                <w:rFonts w:ascii="Khmer OS Siemreap" w:hAnsi="Khmer OS Siemreap" w:cs="Khmer OS Siemreap"/>
                <w:sz w:val="18"/>
                <w:szCs w:val="18"/>
                <w:cs/>
              </w:rPr>
              <w:t>តូចផ្សេងទៀត បញ្ជាក់</w:t>
            </w:r>
          </w:p>
          <w:p w:rsidRPr="00204A5C" w:rsidR="007B4357" w:rsidP="007B4357" w:rsidRDefault="007B4357" w14:paraId="2D1C7E6F" w14:textId="1EFF8E81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other small </w:t>
            </w:r>
            <w:r w:rsidRPr="00204A5C" w:rsidR="0024794F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four-footed</w:t>
            </w:r>
            <w:r w:rsidRPr="00204A5C" w:rsidR="0024794F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livestock, specify</w:t>
            </w:r>
          </w:p>
        </w:tc>
        <w:tc>
          <w:tcPr>
            <w:tcW w:w="1594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04A5C" w:rsidR="007B4357" w:rsidP="007B4357" w:rsidRDefault="007B4357" w14:paraId="392B398C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4A4B85CD" w14:textId="54786A56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</w:t>
            </w:r>
            <w:r w:rsidRPr="00204A5C" w:rsidR="00941004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2</w:t>
            </w:r>
          </w:p>
        </w:tc>
        <w:tc>
          <w:tcPr>
            <w:tcW w:w="2430" w:type="dxa"/>
            <w:tcBorders>
              <w:lef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4E58F06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ត្រចៀកកាំ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swallow</w:t>
            </w:r>
          </w:p>
        </w:tc>
        <w:tc>
          <w:tcPr>
            <w:tcW w:w="1800" w:type="dxa"/>
            <w:gridSpan w:val="2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C46600" w:rsidR="007B4357" w:rsidP="007B4357" w:rsidRDefault="007B4357" w14:paraId="450C4F1A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C46600" w:rsidR="007B4357" w:rsidTr="0024794F" w14:paraId="4C38199B" w14:textId="77777777">
        <w:trPr>
          <w:trHeight w:val="296"/>
        </w:trPr>
        <w:tc>
          <w:tcPr>
            <w:tcW w:w="810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C46600" w:rsidR="007B4357" w:rsidP="007B4357" w:rsidRDefault="007B4357" w14:paraId="2B9AFFA6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790" w:type="dxa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744E4C95" w14:textId="77777777">
            <w:pPr>
              <w:spacing w:before="40" w:after="0" w:line="120" w:lineRule="auto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  <w:tc>
          <w:tcPr>
            <w:tcW w:w="1620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04A5C" w:rsidR="007B4357" w:rsidP="007B4357" w:rsidRDefault="007B4357" w14:paraId="7ADCE2B1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06F1962B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636" w:type="dxa"/>
            <w:gridSpan w:val="2"/>
            <w:tcBorders>
              <w:left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7D1A9874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594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204A5C" w:rsidR="007B4357" w:rsidP="007B4357" w:rsidRDefault="007B4357" w14:paraId="00579A1F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3BC05407" w14:textId="1633440F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</w:t>
            </w:r>
            <w:r w:rsidRPr="00204A5C" w:rsidR="00941004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3</w:t>
            </w:r>
          </w:p>
        </w:tc>
        <w:tc>
          <w:tcPr>
            <w:tcW w:w="2430" w:type="dxa"/>
            <w:tcBorders>
              <w:lef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5C64764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មាន់បារាំង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turkey</w:t>
            </w:r>
          </w:p>
        </w:tc>
        <w:tc>
          <w:tcPr>
            <w:tcW w:w="1800" w:type="dxa"/>
            <w:gridSpan w:val="2"/>
            <w:tcBorders>
              <w:left w:val="single" w:color="auto" w:sz="4" w:space="0"/>
              <w:right w:val="single" w:color="auto" w:sz="12" w:space="0"/>
            </w:tcBorders>
            <w:shd w:val="clear" w:color="auto" w:fill="auto"/>
            <w:vAlign w:val="center"/>
          </w:tcPr>
          <w:p w:rsidRPr="00C46600" w:rsidR="007B4357" w:rsidP="007B4357" w:rsidRDefault="007B4357" w14:paraId="151B1D1A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C46600" w:rsidR="007B4357" w:rsidTr="0024794F" w14:paraId="06037C3F" w14:textId="77777777">
        <w:trPr>
          <w:trHeight w:val="440"/>
        </w:trPr>
        <w:tc>
          <w:tcPr>
            <w:tcW w:w="810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shd w:val="clear" w:color="auto" w:fill="DBE5F1"/>
            <w:vAlign w:val="center"/>
          </w:tcPr>
          <w:p w:rsidRPr="00C46600" w:rsidR="007B4357" w:rsidP="007B4357" w:rsidRDefault="007B4357" w14:paraId="1F3B1AC4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790" w:type="dxa"/>
            <w:tcBorders>
              <w:left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397E814F" w14:textId="77777777">
            <w:pPr>
              <w:spacing w:before="40" w:after="0" w:line="120" w:lineRule="auto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</w:p>
        </w:tc>
        <w:tc>
          <w:tcPr>
            <w:tcW w:w="1620" w:type="dxa"/>
            <w:tcBorders>
              <w:left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auto"/>
            <w:vAlign w:val="center"/>
          </w:tcPr>
          <w:p w:rsidRPr="00204A5C" w:rsidR="007B4357" w:rsidP="007B4357" w:rsidRDefault="007B4357" w14:paraId="45337EB4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63909269" w14:textId="77777777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636" w:type="dxa"/>
            <w:gridSpan w:val="2"/>
            <w:tcBorders>
              <w:left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3C4DA9E0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594" w:type="dxa"/>
            <w:tcBorders>
              <w:left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auto"/>
            <w:vAlign w:val="center"/>
          </w:tcPr>
          <w:p w:rsidRPr="00204A5C" w:rsidR="007B4357" w:rsidP="007B4357" w:rsidRDefault="007B4357" w14:paraId="0A7AC727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4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2336CF4E" w14:textId="2DEFC1E3">
            <w:pPr>
              <w:spacing w:before="40" w:after="0" w:line="144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</w:t>
            </w:r>
            <w:r w:rsidRPr="00204A5C" w:rsidR="00941004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4</w:t>
            </w:r>
          </w:p>
        </w:tc>
        <w:tc>
          <w:tcPr>
            <w:tcW w:w="2430" w:type="dxa"/>
            <w:tcBorders>
              <w:left w:val="single" w:color="auto" w:sz="4" w:space="0"/>
              <w:bottom w:val="single" w:color="auto" w:sz="12" w:space="0"/>
            </w:tcBorders>
            <w:shd w:val="clear" w:color="auto" w:fill="DBE5F1"/>
            <w:vAlign w:val="center"/>
          </w:tcPr>
          <w:p w:rsidRPr="00204A5C" w:rsidR="007B4357" w:rsidP="007B4357" w:rsidRDefault="007B4357" w14:paraId="08BB964A" w14:textId="77777777">
            <w:pPr>
              <w:spacing w:before="40" w:after="0" w:line="12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បសុបក្សីផ្សេងទៀត បញ្ជាក់</w:t>
            </w:r>
          </w:p>
          <w:p w:rsidRPr="00204A5C" w:rsidR="007B4357" w:rsidP="007B4357" w:rsidRDefault="007B4357" w14:paraId="1F815C24" w14:textId="659EBD59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other poultry</w:t>
            </w:r>
            <w:r w:rsidRPr="00204A5C" w:rsidR="00BD1D63">
              <w:rPr>
                <w:rFonts w:ascii="Khmer OS Siemreap" w:hAnsi="Khmer OS Siemreap" w:cs="Khmer OS Siemreap"/>
                <w:sz w:val="18"/>
                <w:szCs w:val="18"/>
              </w:rPr>
              <w:t xml:space="preserve">, </w:t>
            </w:r>
            <w:r w:rsidRPr="00204A5C" w:rsidR="00BD1D63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specify</w:t>
            </w:r>
          </w:p>
        </w:tc>
        <w:tc>
          <w:tcPr>
            <w:tcW w:w="1800" w:type="dxa"/>
            <w:gridSpan w:val="2"/>
            <w:tcBorders>
              <w:left w:val="single" w:color="auto" w:sz="4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C46600" w:rsidR="007B4357" w:rsidP="007B4357" w:rsidRDefault="007B4357" w14:paraId="40B8A0F4" w14:textId="77777777">
            <w:pPr>
              <w:spacing w:before="40" w:after="0" w:line="144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</w:tbl>
    <w:p w:rsidR="00C46D4D" w:rsidP="00DC45BD" w:rsidRDefault="00C46D4D" w14:paraId="4EC23AED" w14:textId="77777777">
      <w:pPr>
        <w:spacing w:after="0" w:line="48" w:lineRule="auto"/>
        <w:rPr>
          <w:rFonts w:ascii="Arial" w:hAnsi="Arial"/>
          <w:sz w:val="16"/>
          <w:szCs w:val="28"/>
        </w:rPr>
      </w:pPr>
    </w:p>
    <w:p w:rsidR="008F1509" w:rsidP="00DC45BD" w:rsidRDefault="008F1509" w14:paraId="0C5B7F3A" w14:textId="77777777">
      <w:pPr>
        <w:spacing w:after="0" w:line="48" w:lineRule="auto"/>
        <w:rPr>
          <w:rFonts w:ascii="Arial" w:hAnsi="Arial"/>
          <w:sz w:val="16"/>
          <w:szCs w:val="16"/>
        </w:rPr>
      </w:pPr>
    </w:p>
    <w:p w:rsidR="00BA48DC" w:rsidP="009158F6" w:rsidRDefault="00BA48DC" w14:paraId="2D2C817A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p w:rsidR="00445B74" w:rsidP="009158F6" w:rsidRDefault="00445B74" w14:paraId="2709D4A7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tbl>
      <w:tblPr>
        <w:tblpPr w:leftFromText="180" w:rightFromText="180" w:vertAnchor="text" w:tblpX="36" w:tblpY="1"/>
        <w:tblOverlap w:val="never"/>
        <w:tblW w:w="1558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197"/>
        <w:gridCol w:w="901"/>
        <w:gridCol w:w="450"/>
        <w:gridCol w:w="630"/>
        <w:gridCol w:w="90"/>
        <w:gridCol w:w="630"/>
        <w:gridCol w:w="360"/>
        <w:gridCol w:w="702"/>
        <w:gridCol w:w="378"/>
        <w:gridCol w:w="90"/>
        <w:gridCol w:w="1170"/>
        <w:gridCol w:w="90"/>
        <w:gridCol w:w="720"/>
        <w:gridCol w:w="90"/>
        <w:gridCol w:w="180"/>
        <w:gridCol w:w="360"/>
        <w:gridCol w:w="720"/>
        <w:gridCol w:w="748"/>
        <w:gridCol w:w="512"/>
        <w:gridCol w:w="180"/>
        <w:gridCol w:w="570"/>
        <w:gridCol w:w="300"/>
        <w:gridCol w:w="900"/>
        <w:gridCol w:w="150"/>
        <w:gridCol w:w="402"/>
        <w:gridCol w:w="672"/>
        <w:gridCol w:w="881"/>
        <w:gridCol w:w="1255"/>
      </w:tblGrid>
      <w:tr w:rsidRPr="002A6621" w:rsidR="00155C53" w:rsidTr="002A537B" w14:paraId="2AD4271C" w14:textId="77777777">
        <w:trPr>
          <w:trHeight w:val="333"/>
        </w:trPr>
        <w:tc>
          <w:tcPr>
            <w:tcW w:w="15588" w:type="dxa"/>
            <w:gridSpan w:val="29"/>
            <w:tcBorders>
              <w:top w:val="single" w:color="auto" w:sz="12" w:space="0"/>
              <w:bottom w:val="single" w:color="auto" w:sz="12" w:space="0"/>
            </w:tcBorders>
            <w:shd w:val="clear" w:color="auto" w:fill="DBE5F1"/>
            <w:vAlign w:val="bottom"/>
          </w:tcPr>
          <w:p w:rsidR="00155C53" w:rsidP="002A537B" w:rsidRDefault="002966CC" w14:paraId="3F2FE0E9" w14:textId="49B2582B">
            <w:pPr>
              <w:spacing w:before="40" w:after="0" w:line="192" w:lineRule="auto"/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</w:pPr>
            <w:r>
              <w:rPr>
                <w:rFonts w:ascii="Khmer OS Muol Light" w:hAnsi="Khmer OS Muol Light" w:cs="Khmer OS Muol Light"/>
                <w:bCs/>
                <w:color w:val="000000"/>
                <w:sz w:val="20"/>
                <w:szCs w:val="20"/>
              </w:rPr>
              <w:t>Q</w:t>
            </w:r>
            <w:r w:rsidR="00155C53">
              <w:rPr>
                <w:rFonts w:hint="cs" w:ascii="Khmer OS Muol Light" w:hAnsi="Khmer OS Muol Light" w:cs="Khmer OS Muol Light"/>
                <w:bCs/>
                <w:color w:val="000000"/>
                <w:sz w:val="20"/>
                <w:szCs w:val="20"/>
                <w:cs/>
              </w:rPr>
              <w:t>1</w:t>
            </w:r>
            <w:r>
              <w:rPr>
                <w:rFonts w:ascii="Khmer OS Muol Light" w:hAnsi="Khmer OS Muol Light" w:cs="Khmer OS Muol Light"/>
                <w:bCs/>
                <w:color w:val="000000"/>
                <w:sz w:val="20"/>
                <w:szCs w:val="20"/>
              </w:rPr>
              <w:t>7</w:t>
            </w:r>
            <w:r w:rsidR="00155C53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>.</w:t>
            </w:r>
            <w:r w:rsidR="00155C53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  <w:cs/>
              </w:rPr>
              <w:t xml:space="preserve"> បសុសត្វ /បសុបក្សីគិតត្រឹមពេលសម្ភាសន៍</w:t>
            </w:r>
            <w:r w:rsidR="00155C53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 xml:space="preserve"> </w:t>
            </w:r>
            <w:r w:rsidR="00155C53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  <w:cs/>
              </w:rPr>
              <w:t xml:space="preserve"> </w:t>
            </w:r>
            <w:r w:rsidR="00155C53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>Livestock/Poultry as of the time of enumeration</w:t>
            </w:r>
            <w:r w:rsidR="00155C53">
              <w:rPr>
                <w:rFonts w:hint="cs" w:ascii="Khmer OS Muol Light" w:hAnsi="Khmer OS Muol Light" w:cs="Khmer OS Muol Light"/>
                <w:b/>
                <w:color w:val="000000"/>
                <w:sz w:val="20"/>
                <w:szCs w:val="20"/>
                <w:cs/>
              </w:rPr>
              <w:t xml:space="preserve"> </w:t>
            </w:r>
          </w:p>
        </w:tc>
      </w:tr>
      <w:tr w:rsidRPr="008C21C3" w:rsidR="00155C53" w:rsidTr="00C0670C" w14:paraId="47B16DD9" w14:textId="77777777">
        <w:trPr>
          <w:trHeight w:val="441"/>
        </w:trPr>
        <w:tc>
          <w:tcPr>
            <w:tcW w:w="13452" w:type="dxa"/>
            <w:gridSpan w:val="27"/>
            <w:tcBorders>
              <w:top w:val="single" w:color="auto" w:sz="12" w:space="0"/>
              <w:right w:val="single" w:color="auto" w:sz="12" w:space="0"/>
            </w:tcBorders>
            <w:shd w:val="clear" w:color="auto" w:fill="DBE5F1"/>
          </w:tcPr>
          <w:p w:rsidRPr="008C21C3" w:rsidR="00155C53" w:rsidP="002A537B" w:rsidRDefault="002966CC" w14:paraId="27ED1632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8C21C3" w:rsidR="00155C53">
              <w:rPr>
                <w:rFonts w:ascii="Khmer OS Siemreap" w:hAnsi="Khmer OS Siemreap" w:cs="Khmer OS Siemreap"/>
                <w:sz w:val="18"/>
                <w:szCs w:val="18"/>
              </w:rPr>
              <w:t>-1.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C21C3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អ្នកមានចិញ្ចឹមបសុសត្វ និង/ឬ បសុបក្សីឬទេគិតត្រឹមថ្ងៃនេះ?</w:t>
            </w:r>
            <w:r w:rsidRPr="008C21C3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C21C3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​​</w:t>
            </w:r>
            <w:r w:rsidRPr="008C21C3" w:rsidR="00155C53">
              <w:rPr>
                <w:rFonts w:ascii="Khmer OS Siemreap" w:hAnsi="Khmer OS Siemreap" w:cs="Khmer OS Siemreap"/>
                <w:sz w:val="18"/>
                <w:szCs w:val="18"/>
              </w:rPr>
              <w:t>Does this holding raise any livestock and/or poultry as of this day?</w:t>
            </w:r>
          </w:p>
          <w:p w:rsidRPr="008C21C3" w:rsidR="00155C53" w:rsidP="002A537B" w:rsidRDefault="00155C53" w14:paraId="4D793868" w14:textId="7E55F6A1">
            <w:pPr>
              <w:spacing w:after="0" w:line="192" w:lineRule="auto"/>
              <w:ind w:left="360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>1 -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>មាន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C21C3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 w:rsidRPr="008C21C3">
              <w:rPr>
                <w:rFonts w:ascii="Wingdings" w:hAnsi="Wingdings" w:eastAsia="Wingdings" w:cs="Wingdings"/>
                <w:i/>
                <w:sz w:val="18"/>
                <w:szCs w:val="18"/>
              </w:rPr>
              <w:t>è</w:t>
            </w:r>
            <w:r w:rsidRPr="008C21C3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សូមឆើ្លយសំណួរទាំងអស់ខាងក្រោម 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>Yes</w:t>
            </w:r>
            <w:r w:rsidRPr="008C21C3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 w:rsidRPr="008C21C3">
              <w:rPr>
                <w:rFonts w:ascii="Wingdings" w:hAnsi="Wingdings" w:eastAsia="Wingdings" w:cs="Wingdings"/>
                <w:i/>
                <w:sz w:val="18"/>
                <w:szCs w:val="18"/>
              </w:rPr>
              <w:t>è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21C3">
              <w:rPr>
                <w:rFonts w:ascii="Khmer OS Siemreap" w:hAnsi="Khmer OS Siemreap" w:cs="Khmer OS Siemreap"/>
                <w:i/>
                <w:sz w:val="18"/>
                <w:szCs w:val="18"/>
              </w:rPr>
              <w:t>answer all questions below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    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 xml:space="preserve">   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>2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 xml:space="preserve"> - 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>ទេ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C21C3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 w:rsidRPr="008C21C3">
              <w:rPr>
                <w:rFonts w:ascii="Wingdings" w:hAnsi="Wingdings" w:eastAsia="Wingdings" w:cs="Wingdings"/>
                <w:i/>
                <w:sz w:val="18"/>
                <w:szCs w:val="18"/>
              </w:rPr>
              <w:t>è</w:t>
            </w:r>
            <w:r w:rsidR="002966CC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>សូមរំលងទៅ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​ </w:t>
            </w:r>
            <w:r w:rsidRPr="00204A5C">
              <w:rPr>
                <w:rFonts w:hint="cs" w:ascii="Khmer OS Siemreap" w:hAnsi="Khmer OS Siemreap" w:cs="Khmer OS Siemreap"/>
                <w:b/>
                <w:bCs/>
                <w:i/>
                <w:iCs/>
                <w:color w:val="FF0000"/>
                <w:sz w:val="18"/>
                <w:szCs w:val="18"/>
                <w:cs/>
              </w:rPr>
              <w:t>B20</w:t>
            </w:r>
            <w:r w:rsidRPr="00204A5C">
              <w:rPr>
                <w:rFonts w:ascii="Khmer OS Siemreap" w:hAnsi="Khmer OS Siemreap" w:cs="Khmer OS Siemreap"/>
                <w:b/>
                <w:bCs/>
                <w:i/>
                <w:iCs/>
                <w:color w:val="FF0000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color w:val="FF0000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  <w:t xml:space="preserve"> No</w:t>
            </w:r>
            <w:r w:rsidRPr="00204A5C">
              <w:rPr>
                <w:rFonts w:ascii="Khmer OS Siemreap" w:hAnsi="Khmer OS Siemreap" w:cs="Khmer OS Siemreap"/>
                <w:i/>
                <w:color w:val="FF0000"/>
                <w:sz w:val="18"/>
                <w:szCs w:val="18"/>
              </w:rPr>
              <w:t xml:space="preserve"> </w:t>
            </w:r>
            <w:r w:rsidRPr="00204A5C">
              <w:rPr>
                <w:rFonts w:ascii="Wingdings" w:hAnsi="Wingdings" w:eastAsia="Wingdings" w:cs="Wingdings"/>
                <w:i/>
                <w:color w:val="FF0000"/>
                <w:sz w:val="18"/>
                <w:szCs w:val="18"/>
              </w:rPr>
              <w:t>è</w:t>
            </w:r>
            <w:r w:rsidRPr="00204A5C">
              <w:rPr>
                <w:rFonts w:ascii="Khmer OS Siemreap" w:hAnsi="Khmer OS Siemreap" w:cs="Khmer OS Siemreap"/>
                <w:i/>
                <w:color w:val="FF0000"/>
                <w:sz w:val="18"/>
                <w:szCs w:val="18"/>
              </w:rPr>
              <w:t xml:space="preserve">skip to </w:t>
            </w:r>
            <w:r w:rsidRPr="00204A5C">
              <w:rPr>
                <w:rFonts w:hint="cs" w:ascii="Khmer OS Siemreap" w:hAnsi="Khmer OS Siemreap" w:cs="Khmer OS Siemreap"/>
                <w:b/>
                <w:bCs/>
                <w:iCs/>
                <w:color w:val="FF0000"/>
                <w:sz w:val="18"/>
                <w:szCs w:val="18"/>
                <w:cs/>
              </w:rPr>
              <w:t>B20</w:t>
            </w:r>
          </w:p>
        </w:tc>
        <w:tc>
          <w:tcPr>
            <w:tcW w:w="2136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8C21C3" w:rsidR="00155C53" w:rsidP="002A537B" w:rsidRDefault="00155C53" w14:paraId="3E75C91F" w14:textId="77777777">
            <w:pPr>
              <w:spacing w:after="0" w:line="240" w:lineRule="auto"/>
              <w:ind w:firstLine="720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986782" w:rsidR="00155C53" w:rsidTr="00C0670C" w14:paraId="51D73018" w14:textId="77777777">
        <w:trPr>
          <w:trHeight w:val="520"/>
        </w:trPr>
        <w:tc>
          <w:tcPr>
            <w:tcW w:w="1260" w:type="dxa"/>
            <w:vMerge w:val="restart"/>
            <w:shd w:val="clear" w:color="auto" w:fill="DBE5F1"/>
            <w:vAlign w:val="center"/>
          </w:tcPr>
          <w:p w:rsidRPr="00204A5C" w:rsidR="00155C53" w:rsidP="002A537B" w:rsidRDefault="002966CC" w14:paraId="7CCFF186" w14:textId="13A33ECB">
            <w:pPr>
              <w:tabs>
                <w:tab w:val="left" w:pos="90"/>
              </w:tabs>
              <w:spacing w:after="0" w:line="168" w:lineRule="auto"/>
              <w:jc w:val="center"/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pacing w:val="-20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  <w:t xml:space="preserve">-1a. </w:t>
            </w:r>
            <w:r w:rsidRPr="00204A5C" w:rsidR="00155C53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ប្រភេទ​</w:t>
            </w:r>
            <w:r w:rsidRPr="00204A5C" w:rsidR="00406DAF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សត្វ</w:t>
            </w:r>
            <w:r w:rsidRPr="00204A5C" w:rsidR="00406DAF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>ចតុប្បាទ</w:t>
            </w:r>
            <w:r w:rsidRPr="00204A5C" w:rsidR="00155C53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ធំៗ</w:t>
            </w:r>
          </w:p>
          <w:p w:rsidRPr="00204A5C" w:rsidR="00155C53" w:rsidP="002A537B" w:rsidRDefault="00155C53" w14:paraId="50719DC3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(ចុះលេខកូដ ដូចខាង</w:t>
            </w:r>
          </w:p>
          <w:p w:rsidRPr="00204A5C" w:rsidR="00155C53" w:rsidP="002A537B" w:rsidRDefault="00155C53" w14:paraId="31BE13E3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ក្រោម)</w:t>
            </w:r>
          </w:p>
          <w:p w:rsidRPr="00204A5C" w:rsidR="00155C53" w:rsidP="002A537B" w:rsidRDefault="00155C53" w14:paraId="640DC155" w14:textId="68E774BF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Kind of large</w:t>
            </w:r>
            <w:r w:rsidRPr="00204A5C" w:rsidR="00406DAF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 xml:space="preserve"> four-footed</w:t>
            </w:r>
            <w:r w:rsidRPr="00204A5C" w:rsidR="00406DA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livestock</w:t>
            </w:r>
          </w:p>
          <w:p w:rsidRPr="00204A5C" w:rsidR="00155C53" w:rsidP="002A537B" w:rsidRDefault="00155C53" w14:paraId="7EBEB9D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i/>
                <w:sz w:val="18"/>
                <w:szCs w:val="18"/>
              </w:rPr>
              <w:t>(</w:t>
            </w:r>
            <w:proofErr w:type="gramStart"/>
            <w:r w:rsidRPr="00204A5C">
              <w:rPr>
                <w:rFonts w:ascii="Khmer OS Siemreap" w:hAnsi="Khmer OS Siemreap" w:cs="Khmer OS Siemreap"/>
                <w:i/>
                <w:sz w:val="18"/>
                <w:szCs w:val="18"/>
              </w:rPr>
              <w:t>enter</w:t>
            </w:r>
            <w:proofErr w:type="gramEnd"/>
            <w:r w:rsidRPr="00204A5C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 code; see list below)</w:t>
            </w:r>
          </w:p>
        </w:tc>
        <w:tc>
          <w:tcPr>
            <w:tcW w:w="4428" w:type="dxa"/>
            <w:gridSpan w:val="10"/>
            <w:shd w:val="clear" w:color="auto" w:fill="DBE5F1"/>
          </w:tcPr>
          <w:p w:rsidRPr="00204A5C" w:rsidR="00155C53" w:rsidP="002A537B" w:rsidRDefault="002966CC" w14:paraId="75ED20E8" w14:textId="04CA4629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-2</w:t>
            </w:r>
            <w:r w:rsidRPr="00204A5C" w:rsidR="00155C53">
              <w:rPr>
                <w:rFonts w:ascii="Khmer OS Siemreap" w:hAnsi="Khmer OS Siemreap" w:cs="Khmer OS Siemreap"/>
                <w:color w:val="00B050"/>
                <w:sz w:val="18"/>
                <w:szCs w:val="18"/>
              </w:rPr>
              <w:t xml:space="preserve">. </w:t>
            </w:r>
            <w:r w:rsidRPr="00204A5C" w:rsidR="00155C53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ចំនួនសត្វឈ្មោល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តាមក្រុមអាយុនៃ</w:t>
            </w:r>
            <w:r w:rsidRPr="00204A5C" w:rsidR="00155C53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ប្រភេទ​</w:t>
            </w:r>
            <w:r w:rsidRPr="00204A5C" w:rsidR="00406DAF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សត្វ</w:t>
            </w:r>
            <w:r w:rsidRPr="00204A5C" w:rsidR="00406DAF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>ចតុប្បាទ</w:t>
            </w:r>
            <w:r w:rsidRPr="00204A5C" w:rsidR="00155C53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ធំៗ</w:t>
            </w:r>
          </w:p>
          <w:p w:rsidRPr="00204A5C" w:rsidR="00155C53" w:rsidP="002A537B" w:rsidRDefault="00155C53" w14:paraId="25146B61" w14:textId="26F0691A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Number of male large</w:t>
            </w:r>
            <w:r w:rsidRPr="00204A5C" w:rsidR="00406DAF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 xml:space="preserve"> four-footed</w:t>
            </w:r>
            <w:r w:rsidRPr="00204A5C" w:rsidR="00406DA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livestock, by age group 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(ចុះចំនួនអាយុក្នុង បង្គោលខាងក្រោម 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enter the number in the corresponding age column below)</w:t>
            </w:r>
          </w:p>
        </w:tc>
        <w:tc>
          <w:tcPr>
            <w:tcW w:w="4590" w:type="dxa"/>
            <w:gridSpan w:val="9"/>
            <w:shd w:val="clear" w:color="auto" w:fill="DBE5F1"/>
          </w:tcPr>
          <w:p w:rsidRPr="00204A5C" w:rsidR="00155C53" w:rsidP="002A537B" w:rsidRDefault="00155C53" w14:paraId="1B682EE6" w14:textId="5B120A88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​​ </w:t>
            </w:r>
            <w:r w:rsidRPr="00204A5C" w:rsidR="002966C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 w:rsidR="002966C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-3. </w:t>
            </w: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ចំនួនសត្វញីតាម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ក្រុមអាយុនៃ</w:t>
            </w:r>
            <w:r w:rsidRPr="00204A5C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ប្រភេទ</w:t>
            </w:r>
            <w:r w:rsidRPr="00204A5C" w:rsidR="00406DAF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សត្វ</w:t>
            </w:r>
            <w:r w:rsidRPr="00204A5C" w:rsidR="00406DAF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>ចតុប្បាទ</w:t>
            </w:r>
            <w:r w:rsidRPr="00204A5C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ធំៗ</w:t>
            </w:r>
          </w:p>
          <w:p w:rsidRPr="00204A5C" w:rsidR="00155C53" w:rsidP="002A537B" w:rsidRDefault="00155C53" w14:paraId="06DBEC0C" w14:textId="7954027D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Number of female large </w:t>
            </w:r>
            <w:r w:rsidRPr="00204A5C" w:rsidR="00406DAF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four-footed</w:t>
            </w:r>
            <w:r w:rsidRPr="00204A5C" w:rsidR="00406DA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livestock by age group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(ចុះចំនួនតាមអាយុក្នុងបង្គោលខាងក្រោម </w:t>
            </w: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enter the number in the corresponding age column below)</w:t>
            </w:r>
            <w:r w:rsidRPr="00204A5C">
              <w:rPr>
                <w:rFonts w:ascii="Khmer OS Siemreap" w:hAnsi="Khmer OS Siemreap" w:cs="Khmer OS Siemreap"/>
                <w:i/>
                <w:sz w:val="18"/>
                <w:szCs w:val="18"/>
              </w:rPr>
              <w:t>)</w:t>
            </w:r>
          </w:p>
        </w:tc>
        <w:tc>
          <w:tcPr>
            <w:tcW w:w="3174" w:type="dxa"/>
            <w:gridSpan w:val="7"/>
            <w:shd w:val="clear" w:color="auto" w:fill="DBE5F1"/>
          </w:tcPr>
          <w:p w:rsidRPr="00204A5C" w:rsidR="00155C53" w:rsidP="002966CC" w:rsidRDefault="002966CC" w14:paraId="3DFB4E91" w14:textId="6AA5778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spacing w:val="-8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-4. 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ចំនួនគោតាមពូជ</w:t>
            </w:r>
            <w:r w:rsidRPr="00204A5C" w:rsidR="008B7D12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Number of Cattle, by Breed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155C53">
              <w:rPr>
                <w:rFonts w:ascii="Khmer OS Siemreap" w:hAnsi="Khmer OS Siemreap" w:cs="Khmer OS Siemreap"/>
                <w:i/>
                <w:iCs/>
                <w:spacing w:val="-8"/>
                <w:sz w:val="18"/>
                <w:szCs w:val="18"/>
                <w:cs/>
              </w:rPr>
              <w:t>(សម្រាប់តែគោប៉ុណ្ណោះ</w:t>
            </w:r>
            <w:r w:rsidRPr="00204A5C" w:rsidR="00155C53">
              <w:rPr>
                <w:rFonts w:ascii="Khmer OS Siemreap" w:hAnsi="Khmer OS Siemreap" w:cs="Khmer OS Siemreap"/>
                <w:i/>
                <w:iCs/>
                <w:spacing w:val="-8"/>
                <w:sz w:val="18"/>
                <w:szCs w:val="18"/>
              </w:rPr>
              <w:t xml:space="preserve"> for cattle only</w:t>
            </w:r>
            <w:r w:rsidRPr="00204A5C">
              <w:rPr>
                <w:rFonts w:ascii="Khmer OS Siemreap" w:hAnsi="Khmer OS Siemreap" w:cs="Khmer OS Siemreap"/>
                <w:i/>
                <w:iCs/>
                <w:spacing w:val="-8"/>
                <w:sz w:val="18"/>
                <w:szCs w:val="18"/>
              </w:rPr>
              <w:t xml:space="preserve"> </w:t>
            </w:r>
            <w:r w:rsidRPr="00204A5C" w:rsidR="00155C53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កូដ</w:t>
            </w:r>
            <w:r w:rsidRPr="00204A5C" w:rsidR="008B7D12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204A5C" w:rsidR="00155C53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enter code)</w:t>
            </w:r>
          </w:p>
        </w:tc>
        <w:tc>
          <w:tcPr>
            <w:tcW w:w="2136" w:type="dxa"/>
            <w:gridSpan w:val="2"/>
            <w:vMerge w:val="restart"/>
            <w:tcBorders>
              <w:top w:val="single" w:color="auto" w:sz="12" w:space="0"/>
            </w:tcBorders>
            <w:shd w:val="clear" w:color="auto" w:fill="DBE5F1"/>
          </w:tcPr>
          <w:p w:rsidRPr="008C21C3" w:rsidR="00155C53" w:rsidP="002A537B" w:rsidRDefault="002966CC" w14:paraId="6D01F215" w14:textId="6FFCCF4D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8C21C3" w:rsidR="00155C53">
              <w:rPr>
                <w:rFonts w:ascii="Khmer OS Siemreap" w:hAnsi="Khmer OS Siemreap" w:cs="Khmer OS Siemreap"/>
                <w:sz w:val="18"/>
                <w:szCs w:val="18"/>
              </w:rPr>
              <w:t>-5.</w:t>
            </w:r>
            <w:r w:rsidR="00C0670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C21C3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គោលបំណង​​​​ចម្បង</w:t>
            </w:r>
          </w:p>
          <w:p w:rsidRPr="008C21C3" w:rsidR="00155C53" w:rsidP="002A537B" w:rsidRDefault="00155C53" w14:paraId="7EB0EE8F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>Main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highlight w:val="yellow"/>
                <w:cs/>
              </w:rPr>
              <w:t>​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>Purpose</w:t>
            </w:r>
          </w:p>
          <w:p w:rsidRPr="008C21C3" w:rsidR="00155C53" w:rsidP="002A537B" w:rsidRDefault="00155C53" w14:paraId="64BCE98B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>1-​ ទឹកដោះ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 xml:space="preserve"> milk</w:t>
            </w:r>
          </w:p>
          <w:p w:rsidRPr="008C21C3" w:rsidR="00155C53" w:rsidP="002A537B" w:rsidRDefault="00155C53" w14:paraId="3E58749B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>-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សាច់ 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 xml:space="preserve">meat </w:t>
            </w:r>
          </w:p>
          <w:p w:rsidRPr="008C21C3" w:rsidR="00155C53" w:rsidP="002A537B" w:rsidRDefault="00155C53" w14:paraId="627E227E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>3- អូសទាញ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 xml:space="preserve"> draught</w:t>
            </w:r>
          </w:p>
          <w:p w:rsidRPr="008C21C3" w:rsidR="00155C53" w:rsidP="002A537B" w:rsidRDefault="00155C53" w14:paraId="1BFE20DB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4- បង្កាត់ពូជ 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>breeding</w:t>
            </w:r>
          </w:p>
          <w:p w:rsidRPr="008C21C3" w:rsidR="00155C53" w:rsidP="002A537B" w:rsidRDefault="00155C53" w14:paraId="7F3F264E" w14:textId="77777777">
            <w:pPr>
              <w:spacing w:before="40"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>5- លក់ទាំងរស់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 xml:space="preserve"> sell alive</w:t>
            </w:r>
          </w:p>
          <w:p w:rsidRPr="008C21C3" w:rsidR="00155C53" w:rsidP="002A537B" w:rsidRDefault="00155C53" w14:paraId="34AD79BE" w14:textId="77777777">
            <w:pPr>
              <w:spacing w:before="40" w:after="0" w:line="168" w:lineRule="auto"/>
              <w:ind w:left="270" w:right="-81" w:hanging="288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>​​​​6-​​​​​​​ ផេ្សងពីនេះបញ្ជាក់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 xml:space="preserve"> other, specify </w:t>
            </w:r>
          </w:p>
          <w:p w:rsidRPr="008C21C3" w:rsidR="00155C53" w:rsidP="002A537B" w:rsidRDefault="00155C53" w14:paraId="7E244E27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iCs/>
                <w:sz w:val="18"/>
                <w:szCs w:val="18"/>
              </w:rPr>
            </w:pP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>(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>ដាក់កូដ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 xml:space="preserve"> enter</w:t>
            </w:r>
            <w:r w:rsidRPr="008C21C3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code)</w:t>
            </w:r>
          </w:p>
        </w:tc>
      </w:tr>
      <w:tr w:rsidRPr="00986782" w:rsidR="00155C53" w:rsidTr="00C0670C" w14:paraId="73E63EDB" w14:textId="77777777">
        <w:trPr>
          <w:trHeight w:val="1358"/>
        </w:trPr>
        <w:tc>
          <w:tcPr>
            <w:tcW w:w="1260" w:type="dxa"/>
            <w:vMerge/>
            <w:shd w:val="clear" w:color="auto" w:fill="DBE5F1"/>
          </w:tcPr>
          <w:p w:rsidRPr="00204A5C" w:rsidR="00155C53" w:rsidP="002A537B" w:rsidRDefault="00155C53" w14:paraId="475CE15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98" w:type="dxa"/>
            <w:gridSpan w:val="2"/>
            <w:shd w:val="clear" w:color="auto" w:fill="DBE5F1"/>
          </w:tcPr>
          <w:p w:rsidRPr="00204A5C" w:rsidR="00155C53" w:rsidP="002A537B" w:rsidRDefault="00445B74" w14:paraId="513E5BB1" w14:textId="77777777">
            <w:pPr>
              <w:spacing w:before="60" w:after="0" w:line="168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-2a</w:t>
            </w:r>
            <w:r w:rsidRPr="00204A5C" w:rsidR="00155C53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​ </w:t>
            </w:r>
            <w:r w:rsidRPr="00204A5C" w:rsidR="00155C53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</w:t>
            </w:r>
          </w:p>
          <w:p w:rsidRPr="00204A5C" w:rsidR="00155C53" w:rsidP="002A537B" w:rsidRDefault="00155C53" w14:paraId="605063E6" w14:textId="77777777">
            <w:pPr>
              <w:spacing w:before="60" w:after="0" w:line="168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​អាយុ​​ក្រោម ១ ឆ្នាំ</w:t>
            </w:r>
          </w:p>
          <w:p w:rsidRPr="00204A5C" w:rsidR="00155C53" w:rsidP="002A537B" w:rsidRDefault="00155C53" w14:paraId="07155D27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</w:p>
          <w:p w:rsidRPr="00204A5C" w:rsidR="00155C53" w:rsidP="002A537B" w:rsidRDefault="00155C53" w14:paraId="59A3588A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Less than 1 year</w:t>
            </w:r>
          </w:p>
        </w:tc>
        <w:tc>
          <w:tcPr>
            <w:tcW w:w="1080" w:type="dxa"/>
            <w:gridSpan w:val="2"/>
            <w:shd w:val="clear" w:color="auto" w:fill="DBE5F1"/>
          </w:tcPr>
          <w:p w:rsidRPr="00204A5C" w:rsidR="00155C53" w:rsidP="002A537B" w:rsidRDefault="00445B74" w14:paraId="6A8888E3" w14:textId="0070AA18">
            <w:pPr>
              <w:spacing w:before="60" w:after="0" w:line="168" w:lineRule="auto"/>
              <w:jc w:val="center"/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-2b </w:t>
            </w:r>
            <w:r w:rsidRPr="00204A5C" w:rsidR="00155C53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 xml:space="preserve">អាយុចាប់ពី ១ ឆ្នាំ​និង ក្រោម </w:t>
            </w:r>
            <w:r w:rsidRPr="00204A5C" w:rsidR="00406DAF">
              <w:rPr>
                <w:rFonts w:hint="cs" w:ascii="Khmer OS Siemreap" w:hAnsi="Khmer OS Siemreap" w:cs="Khmer OS Siemreap"/>
                <w:color w:val="0000FF"/>
                <w:spacing w:val="-16"/>
                <w:sz w:val="18"/>
                <w:szCs w:val="18"/>
                <w:cs/>
              </w:rPr>
              <w:t>៣</w:t>
            </w:r>
            <w:r w:rsidRPr="00204A5C" w:rsidR="00155C53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 xml:space="preserve"> ឆ្នាំ</w:t>
            </w:r>
          </w:p>
          <w:p w:rsidRPr="00204A5C" w:rsidR="00155C53" w:rsidP="002A537B" w:rsidRDefault="00155C53" w14:paraId="12F855BE" w14:textId="34038B15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1 year &amp; less than </w:t>
            </w:r>
            <w:r w:rsidRPr="00204A5C" w:rsidR="00406DAF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3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years</w:t>
            </w:r>
          </w:p>
        </w:tc>
        <w:tc>
          <w:tcPr>
            <w:tcW w:w="1080" w:type="dxa"/>
            <w:gridSpan w:val="3"/>
            <w:shd w:val="clear" w:color="auto" w:fill="DBE5F1"/>
          </w:tcPr>
          <w:p w:rsidRPr="00204A5C" w:rsidR="00155C53" w:rsidP="002A537B" w:rsidRDefault="00445B74" w14:paraId="5BFE155E" w14:textId="5720F159">
            <w:pPr>
              <w:spacing w:before="60" w:after="0" w:line="168" w:lineRule="auto"/>
              <w:jc w:val="center"/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-2c </w:t>
            </w:r>
            <w:r w:rsidRPr="00204A5C" w:rsidR="00155C53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 xml:space="preserve">អាយុចាប់ពី </w:t>
            </w:r>
            <w:r w:rsidRPr="00204A5C" w:rsidR="00406DAF">
              <w:rPr>
                <w:rFonts w:hint="cs" w:ascii="Khmer OS Siemreap" w:hAnsi="Khmer OS Siemreap" w:cs="Khmer OS Siemreap"/>
                <w:color w:val="0000FF"/>
                <w:spacing w:val="-16"/>
                <w:sz w:val="18"/>
                <w:szCs w:val="18"/>
                <w:cs/>
              </w:rPr>
              <w:t>៣</w:t>
            </w:r>
            <w:r w:rsidRPr="00204A5C" w:rsidR="00155C53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 xml:space="preserve"> ឆ្នាំ​ឡើង</w:t>
            </w:r>
          </w:p>
          <w:p w:rsidRPr="00204A5C" w:rsidR="00155C53" w:rsidP="002A537B" w:rsidRDefault="00406DAF" w14:paraId="3D868B98" w14:textId="1276A326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3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 years and</w:t>
            </w:r>
          </w:p>
          <w:p w:rsidRPr="00204A5C" w:rsidR="00155C53" w:rsidP="002A537B" w:rsidRDefault="00155C53" w14:paraId="6DA614E4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More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«</w:t>
            </w:r>
          </w:p>
        </w:tc>
        <w:tc>
          <w:tcPr>
            <w:tcW w:w="1170" w:type="dxa"/>
            <w:gridSpan w:val="3"/>
            <w:shd w:val="clear" w:color="auto" w:fill="DBE5F1"/>
          </w:tcPr>
          <w:p w:rsidRPr="00204A5C" w:rsidR="00155C53" w:rsidP="002A537B" w:rsidRDefault="00445B74" w14:paraId="177C6465" w14:textId="77777777">
            <w:pPr>
              <w:spacing w:before="60"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-2d</w:t>
            </w:r>
          </w:p>
          <w:p w:rsidRPr="00204A5C" w:rsidR="00155C53" w:rsidP="00445B74" w:rsidRDefault="00155C53" w14:paraId="1A242A05" w14:textId="77777777">
            <w:pPr>
              <w:spacing w:before="60"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សរុប</w:t>
            </w:r>
            <w:r w:rsidRPr="00204A5C" w:rsidR="00445B74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Total</w:t>
            </w:r>
          </w:p>
        </w:tc>
        <w:tc>
          <w:tcPr>
            <w:tcW w:w="1170" w:type="dxa"/>
            <w:shd w:val="clear" w:color="auto" w:fill="DBE5F1"/>
          </w:tcPr>
          <w:p w:rsidRPr="00204A5C" w:rsidR="00155C53" w:rsidP="002A537B" w:rsidRDefault="00445B74" w14:paraId="786CC58C" w14:textId="77777777">
            <w:pPr>
              <w:spacing w:before="60"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-3a</w:t>
            </w:r>
          </w:p>
          <w:p w:rsidRPr="00204A5C" w:rsidR="00155C53" w:rsidP="002A537B" w:rsidRDefault="00155C53" w14:paraId="7FE393DA" w14:textId="77777777">
            <w:pPr>
              <w:spacing w:before="60" w:after="0" w:line="168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អាយុ​​ក្រោម១ ឆ្នាំ</w:t>
            </w:r>
            <w:r w:rsidRPr="00204A5C" w:rsidR="002966CC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</w:t>
            </w:r>
          </w:p>
          <w:p w:rsidRPr="00204A5C" w:rsidR="00155C53" w:rsidP="002A537B" w:rsidRDefault="00155C53" w14:paraId="58AC061C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Less than 1 year</w:t>
            </w:r>
          </w:p>
        </w:tc>
        <w:tc>
          <w:tcPr>
            <w:tcW w:w="1080" w:type="dxa"/>
            <w:gridSpan w:val="4"/>
            <w:shd w:val="clear" w:color="auto" w:fill="DBE5F1"/>
          </w:tcPr>
          <w:p w:rsidRPr="00204A5C" w:rsidR="00155C53" w:rsidP="002A537B" w:rsidRDefault="00445B74" w14:paraId="5A733A02" w14:textId="33B654F4">
            <w:pPr>
              <w:spacing w:before="60" w:after="0" w:line="168" w:lineRule="auto"/>
              <w:jc w:val="center"/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-3b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​​ </w:t>
            </w:r>
            <w:r w:rsidRPr="00204A5C" w:rsidR="00155C53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 xml:space="preserve">អាយុចាប់ពី ១ ឆ្នាំ​និង ក្រោម </w:t>
            </w:r>
            <w:r w:rsidRPr="00204A5C" w:rsidR="007B7C6B">
              <w:rPr>
                <w:rFonts w:hint="cs" w:ascii="Khmer OS Siemreap" w:hAnsi="Khmer OS Siemreap" w:cs="Khmer OS Siemreap"/>
                <w:color w:val="0000FF"/>
                <w:spacing w:val="-16"/>
                <w:sz w:val="18"/>
                <w:szCs w:val="18"/>
                <w:cs/>
              </w:rPr>
              <w:t>៣</w:t>
            </w:r>
            <w:r w:rsidRPr="00204A5C" w:rsidR="00155C53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 xml:space="preserve"> ឆ្នាំ</w:t>
            </w:r>
          </w:p>
          <w:p w:rsidRPr="00204A5C" w:rsidR="00155C53" w:rsidP="002A537B" w:rsidRDefault="00155C53" w14:paraId="118556C4" w14:textId="30E15A0D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1 year &amp; less than </w:t>
            </w:r>
            <w:r w:rsidRPr="00204A5C" w:rsidR="007B7C6B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3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years</w:t>
            </w:r>
          </w:p>
        </w:tc>
        <w:tc>
          <w:tcPr>
            <w:tcW w:w="1080" w:type="dxa"/>
            <w:gridSpan w:val="2"/>
            <w:shd w:val="clear" w:color="auto" w:fill="DBE5F1"/>
          </w:tcPr>
          <w:p w:rsidRPr="00204A5C" w:rsidR="00155C53" w:rsidP="002A537B" w:rsidRDefault="00445B74" w14:paraId="435E503B" w14:textId="061B43C9">
            <w:pPr>
              <w:spacing w:before="60" w:after="0" w:line="168" w:lineRule="auto"/>
              <w:jc w:val="center"/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-3c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 w:rsidR="00155C53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 xml:space="preserve">អាយុចាប់ពី </w:t>
            </w:r>
            <w:r w:rsidRPr="00204A5C" w:rsidR="007B7C6B">
              <w:rPr>
                <w:rFonts w:hint="cs" w:ascii="Khmer OS Siemreap" w:hAnsi="Khmer OS Siemreap" w:cs="Khmer OS Siemreap"/>
                <w:spacing w:val="-16"/>
                <w:sz w:val="18"/>
                <w:szCs w:val="18"/>
                <w:cs/>
              </w:rPr>
              <w:t>៣</w:t>
            </w:r>
            <w:r w:rsidRPr="00204A5C" w:rsidR="00155C53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 xml:space="preserve"> ឆ្នាំ​ឡើង</w:t>
            </w:r>
          </w:p>
          <w:p w:rsidRPr="00204A5C" w:rsidR="00155C53" w:rsidP="002A537B" w:rsidRDefault="007B7C6B" w14:paraId="1438B5A9" w14:textId="6C5DA186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3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 years and</w:t>
            </w:r>
          </w:p>
          <w:p w:rsidRPr="00204A5C" w:rsidR="00155C53" w:rsidP="002A537B" w:rsidRDefault="00155C53" w14:paraId="5E9DE025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more</w:t>
            </w:r>
          </w:p>
        </w:tc>
        <w:tc>
          <w:tcPr>
            <w:tcW w:w="1260" w:type="dxa"/>
            <w:gridSpan w:val="2"/>
            <w:shd w:val="clear" w:color="auto" w:fill="DBE5F1"/>
          </w:tcPr>
          <w:p w:rsidRPr="00204A5C" w:rsidR="00155C53" w:rsidP="002A537B" w:rsidRDefault="00445B74" w14:paraId="69ACDDC8" w14:textId="77777777">
            <w:pPr>
              <w:spacing w:before="60"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-3d</w:t>
            </w:r>
          </w:p>
          <w:p w:rsidRPr="00204A5C" w:rsidR="00155C53" w:rsidP="00445B74" w:rsidRDefault="00155C53" w14:paraId="27C5228A" w14:textId="77777777">
            <w:pPr>
              <w:spacing w:before="60"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សរុប</w:t>
            </w:r>
            <w:r w:rsidRPr="00204A5C" w:rsidR="00445B74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​​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Total</w:t>
            </w:r>
          </w:p>
        </w:tc>
        <w:tc>
          <w:tcPr>
            <w:tcW w:w="1050" w:type="dxa"/>
            <w:gridSpan w:val="3"/>
            <w:shd w:val="clear" w:color="auto" w:fill="DBE5F1"/>
            <w:vAlign w:val="center"/>
          </w:tcPr>
          <w:p w:rsidRPr="00204A5C" w:rsidR="00155C53" w:rsidP="002A537B" w:rsidRDefault="00155C53" w14:paraId="50CADCA7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-ក្នុងស្រុក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local</w:t>
            </w:r>
          </w:p>
        </w:tc>
        <w:tc>
          <w:tcPr>
            <w:tcW w:w="1050" w:type="dxa"/>
            <w:gridSpan w:val="2"/>
            <w:shd w:val="clear" w:color="auto" w:fill="DBE5F1"/>
            <w:vAlign w:val="center"/>
          </w:tcPr>
          <w:p w:rsidRPr="00204A5C" w:rsidR="00155C53" w:rsidP="002A537B" w:rsidRDefault="00155C53" w14:paraId="117FC850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2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-កូនកាត់​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hybrid</w:t>
            </w:r>
          </w:p>
        </w:tc>
        <w:tc>
          <w:tcPr>
            <w:tcW w:w="1074" w:type="dxa"/>
            <w:gridSpan w:val="2"/>
            <w:shd w:val="clear" w:color="auto" w:fill="DBE5F1"/>
            <w:vAlign w:val="center"/>
          </w:tcPr>
          <w:p w:rsidRPr="008C21C3" w:rsidR="00155C53" w:rsidP="002A537B" w:rsidRDefault="00155C53" w14:paraId="6E347023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>3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  <w:cs/>
              </w:rPr>
              <w:t>-នាំចូល</w:t>
            </w:r>
            <w:r w:rsidRPr="008C21C3">
              <w:rPr>
                <w:rFonts w:ascii="Khmer OS Siemreap" w:hAnsi="Khmer OS Siemreap" w:cs="Khmer OS Siemreap"/>
                <w:sz w:val="18"/>
                <w:szCs w:val="18"/>
              </w:rPr>
              <w:t xml:space="preserve"> imported</w:t>
            </w:r>
          </w:p>
        </w:tc>
        <w:tc>
          <w:tcPr>
            <w:tcW w:w="2136" w:type="dxa"/>
            <w:gridSpan w:val="2"/>
            <w:vMerge/>
            <w:shd w:val="clear" w:color="auto" w:fill="DBE5F1"/>
          </w:tcPr>
          <w:p w:rsidRPr="00076BEB" w:rsidR="00155C53" w:rsidP="002A537B" w:rsidRDefault="00155C53" w14:paraId="6CBEEF11" w14:textId="77777777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Pr="00DF6140" w:rsidR="00155C53" w:rsidTr="00C0670C" w14:paraId="7B8B8097" w14:textId="77777777">
        <w:trPr>
          <w:trHeight w:val="92"/>
        </w:trPr>
        <w:tc>
          <w:tcPr>
            <w:tcW w:w="1260" w:type="dxa"/>
            <w:shd w:val="clear" w:color="auto" w:fill="DBE5F1"/>
            <w:vAlign w:val="center"/>
          </w:tcPr>
          <w:p w:rsidRPr="00DF6140" w:rsidR="00155C53" w:rsidP="002A537B" w:rsidRDefault="00155C53" w14:paraId="6306561C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1)</w:t>
            </w:r>
          </w:p>
        </w:tc>
        <w:tc>
          <w:tcPr>
            <w:tcW w:w="1098" w:type="dxa"/>
            <w:gridSpan w:val="2"/>
            <w:shd w:val="clear" w:color="auto" w:fill="DBE5F1"/>
            <w:vAlign w:val="center"/>
          </w:tcPr>
          <w:p w:rsidRPr="00DF6140" w:rsidR="00155C53" w:rsidP="002A537B" w:rsidRDefault="00155C53" w14:paraId="05226870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  <w:cs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2a)</w:t>
            </w:r>
          </w:p>
        </w:tc>
        <w:tc>
          <w:tcPr>
            <w:tcW w:w="1080" w:type="dxa"/>
            <w:gridSpan w:val="2"/>
            <w:shd w:val="clear" w:color="auto" w:fill="DBE5F1"/>
            <w:vAlign w:val="center"/>
          </w:tcPr>
          <w:p w:rsidRPr="00DF6140" w:rsidR="00155C53" w:rsidP="002A537B" w:rsidRDefault="00155C53" w14:paraId="140D3242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  <w:cs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2b)</w:t>
            </w:r>
          </w:p>
        </w:tc>
        <w:tc>
          <w:tcPr>
            <w:tcW w:w="1080" w:type="dxa"/>
            <w:gridSpan w:val="3"/>
            <w:shd w:val="clear" w:color="auto" w:fill="DBE5F1"/>
            <w:vAlign w:val="center"/>
          </w:tcPr>
          <w:p w:rsidRPr="00DF6140" w:rsidR="00155C53" w:rsidP="002A537B" w:rsidRDefault="00155C53" w14:paraId="594DCFD6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2c)</w:t>
            </w:r>
          </w:p>
        </w:tc>
        <w:tc>
          <w:tcPr>
            <w:tcW w:w="1170" w:type="dxa"/>
            <w:gridSpan w:val="3"/>
            <w:shd w:val="clear" w:color="auto" w:fill="DBE5F1"/>
            <w:vAlign w:val="center"/>
          </w:tcPr>
          <w:p w:rsidRPr="00DF6140" w:rsidR="00155C53" w:rsidP="002A537B" w:rsidRDefault="00155C53" w14:paraId="192B37FC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2d)</w:t>
            </w:r>
          </w:p>
        </w:tc>
        <w:tc>
          <w:tcPr>
            <w:tcW w:w="1170" w:type="dxa"/>
            <w:shd w:val="clear" w:color="auto" w:fill="DBE5F1"/>
            <w:vAlign w:val="center"/>
          </w:tcPr>
          <w:p w:rsidRPr="00DF6140" w:rsidR="00155C53" w:rsidP="002A537B" w:rsidRDefault="00155C53" w14:paraId="2A0F7FF6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3a)</w:t>
            </w:r>
          </w:p>
        </w:tc>
        <w:tc>
          <w:tcPr>
            <w:tcW w:w="1080" w:type="dxa"/>
            <w:gridSpan w:val="4"/>
            <w:shd w:val="clear" w:color="auto" w:fill="DBE5F1"/>
            <w:vAlign w:val="center"/>
          </w:tcPr>
          <w:p w:rsidRPr="00DF6140" w:rsidR="00155C53" w:rsidP="002A537B" w:rsidRDefault="00155C53" w14:paraId="2FACC9CC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3b)</w:t>
            </w:r>
          </w:p>
        </w:tc>
        <w:tc>
          <w:tcPr>
            <w:tcW w:w="1080" w:type="dxa"/>
            <w:gridSpan w:val="2"/>
            <w:shd w:val="clear" w:color="auto" w:fill="DBE5F1"/>
            <w:vAlign w:val="center"/>
          </w:tcPr>
          <w:p w:rsidRPr="00DF6140" w:rsidR="00155C53" w:rsidP="002A537B" w:rsidRDefault="00155C53" w14:paraId="12C67140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3c)</w:t>
            </w:r>
          </w:p>
        </w:tc>
        <w:tc>
          <w:tcPr>
            <w:tcW w:w="1260" w:type="dxa"/>
            <w:gridSpan w:val="2"/>
            <w:shd w:val="clear" w:color="auto" w:fill="DBE5F1"/>
            <w:vAlign w:val="center"/>
          </w:tcPr>
          <w:p w:rsidRPr="00DF6140" w:rsidR="00155C53" w:rsidP="002A537B" w:rsidRDefault="00155C53" w14:paraId="61F36B6E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3d)</w:t>
            </w:r>
          </w:p>
        </w:tc>
        <w:tc>
          <w:tcPr>
            <w:tcW w:w="1050" w:type="dxa"/>
            <w:gridSpan w:val="3"/>
            <w:shd w:val="clear" w:color="auto" w:fill="DBE5F1"/>
            <w:vAlign w:val="center"/>
          </w:tcPr>
          <w:p w:rsidRPr="00DF6140" w:rsidR="00155C53" w:rsidP="002A537B" w:rsidRDefault="00155C53" w14:paraId="526D4A3B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(4a)</w:t>
            </w:r>
          </w:p>
        </w:tc>
        <w:tc>
          <w:tcPr>
            <w:tcW w:w="1050" w:type="dxa"/>
            <w:gridSpan w:val="2"/>
            <w:shd w:val="clear" w:color="auto" w:fill="DBE5F1"/>
            <w:vAlign w:val="center"/>
          </w:tcPr>
          <w:p w:rsidRPr="00DF6140" w:rsidR="00155C53" w:rsidP="002A537B" w:rsidRDefault="00155C53" w14:paraId="45C58928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(4b)</w:t>
            </w:r>
          </w:p>
        </w:tc>
        <w:tc>
          <w:tcPr>
            <w:tcW w:w="1074" w:type="dxa"/>
            <w:gridSpan w:val="2"/>
            <w:shd w:val="clear" w:color="auto" w:fill="DBE5F1"/>
            <w:vAlign w:val="center"/>
          </w:tcPr>
          <w:p w:rsidRPr="00DF6140" w:rsidR="00155C53" w:rsidP="002A537B" w:rsidRDefault="00155C53" w14:paraId="462BA78F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(4c)</w:t>
            </w:r>
          </w:p>
        </w:tc>
        <w:tc>
          <w:tcPr>
            <w:tcW w:w="2136" w:type="dxa"/>
            <w:gridSpan w:val="2"/>
            <w:shd w:val="clear" w:color="auto" w:fill="DBE5F1"/>
            <w:vAlign w:val="center"/>
          </w:tcPr>
          <w:p w:rsidRPr="00DF6140" w:rsidR="00155C53" w:rsidP="002A537B" w:rsidRDefault="00155C53" w14:paraId="13C80599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5)</w:t>
            </w:r>
          </w:p>
        </w:tc>
      </w:tr>
      <w:tr w:rsidRPr="002A6621" w:rsidR="00155C53" w:rsidTr="00C0670C" w14:paraId="73B290FE" w14:textId="77777777">
        <w:trPr>
          <w:trHeight w:val="288"/>
        </w:trPr>
        <w:tc>
          <w:tcPr>
            <w:tcW w:w="1260" w:type="dxa"/>
            <w:shd w:val="clear" w:color="auto" w:fill="auto"/>
            <w:vAlign w:val="center"/>
          </w:tcPr>
          <w:p w:rsidRPr="002A6621" w:rsidR="00155C53" w:rsidP="002A537B" w:rsidRDefault="00155C53" w14:paraId="31D12208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98" w:type="dxa"/>
            <w:gridSpan w:val="2"/>
            <w:vAlign w:val="center"/>
          </w:tcPr>
          <w:p w:rsidRPr="002A6621" w:rsidR="00155C53" w:rsidP="002A537B" w:rsidRDefault="00155C53" w14:paraId="3F136C71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2"/>
            <w:vAlign w:val="center"/>
          </w:tcPr>
          <w:p w:rsidRPr="002A6621" w:rsidR="00155C53" w:rsidP="002A537B" w:rsidRDefault="00155C53" w14:paraId="6733F53A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3"/>
            <w:vAlign w:val="center"/>
          </w:tcPr>
          <w:p w:rsidRPr="002A6621" w:rsidR="00155C53" w:rsidP="002A537B" w:rsidRDefault="00155C53" w14:paraId="4F53AB87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170" w:type="dxa"/>
            <w:gridSpan w:val="3"/>
            <w:vAlign w:val="center"/>
          </w:tcPr>
          <w:p w:rsidRPr="002A6621" w:rsidR="00155C53" w:rsidP="002A537B" w:rsidRDefault="00155C53" w14:paraId="57E844BD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170" w:type="dxa"/>
            <w:vAlign w:val="center"/>
          </w:tcPr>
          <w:p w:rsidRPr="002A6621" w:rsidR="00155C53" w:rsidP="002A537B" w:rsidRDefault="00155C53" w14:paraId="04A1F9AE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4"/>
            <w:vAlign w:val="center"/>
          </w:tcPr>
          <w:p w:rsidRPr="002A6621" w:rsidR="00155C53" w:rsidP="002A537B" w:rsidRDefault="00155C53" w14:paraId="54F434B8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2"/>
            <w:vAlign w:val="center"/>
          </w:tcPr>
          <w:p w:rsidRPr="002A6621" w:rsidR="00155C53" w:rsidP="002A537B" w:rsidRDefault="00155C53" w14:paraId="37974CA3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:rsidRPr="002A6621" w:rsidR="00155C53" w:rsidP="002A537B" w:rsidRDefault="00155C53" w14:paraId="4263E23B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50" w:type="dxa"/>
            <w:gridSpan w:val="3"/>
            <w:shd w:val="clear" w:color="auto" w:fill="auto"/>
            <w:vAlign w:val="center"/>
          </w:tcPr>
          <w:p w:rsidRPr="002A6621" w:rsidR="00155C53" w:rsidP="002A537B" w:rsidRDefault="00155C53" w14:paraId="0CEAC32F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50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254E9C12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74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53C628A4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2136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74120E11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</w:tr>
      <w:tr w:rsidRPr="002A6621" w:rsidR="00155C53" w:rsidTr="00C0670C" w14:paraId="4B2763B7" w14:textId="77777777">
        <w:trPr>
          <w:trHeight w:val="288"/>
        </w:trPr>
        <w:tc>
          <w:tcPr>
            <w:tcW w:w="1260" w:type="dxa"/>
            <w:shd w:val="clear" w:color="auto" w:fill="auto"/>
            <w:vAlign w:val="center"/>
          </w:tcPr>
          <w:p w:rsidRPr="002A6621" w:rsidR="00155C53" w:rsidP="002A537B" w:rsidRDefault="00155C53" w14:paraId="247152FE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98" w:type="dxa"/>
            <w:gridSpan w:val="2"/>
            <w:vAlign w:val="center"/>
          </w:tcPr>
          <w:p w:rsidRPr="002A6621" w:rsidR="00155C53" w:rsidP="002A537B" w:rsidRDefault="00155C53" w14:paraId="2A899159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2"/>
            <w:vAlign w:val="center"/>
          </w:tcPr>
          <w:p w:rsidRPr="002A6621" w:rsidR="00155C53" w:rsidP="002A537B" w:rsidRDefault="00155C53" w14:paraId="7A99CA36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3"/>
            <w:vAlign w:val="center"/>
          </w:tcPr>
          <w:p w:rsidRPr="002A6621" w:rsidR="00155C53" w:rsidP="002A537B" w:rsidRDefault="00155C53" w14:paraId="78EF735F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170" w:type="dxa"/>
            <w:gridSpan w:val="3"/>
            <w:vAlign w:val="center"/>
          </w:tcPr>
          <w:p w:rsidRPr="002A6621" w:rsidR="00155C53" w:rsidP="002A537B" w:rsidRDefault="00155C53" w14:paraId="152A0A29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170" w:type="dxa"/>
            <w:vAlign w:val="center"/>
          </w:tcPr>
          <w:p w:rsidRPr="002A6621" w:rsidR="00155C53" w:rsidP="002A537B" w:rsidRDefault="00155C53" w14:paraId="08D48A1C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4"/>
            <w:vAlign w:val="center"/>
          </w:tcPr>
          <w:p w:rsidRPr="002A6621" w:rsidR="00155C53" w:rsidP="002A537B" w:rsidRDefault="00155C53" w14:paraId="5CC30506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2"/>
            <w:vAlign w:val="center"/>
          </w:tcPr>
          <w:p w:rsidRPr="002A6621" w:rsidR="00155C53" w:rsidP="002A537B" w:rsidRDefault="00155C53" w14:paraId="40A4A181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:rsidRPr="002A6621" w:rsidR="00155C53" w:rsidP="002A537B" w:rsidRDefault="00155C53" w14:paraId="06D4A20A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50" w:type="dxa"/>
            <w:gridSpan w:val="3"/>
            <w:shd w:val="clear" w:color="auto" w:fill="auto"/>
            <w:vAlign w:val="center"/>
          </w:tcPr>
          <w:p w:rsidRPr="002A6621" w:rsidR="00155C53" w:rsidP="002A537B" w:rsidRDefault="00155C53" w14:paraId="26591ABF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50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4363E54E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74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6A60CBF5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2136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1E7D620E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</w:tr>
      <w:tr w:rsidRPr="002A6621" w:rsidR="00445B74" w:rsidTr="00C0670C" w14:paraId="14242490" w14:textId="77777777">
        <w:trPr>
          <w:trHeight w:val="288"/>
        </w:trPr>
        <w:tc>
          <w:tcPr>
            <w:tcW w:w="1260" w:type="dxa"/>
            <w:shd w:val="clear" w:color="auto" w:fill="auto"/>
            <w:vAlign w:val="center"/>
          </w:tcPr>
          <w:p w:rsidRPr="002A6621" w:rsidR="00445B74" w:rsidP="002A537B" w:rsidRDefault="00445B74" w14:paraId="412938E6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98" w:type="dxa"/>
            <w:gridSpan w:val="2"/>
            <w:vAlign w:val="center"/>
          </w:tcPr>
          <w:p w:rsidRPr="002A6621" w:rsidR="00445B74" w:rsidP="002A537B" w:rsidRDefault="00445B74" w14:paraId="6578AC17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2"/>
            <w:vAlign w:val="center"/>
          </w:tcPr>
          <w:p w:rsidRPr="002A6621" w:rsidR="00445B74" w:rsidP="002A537B" w:rsidRDefault="00445B74" w14:paraId="616ED4B5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3"/>
            <w:vAlign w:val="center"/>
          </w:tcPr>
          <w:p w:rsidRPr="002A6621" w:rsidR="00445B74" w:rsidP="002A537B" w:rsidRDefault="00445B74" w14:paraId="73E3023C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170" w:type="dxa"/>
            <w:gridSpan w:val="3"/>
            <w:vAlign w:val="center"/>
          </w:tcPr>
          <w:p w:rsidRPr="002A6621" w:rsidR="00445B74" w:rsidP="002A537B" w:rsidRDefault="00445B74" w14:paraId="66D9B9DF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170" w:type="dxa"/>
            <w:vAlign w:val="center"/>
          </w:tcPr>
          <w:p w:rsidRPr="002A6621" w:rsidR="00445B74" w:rsidP="002A537B" w:rsidRDefault="00445B74" w14:paraId="49BC8670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4"/>
            <w:vAlign w:val="center"/>
          </w:tcPr>
          <w:p w:rsidRPr="002A6621" w:rsidR="00445B74" w:rsidP="002A537B" w:rsidRDefault="00445B74" w14:paraId="607E5C24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2"/>
            <w:vAlign w:val="center"/>
          </w:tcPr>
          <w:p w:rsidRPr="002A6621" w:rsidR="00445B74" w:rsidP="002A537B" w:rsidRDefault="00445B74" w14:paraId="6AA1A8AB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:rsidRPr="002A6621" w:rsidR="00445B74" w:rsidP="002A537B" w:rsidRDefault="00445B74" w14:paraId="56D08EEC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50" w:type="dxa"/>
            <w:gridSpan w:val="3"/>
            <w:shd w:val="clear" w:color="auto" w:fill="auto"/>
            <w:vAlign w:val="center"/>
          </w:tcPr>
          <w:p w:rsidRPr="002A6621" w:rsidR="00445B74" w:rsidP="002A537B" w:rsidRDefault="00445B74" w14:paraId="1A07D5AB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50" w:type="dxa"/>
            <w:gridSpan w:val="2"/>
            <w:shd w:val="clear" w:color="auto" w:fill="auto"/>
            <w:vAlign w:val="center"/>
          </w:tcPr>
          <w:p w:rsidRPr="002A6621" w:rsidR="00445B74" w:rsidP="002A537B" w:rsidRDefault="00445B74" w14:paraId="399CC41C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74" w:type="dxa"/>
            <w:gridSpan w:val="2"/>
            <w:shd w:val="clear" w:color="auto" w:fill="auto"/>
            <w:vAlign w:val="center"/>
          </w:tcPr>
          <w:p w:rsidRPr="002A6621" w:rsidR="00445B74" w:rsidP="002A537B" w:rsidRDefault="00445B74" w14:paraId="4E1C287C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2136" w:type="dxa"/>
            <w:gridSpan w:val="2"/>
            <w:shd w:val="clear" w:color="auto" w:fill="auto"/>
            <w:vAlign w:val="center"/>
          </w:tcPr>
          <w:p w:rsidRPr="002A6621" w:rsidR="00445B74" w:rsidP="002A537B" w:rsidRDefault="00445B74" w14:paraId="2949ED5F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</w:tr>
      <w:tr w:rsidRPr="002A6621" w:rsidR="00155C53" w:rsidTr="00C0670C" w14:paraId="44CE5A0A" w14:textId="77777777">
        <w:trPr>
          <w:trHeight w:val="288"/>
        </w:trPr>
        <w:tc>
          <w:tcPr>
            <w:tcW w:w="1260" w:type="dxa"/>
            <w:shd w:val="clear" w:color="auto" w:fill="auto"/>
            <w:vAlign w:val="center"/>
          </w:tcPr>
          <w:p w:rsidRPr="002A6621" w:rsidR="00155C53" w:rsidP="002A537B" w:rsidRDefault="00155C53" w14:paraId="499B73FD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98" w:type="dxa"/>
            <w:gridSpan w:val="2"/>
            <w:vAlign w:val="center"/>
          </w:tcPr>
          <w:p w:rsidRPr="002A6621" w:rsidR="00155C53" w:rsidP="002A537B" w:rsidRDefault="00155C53" w14:paraId="6BBD9C48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2"/>
            <w:vAlign w:val="center"/>
          </w:tcPr>
          <w:p w:rsidRPr="002A6621" w:rsidR="00155C53" w:rsidP="002A537B" w:rsidRDefault="00155C53" w14:paraId="64215B28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3"/>
            <w:vAlign w:val="center"/>
          </w:tcPr>
          <w:p w:rsidRPr="002A6621" w:rsidR="00155C53" w:rsidP="002A537B" w:rsidRDefault="00155C53" w14:paraId="6EB30809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170" w:type="dxa"/>
            <w:gridSpan w:val="3"/>
            <w:vAlign w:val="center"/>
          </w:tcPr>
          <w:p w:rsidRPr="002A6621" w:rsidR="00155C53" w:rsidP="002A537B" w:rsidRDefault="00155C53" w14:paraId="654840CC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170" w:type="dxa"/>
            <w:vAlign w:val="center"/>
          </w:tcPr>
          <w:p w:rsidRPr="002A6621" w:rsidR="00155C53" w:rsidP="002A537B" w:rsidRDefault="00155C53" w14:paraId="1FEAB1F2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4"/>
            <w:vAlign w:val="center"/>
          </w:tcPr>
          <w:p w:rsidRPr="002A6621" w:rsidR="00155C53" w:rsidP="002A537B" w:rsidRDefault="00155C53" w14:paraId="09B9509B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2"/>
            <w:vAlign w:val="center"/>
          </w:tcPr>
          <w:p w:rsidRPr="002A6621" w:rsidR="00155C53" w:rsidP="002A537B" w:rsidRDefault="00155C53" w14:paraId="25560CEC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:rsidRPr="002A6621" w:rsidR="00155C53" w:rsidP="002A537B" w:rsidRDefault="00155C53" w14:paraId="713A7F91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50" w:type="dxa"/>
            <w:gridSpan w:val="3"/>
            <w:shd w:val="clear" w:color="auto" w:fill="auto"/>
            <w:vAlign w:val="center"/>
          </w:tcPr>
          <w:p w:rsidRPr="002A6621" w:rsidR="00155C53" w:rsidP="002A537B" w:rsidRDefault="00155C53" w14:paraId="6C3CC29A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50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7202818F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74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65312F47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2136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2AEF9907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</w:tr>
      <w:tr w:rsidRPr="002A6621" w:rsidR="00155C53" w:rsidTr="00C0670C" w14:paraId="5A06AE04" w14:textId="77777777">
        <w:trPr>
          <w:trHeight w:val="288"/>
        </w:trPr>
        <w:tc>
          <w:tcPr>
            <w:tcW w:w="1260" w:type="dxa"/>
            <w:shd w:val="clear" w:color="auto" w:fill="auto"/>
            <w:vAlign w:val="center"/>
          </w:tcPr>
          <w:p w:rsidRPr="002A6621" w:rsidR="00155C53" w:rsidP="002A537B" w:rsidRDefault="00155C53" w14:paraId="3B6109D3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98" w:type="dxa"/>
            <w:gridSpan w:val="2"/>
            <w:vAlign w:val="center"/>
          </w:tcPr>
          <w:p w:rsidRPr="002A6621" w:rsidR="00155C53" w:rsidP="002A537B" w:rsidRDefault="00155C53" w14:paraId="14C2B57A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2"/>
            <w:vAlign w:val="center"/>
          </w:tcPr>
          <w:p w:rsidRPr="002A6621" w:rsidR="00155C53" w:rsidP="002A537B" w:rsidRDefault="00155C53" w14:paraId="0CB8CA49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3"/>
            <w:vAlign w:val="center"/>
          </w:tcPr>
          <w:p w:rsidRPr="002A6621" w:rsidR="00155C53" w:rsidP="002A537B" w:rsidRDefault="00155C53" w14:paraId="28351881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170" w:type="dxa"/>
            <w:gridSpan w:val="3"/>
            <w:vAlign w:val="center"/>
          </w:tcPr>
          <w:p w:rsidRPr="002A6621" w:rsidR="00155C53" w:rsidP="002A537B" w:rsidRDefault="00155C53" w14:paraId="17F9D95E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170" w:type="dxa"/>
            <w:vAlign w:val="center"/>
          </w:tcPr>
          <w:p w:rsidRPr="002A6621" w:rsidR="00155C53" w:rsidP="002A537B" w:rsidRDefault="00155C53" w14:paraId="6714B015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4"/>
            <w:vAlign w:val="center"/>
          </w:tcPr>
          <w:p w:rsidRPr="002A6621" w:rsidR="00155C53" w:rsidP="002A537B" w:rsidRDefault="00155C53" w14:paraId="1FB3F3AB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80" w:type="dxa"/>
            <w:gridSpan w:val="2"/>
            <w:vAlign w:val="center"/>
          </w:tcPr>
          <w:p w:rsidRPr="002A6621" w:rsidR="00155C53" w:rsidP="002A537B" w:rsidRDefault="00155C53" w14:paraId="55979906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:rsidRPr="002A6621" w:rsidR="00155C53" w:rsidP="002A537B" w:rsidRDefault="00155C53" w14:paraId="33D653F9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50" w:type="dxa"/>
            <w:gridSpan w:val="3"/>
            <w:shd w:val="clear" w:color="auto" w:fill="auto"/>
            <w:vAlign w:val="center"/>
          </w:tcPr>
          <w:p w:rsidRPr="002A6621" w:rsidR="00155C53" w:rsidP="002A537B" w:rsidRDefault="00155C53" w14:paraId="4060344D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50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45C33455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1074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6CBB69DB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2136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6CD8F39D" w14:textId="77777777">
            <w:pPr>
              <w:spacing w:after="0" w:line="240" w:lineRule="auto"/>
              <w:rPr>
                <w:rFonts w:ascii="Arial" w:hAnsi="Arial" w:cs="Arial"/>
                <w:sz w:val="26"/>
                <w:szCs w:val="26"/>
              </w:rPr>
            </w:pPr>
          </w:p>
        </w:tc>
      </w:tr>
      <w:tr w:rsidRPr="00986782" w:rsidR="00155C53" w:rsidTr="002A537B" w14:paraId="61AF86A7" w14:textId="77777777">
        <w:trPr>
          <w:trHeight w:val="416"/>
        </w:trPr>
        <w:tc>
          <w:tcPr>
            <w:tcW w:w="15588" w:type="dxa"/>
            <w:gridSpan w:val="29"/>
            <w:tcBorders>
              <w:bottom w:val="single" w:color="auto" w:sz="12" w:space="0"/>
            </w:tcBorders>
            <w:shd w:val="clear" w:color="auto" w:fill="DBE5F1"/>
            <w:vAlign w:val="center"/>
          </w:tcPr>
          <w:p w:rsidRPr="00204A5C" w:rsidR="00155C53" w:rsidP="002A537B" w:rsidRDefault="00155C53" w14:paraId="4D4EC384" w14:textId="005B0845">
            <w:pPr>
              <w:spacing w:before="40" w:after="0" w:line="168" w:lineRule="auto"/>
              <w:rPr>
                <w:rFonts w:ascii="Khmer OS Muol Light" w:hAnsi="Khmer OS Muol Light" w:cs="Khmer OS Muol Light"/>
                <w:sz w:val="16"/>
                <w:szCs w:val="16"/>
              </w:rPr>
            </w:pP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lastRenderedPageBreak/>
              <w:t>លេខកូដសម្រាប់</w:t>
            </w:r>
            <w:r w:rsidRPr="00204A5C">
              <w:rPr>
                <w:rFonts w:ascii="Khmer OS Muol Light" w:hAnsi="Khmer OS Muol Light" w:cs="Khmer OS Muol Light"/>
                <w:color w:val="0000FF"/>
                <w:sz w:val="16"/>
                <w:szCs w:val="16"/>
                <w:cs/>
              </w:rPr>
              <w:t>សត្វ</w:t>
            </w:r>
            <w:r w:rsidRPr="00204A5C" w:rsidR="006A0C90">
              <w:rPr>
                <w:rFonts w:hint="cs" w:ascii="Khmer OS Muol Light" w:hAnsi="Khmer OS Muol Light" w:cs="Khmer OS Muol Light"/>
                <w:color w:val="0000FF"/>
                <w:sz w:val="16"/>
                <w:szCs w:val="16"/>
                <w:cs/>
              </w:rPr>
              <w:t>ចតុប្បាទ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ធំៗ 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>Codes for large</w:t>
            </w:r>
            <w:r w:rsidRPr="00204A5C" w:rsidR="006A0C90">
              <w:rPr>
                <w:rFonts w:ascii="Khmer OS Siemreap" w:hAnsi="Khmer OS Siemreap" w:cs="Khmer OS Siemreap"/>
                <w:color w:val="0000FF"/>
                <w:sz w:val="16"/>
                <w:szCs w:val="16"/>
              </w:rPr>
              <w:t xml:space="preserve"> four-footed</w:t>
            </w:r>
            <w:r w:rsidRPr="00204A5C" w:rsidR="006A0C90">
              <w:rPr>
                <w:rFonts w:ascii="Khmer OS Muol Light" w:hAnsi="Khmer OS Muol Light" w:cs="Khmer OS Muol Light"/>
                <w:sz w:val="16"/>
                <w:szCs w:val="16"/>
              </w:rPr>
              <w:t xml:space="preserve">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>livestock: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 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 xml:space="preserve"> 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01- គោ​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 xml:space="preserve"> cattle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    02- ក្របី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 xml:space="preserve"> buffalo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     03- សេះ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 xml:space="preserve">horse   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04- </w:t>
            </w:r>
            <w:r w:rsidRPr="00204A5C">
              <w:rPr>
                <w:rFonts w:ascii="Khmer OS Muol Light" w:hAnsi="Khmer OS Muol Light" w:cs="Khmer OS Muol Light"/>
                <w:color w:val="0000FF"/>
                <w:sz w:val="16"/>
                <w:szCs w:val="16"/>
                <w:cs/>
              </w:rPr>
              <w:t>សត្វ</w:t>
            </w:r>
            <w:r w:rsidRPr="00204A5C" w:rsidR="006A0C90">
              <w:rPr>
                <w:rFonts w:hint="cs" w:ascii="Khmer OS Muol Light" w:hAnsi="Khmer OS Muol Light" w:cs="Khmer OS Muol Light"/>
                <w:color w:val="0000FF"/>
                <w:sz w:val="16"/>
                <w:szCs w:val="16"/>
                <w:cs/>
              </w:rPr>
              <w:t>ចតុប្បាទ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>ធំៗផ្សេងទៀត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 xml:space="preserve">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>other large</w:t>
            </w:r>
            <w:r w:rsidRPr="00204A5C" w:rsidR="008A1D1D">
              <w:rPr>
                <w:rFonts w:ascii="Khmer OS Siemreap" w:hAnsi="Khmer OS Siemreap" w:cs="Khmer OS Siemreap"/>
                <w:color w:val="0000FF"/>
                <w:sz w:val="16"/>
                <w:szCs w:val="16"/>
              </w:rPr>
              <w:t xml:space="preserve"> four-footed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 xml:space="preserve"> livestock   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​     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 xml:space="preserve">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>​​</w:t>
            </w:r>
          </w:p>
        </w:tc>
      </w:tr>
      <w:tr w:rsidRPr="00986782" w:rsidR="00155C53" w:rsidTr="00160E03" w14:paraId="4969BEDB" w14:textId="77777777">
        <w:trPr>
          <w:trHeight w:val="933"/>
        </w:trPr>
        <w:tc>
          <w:tcPr>
            <w:tcW w:w="1457" w:type="dxa"/>
            <w:gridSpan w:val="2"/>
            <w:vMerge w:val="restart"/>
            <w:tcBorders>
              <w:top w:val="single" w:color="auto" w:sz="12" w:space="0"/>
              <w:bottom w:val="nil"/>
            </w:tcBorders>
            <w:shd w:val="clear" w:color="auto" w:fill="DBE5F1"/>
          </w:tcPr>
          <w:p w:rsidRPr="00204A5C" w:rsidR="00155C53" w:rsidP="002A537B" w:rsidRDefault="00684DC1" w14:paraId="25CD9D7F" w14:textId="4E1E9701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</w:rPr>
              <w:t xml:space="preserve">-6. 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  <w:cs/>
              </w:rPr>
              <w:t>ប្រភេទ​</w:t>
            </w:r>
            <w:r w:rsidRPr="00204A5C" w:rsidR="00160E0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​</w:t>
            </w:r>
            <w:r w:rsidRPr="00204A5C" w:rsidR="00155C53">
              <w:rPr>
                <w:rFonts w:ascii="Khmer OS Siemreap" w:hAnsi="Khmer OS Siemreap" w:cs="Khmer OS Siemreap"/>
                <w:color w:val="0000FF"/>
                <w:sz w:val="16"/>
                <w:szCs w:val="16"/>
                <w:cs/>
              </w:rPr>
              <w:t>សត្វ</w:t>
            </w:r>
            <w:r w:rsidRPr="00204A5C" w:rsidR="00160E03">
              <w:rPr>
                <w:rFonts w:hint="cs" w:ascii="Khmer OS Siemreap" w:hAnsi="Khmer OS Siemreap" w:cs="Khmer OS Siemreap"/>
                <w:color w:val="0000FF"/>
                <w:sz w:val="16"/>
                <w:szCs w:val="16"/>
                <w:cs/>
              </w:rPr>
              <w:t>ចតុប្បាទ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  <w:cs/>
              </w:rPr>
              <w:t>តូចៗ</w:t>
            </w:r>
          </w:p>
          <w:p w:rsidRPr="00204A5C" w:rsidR="00155C53" w:rsidP="002A537B" w:rsidRDefault="00155C53" w14:paraId="5C1FC908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spacing w:val="-20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20"/>
                <w:sz w:val="16"/>
                <w:szCs w:val="16"/>
                <w:cs/>
              </w:rPr>
              <w:t>(ចុះលេខកូដ ដូចខាង</w:t>
            </w:r>
          </w:p>
          <w:p w:rsidRPr="00204A5C" w:rsidR="00155C53" w:rsidP="002A537B" w:rsidRDefault="00155C53" w14:paraId="4A702514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spacing w:val="-20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pacing w:val="-20"/>
                <w:sz w:val="16"/>
                <w:szCs w:val="16"/>
                <w:cs/>
              </w:rPr>
              <w:t>ក្រោម)</w:t>
            </w:r>
          </w:p>
          <w:p w:rsidRPr="00204A5C" w:rsidR="00155C53" w:rsidP="00160E03" w:rsidRDefault="00155C53" w14:paraId="206436A2" w14:textId="3130D86D">
            <w:pPr>
              <w:spacing w:before="40" w:after="0" w:line="192" w:lineRule="auto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Kind of small</w:t>
            </w:r>
            <w:r w:rsidRPr="00204A5C" w:rsidR="00160E03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204A5C" w:rsidR="00160E03">
              <w:rPr>
                <w:rFonts w:ascii="Khmer OS Siemreap" w:hAnsi="Khmer OS Siemreap" w:cs="Khmer OS Siemreap"/>
                <w:color w:val="0000FF"/>
                <w:sz w:val="16"/>
                <w:szCs w:val="16"/>
              </w:rPr>
              <w:t xml:space="preserve">four-footed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Livestock</w:t>
            </w:r>
          </w:p>
          <w:p w:rsidRPr="00204A5C" w:rsidR="00155C53" w:rsidP="002A537B" w:rsidRDefault="00155C53" w14:paraId="3F90A0A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i/>
                <w:spacing w:val="-6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spacing w:val="-6"/>
                <w:sz w:val="14"/>
                <w:szCs w:val="14"/>
              </w:rPr>
              <w:t>(</w:t>
            </w:r>
            <w:proofErr w:type="gramStart"/>
            <w:r w:rsidRPr="00204A5C">
              <w:rPr>
                <w:rFonts w:ascii="Khmer OS Siemreap" w:hAnsi="Khmer OS Siemreap" w:cs="Khmer OS Siemreap"/>
                <w:i/>
                <w:spacing w:val="-6"/>
                <w:sz w:val="14"/>
                <w:szCs w:val="14"/>
              </w:rPr>
              <w:t>enter</w:t>
            </w:r>
            <w:proofErr w:type="gramEnd"/>
            <w:r w:rsidRPr="00204A5C">
              <w:rPr>
                <w:rFonts w:ascii="Khmer OS Siemreap" w:hAnsi="Khmer OS Siemreap" w:cs="Khmer OS Siemreap"/>
                <w:i/>
                <w:spacing w:val="-6"/>
                <w:sz w:val="14"/>
                <w:szCs w:val="14"/>
              </w:rPr>
              <w:t xml:space="preserve"> code; see list below)</w:t>
            </w:r>
          </w:p>
        </w:tc>
        <w:tc>
          <w:tcPr>
            <w:tcW w:w="4141" w:type="dxa"/>
            <w:gridSpan w:val="8"/>
            <w:tcBorders>
              <w:top w:val="single" w:color="auto" w:sz="12" w:space="0"/>
              <w:bottom w:val="single" w:color="auto" w:sz="4" w:space="0"/>
            </w:tcBorders>
            <w:shd w:val="clear" w:color="auto" w:fill="DBE5F1"/>
          </w:tcPr>
          <w:p w:rsidRPr="00204A5C" w:rsidR="00155C53" w:rsidP="0036364A" w:rsidRDefault="00684DC1" w14:paraId="2A6FB1D5" w14:textId="6A90148C">
            <w:pPr>
              <w:spacing w:before="40" w:after="0" w:line="168" w:lineRule="auto"/>
              <w:ind w:left="-14" w:firstLine="14"/>
              <w:rPr>
                <w:rFonts w:ascii="Khmer OS Siemreap" w:hAnsi="Khmer OS Siemreap" w:cs="Khmer OS Siemreap"/>
                <w:i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</w:rPr>
              <w:t xml:space="preserve">-7. 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  <w:cs/>
              </w:rPr>
              <w:t>ចំនួនសត្វឈ្មោលតាមក្រុមអាយុនៃប្រភេទ</w:t>
            </w:r>
            <w:r w:rsidRPr="00204A5C" w:rsidR="00160E03">
              <w:rPr>
                <w:rFonts w:ascii="Khmer OS Siemreap" w:hAnsi="Khmer OS Siemreap" w:cs="Khmer OS Siemreap"/>
                <w:color w:val="0000FF"/>
                <w:sz w:val="16"/>
                <w:szCs w:val="16"/>
                <w:cs/>
              </w:rPr>
              <w:t>សត្វ</w:t>
            </w:r>
            <w:r w:rsidRPr="00204A5C" w:rsidR="00160E03">
              <w:rPr>
                <w:rFonts w:hint="cs" w:ascii="Khmer OS Siemreap" w:hAnsi="Khmer OS Siemreap" w:cs="Khmer OS Siemreap"/>
                <w:color w:val="0000FF"/>
                <w:sz w:val="16"/>
                <w:szCs w:val="16"/>
                <w:cs/>
              </w:rPr>
              <w:t xml:space="preserve">ចតុប្បាទ 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តូចៗ 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</w:rPr>
              <w:t xml:space="preserve">Number of male small </w:t>
            </w:r>
            <w:r w:rsidRPr="00204A5C" w:rsidR="00160E03">
              <w:rPr>
                <w:rFonts w:ascii="Khmer OS Siemreap" w:hAnsi="Khmer OS Siemreap" w:cs="Khmer OS Siemreap"/>
                <w:color w:val="0000FF"/>
                <w:sz w:val="16"/>
                <w:szCs w:val="16"/>
              </w:rPr>
              <w:t>four-footed</w:t>
            </w:r>
            <w:r w:rsidRPr="00204A5C" w:rsidR="00160E03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</w:rPr>
              <w:t xml:space="preserve">livestock by age group 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(ចុះចំនួនតាមអាយុក្នុងបង្គោលខាងក្រោម </w:t>
            </w:r>
            <w:r w:rsidRPr="00204A5C" w:rsidR="00155C53">
              <w:rPr>
                <w:rFonts w:ascii="Khmer OS Siemreap" w:hAnsi="Khmer OS Siemreap" w:cs="Khmer OS Siemreap"/>
                <w:i/>
                <w:sz w:val="16"/>
                <w:szCs w:val="16"/>
              </w:rPr>
              <w:t>enter the number in the corresponding age column below)</w:t>
            </w:r>
          </w:p>
        </w:tc>
        <w:tc>
          <w:tcPr>
            <w:tcW w:w="4168" w:type="dxa"/>
            <w:gridSpan w:val="9"/>
            <w:tcBorders>
              <w:top w:val="single" w:color="auto" w:sz="12" w:space="0"/>
              <w:bottom w:val="single" w:color="auto" w:sz="4" w:space="0"/>
            </w:tcBorders>
            <w:shd w:val="clear" w:color="auto" w:fill="DBE5F1"/>
          </w:tcPr>
          <w:p w:rsidRPr="00204A5C" w:rsidR="00155C53" w:rsidP="0036364A" w:rsidRDefault="00155C53" w14:paraId="1A0614B1" w14:textId="0A0E5208">
            <w:pPr>
              <w:spacing w:before="40" w:after="0" w:line="168" w:lineRule="auto"/>
              <w:ind w:left="-14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​​</w:t>
            </w:r>
            <w:r w:rsidRPr="00204A5C" w:rsidR="00684DC1"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1</w:t>
            </w:r>
            <w:r w:rsidRPr="00204A5C" w:rsidR="00684DC1">
              <w:rPr>
                <w:rFonts w:ascii="Khmer OS Siemreap" w:hAnsi="Khmer OS Siemreap" w:cs="Khmer OS Siemreap"/>
                <w:sz w:val="16"/>
                <w:szCs w:val="16"/>
              </w:rPr>
              <w:t>7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-8.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ចំនួនសត្វញីតាមក្រុមអាយុនៃប្រភេទ​</w:t>
            </w:r>
            <w:r w:rsidRPr="00204A5C" w:rsidR="00160E03">
              <w:rPr>
                <w:rFonts w:ascii="Khmer OS Siemreap" w:hAnsi="Khmer OS Siemreap" w:cs="Khmer OS Siemreap"/>
                <w:color w:val="0000FF"/>
                <w:sz w:val="16"/>
                <w:szCs w:val="16"/>
                <w:cs/>
              </w:rPr>
              <w:t>សត្វ</w:t>
            </w:r>
            <w:r w:rsidRPr="00204A5C" w:rsidR="00160E03">
              <w:rPr>
                <w:rFonts w:hint="cs" w:ascii="Khmer OS Siemreap" w:hAnsi="Khmer OS Siemreap" w:cs="Khmer OS Siemreap"/>
                <w:color w:val="0000FF"/>
                <w:sz w:val="16"/>
                <w:szCs w:val="16"/>
                <w:cs/>
              </w:rPr>
              <w:t>ចតុប្បាទ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តូចៗ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Number of female small </w:t>
            </w:r>
            <w:r w:rsidRPr="00204A5C" w:rsidR="00160E03">
              <w:rPr>
                <w:rFonts w:ascii="Khmer OS Siemreap" w:hAnsi="Khmer OS Siemreap" w:cs="Khmer OS Siemreap"/>
                <w:color w:val="0000FF"/>
                <w:sz w:val="16"/>
                <w:szCs w:val="16"/>
              </w:rPr>
              <w:t xml:space="preserve"> four-footed</w:t>
            </w:r>
            <w:r w:rsidRPr="00204A5C" w:rsidR="00160E03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livestock by age group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  (ចុះចំនួនតាមអាយុក្នុងបង្គោលខាងក្រោម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sz w:val="16"/>
                <w:szCs w:val="16"/>
              </w:rPr>
              <w:t>enter the number in the corresponding age column below)</w:t>
            </w:r>
          </w:p>
        </w:tc>
        <w:tc>
          <w:tcPr>
            <w:tcW w:w="3686" w:type="dxa"/>
            <w:gridSpan w:val="8"/>
            <w:tcBorders>
              <w:top w:val="single" w:color="auto" w:sz="12" w:space="0"/>
              <w:bottom w:val="single" w:color="auto" w:sz="4" w:space="0"/>
            </w:tcBorders>
            <w:shd w:val="clear" w:color="auto" w:fill="DBE5F1"/>
          </w:tcPr>
          <w:p w:rsidRPr="00204A5C" w:rsidR="00155C53" w:rsidP="0036364A" w:rsidRDefault="00684DC1" w14:paraId="76549BBF" w14:textId="3E38F06E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  <w:cs/>
              </w:rPr>
              <w:t>-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</w:rPr>
              <w:t>9.</w:t>
            </w:r>
            <w:r w:rsidRPr="00204A5C" w:rsidR="00160E0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  <w:cs/>
              </w:rPr>
              <w:t>ចំនួនជ្រូកតាមពូជ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</w:rPr>
              <w:t xml:space="preserve"> Number of Pigs, by Breed</w:t>
            </w:r>
            <w:r w:rsidRPr="00204A5C" w:rsidR="00155C53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</w:p>
          <w:p w:rsidRPr="00204A5C" w:rsidR="00155C53" w:rsidP="00160E03" w:rsidRDefault="00155C53" w14:paraId="2785AD89" w14:textId="1C889E09">
            <w:pPr>
              <w:spacing w:after="0" w:line="192" w:lineRule="auto"/>
              <w:rPr>
                <w:rFonts w:ascii="Khmer OS Siemreap" w:hAnsi="Khmer OS Siemreap" w:cs="Khmer OS Siemreap"/>
                <w:i/>
                <w:iCs/>
                <w:sz w:val="14"/>
                <w:szCs w:val="14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4"/>
                <w:szCs w:val="14"/>
                <w:cs/>
              </w:rPr>
              <w:t>(</w:t>
            </w:r>
            <w:r w:rsidRPr="00204A5C">
              <w:rPr>
                <w:rFonts w:ascii="Khmer OS Siemreap" w:hAnsi="Khmer OS Siemreap" w:cs="Khmer OS Siemreap"/>
                <w:i/>
                <w:iCs/>
                <w:spacing w:val="-8"/>
                <w:sz w:val="14"/>
                <w:szCs w:val="14"/>
                <w:cs/>
              </w:rPr>
              <w:t>សម្រាប់</w:t>
            </w:r>
            <w:r w:rsidRPr="00204A5C">
              <w:rPr>
                <w:rFonts w:ascii="Khmer OS Siemreap" w:hAnsi="Khmer OS Siemreap" w:cs="Khmer OS Siemreap"/>
                <w:i/>
                <w:iCs/>
                <w:sz w:val="14"/>
                <w:szCs w:val="14"/>
                <w:cs/>
              </w:rPr>
              <w:t>តែជ្រូកប៉ុណ្ណោះ</w:t>
            </w:r>
            <w:r w:rsidRPr="00204A5C">
              <w:rPr>
                <w:rFonts w:ascii="Khmer OS Siemreap" w:hAnsi="Khmer OS Siemreap" w:cs="Khmer OS Siemreap"/>
                <w:i/>
                <w:iCs/>
                <w:sz w:val="14"/>
                <w:szCs w:val="14"/>
              </w:rPr>
              <w:t xml:space="preserve">  </w:t>
            </w:r>
            <w:r w:rsidRPr="00204A5C">
              <w:rPr>
                <w:rFonts w:ascii="Khmer OS Siemreap" w:hAnsi="Khmer OS Siemreap" w:cs="Khmer OS Siemreap"/>
                <w:i/>
                <w:iCs/>
                <w:sz w:val="14"/>
                <w:szCs w:val="14"/>
                <w:cs/>
              </w:rPr>
              <w:t>​​​​​​</w:t>
            </w:r>
            <w:r w:rsidRPr="00204A5C">
              <w:rPr>
                <w:rFonts w:ascii="Khmer OS Siemreap" w:hAnsi="Khmer OS Siemreap" w:cs="Khmer OS Siemreap"/>
                <w:i/>
                <w:iCs/>
                <w:sz w:val="14"/>
                <w:szCs w:val="14"/>
              </w:rPr>
              <w:t>for</w:t>
            </w:r>
            <w:r w:rsidRPr="00204A5C">
              <w:rPr>
                <w:rFonts w:ascii="Khmer OS Siemreap" w:hAnsi="Khmer OS Siemreap" w:cs="Khmer OS Siemreap"/>
                <w:i/>
                <w:iCs/>
                <w:sz w:val="14"/>
                <w:szCs w:val="14"/>
                <w:cs/>
              </w:rPr>
              <w:t xml:space="preserve">​ </w:t>
            </w:r>
            <w:r w:rsidRPr="00204A5C">
              <w:rPr>
                <w:rFonts w:ascii="Khmer OS Siemreap" w:hAnsi="Khmer OS Siemreap" w:cs="Khmer OS Siemreap"/>
                <w:i/>
                <w:iCs/>
                <w:sz w:val="14"/>
                <w:szCs w:val="14"/>
              </w:rPr>
              <w:t>pig only</w:t>
            </w:r>
            <w:r w:rsidRPr="00204A5C" w:rsidR="00160E03">
              <w:rPr>
                <w:rFonts w:ascii="Khmer OS Siemreap" w:hAnsi="Khmer OS Siemreap" w:cs="Khmer OS Siemreap"/>
                <w:i/>
                <w:iCs/>
                <w:sz w:val="14"/>
                <w:szCs w:val="14"/>
              </w:rPr>
              <w:t xml:space="preserve">  </w:t>
            </w:r>
            <w:r w:rsidRPr="00204A5C">
              <w:rPr>
                <w:rFonts w:ascii="Khmer OS Siemreap" w:hAnsi="Khmer OS Siemreap" w:cs="Khmer OS Siemreap"/>
                <w:i/>
                <w:iCs/>
                <w:sz w:val="14"/>
                <w:szCs w:val="14"/>
                <w:cs/>
              </w:rPr>
              <w:t>ចុះលេខកូដ</w:t>
            </w:r>
            <w:r w:rsidRPr="00204A5C">
              <w:rPr>
                <w:rFonts w:ascii="Khmer OS Siemreap" w:hAnsi="Khmer OS Siemreap" w:cs="Khmer OS Siemreap"/>
                <w:i/>
                <w:iCs/>
                <w:sz w:val="14"/>
                <w:szCs w:val="14"/>
              </w:rPr>
              <w:t xml:space="preserve"> enter code)</w:t>
            </w:r>
          </w:p>
        </w:tc>
        <w:tc>
          <w:tcPr>
            <w:tcW w:w="2136" w:type="dxa"/>
            <w:gridSpan w:val="2"/>
            <w:vMerge w:val="restart"/>
            <w:tcBorders>
              <w:top w:val="single" w:color="auto" w:sz="12" w:space="0"/>
              <w:bottom w:val="nil"/>
            </w:tcBorders>
            <w:shd w:val="clear" w:color="auto" w:fill="DBE5F1"/>
          </w:tcPr>
          <w:p w:rsidRPr="00687E72" w:rsidR="00155C53" w:rsidP="002A537B" w:rsidRDefault="00684DC1" w14:paraId="4E5F3956" w14:textId="5001EB54">
            <w:pPr>
              <w:spacing w:before="40" w:after="0" w:line="18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1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7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  <w:cs/>
              </w:rPr>
              <w:t>-1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>0.</w:t>
            </w:r>
            <w:r w:rsidR="008A1D1D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  <w:cs/>
              </w:rPr>
              <w:t>គោលបំណង​​​​ចម្បង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>Main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  <w:highlight w:val="yellow"/>
                <w:cs/>
              </w:rPr>
              <w:t>​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>Purpose</w:t>
            </w:r>
          </w:p>
          <w:p w:rsidRPr="00687E72" w:rsidR="00155C53" w:rsidP="002A537B" w:rsidRDefault="00155C53" w14:paraId="3627668B" w14:textId="77777777">
            <w:pPr>
              <w:spacing w:before="40" w:after="0" w:line="18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1- សាច់ 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 xml:space="preserve">meat </w:t>
            </w:r>
          </w:p>
          <w:p w:rsidRPr="00687E72" w:rsidR="00155C53" w:rsidP="002A537B" w:rsidRDefault="00155C53" w14:paraId="2095B538" w14:textId="77777777">
            <w:pPr>
              <w:spacing w:before="40" w:after="0" w:line="18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  <w:cs/>
              </w:rPr>
              <w:t>2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  <w:cs/>
              </w:rPr>
              <w:t>បង្កាត់ពូជ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 xml:space="preserve"> breeding</w:t>
            </w:r>
          </w:p>
          <w:p w:rsidRPr="00687E72" w:rsidR="00155C53" w:rsidP="002A537B" w:rsidRDefault="00155C53" w14:paraId="2A55ED34" w14:textId="77777777">
            <w:pPr>
              <w:spacing w:before="40" w:after="0" w:line="18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  <w:cs/>
              </w:rPr>
              <w:t>3- លក់ទាំងរស់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>sell alive</w:t>
            </w:r>
          </w:p>
          <w:p w:rsidRPr="00687E72" w:rsidR="00155C53" w:rsidP="002A537B" w:rsidRDefault="00155C53" w14:paraId="3D799EC9" w14:textId="77777777">
            <w:pPr>
              <w:spacing w:before="40" w:after="0" w:line="180" w:lineRule="exact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  <w:cs/>
              </w:rPr>
              <w:t>4-​ផេ្សងពីនេះបញ្ជាក់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 xml:space="preserve"> other, specify________</w:t>
            </w:r>
          </w:p>
          <w:p w:rsidRPr="00BF4E64" w:rsidR="00155C53" w:rsidP="002A537B" w:rsidRDefault="00155C53" w14:paraId="7DCD5603" w14:textId="77777777">
            <w:pPr>
              <w:spacing w:before="40" w:after="0" w:line="180" w:lineRule="exact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 xml:space="preserve"> (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  <w:cs/>
              </w:rPr>
              <w:t>ចុះលេខកូដ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 xml:space="preserve"> enter code)</w:t>
            </w:r>
          </w:p>
        </w:tc>
      </w:tr>
      <w:tr w:rsidRPr="00986782" w:rsidR="00155C53" w:rsidTr="00160E03" w14:paraId="38455612" w14:textId="77777777">
        <w:trPr>
          <w:trHeight w:val="800"/>
        </w:trPr>
        <w:tc>
          <w:tcPr>
            <w:tcW w:w="1457" w:type="dxa"/>
            <w:gridSpan w:val="2"/>
            <w:vMerge/>
            <w:tcBorders>
              <w:top w:val="nil"/>
            </w:tcBorders>
            <w:shd w:val="clear" w:color="auto" w:fill="DBE5F1"/>
          </w:tcPr>
          <w:p w:rsidRPr="00687E72" w:rsidR="00155C53" w:rsidP="002A537B" w:rsidRDefault="00155C53" w14:paraId="78CBA482" w14:textId="77777777">
            <w:pPr>
              <w:spacing w:after="0" w:line="240" w:lineRule="auto"/>
              <w:rPr>
                <w:rFonts w:ascii="Khmer OS Siemreap" w:hAnsi="Khmer OS Siemreap" w:cs="Khmer OS Siemreap"/>
                <w:sz w:val="16"/>
                <w:szCs w:val="16"/>
              </w:rPr>
            </w:pPr>
          </w:p>
        </w:tc>
        <w:tc>
          <w:tcPr>
            <w:tcW w:w="1351" w:type="dxa"/>
            <w:gridSpan w:val="2"/>
            <w:tcBorders>
              <w:top w:val="nil"/>
            </w:tcBorders>
            <w:shd w:val="clear" w:color="auto" w:fill="DBE5F1"/>
          </w:tcPr>
          <w:p w:rsidRPr="00687E72" w:rsidR="00155C53" w:rsidP="002A537B" w:rsidRDefault="00684DC1" w14:paraId="3772FDF9" w14:textId="77777777">
            <w:pPr>
              <w:spacing w:before="40" w:after="0" w:line="180" w:lineRule="exact"/>
              <w:jc w:val="center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1</w:t>
            </w:r>
            <w:r w:rsidR="00650096">
              <w:rPr>
                <w:rFonts w:ascii="Khmer OS Siemreap" w:hAnsi="Khmer OS Siemreap" w:cs="Khmer OS Siemreap"/>
                <w:sz w:val="16"/>
                <w:szCs w:val="16"/>
              </w:rPr>
              <w:t>7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7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>a</w:t>
            </w:r>
            <w:r w:rsidRPr="00687E72" w:rsidR="00155C53">
              <w:rPr>
                <w:rFonts w:ascii="Khmer OS Siemreap" w:hAnsi="Khmer OS Siemreap" w:cs="Khmer OS Siemreap"/>
                <w:spacing w:val="-8"/>
                <w:sz w:val="16"/>
                <w:szCs w:val="16"/>
                <w:cs/>
              </w:rPr>
              <w:t>​​ ​</w:t>
            </w:r>
          </w:p>
          <w:p w:rsidRPr="00687E72" w:rsidR="00155C53" w:rsidP="002A537B" w:rsidRDefault="00155C53" w14:paraId="5185FEEA" w14:textId="77777777">
            <w:pPr>
              <w:spacing w:before="40"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pacing w:val="-8"/>
                <w:sz w:val="16"/>
                <w:szCs w:val="16"/>
                <w:cs/>
              </w:rPr>
              <w:t>អាយុ​​ក្រោម​១ ឆ្នាំ</w:t>
            </w:r>
          </w:p>
          <w:p w:rsidRPr="00687E72" w:rsidR="00155C53" w:rsidP="002A537B" w:rsidRDefault="00155C53" w14:paraId="1C913F76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>Less than 1 year</w:t>
            </w:r>
          </w:p>
        </w:tc>
        <w:tc>
          <w:tcPr>
            <w:tcW w:w="1350" w:type="dxa"/>
            <w:gridSpan w:val="3"/>
            <w:tcBorders>
              <w:top w:val="nil"/>
            </w:tcBorders>
            <w:shd w:val="clear" w:color="auto" w:fill="DBE5F1"/>
          </w:tcPr>
          <w:p w:rsidRPr="00687E72" w:rsidR="00155C53" w:rsidP="002A537B" w:rsidRDefault="00650096" w14:paraId="0B3C4D4A" w14:textId="77777777">
            <w:pPr>
              <w:spacing w:before="40"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1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7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7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 xml:space="preserve">b </w:t>
            </w:r>
          </w:p>
          <w:p w:rsidRPr="00687E72" w:rsidR="00155C53" w:rsidP="002A537B" w:rsidRDefault="00155C53" w14:paraId="236DC4EF" w14:textId="77777777">
            <w:pPr>
              <w:spacing w:before="40"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pacing w:val="-16"/>
                <w:sz w:val="16"/>
                <w:szCs w:val="16"/>
                <w:cs/>
              </w:rPr>
              <w:t>អាយុចាប់ពី ១ ឆ្នាំ​ឡើង</w:t>
            </w:r>
          </w:p>
          <w:p w:rsidRPr="00687E72" w:rsidR="00155C53" w:rsidP="002A537B" w:rsidRDefault="00155C53" w14:paraId="4528CF61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>1 year and more</w:t>
            </w:r>
          </w:p>
        </w:tc>
        <w:tc>
          <w:tcPr>
            <w:tcW w:w="1440" w:type="dxa"/>
            <w:gridSpan w:val="3"/>
            <w:tcBorders>
              <w:top w:val="nil"/>
            </w:tcBorders>
            <w:shd w:val="clear" w:color="auto" w:fill="DBE5F1"/>
          </w:tcPr>
          <w:p w:rsidRPr="00687E72" w:rsidR="00155C53" w:rsidP="002A537B" w:rsidRDefault="00650096" w14:paraId="49A88BD0" w14:textId="77777777">
            <w:pPr>
              <w:spacing w:before="40"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1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7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7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>c</w:t>
            </w:r>
          </w:p>
          <w:p w:rsidRPr="00687E72" w:rsidR="00155C53" w:rsidP="002A537B" w:rsidRDefault="00155C53" w14:paraId="620880A7" w14:textId="77777777">
            <w:pPr>
              <w:spacing w:before="40"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  <w:cs/>
              </w:rPr>
              <w:t>សរុប</w:t>
            </w:r>
          </w:p>
          <w:p w:rsidRPr="00687E72" w:rsidR="00155C53" w:rsidP="002A537B" w:rsidRDefault="00155C53" w14:paraId="7B3C7B8E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687E72" w:rsidR="00155C53" w:rsidP="002A537B" w:rsidRDefault="00155C53" w14:paraId="5A5CDE36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>Total</w:t>
            </w:r>
          </w:p>
        </w:tc>
        <w:tc>
          <w:tcPr>
            <w:tcW w:w="1350" w:type="dxa"/>
            <w:gridSpan w:val="3"/>
            <w:tcBorders>
              <w:top w:val="nil"/>
            </w:tcBorders>
            <w:shd w:val="clear" w:color="auto" w:fill="DBE5F1"/>
          </w:tcPr>
          <w:p w:rsidRPr="00687E72" w:rsidR="00155C53" w:rsidP="002A537B" w:rsidRDefault="00650096" w14:paraId="37C59F8D" w14:textId="77777777">
            <w:pPr>
              <w:spacing w:before="40" w:after="0" w:line="180" w:lineRule="exact"/>
              <w:jc w:val="center"/>
              <w:rPr>
                <w:rFonts w:ascii="Khmer OS Siemreap" w:hAnsi="Khmer OS Siemreap" w:cs="Khmer OS Siemreap"/>
                <w:spacing w:val="-8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1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7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8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 xml:space="preserve">a </w:t>
            </w:r>
            <w:r w:rsidRPr="00687E72" w:rsidR="00155C53">
              <w:rPr>
                <w:rFonts w:ascii="Khmer OS Siemreap" w:hAnsi="Khmer OS Siemreap" w:cs="Khmer OS Siemreap"/>
                <w:spacing w:val="-8"/>
                <w:sz w:val="16"/>
                <w:szCs w:val="16"/>
                <w:cs/>
              </w:rPr>
              <w:t>​</w:t>
            </w:r>
          </w:p>
          <w:p w:rsidRPr="00687E72" w:rsidR="00155C53" w:rsidP="002A537B" w:rsidRDefault="00155C53" w14:paraId="3386A736" w14:textId="77777777">
            <w:pPr>
              <w:spacing w:before="40"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pacing w:val="-8"/>
                <w:sz w:val="16"/>
                <w:szCs w:val="16"/>
                <w:cs/>
              </w:rPr>
              <w:t>អាយុ​​ក្រោម​១ ឆ្នាំ</w:t>
            </w:r>
          </w:p>
          <w:p w:rsidRPr="00687E72" w:rsidR="00155C53" w:rsidP="002A537B" w:rsidRDefault="00155C53" w14:paraId="4FC984EE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>Less than 1 year</w:t>
            </w:r>
          </w:p>
        </w:tc>
        <w:tc>
          <w:tcPr>
            <w:tcW w:w="1350" w:type="dxa"/>
            <w:gridSpan w:val="4"/>
            <w:tcBorders>
              <w:top w:val="nil"/>
            </w:tcBorders>
            <w:shd w:val="clear" w:color="auto" w:fill="DBE5F1"/>
          </w:tcPr>
          <w:p w:rsidRPr="00687E72" w:rsidR="00155C53" w:rsidP="002A537B" w:rsidRDefault="00650096" w14:paraId="00FD6ECA" w14:textId="77777777">
            <w:pPr>
              <w:spacing w:before="40"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1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7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8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>b</w:t>
            </w:r>
          </w:p>
          <w:p w:rsidRPr="00687E72" w:rsidR="00155C53" w:rsidP="002A537B" w:rsidRDefault="00155C53" w14:paraId="158FE412" w14:textId="77777777">
            <w:pPr>
              <w:spacing w:before="40"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pacing w:val="-16"/>
                <w:sz w:val="16"/>
                <w:szCs w:val="16"/>
                <w:cs/>
              </w:rPr>
              <w:t>អាយុចាប់ពី១ ឆ្នាំ​ឡើង</w:t>
            </w:r>
          </w:p>
          <w:p w:rsidRPr="00687E72" w:rsidR="00155C53" w:rsidP="002A537B" w:rsidRDefault="00155C53" w14:paraId="4C2D5238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>1 year and more</w:t>
            </w:r>
          </w:p>
        </w:tc>
        <w:tc>
          <w:tcPr>
            <w:tcW w:w="1468" w:type="dxa"/>
            <w:gridSpan w:val="2"/>
            <w:tcBorders>
              <w:top w:val="nil"/>
            </w:tcBorders>
            <w:shd w:val="clear" w:color="auto" w:fill="DBE5F1"/>
          </w:tcPr>
          <w:p w:rsidRPr="00687E72" w:rsidR="00155C53" w:rsidP="002A537B" w:rsidRDefault="00650096" w14:paraId="01B7FEDC" w14:textId="77777777">
            <w:pPr>
              <w:spacing w:before="40"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sz w:val="16"/>
                <w:szCs w:val="16"/>
              </w:rPr>
              <w:t>Q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1</w:t>
            </w:r>
            <w:r>
              <w:rPr>
                <w:rFonts w:ascii="Khmer OS Siemreap" w:hAnsi="Khmer OS Siemreap" w:cs="Khmer OS Siemreap"/>
                <w:sz w:val="16"/>
                <w:szCs w:val="16"/>
              </w:rPr>
              <w:t>7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>-</w:t>
            </w:r>
            <w:r w:rsidR="00155C53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8</w:t>
            </w:r>
            <w:r w:rsidRPr="00687E72" w:rsidR="00155C53">
              <w:rPr>
                <w:rFonts w:ascii="Khmer OS Siemreap" w:hAnsi="Khmer OS Siemreap" w:cs="Khmer OS Siemreap"/>
                <w:sz w:val="16"/>
                <w:szCs w:val="16"/>
              </w:rPr>
              <w:t xml:space="preserve">c </w:t>
            </w:r>
          </w:p>
          <w:p w:rsidRPr="00687E72" w:rsidR="00155C53" w:rsidP="002A537B" w:rsidRDefault="00155C53" w14:paraId="0AB8E4E3" w14:textId="77777777">
            <w:pPr>
              <w:spacing w:before="40"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  <w:cs/>
              </w:rPr>
              <w:t>សរុប</w:t>
            </w:r>
          </w:p>
          <w:p w:rsidRPr="00687E72" w:rsidR="00155C53" w:rsidP="002A537B" w:rsidRDefault="00155C53" w14:paraId="72319D53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</w:p>
          <w:p w:rsidRPr="00687E72" w:rsidR="00155C53" w:rsidP="002A537B" w:rsidRDefault="00155C53" w14:paraId="746D6736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>Total</w:t>
            </w:r>
          </w:p>
        </w:tc>
        <w:tc>
          <w:tcPr>
            <w:tcW w:w="1262" w:type="dxa"/>
            <w:gridSpan w:val="3"/>
            <w:tcBorders>
              <w:top w:val="nil"/>
            </w:tcBorders>
            <w:shd w:val="clear" w:color="auto" w:fill="DBE5F1"/>
            <w:vAlign w:val="center"/>
          </w:tcPr>
          <w:p w:rsidRPr="00687E72" w:rsidR="00155C53" w:rsidP="002A537B" w:rsidRDefault="00155C53" w14:paraId="241D6D18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 xml:space="preserve">1 - 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  <w:cs/>
              </w:rPr>
              <w:t>ក្នុងស្រុក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 xml:space="preserve"> local</w:t>
            </w:r>
          </w:p>
        </w:tc>
        <w:tc>
          <w:tcPr>
            <w:tcW w:w="1200" w:type="dxa"/>
            <w:gridSpan w:val="2"/>
            <w:tcBorders>
              <w:top w:val="nil"/>
            </w:tcBorders>
            <w:shd w:val="clear" w:color="auto" w:fill="DBE5F1"/>
            <w:vAlign w:val="center"/>
          </w:tcPr>
          <w:p w:rsidRPr="00687E72" w:rsidR="00155C53" w:rsidP="002A537B" w:rsidRDefault="00155C53" w14:paraId="17EEE98B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 xml:space="preserve">2 - 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កូនកាត់ 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>hybrid</w:t>
            </w:r>
          </w:p>
        </w:tc>
        <w:tc>
          <w:tcPr>
            <w:tcW w:w="1224" w:type="dxa"/>
            <w:gridSpan w:val="3"/>
            <w:tcBorders>
              <w:top w:val="nil"/>
            </w:tcBorders>
            <w:shd w:val="clear" w:color="auto" w:fill="DBE5F1"/>
            <w:vAlign w:val="center"/>
          </w:tcPr>
          <w:p w:rsidRPr="00687E72" w:rsidR="00155C53" w:rsidP="002A537B" w:rsidRDefault="00155C53" w14:paraId="43823956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 xml:space="preserve">3 - </w:t>
            </w:r>
            <w:r w:rsidRPr="00687E72">
              <w:rPr>
                <w:rFonts w:ascii="Khmer OS Siemreap" w:hAnsi="Khmer OS Siemreap" w:cs="Khmer OS Siemreap"/>
                <w:sz w:val="16"/>
                <w:szCs w:val="16"/>
                <w:cs/>
              </w:rPr>
              <w:t>នាំចូល</w:t>
            </w:r>
          </w:p>
          <w:p w:rsidRPr="00687E72" w:rsidR="00155C53" w:rsidP="002A537B" w:rsidRDefault="00155C53" w14:paraId="75DE68CA" w14:textId="77777777">
            <w:pPr>
              <w:spacing w:after="0" w:line="18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87E72">
              <w:rPr>
                <w:rFonts w:ascii="Khmer OS Siemreap" w:hAnsi="Khmer OS Siemreap" w:cs="Khmer OS Siemreap"/>
                <w:sz w:val="16"/>
                <w:szCs w:val="16"/>
              </w:rPr>
              <w:t>Imported</w:t>
            </w:r>
          </w:p>
        </w:tc>
        <w:tc>
          <w:tcPr>
            <w:tcW w:w="2136" w:type="dxa"/>
            <w:gridSpan w:val="2"/>
            <w:vMerge/>
            <w:tcBorders>
              <w:top w:val="nil"/>
            </w:tcBorders>
            <w:shd w:val="clear" w:color="auto" w:fill="DBE5F1"/>
          </w:tcPr>
          <w:p w:rsidRPr="00BF4E64" w:rsidR="00155C53" w:rsidP="002A537B" w:rsidRDefault="00155C53" w14:paraId="7066F156" w14:textId="77777777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Pr="00F34967" w:rsidR="00155C53" w:rsidTr="00160E03" w14:paraId="6A111241" w14:textId="77777777">
        <w:trPr>
          <w:trHeight w:val="83"/>
        </w:trPr>
        <w:tc>
          <w:tcPr>
            <w:tcW w:w="1457" w:type="dxa"/>
            <w:gridSpan w:val="2"/>
            <w:shd w:val="clear" w:color="auto" w:fill="DBE5F1"/>
            <w:vAlign w:val="center"/>
          </w:tcPr>
          <w:p w:rsidRPr="00F34967" w:rsidR="00155C53" w:rsidP="002A537B" w:rsidRDefault="00155C53" w14:paraId="5703C4AF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34967"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Fonts w:hint="cs" w:ascii="Arial" w:hAnsi="Arial" w:cs="Arial"/>
                <w:sz w:val="14"/>
                <w:szCs w:val="14"/>
                <w:cs/>
              </w:rPr>
              <w:t>6</w:t>
            </w:r>
            <w:r w:rsidRPr="00F34967">
              <w:rPr>
                <w:rFonts w:ascii="Arial" w:hAnsi="Arial" w:cs="Arial"/>
                <w:sz w:val="14"/>
                <w:szCs w:val="14"/>
              </w:rPr>
              <w:t>)</w:t>
            </w:r>
          </w:p>
        </w:tc>
        <w:tc>
          <w:tcPr>
            <w:tcW w:w="1351" w:type="dxa"/>
            <w:gridSpan w:val="2"/>
            <w:shd w:val="clear" w:color="auto" w:fill="DBE5F1"/>
            <w:vAlign w:val="center"/>
          </w:tcPr>
          <w:p w:rsidRPr="00F34967" w:rsidR="00155C53" w:rsidP="002A537B" w:rsidRDefault="00155C53" w14:paraId="469D46BD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34967"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Fonts w:hint="cs" w:ascii="Arial" w:hAnsi="Arial" w:cs="Arial"/>
                <w:sz w:val="14"/>
                <w:szCs w:val="14"/>
                <w:cs/>
              </w:rPr>
              <w:t>7</w:t>
            </w:r>
            <w:r w:rsidRPr="00F34967">
              <w:rPr>
                <w:rFonts w:ascii="Arial" w:hAnsi="Arial" w:cs="Arial"/>
                <w:sz w:val="14"/>
                <w:szCs w:val="14"/>
              </w:rPr>
              <w:t>a)</w:t>
            </w:r>
          </w:p>
        </w:tc>
        <w:tc>
          <w:tcPr>
            <w:tcW w:w="1350" w:type="dxa"/>
            <w:gridSpan w:val="3"/>
            <w:shd w:val="clear" w:color="auto" w:fill="DBE5F1"/>
            <w:vAlign w:val="center"/>
          </w:tcPr>
          <w:p w:rsidRPr="00F34967" w:rsidR="00155C53" w:rsidP="002A537B" w:rsidRDefault="00155C53" w14:paraId="1AAFA059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34967"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Fonts w:hint="cs" w:ascii="Arial" w:hAnsi="Arial" w:cs="Arial"/>
                <w:sz w:val="14"/>
                <w:szCs w:val="14"/>
                <w:cs/>
              </w:rPr>
              <w:t>7</w:t>
            </w:r>
            <w:r w:rsidRPr="00F34967">
              <w:rPr>
                <w:rFonts w:ascii="Arial" w:hAnsi="Arial" w:cs="Arial"/>
                <w:sz w:val="14"/>
                <w:szCs w:val="14"/>
              </w:rPr>
              <w:t>b)</w:t>
            </w:r>
          </w:p>
        </w:tc>
        <w:tc>
          <w:tcPr>
            <w:tcW w:w="1440" w:type="dxa"/>
            <w:gridSpan w:val="3"/>
            <w:shd w:val="clear" w:color="auto" w:fill="DBE5F1"/>
            <w:vAlign w:val="center"/>
          </w:tcPr>
          <w:p w:rsidRPr="00F34967" w:rsidR="00155C53" w:rsidP="002A537B" w:rsidRDefault="00155C53" w14:paraId="5EA72815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34967"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Fonts w:hint="cs" w:ascii="Arial" w:hAnsi="Arial" w:cs="Arial"/>
                <w:sz w:val="14"/>
                <w:szCs w:val="14"/>
                <w:cs/>
              </w:rPr>
              <w:t>7</w:t>
            </w:r>
            <w:r w:rsidRPr="00F34967">
              <w:rPr>
                <w:rFonts w:ascii="Arial" w:hAnsi="Arial" w:cs="Arial"/>
                <w:sz w:val="14"/>
                <w:szCs w:val="14"/>
              </w:rPr>
              <w:t>c)</w:t>
            </w:r>
          </w:p>
        </w:tc>
        <w:tc>
          <w:tcPr>
            <w:tcW w:w="1350" w:type="dxa"/>
            <w:gridSpan w:val="3"/>
            <w:shd w:val="clear" w:color="auto" w:fill="DBE5F1"/>
            <w:vAlign w:val="center"/>
          </w:tcPr>
          <w:p w:rsidRPr="00F34967" w:rsidR="00155C53" w:rsidP="002A537B" w:rsidRDefault="00155C53" w14:paraId="4DB99ED8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34967"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Fonts w:hint="cs" w:ascii="Arial" w:hAnsi="Arial" w:cs="Arial"/>
                <w:sz w:val="14"/>
                <w:szCs w:val="14"/>
                <w:cs/>
              </w:rPr>
              <w:t>8</w:t>
            </w:r>
            <w:r w:rsidRPr="00F34967">
              <w:rPr>
                <w:rFonts w:ascii="Arial" w:hAnsi="Arial" w:cs="Arial"/>
                <w:sz w:val="14"/>
                <w:szCs w:val="14"/>
              </w:rPr>
              <w:t>a)</w:t>
            </w:r>
          </w:p>
        </w:tc>
        <w:tc>
          <w:tcPr>
            <w:tcW w:w="1350" w:type="dxa"/>
            <w:gridSpan w:val="4"/>
            <w:shd w:val="clear" w:color="auto" w:fill="DBE5F1"/>
            <w:vAlign w:val="center"/>
          </w:tcPr>
          <w:p w:rsidRPr="00F34967" w:rsidR="00155C53" w:rsidP="002A537B" w:rsidRDefault="00155C53" w14:paraId="650FAFEA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34967"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Fonts w:hint="cs" w:ascii="Arial" w:hAnsi="Arial" w:cs="Arial"/>
                <w:sz w:val="14"/>
                <w:szCs w:val="14"/>
                <w:cs/>
              </w:rPr>
              <w:t>8</w:t>
            </w:r>
            <w:r w:rsidRPr="00F34967">
              <w:rPr>
                <w:rFonts w:ascii="Arial" w:hAnsi="Arial" w:cs="Arial"/>
                <w:sz w:val="14"/>
                <w:szCs w:val="14"/>
              </w:rPr>
              <w:t>b)</w:t>
            </w:r>
          </w:p>
        </w:tc>
        <w:tc>
          <w:tcPr>
            <w:tcW w:w="1468" w:type="dxa"/>
            <w:gridSpan w:val="2"/>
            <w:shd w:val="clear" w:color="auto" w:fill="DBE5F1"/>
            <w:vAlign w:val="center"/>
          </w:tcPr>
          <w:p w:rsidRPr="00F34967" w:rsidR="00155C53" w:rsidP="002A537B" w:rsidRDefault="00155C53" w14:paraId="25DC8FFB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34967"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Fonts w:hint="cs" w:ascii="Arial" w:hAnsi="Arial" w:cs="Arial"/>
                <w:sz w:val="14"/>
                <w:szCs w:val="14"/>
                <w:cs/>
              </w:rPr>
              <w:t>8</w:t>
            </w:r>
            <w:r w:rsidRPr="00F34967">
              <w:rPr>
                <w:rFonts w:ascii="Arial" w:hAnsi="Arial" w:cs="Arial"/>
                <w:sz w:val="14"/>
                <w:szCs w:val="14"/>
              </w:rPr>
              <w:t>c)</w:t>
            </w:r>
          </w:p>
        </w:tc>
        <w:tc>
          <w:tcPr>
            <w:tcW w:w="1262" w:type="dxa"/>
            <w:gridSpan w:val="3"/>
            <w:shd w:val="clear" w:color="auto" w:fill="DBE5F1"/>
            <w:vAlign w:val="center"/>
          </w:tcPr>
          <w:p w:rsidRPr="00F34967" w:rsidR="00155C53" w:rsidP="002A537B" w:rsidRDefault="00155C53" w14:paraId="198C6036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Fonts w:hint="cs" w:ascii="Arial" w:hAnsi="Arial" w:cs="Arial"/>
                <w:sz w:val="14"/>
                <w:szCs w:val="14"/>
                <w:cs/>
              </w:rPr>
              <w:t>9</w:t>
            </w:r>
            <w:r>
              <w:rPr>
                <w:rFonts w:ascii="Arial" w:hAnsi="Arial" w:cs="Arial"/>
                <w:sz w:val="14"/>
                <w:szCs w:val="14"/>
              </w:rPr>
              <w:t>a)</w:t>
            </w:r>
          </w:p>
        </w:tc>
        <w:tc>
          <w:tcPr>
            <w:tcW w:w="1200" w:type="dxa"/>
            <w:gridSpan w:val="2"/>
            <w:shd w:val="clear" w:color="auto" w:fill="DBE5F1"/>
            <w:vAlign w:val="center"/>
          </w:tcPr>
          <w:p w:rsidRPr="00F34967" w:rsidR="00155C53" w:rsidP="002A537B" w:rsidRDefault="00155C53" w14:paraId="3953AACB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Fonts w:hint="cs" w:ascii="Arial" w:hAnsi="Arial" w:cs="Arial"/>
                <w:sz w:val="14"/>
                <w:szCs w:val="14"/>
                <w:cs/>
              </w:rPr>
              <w:t>9</w:t>
            </w:r>
            <w:r>
              <w:rPr>
                <w:rFonts w:ascii="Arial" w:hAnsi="Arial" w:cs="Arial"/>
                <w:sz w:val="14"/>
                <w:szCs w:val="14"/>
              </w:rPr>
              <w:t>b)</w:t>
            </w:r>
          </w:p>
        </w:tc>
        <w:tc>
          <w:tcPr>
            <w:tcW w:w="1224" w:type="dxa"/>
            <w:gridSpan w:val="3"/>
            <w:shd w:val="clear" w:color="auto" w:fill="DBE5F1"/>
            <w:vAlign w:val="center"/>
          </w:tcPr>
          <w:p w:rsidRPr="00F34967" w:rsidR="00155C53" w:rsidP="002A537B" w:rsidRDefault="00155C53" w14:paraId="59CC09E8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Fonts w:hint="cs" w:ascii="Arial" w:hAnsi="Arial" w:cs="Arial"/>
                <w:sz w:val="14"/>
                <w:szCs w:val="14"/>
                <w:cs/>
              </w:rPr>
              <w:t>9</w:t>
            </w:r>
            <w:r>
              <w:rPr>
                <w:rFonts w:ascii="Arial" w:hAnsi="Arial" w:cs="Arial"/>
                <w:sz w:val="14"/>
                <w:szCs w:val="14"/>
              </w:rPr>
              <w:t>c)</w:t>
            </w:r>
          </w:p>
        </w:tc>
        <w:tc>
          <w:tcPr>
            <w:tcW w:w="2136" w:type="dxa"/>
            <w:gridSpan w:val="2"/>
            <w:shd w:val="clear" w:color="auto" w:fill="DBE5F1"/>
            <w:vAlign w:val="center"/>
          </w:tcPr>
          <w:p w:rsidRPr="00F34967" w:rsidR="00155C53" w:rsidP="002A537B" w:rsidRDefault="00155C53" w14:paraId="03A4F329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34967">
              <w:rPr>
                <w:rFonts w:ascii="Arial" w:hAnsi="Arial" w:cs="Arial"/>
                <w:sz w:val="14"/>
                <w:szCs w:val="14"/>
              </w:rPr>
              <w:t>(</w:t>
            </w:r>
            <w:r>
              <w:rPr>
                <w:rFonts w:ascii="Arial" w:hAnsi="Arial" w:cs="Arial"/>
                <w:sz w:val="14"/>
                <w:szCs w:val="14"/>
              </w:rPr>
              <w:t>1</w:t>
            </w:r>
            <w:r>
              <w:rPr>
                <w:rFonts w:hint="cs" w:ascii="Arial" w:hAnsi="Arial" w:cs="Arial"/>
                <w:sz w:val="14"/>
                <w:szCs w:val="14"/>
                <w:cs/>
              </w:rPr>
              <w:t>0</w:t>
            </w:r>
            <w:r w:rsidRPr="00F34967">
              <w:rPr>
                <w:rFonts w:ascii="Arial" w:hAnsi="Arial" w:cs="Arial"/>
                <w:sz w:val="14"/>
                <w:szCs w:val="14"/>
              </w:rPr>
              <w:t>)</w:t>
            </w:r>
          </w:p>
        </w:tc>
      </w:tr>
      <w:tr w:rsidRPr="002A6621" w:rsidR="00155C53" w:rsidTr="00160E03" w14:paraId="723CA78E" w14:textId="77777777">
        <w:trPr>
          <w:trHeight w:val="288"/>
        </w:trPr>
        <w:tc>
          <w:tcPr>
            <w:tcW w:w="1457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2BF647D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1" w:type="dxa"/>
            <w:gridSpan w:val="2"/>
            <w:vAlign w:val="center"/>
          </w:tcPr>
          <w:p w:rsidRPr="002A6621" w:rsidR="00155C53" w:rsidP="002A537B" w:rsidRDefault="00155C53" w14:paraId="222DEE9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3"/>
            <w:vAlign w:val="center"/>
          </w:tcPr>
          <w:p w:rsidRPr="002A6621" w:rsidR="00155C53" w:rsidP="002A537B" w:rsidRDefault="00155C53" w14:paraId="57273CF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440" w:type="dxa"/>
            <w:gridSpan w:val="3"/>
            <w:vAlign w:val="center"/>
          </w:tcPr>
          <w:p w:rsidRPr="002A6621" w:rsidR="00155C53" w:rsidP="002A537B" w:rsidRDefault="00155C53" w14:paraId="175AEAA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3"/>
            <w:vAlign w:val="center"/>
          </w:tcPr>
          <w:p w:rsidRPr="002A6621" w:rsidR="00155C53" w:rsidP="002A537B" w:rsidRDefault="00155C53" w14:paraId="15EA075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4"/>
            <w:vAlign w:val="center"/>
          </w:tcPr>
          <w:p w:rsidRPr="002A6621" w:rsidR="00155C53" w:rsidP="002A537B" w:rsidRDefault="00155C53" w14:paraId="4E27ED7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468" w:type="dxa"/>
            <w:gridSpan w:val="2"/>
            <w:vAlign w:val="center"/>
          </w:tcPr>
          <w:p w:rsidRPr="002A6621" w:rsidR="00155C53" w:rsidP="002A537B" w:rsidRDefault="00155C53" w14:paraId="6CCEDBA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62" w:type="dxa"/>
            <w:gridSpan w:val="3"/>
            <w:shd w:val="clear" w:color="auto" w:fill="auto"/>
            <w:vAlign w:val="center"/>
          </w:tcPr>
          <w:p w:rsidRPr="002A6621" w:rsidR="00155C53" w:rsidP="002A537B" w:rsidRDefault="00155C53" w14:paraId="56CD908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0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272F46DE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gridSpan w:val="3"/>
            <w:shd w:val="clear" w:color="auto" w:fill="auto"/>
            <w:vAlign w:val="center"/>
          </w:tcPr>
          <w:p w:rsidRPr="002A6621" w:rsidR="00155C53" w:rsidP="002A537B" w:rsidRDefault="00155C53" w14:paraId="5BBE7DB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36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35EA228F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Pr="002A6621" w:rsidR="00155C53" w:rsidTr="00160E03" w14:paraId="47FBC8C0" w14:textId="77777777">
        <w:trPr>
          <w:trHeight w:val="288"/>
        </w:trPr>
        <w:tc>
          <w:tcPr>
            <w:tcW w:w="1457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1BF4EA1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1" w:type="dxa"/>
            <w:gridSpan w:val="2"/>
            <w:vAlign w:val="center"/>
          </w:tcPr>
          <w:p w:rsidRPr="002A6621" w:rsidR="00155C53" w:rsidP="002A537B" w:rsidRDefault="00155C53" w14:paraId="1DC5902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3"/>
            <w:vAlign w:val="center"/>
          </w:tcPr>
          <w:p w:rsidRPr="002A6621" w:rsidR="00155C53" w:rsidP="002A537B" w:rsidRDefault="00155C53" w14:paraId="3F37340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440" w:type="dxa"/>
            <w:gridSpan w:val="3"/>
            <w:vAlign w:val="center"/>
          </w:tcPr>
          <w:p w:rsidRPr="002A6621" w:rsidR="00155C53" w:rsidP="002A537B" w:rsidRDefault="00155C53" w14:paraId="43D3DBEA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3"/>
            <w:vAlign w:val="center"/>
          </w:tcPr>
          <w:p w:rsidRPr="002A6621" w:rsidR="00155C53" w:rsidP="002A537B" w:rsidRDefault="00155C53" w14:paraId="31A8850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4"/>
            <w:vAlign w:val="center"/>
          </w:tcPr>
          <w:p w:rsidRPr="002A6621" w:rsidR="00155C53" w:rsidP="002A537B" w:rsidRDefault="00155C53" w14:paraId="2903983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468" w:type="dxa"/>
            <w:gridSpan w:val="2"/>
            <w:vAlign w:val="center"/>
          </w:tcPr>
          <w:p w:rsidRPr="002A6621" w:rsidR="00155C53" w:rsidP="002A537B" w:rsidRDefault="00155C53" w14:paraId="09F40EF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62" w:type="dxa"/>
            <w:gridSpan w:val="3"/>
            <w:shd w:val="clear" w:color="auto" w:fill="auto"/>
            <w:vAlign w:val="center"/>
          </w:tcPr>
          <w:p w:rsidRPr="002A6621" w:rsidR="00155C53" w:rsidP="002A537B" w:rsidRDefault="00155C53" w14:paraId="72EED30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0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4F2371D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gridSpan w:val="3"/>
            <w:shd w:val="clear" w:color="auto" w:fill="auto"/>
            <w:vAlign w:val="center"/>
          </w:tcPr>
          <w:p w:rsidRPr="002A6621" w:rsidR="00155C53" w:rsidP="002A537B" w:rsidRDefault="00155C53" w14:paraId="1DD30FF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36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4518157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Pr="002A6621" w:rsidR="00684DC1" w:rsidTr="00160E03" w14:paraId="0155E1F2" w14:textId="77777777">
        <w:trPr>
          <w:trHeight w:val="288"/>
        </w:trPr>
        <w:tc>
          <w:tcPr>
            <w:tcW w:w="1457" w:type="dxa"/>
            <w:gridSpan w:val="2"/>
            <w:shd w:val="clear" w:color="auto" w:fill="auto"/>
            <w:vAlign w:val="center"/>
          </w:tcPr>
          <w:p w:rsidRPr="002A6621" w:rsidR="00684DC1" w:rsidP="002A537B" w:rsidRDefault="00684DC1" w14:paraId="21513DC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1" w:type="dxa"/>
            <w:gridSpan w:val="2"/>
            <w:vAlign w:val="center"/>
          </w:tcPr>
          <w:p w:rsidRPr="002A6621" w:rsidR="00684DC1" w:rsidP="002A537B" w:rsidRDefault="00684DC1" w14:paraId="44BBAE7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3"/>
            <w:vAlign w:val="center"/>
          </w:tcPr>
          <w:p w:rsidRPr="002A6621" w:rsidR="00684DC1" w:rsidP="002A537B" w:rsidRDefault="00684DC1" w14:paraId="6F210DC1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440" w:type="dxa"/>
            <w:gridSpan w:val="3"/>
            <w:vAlign w:val="center"/>
          </w:tcPr>
          <w:p w:rsidRPr="002A6621" w:rsidR="00684DC1" w:rsidP="002A537B" w:rsidRDefault="00684DC1" w14:paraId="62198EF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3"/>
            <w:vAlign w:val="center"/>
          </w:tcPr>
          <w:p w:rsidRPr="002A6621" w:rsidR="00684DC1" w:rsidP="002A537B" w:rsidRDefault="00684DC1" w14:paraId="098F4CB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4"/>
            <w:vAlign w:val="center"/>
          </w:tcPr>
          <w:p w:rsidRPr="002A6621" w:rsidR="00684DC1" w:rsidP="002A537B" w:rsidRDefault="00684DC1" w14:paraId="597EC2E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468" w:type="dxa"/>
            <w:gridSpan w:val="2"/>
            <w:vAlign w:val="center"/>
          </w:tcPr>
          <w:p w:rsidRPr="002A6621" w:rsidR="00684DC1" w:rsidP="002A537B" w:rsidRDefault="00684DC1" w14:paraId="6F08CBA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62" w:type="dxa"/>
            <w:gridSpan w:val="3"/>
            <w:shd w:val="clear" w:color="auto" w:fill="auto"/>
            <w:vAlign w:val="center"/>
          </w:tcPr>
          <w:p w:rsidRPr="002A6621" w:rsidR="00684DC1" w:rsidP="002A537B" w:rsidRDefault="00684DC1" w14:paraId="3F797912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0" w:type="dxa"/>
            <w:gridSpan w:val="2"/>
            <w:shd w:val="clear" w:color="auto" w:fill="auto"/>
            <w:vAlign w:val="center"/>
          </w:tcPr>
          <w:p w:rsidRPr="002A6621" w:rsidR="00684DC1" w:rsidP="002A537B" w:rsidRDefault="00684DC1" w14:paraId="3226726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gridSpan w:val="3"/>
            <w:shd w:val="clear" w:color="auto" w:fill="auto"/>
            <w:vAlign w:val="center"/>
          </w:tcPr>
          <w:p w:rsidRPr="002A6621" w:rsidR="00684DC1" w:rsidP="002A537B" w:rsidRDefault="00684DC1" w14:paraId="07FF51C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36" w:type="dxa"/>
            <w:gridSpan w:val="2"/>
            <w:shd w:val="clear" w:color="auto" w:fill="auto"/>
            <w:vAlign w:val="center"/>
          </w:tcPr>
          <w:p w:rsidRPr="002A6621" w:rsidR="00684DC1" w:rsidP="002A537B" w:rsidRDefault="00684DC1" w14:paraId="68F104E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Pr="002A6621" w:rsidR="00155C53" w:rsidTr="00160E03" w14:paraId="2B7A518D" w14:textId="77777777">
        <w:trPr>
          <w:trHeight w:val="288"/>
        </w:trPr>
        <w:tc>
          <w:tcPr>
            <w:tcW w:w="1457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56C9B41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1" w:type="dxa"/>
            <w:gridSpan w:val="2"/>
            <w:vAlign w:val="center"/>
          </w:tcPr>
          <w:p w:rsidRPr="002A6621" w:rsidR="00155C53" w:rsidP="002A537B" w:rsidRDefault="00155C53" w14:paraId="130EB28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3"/>
            <w:vAlign w:val="center"/>
          </w:tcPr>
          <w:p w:rsidRPr="002A6621" w:rsidR="00155C53" w:rsidP="002A537B" w:rsidRDefault="00155C53" w14:paraId="35E3674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440" w:type="dxa"/>
            <w:gridSpan w:val="3"/>
            <w:vAlign w:val="center"/>
          </w:tcPr>
          <w:p w:rsidRPr="002A6621" w:rsidR="00155C53" w:rsidP="002A537B" w:rsidRDefault="00155C53" w14:paraId="6FFE6CF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3"/>
            <w:vAlign w:val="center"/>
          </w:tcPr>
          <w:p w:rsidRPr="002A6621" w:rsidR="00155C53" w:rsidP="002A537B" w:rsidRDefault="00155C53" w14:paraId="0EA6BC23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4"/>
            <w:vAlign w:val="center"/>
          </w:tcPr>
          <w:p w:rsidRPr="002A6621" w:rsidR="00155C53" w:rsidP="002A537B" w:rsidRDefault="00155C53" w14:paraId="2D8C48F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468" w:type="dxa"/>
            <w:gridSpan w:val="2"/>
            <w:vAlign w:val="center"/>
          </w:tcPr>
          <w:p w:rsidRPr="002A6621" w:rsidR="00155C53" w:rsidP="002A537B" w:rsidRDefault="00155C53" w14:paraId="79D89CD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62" w:type="dxa"/>
            <w:gridSpan w:val="3"/>
            <w:shd w:val="clear" w:color="auto" w:fill="auto"/>
            <w:vAlign w:val="center"/>
          </w:tcPr>
          <w:p w:rsidRPr="002A6621" w:rsidR="00155C53" w:rsidP="002A537B" w:rsidRDefault="00155C53" w14:paraId="06061E9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0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33D0D7D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gridSpan w:val="3"/>
            <w:shd w:val="clear" w:color="auto" w:fill="auto"/>
            <w:vAlign w:val="center"/>
          </w:tcPr>
          <w:p w:rsidRPr="002A6621" w:rsidR="00155C53" w:rsidP="002A537B" w:rsidRDefault="00155C53" w14:paraId="6DF4D0B5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36" w:type="dxa"/>
            <w:gridSpan w:val="2"/>
            <w:shd w:val="clear" w:color="auto" w:fill="auto"/>
            <w:vAlign w:val="center"/>
          </w:tcPr>
          <w:p w:rsidRPr="002A6621" w:rsidR="00155C53" w:rsidP="002A537B" w:rsidRDefault="00155C53" w14:paraId="63F790C9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Pr="002A6621" w:rsidR="00155C53" w:rsidTr="00160E03" w14:paraId="17B01DD0" w14:textId="77777777">
        <w:trPr>
          <w:trHeight w:val="288"/>
        </w:trPr>
        <w:tc>
          <w:tcPr>
            <w:tcW w:w="1457" w:type="dxa"/>
            <w:gridSpan w:val="2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2A6621" w:rsidR="00155C53" w:rsidP="002A537B" w:rsidRDefault="00155C53" w14:paraId="0E976298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1" w:type="dxa"/>
            <w:gridSpan w:val="2"/>
            <w:tcBorders>
              <w:bottom w:val="single" w:color="auto" w:sz="4" w:space="0"/>
            </w:tcBorders>
            <w:vAlign w:val="center"/>
          </w:tcPr>
          <w:p w:rsidRPr="002A6621" w:rsidR="00155C53" w:rsidP="002A537B" w:rsidRDefault="00155C53" w14:paraId="60AE28E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3"/>
            <w:tcBorders>
              <w:bottom w:val="single" w:color="auto" w:sz="4" w:space="0"/>
            </w:tcBorders>
            <w:vAlign w:val="center"/>
          </w:tcPr>
          <w:p w:rsidRPr="002A6621" w:rsidR="00155C53" w:rsidP="002A537B" w:rsidRDefault="00155C53" w14:paraId="1464DF6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440" w:type="dxa"/>
            <w:gridSpan w:val="3"/>
            <w:tcBorders>
              <w:bottom w:val="single" w:color="auto" w:sz="4" w:space="0"/>
            </w:tcBorders>
            <w:vAlign w:val="center"/>
          </w:tcPr>
          <w:p w:rsidRPr="002A6621" w:rsidR="00155C53" w:rsidP="002A537B" w:rsidRDefault="00155C53" w14:paraId="7CDBE51B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3"/>
            <w:tcBorders>
              <w:bottom w:val="single" w:color="auto" w:sz="4" w:space="0"/>
            </w:tcBorders>
            <w:vAlign w:val="center"/>
          </w:tcPr>
          <w:p w:rsidRPr="002A6621" w:rsidR="00155C53" w:rsidP="002A537B" w:rsidRDefault="00155C53" w14:paraId="1AF149D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350" w:type="dxa"/>
            <w:gridSpan w:val="4"/>
            <w:tcBorders>
              <w:bottom w:val="single" w:color="auto" w:sz="4" w:space="0"/>
            </w:tcBorders>
            <w:vAlign w:val="center"/>
          </w:tcPr>
          <w:p w:rsidRPr="002A6621" w:rsidR="00155C53" w:rsidP="002A537B" w:rsidRDefault="00155C53" w14:paraId="35A9F7CC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468" w:type="dxa"/>
            <w:gridSpan w:val="2"/>
            <w:tcBorders>
              <w:bottom w:val="single" w:color="auto" w:sz="4" w:space="0"/>
            </w:tcBorders>
            <w:vAlign w:val="center"/>
          </w:tcPr>
          <w:p w:rsidRPr="002A6621" w:rsidR="00155C53" w:rsidP="002A537B" w:rsidRDefault="00155C53" w14:paraId="5494264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62" w:type="dxa"/>
            <w:gridSpan w:val="3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2A6621" w:rsidR="00155C53" w:rsidP="002A537B" w:rsidRDefault="00155C53" w14:paraId="528D2B1D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00" w:type="dxa"/>
            <w:gridSpan w:val="2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2A6621" w:rsidR="00155C53" w:rsidP="002A537B" w:rsidRDefault="00155C53" w14:paraId="0CBBCFA7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24" w:type="dxa"/>
            <w:gridSpan w:val="3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2A6621" w:rsidR="00155C53" w:rsidP="002A537B" w:rsidRDefault="00155C53" w14:paraId="1C1A0486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36" w:type="dxa"/>
            <w:gridSpan w:val="2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2A6621" w:rsidR="00155C53" w:rsidP="002A537B" w:rsidRDefault="00155C53" w14:paraId="2D2C4DC4" w14:textId="77777777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Pr="00986782" w:rsidR="00155C53" w:rsidTr="00BA3F44" w14:paraId="430F4808" w14:textId="77777777">
        <w:trPr>
          <w:trHeight w:val="236"/>
        </w:trPr>
        <w:tc>
          <w:tcPr>
            <w:tcW w:w="15588" w:type="dxa"/>
            <w:gridSpan w:val="29"/>
            <w:tcBorders>
              <w:top w:val="single" w:color="auto" w:sz="4" w:space="0"/>
              <w:bottom w:val="single" w:color="auto" w:sz="12" w:space="0"/>
            </w:tcBorders>
            <w:shd w:val="clear" w:color="auto" w:fill="DBE5F1"/>
            <w:vAlign w:val="center"/>
          </w:tcPr>
          <w:p w:rsidRPr="00204A5C" w:rsidR="00155C53" w:rsidP="000B7446" w:rsidRDefault="00155C53" w14:paraId="5A748496" w14:textId="7BDFB9B5">
            <w:pPr>
              <w:spacing w:before="40" w:after="40" w:line="192" w:lineRule="auto"/>
              <w:rPr>
                <w:rFonts w:ascii="Khmer OS Muol Light" w:hAnsi="Khmer OS Muol Light" w:cs="Khmer OS Muol Light"/>
                <w:sz w:val="16"/>
                <w:szCs w:val="16"/>
              </w:rPr>
            </w:pP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>លេខកូដសម្រាប់</w:t>
            </w:r>
            <w:r w:rsidRPr="00204A5C">
              <w:rPr>
                <w:rFonts w:ascii="Khmer OS Muol Light" w:hAnsi="Khmer OS Muol Light" w:cs="Khmer OS Muol Light"/>
                <w:color w:val="0000FF"/>
                <w:sz w:val="16"/>
                <w:szCs w:val="16"/>
                <w:cs/>
              </w:rPr>
              <w:t>សត្វ</w:t>
            </w:r>
            <w:r w:rsidRPr="00204A5C" w:rsidR="005B0B53">
              <w:rPr>
                <w:rFonts w:hint="cs" w:ascii="Khmer OS Muol Light" w:hAnsi="Khmer OS Muol Light" w:cs="Khmer OS Muol Light"/>
                <w:color w:val="0000FF"/>
                <w:sz w:val="16"/>
                <w:szCs w:val="16"/>
                <w:cs/>
              </w:rPr>
              <w:t>ចតុប្បាទ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តូចៗ  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 xml:space="preserve">Codes for small </w:t>
            </w:r>
            <w:r w:rsidRPr="00204A5C" w:rsidR="005B0B53">
              <w:rPr>
                <w:rFonts w:ascii="Khmer OS Muol Light" w:hAnsi="Khmer OS Muol Light" w:cs="Khmer OS Muol Light"/>
                <w:color w:val="0000FF"/>
                <w:sz w:val="16"/>
                <w:szCs w:val="16"/>
              </w:rPr>
              <w:t>four-footed</w:t>
            </w:r>
            <w:r w:rsidRPr="00204A5C" w:rsidR="005B0B53">
              <w:rPr>
                <w:rFonts w:ascii="Khmer OS Muol Light" w:hAnsi="Khmer OS Muol Light" w:cs="Khmer OS Muol Light"/>
                <w:sz w:val="16"/>
                <w:szCs w:val="16"/>
              </w:rPr>
              <w:t xml:space="preserve">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 xml:space="preserve">livestock: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    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 xml:space="preserve">05 -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>ជ្រូក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 xml:space="preserve"> pig           06 -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ពពែ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 xml:space="preserve">goat          07 - </w:t>
            </w:r>
            <w:r w:rsidRPr="00204A5C">
              <w:rPr>
                <w:rFonts w:ascii="Khmer OS Muol Light" w:hAnsi="Khmer OS Muol Light" w:cs="Khmer OS Muol Light"/>
                <w:color w:val="0000FF"/>
                <w:sz w:val="16"/>
                <w:szCs w:val="16"/>
                <w:cs/>
              </w:rPr>
              <w:t>សត្វ</w:t>
            </w:r>
            <w:r w:rsidRPr="00204A5C" w:rsidR="005B0B53">
              <w:rPr>
                <w:rFonts w:hint="cs" w:ascii="Khmer OS Muol Light" w:hAnsi="Khmer OS Muol Light" w:cs="Khmer OS Muol Light"/>
                <w:color w:val="0000FF"/>
                <w:sz w:val="16"/>
                <w:szCs w:val="16"/>
                <w:cs/>
              </w:rPr>
              <w:t>ចតប្បាទ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>តូច</w:t>
            </w:r>
            <w:r w:rsidRPr="00204A5C" w:rsidR="00880174">
              <w:rPr>
                <w:rFonts w:hint="cs" w:ascii="Khmer OS Muol Light" w:hAnsi="Khmer OS Muol Light" w:cs="Khmer OS Muol Light"/>
                <w:sz w:val="16"/>
                <w:szCs w:val="16"/>
                <w:cs/>
              </w:rPr>
              <w:t>ៗ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ផ្សេងទៀត  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>other small</w:t>
            </w:r>
            <w:r w:rsidRPr="00204A5C" w:rsidR="005B0B53">
              <w:rPr>
                <w:rFonts w:ascii="Khmer OS Muol Light" w:hAnsi="Khmer OS Muol Light" w:cs="Khmer OS Muol Light"/>
                <w:color w:val="0000FF"/>
                <w:sz w:val="16"/>
                <w:szCs w:val="16"/>
              </w:rPr>
              <w:t xml:space="preserve"> four-footed</w:t>
            </w:r>
            <w:r w:rsidRPr="00204A5C" w:rsidR="005B0B53">
              <w:rPr>
                <w:rFonts w:ascii="Khmer OS Muol Light" w:hAnsi="Khmer OS Muol Light" w:cs="Khmer OS Muol Light"/>
                <w:sz w:val="16"/>
                <w:szCs w:val="16"/>
              </w:rPr>
              <w:t xml:space="preserve"> </w:t>
            </w:r>
            <w:r w:rsidRPr="00204A5C">
              <w:rPr>
                <w:rFonts w:ascii="Khmer OS Muol Light" w:hAnsi="Khmer OS Muol Light" w:cs="Khmer OS Muol Light"/>
                <w:sz w:val="16"/>
                <w:szCs w:val="16"/>
              </w:rPr>
              <w:t>livestock</w:t>
            </w:r>
          </w:p>
        </w:tc>
      </w:tr>
      <w:tr w:rsidRPr="00DC468C" w:rsidR="00155C53" w:rsidTr="00650096" w14:paraId="412D9EA4" w14:textId="77777777">
        <w:trPr>
          <w:trHeight w:val="429"/>
        </w:trPr>
        <w:tc>
          <w:tcPr>
            <w:tcW w:w="3528" w:type="dxa"/>
            <w:gridSpan w:val="6"/>
            <w:vMerge w:val="restart"/>
            <w:tcBorders>
              <w:top w:val="single" w:color="auto" w:sz="12" w:space="0"/>
              <w:bottom w:val="single" w:color="auto" w:sz="4" w:space="0"/>
            </w:tcBorders>
            <w:shd w:val="clear" w:color="auto" w:fill="DBE5F1"/>
            <w:vAlign w:val="center"/>
          </w:tcPr>
          <w:p w:rsidRPr="00F86C0A" w:rsidR="00155C53" w:rsidP="002A537B" w:rsidRDefault="00650096" w14:paraId="3C4B3712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F86C0A" w:rsidR="00155C53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F86C0A" w:rsidR="00155C53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.</w:t>
            </w:r>
            <w:r w:rsidRPr="00F86C0A" w:rsidR="00155C53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 ប្រភេទបសុបក្សី</w:t>
            </w:r>
            <w:r w:rsidRPr="00F86C0A" w:rsidR="00155C53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</w:t>
            </w:r>
            <w:r w:rsidRPr="00F86C0A" w:rsidR="00155C53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 </w:t>
            </w:r>
          </w:p>
          <w:p w:rsidRPr="00F86C0A" w:rsidR="00155C53" w:rsidP="002A537B" w:rsidRDefault="00155C53" w14:paraId="2C8C710D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86C0A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Kind of Poultry</w:t>
            </w:r>
          </w:p>
          <w:p w:rsidRPr="00F86C0A" w:rsidR="00155C53" w:rsidP="002A537B" w:rsidRDefault="00155C53" w14:paraId="22D9CC74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92" w:type="dxa"/>
            <w:gridSpan w:val="3"/>
            <w:vMerge w:val="restart"/>
            <w:tcBorders>
              <w:top w:val="single" w:color="auto" w:sz="12" w:space="0"/>
              <w:bottom w:val="single" w:color="auto" w:sz="4" w:space="0"/>
            </w:tcBorders>
            <w:shd w:val="clear" w:color="auto" w:fill="DBE5F1"/>
            <w:vAlign w:val="center"/>
          </w:tcPr>
          <w:p w:rsidRPr="00204A5C" w:rsidR="00155C53" w:rsidP="002A537B" w:rsidRDefault="00650096" w14:paraId="1885319E" w14:textId="35ECEA44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2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155C53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សូមគូសរង្វង់ លេខកូដ</w:t>
            </w:r>
            <w:r w:rsidRPr="00204A5C" w:rsidR="00155C53">
              <w:rPr>
                <w:rFonts w:ascii="Khmer OS Siemreap" w:hAnsi="Khmer OS Siemreap" w:cs="Khmer OS Siemreap"/>
                <w:color w:val="0000FF"/>
                <w:spacing w:val="-8"/>
                <w:sz w:val="18"/>
                <w:szCs w:val="18"/>
                <w:cs/>
              </w:rPr>
              <w:t>បសុ</w:t>
            </w:r>
            <w:r w:rsidRPr="00204A5C" w:rsidR="009B07D5">
              <w:rPr>
                <w:rFonts w:hint="cs" w:ascii="Khmer OS Siemreap" w:hAnsi="Khmer OS Siemreap" w:cs="Khmer OS Siemreap"/>
                <w:color w:val="0000FF"/>
                <w:spacing w:val="-8"/>
                <w:sz w:val="18"/>
                <w:szCs w:val="18"/>
                <w:cs/>
              </w:rPr>
              <w:t>បក្សី</w:t>
            </w:r>
          </w:p>
          <w:p w:rsidRPr="00204A5C" w:rsidR="00155C53" w:rsidP="002A537B" w:rsidRDefault="00155C53" w14:paraId="48CD4C12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Circle Poultry</w:t>
            </w:r>
          </w:p>
          <w:p w:rsidRPr="00204A5C" w:rsidR="00155C53" w:rsidP="002A537B" w:rsidRDefault="00155C53" w14:paraId="06EC27EF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Code</w:t>
            </w:r>
          </w:p>
        </w:tc>
        <w:tc>
          <w:tcPr>
            <w:tcW w:w="7560" w:type="dxa"/>
            <w:gridSpan w:val="17"/>
            <w:tcBorders>
              <w:top w:val="single" w:color="auto" w:sz="12" w:space="0"/>
              <w:bottom w:val="single" w:color="auto" w:sz="4" w:space="0"/>
            </w:tcBorders>
            <w:shd w:val="clear" w:color="auto" w:fill="DBE5F1"/>
            <w:vAlign w:val="center"/>
          </w:tcPr>
          <w:p w:rsidRPr="00204A5C" w:rsidR="00155C53" w:rsidP="00650096" w:rsidRDefault="00650096" w14:paraId="2CC4A3B0" w14:textId="54B02416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3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.</w:t>
            </w:r>
            <w:r w:rsidRPr="00204A5C" w:rsidR="009B07D5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ចំនួនបសុបក្សីតាមអាយុ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 Number, by Age of Poultry</w:t>
            </w:r>
          </w:p>
        </w:tc>
        <w:tc>
          <w:tcPr>
            <w:tcW w:w="2808" w:type="dxa"/>
            <w:gridSpan w:val="3"/>
            <w:vMerge w:val="restart"/>
            <w:tcBorders>
              <w:top w:val="single" w:color="auto" w:sz="12" w:space="0"/>
              <w:bottom w:val="single" w:color="auto" w:sz="4" w:space="0"/>
            </w:tcBorders>
            <w:shd w:val="clear" w:color="auto" w:fill="DBE5F1"/>
          </w:tcPr>
          <w:p w:rsidRPr="00F86C0A" w:rsidR="00155C53" w:rsidP="00BA3F44" w:rsidRDefault="00155C53" w14:paraId="0EC862B1" w14:textId="5CE3F46A">
            <w:pPr>
              <w:spacing w:before="40" w:after="0" w:line="20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="00825D37">
              <w:rPr>
                <w:rFonts w:ascii="Khmer OS Siemreap" w:hAnsi="Khmer OS Siemreap" w:cs="Khmer OS Siemreap"/>
                <w:sz w:val="18"/>
                <w:szCs w:val="18"/>
              </w:rPr>
              <w:t>5</w:t>
            </w:r>
            <w:r w:rsidRPr="00F86C0A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4</w:t>
            </w:r>
            <w:r w:rsidRPr="00F86C0A">
              <w:rPr>
                <w:rFonts w:ascii="Khmer OS Siemreap" w:hAnsi="Khmer OS Siemreap" w:cs="Khmer OS Siemreap"/>
                <w:sz w:val="18"/>
                <w:szCs w:val="18"/>
              </w:rPr>
              <w:t>.</w:t>
            </w:r>
            <w:r w:rsidR="009B07D5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F86C0A">
              <w:rPr>
                <w:rFonts w:ascii="Khmer OS Siemreap" w:hAnsi="Khmer OS Siemreap" w:cs="Khmer OS Siemreap"/>
                <w:sz w:val="18"/>
                <w:szCs w:val="18"/>
                <w:cs/>
              </w:rPr>
              <w:t>គោលបំណងចម្បង</w:t>
            </w:r>
            <w:r w:rsidRPr="00F86C0A">
              <w:rPr>
                <w:rFonts w:ascii="Khmer OS Siemreap" w:hAnsi="Khmer OS Siemreap" w:cs="Khmer OS Siemreap"/>
                <w:sz w:val="18"/>
                <w:szCs w:val="18"/>
              </w:rPr>
              <w:t xml:space="preserve"> Main Purpose</w:t>
            </w:r>
          </w:p>
          <w:p w:rsidRPr="00F86C0A" w:rsidR="00155C53" w:rsidP="00BA3F44" w:rsidRDefault="00155C53" w14:paraId="387EEC47" w14:textId="77777777">
            <w:pPr>
              <w:spacing w:after="0" w:line="20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F86C0A">
              <w:rPr>
                <w:rFonts w:ascii="Khmer OS Siemreap" w:hAnsi="Khmer OS Siemreap" w:cs="Khmer OS Siemreap"/>
                <w:sz w:val="18"/>
                <w:szCs w:val="18"/>
              </w:rPr>
              <w:t xml:space="preserve">1 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- 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សាច់   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meat</w:t>
            </w:r>
          </w:p>
          <w:p w:rsidRPr="00F86C0A" w:rsidR="00155C53" w:rsidP="00BA3F44" w:rsidRDefault="00155C53" w14:paraId="783B40AC" w14:textId="77777777">
            <w:pPr>
              <w:spacing w:after="0" w:line="20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2 -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 ស៊ុត 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  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egg</w:t>
            </w:r>
          </w:p>
          <w:p w:rsidRPr="00F86C0A" w:rsidR="00155C53" w:rsidP="00BA3F44" w:rsidRDefault="00155C53" w14:paraId="142D015F" w14:textId="77777777">
            <w:pPr>
              <w:spacing w:after="0" w:line="20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3 -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 បង្កាត់ពូជ   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breeding</w:t>
            </w:r>
          </w:p>
          <w:p w:rsidRPr="00F86C0A" w:rsidR="00155C53" w:rsidP="00BA3F44" w:rsidRDefault="00155C53" w14:paraId="1D9A48CB" w14:textId="77777777">
            <w:pPr>
              <w:spacing w:after="0" w:line="20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4 - 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លក់ទាំងរស់ 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sell alive</w:t>
            </w:r>
          </w:p>
          <w:p w:rsidRPr="00BA3F44" w:rsidR="00155C53" w:rsidP="00BA3F44" w:rsidRDefault="00155C53" w14:paraId="42E75ED3" w14:textId="77777777">
            <w:pPr>
              <w:spacing w:after="0" w:line="20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5 - 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ផ្សេងពីនេះ សូមបញ្ជាក់</w:t>
            </w:r>
            <w:r w:rsidR="00BA3F44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</w:t>
            </w:r>
            <w:r w:rsidRPr="00F86C0A">
              <w:rPr>
                <w:rFonts w:ascii="Khmer OS Siemreap" w:hAnsi="Khmer OS Siemreap" w:cs="Khmer OS Siemreap"/>
                <w:sz w:val="18"/>
                <w:szCs w:val="18"/>
              </w:rPr>
              <w:t>other, specify______</w:t>
            </w:r>
          </w:p>
        </w:tc>
      </w:tr>
      <w:tr w:rsidRPr="00DC468C" w:rsidR="00155C53" w:rsidTr="002A537B" w14:paraId="03884A2C" w14:textId="77777777">
        <w:trPr>
          <w:trHeight w:val="148"/>
        </w:trPr>
        <w:tc>
          <w:tcPr>
            <w:tcW w:w="3528" w:type="dxa"/>
            <w:gridSpan w:val="6"/>
            <w:vMerge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F86C0A" w:rsidR="00155C53" w:rsidP="002A537B" w:rsidRDefault="00155C53" w14:paraId="0E2BD931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92" w:type="dxa"/>
            <w:gridSpan w:val="3"/>
            <w:vMerge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204A5C" w:rsidR="00155C53" w:rsidP="002A537B" w:rsidRDefault="00155C53" w14:paraId="4337D796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538" w:type="dxa"/>
            <w:gridSpan w:val="6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204A5C" w:rsidR="00155C53" w:rsidP="002A537B" w:rsidRDefault="00650096" w14:paraId="50566477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Pr="00204A5C"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3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a </w:t>
            </w:r>
          </w:p>
          <w:p w:rsidRPr="00204A5C" w:rsidR="00155C53" w:rsidP="002A537B" w:rsidRDefault="00155C53" w14:paraId="1D59144E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ជំទង់</w:t>
            </w:r>
          </w:p>
          <w:p w:rsidRPr="00204A5C" w:rsidR="00155C53" w:rsidP="002A537B" w:rsidRDefault="00155C53" w14:paraId="7D6CBD76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Adult</w:t>
            </w:r>
          </w:p>
        </w:tc>
        <w:tc>
          <w:tcPr>
            <w:tcW w:w="2700" w:type="dxa"/>
            <w:gridSpan w:val="6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F86C0A" w:rsidR="00155C53" w:rsidP="002A537B" w:rsidRDefault="00650096" w14:paraId="4FAD62DC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F86C0A" w:rsidR="00155C53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3</w:t>
            </w:r>
            <w:r w:rsidRPr="00F86C0A" w:rsidR="00155C53">
              <w:rPr>
                <w:rFonts w:ascii="Khmer OS Siemreap" w:hAnsi="Khmer OS Siemreap" w:cs="Khmer OS Siemreap"/>
                <w:sz w:val="18"/>
                <w:szCs w:val="18"/>
              </w:rPr>
              <w:t>b</w:t>
            </w:r>
            <w:r w:rsidRPr="00F86C0A" w:rsidR="00155C53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. </w:t>
            </w:r>
            <w:r w:rsidRPr="00F86C0A" w:rsidR="00155C53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កូនសត្វ</w:t>
            </w:r>
            <w:r w:rsidRPr="00F86C0A" w:rsidR="00155C53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 </w:t>
            </w:r>
          </w:p>
          <w:p w:rsidRPr="00F86C0A" w:rsidR="00155C53" w:rsidP="002A537B" w:rsidRDefault="00155C53" w14:paraId="49B669AA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 (អាយុក្រោម១០ថ្ងៃ)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</w:t>
            </w:r>
          </w:p>
          <w:p w:rsidRPr="00F86C0A" w:rsidR="00155C53" w:rsidP="002A537B" w:rsidRDefault="00155C53" w14:paraId="76006D21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86C0A">
              <w:rPr>
                <w:rFonts w:ascii="Khmer OS Siemreap" w:hAnsi="Khmer OS Siemreap" w:cs="Khmer OS Siemreap"/>
                <w:sz w:val="18"/>
                <w:szCs w:val="18"/>
              </w:rPr>
              <w:t>Young birds less than 10 days</w:t>
            </w:r>
          </w:p>
        </w:tc>
        <w:tc>
          <w:tcPr>
            <w:tcW w:w="2322" w:type="dxa"/>
            <w:gridSpan w:val="5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F86C0A" w:rsidR="00155C53" w:rsidP="002A537B" w:rsidRDefault="00650096" w14:paraId="09678B0B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F86C0A" w:rsidR="00155C53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 w:rsidR="00155C53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3</w:t>
            </w:r>
            <w:r w:rsidRPr="00F86C0A" w:rsidR="00155C53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c</w:t>
            </w:r>
          </w:p>
          <w:p w:rsidRPr="00F86C0A" w:rsidR="00155C53" w:rsidP="002A537B" w:rsidRDefault="00155C53" w14:paraId="644DE8CE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សរុប</w:t>
            </w:r>
            <w:r w:rsidR="00650096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 </w:t>
            </w: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 </w:t>
            </w:r>
          </w:p>
          <w:p w:rsidRPr="00F86C0A" w:rsidR="00155C53" w:rsidP="002A537B" w:rsidRDefault="00155C53" w14:paraId="1BE90F70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F86C0A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Total        </w:t>
            </w:r>
          </w:p>
        </w:tc>
        <w:tc>
          <w:tcPr>
            <w:tcW w:w="2808" w:type="dxa"/>
            <w:gridSpan w:val="3"/>
            <w:vMerge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F86C0A" w:rsidR="00155C53" w:rsidP="002A537B" w:rsidRDefault="00155C53" w14:paraId="5702050B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DF6140" w:rsidR="00155C53" w:rsidTr="002A537B" w14:paraId="4D9DBACE" w14:textId="77777777">
        <w:trPr>
          <w:trHeight w:val="370" w:hRule="exact"/>
        </w:trPr>
        <w:tc>
          <w:tcPr>
            <w:tcW w:w="3528" w:type="dxa"/>
            <w:gridSpan w:val="6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20AE7" w:rsidR="00155C53" w:rsidP="002A537B" w:rsidRDefault="00155C53" w14:paraId="1E921EED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  <w:cs/>
              </w:rPr>
            </w:pPr>
            <w:r w:rsidRPr="00620AE7">
              <w:rPr>
                <w:rFonts w:ascii="Khmer OS Siemreap" w:hAnsi="Khmer OS Siemreap" w:cs="Khmer OS Siemreap"/>
                <w:sz w:val="16"/>
                <w:szCs w:val="16"/>
              </w:rPr>
              <w:t>(1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1</w:t>
            </w:r>
            <w:r w:rsidRPr="00620AE7">
              <w:rPr>
                <w:rFonts w:ascii="Khmer OS Siemreap" w:hAnsi="Khmer OS Siemreap" w:cs="Khmer OS Siemreap"/>
                <w:sz w:val="16"/>
                <w:szCs w:val="16"/>
              </w:rPr>
              <w:t>)</w:t>
            </w:r>
          </w:p>
        </w:tc>
        <w:tc>
          <w:tcPr>
            <w:tcW w:w="1692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204A5C" w:rsidR="00155C53" w:rsidP="002A537B" w:rsidRDefault="00155C53" w14:paraId="66B932A0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(1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2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)</w:t>
            </w:r>
          </w:p>
        </w:tc>
        <w:tc>
          <w:tcPr>
            <w:tcW w:w="2538" w:type="dxa"/>
            <w:gridSpan w:val="6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204A5C" w:rsidR="00155C53" w:rsidP="002A537B" w:rsidRDefault="00155C53" w14:paraId="69D81DBB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(1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3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a)</w:t>
            </w:r>
          </w:p>
        </w:tc>
        <w:tc>
          <w:tcPr>
            <w:tcW w:w="2700" w:type="dxa"/>
            <w:gridSpan w:val="6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20AE7" w:rsidR="00155C53" w:rsidP="002A537B" w:rsidRDefault="00155C53" w14:paraId="22F98792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20AE7">
              <w:rPr>
                <w:rFonts w:ascii="Khmer OS Siemreap" w:hAnsi="Khmer OS Siemreap" w:cs="Khmer OS Siemreap"/>
                <w:sz w:val="16"/>
                <w:szCs w:val="16"/>
              </w:rPr>
              <w:t>(1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3</w:t>
            </w:r>
            <w:r w:rsidRPr="00620AE7">
              <w:rPr>
                <w:rFonts w:ascii="Khmer OS Siemreap" w:hAnsi="Khmer OS Siemreap" w:cs="Khmer OS Siemreap"/>
                <w:sz w:val="16"/>
                <w:szCs w:val="16"/>
              </w:rPr>
              <w:t>b)</w:t>
            </w:r>
          </w:p>
        </w:tc>
        <w:tc>
          <w:tcPr>
            <w:tcW w:w="2322" w:type="dxa"/>
            <w:gridSpan w:val="5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20AE7" w:rsidR="00155C53" w:rsidP="002A537B" w:rsidRDefault="00155C53" w14:paraId="59D2B073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20AE7">
              <w:rPr>
                <w:rFonts w:ascii="Khmer OS Siemreap" w:hAnsi="Khmer OS Siemreap" w:cs="Khmer OS Siemreap"/>
                <w:sz w:val="16"/>
                <w:szCs w:val="16"/>
              </w:rPr>
              <w:t>(1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3</w:t>
            </w:r>
            <w:r w:rsidRPr="00620AE7">
              <w:rPr>
                <w:rFonts w:ascii="Khmer OS Siemreap" w:hAnsi="Khmer OS Siemreap" w:cs="Khmer OS Siemreap"/>
                <w:sz w:val="16"/>
                <w:szCs w:val="16"/>
              </w:rPr>
              <w:t>c)</w:t>
            </w:r>
          </w:p>
        </w:tc>
        <w:tc>
          <w:tcPr>
            <w:tcW w:w="2808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20AE7" w:rsidR="00155C53" w:rsidP="002A537B" w:rsidRDefault="00155C53" w14:paraId="02C7FF67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620AE7">
              <w:rPr>
                <w:rFonts w:ascii="Khmer OS Siemreap" w:hAnsi="Khmer OS Siemreap" w:cs="Khmer OS Siemreap"/>
                <w:sz w:val="16"/>
                <w:szCs w:val="16"/>
              </w:rPr>
              <w:t>(1</w:t>
            </w:r>
            <w:r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4</w:t>
            </w:r>
            <w:r w:rsidRPr="00620AE7">
              <w:rPr>
                <w:rFonts w:ascii="Khmer OS Siemreap" w:hAnsi="Khmer OS Siemreap" w:cs="Khmer OS Siemreap"/>
                <w:sz w:val="16"/>
                <w:szCs w:val="16"/>
              </w:rPr>
              <w:t>)</w:t>
            </w:r>
          </w:p>
        </w:tc>
      </w:tr>
      <w:tr w:rsidRPr="00DC468C" w:rsidR="00DF0BEF" w:rsidTr="002A537B" w14:paraId="750557D9" w14:textId="77777777">
        <w:trPr>
          <w:trHeight w:val="361" w:hRule="exact"/>
        </w:trPr>
        <w:tc>
          <w:tcPr>
            <w:tcW w:w="3528" w:type="dxa"/>
            <w:gridSpan w:val="6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20AE7" w:rsidR="00DF0BEF" w:rsidP="00DF0BEF" w:rsidRDefault="00DF0BEF" w14:paraId="37144702" w14:textId="77777777">
            <w:pPr>
              <w:spacing w:after="0" w:line="26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មាន់    </w:t>
            </w: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Chickens</w:t>
            </w: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​ </w:t>
            </w:r>
          </w:p>
        </w:tc>
        <w:tc>
          <w:tcPr>
            <w:tcW w:w="1692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204A5C" w:rsidR="00DF0BEF" w:rsidP="00DF0BEF" w:rsidRDefault="00DF0BEF" w14:paraId="1FF4DDDD" w14:textId="539409EC">
            <w:pPr>
              <w:spacing w:after="0" w:line="260" w:lineRule="exact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09</w:t>
            </w:r>
          </w:p>
        </w:tc>
        <w:tc>
          <w:tcPr>
            <w:tcW w:w="2538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204A5C" w:rsidR="00DF0BEF" w:rsidP="00DF0BEF" w:rsidRDefault="00DF0BEF" w14:paraId="0FF01B5D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700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09567B7B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22" w:type="dxa"/>
            <w:gridSpan w:val="5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55CBD61B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808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20AE7" w:rsidR="00DF0BEF" w:rsidP="00DF0BEF" w:rsidRDefault="00DF0BEF" w14:paraId="07E19B09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DC468C" w:rsidR="00DF0BEF" w:rsidTr="002A537B" w14:paraId="6966AB4A" w14:textId="77777777">
        <w:trPr>
          <w:trHeight w:val="361" w:hRule="exact"/>
        </w:trPr>
        <w:tc>
          <w:tcPr>
            <w:tcW w:w="3528" w:type="dxa"/>
            <w:gridSpan w:val="6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20AE7" w:rsidR="00DF0BEF" w:rsidP="00DF0BEF" w:rsidRDefault="00DF0BEF" w14:paraId="690806C8" w14:textId="77777777">
            <w:pPr>
              <w:spacing w:after="0" w:line="26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ទា       </w:t>
            </w: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Ducks</w:t>
            </w:r>
          </w:p>
        </w:tc>
        <w:tc>
          <w:tcPr>
            <w:tcW w:w="1692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204A5C" w:rsidR="00DF0BEF" w:rsidP="00DF0BEF" w:rsidRDefault="00DF0BEF" w14:paraId="73F916AC" w14:textId="714D832A">
            <w:pPr>
              <w:spacing w:after="0" w:line="260" w:lineRule="exact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0</w:t>
            </w:r>
          </w:p>
        </w:tc>
        <w:tc>
          <w:tcPr>
            <w:tcW w:w="2538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204A5C" w:rsidR="00DF0BEF" w:rsidP="00DF0BEF" w:rsidRDefault="00DF0BEF" w14:paraId="35E7B387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700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14DF2361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22" w:type="dxa"/>
            <w:gridSpan w:val="5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4F5CF1D7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808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20AE7" w:rsidR="00DF0BEF" w:rsidP="00DF0BEF" w:rsidRDefault="00DF0BEF" w14:paraId="3BB6A863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DC468C" w:rsidR="00DF0BEF" w:rsidTr="002A537B" w14:paraId="1FDC0526" w14:textId="77777777">
        <w:trPr>
          <w:trHeight w:val="361" w:hRule="exact"/>
        </w:trPr>
        <w:tc>
          <w:tcPr>
            <w:tcW w:w="3528" w:type="dxa"/>
            <w:gridSpan w:val="6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20AE7" w:rsidR="00DF0BEF" w:rsidP="00DF0BEF" w:rsidRDefault="00DF0BEF" w14:paraId="22C6211B" w14:textId="77777777">
            <w:pPr>
              <w:spacing w:after="0" w:line="26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គ្រួច    </w:t>
            </w: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Quails</w:t>
            </w: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 </w:t>
            </w:r>
          </w:p>
        </w:tc>
        <w:tc>
          <w:tcPr>
            <w:tcW w:w="1692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204A5C" w:rsidR="00DF0BEF" w:rsidP="00DF0BEF" w:rsidRDefault="00DF0BEF" w14:paraId="25F0DFE1" w14:textId="45ADD9B2">
            <w:pPr>
              <w:spacing w:after="0" w:line="260" w:lineRule="exact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1</w:t>
            </w:r>
          </w:p>
        </w:tc>
        <w:tc>
          <w:tcPr>
            <w:tcW w:w="2538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204A5C" w:rsidR="00DF0BEF" w:rsidP="00DF0BEF" w:rsidRDefault="00DF0BEF" w14:paraId="24C970C3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700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5EF7C141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22" w:type="dxa"/>
            <w:gridSpan w:val="5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61BDC157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808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20AE7" w:rsidR="00DF0BEF" w:rsidP="00DF0BEF" w:rsidRDefault="00DF0BEF" w14:paraId="47AF0191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DC468C" w:rsidR="00DF0BEF" w:rsidTr="002A537B" w14:paraId="0E8DB317" w14:textId="77777777">
        <w:trPr>
          <w:trHeight w:val="361" w:hRule="exact"/>
        </w:trPr>
        <w:tc>
          <w:tcPr>
            <w:tcW w:w="3528" w:type="dxa"/>
            <w:gridSpan w:val="6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20AE7" w:rsidR="00DF0BEF" w:rsidP="00DF0BEF" w:rsidRDefault="00DF0BEF" w14:paraId="56BE44BE" w14:textId="77777777">
            <w:pPr>
              <w:spacing w:after="0" w:line="26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</w:pP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ត្រចៀកកាំ</w:t>
            </w: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 Swallow</w:t>
            </w:r>
          </w:p>
        </w:tc>
        <w:tc>
          <w:tcPr>
            <w:tcW w:w="1692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204A5C" w:rsidR="00DF0BEF" w:rsidP="00DF0BEF" w:rsidRDefault="00DF0BEF" w14:paraId="5C6000DE" w14:textId="398549D2">
            <w:pPr>
              <w:spacing w:after="0" w:line="260" w:lineRule="exact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2</w:t>
            </w:r>
          </w:p>
        </w:tc>
        <w:tc>
          <w:tcPr>
            <w:tcW w:w="2538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204A5C" w:rsidR="00DF0BEF" w:rsidP="00DF0BEF" w:rsidRDefault="00DF0BEF" w14:paraId="6A0E284D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700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3C2D0224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22" w:type="dxa"/>
            <w:gridSpan w:val="5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25B7F5B2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808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20AE7" w:rsidR="00DF0BEF" w:rsidP="00DF0BEF" w:rsidRDefault="00DF0BEF" w14:paraId="1D59869B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DC468C" w:rsidR="00DF0BEF" w:rsidTr="002A537B" w14:paraId="07785F30" w14:textId="77777777">
        <w:trPr>
          <w:trHeight w:val="361" w:hRule="exact"/>
        </w:trPr>
        <w:tc>
          <w:tcPr>
            <w:tcW w:w="3528" w:type="dxa"/>
            <w:gridSpan w:val="6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620AE7" w:rsidR="00DF0BEF" w:rsidP="00DF0BEF" w:rsidRDefault="00DF0BEF" w14:paraId="6D1C3778" w14:textId="77777777">
            <w:pPr>
              <w:spacing w:after="0" w:line="26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មាន់បារាំង</w:t>
            </w: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 Turkeys</w:t>
            </w:r>
          </w:p>
        </w:tc>
        <w:tc>
          <w:tcPr>
            <w:tcW w:w="1692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204A5C" w:rsidR="00DF0BEF" w:rsidP="00DF0BEF" w:rsidRDefault="00DF0BEF" w14:paraId="6E88E6AF" w14:textId="496DD40E">
            <w:pPr>
              <w:spacing w:after="0" w:line="260" w:lineRule="exact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3</w:t>
            </w:r>
          </w:p>
        </w:tc>
        <w:tc>
          <w:tcPr>
            <w:tcW w:w="2538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204A5C" w:rsidR="00DF0BEF" w:rsidP="00DF0BEF" w:rsidRDefault="00DF0BEF" w14:paraId="1506BD97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700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3EA400A1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22" w:type="dxa"/>
            <w:gridSpan w:val="5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34B8F1DD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808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20AE7" w:rsidR="00DF0BEF" w:rsidP="00DF0BEF" w:rsidRDefault="00DF0BEF" w14:paraId="362368CD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DC468C" w:rsidR="00DF0BEF" w:rsidTr="002A537B" w14:paraId="24F57E2D" w14:textId="77777777">
        <w:trPr>
          <w:trHeight w:val="352" w:hRule="exact"/>
        </w:trPr>
        <w:tc>
          <w:tcPr>
            <w:tcW w:w="3528" w:type="dxa"/>
            <w:gridSpan w:val="6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7F5A97" w:rsidR="00DF0BEF" w:rsidP="00DF0BEF" w:rsidRDefault="00DF0BEF" w14:paraId="2FE85854" w14:textId="77777777">
            <w:pPr>
              <w:spacing w:after="0" w:line="26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</w:pPr>
            <w:r w:rsidRPr="007F5A97">
              <w:rPr>
                <w:rFonts w:hint="cs"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ឃ្មុំ </w:t>
            </w:r>
          </w:p>
        </w:tc>
        <w:tc>
          <w:tcPr>
            <w:tcW w:w="1692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204A5C" w:rsidR="00DF0BEF" w:rsidP="00DF0BEF" w:rsidRDefault="00DF0BEF" w14:paraId="7F916893" w14:textId="156D03F7">
            <w:pPr>
              <w:spacing w:after="0" w:line="260" w:lineRule="exact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4</w:t>
            </w:r>
          </w:p>
        </w:tc>
        <w:tc>
          <w:tcPr>
            <w:tcW w:w="2538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204A5C" w:rsidR="00DF0BEF" w:rsidP="00DF0BEF" w:rsidRDefault="00DF0BEF" w14:paraId="0865DC59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700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46C2E912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22" w:type="dxa"/>
            <w:gridSpan w:val="5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3E742DDB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808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20AE7" w:rsidR="00DF0BEF" w:rsidP="00DF0BEF" w:rsidRDefault="00DF0BEF" w14:paraId="0A100DFE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DC468C" w:rsidR="00DF0BEF" w:rsidTr="002A537B" w14:paraId="55BC7EB2" w14:textId="77777777">
        <w:trPr>
          <w:trHeight w:val="361" w:hRule="exact"/>
        </w:trPr>
        <w:tc>
          <w:tcPr>
            <w:tcW w:w="3528" w:type="dxa"/>
            <w:gridSpan w:val="6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7F5A97" w:rsidR="00DF0BEF" w:rsidP="00DF0BEF" w:rsidRDefault="00DF0BEF" w14:paraId="78F640F6" w14:textId="77777777">
            <w:pPr>
              <w:spacing w:after="0" w:line="26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</w:pPr>
            <w:r w:rsidRPr="007F5A97">
              <w:rPr>
                <w:rFonts w:hint="cs"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ចង្រិត </w:t>
            </w:r>
          </w:p>
        </w:tc>
        <w:tc>
          <w:tcPr>
            <w:tcW w:w="1692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204A5C" w:rsidR="00DF0BEF" w:rsidP="00DF0BEF" w:rsidRDefault="00DF0BEF" w14:paraId="1A271B8D" w14:textId="123DDD45">
            <w:pPr>
              <w:spacing w:after="0" w:line="260" w:lineRule="exact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5</w:t>
            </w:r>
          </w:p>
        </w:tc>
        <w:tc>
          <w:tcPr>
            <w:tcW w:w="2538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204A5C" w:rsidR="00DF0BEF" w:rsidP="00DF0BEF" w:rsidRDefault="00DF0BEF" w14:paraId="69589F33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700" w:type="dxa"/>
            <w:gridSpan w:val="6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07E06376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22" w:type="dxa"/>
            <w:gridSpan w:val="5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620AE7" w:rsidR="00DF0BEF" w:rsidP="00DF0BEF" w:rsidRDefault="00DF0BEF" w14:paraId="465469FA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808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center"/>
          </w:tcPr>
          <w:p w:rsidRPr="00620AE7" w:rsidR="00DF0BEF" w:rsidP="00DF0BEF" w:rsidRDefault="00DF0BEF" w14:paraId="2F7279EE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DC468C" w:rsidR="00DF0BEF" w:rsidTr="002A537B" w14:paraId="23BD8631" w14:textId="77777777">
        <w:trPr>
          <w:trHeight w:val="361" w:hRule="exact"/>
        </w:trPr>
        <w:tc>
          <w:tcPr>
            <w:tcW w:w="3528" w:type="dxa"/>
            <w:gridSpan w:val="6"/>
            <w:tcBorders>
              <w:top w:val="single" w:color="auto" w:sz="4" w:space="0"/>
              <w:bottom w:val="single" w:color="auto" w:sz="12" w:space="0"/>
            </w:tcBorders>
            <w:shd w:val="clear" w:color="auto" w:fill="DBE5F1"/>
            <w:vAlign w:val="center"/>
          </w:tcPr>
          <w:p w:rsidRPr="00620AE7" w:rsidR="00DF0BEF" w:rsidP="00DF0BEF" w:rsidRDefault="00DF0BEF" w14:paraId="3B554755" w14:textId="77777777">
            <w:pPr>
              <w:spacing w:after="0" w:line="260" w:lineRule="exact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ផ្សេងពីនេះ សូមបញ្ជាក់​​ </w:t>
            </w:r>
            <w:r w:rsidRPr="00620AE7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 Other specify</w:t>
            </w:r>
          </w:p>
        </w:tc>
        <w:tc>
          <w:tcPr>
            <w:tcW w:w="1692" w:type="dxa"/>
            <w:gridSpan w:val="3"/>
            <w:tcBorders>
              <w:top w:val="single" w:color="auto" w:sz="4" w:space="0"/>
              <w:bottom w:val="single" w:color="auto" w:sz="12" w:space="0"/>
            </w:tcBorders>
            <w:shd w:val="clear" w:color="auto" w:fill="auto"/>
            <w:vAlign w:val="center"/>
          </w:tcPr>
          <w:p w:rsidRPr="00204A5C" w:rsidR="00DF0BEF" w:rsidP="00DF0BEF" w:rsidRDefault="00DF0BEF" w14:paraId="519E6B75" w14:textId="702A1422">
            <w:pPr>
              <w:spacing w:after="0" w:line="260" w:lineRule="exact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6</w:t>
            </w:r>
          </w:p>
        </w:tc>
        <w:tc>
          <w:tcPr>
            <w:tcW w:w="2538" w:type="dxa"/>
            <w:gridSpan w:val="6"/>
            <w:tcBorders>
              <w:top w:val="single" w:color="auto" w:sz="4" w:space="0"/>
              <w:bottom w:val="single" w:color="auto" w:sz="12" w:space="0"/>
            </w:tcBorders>
            <w:vAlign w:val="center"/>
          </w:tcPr>
          <w:p w:rsidRPr="00204A5C" w:rsidR="00DF0BEF" w:rsidP="00DF0BEF" w:rsidRDefault="00DF0BEF" w14:paraId="458D50B4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700" w:type="dxa"/>
            <w:gridSpan w:val="6"/>
            <w:tcBorders>
              <w:top w:val="single" w:color="auto" w:sz="4" w:space="0"/>
              <w:bottom w:val="single" w:color="auto" w:sz="12" w:space="0"/>
            </w:tcBorders>
            <w:vAlign w:val="center"/>
          </w:tcPr>
          <w:p w:rsidRPr="00620AE7" w:rsidR="00DF0BEF" w:rsidP="00DF0BEF" w:rsidRDefault="00DF0BEF" w14:paraId="595DE421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322" w:type="dxa"/>
            <w:gridSpan w:val="5"/>
            <w:tcBorders>
              <w:top w:val="single" w:color="auto" w:sz="4" w:space="0"/>
              <w:bottom w:val="single" w:color="auto" w:sz="12" w:space="0"/>
            </w:tcBorders>
            <w:vAlign w:val="center"/>
          </w:tcPr>
          <w:p w:rsidRPr="00620AE7" w:rsidR="00DF0BEF" w:rsidP="00DF0BEF" w:rsidRDefault="00DF0BEF" w14:paraId="02059E8F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808" w:type="dxa"/>
            <w:gridSpan w:val="3"/>
            <w:tcBorders>
              <w:top w:val="single" w:color="auto" w:sz="4" w:space="0"/>
              <w:bottom w:val="single" w:color="auto" w:sz="12" w:space="0"/>
            </w:tcBorders>
            <w:shd w:val="clear" w:color="auto" w:fill="auto"/>
            <w:vAlign w:val="center"/>
          </w:tcPr>
          <w:p w:rsidRPr="00620AE7" w:rsidR="00DF0BEF" w:rsidP="00DF0BEF" w:rsidRDefault="00DF0BEF" w14:paraId="2CA07BE3" w14:textId="77777777">
            <w:pPr>
              <w:spacing w:after="0" w:line="26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044DC1" w:rsidR="00DF0BEF" w:rsidTr="002A537B" w14:paraId="31834F93" w14:textId="77777777">
        <w:trPr>
          <w:trHeight w:val="132"/>
        </w:trPr>
        <w:tc>
          <w:tcPr>
            <w:tcW w:w="7668" w:type="dxa"/>
            <w:gridSpan w:val="14"/>
            <w:vMerge w:val="restart"/>
            <w:tcBorders>
              <w:right w:val="single" w:color="auto" w:sz="4" w:space="0"/>
            </w:tcBorders>
            <w:shd w:val="clear" w:color="auto" w:fill="DBE5F1"/>
          </w:tcPr>
          <w:p w:rsidRPr="00620AE7" w:rsidR="00DF0BEF" w:rsidP="00DF0BEF" w:rsidRDefault="00DF0BEF" w14:paraId="38D1BE4C" w14:textId="77777777">
            <w:pPr>
              <w:spacing w:before="120" w:after="12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7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>-1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5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 xml:space="preserve">. 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អ្នកបានចិញ្ចឹមនិងរក្សាទុកបសុសត្វ/បសុបក្សី នៅកន្លែងណា?</w:t>
            </w:r>
          </w:p>
          <w:p w:rsidRPr="00620AE7" w:rsidR="00DF0BEF" w:rsidP="00DF0BEF" w:rsidRDefault="00DF0BEF" w14:paraId="617E41CC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 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 xml:space="preserve"> Where do you raise and keep the livestock/poultry?</w:t>
            </w:r>
          </w:p>
        </w:tc>
        <w:tc>
          <w:tcPr>
            <w:tcW w:w="7920" w:type="dxa"/>
            <w:gridSpan w:val="15"/>
            <w:tcBorders>
              <w:top w:val="single" w:color="auto" w:sz="12" w:space="0"/>
              <w:left w:val="single" w:color="auto" w:sz="4" w:space="0"/>
              <w:bottom w:val="nil"/>
            </w:tcBorders>
            <w:shd w:val="clear" w:color="auto" w:fill="DBE5F1"/>
            <w:vAlign w:val="center"/>
          </w:tcPr>
          <w:p w:rsidRPr="00620AE7" w:rsidR="00DF0BEF" w:rsidP="00DF0BEF" w:rsidRDefault="00DF0BEF" w14:paraId="43AF274B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iCs/>
                <w:spacing w:val="-2"/>
                <w:sz w:val="18"/>
                <w:szCs w:val="18"/>
              </w:rPr>
            </w:pPr>
            <w:r>
              <w:rPr>
                <w:rFonts w:hint="cs" w:ascii="Khmer OS Siemreap" w:hAnsi="Khmer OS Siemreap" w:cs="Khmer OS Siemreap"/>
                <w:i/>
                <w:iCs/>
                <w:spacing w:val="-2"/>
                <w:sz w:val="18"/>
                <w:szCs w:val="18"/>
                <w:cs/>
              </w:rPr>
              <w:t>សូម</w:t>
            </w:r>
            <w:r w:rsidRPr="00620AE7">
              <w:rPr>
                <w:rFonts w:ascii="Khmer OS Siemreap" w:hAnsi="Khmer OS Siemreap" w:cs="Khmer OS Siemreap"/>
                <w:i/>
                <w:iCs/>
                <w:spacing w:val="-2"/>
                <w:sz w:val="18"/>
                <w:szCs w:val="18"/>
                <w:cs/>
              </w:rPr>
              <w:t xml:space="preserve">ដាក់លេខកូដ​ </w:t>
            </w:r>
            <w:r w:rsidRPr="00620AE7">
              <w:rPr>
                <w:rFonts w:ascii="Khmer OS Siemreap" w:hAnsi="Khmer OS Siemreap" w:cs="Khmer OS Siemreap"/>
                <w:i/>
                <w:iCs/>
                <w:spacing w:val="-2"/>
                <w:sz w:val="18"/>
                <w:szCs w:val="18"/>
              </w:rPr>
              <w:t xml:space="preserve"> enter</w:t>
            </w:r>
            <w:r w:rsidRPr="00620AE7">
              <w:rPr>
                <w:rFonts w:ascii="Khmer OS Siemreap" w:hAnsi="Khmer OS Siemreap" w:cs="Khmer OS Siemreap"/>
                <w:i/>
                <w:iCs/>
                <w:spacing w:val="-2"/>
                <w:sz w:val="18"/>
                <w:szCs w:val="18"/>
                <w:cs/>
              </w:rPr>
              <w:t xml:space="preserve"> 1-បានប្រើ </w:t>
            </w:r>
            <w:r w:rsidRPr="00620AE7">
              <w:rPr>
                <w:rFonts w:ascii="Khmer OS Siemreap" w:hAnsi="Khmer OS Siemreap" w:cs="Khmer OS Siemreap"/>
                <w:i/>
                <w:iCs/>
                <w:spacing w:val="-2"/>
                <w:sz w:val="18"/>
                <w:szCs w:val="18"/>
              </w:rPr>
              <w:t xml:space="preserve"> used</w:t>
            </w:r>
            <w:r w:rsidRPr="00620AE7">
              <w:rPr>
                <w:rFonts w:ascii="Khmer OS Siemreap" w:hAnsi="Khmer OS Siemreap" w:cs="Khmer OS Siemreap"/>
                <w:i/>
                <w:iCs/>
                <w:spacing w:val="-2"/>
                <w:sz w:val="18"/>
                <w:szCs w:val="18"/>
                <w:cs/>
              </w:rPr>
              <w:t xml:space="preserve"> </w:t>
            </w:r>
            <w:r w:rsidRPr="00620AE7">
              <w:rPr>
                <w:rFonts w:ascii="Khmer OS Siemreap" w:hAnsi="Khmer OS Siemreap" w:cs="Khmer OS Siemreap"/>
                <w:i/>
                <w:iCs/>
                <w:spacing w:val="-2"/>
                <w:sz w:val="18"/>
                <w:szCs w:val="18"/>
              </w:rPr>
              <w:t xml:space="preserve"> </w:t>
            </w:r>
            <w:r w:rsidRPr="00620AE7">
              <w:rPr>
                <w:rFonts w:ascii="Khmer OS Siemreap" w:hAnsi="Khmer OS Siemreap" w:cs="Khmer OS Siemreap"/>
                <w:i/>
                <w:iCs/>
                <w:spacing w:val="-2"/>
                <w:sz w:val="18"/>
                <w:szCs w:val="18"/>
                <w:cs/>
              </w:rPr>
              <w:t xml:space="preserve">2-មិនបានប្រើ​  </w:t>
            </w:r>
            <w:r w:rsidRPr="00620AE7">
              <w:rPr>
                <w:rFonts w:ascii="Khmer OS Siemreap" w:hAnsi="Khmer OS Siemreap" w:cs="Khmer OS Siemreap"/>
                <w:i/>
                <w:iCs/>
                <w:spacing w:val="-2"/>
                <w:sz w:val="18"/>
                <w:szCs w:val="18"/>
              </w:rPr>
              <w:t>not used</w:t>
            </w:r>
          </w:p>
        </w:tc>
      </w:tr>
      <w:tr w:rsidRPr="00044DC1" w:rsidR="00DF0BEF" w:rsidTr="002A537B" w14:paraId="5029AB2D" w14:textId="77777777">
        <w:trPr>
          <w:trHeight w:val="222"/>
        </w:trPr>
        <w:tc>
          <w:tcPr>
            <w:tcW w:w="7668" w:type="dxa"/>
            <w:gridSpan w:val="14"/>
            <w:vMerge/>
            <w:tcBorders>
              <w:right w:val="single" w:color="auto" w:sz="4" w:space="0"/>
            </w:tcBorders>
            <w:shd w:val="clear" w:color="auto" w:fill="DBE5F1"/>
            <w:vAlign w:val="center"/>
          </w:tcPr>
          <w:p w:rsidRPr="00620AE7" w:rsidR="00DF0BEF" w:rsidP="00DF0BEF" w:rsidRDefault="00DF0BEF" w14:paraId="1590806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6665" w:type="dxa"/>
            <w:gridSpan w:val="14"/>
            <w:vMerge w:val="restart"/>
            <w:tcBorders>
              <w:top w:val="nil"/>
              <w:left w:val="single" w:color="auto" w:sz="4" w:space="0"/>
            </w:tcBorders>
            <w:shd w:val="clear" w:color="auto" w:fill="DBE5F1"/>
          </w:tcPr>
          <w:p w:rsidRPr="00620AE7" w:rsidR="00DF0BEF" w:rsidP="00DF0BEF" w:rsidRDefault="00DF0BEF" w14:paraId="639A2277" w14:textId="77777777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 xml:space="preserve">1 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-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ដី</w:t>
            </w:r>
            <w:r w:rsidRPr="007F5A97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ជុំវិញផ្ទះ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(</w:t>
            </w:r>
            <w:proofErr w:type="spellStart"/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>homelot</w:t>
            </w:r>
            <w:proofErr w:type="spellEnd"/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  <w:p w:rsidRPr="00620AE7" w:rsidR="00DF0BEF" w:rsidP="00DF0BEF" w:rsidRDefault="00DF0BEF" w14:paraId="2B291A88" w14:textId="77777777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>2 -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ដីសម្រាប់ដាំដំណាំ(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>cropland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  <w:p w:rsidRPr="00620AE7" w:rsidR="00DF0BEF" w:rsidP="00DF0BEF" w:rsidRDefault="00DF0BEF" w14:paraId="62EB8B13" w14:textId="77777777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 xml:space="preserve">3 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- ដីវាលស្មៅទំនេរ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(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>open grazing land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  <w:p w:rsidR="00DF0BEF" w:rsidP="00DF0BEF" w:rsidRDefault="00DF0BEF" w14:paraId="01435689" w14:textId="50E4552E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 xml:space="preserve">4 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- ដីភូមិដទៃទៀត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(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 xml:space="preserve">other household </w:t>
            </w:r>
            <w:proofErr w:type="spellStart"/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>homelot</w:t>
            </w:r>
            <w:proofErr w:type="spellEnd"/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)</w:t>
            </w:r>
          </w:p>
          <w:p w:rsidRPr="007F5A97" w:rsidR="00DF0BEF" w:rsidP="00DF0BEF" w:rsidRDefault="00DF0BEF" w14:paraId="0F5B7833" w14:textId="77777777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7F5A97">
              <w:rPr>
                <w:rFonts w:ascii="Khmer OS Siemreap" w:hAnsi="Khmer OS Siemreap" w:cs="Khmer OS Siemreap"/>
                <w:sz w:val="18"/>
                <w:szCs w:val="18"/>
              </w:rPr>
              <w:t xml:space="preserve">5 </w:t>
            </w:r>
            <w:r w:rsidRPr="007F5A97">
              <w:rPr>
                <w:rFonts w:ascii="Khmer OS Siemreap" w:hAnsi="Khmer OS Siemreap" w:cs="Khmer OS Siemreap"/>
                <w:sz w:val="18"/>
                <w:szCs w:val="18"/>
                <w:cs/>
              </w:rPr>
              <w:t>- ដី</w:t>
            </w:r>
            <w:r w:rsidRPr="007F5A97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ជួលពីគេ </w:t>
            </w:r>
            <w:r w:rsidRPr="007F5A97">
              <w:rPr>
                <w:rFonts w:ascii="Khmer OS Siemreap" w:hAnsi="Khmer OS Siemreap" w:cs="Khmer OS Siemreap"/>
                <w:sz w:val="18"/>
                <w:szCs w:val="18"/>
              </w:rPr>
              <w:t xml:space="preserve">Land rented in </w:t>
            </w:r>
          </w:p>
          <w:p w:rsidRPr="00620AE7" w:rsidR="00DF0BEF" w:rsidP="00DF0BEF" w:rsidRDefault="00DF0BEF" w14:paraId="431EF95F" w14:textId="77777777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6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 xml:space="preserve"> - 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ផេ្សងពីនេះ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620AE7">
              <w:rPr>
                <w:rFonts w:ascii="Khmer OS Siemreap" w:hAnsi="Khmer OS Siemreap" w:cs="Khmer OS Siemreap"/>
                <w:spacing w:val="-2"/>
                <w:sz w:val="18"/>
                <w:szCs w:val="18"/>
                <w:cs/>
              </w:rPr>
              <w:t>សូម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  <w:cs/>
              </w:rPr>
              <w:t>បញ្ជាក់</w:t>
            </w:r>
            <w:r w:rsidRPr="00620AE7">
              <w:rPr>
                <w:rFonts w:ascii="Khmer OS Siemreap" w:hAnsi="Khmer OS Siemreap" w:cs="Khmer OS Siemreap"/>
                <w:sz w:val="18"/>
                <w:szCs w:val="18"/>
              </w:rPr>
              <w:t xml:space="preserve"> other, specify </w:t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t>ome</w:t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  <w:r w:rsidRPr="00620AE7">
              <w:rPr>
                <w:rFonts w:ascii="Khmer OS Siemreap" w:hAnsi="Khmer OS Siemreap" w:cs="Khmer OS Siemreap"/>
                <w:vanish/>
                <w:sz w:val="18"/>
                <w:szCs w:val="18"/>
              </w:rPr>
              <w:pgNum/>
            </w:r>
          </w:p>
        </w:tc>
        <w:tc>
          <w:tcPr>
            <w:tcW w:w="12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620AE7" w:rsidR="00DF0BEF" w:rsidP="00DF0BEF" w:rsidRDefault="00DF0BEF" w14:paraId="1651836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</w:pPr>
          </w:p>
        </w:tc>
      </w:tr>
      <w:tr w:rsidRPr="00044DC1" w:rsidR="00DF0BEF" w:rsidTr="002A537B" w14:paraId="5F21A579" w14:textId="77777777">
        <w:trPr>
          <w:trHeight w:val="218"/>
        </w:trPr>
        <w:tc>
          <w:tcPr>
            <w:tcW w:w="7668" w:type="dxa"/>
            <w:gridSpan w:val="14"/>
            <w:vMerge/>
            <w:tcBorders>
              <w:right w:val="single" w:color="auto" w:sz="4" w:space="0"/>
            </w:tcBorders>
            <w:shd w:val="clear" w:color="auto" w:fill="DBE5F1"/>
            <w:vAlign w:val="center"/>
          </w:tcPr>
          <w:p w:rsidRPr="00620AE7" w:rsidR="00DF0BEF" w:rsidP="00DF0BEF" w:rsidRDefault="00DF0BEF" w14:paraId="6998CB1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6665" w:type="dxa"/>
            <w:gridSpan w:val="14"/>
            <w:vMerge/>
            <w:tcBorders>
              <w:left w:val="single" w:color="auto" w:sz="4" w:space="0"/>
            </w:tcBorders>
            <w:shd w:val="clear" w:color="auto" w:fill="DBE5F1"/>
          </w:tcPr>
          <w:p w:rsidRPr="00620AE7" w:rsidR="00DF0BEF" w:rsidP="00DF0BEF" w:rsidRDefault="00DF0BEF" w14:paraId="25B51BB6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620AE7" w:rsidR="00DF0BEF" w:rsidP="00DF0BEF" w:rsidRDefault="00DF0BEF" w14:paraId="2FF4D87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</w:pPr>
          </w:p>
        </w:tc>
      </w:tr>
      <w:tr w:rsidRPr="00044DC1" w:rsidR="00DF0BEF" w:rsidTr="002A537B" w14:paraId="6A48B1E3" w14:textId="77777777">
        <w:trPr>
          <w:trHeight w:val="218"/>
        </w:trPr>
        <w:tc>
          <w:tcPr>
            <w:tcW w:w="7668" w:type="dxa"/>
            <w:gridSpan w:val="14"/>
            <w:vMerge/>
            <w:tcBorders>
              <w:right w:val="single" w:color="auto" w:sz="4" w:space="0"/>
            </w:tcBorders>
            <w:shd w:val="clear" w:color="auto" w:fill="DBE5F1"/>
            <w:vAlign w:val="center"/>
          </w:tcPr>
          <w:p w:rsidRPr="00620AE7" w:rsidR="00DF0BEF" w:rsidP="00DF0BEF" w:rsidRDefault="00DF0BEF" w14:paraId="28D5F50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6665" w:type="dxa"/>
            <w:gridSpan w:val="14"/>
            <w:vMerge/>
            <w:tcBorders>
              <w:left w:val="single" w:color="auto" w:sz="4" w:space="0"/>
            </w:tcBorders>
            <w:shd w:val="clear" w:color="auto" w:fill="DBE5F1"/>
          </w:tcPr>
          <w:p w:rsidRPr="00620AE7" w:rsidR="00DF0BEF" w:rsidP="00DF0BEF" w:rsidRDefault="00DF0BEF" w14:paraId="3326518E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620AE7" w:rsidR="00DF0BEF" w:rsidP="00DF0BEF" w:rsidRDefault="00DF0BEF" w14:paraId="60139504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</w:pPr>
          </w:p>
        </w:tc>
      </w:tr>
      <w:tr w:rsidRPr="00044DC1" w:rsidR="00DF0BEF" w:rsidTr="002A537B" w14:paraId="0A4BF2B0" w14:textId="77777777">
        <w:trPr>
          <w:trHeight w:val="218"/>
        </w:trPr>
        <w:tc>
          <w:tcPr>
            <w:tcW w:w="7668" w:type="dxa"/>
            <w:gridSpan w:val="14"/>
            <w:vMerge/>
            <w:tcBorders>
              <w:right w:val="single" w:color="auto" w:sz="4" w:space="0"/>
            </w:tcBorders>
            <w:shd w:val="clear" w:color="auto" w:fill="DBE5F1"/>
            <w:vAlign w:val="center"/>
          </w:tcPr>
          <w:p w:rsidRPr="00620AE7" w:rsidR="00DF0BEF" w:rsidP="00DF0BEF" w:rsidRDefault="00DF0BEF" w14:paraId="01DD3FD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6665" w:type="dxa"/>
            <w:gridSpan w:val="14"/>
            <w:vMerge/>
            <w:tcBorders>
              <w:left w:val="single" w:color="auto" w:sz="4" w:space="0"/>
            </w:tcBorders>
            <w:shd w:val="clear" w:color="auto" w:fill="DBE5F1"/>
          </w:tcPr>
          <w:p w:rsidRPr="00620AE7" w:rsidR="00DF0BEF" w:rsidP="00DF0BEF" w:rsidRDefault="00DF0BEF" w14:paraId="1FE6BD93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620AE7" w:rsidR="00DF0BEF" w:rsidP="00DF0BEF" w:rsidRDefault="00DF0BEF" w14:paraId="7203792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</w:pPr>
          </w:p>
        </w:tc>
      </w:tr>
      <w:tr w:rsidRPr="00044DC1" w:rsidR="00DF0BEF" w:rsidTr="002A537B" w14:paraId="3367784C" w14:textId="77777777">
        <w:trPr>
          <w:trHeight w:val="218"/>
        </w:trPr>
        <w:tc>
          <w:tcPr>
            <w:tcW w:w="7668" w:type="dxa"/>
            <w:gridSpan w:val="14"/>
            <w:vMerge/>
            <w:tcBorders>
              <w:right w:val="single" w:color="auto" w:sz="4" w:space="0"/>
            </w:tcBorders>
            <w:shd w:val="clear" w:color="auto" w:fill="DBE5F1"/>
            <w:vAlign w:val="center"/>
          </w:tcPr>
          <w:p w:rsidRPr="00620AE7" w:rsidR="00DF0BEF" w:rsidP="00DF0BEF" w:rsidRDefault="00DF0BEF" w14:paraId="1EAA06D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6665" w:type="dxa"/>
            <w:gridSpan w:val="14"/>
            <w:vMerge/>
            <w:tcBorders>
              <w:left w:val="single" w:color="auto" w:sz="4" w:space="0"/>
            </w:tcBorders>
            <w:shd w:val="clear" w:color="auto" w:fill="DBE5F1"/>
          </w:tcPr>
          <w:p w:rsidRPr="00620AE7" w:rsidR="00DF0BEF" w:rsidP="00DF0BEF" w:rsidRDefault="00DF0BEF" w14:paraId="7BD5CCE2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620AE7" w:rsidR="00DF0BEF" w:rsidP="00DF0BEF" w:rsidRDefault="00DF0BEF" w14:paraId="5421E55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</w:pPr>
          </w:p>
        </w:tc>
      </w:tr>
      <w:tr w:rsidRPr="00044DC1" w:rsidR="00DF0BEF" w:rsidTr="002A537B" w14:paraId="7A6DA0C7" w14:textId="77777777">
        <w:trPr>
          <w:trHeight w:val="218"/>
        </w:trPr>
        <w:tc>
          <w:tcPr>
            <w:tcW w:w="7668" w:type="dxa"/>
            <w:gridSpan w:val="14"/>
            <w:vMerge/>
            <w:tcBorders>
              <w:right w:val="single" w:color="auto" w:sz="4" w:space="0"/>
            </w:tcBorders>
            <w:shd w:val="clear" w:color="auto" w:fill="DBE5F1"/>
            <w:vAlign w:val="center"/>
          </w:tcPr>
          <w:p w:rsidRPr="00620AE7" w:rsidR="00DF0BEF" w:rsidP="00DF0BEF" w:rsidRDefault="00DF0BEF" w14:paraId="237EB89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6665" w:type="dxa"/>
            <w:gridSpan w:val="14"/>
            <w:vMerge/>
            <w:tcBorders>
              <w:left w:val="single" w:color="auto" w:sz="4" w:space="0"/>
              <w:bottom w:val="single" w:color="auto" w:sz="12" w:space="0"/>
            </w:tcBorders>
            <w:shd w:val="clear" w:color="auto" w:fill="DBE5F1"/>
          </w:tcPr>
          <w:p w:rsidRPr="00620AE7" w:rsidR="00DF0BEF" w:rsidP="00DF0BEF" w:rsidRDefault="00DF0BEF" w14:paraId="4F7CC03D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55" w:type="dxa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620AE7" w:rsidR="00DF0BEF" w:rsidP="00DF0BEF" w:rsidRDefault="00DF0BEF" w14:paraId="7FE7CB4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</w:pPr>
          </w:p>
        </w:tc>
      </w:tr>
    </w:tbl>
    <w:p w:rsidR="00155C53" w:rsidP="009158F6" w:rsidRDefault="00155C53" w14:paraId="5ABDF198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tbl>
      <w:tblPr>
        <w:tblW w:w="15595" w:type="dxa"/>
        <w:tblInd w:w="1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2408"/>
        <w:gridCol w:w="900"/>
        <w:gridCol w:w="1530"/>
        <w:gridCol w:w="1732"/>
        <w:gridCol w:w="1192"/>
        <w:gridCol w:w="1260"/>
        <w:gridCol w:w="1620"/>
        <w:gridCol w:w="1080"/>
        <w:gridCol w:w="990"/>
        <w:gridCol w:w="1440"/>
        <w:gridCol w:w="1443"/>
      </w:tblGrid>
      <w:tr w:rsidRPr="0036364A" w:rsidR="00155C53" w:rsidTr="00DC0D31" w14:paraId="0D769EC6" w14:textId="77777777">
        <w:trPr>
          <w:trHeight w:val="249"/>
        </w:trPr>
        <w:tc>
          <w:tcPr>
            <w:tcW w:w="15595" w:type="dxa"/>
            <w:gridSpan w:val="11"/>
            <w:tcBorders>
              <w:top w:val="single" w:color="auto" w:sz="12" w:space="0"/>
              <w:bottom w:val="single" w:color="auto" w:sz="12" w:space="0"/>
            </w:tcBorders>
            <w:shd w:val="clear" w:color="auto" w:fill="DBE5F1"/>
          </w:tcPr>
          <w:p w:rsidRPr="0036364A" w:rsidR="00155C53" w:rsidP="000B7446" w:rsidRDefault="0036364A" w14:paraId="43EA456F" w14:textId="48133C74">
            <w:pPr>
              <w:spacing w:before="40" w:after="40" w:line="192" w:lineRule="auto"/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</w:pPr>
            <w:r w:rsidRPr="00822FC5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>Q</w:t>
            </w:r>
            <w:r w:rsidRPr="00822FC5" w:rsidR="00825D37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>1</w:t>
            </w:r>
            <w:r w:rsidRPr="00822FC5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>8</w:t>
            </w:r>
            <w:r w:rsidRPr="0036364A" w:rsidR="00155C53">
              <w:rPr>
                <w:rFonts w:ascii="Khmer OS Muol Light" w:hAnsi="Khmer OS Muol Light" w:cs="Khmer OS Muol Light"/>
                <w:bCs/>
                <w:color w:val="000000"/>
                <w:sz w:val="20"/>
                <w:szCs w:val="20"/>
              </w:rPr>
              <w:t xml:space="preserve">. </w:t>
            </w:r>
            <w:r w:rsidRPr="0036364A" w:rsidR="00155C53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  <w:cs/>
              </w:rPr>
              <w:t>ចំនួនបសុសត្វ/បសុបក្សីដែលមានក្នុងរយៈពេល</w:t>
            </w:r>
            <w:r w:rsidRPr="0036364A" w:rsidR="00DF39DA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 xml:space="preserve"> </w:t>
            </w:r>
            <w:r w:rsidRPr="0036364A" w:rsidR="00155C53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  <w:cs/>
              </w:rPr>
              <w:t xml:space="preserve">១២ខែកន្លងមក   </w:t>
            </w:r>
            <w:r w:rsidRPr="0036364A" w:rsidR="00155C53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>Inventory of Livestock/Poultry during the last 12 months</w:t>
            </w:r>
            <w:r w:rsidRPr="0036364A" w:rsidR="00DF28D4">
              <w:rPr>
                <w:rFonts w:ascii="Khmer OS Muol Light" w:hAnsi="Khmer OS Muol Light" w:cs="Khmer OS Muol Light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Pr="00DC468C" w:rsidR="00155C53" w:rsidTr="003858E0" w14:paraId="77DFFDD9" w14:textId="77777777">
        <w:trPr>
          <w:trHeight w:val="144"/>
        </w:trPr>
        <w:tc>
          <w:tcPr>
            <w:tcW w:w="2408" w:type="dxa"/>
            <w:vMerge w:val="restart"/>
            <w:shd w:val="clear" w:color="auto" w:fill="DBE5F1"/>
            <w:vAlign w:val="center"/>
          </w:tcPr>
          <w:p w:rsidRPr="00204A5C" w:rsidR="00155C53" w:rsidP="00802D1F" w:rsidRDefault="0036364A" w14:paraId="1AB5D78A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825D37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-1a.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ភេទ​បសុសត្វ/បសុបក្សី​</w:t>
            </w:r>
          </w:p>
          <w:p w:rsidRPr="00204A5C" w:rsidR="00155C53" w:rsidP="00802D1F" w:rsidRDefault="00155C53" w14:paraId="4D1A9928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Kind of Livestock/Poultry</w:t>
            </w:r>
          </w:p>
        </w:tc>
        <w:tc>
          <w:tcPr>
            <w:tcW w:w="900" w:type="dxa"/>
            <w:vMerge w:val="restart"/>
            <w:shd w:val="clear" w:color="auto" w:fill="DBE5F1"/>
            <w:vAlign w:val="center"/>
          </w:tcPr>
          <w:p w:rsidRPr="00204A5C" w:rsidR="00155C53" w:rsidP="00802D1F" w:rsidRDefault="0036364A" w14:paraId="10726D13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825D37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>-1b.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គូស​រង្វង់​លេខកូដ​</w:t>
            </w:r>
          </w:p>
          <w:p w:rsidRPr="00204A5C" w:rsidR="00155C53" w:rsidP="00802D1F" w:rsidRDefault="00155C53" w14:paraId="10CF27B4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Circle</w:t>
            </w:r>
          </w:p>
          <w:p w:rsidRPr="00204A5C" w:rsidR="00155C53" w:rsidP="00802D1F" w:rsidRDefault="00155C53" w14:paraId="7632E7E6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Code</w:t>
            </w:r>
          </w:p>
        </w:tc>
        <w:tc>
          <w:tcPr>
            <w:tcW w:w="1530" w:type="dxa"/>
            <w:vMerge w:val="restart"/>
            <w:shd w:val="clear" w:color="auto" w:fill="DBE5F1"/>
            <w:vAlign w:val="center"/>
          </w:tcPr>
          <w:p w:rsidRPr="00204A5C" w:rsidR="00155C53" w:rsidP="00802D1F" w:rsidRDefault="0036364A" w14:paraId="19F755A6" w14:textId="7D7D05E6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825D37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-2. 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ចំនួនសត្វបានកើត​ក្នុងរយៈ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ពេល១២​ខែ​កន្លងមក</w:t>
            </w:r>
          </w:p>
          <w:p w:rsidRPr="00204A5C" w:rsidR="00155C53" w:rsidP="00802D1F" w:rsidRDefault="00155C53" w14:paraId="409D74C8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Number born during the last 12 months</w:t>
            </w:r>
          </w:p>
        </w:tc>
        <w:tc>
          <w:tcPr>
            <w:tcW w:w="1732" w:type="dxa"/>
            <w:vMerge w:val="restart"/>
            <w:shd w:val="clear" w:color="auto" w:fill="DBE5F1"/>
          </w:tcPr>
          <w:p w:rsidRPr="0039316F" w:rsidR="00155C53" w:rsidP="00802D1F" w:rsidRDefault="0036364A" w14:paraId="7395EE53" w14:textId="40584B4E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825D37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39316F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-3. </w:t>
            </w:r>
            <w:r w:rsidRPr="0039316F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ចំនួនសត្វ​បានទទួលឬទិញក្នុងរយៈពេល ១២ខែកន្លងមក</w:t>
            </w:r>
          </w:p>
          <w:p w:rsidRPr="0039316F" w:rsidR="00155C53" w:rsidP="00802D1F" w:rsidRDefault="00155C53" w14:paraId="59E4E5E7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9316F">
              <w:rPr>
                <w:rFonts w:ascii="Khmer OS Siemreap" w:hAnsi="Khmer OS Siemreap" w:cs="Khmer OS Siemreap"/>
                <w:sz w:val="18"/>
                <w:szCs w:val="18"/>
              </w:rPr>
              <w:t>Number received or bought during the last 12 months</w:t>
            </w:r>
          </w:p>
        </w:tc>
        <w:tc>
          <w:tcPr>
            <w:tcW w:w="9025" w:type="dxa"/>
            <w:gridSpan w:val="7"/>
            <w:shd w:val="clear" w:color="auto" w:fill="DBE5F1"/>
          </w:tcPr>
          <w:p w:rsidRPr="00822FC5" w:rsidR="00155C53" w:rsidP="00822FC5" w:rsidRDefault="0036364A" w14:paraId="3D54C395" w14:textId="77777777">
            <w:pPr>
              <w:spacing w:before="40" w:after="40" w:line="192" w:lineRule="auto"/>
              <w:jc w:val="center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822FC5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Q</w:t>
            </w:r>
            <w:r w:rsidRPr="00822FC5" w:rsidR="00825D37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1</w:t>
            </w:r>
            <w:r w:rsidRPr="00822FC5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8</w:t>
            </w:r>
            <w:r w:rsidRPr="00822FC5" w:rsidR="00155C53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-4.</w:t>
            </w:r>
            <w:r w:rsidRPr="00822FC5" w:rsidR="00155C53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 xml:space="preserve"> ចំនួនសត្វបានបញ្ចេញក្នុងរយៈពេល១២ខែកន្លងមក  </w:t>
            </w:r>
            <w:r w:rsidRPr="00822FC5" w:rsidR="00155C53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 xml:space="preserve"> Number Disposed during the last 12 months</w:t>
            </w:r>
          </w:p>
        </w:tc>
      </w:tr>
      <w:tr w:rsidRPr="00DC468C" w:rsidR="00155C53" w:rsidTr="003858E0" w14:paraId="2296A3B4" w14:textId="77777777">
        <w:trPr>
          <w:trHeight w:val="144"/>
        </w:trPr>
        <w:tc>
          <w:tcPr>
            <w:tcW w:w="2408" w:type="dxa"/>
            <w:vMerge/>
            <w:shd w:val="clear" w:color="auto" w:fill="DBE5F1"/>
            <w:vAlign w:val="center"/>
          </w:tcPr>
          <w:p w:rsidRPr="00204A5C" w:rsidR="00155C53" w:rsidP="00802D1F" w:rsidRDefault="00155C53" w14:paraId="671A5C0D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00" w:type="dxa"/>
            <w:vMerge/>
            <w:shd w:val="clear" w:color="auto" w:fill="DBE5F1"/>
            <w:vAlign w:val="center"/>
          </w:tcPr>
          <w:p w:rsidRPr="00204A5C" w:rsidR="00155C53" w:rsidP="00802D1F" w:rsidRDefault="00155C53" w14:paraId="794A400D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530" w:type="dxa"/>
            <w:vMerge/>
            <w:shd w:val="clear" w:color="auto" w:fill="DBE5F1"/>
            <w:vAlign w:val="center"/>
          </w:tcPr>
          <w:p w:rsidRPr="00204A5C" w:rsidR="00155C53" w:rsidP="00802D1F" w:rsidRDefault="00155C53" w14:paraId="3088310E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  <w:vMerge/>
            <w:shd w:val="clear" w:color="auto" w:fill="DBE5F1"/>
            <w:vAlign w:val="center"/>
          </w:tcPr>
          <w:p w:rsidRPr="0039316F" w:rsidR="00155C53" w:rsidP="00802D1F" w:rsidRDefault="00155C53" w14:paraId="73CEA326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  <w:shd w:val="clear" w:color="auto" w:fill="DBE5F1"/>
            <w:vAlign w:val="center"/>
          </w:tcPr>
          <w:p w:rsidRPr="0039316F" w:rsidR="00155C53" w:rsidP="00802D1F" w:rsidRDefault="0036364A" w14:paraId="5955EA6E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825D37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39316F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-4a </w:t>
            </w:r>
          </w:p>
          <w:p w:rsidRPr="0039316F" w:rsidR="00155C53" w:rsidP="00802D1F" w:rsidRDefault="00D44B68" w14:paraId="500F6117" w14:textId="7F0D482C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D44B68">
              <w:rPr>
                <w:rFonts w:hint="cs" w:ascii="Khmer OS Siemreap" w:hAnsi="Khmer OS Siemreap" w:cs="Khmer OS Siemreap"/>
                <w:color w:val="0000FF"/>
                <w:sz w:val="18"/>
                <w:szCs w:val="18"/>
                <w:highlight w:val="cyan"/>
                <w:cs/>
              </w:rPr>
              <w:t>បាន</w:t>
            </w:r>
            <w:r w:rsidRPr="0039316F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លក់ទាំងរស់​</w:t>
            </w:r>
          </w:p>
          <w:p w:rsidRPr="0039316F" w:rsidR="00155C53" w:rsidP="00802D1F" w:rsidRDefault="00155C53" w14:paraId="790C951B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9316F">
              <w:rPr>
                <w:rFonts w:ascii="Khmer OS Siemreap" w:hAnsi="Khmer OS Siemreap" w:cs="Khmer OS Siemreap"/>
                <w:sz w:val="18"/>
                <w:szCs w:val="18"/>
              </w:rPr>
              <w:t>Sold Alive</w:t>
            </w:r>
          </w:p>
        </w:tc>
        <w:tc>
          <w:tcPr>
            <w:tcW w:w="1260" w:type="dxa"/>
            <w:shd w:val="clear" w:color="auto" w:fill="DBE5F1"/>
          </w:tcPr>
          <w:p w:rsidRPr="0036364A" w:rsidR="00155C53" w:rsidP="00802D1F" w:rsidRDefault="0036364A" w14:paraId="72C12045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36364A" w:rsidR="00825D37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36364A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-4b1. </w:t>
            </w:r>
            <w:r w:rsidRPr="0036364A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បានសម្លាប់​​លក់ជាសាច់</w:t>
            </w:r>
            <w:r w:rsidRPr="0036364A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 Slaughtered for sale as meat</w:t>
            </w:r>
          </w:p>
        </w:tc>
        <w:tc>
          <w:tcPr>
            <w:tcW w:w="1620" w:type="dxa"/>
            <w:shd w:val="clear" w:color="auto" w:fill="DBE5F1"/>
          </w:tcPr>
          <w:p w:rsidRPr="0036364A" w:rsidR="00155C53" w:rsidP="00802D1F" w:rsidRDefault="0036364A" w14:paraId="75FFF3D2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36364A" w:rsidR="00825D37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36364A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-4b2. </w:t>
            </w:r>
          </w:p>
          <w:p w:rsidRPr="0036364A" w:rsidR="00155C53" w:rsidP="00802D1F" w:rsidRDefault="00155C53" w14:paraId="7739A9C2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6364A">
              <w:rPr>
                <w:rFonts w:ascii="Khmer OS Siemreap" w:hAnsi="Khmer OS Siemreap" w:cs="Khmer OS Siemreap"/>
                <w:sz w:val="18"/>
                <w:szCs w:val="18"/>
                <w:cs/>
              </w:rPr>
              <w:t>បានសម្លាប់​បរិភោ</w:t>
            </w:r>
            <w:r w:rsidRPr="0036364A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គ ឬប្រើប្រាស់​ក្នុងគ្រួសារ </w:t>
            </w:r>
            <w:r w:rsidRPr="0036364A">
              <w:rPr>
                <w:rFonts w:ascii="Khmer OS Siemreap" w:hAnsi="Khmer OS Siemreap" w:cs="Khmer OS Siemreap"/>
                <w:sz w:val="18"/>
                <w:szCs w:val="18"/>
              </w:rPr>
              <w:t>Slaughtered for consumption</w:t>
            </w:r>
          </w:p>
        </w:tc>
        <w:tc>
          <w:tcPr>
            <w:tcW w:w="1080" w:type="dxa"/>
            <w:shd w:val="clear" w:color="auto" w:fill="DBE5F1"/>
            <w:vAlign w:val="center"/>
          </w:tcPr>
          <w:p w:rsidRPr="0039316F" w:rsidR="00155C53" w:rsidP="00802D1F" w:rsidRDefault="0036364A" w14:paraId="7A327C06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825D37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39316F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-4c </w:t>
            </w:r>
          </w:p>
          <w:p w:rsidRPr="0039316F" w:rsidR="00155C53" w:rsidP="00802D1F" w:rsidRDefault="00155C53" w14:paraId="7DCCD874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9316F">
              <w:rPr>
                <w:rFonts w:ascii="Khmer OS Siemreap" w:hAnsi="Khmer OS Siemreap" w:cs="Khmer OS Siemreap"/>
                <w:sz w:val="18"/>
                <w:szCs w:val="18"/>
                <w:cs/>
              </w:rPr>
              <w:t>បាត់បង់</w:t>
            </w:r>
          </w:p>
          <w:p w:rsidRPr="0039316F" w:rsidR="00155C53" w:rsidP="00802D1F" w:rsidRDefault="00155C53" w14:paraId="3698D819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9316F">
              <w:rPr>
                <w:rFonts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39316F">
              <w:rPr>
                <w:rFonts w:ascii="Khmer OS Siemreap" w:hAnsi="Khmer OS Siemreap" w:cs="Khmer OS Siemreap"/>
                <w:sz w:val="18"/>
                <w:szCs w:val="18"/>
              </w:rPr>
              <w:t>Lost</w:t>
            </w:r>
          </w:p>
        </w:tc>
        <w:tc>
          <w:tcPr>
            <w:tcW w:w="990" w:type="dxa"/>
            <w:shd w:val="clear" w:color="auto" w:fill="DBE5F1"/>
            <w:vAlign w:val="center"/>
          </w:tcPr>
          <w:p w:rsidRPr="0039316F" w:rsidR="00155C53" w:rsidP="00802D1F" w:rsidRDefault="0036364A" w14:paraId="20A6F799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825D37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39316F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-4</w:t>
            </w:r>
            <w:r w:rsidRPr="0039316F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d </w:t>
            </w:r>
          </w:p>
          <w:p w:rsidRPr="0039316F" w:rsidR="00155C53" w:rsidP="00802D1F" w:rsidRDefault="00155C53" w14:paraId="40756B1E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9316F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ងាប់​ </w:t>
            </w:r>
          </w:p>
          <w:p w:rsidRPr="0039316F" w:rsidR="00155C53" w:rsidP="00802D1F" w:rsidRDefault="00155C53" w14:paraId="739B4320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9316F">
              <w:rPr>
                <w:rFonts w:ascii="Khmer OS Siemreap" w:hAnsi="Khmer OS Siemreap" w:cs="Khmer OS Siemreap"/>
                <w:sz w:val="18"/>
                <w:szCs w:val="18"/>
              </w:rPr>
              <w:t>Died</w:t>
            </w:r>
          </w:p>
        </w:tc>
        <w:tc>
          <w:tcPr>
            <w:tcW w:w="1440" w:type="dxa"/>
            <w:shd w:val="clear" w:color="auto" w:fill="DBE5F1"/>
            <w:vAlign w:val="center"/>
          </w:tcPr>
          <w:p w:rsidRPr="0039316F" w:rsidR="00155C53" w:rsidP="00802D1F" w:rsidRDefault="0036364A" w14:paraId="266B0BAD" w14:textId="3B96ADD4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="00825D37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8</w:t>
            </w:r>
            <w:r w:rsidRPr="0039316F" w:rsidR="00155C53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-4</w:t>
            </w:r>
            <w:r w:rsidRPr="0039316F" w:rsidR="00155C53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e.</w:t>
            </w:r>
            <w:r w:rsidR="00D44B68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 </w:t>
            </w:r>
            <w:r w:rsidR="00155C53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ឱ្យ</w:t>
            </w:r>
            <w:r w:rsidRPr="0039316F" w:rsidR="00155C53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គេ​ជាអំណោយ​ ឬ​វិភាគទាន។ល។</w:t>
            </w:r>
          </w:p>
          <w:p w:rsidRPr="0039316F" w:rsidR="00155C53" w:rsidP="00802D1F" w:rsidRDefault="00155C53" w14:paraId="73ABB8CC" w14:textId="77777777">
            <w:pPr>
              <w:spacing w:before="40" w:after="0" w:line="240" w:lineRule="exact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39316F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Given away as gift, donation, etc.</w:t>
            </w:r>
          </w:p>
        </w:tc>
        <w:tc>
          <w:tcPr>
            <w:tcW w:w="1443" w:type="dxa"/>
            <w:shd w:val="clear" w:color="auto" w:fill="DBE5F1"/>
            <w:vAlign w:val="center"/>
          </w:tcPr>
          <w:p w:rsidRPr="0039316F" w:rsidR="00155C53" w:rsidP="00802D1F" w:rsidRDefault="0036364A" w14:paraId="1DDD58DB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825D37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39316F" w:rsidR="00155C53">
              <w:rPr>
                <w:rFonts w:ascii="Khmer OS Siemreap" w:hAnsi="Khmer OS Siemreap" w:cs="Khmer OS Siemreap"/>
                <w:sz w:val="18"/>
                <w:szCs w:val="18"/>
                <w:cs/>
              </w:rPr>
              <w:t>-4</w:t>
            </w:r>
            <w:r w:rsidRPr="0039316F" w:rsidR="00155C53">
              <w:rPr>
                <w:rFonts w:ascii="Khmer OS Siemreap" w:hAnsi="Khmer OS Siemreap" w:cs="Khmer OS Siemreap"/>
                <w:sz w:val="18"/>
                <w:szCs w:val="18"/>
              </w:rPr>
              <w:t xml:space="preserve">f </w:t>
            </w:r>
          </w:p>
          <w:p w:rsidRPr="0039316F" w:rsidR="00155C53" w:rsidP="00802D1F" w:rsidRDefault="00155C53" w14:paraId="4FA68F04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9316F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ផ្សេងពីនេះ សូមបញ្ជាក់​ </w:t>
            </w:r>
          </w:p>
          <w:p w:rsidRPr="0039316F" w:rsidR="00155C53" w:rsidP="00802D1F" w:rsidRDefault="00155C53" w14:paraId="43C974E7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9316F">
              <w:rPr>
                <w:rFonts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39316F">
              <w:rPr>
                <w:rFonts w:ascii="Khmer OS Siemreap" w:hAnsi="Khmer OS Siemreap" w:cs="Khmer OS Siemreap"/>
                <w:sz w:val="18"/>
                <w:szCs w:val="18"/>
              </w:rPr>
              <w:t>Other, specify</w:t>
            </w:r>
          </w:p>
        </w:tc>
      </w:tr>
      <w:tr w:rsidRPr="00DF6140" w:rsidR="00155C53" w:rsidTr="003858E0" w14:paraId="7F4CC2FA" w14:textId="77777777">
        <w:trPr>
          <w:trHeight w:val="224"/>
        </w:trPr>
        <w:tc>
          <w:tcPr>
            <w:tcW w:w="2408" w:type="dxa"/>
            <w:shd w:val="clear" w:color="auto" w:fill="DBE5F1"/>
            <w:vAlign w:val="center"/>
          </w:tcPr>
          <w:p w:rsidRPr="00204A5C" w:rsidR="00155C53" w:rsidP="00802D1F" w:rsidRDefault="00155C53" w14:paraId="0812E572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  <w:cs/>
              </w:rPr>
            </w:pPr>
            <w:r w:rsidRPr="00204A5C">
              <w:rPr>
                <w:rFonts w:ascii="Arial" w:hAnsi="Arial" w:cs="Arial"/>
                <w:sz w:val="14"/>
                <w:szCs w:val="14"/>
              </w:rPr>
              <w:t>(1a)</w:t>
            </w:r>
          </w:p>
        </w:tc>
        <w:tc>
          <w:tcPr>
            <w:tcW w:w="900" w:type="dxa"/>
            <w:shd w:val="clear" w:color="auto" w:fill="DBE5F1"/>
            <w:vAlign w:val="center"/>
          </w:tcPr>
          <w:p w:rsidRPr="00204A5C" w:rsidR="00155C53" w:rsidP="00802D1F" w:rsidRDefault="00155C53" w14:paraId="57F8EA9A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204A5C">
              <w:rPr>
                <w:rFonts w:ascii="Arial" w:hAnsi="Arial" w:cs="Arial"/>
                <w:sz w:val="14"/>
                <w:szCs w:val="14"/>
              </w:rPr>
              <w:t>(1b)</w:t>
            </w:r>
          </w:p>
        </w:tc>
        <w:tc>
          <w:tcPr>
            <w:tcW w:w="1530" w:type="dxa"/>
            <w:shd w:val="clear" w:color="auto" w:fill="DBE5F1"/>
            <w:vAlign w:val="center"/>
          </w:tcPr>
          <w:p w:rsidRPr="00204A5C" w:rsidR="00155C53" w:rsidP="00802D1F" w:rsidRDefault="00155C53" w14:paraId="034D0BE3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204A5C">
              <w:rPr>
                <w:rFonts w:ascii="Arial" w:hAnsi="Arial" w:cs="Arial"/>
                <w:sz w:val="14"/>
                <w:szCs w:val="14"/>
              </w:rPr>
              <w:t>(2)</w:t>
            </w:r>
          </w:p>
        </w:tc>
        <w:tc>
          <w:tcPr>
            <w:tcW w:w="1732" w:type="dxa"/>
            <w:shd w:val="clear" w:color="auto" w:fill="DBE5F1"/>
            <w:vAlign w:val="center"/>
          </w:tcPr>
          <w:p w:rsidRPr="00DF6140" w:rsidR="00155C53" w:rsidP="00802D1F" w:rsidRDefault="00155C53" w14:paraId="3DCDB332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3)</w:t>
            </w:r>
          </w:p>
        </w:tc>
        <w:tc>
          <w:tcPr>
            <w:tcW w:w="1192" w:type="dxa"/>
            <w:shd w:val="clear" w:color="auto" w:fill="DBE5F1"/>
            <w:vAlign w:val="center"/>
          </w:tcPr>
          <w:p w:rsidRPr="00DF6140" w:rsidR="00155C53" w:rsidP="00802D1F" w:rsidRDefault="00155C53" w14:paraId="176053B2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4a)</w:t>
            </w:r>
          </w:p>
        </w:tc>
        <w:tc>
          <w:tcPr>
            <w:tcW w:w="1260" w:type="dxa"/>
            <w:shd w:val="clear" w:color="auto" w:fill="DBE5F1"/>
          </w:tcPr>
          <w:p w:rsidRPr="0036364A" w:rsidR="00155C53" w:rsidP="00802D1F" w:rsidRDefault="00155C53" w14:paraId="65778590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36364A">
              <w:rPr>
                <w:rFonts w:ascii="Arial" w:hAnsi="Arial" w:cs="Arial"/>
                <w:sz w:val="14"/>
                <w:szCs w:val="14"/>
              </w:rPr>
              <w:t>(4b1)</w:t>
            </w:r>
          </w:p>
        </w:tc>
        <w:tc>
          <w:tcPr>
            <w:tcW w:w="1620" w:type="dxa"/>
            <w:shd w:val="clear" w:color="auto" w:fill="DBE5F1"/>
            <w:vAlign w:val="center"/>
          </w:tcPr>
          <w:p w:rsidRPr="0036364A" w:rsidR="00155C53" w:rsidP="00802D1F" w:rsidRDefault="00155C53" w14:paraId="354BE477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36364A">
              <w:rPr>
                <w:rFonts w:ascii="Arial" w:hAnsi="Arial" w:cs="Arial"/>
                <w:sz w:val="14"/>
                <w:szCs w:val="14"/>
              </w:rPr>
              <w:t>(4b2)</w:t>
            </w:r>
          </w:p>
        </w:tc>
        <w:tc>
          <w:tcPr>
            <w:tcW w:w="1080" w:type="dxa"/>
            <w:shd w:val="clear" w:color="auto" w:fill="DBE5F1"/>
            <w:vAlign w:val="center"/>
          </w:tcPr>
          <w:p w:rsidRPr="00DF6140" w:rsidR="00155C53" w:rsidP="00802D1F" w:rsidRDefault="00155C53" w14:paraId="3B888C70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4c)</w:t>
            </w:r>
          </w:p>
        </w:tc>
        <w:tc>
          <w:tcPr>
            <w:tcW w:w="990" w:type="dxa"/>
            <w:shd w:val="clear" w:color="auto" w:fill="DBE5F1"/>
            <w:vAlign w:val="center"/>
          </w:tcPr>
          <w:p w:rsidRPr="00DF6140" w:rsidR="00155C53" w:rsidP="00802D1F" w:rsidRDefault="00155C53" w14:paraId="00806B0D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4d)</w:t>
            </w:r>
          </w:p>
        </w:tc>
        <w:tc>
          <w:tcPr>
            <w:tcW w:w="1440" w:type="dxa"/>
            <w:shd w:val="clear" w:color="auto" w:fill="DBE5F1"/>
            <w:vAlign w:val="center"/>
          </w:tcPr>
          <w:p w:rsidRPr="00DF6140" w:rsidR="00155C53" w:rsidP="00802D1F" w:rsidRDefault="00155C53" w14:paraId="59977457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4e)</w:t>
            </w:r>
          </w:p>
        </w:tc>
        <w:tc>
          <w:tcPr>
            <w:tcW w:w="1443" w:type="dxa"/>
            <w:shd w:val="clear" w:color="auto" w:fill="DBE5F1"/>
            <w:vAlign w:val="center"/>
          </w:tcPr>
          <w:p w:rsidRPr="00DF6140" w:rsidR="00155C53" w:rsidP="00802D1F" w:rsidRDefault="00155C53" w14:paraId="2257044D" w14:textId="77777777">
            <w:pPr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F6140">
              <w:rPr>
                <w:rFonts w:ascii="Arial" w:hAnsi="Arial" w:cs="Arial"/>
                <w:sz w:val="14"/>
                <w:szCs w:val="14"/>
              </w:rPr>
              <w:t>(4f)</w:t>
            </w:r>
          </w:p>
        </w:tc>
      </w:tr>
      <w:tr w:rsidRPr="00AE3B6C" w:rsidR="00155C53" w:rsidTr="003858E0" w14:paraId="3FF52F5D" w14:textId="77777777">
        <w:trPr>
          <w:trHeight w:val="144"/>
        </w:trPr>
        <w:tc>
          <w:tcPr>
            <w:tcW w:w="2408" w:type="dxa"/>
            <w:shd w:val="clear" w:color="auto" w:fill="DBE5F1"/>
            <w:vAlign w:val="center"/>
          </w:tcPr>
          <w:p w:rsidRPr="00204A5C" w:rsidR="00155C53" w:rsidP="00802D1F" w:rsidRDefault="00155C53" w14:paraId="3EE0FC30" w14:textId="59A73B85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1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គោ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Cattle</w:t>
            </w:r>
          </w:p>
        </w:tc>
        <w:tc>
          <w:tcPr>
            <w:tcW w:w="900" w:type="dxa"/>
            <w:vAlign w:val="center"/>
          </w:tcPr>
          <w:p w:rsidRPr="00204A5C" w:rsidR="00155C53" w:rsidP="00802D1F" w:rsidRDefault="00155C53" w14:paraId="58379195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01</w:t>
            </w:r>
          </w:p>
        </w:tc>
        <w:tc>
          <w:tcPr>
            <w:tcW w:w="1530" w:type="dxa"/>
            <w:vAlign w:val="center"/>
          </w:tcPr>
          <w:p w:rsidRPr="00204A5C" w:rsidR="00155C53" w:rsidP="00802D1F" w:rsidRDefault="00155C53" w14:paraId="66D8DA4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  <w:vAlign w:val="center"/>
          </w:tcPr>
          <w:p w:rsidRPr="00AE3B6C" w:rsidR="00155C53" w:rsidP="00802D1F" w:rsidRDefault="00155C53" w14:paraId="283B4EE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  <w:vAlign w:val="center"/>
          </w:tcPr>
          <w:p w:rsidRPr="00AE3B6C" w:rsidR="00155C53" w:rsidP="00802D1F" w:rsidRDefault="00155C53" w14:paraId="064FD89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155C53" w:rsidP="00802D1F" w:rsidRDefault="00155C53" w14:paraId="4034709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  <w:vAlign w:val="center"/>
          </w:tcPr>
          <w:p w:rsidRPr="00AE3B6C" w:rsidR="00155C53" w:rsidP="00802D1F" w:rsidRDefault="00155C53" w14:paraId="36D148D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:rsidRPr="00AE3B6C" w:rsidR="00155C53" w:rsidP="00802D1F" w:rsidRDefault="00155C53" w14:paraId="15E4727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  <w:vAlign w:val="center"/>
          </w:tcPr>
          <w:p w:rsidRPr="00AE3B6C" w:rsidR="00155C53" w:rsidP="00802D1F" w:rsidRDefault="00155C53" w14:paraId="7807291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Pr="00AE3B6C" w:rsidR="00155C53" w:rsidP="00802D1F" w:rsidRDefault="00155C53" w14:paraId="45BF977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  <w:vAlign w:val="center"/>
          </w:tcPr>
          <w:p w:rsidRPr="00AE3B6C" w:rsidR="00155C53" w:rsidP="00802D1F" w:rsidRDefault="00155C53" w14:paraId="6221A64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155C53" w:rsidTr="003858E0" w14:paraId="5DDE0794" w14:textId="77777777">
        <w:trPr>
          <w:trHeight w:val="144"/>
        </w:trPr>
        <w:tc>
          <w:tcPr>
            <w:tcW w:w="2408" w:type="dxa"/>
            <w:shd w:val="clear" w:color="auto" w:fill="DBE5F1"/>
            <w:vAlign w:val="center"/>
          </w:tcPr>
          <w:p w:rsidRPr="00204A5C" w:rsidR="00155C53" w:rsidP="00802D1F" w:rsidRDefault="00155C53" w14:paraId="3C26CB6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2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ក្របី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Buffalo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</w:p>
        </w:tc>
        <w:tc>
          <w:tcPr>
            <w:tcW w:w="900" w:type="dxa"/>
            <w:vAlign w:val="center"/>
          </w:tcPr>
          <w:p w:rsidRPr="00204A5C" w:rsidR="00155C53" w:rsidP="00802D1F" w:rsidRDefault="00155C53" w14:paraId="3755958B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02</w:t>
            </w:r>
          </w:p>
        </w:tc>
        <w:tc>
          <w:tcPr>
            <w:tcW w:w="1530" w:type="dxa"/>
          </w:tcPr>
          <w:p w:rsidRPr="00204A5C" w:rsidR="00155C53" w:rsidP="00802D1F" w:rsidRDefault="00155C53" w14:paraId="6956C3A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155C53" w:rsidP="00802D1F" w:rsidRDefault="00155C53" w14:paraId="409C7C1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155C53" w:rsidP="00802D1F" w:rsidRDefault="00155C53" w14:paraId="4E514E7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155C53" w:rsidP="00802D1F" w:rsidRDefault="00155C53" w14:paraId="203B98A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155C53" w:rsidP="00802D1F" w:rsidRDefault="00155C53" w14:paraId="295BF05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155C53" w:rsidP="00802D1F" w:rsidRDefault="00155C53" w14:paraId="47204A3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155C53" w:rsidP="00802D1F" w:rsidRDefault="00155C53" w14:paraId="3CCC0F8D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155C53" w:rsidP="00802D1F" w:rsidRDefault="00155C53" w14:paraId="7B7D597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155C53" w:rsidP="00802D1F" w:rsidRDefault="00155C53" w14:paraId="12DDB10D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155C53" w:rsidTr="003858E0" w14:paraId="31F33DED" w14:textId="77777777">
        <w:trPr>
          <w:trHeight w:val="144"/>
        </w:trPr>
        <w:tc>
          <w:tcPr>
            <w:tcW w:w="2408" w:type="dxa"/>
            <w:shd w:val="clear" w:color="auto" w:fill="DBE5F1"/>
            <w:vAlign w:val="center"/>
          </w:tcPr>
          <w:p w:rsidRPr="00204A5C" w:rsidR="00155C53" w:rsidP="00802D1F" w:rsidRDefault="00155C53" w14:paraId="29D59A0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3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សេះ​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Horse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</w:p>
        </w:tc>
        <w:tc>
          <w:tcPr>
            <w:tcW w:w="900" w:type="dxa"/>
            <w:vAlign w:val="center"/>
          </w:tcPr>
          <w:p w:rsidRPr="00204A5C" w:rsidR="00155C53" w:rsidP="00802D1F" w:rsidRDefault="00155C53" w14:paraId="0282A92E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03</w:t>
            </w:r>
          </w:p>
        </w:tc>
        <w:tc>
          <w:tcPr>
            <w:tcW w:w="1530" w:type="dxa"/>
          </w:tcPr>
          <w:p w:rsidRPr="00204A5C" w:rsidR="00155C53" w:rsidP="00802D1F" w:rsidRDefault="00155C53" w14:paraId="69A10AB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155C53" w:rsidP="00802D1F" w:rsidRDefault="00155C53" w14:paraId="622634B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155C53" w:rsidP="00802D1F" w:rsidRDefault="00155C53" w14:paraId="6EC0BCC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155C53" w:rsidP="00802D1F" w:rsidRDefault="00155C53" w14:paraId="7316DA8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155C53" w:rsidP="00802D1F" w:rsidRDefault="00155C53" w14:paraId="4ECA951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155C53" w:rsidP="00802D1F" w:rsidRDefault="00155C53" w14:paraId="4CC716D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155C53" w:rsidP="00802D1F" w:rsidRDefault="00155C53" w14:paraId="0CC3C40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155C53" w:rsidP="00802D1F" w:rsidRDefault="00155C53" w14:paraId="4D44AB9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155C53" w:rsidP="00802D1F" w:rsidRDefault="00155C53" w14:paraId="5E77B8A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155C53" w:rsidTr="003858E0" w14:paraId="1102E07F" w14:textId="77777777">
        <w:trPr>
          <w:trHeight w:val="332"/>
        </w:trPr>
        <w:tc>
          <w:tcPr>
            <w:tcW w:w="2408" w:type="dxa"/>
            <w:shd w:val="clear" w:color="auto" w:fill="DBE5F1"/>
            <w:vAlign w:val="center"/>
          </w:tcPr>
          <w:p w:rsidRPr="00204A5C" w:rsidR="00155C53" w:rsidP="00802D1F" w:rsidRDefault="00155C53" w14:paraId="5B9B7879" w14:textId="0A4AECDD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4- </w:t>
            </w: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សត្វ</w:t>
            </w:r>
            <w:r w:rsidRPr="00204A5C" w:rsidR="00A23F5E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>ចតុប្បាទ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ធំផ្សេងទៀត</w:t>
            </w:r>
          </w:p>
          <w:p w:rsidRPr="00204A5C" w:rsidR="00155C53" w:rsidP="00802D1F" w:rsidRDefault="00155C53" w14:paraId="7669AFD1" w14:textId="14EA2A4C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  Other large </w:t>
            </w:r>
            <w:r w:rsidRPr="00204A5C" w:rsidR="00A23F5E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four-footed</w:t>
            </w:r>
            <w:r w:rsidRPr="00204A5C" w:rsidR="00A23F5E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livestock</w:t>
            </w:r>
          </w:p>
        </w:tc>
        <w:tc>
          <w:tcPr>
            <w:tcW w:w="900" w:type="dxa"/>
            <w:vAlign w:val="center"/>
          </w:tcPr>
          <w:p w:rsidRPr="00204A5C" w:rsidR="00155C53" w:rsidP="00802D1F" w:rsidRDefault="00155C53" w14:paraId="4F8ADA6A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04</w:t>
            </w:r>
          </w:p>
        </w:tc>
        <w:tc>
          <w:tcPr>
            <w:tcW w:w="1530" w:type="dxa"/>
          </w:tcPr>
          <w:p w:rsidRPr="00204A5C" w:rsidR="00155C53" w:rsidP="00802D1F" w:rsidRDefault="00155C53" w14:paraId="1CE9E72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155C53" w:rsidP="00802D1F" w:rsidRDefault="00155C53" w14:paraId="5455AA6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155C53" w:rsidP="00802D1F" w:rsidRDefault="00155C53" w14:paraId="7577B03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155C53" w:rsidP="00802D1F" w:rsidRDefault="00155C53" w14:paraId="0BB157E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155C53" w:rsidP="00802D1F" w:rsidRDefault="00155C53" w14:paraId="2D84F0F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155C53" w:rsidP="00802D1F" w:rsidRDefault="00155C53" w14:paraId="601BE26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155C53" w:rsidP="00802D1F" w:rsidRDefault="00155C53" w14:paraId="28C8901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155C53" w:rsidP="00802D1F" w:rsidRDefault="00155C53" w14:paraId="314D591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155C53" w:rsidP="00802D1F" w:rsidRDefault="00155C53" w14:paraId="7F5F95CD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155C53" w:rsidTr="003858E0" w14:paraId="5D63C013" w14:textId="77777777">
        <w:trPr>
          <w:trHeight w:val="144"/>
        </w:trPr>
        <w:tc>
          <w:tcPr>
            <w:tcW w:w="2408" w:type="dxa"/>
            <w:shd w:val="clear" w:color="auto" w:fill="DBE5F1"/>
            <w:vAlign w:val="center"/>
          </w:tcPr>
          <w:p w:rsidRPr="00204A5C" w:rsidR="00155C53" w:rsidP="00802D1F" w:rsidRDefault="00155C53" w14:paraId="366B27E7" w14:textId="7FA34CA8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5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ជ្រូក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Pig</w:t>
            </w:r>
          </w:p>
        </w:tc>
        <w:tc>
          <w:tcPr>
            <w:tcW w:w="900" w:type="dxa"/>
            <w:vAlign w:val="center"/>
          </w:tcPr>
          <w:p w:rsidRPr="00204A5C" w:rsidR="00155C53" w:rsidP="00802D1F" w:rsidRDefault="00155C53" w14:paraId="47E6927F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05</w:t>
            </w:r>
          </w:p>
        </w:tc>
        <w:tc>
          <w:tcPr>
            <w:tcW w:w="1530" w:type="dxa"/>
          </w:tcPr>
          <w:p w:rsidRPr="00204A5C" w:rsidR="00155C53" w:rsidP="00802D1F" w:rsidRDefault="00155C53" w14:paraId="738EFA3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155C53" w:rsidP="00802D1F" w:rsidRDefault="00155C53" w14:paraId="4F21CEE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155C53" w:rsidP="00802D1F" w:rsidRDefault="00155C53" w14:paraId="5F0BFD6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155C53" w:rsidP="00802D1F" w:rsidRDefault="00155C53" w14:paraId="6A04AE0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155C53" w:rsidP="00802D1F" w:rsidRDefault="00155C53" w14:paraId="509463E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155C53" w:rsidP="00802D1F" w:rsidRDefault="00155C53" w14:paraId="67C9ABA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155C53" w:rsidP="00802D1F" w:rsidRDefault="00155C53" w14:paraId="3ECBD10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155C53" w:rsidP="00802D1F" w:rsidRDefault="00155C53" w14:paraId="2C1E064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155C53" w:rsidP="00802D1F" w:rsidRDefault="00155C53" w14:paraId="16E4AA3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3858E0" w:rsidTr="003858E0" w14:paraId="01550A48" w14:textId="77777777">
        <w:trPr>
          <w:trHeight w:val="144"/>
        </w:trPr>
        <w:tc>
          <w:tcPr>
            <w:tcW w:w="2408" w:type="dxa"/>
            <w:shd w:val="clear" w:color="auto" w:fill="DBE5F1"/>
            <w:vAlign w:val="center"/>
          </w:tcPr>
          <w:p w:rsidRPr="00204A5C" w:rsidR="003858E0" w:rsidP="003858E0" w:rsidRDefault="003858E0" w14:paraId="6A451EB4" w14:textId="297BF446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6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- </w:t>
            </w:r>
            <w:r w:rsidRPr="00204A5C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>ចៀម</w:t>
            </w: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Sheep</w:t>
            </w:r>
          </w:p>
        </w:tc>
        <w:tc>
          <w:tcPr>
            <w:tcW w:w="900" w:type="dxa"/>
            <w:vAlign w:val="center"/>
          </w:tcPr>
          <w:p w:rsidRPr="00204A5C" w:rsidR="003858E0" w:rsidP="003858E0" w:rsidRDefault="003858E0" w14:paraId="78B7BC26" w14:textId="0C4F8520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06</w:t>
            </w:r>
          </w:p>
        </w:tc>
        <w:tc>
          <w:tcPr>
            <w:tcW w:w="1530" w:type="dxa"/>
          </w:tcPr>
          <w:p w:rsidRPr="00204A5C" w:rsidR="003858E0" w:rsidP="003858E0" w:rsidRDefault="003858E0" w14:paraId="3BB9F91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3858E0" w:rsidP="003858E0" w:rsidRDefault="003858E0" w14:paraId="6894AD0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3858E0" w:rsidP="003858E0" w:rsidRDefault="003858E0" w14:paraId="2ABE098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3858E0" w:rsidP="003858E0" w:rsidRDefault="003858E0" w14:paraId="57807E2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3858E0" w:rsidP="003858E0" w:rsidRDefault="003858E0" w14:paraId="7774462D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3858E0" w:rsidP="003858E0" w:rsidRDefault="003858E0" w14:paraId="42B52C6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3858E0" w:rsidP="003858E0" w:rsidRDefault="003858E0" w14:paraId="3B752F3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3858E0" w:rsidP="003858E0" w:rsidRDefault="003858E0" w14:paraId="19A1ACA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3858E0" w:rsidP="003858E0" w:rsidRDefault="003858E0" w14:paraId="6A6A0BD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3858E0" w:rsidTr="003858E0" w14:paraId="44412245" w14:textId="77777777">
        <w:trPr>
          <w:trHeight w:val="144"/>
        </w:trPr>
        <w:tc>
          <w:tcPr>
            <w:tcW w:w="2408" w:type="dxa"/>
            <w:shd w:val="clear" w:color="auto" w:fill="DBE5F1"/>
            <w:vAlign w:val="center"/>
          </w:tcPr>
          <w:p w:rsidRPr="00204A5C" w:rsidR="003858E0" w:rsidP="003858E0" w:rsidRDefault="003858E0" w14:paraId="56CC718B" w14:textId="39F2FB8A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7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ពពែ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Goat</w:t>
            </w:r>
          </w:p>
        </w:tc>
        <w:tc>
          <w:tcPr>
            <w:tcW w:w="900" w:type="dxa"/>
            <w:vAlign w:val="center"/>
          </w:tcPr>
          <w:p w:rsidRPr="00204A5C" w:rsidR="003858E0" w:rsidP="003858E0" w:rsidRDefault="003858E0" w14:paraId="7C2CB6C3" w14:textId="61B2E168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07</w:t>
            </w:r>
          </w:p>
        </w:tc>
        <w:tc>
          <w:tcPr>
            <w:tcW w:w="1530" w:type="dxa"/>
          </w:tcPr>
          <w:p w:rsidRPr="00204A5C" w:rsidR="003858E0" w:rsidP="003858E0" w:rsidRDefault="003858E0" w14:paraId="5A6C4BCD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3858E0" w:rsidP="003858E0" w:rsidRDefault="003858E0" w14:paraId="07A4E62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3858E0" w:rsidP="003858E0" w:rsidRDefault="003858E0" w14:paraId="5C1DD7C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3858E0" w:rsidP="003858E0" w:rsidRDefault="003858E0" w14:paraId="7FEBF24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3858E0" w:rsidP="003858E0" w:rsidRDefault="003858E0" w14:paraId="19BAEA8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3858E0" w:rsidP="003858E0" w:rsidRDefault="003858E0" w14:paraId="32C441B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3858E0" w:rsidP="003858E0" w:rsidRDefault="003858E0" w14:paraId="2E1AE3CD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3858E0" w:rsidP="003858E0" w:rsidRDefault="003858E0" w14:paraId="58A1F7C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3858E0" w:rsidP="003858E0" w:rsidRDefault="003858E0" w14:paraId="58AB71F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3858E0" w:rsidTr="003858E0" w14:paraId="442F99C2" w14:textId="77777777">
        <w:tc>
          <w:tcPr>
            <w:tcW w:w="2408" w:type="dxa"/>
            <w:shd w:val="clear" w:color="auto" w:fill="DBE5F1"/>
            <w:vAlign w:val="center"/>
          </w:tcPr>
          <w:p w:rsidRPr="00204A5C" w:rsidR="003858E0" w:rsidP="003858E0" w:rsidRDefault="003858E0" w14:paraId="11CC9AB8" w14:textId="4A173DC4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8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- </w:t>
            </w:r>
            <w:r w:rsidRPr="00204A5C" w:rsidR="00A23F5E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សត្វ</w:t>
            </w:r>
            <w:r w:rsidRPr="00204A5C" w:rsidR="00A23F5E">
              <w:rPr>
                <w:rFonts w:hint="cs" w:ascii="Khmer OS Siemreap" w:hAnsi="Khmer OS Siemreap" w:cs="Khmer OS Siemreap"/>
                <w:color w:val="0000FF"/>
                <w:sz w:val="18"/>
                <w:szCs w:val="18"/>
                <w:cs/>
              </w:rPr>
              <w:t>ចតុប្បាទ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តូចផ្សេងទៀត</w:t>
            </w:r>
          </w:p>
          <w:p w:rsidRPr="00204A5C" w:rsidR="003858E0" w:rsidP="003858E0" w:rsidRDefault="003858E0" w14:paraId="71583CAA" w14:textId="405F0FCE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  Other small </w:t>
            </w:r>
            <w:r w:rsidRPr="00204A5C" w:rsidR="00A23F5E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four-footed</w:t>
            </w:r>
            <w:r w:rsidRPr="00204A5C" w:rsidR="00A23F5E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livestock</w:t>
            </w:r>
          </w:p>
        </w:tc>
        <w:tc>
          <w:tcPr>
            <w:tcW w:w="900" w:type="dxa"/>
            <w:vAlign w:val="center"/>
          </w:tcPr>
          <w:p w:rsidRPr="00204A5C" w:rsidR="003858E0" w:rsidP="003858E0" w:rsidRDefault="003858E0" w14:paraId="611C2BF5" w14:textId="267E493F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08</w:t>
            </w:r>
          </w:p>
        </w:tc>
        <w:tc>
          <w:tcPr>
            <w:tcW w:w="1530" w:type="dxa"/>
          </w:tcPr>
          <w:p w:rsidRPr="00204A5C" w:rsidR="003858E0" w:rsidP="003858E0" w:rsidRDefault="003858E0" w14:paraId="10CF4CE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3858E0" w:rsidP="003858E0" w:rsidRDefault="003858E0" w14:paraId="7BC690F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3858E0" w:rsidP="003858E0" w:rsidRDefault="003858E0" w14:paraId="0BB4130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3858E0" w:rsidP="003858E0" w:rsidRDefault="003858E0" w14:paraId="164B799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3858E0" w:rsidP="003858E0" w:rsidRDefault="003858E0" w14:paraId="6883911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3858E0" w:rsidP="003858E0" w:rsidRDefault="003858E0" w14:paraId="1A61B19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3858E0" w:rsidP="003858E0" w:rsidRDefault="003858E0" w14:paraId="30E5C07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3858E0" w:rsidP="003858E0" w:rsidRDefault="003858E0" w14:paraId="7915AFA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3858E0" w:rsidP="003858E0" w:rsidRDefault="003858E0" w14:paraId="5000A7B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3858E0" w:rsidTr="003858E0" w14:paraId="7B5709DE" w14:textId="77777777">
        <w:trPr>
          <w:trHeight w:val="144"/>
        </w:trPr>
        <w:tc>
          <w:tcPr>
            <w:tcW w:w="2408" w:type="dxa"/>
            <w:shd w:val="clear" w:color="auto" w:fill="DBE5F1"/>
            <w:vAlign w:val="center"/>
          </w:tcPr>
          <w:p w:rsidRPr="00204A5C" w:rsidR="003858E0" w:rsidP="003858E0" w:rsidRDefault="003858E0" w14:paraId="712A85BC" w14:textId="76D7022F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9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មាន់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Chicken</w:t>
            </w:r>
          </w:p>
        </w:tc>
        <w:tc>
          <w:tcPr>
            <w:tcW w:w="900" w:type="dxa"/>
            <w:vAlign w:val="center"/>
          </w:tcPr>
          <w:p w:rsidRPr="00204A5C" w:rsidR="003858E0" w:rsidP="003858E0" w:rsidRDefault="003858E0" w14:paraId="07596A79" w14:textId="55CCB008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09</w:t>
            </w:r>
          </w:p>
        </w:tc>
        <w:tc>
          <w:tcPr>
            <w:tcW w:w="1530" w:type="dxa"/>
          </w:tcPr>
          <w:p w:rsidRPr="00204A5C" w:rsidR="003858E0" w:rsidP="003858E0" w:rsidRDefault="003858E0" w14:paraId="0C564A1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3858E0" w:rsidP="003858E0" w:rsidRDefault="003858E0" w14:paraId="6565660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3858E0" w:rsidP="003858E0" w:rsidRDefault="003858E0" w14:paraId="7E07857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3858E0" w:rsidP="003858E0" w:rsidRDefault="003858E0" w14:paraId="0198E4A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3858E0" w:rsidP="003858E0" w:rsidRDefault="003858E0" w14:paraId="618999C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3858E0" w:rsidP="003858E0" w:rsidRDefault="003858E0" w14:paraId="76DDA52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3858E0" w:rsidP="003858E0" w:rsidRDefault="003858E0" w14:paraId="301605D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3858E0" w:rsidP="003858E0" w:rsidRDefault="003858E0" w14:paraId="57EACAF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3858E0" w:rsidP="003858E0" w:rsidRDefault="003858E0" w14:paraId="657958F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3858E0" w:rsidTr="003858E0" w14:paraId="07A9AD5D" w14:textId="77777777">
        <w:trPr>
          <w:trHeight w:val="144"/>
        </w:trPr>
        <w:tc>
          <w:tcPr>
            <w:tcW w:w="2408" w:type="dxa"/>
            <w:shd w:val="clear" w:color="auto" w:fill="DBE5F1"/>
            <w:vAlign w:val="center"/>
          </w:tcPr>
          <w:p w:rsidRPr="00204A5C" w:rsidR="003858E0" w:rsidP="003858E0" w:rsidRDefault="003858E0" w14:paraId="55227971" w14:textId="493C06FD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0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ទា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Duck</w:t>
            </w:r>
          </w:p>
        </w:tc>
        <w:tc>
          <w:tcPr>
            <w:tcW w:w="900" w:type="dxa"/>
            <w:vAlign w:val="center"/>
          </w:tcPr>
          <w:p w:rsidRPr="00204A5C" w:rsidR="003858E0" w:rsidP="003858E0" w:rsidRDefault="003858E0" w14:paraId="2699BE31" w14:textId="2889FAF3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0</w:t>
            </w:r>
          </w:p>
        </w:tc>
        <w:tc>
          <w:tcPr>
            <w:tcW w:w="1530" w:type="dxa"/>
          </w:tcPr>
          <w:p w:rsidRPr="00204A5C" w:rsidR="003858E0" w:rsidP="003858E0" w:rsidRDefault="003858E0" w14:paraId="732224F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3858E0" w:rsidP="003858E0" w:rsidRDefault="003858E0" w14:paraId="7FF1A07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3858E0" w:rsidP="003858E0" w:rsidRDefault="003858E0" w14:paraId="73A551F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3858E0" w:rsidP="003858E0" w:rsidRDefault="003858E0" w14:paraId="28454F4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3858E0" w:rsidP="003858E0" w:rsidRDefault="003858E0" w14:paraId="05FE868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3858E0" w:rsidP="003858E0" w:rsidRDefault="003858E0" w14:paraId="107C6E1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3858E0" w:rsidP="003858E0" w:rsidRDefault="003858E0" w14:paraId="1098624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3858E0" w:rsidP="003858E0" w:rsidRDefault="003858E0" w14:paraId="40FE927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3858E0" w:rsidP="003858E0" w:rsidRDefault="003858E0" w14:paraId="0146795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3858E0" w:rsidTr="003858E0" w14:paraId="1060DB93" w14:textId="77777777">
        <w:trPr>
          <w:trHeight w:val="144"/>
        </w:trPr>
        <w:tc>
          <w:tcPr>
            <w:tcW w:w="2408" w:type="dxa"/>
            <w:shd w:val="clear" w:color="auto" w:fill="DBE5F1"/>
            <w:vAlign w:val="center"/>
          </w:tcPr>
          <w:p w:rsidRPr="00204A5C" w:rsidR="003858E0" w:rsidP="003858E0" w:rsidRDefault="003858E0" w14:paraId="136C8974" w14:textId="4E213B2F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1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គ្រួច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uail</w:t>
            </w:r>
          </w:p>
        </w:tc>
        <w:tc>
          <w:tcPr>
            <w:tcW w:w="900" w:type="dxa"/>
            <w:vAlign w:val="center"/>
          </w:tcPr>
          <w:p w:rsidRPr="00204A5C" w:rsidR="003858E0" w:rsidP="003858E0" w:rsidRDefault="003858E0" w14:paraId="45E1DCC0" w14:textId="506D0029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1</w:t>
            </w:r>
          </w:p>
        </w:tc>
        <w:tc>
          <w:tcPr>
            <w:tcW w:w="1530" w:type="dxa"/>
          </w:tcPr>
          <w:p w:rsidRPr="00204A5C" w:rsidR="003858E0" w:rsidP="003858E0" w:rsidRDefault="003858E0" w14:paraId="04DE9D6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3858E0" w:rsidP="003858E0" w:rsidRDefault="003858E0" w14:paraId="6B48A2D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3858E0" w:rsidP="003858E0" w:rsidRDefault="003858E0" w14:paraId="5C9C4E6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3858E0" w:rsidP="003858E0" w:rsidRDefault="003858E0" w14:paraId="73788AB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3858E0" w:rsidP="003858E0" w:rsidRDefault="003858E0" w14:paraId="726EDC15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3858E0" w:rsidP="003858E0" w:rsidRDefault="003858E0" w14:paraId="21FDFBA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3858E0" w:rsidP="003858E0" w:rsidRDefault="003858E0" w14:paraId="27AC106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3858E0" w:rsidP="003858E0" w:rsidRDefault="003858E0" w14:paraId="0EFE3E5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3858E0" w:rsidP="003858E0" w:rsidRDefault="003858E0" w14:paraId="4AAAAAA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3858E0" w:rsidTr="003858E0" w14:paraId="7F33C385" w14:textId="77777777">
        <w:trPr>
          <w:trHeight w:val="144"/>
        </w:trPr>
        <w:tc>
          <w:tcPr>
            <w:tcW w:w="2408" w:type="dxa"/>
            <w:shd w:val="clear" w:color="auto" w:fill="DBE5F1"/>
            <w:vAlign w:val="center"/>
          </w:tcPr>
          <w:p w:rsidRPr="00204A5C" w:rsidR="003858E0" w:rsidP="003858E0" w:rsidRDefault="003858E0" w14:paraId="6ED45E42" w14:textId="4A4CD0AA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2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ត្រចៀកកាំ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Swallow</w:t>
            </w:r>
          </w:p>
        </w:tc>
        <w:tc>
          <w:tcPr>
            <w:tcW w:w="900" w:type="dxa"/>
            <w:vAlign w:val="center"/>
          </w:tcPr>
          <w:p w:rsidRPr="00204A5C" w:rsidR="003858E0" w:rsidP="003858E0" w:rsidRDefault="003858E0" w14:paraId="6430EB3B" w14:textId="00AC1478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2</w:t>
            </w:r>
          </w:p>
        </w:tc>
        <w:tc>
          <w:tcPr>
            <w:tcW w:w="1530" w:type="dxa"/>
          </w:tcPr>
          <w:p w:rsidRPr="00204A5C" w:rsidR="003858E0" w:rsidP="003858E0" w:rsidRDefault="003858E0" w14:paraId="43BD2DF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3858E0" w:rsidP="003858E0" w:rsidRDefault="003858E0" w14:paraId="4B986BE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3858E0" w:rsidP="003858E0" w:rsidRDefault="003858E0" w14:paraId="316FCE8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3858E0" w:rsidP="003858E0" w:rsidRDefault="003858E0" w14:paraId="29534D4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3858E0" w:rsidP="003858E0" w:rsidRDefault="003858E0" w14:paraId="7BC7E7F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3858E0" w:rsidP="003858E0" w:rsidRDefault="003858E0" w14:paraId="3F1AECC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3858E0" w:rsidP="003858E0" w:rsidRDefault="003858E0" w14:paraId="06F9BC6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3858E0" w:rsidP="003858E0" w:rsidRDefault="003858E0" w14:paraId="35BD5A7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3858E0" w:rsidP="003858E0" w:rsidRDefault="003858E0" w14:paraId="3C435C2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3858E0" w:rsidTr="003858E0" w14:paraId="23070EEE" w14:textId="77777777">
        <w:tc>
          <w:tcPr>
            <w:tcW w:w="2408" w:type="dxa"/>
            <w:shd w:val="clear" w:color="auto" w:fill="DBE5F1"/>
            <w:vAlign w:val="center"/>
          </w:tcPr>
          <w:p w:rsidRPr="00204A5C" w:rsidR="003858E0" w:rsidP="003858E0" w:rsidRDefault="003858E0" w14:paraId="7FE0C6B7" w14:textId="630AC438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  <w:cs/>
              </w:rPr>
              <w:t>1</w:t>
            </w: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3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មាន់បារាំង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Turkeys</w:t>
            </w:r>
          </w:p>
        </w:tc>
        <w:tc>
          <w:tcPr>
            <w:tcW w:w="900" w:type="dxa"/>
            <w:vAlign w:val="center"/>
          </w:tcPr>
          <w:p w:rsidRPr="00204A5C" w:rsidR="003858E0" w:rsidP="003858E0" w:rsidRDefault="003858E0" w14:paraId="6D344EFE" w14:textId="6499DE76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3</w:t>
            </w:r>
          </w:p>
        </w:tc>
        <w:tc>
          <w:tcPr>
            <w:tcW w:w="1530" w:type="dxa"/>
          </w:tcPr>
          <w:p w:rsidRPr="00204A5C" w:rsidR="003858E0" w:rsidP="003858E0" w:rsidRDefault="003858E0" w14:paraId="0AC75180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3858E0" w:rsidP="003858E0" w:rsidRDefault="003858E0" w14:paraId="1B8E4C4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3858E0" w:rsidP="003858E0" w:rsidRDefault="003858E0" w14:paraId="3D11232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3858E0" w:rsidP="003858E0" w:rsidRDefault="003858E0" w14:paraId="557E3D1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3858E0" w:rsidP="003858E0" w:rsidRDefault="003858E0" w14:paraId="66FACF2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3858E0" w:rsidP="003858E0" w:rsidRDefault="003858E0" w14:paraId="3EEB1584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3858E0" w:rsidP="003858E0" w:rsidRDefault="003858E0" w14:paraId="5BA541D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3858E0" w:rsidP="003858E0" w:rsidRDefault="003858E0" w14:paraId="6DDAD91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3858E0" w:rsidP="003858E0" w:rsidRDefault="003858E0" w14:paraId="7FC77CA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AE3B6C" w:rsidR="003858E0" w:rsidTr="003858E0" w14:paraId="705EE932" w14:textId="77777777">
        <w:tc>
          <w:tcPr>
            <w:tcW w:w="2408" w:type="dxa"/>
            <w:shd w:val="clear" w:color="auto" w:fill="DBE5F1"/>
            <w:vAlign w:val="center"/>
          </w:tcPr>
          <w:p w:rsidRPr="00204A5C" w:rsidR="003858E0" w:rsidP="003858E0" w:rsidRDefault="003858E0" w14:paraId="60D493B4" w14:textId="0E911F6F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4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-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បសុបក្សីផ្សេងទៀត</w:t>
            </w:r>
          </w:p>
          <w:p w:rsidRPr="00204A5C" w:rsidR="003858E0" w:rsidP="003858E0" w:rsidRDefault="003858E0" w14:paraId="56335906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     Other poultry</w:t>
            </w:r>
          </w:p>
        </w:tc>
        <w:tc>
          <w:tcPr>
            <w:tcW w:w="900" w:type="dxa"/>
            <w:vAlign w:val="center"/>
          </w:tcPr>
          <w:p w:rsidRPr="00204A5C" w:rsidR="003858E0" w:rsidP="003858E0" w:rsidRDefault="0024532D" w14:paraId="0AEB25F5" w14:textId="24630BBF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14</w:t>
            </w:r>
          </w:p>
        </w:tc>
        <w:tc>
          <w:tcPr>
            <w:tcW w:w="1530" w:type="dxa"/>
          </w:tcPr>
          <w:p w:rsidRPr="00204A5C" w:rsidR="003858E0" w:rsidP="003858E0" w:rsidRDefault="003858E0" w14:paraId="7A1BD54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732" w:type="dxa"/>
          </w:tcPr>
          <w:p w:rsidRPr="00AE3B6C" w:rsidR="003858E0" w:rsidP="003858E0" w:rsidRDefault="003858E0" w14:paraId="18D13A1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192" w:type="dxa"/>
          </w:tcPr>
          <w:p w:rsidRPr="00AE3B6C" w:rsidR="003858E0" w:rsidP="003858E0" w:rsidRDefault="003858E0" w14:paraId="2DAE5A9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260" w:type="dxa"/>
          </w:tcPr>
          <w:p w:rsidRPr="00AE3B6C" w:rsidR="003858E0" w:rsidP="003858E0" w:rsidRDefault="003858E0" w14:paraId="14D67C0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620" w:type="dxa"/>
          </w:tcPr>
          <w:p w:rsidRPr="00AE3B6C" w:rsidR="003858E0" w:rsidP="003858E0" w:rsidRDefault="003858E0" w14:paraId="0361916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080" w:type="dxa"/>
          </w:tcPr>
          <w:p w:rsidRPr="00AE3B6C" w:rsidR="003858E0" w:rsidP="003858E0" w:rsidRDefault="003858E0" w14:paraId="511318D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990" w:type="dxa"/>
          </w:tcPr>
          <w:p w:rsidRPr="00AE3B6C" w:rsidR="003858E0" w:rsidP="003858E0" w:rsidRDefault="003858E0" w14:paraId="64ACF1C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0" w:type="dxa"/>
          </w:tcPr>
          <w:p w:rsidRPr="00AE3B6C" w:rsidR="003858E0" w:rsidP="003858E0" w:rsidRDefault="003858E0" w14:paraId="59C555C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443" w:type="dxa"/>
          </w:tcPr>
          <w:p w:rsidRPr="00AE3B6C" w:rsidR="003858E0" w:rsidP="003858E0" w:rsidRDefault="003858E0" w14:paraId="0278D3B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</w:tbl>
    <w:p w:rsidR="00155C53" w:rsidP="009158F6" w:rsidRDefault="00155C53" w14:paraId="04251B95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tbl>
      <w:tblPr>
        <w:tblW w:w="15570" w:type="dxa"/>
        <w:tblInd w:w="1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8537"/>
        <w:gridCol w:w="10"/>
        <w:gridCol w:w="3999"/>
        <w:gridCol w:w="360"/>
        <w:gridCol w:w="1080"/>
        <w:gridCol w:w="1584"/>
      </w:tblGrid>
      <w:tr w:rsidRPr="00986782" w:rsidR="008C4A40" w:rsidTr="00341F45" w14:paraId="319E0E33" w14:textId="77777777">
        <w:trPr>
          <w:trHeight w:val="402"/>
        </w:trPr>
        <w:tc>
          <w:tcPr>
            <w:tcW w:w="8537" w:type="dxa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DF729F" w:rsidR="008C4A40" w:rsidRDefault="00264A23" w14:paraId="1E9FC347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</w:pPr>
            <w:r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Q19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-</w:t>
            </w:r>
            <w:r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1</w:t>
            </w:r>
            <w:r w:rsidR="00341F45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.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តើអ្នកបានប្រើសំណង់ឬអាគារអ្វីសម្រាប់ចិញ្ចឹមសត្វឬទេក្នុងរយៈពេល១២ខែ កន្លងមក?  </w:t>
            </w:r>
          </w:p>
          <w:p w:rsidRPr="00DF729F" w:rsidR="008C4A40" w:rsidRDefault="008C4A40" w14:paraId="72132B58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       ​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Did you use any building/structure in raising livestock during the last 12 months?</w:t>
            </w:r>
          </w:p>
        </w:tc>
        <w:tc>
          <w:tcPr>
            <w:tcW w:w="4009" w:type="dxa"/>
            <w:gridSpan w:val="2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DBE5F1"/>
            <w:vAlign w:val="center"/>
          </w:tcPr>
          <w:p w:rsidRPr="00DF729F" w:rsidR="008C4A40" w:rsidRDefault="008C4A40" w14:paraId="6472C3C8" w14:textId="38C4D77D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1-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បាទ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Yes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   </w:t>
            </w:r>
          </w:p>
          <w:p w:rsidRPr="00DF729F" w:rsidR="008C4A40" w:rsidRDefault="008C4A40" w14:paraId="21CDB064" w14:textId="0283A0C5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2-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ទេ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No </w:t>
            </w:r>
            <w:r w:rsidRPr="00DF729F">
              <w:rPr>
                <w:rFonts w:ascii="Wingdings" w:hAnsi="Wingdings" w:eastAsia="Wingdings" w:cs="Wingdings"/>
                <w:spacing w:val="-12"/>
                <w:sz w:val="18"/>
                <w:szCs w:val="18"/>
              </w:rPr>
              <w:t>è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រំលងទៅ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</w:rPr>
              <w:t>Q5-</w:t>
            </w: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  <w:cs/>
              </w:rPr>
              <w:t>3</w:t>
            </w: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</w:rPr>
              <w:t>a</w:t>
            </w: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</w:rPr>
              <w:t>skip to Q5-3a</w:t>
            </w:r>
          </w:p>
        </w:tc>
        <w:tc>
          <w:tcPr>
            <w:tcW w:w="1440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DF729F" w:rsidR="008C4A40" w:rsidRDefault="008C4A40" w14:paraId="6AF4B2E9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ចុះលេខកូដ</w:t>
            </w:r>
          </w:p>
          <w:p w:rsidRPr="00DF729F" w:rsidR="008C4A40" w:rsidRDefault="008C4A40" w14:paraId="48807288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enter code </w:t>
            </w:r>
            <w:r w:rsidRPr="00DF729F">
              <w:rPr>
                <w:rFonts w:ascii="Wingdings" w:hAnsi="Wingdings" w:eastAsia="Wingdings" w:cs="Wingdings"/>
                <w:spacing w:val="-12"/>
                <w:sz w:val="18"/>
                <w:szCs w:val="18"/>
              </w:rPr>
              <w:t>è</w:t>
            </w: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</w:tcBorders>
            <w:vAlign w:val="center"/>
          </w:tcPr>
          <w:p w:rsidRPr="00986782" w:rsidR="008C4A40" w:rsidRDefault="008C4A40" w14:paraId="02B695D0" w14:textId="77777777">
            <w:pPr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Pr="00DF729F" w:rsidR="008C4A40" w:rsidTr="00341F45" w14:paraId="32AF4CB3" w14:textId="77777777">
        <w:trPr>
          <w:trHeight w:val="215"/>
        </w:trPr>
        <w:tc>
          <w:tcPr>
            <w:tcW w:w="8537" w:type="dxa"/>
            <w:vMerge w:val="restart"/>
            <w:tcBorders>
              <w:top w:val="single" w:color="auto" w:sz="4" w:space="0"/>
            </w:tcBorders>
            <w:shd w:val="clear" w:color="auto" w:fill="DBE5F1"/>
          </w:tcPr>
          <w:p w:rsidR="008C4A40" w:rsidRDefault="00264A23" w14:paraId="179398DE" w14:textId="4996214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Q19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-</w:t>
            </w:r>
            <w:r w:rsidR="00341F45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2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.</w:t>
            </w:r>
            <w:r w:rsidR="00341F45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ប្រសិនបើឆ្លើយ</w:t>
            </w:r>
            <w:r w:rsidR="005D379B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”បាទ” ក្នុង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Q</w:t>
            </w:r>
            <w:r w:rsidR="00933F0E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19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-</w:t>
            </w:r>
            <w:r w:rsidR="00933F0E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1</w:t>
            </w:r>
            <w:r w:rsidR="00341F45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.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តើប្រភេទសំណង់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/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អគារ​អ្វីដែលអ្នកបានប្រើក្នុងរយៈពេល១២ខែ កន្លងមក?  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      </w:t>
            </w:r>
            <w:r w:rsidRPr="00DF729F" w:rsidR="008C4A40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​​​         </w:t>
            </w:r>
          </w:p>
          <w:p w:rsidRPr="00DF729F" w:rsidR="008C4A40" w:rsidRDefault="008C4A40" w14:paraId="145C3B11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      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(ចម្លើយអាចមានច្រើន សូមចុះលេខកូដនៅក្នុងប្រអប់)</w:t>
            </w:r>
          </w:p>
          <w:p w:rsidRPr="00DF729F" w:rsidR="008C4A40" w:rsidRDefault="008C4A40" w14:paraId="3152BA6B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lastRenderedPageBreak/>
              <w:t xml:space="preserve">    </w:t>
            </w:r>
            <w:r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   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If </w:t>
            </w:r>
            <w:proofErr w:type="gramStart"/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Yes</w:t>
            </w:r>
            <w:proofErr w:type="gramEnd"/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in Q</w:t>
            </w:r>
            <w:r w:rsidR="00933F0E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19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-</w:t>
            </w:r>
            <w:r w:rsidR="00933F0E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1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, what kind of building/structure did you use during the last 12 months?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</w:t>
            </w:r>
          </w:p>
          <w:p w:rsidRPr="00DF729F" w:rsidR="008C4A40" w:rsidRDefault="008C4A40" w14:paraId="4DC65A09" w14:textId="77777777">
            <w:pPr>
              <w:spacing w:after="0" w:line="216" w:lineRule="auto"/>
              <w:ind w:left="432" w:hanging="432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 ​​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   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Accepts multiple entries; enter code in the corresponding boxes.</w:t>
            </w:r>
          </w:p>
        </w:tc>
        <w:tc>
          <w:tcPr>
            <w:tcW w:w="7033" w:type="dxa"/>
            <w:gridSpan w:val="5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DF729F" w:rsidR="008C4A40" w:rsidRDefault="008C4A40" w14:paraId="4D78E9D4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lastRenderedPageBreak/>
              <w:t xml:space="preserve">ចុះលេខកូដ​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enter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1-បានប្រើ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used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2-មិនបានប្រើ​ 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not used</w:t>
            </w:r>
          </w:p>
        </w:tc>
      </w:tr>
      <w:tr w:rsidRPr="00986782" w:rsidR="008C4A40" w:rsidTr="00341F45" w14:paraId="7CCC24C4" w14:textId="77777777">
        <w:trPr>
          <w:trHeight w:val="219"/>
        </w:trPr>
        <w:tc>
          <w:tcPr>
            <w:tcW w:w="8537" w:type="dxa"/>
            <w:vMerge/>
            <w:shd w:val="clear" w:color="auto" w:fill="DBE5F1"/>
          </w:tcPr>
          <w:p w:rsidRPr="00DF729F" w:rsidR="008C4A40" w:rsidRDefault="008C4A40" w14:paraId="0A1E2AF9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</w:p>
        </w:tc>
        <w:tc>
          <w:tcPr>
            <w:tcW w:w="5449" w:type="dxa"/>
            <w:gridSpan w:val="4"/>
            <w:vMerge w:val="restart"/>
            <w:tcBorders>
              <w:top w:val="nil"/>
              <w:right w:val="single" w:color="auto" w:sz="12" w:space="0"/>
            </w:tcBorders>
            <w:shd w:val="clear" w:color="auto" w:fill="DBE5F1"/>
            <w:vAlign w:val="center"/>
          </w:tcPr>
          <w:p w:rsidRPr="00DF729F" w:rsidR="008C4A40" w:rsidRDefault="008C4A40" w14:paraId="426351EC" w14:textId="2AC0C772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1</w:t>
            </w:r>
            <w:r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-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មុងចងក្រោមផ្ទះ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under the house covered with mosquito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​​​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net</w:t>
            </w:r>
          </w:p>
          <w:p w:rsidRPr="00DF729F" w:rsidR="008C4A40" w:rsidRDefault="008C4A40" w14:paraId="774A9ECD" w14:textId="40B037C8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lastRenderedPageBreak/>
              <w:t xml:space="preserve">2 -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គ្រោលសត្វ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stable for livestock</w:t>
            </w:r>
          </w:p>
          <w:p w:rsidRPr="00DF729F" w:rsidR="008C4A40" w:rsidRDefault="008C4A40" w14:paraId="04BB1709" w14:textId="4358C58E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3 -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សំយ៉ាបផ្ទះ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stockyard</w:t>
            </w:r>
          </w:p>
          <w:p w:rsidRPr="00DF729F" w:rsidR="008C4A40" w:rsidRDefault="008C4A40" w14:paraId="186F71CA" w14:textId="3F9FA084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4 -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ទ្រុងជ្រូក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pigpen</w:t>
            </w:r>
          </w:p>
          <w:p w:rsidRPr="00DF729F" w:rsidR="008C4A40" w:rsidRDefault="008C4A40" w14:paraId="066D0ABC" w14:textId="69DDD02D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5 -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រោងមាន់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chicken house</w:t>
            </w:r>
          </w:p>
          <w:p w:rsidRPr="00DF729F" w:rsidR="008C4A40" w:rsidRDefault="008C4A40" w14:paraId="20417231" w14:textId="7D884195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6 -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ទ្រុងគ្រួច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quail cage</w:t>
            </w:r>
          </w:p>
          <w:p w:rsidRPr="00DF729F" w:rsidR="008C4A40" w:rsidRDefault="008C4A40" w14:paraId="09C67581" w14:textId="6F48FF44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7 -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របងការពារ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fenced area</w:t>
            </w:r>
          </w:p>
          <w:p w:rsidRPr="00933F0E" w:rsidR="008C4A40" w:rsidRDefault="008C4A40" w14:paraId="1D969614" w14:textId="5E75C392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8 - </w:t>
            </w:r>
            <w:r w:rsidRPr="00204A5C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សំណង់អគារ</w:t>
            </w:r>
            <w:r w:rsidRPr="00204A5C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(</w:t>
            </w:r>
            <w:r w:rsidRPr="00204A5C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ឧ.</w:t>
            </w:r>
            <w:r w:rsidRPr="00204A5C" w:rsidR="00EA61FE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</w:t>
            </w:r>
            <w:r w:rsidRPr="00204A5C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ផ្ទះត្រចៀកកាំ)</w:t>
            </w:r>
            <w:r w:rsidRPr="00204A5C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Buildings</w:t>
            </w:r>
            <w:r w:rsidRPr="00204A5C" w:rsidR="00933F0E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933F0E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</w:p>
          <w:p w:rsidRPr="00DF729F" w:rsidR="008C4A40" w:rsidRDefault="008C4A40" w14:paraId="35084A4B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9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-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ផ្សេងពីនេះ សូមបញ្ជាក់ </w:t>
            </w:r>
            <w:r w:rsidRPr="00DF729F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Other, specify</w:t>
            </w: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</w:tcBorders>
            <w:vAlign w:val="center"/>
          </w:tcPr>
          <w:p w:rsidRPr="00986782" w:rsidR="008C4A40" w:rsidRDefault="008C4A40" w14:paraId="1A16EE99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986782" w:rsidR="008C4A40" w:rsidTr="00341F45" w14:paraId="1CDA895D" w14:textId="77777777">
        <w:trPr>
          <w:trHeight w:val="212"/>
        </w:trPr>
        <w:tc>
          <w:tcPr>
            <w:tcW w:w="8537" w:type="dxa"/>
            <w:vMerge/>
            <w:shd w:val="clear" w:color="auto" w:fill="DBE5F1"/>
          </w:tcPr>
          <w:p w:rsidRPr="00DC468C" w:rsidR="008C4A40" w:rsidRDefault="008C4A40" w14:paraId="3EAB7474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49" w:type="dxa"/>
            <w:gridSpan w:val="4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DC468C" w:rsidR="008C4A40" w:rsidRDefault="008C4A40" w14:paraId="529F6CB7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</w:tcBorders>
            <w:vAlign w:val="center"/>
          </w:tcPr>
          <w:p w:rsidRPr="00986782" w:rsidR="008C4A40" w:rsidRDefault="008C4A40" w14:paraId="491A9BDF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986782" w:rsidR="008C4A40" w:rsidTr="00341F45" w14:paraId="588DF204" w14:textId="77777777">
        <w:trPr>
          <w:trHeight w:val="212"/>
        </w:trPr>
        <w:tc>
          <w:tcPr>
            <w:tcW w:w="8537" w:type="dxa"/>
            <w:vMerge/>
            <w:shd w:val="clear" w:color="auto" w:fill="DBE5F1"/>
          </w:tcPr>
          <w:p w:rsidRPr="00DC468C" w:rsidR="008C4A40" w:rsidRDefault="008C4A40" w14:paraId="06D475FA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49" w:type="dxa"/>
            <w:gridSpan w:val="4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DC468C" w:rsidR="008C4A40" w:rsidRDefault="008C4A40" w14:paraId="1FBEAC59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</w:tcBorders>
            <w:vAlign w:val="center"/>
          </w:tcPr>
          <w:p w:rsidRPr="00986782" w:rsidR="008C4A40" w:rsidRDefault="008C4A40" w14:paraId="70E69278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986782" w:rsidR="008C4A40" w:rsidTr="00341F45" w14:paraId="7D8A5507" w14:textId="77777777">
        <w:trPr>
          <w:trHeight w:val="212"/>
        </w:trPr>
        <w:tc>
          <w:tcPr>
            <w:tcW w:w="8537" w:type="dxa"/>
            <w:vMerge/>
            <w:shd w:val="clear" w:color="auto" w:fill="DBE5F1"/>
          </w:tcPr>
          <w:p w:rsidRPr="00DC468C" w:rsidR="008C4A40" w:rsidRDefault="008C4A40" w14:paraId="588A56FF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49" w:type="dxa"/>
            <w:gridSpan w:val="4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DC468C" w:rsidR="008C4A40" w:rsidRDefault="008C4A40" w14:paraId="4E3862C8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</w:tcBorders>
            <w:vAlign w:val="center"/>
          </w:tcPr>
          <w:p w:rsidRPr="00986782" w:rsidR="008C4A40" w:rsidRDefault="008C4A40" w14:paraId="64326CF1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986782" w:rsidR="008C4A40" w:rsidTr="00341F45" w14:paraId="45B5A5E8" w14:textId="77777777">
        <w:trPr>
          <w:trHeight w:val="212"/>
        </w:trPr>
        <w:tc>
          <w:tcPr>
            <w:tcW w:w="8537" w:type="dxa"/>
            <w:vMerge/>
            <w:shd w:val="clear" w:color="auto" w:fill="DBE5F1"/>
          </w:tcPr>
          <w:p w:rsidRPr="00DC468C" w:rsidR="008C4A40" w:rsidRDefault="008C4A40" w14:paraId="3EECFAEF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49" w:type="dxa"/>
            <w:gridSpan w:val="4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DC468C" w:rsidR="008C4A40" w:rsidRDefault="008C4A40" w14:paraId="24637360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</w:tcBorders>
            <w:vAlign w:val="center"/>
          </w:tcPr>
          <w:p w:rsidRPr="00986782" w:rsidR="008C4A40" w:rsidRDefault="008C4A40" w14:paraId="164DE778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986782" w:rsidR="008C4A40" w:rsidTr="00341F45" w14:paraId="2D1941B2" w14:textId="77777777">
        <w:trPr>
          <w:trHeight w:val="212"/>
        </w:trPr>
        <w:tc>
          <w:tcPr>
            <w:tcW w:w="8537" w:type="dxa"/>
            <w:vMerge/>
            <w:shd w:val="clear" w:color="auto" w:fill="DBE5F1"/>
          </w:tcPr>
          <w:p w:rsidRPr="00DC468C" w:rsidR="008C4A40" w:rsidRDefault="008C4A40" w14:paraId="64AAA1C7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49" w:type="dxa"/>
            <w:gridSpan w:val="4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DC468C" w:rsidR="008C4A40" w:rsidRDefault="008C4A40" w14:paraId="010D29BC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</w:tcBorders>
            <w:vAlign w:val="center"/>
          </w:tcPr>
          <w:p w:rsidRPr="00986782" w:rsidR="008C4A40" w:rsidRDefault="008C4A40" w14:paraId="7106CDFC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986782" w:rsidR="008C4A40" w:rsidTr="00341F45" w14:paraId="460C3D3B" w14:textId="77777777">
        <w:trPr>
          <w:trHeight w:val="212"/>
        </w:trPr>
        <w:tc>
          <w:tcPr>
            <w:tcW w:w="8537" w:type="dxa"/>
            <w:vMerge/>
            <w:shd w:val="clear" w:color="auto" w:fill="DBE5F1"/>
          </w:tcPr>
          <w:p w:rsidRPr="00DC468C" w:rsidR="008C4A40" w:rsidRDefault="008C4A40" w14:paraId="3CFA2680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49" w:type="dxa"/>
            <w:gridSpan w:val="4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DC468C" w:rsidR="008C4A40" w:rsidRDefault="008C4A40" w14:paraId="63A3D85C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</w:tcBorders>
            <w:vAlign w:val="center"/>
          </w:tcPr>
          <w:p w:rsidRPr="00986782" w:rsidR="008C4A40" w:rsidRDefault="008C4A40" w14:paraId="1FB035CA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986782" w:rsidR="008C4A40" w:rsidTr="00341F45" w14:paraId="2F5CEAEA" w14:textId="77777777">
        <w:trPr>
          <w:trHeight w:val="212"/>
        </w:trPr>
        <w:tc>
          <w:tcPr>
            <w:tcW w:w="8537" w:type="dxa"/>
            <w:vMerge/>
            <w:shd w:val="clear" w:color="auto" w:fill="DBE5F1"/>
          </w:tcPr>
          <w:p w:rsidRPr="00DC468C" w:rsidR="008C4A40" w:rsidRDefault="008C4A40" w14:paraId="5E95D8C6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49" w:type="dxa"/>
            <w:gridSpan w:val="4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DC468C" w:rsidR="008C4A40" w:rsidRDefault="008C4A40" w14:paraId="35AA03B0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</w:tcBorders>
            <w:vAlign w:val="center"/>
          </w:tcPr>
          <w:p w:rsidRPr="00986782" w:rsidR="008C4A40" w:rsidRDefault="008C4A40" w14:paraId="565C5605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986782" w:rsidR="008C4A40" w:rsidTr="00341F45" w14:paraId="565D2CC3" w14:textId="77777777">
        <w:trPr>
          <w:trHeight w:val="212"/>
        </w:trPr>
        <w:tc>
          <w:tcPr>
            <w:tcW w:w="8537" w:type="dxa"/>
            <w:vMerge/>
            <w:shd w:val="clear" w:color="auto" w:fill="DBE5F1"/>
          </w:tcPr>
          <w:p w:rsidRPr="00DC468C" w:rsidR="008C4A40" w:rsidRDefault="008C4A40" w14:paraId="1AACD878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49" w:type="dxa"/>
            <w:gridSpan w:val="4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DC468C" w:rsidR="008C4A40" w:rsidRDefault="008C4A40" w14:paraId="73F935AD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</w:tcBorders>
            <w:vAlign w:val="center"/>
          </w:tcPr>
          <w:p w:rsidRPr="00986782" w:rsidR="008C4A40" w:rsidRDefault="008C4A40" w14:paraId="3A8D35FE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986782" w:rsidR="008C4A40" w:rsidTr="00341F45" w14:paraId="5AAFAE7D" w14:textId="77777777">
        <w:trPr>
          <w:trHeight w:val="212"/>
        </w:trPr>
        <w:tc>
          <w:tcPr>
            <w:tcW w:w="8537" w:type="dxa"/>
            <w:vMerge/>
            <w:shd w:val="clear" w:color="auto" w:fill="DBE5F1"/>
          </w:tcPr>
          <w:p w:rsidRPr="00DC468C" w:rsidR="008C4A40" w:rsidRDefault="008C4A40" w14:paraId="4F8B065C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49" w:type="dxa"/>
            <w:gridSpan w:val="4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DC468C" w:rsidR="008C4A40" w:rsidRDefault="008C4A40" w14:paraId="237FE93D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</w:tcBorders>
            <w:vAlign w:val="center"/>
          </w:tcPr>
          <w:p w:rsidRPr="00986782" w:rsidR="008C4A40" w:rsidRDefault="008C4A40" w14:paraId="7D239FA0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986782" w:rsidR="008C4A40" w:rsidTr="00341F45" w14:paraId="7660696A" w14:textId="77777777">
        <w:trPr>
          <w:trHeight w:val="212"/>
        </w:trPr>
        <w:tc>
          <w:tcPr>
            <w:tcW w:w="8537" w:type="dxa"/>
            <w:vMerge/>
            <w:shd w:val="clear" w:color="auto" w:fill="DBE5F1"/>
          </w:tcPr>
          <w:p w:rsidRPr="00DC468C" w:rsidR="008C4A40" w:rsidRDefault="008C4A40" w14:paraId="20C5EADF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49" w:type="dxa"/>
            <w:gridSpan w:val="4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DC468C" w:rsidR="008C4A40" w:rsidRDefault="008C4A40" w14:paraId="63D03158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</w:tcBorders>
            <w:vAlign w:val="center"/>
          </w:tcPr>
          <w:p w:rsidRPr="00986782" w:rsidR="008C4A40" w:rsidRDefault="008C4A40" w14:paraId="4501EFFC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986782" w:rsidR="008C4A40" w:rsidTr="00341F45" w14:paraId="1E02F0F8" w14:textId="77777777">
        <w:trPr>
          <w:trHeight w:val="212"/>
        </w:trPr>
        <w:tc>
          <w:tcPr>
            <w:tcW w:w="8537" w:type="dxa"/>
            <w:vMerge/>
            <w:tcBorders>
              <w:bottom w:val="single" w:color="auto" w:sz="4" w:space="0"/>
            </w:tcBorders>
            <w:shd w:val="clear" w:color="auto" w:fill="DBE5F1"/>
          </w:tcPr>
          <w:p w:rsidRPr="00DC468C" w:rsidR="008C4A40" w:rsidRDefault="008C4A40" w14:paraId="6BB903A9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49" w:type="dxa"/>
            <w:gridSpan w:val="4"/>
            <w:vMerge/>
            <w:tcBorders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DC468C" w:rsidR="008C4A40" w:rsidRDefault="008C4A40" w14:paraId="33CE69D9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</w:tcBorders>
            <w:vAlign w:val="center"/>
          </w:tcPr>
          <w:p w:rsidRPr="00986782" w:rsidR="008C4A40" w:rsidRDefault="008C4A40" w14:paraId="10BF82A0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DF729F" w:rsidR="00367C24" w:rsidTr="00341F45" w14:paraId="21053A00" w14:textId="77777777">
        <w:trPr>
          <w:trHeight w:val="303"/>
        </w:trPr>
        <w:tc>
          <w:tcPr>
            <w:tcW w:w="8547" w:type="dxa"/>
            <w:gridSpan w:val="2"/>
            <w:tcBorders>
              <w:top w:val="single" w:color="auto" w:sz="4" w:space="0"/>
              <w:bottom w:val="single" w:color="auto" w:sz="12" w:space="0"/>
            </w:tcBorders>
            <w:shd w:val="clear" w:color="auto" w:fill="DBE5F1"/>
            <w:vAlign w:val="center"/>
          </w:tcPr>
          <w:p w:rsidRPr="0018159D" w:rsidR="00341F45" w:rsidP="00341F45" w:rsidRDefault="00341F45" w14:paraId="71E32073" w14:textId="14CC00A1">
            <w:pPr>
              <w:spacing w:after="0" w:line="192" w:lineRule="auto"/>
              <w:ind w:left="432" w:hanging="43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18159D">
              <w:rPr>
                <w:rFonts w:ascii="Khmer OS Siemreap" w:hAnsi="Khmer OS Siemreap" w:cs="Khmer OS Siemreap"/>
                <w:sz w:val="18"/>
                <w:szCs w:val="18"/>
              </w:rPr>
              <w:t>Q19</w:t>
            </w:r>
            <w:r w:rsidRPr="0018159D" w:rsidR="00367C24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18159D">
              <w:rPr>
                <w:rFonts w:ascii="Khmer OS Siemreap" w:hAnsi="Khmer OS Siemreap" w:cs="Khmer OS Siemreap"/>
                <w:sz w:val="18"/>
                <w:szCs w:val="18"/>
              </w:rPr>
              <w:t>3</w:t>
            </w:r>
            <w:r w:rsidRPr="0018159D" w:rsidR="00367C24">
              <w:rPr>
                <w:rFonts w:ascii="Khmer OS Siemreap" w:hAnsi="Khmer OS Siemreap" w:cs="Khmer OS Siemreap"/>
                <w:sz w:val="18"/>
                <w:szCs w:val="18"/>
              </w:rPr>
              <w:t xml:space="preserve">. </w:t>
            </w:r>
            <w:r w:rsidRPr="0018159D" w:rsidR="00367C24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តើ</w:t>
            </w:r>
            <w:r w:rsidRPr="0018159D" w:rsidR="00367C24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កសិដ្ឋានរបស់</w:t>
            </w:r>
            <w:r w:rsidRPr="0018159D" w:rsidR="00367C24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អ្នក</w:t>
            </w:r>
            <w:r w:rsidRPr="00204A5C" w:rsidR="00367C24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មាន</w:t>
            </w:r>
            <w:r w:rsidRPr="00204A5C" w:rsidR="00357FFA">
              <w:rPr>
                <w:rFonts w:hint="cs" w:ascii="Khmer OS Siemreap" w:hAnsi="Khmer OS Siemreap" w:cs="Khmer OS Siemreap"/>
                <w:color w:val="0000FF"/>
                <w:spacing w:val="-6"/>
                <w:sz w:val="18"/>
                <w:szCs w:val="18"/>
                <w:cs/>
              </w:rPr>
              <w:t>ឡជីវស្ម័ន</w:t>
            </w:r>
            <w:r w:rsidRPr="00204A5C" w:rsidR="00357FFA">
              <w:rPr>
                <w:rFonts w:ascii="Khmer OS Siemreap" w:hAnsi="Khmer OS Siemreap" w:cs="Khmer OS Siemreap"/>
                <w:color w:val="0000FF"/>
                <w:spacing w:val="-6"/>
                <w:sz w:val="18"/>
                <w:szCs w:val="18"/>
              </w:rPr>
              <w:t xml:space="preserve"> </w:t>
            </w:r>
            <w:r w:rsidRPr="00204A5C" w:rsidR="00357FFA">
              <w:rPr>
                <w:rFonts w:hint="cs" w:ascii="Khmer OS Siemreap" w:hAnsi="Khmer OS Siemreap" w:cs="Khmer OS Siemreap"/>
                <w:color w:val="0000FF"/>
                <w:spacing w:val="-6"/>
                <w:sz w:val="18"/>
                <w:szCs w:val="18"/>
                <w:cs/>
              </w:rPr>
              <w:t>ឬ</w:t>
            </w:r>
            <w:r w:rsidRPr="00204A5C" w:rsidR="00367C24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កន្លែងគ្រប់គ្រងកាកសំណល់នៃការចិញ្ចឹមសត្វ</w:t>
            </w:r>
            <w:r w:rsidRPr="00204A5C" w:rsidR="00367C24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>បសុសត្វ​/បសុបក្សី</w:t>
            </w:r>
            <w:r w:rsidRPr="00204A5C">
              <w:rPr>
                <w:rFonts w:hint="cs" w:ascii="Khmer OS Siemreap" w:hAnsi="Khmer OS Siemreap" w:cs="Khmer OS Siemreap"/>
                <w:spacing w:val="-8"/>
                <w:sz w:val="18"/>
                <w:szCs w:val="18"/>
                <w:cs/>
              </w:rPr>
              <w:t>ក្នុង</w:t>
            </w:r>
            <w:r w:rsidRPr="00204A5C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រយៈពេល១២ខែ កន្លងមក</w:t>
            </w:r>
            <w:r w:rsidRPr="00204A5C">
              <w:rPr>
                <w:rFonts w:hint="cs" w:ascii="Khmer OS Siemreap" w:hAnsi="Khmer OS Siemreap" w:cs="Khmer OS Siemreap"/>
                <w:spacing w:val="-8"/>
                <w:sz w:val="18"/>
                <w:szCs w:val="18"/>
                <w:cs/>
              </w:rPr>
              <w:t>ដែរឬទេ</w:t>
            </w:r>
            <w:r w:rsidRPr="00204A5C" w:rsidR="00367C24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?</w:t>
            </w:r>
            <w:r w:rsidRPr="00204A5C" w:rsidR="00367C24">
              <w:rPr>
                <w:rFonts w:ascii="Khmer OS Siemreap" w:hAnsi="Khmer OS Siemreap" w:cs="Khmer OS Siemreap"/>
                <w:bCs/>
                <w:spacing w:val="-6"/>
                <w:sz w:val="18"/>
                <w:szCs w:val="18"/>
              </w:rPr>
              <w:t xml:space="preserve"> </w:t>
            </w:r>
            <w:r w:rsidRPr="00204A5C">
              <w:rPr>
                <w:rFonts w:hint="cs" w:ascii="Khmer OS Siemreap" w:hAnsi="Khmer OS Siemreap" w:cs="Khmer OS Siemreap"/>
                <w:bCs/>
                <w:spacing w:val="-6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Does this </w:t>
            </w:r>
            <w:proofErr w:type="gramStart"/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holding</w:t>
            </w:r>
            <w:proofErr w:type="gramEnd"/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 xml:space="preserve"> of livestock has any sites for </w:t>
            </w:r>
            <w:r w:rsidRPr="00204A5C" w:rsidR="00357FFA">
              <w:rPr>
                <w:rFonts w:ascii="Khmer OS Siemreap" w:hAnsi="Khmer OS Siemreap" w:cs="Khmer OS Siemreap"/>
                <w:color w:val="0000FF"/>
                <w:sz w:val="18"/>
                <w:szCs w:val="18"/>
              </w:rPr>
              <w:t>biodigester or</w:t>
            </w:r>
            <w:r w:rsidRPr="00204A5C" w:rsidR="00357FFA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waste</w:t>
            </w:r>
            <w:r w:rsidRPr="0018159D">
              <w:rPr>
                <w:rFonts w:ascii="Khmer OS Siemreap" w:hAnsi="Khmer OS Siemreap" w:cs="Khmer OS Siemreap"/>
                <w:sz w:val="18"/>
                <w:szCs w:val="18"/>
              </w:rPr>
              <w:t xml:space="preserve"> management</w:t>
            </w:r>
            <w:r w:rsidRPr="0018159D" w:rsidR="00FC5DFA"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  <w:t xml:space="preserve"> </w:t>
            </w:r>
            <w:r w:rsidRPr="0018159D">
              <w:rPr>
                <w:rFonts w:ascii="Khmer OS Siemreap" w:hAnsi="Khmer OS Siemreap" w:cs="Khmer OS Siemreap"/>
                <w:sz w:val="18"/>
                <w:szCs w:val="18"/>
              </w:rPr>
              <w:t>during last 12 months?</w:t>
            </w:r>
          </w:p>
        </w:tc>
        <w:tc>
          <w:tcPr>
            <w:tcW w:w="4359" w:type="dxa"/>
            <w:gridSpan w:val="2"/>
            <w:tcBorders>
              <w:top w:val="single" w:color="auto" w:sz="4" w:space="0"/>
              <w:bottom w:val="single" w:color="auto" w:sz="12" w:space="0"/>
              <w:right w:val="nil"/>
            </w:tcBorders>
            <w:shd w:val="clear" w:color="auto" w:fill="DBE5F1"/>
            <w:vAlign w:val="center"/>
          </w:tcPr>
          <w:p w:rsidRPr="0018159D" w:rsidR="00367C24" w:rsidRDefault="00367C24" w14:paraId="3160CB1F" w14:textId="15C81B1D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18159D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  1 - </w:t>
            </w:r>
            <w:r w:rsidRPr="0018159D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បាទ </w:t>
            </w:r>
            <w:r w:rsidRPr="0018159D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Yes</w:t>
            </w:r>
            <w:r w:rsidRPr="0018159D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             </w:t>
            </w:r>
            <w:r w:rsidRPr="0018159D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2 - </w:t>
            </w:r>
            <w:r w:rsidRPr="0018159D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ទេ </w:t>
            </w:r>
            <w:r w:rsidRPr="0018159D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No</w:t>
            </w:r>
            <w:r w:rsidRPr="0018159D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  </w:t>
            </w:r>
            <w:r w:rsidRPr="0018159D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</w:p>
        </w:tc>
        <w:tc>
          <w:tcPr>
            <w:tcW w:w="1080" w:type="dxa"/>
            <w:tcBorders>
              <w:top w:val="single" w:color="auto" w:sz="4" w:space="0"/>
              <w:left w:val="nil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18159D" w:rsidR="00367C24" w:rsidRDefault="00367C24" w14:paraId="695D3B1A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18159D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ចុះលេខកូដ</w:t>
            </w:r>
          </w:p>
          <w:p w:rsidRPr="0018159D" w:rsidR="00367C24" w:rsidRDefault="00367C24" w14:paraId="38B1424A" w14:textId="77777777">
            <w:pPr>
              <w:spacing w:after="0" w:line="216" w:lineRule="auto"/>
              <w:ind w:left="3762" w:hanging="3762"/>
              <w:jc w:val="center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18159D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enter code </w:t>
            </w:r>
            <w:r w:rsidRPr="0018159D">
              <w:rPr>
                <w:rFonts w:ascii="Wingdings" w:hAnsi="Wingdings" w:eastAsia="Wingdings" w:cs="Wingdings"/>
                <w:spacing w:val="-12"/>
                <w:sz w:val="18"/>
                <w:szCs w:val="18"/>
              </w:rPr>
              <w:t>è</w:t>
            </w:r>
          </w:p>
        </w:tc>
        <w:tc>
          <w:tcPr>
            <w:tcW w:w="1584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vAlign w:val="center"/>
          </w:tcPr>
          <w:p w:rsidRPr="00DF729F" w:rsidR="00367C24" w:rsidRDefault="00367C24" w14:paraId="0348F5A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</w:tbl>
    <w:p w:rsidRPr="00CE4B68" w:rsidR="00B309DE" w:rsidP="00CE4B68" w:rsidRDefault="00945131" w14:paraId="7C19AAE6" w14:textId="77777777">
      <w:pPr>
        <w:spacing w:before="120" w:after="120" w:line="240" w:lineRule="auto"/>
        <w:rPr>
          <w:rFonts w:ascii="Khmer OS Muol Light" w:hAnsi="Khmer OS Muol Light" w:cs="Khmer OS Muol Light"/>
          <w:szCs w:val="22"/>
        </w:rPr>
      </w:pPr>
      <w:r w:rsidRPr="00204A5C">
        <w:rPr>
          <w:rFonts w:ascii="Khmer OS Muol Light" w:hAnsi="Khmer OS Muol Light" w:cs="Khmer OS Muol Light"/>
          <w:b/>
          <w:bCs/>
          <w:szCs w:val="22"/>
        </w:rPr>
        <w:t>E.</w:t>
      </w:r>
      <w:r w:rsidRPr="00204A5C">
        <w:rPr>
          <w:rFonts w:ascii="Khmer OS Muol Light" w:hAnsi="Khmer OS Muol Light" w:cs="Khmer OS Muol Light"/>
          <w:szCs w:val="22"/>
        </w:rPr>
        <w:t xml:space="preserve"> </w:t>
      </w:r>
      <w:r w:rsidRPr="00204A5C" w:rsidR="00B309DE">
        <w:rPr>
          <w:rFonts w:hint="cs" w:ascii="Khmer OS Muol Light" w:hAnsi="Khmer OS Muol Light" w:cs="Khmer OS Muol Light"/>
          <w:szCs w:val="22"/>
          <w:cs/>
        </w:rPr>
        <w:t>ផ្នែក</w:t>
      </w:r>
      <w:r w:rsidRPr="00204A5C" w:rsidR="00B309DE">
        <w:rPr>
          <w:rFonts w:ascii="Khmer OS Muol Light" w:hAnsi="Khmer OS Muol Light" w:cs="Khmer OS Muol Light"/>
          <w:szCs w:val="22"/>
          <w:cs/>
        </w:rPr>
        <w:t>វារីវប្បកម្ម</w:t>
      </w:r>
      <w:r w:rsidRPr="00204A5C" w:rsidR="00B309DE">
        <w:rPr>
          <w:rFonts w:hint="cs" w:ascii="Khmer OS Muol Light" w:hAnsi="Khmer OS Muol Light" w:cs="Khmer OS Muol Light"/>
          <w:szCs w:val="22"/>
          <w:cs/>
        </w:rPr>
        <w:t xml:space="preserve"> និងការនេសាទ</w:t>
      </w:r>
      <w:r w:rsidRPr="00204A5C" w:rsidR="00B309DE">
        <w:rPr>
          <w:rFonts w:ascii="Khmer OS Muol Light" w:hAnsi="Khmer OS Muol Light" w:cs="Khmer OS Muol Light"/>
          <w:szCs w:val="22"/>
          <w:cs/>
        </w:rPr>
        <w:t xml:space="preserve"> </w:t>
      </w:r>
      <w:r w:rsidRPr="00204A5C">
        <w:rPr>
          <w:rFonts w:ascii="Khmer OS Muol Light" w:hAnsi="Khmer OS Muol Light" w:cs="Khmer OS Muol Light"/>
          <w:szCs w:val="22"/>
        </w:rPr>
        <w:t>(</w:t>
      </w:r>
      <w:r w:rsidRPr="00204A5C">
        <w:rPr>
          <w:rFonts w:ascii="Khmer OS Muol Light" w:hAnsi="Khmer OS Muol Light" w:cs="Khmer OS Muol Light"/>
          <w:b/>
          <w:bCs/>
          <w:szCs w:val="22"/>
        </w:rPr>
        <w:t>Aquaculture and fishing Activity)</w:t>
      </w:r>
    </w:p>
    <w:tbl>
      <w:tblPr>
        <w:tblW w:w="15400" w:type="dxa"/>
        <w:tblInd w:w="108" w:type="dxa"/>
        <w:tblBorders>
          <w:top w:val="single" w:color="auto" w:sz="4" w:space="0"/>
          <w:left w:val="single" w:color="auto" w:sz="12" w:space="0"/>
          <w:bottom w:val="single" w:color="auto" w:sz="4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885"/>
        <w:gridCol w:w="2347"/>
        <w:gridCol w:w="546"/>
        <w:gridCol w:w="1703"/>
        <w:gridCol w:w="1537"/>
        <w:gridCol w:w="181"/>
        <w:gridCol w:w="1027"/>
        <w:gridCol w:w="769"/>
        <w:gridCol w:w="8"/>
        <w:gridCol w:w="1616"/>
        <w:gridCol w:w="719"/>
        <w:gridCol w:w="540"/>
        <w:gridCol w:w="271"/>
        <w:gridCol w:w="708"/>
        <w:gridCol w:w="999"/>
        <w:gridCol w:w="10"/>
        <w:gridCol w:w="1524"/>
        <w:gridCol w:w="10"/>
      </w:tblGrid>
      <w:tr w:rsidRPr="00887F2F" w:rsidR="00085876" w:rsidTr="00F0595B" w14:paraId="411F0930" w14:textId="77777777">
        <w:trPr>
          <w:trHeight w:val="348"/>
        </w:trPr>
        <w:tc>
          <w:tcPr>
            <w:tcW w:w="15400" w:type="dxa"/>
            <w:gridSpan w:val="18"/>
            <w:tcBorders>
              <w:top w:val="single" w:color="auto" w:sz="12" w:space="0"/>
              <w:bottom w:val="single" w:color="auto" w:sz="12" w:space="0"/>
            </w:tcBorders>
            <w:shd w:val="clear" w:color="auto" w:fill="DBE5F1"/>
          </w:tcPr>
          <w:p w:rsidRPr="009570C4" w:rsidR="00085876" w:rsidP="00646D43" w:rsidRDefault="00945131" w14:paraId="7FBE430B" w14:textId="13E91996">
            <w:pPr>
              <w:spacing w:after="0" w:line="192" w:lineRule="auto"/>
              <w:rPr>
                <w:rFonts w:ascii="Khmer OS Muol Light" w:hAnsi="Khmer OS Muol Light" w:cs="Khmer OS Muol Light"/>
                <w:b/>
                <w:bCs/>
                <w:sz w:val="18"/>
                <w:szCs w:val="18"/>
                <w:highlight w:val="green"/>
              </w:rPr>
            </w:pPr>
            <w:r>
              <w:rPr>
                <w:rFonts w:ascii="Khmer OS Muol Light" w:hAnsi="Khmer OS Muol Light" w:cs="Khmer OS Muol Light"/>
                <w:bCs/>
                <w:color w:val="000000"/>
                <w:sz w:val="20"/>
                <w:szCs w:val="20"/>
              </w:rPr>
              <w:t>Q</w:t>
            </w:r>
            <w:r w:rsidRPr="009643D8" w:rsidR="00085876">
              <w:rPr>
                <w:rFonts w:hint="cs" w:ascii="Khmer OS Muol Light" w:hAnsi="Khmer OS Muol Light" w:cs="Khmer OS Muol Light"/>
                <w:bCs/>
                <w:color w:val="000000"/>
                <w:sz w:val="20"/>
                <w:szCs w:val="20"/>
                <w:cs/>
              </w:rPr>
              <w:t>2</w:t>
            </w:r>
            <w:r w:rsidRPr="009643D8" w:rsidR="00056EB4">
              <w:rPr>
                <w:rFonts w:ascii="Khmer OS Muol Light" w:hAnsi="Khmer OS Muol Light" w:cs="Khmer OS Muol Light"/>
                <w:bCs/>
                <w:color w:val="000000"/>
                <w:sz w:val="20"/>
                <w:szCs w:val="20"/>
              </w:rPr>
              <w:t>0</w:t>
            </w:r>
            <w:r w:rsidRPr="009643D8" w:rsidR="00085876">
              <w:rPr>
                <w:rFonts w:ascii="Khmer OS Muol Light" w:hAnsi="Khmer OS Muol Light" w:cs="Khmer OS Muol Light"/>
                <w:bCs/>
                <w:color w:val="000000"/>
                <w:sz w:val="20"/>
                <w:szCs w:val="20"/>
              </w:rPr>
              <w:t>.</w:t>
            </w:r>
            <w:r w:rsidRPr="009643D8" w:rsidR="00085876">
              <w:rPr>
                <w:rFonts w:ascii="Khmer OS Muol Light" w:hAnsi="Khmer OS Muol Light" w:cs="Khmer OS Muol Light"/>
                <w:sz w:val="18"/>
                <w:szCs w:val="18"/>
              </w:rPr>
              <w:t xml:space="preserve"> </w:t>
            </w:r>
            <w:r w:rsidRPr="009643D8" w:rsidR="00085876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សកម្មភាពវារីវប្បកម្ម</w:t>
            </w:r>
            <w:r w:rsidRPr="009643D8" w:rsidR="00085876">
              <w:rPr>
                <w:rFonts w:ascii="Khmer OS Muol Light" w:hAnsi="Khmer OS Muol Light" w:cs="Khmer OS Muol Light"/>
                <w:b/>
                <w:bCs/>
                <w:sz w:val="18"/>
                <w:szCs w:val="18"/>
                <w:cs/>
              </w:rPr>
              <w:t xml:space="preserve">​ </w:t>
            </w:r>
            <w:r w:rsidRPr="009643D8" w:rsidR="00085876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Details of the Aquaculture Activity</w:t>
            </w:r>
            <w:r w:rsidRPr="009643D8" w:rsidR="00085876">
              <w:rPr>
                <w:rFonts w:ascii="Khmer OS Muol Light" w:hAnsi="Khmer OS Muol Light" w:cs="Khmer OS Muol Light"/>
                <w:b/>
                <w:bCs/>
                <w:color w:val="FF0000"/>
                <w:sz w:val="18"/>
                <w:szCs w:val="18"/>
                <w:cs/>
              </w:rPr>
              <w:t xml:space="preserve"> </w:t>
            </w:r>
          </w:p>
        </w:tc>
      </w:tr>
      <w:tr w:rsidRPr="00887F2F" w:rsidR="00085876" w:rsidTr="00F0595B" w14:paraId="72337593" w14:textId="77777777">
        <w:trPr>
          <w:trHeight w:val="438"/>
        </w:trPr>
        <w:tc>
          <w:tcPr>
            <w:tcW w:w="13867" w:type="dxa"/>
            <w:gridSpan w:val="16"/>
            <w:tcBorders>
              <w:top w:val="single" w:color="auto" w:sz="12" w:space="0"/>
              <w:bottom w:val="single" w:color="auto" w:sz="4" w:space="0"/>
              <w:right w:val="single" w:color="auto" w:sz="12" w:space="0"/>
            </w:tcBorders>
            <w:shd w:val="clear" w:color="auto" w:fill="DBE5F1"/>
          </w:tcPr>
          <w:p w:rsidRPr="00887F2F" w:rsidR="00085876" w:rsidP="00646D43" w:rsidRDefault="00945131" w14:paraId="5EB04A95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Q</w:t>
            </w:r>
            <w:r w:rsidR="00085876">
              <w:rPr>
                <w:rFonts w:hint="cs" w:ascii="Khmer OS Siemreap" w:hAnsi="Khmer OS Siemreap" w:cs="Khmer OS Siemreap"/>
                <w:spacing w:val="-8"/>
                <w:sz w:val="18"/>
                <w:szCs w:val="18"/>
                <w:cs/>
              </w:rPr>
              <w:t>2</w:t>
            </w:r>
            <w:r w:rsidR="00056EB4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0</w:t>
            </w:r>
            <w:r w:rsidRPr="00887F2F" w:rsidR="00085876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-1 </w:t>
            </w:r>
            <w:r w:rsidRPr="00887F2F" w:rsidR="00085876">
              <w:rPr>
                <w:rFonts w:ascii="Khmer OS Siemreap" w:hAnsi="Khmer OS Siemreap" w:cs="Khmer OS Siemreap"/>
                <w:spacing w:val="-8"/>
                <w:sz w:val="18"/>
                <w:szCs w:val="18"/>
                <w:cs/>
              </w:rPr>
              <w:t xml:space="preserve">តើអ្នកបានចូលរួមដោយផ្ទាល់ក្នុងសកម្មភាពវារីវប្បកម្មក្នុងរយៈពេល១២ខែកន្លងមកឬទេ?  </w:t>
            </w:r>
            <w:r w:rsidRPr="00887F2F" w:rsidR="00085876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 xml:space="preserve">Did you engage in own account in any aquaculture activity during the last 12 months?  </w:t>
            </w:r>
          </w:p>
          <w:p w:rsidRPr="00887F2F" w:rsidR="00085876" w:rsidP="00646D43" w:rsidRDefault="00945131" w14:paraId="2C2A0F4C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        </w:t>
            </w:r>
            <w:r w:rsidRPr="00887F2F" w:rsidR="00085876">
              <w:rPr>
                <w:rFonts w:ascii="Khmer OS Siemreap" w:hAnsi="Khmer OS Siemreap" w:cs="Khmer OS Siemreap"/>
                <w:sz w:val="18"/>
                <w:szCs w:val="18"/>
              </w:rPr>
              <w:t xml:space="preserve">1- </w:t>
            </w:r>
            <w:r w:rsidRPr="00887F2F" w:rsidR="00085876">
              <w:rPr>
                <w:rFonts w:ascii="Khmer OS Siemreap" w:hAnsi="Khmer OS Siemreap" w:cs="Khmer OS Siemreap"/>
                <w:sz w:val="18"/>
                <w:szCs w:val="18"/>
                <w:cs/>
              </w:rPr>
              <w:t>មាន</w:t>
            </w:r>
            <w:r w:rsidRPr="00887F2F" w:rsidR="0008587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87F2F" w:rsidR="00085876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បន្តទៅ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Q</w:t>
            </w:r>
            <w:r w:rsidRPr="00474AED" w:rsidR="00474AED"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>2</w:t>
            </w:r>
            <w:r w:rsidR="00056EB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0</w:t>
            </w:r>
            <w:r w:rsidRPr="00474AED" w:rsidR="00474AED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-2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  </w:t>
            </w:r>
            <w:r w:rsidRPr="00887F2F" w:rsidR="00085876">
              <w:rPr>
                <w:rFonts w:ascii="Khmer OS Siemreap" w:hAnsi="Khmer OS Siemreap" w:cs="Khmer OS Siemreap"/>
                <w:sz w:val="18"/>
                <w:szCs w:val="18"/>
              </w:rPr>
              <w:t xml:space="preserve">   2-</w:t>
            </w:r>
            <w:r w:rsidRPr="00887F2F" w:rsidR="0008587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ទេ </w:t>
            </w:r>
            <w:r w:rsidRPr="00887F2F" w:rsidR="0008587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887F2F" w:rsidR="00085876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បញ្ចប់សម្ភាសន៍តារាងសំណួរ នេះ  </w:t>
            </w:r>
            <w:r w:rsidRPr="00887F2F" w:rsidR="00085876">
              <w:rPr>
                <w:rFonts w:ascii="Khmer OS Siemreap" w:hAnsi="Khmer OS Siemreap" w:cs="Khmer OS Siemreap"/>
                <w:sz w:val="18"/>
                <w:szCs w:val="18"/>
              </w:rPr>
              <w:t xml:space="preserve"> Yes </w:t>
            </w:r>
            <w:r w:rsidRPr="00887F2F" w:rsidR="00085876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 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go to </w:t>
            </w:r>
            <w:r w:rsidRPr="00887F2F" w:rsidR="00474AED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Q</w:t>
            </w:r>
            <w:r w:rsidRPr="00474AED" w:rsidR="00474AED"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>2</w:t>
            </w:r>
            <w:r w:rsidR="00056EB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0</w:t>
            </w:r>
            <w:r w:rsidRPr="00474AED" w:rsidR="00474AED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-2</w:t>
            </w:r>
            <w:r w:rsidRPr="00887F2F" w:rsidR="00474AED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</w:t>
            </w:r>
            <w:r w:rsidRPr="00887F2F" w:rsidR="00085876">
              <w:rPr>
                <w:rFonts w:ascii="Khmer OS Siemreap" w:hAnsi="Khmer OS Siemreap" w:cs="Khmer OS Siemreap"/>
                <w:sz w:val="18"/>
                <w:szCs w:val="18"/>
              </w:rPr>
              <w:t xml:space="preserve">No </w:t>
            </w:r>
            <w:r w:rsidRPr="00887F2F" w:rsidR="00085876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d interview for this questionnaire 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ចុះលេខកូដ </w:t>
            </w:r>
            <w:r w:rsidRPr="00887F2F" w:rsidR="00085876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</w:t>
            </w:r>
            <w:r w:rsidRPr="00887F2F" w:rsidR="00085876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533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  <w:vAlign w:val="center"/>
          </w:tcPr>
          <w:p w:rsidRPr="00887F2F" w:rsidR="00085876" w:rsidP="00946195" w:rsidRDefault="00085876" w14:paraId="64998FED" w14:textId="77777777">
            <w:pPr>
              <w:spacing w:after="0" w:line="240" w:lineRule="auto"/>
              <w:ind w:left="-18" w:hanging="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887F2F" w:rsidR="00085876" w:rsidTr="00F0595B" w14:paraId="1A708DEC" w14:textId="77777777">
        <w:trPr>
          <w:trHeight w:val="292"/>
        </w:trPr>
        <w:tc>
          <w:tcPr>
            <w:tcW w:w="15400" w:type="dxa"/>
            <w:gridSpan w:val="18"/>
            <w:tcBorders>
              <w:bottom w:val="single" w:color="auto" w:sz="4" w:space="0"/>
            </w:tcBorders>
            <w:shd w:val="clear" w:color="auto" w:fill="DBE5F1"/>
          </w:tcPr>
          <w:p w:rsidRPr="00887F2F" w:rsidR="00085876" w:rsidP="00646D43" w:rsidRDefault="00945131" w14:paraId="3B32799F" w14:textId="77777777">
            <w:pPr>
              <w:spacing w:after="0" w:line="192" w:lineRule="auto"/>
              <w:ind w:left="-14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085876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2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0</w:t>
            </w:r>
            <w:r w:rsidRPr="00887F2F" w:rsidR="00085876">
              <w:rPr>
                <w:rFonts w:ascii="Khmer OS Siemreap" w:hAnsi="Khmer OS Siemreap" w:cs="Khmer OS Siemreap"/>
                <w:sz w:val="18"/>
                <w:szCs w:val="18"/>
              </w:rPr>
              <w:t>-2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. </w:t>
            </w:r>
            <w:r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សូម</w:t>
            </w:r>
            <w:r w:rsidRPr="00887F2F" w:rsidR="0008587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បញ្ជាក់លម្អិតពីលក្ខណៈនៃសកម្មភាពវារីវប្បកម្មក្នុងរយៈពេល១២ខែកន្លងមក? </w:t>
            </w:r>
            <w:r w:rsidRPr="00887F2F" w:rsidR="00085876">
              <w:rPr>
                <w:rFonts w:ascii="Khmer OS Siemreap" w:hAnsi="Khmer OS Siemreap" w:cs="Khmer OS Siemreap"/>
                <w:sz w:val="18"/>
                <w:szCs w:val="18"/>
              </w:rPr>
              <w:t>Detailed characteristics of the aquaculture activity holding during the last 12 months</w:t>
            </w:r>
          </w:p>
        </w:tc>
      </w:tr>
      <w:tr w:rsidRPr="00887F2F" w:rsidR="000107FB" w:rsidTr="00F0595B" w14:paraId="5ABE8843" w14:textId="77777777">
        <w:trPr>
          <w:gridAfter w:val="1"/>
          <w:wAfter w:w="10" w:type="dxa"/>
          <w:trHeight w:val="215"/>
        </w:trPr>
        <w:tc>
          <w:tcPr>
            <w:tcW w:w="886" w:type="dxa"/>
            <w:shd w:val="clear" w:color="auto" w:fill="DBE5F1"/>
          </w:tcPr>
          <w:p w:rsidRPr="00887F2F" w:rsidR="00726792" w:rsidP="00646D43" w:rsidRDefault="00726792" w14:paraId="6B01634F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  <w:p w:rsidRPr="00887F2F" w:rsidR="00726792" w:rsidP="00646D43" w:rsidRDefault="007E6A0C" w14:paraId="2F4BBFF7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>Q</w:t>
            </w:r>
            <w:r w:rsidR="00474AED">
              <w:rPr>
                <w:rFonts w:hint="cs" w:ascii="Khmer OS Siemreap" w:hAnsi="Khmer OS Siemreap" w:cs="Khmer OS Siemreap"/>
                <w:spacing w:val="-10"/>
                <w:sz w:val="18"/>
                <w:szCs w:val="18"/>
                <w:cs/>
              </w:rPr>
              <w:t>2</w:t>
            </w:r>
            <w:r w:rsidR="00056EB4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>0</w:t>
            </w:r>
            <w:r w:rsidRPr="00887F2F" w:rsidR="00726792">
              <w:rPr>
                <w:rFonts w:ascii="Khmer OS Siemreap" w:hAnsi="Khmer OS Siemreap" w:cs="Khmer OS Siemreap"/>
                <w:spacing w:val="-10"/>
                <w:sz w:val="18"/>
                <w:szCs w:val="18"/>
              </w:rPr>
              <w:t>.2.1</w:t>
            </w:r>
            <w:r w:rsidRPr="00887F2F" w:rsidR="00726792">
              <w:rPr>
                <w:rFonts w:ascii="Khmer OS Siemreap" w:hAnsi="Khmer OS Siemreap" w:cs="Khmer OS Siemreap"/>
                <w:spacing w:val="-10"/>
                <w:sz w:val="18"/>
                <w:szCs w:val="18"/>
                <w:cs/>
              </w:rPr>
              <w:t xml:space="preserve"> លេខរៀងវារីវប្បកម្ម</w:t>
            </w:r>
          </w:p>
          <w:p w:rsidRPr="004368CD" w:rsidR="00726792" w:rsidP="00646D43" w:rsidRDefault="00726792" w14:paraId="081040B9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4368CD">
              <w:rPr>
                <w:rFonts w:ascii="Khmer OS Siemreap" w:hAnsi="Khmer OS Siemreap" w:cs="Khmer OS Siemreap"/>
                <w:sz w:val="16"/>
                <w:szCs w:val="16"/>
              </w:rPr>
              <w:t>Aqua-culture Serial Number</w:t>
            </w:r>
          </w:p>
        </w:tc>
        <w:tc>
          <w:tcPr>
            <w:tcW w:w="2347" w:type="dxa"/>
            <w:shd w:val="clear" w:color="auto" w:fill="DBE5F1"/>
          </w:tcPr>
          <w:p w:rsidRPr="00887F2F" w:rsidR="00726792" w:rsidP="00646D43" w:rsidRDefault="00726792" w14:paraId="728FB273" w14:textId="77777777">
            <w:pPr>
              <w:spacing w:before="2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</w:p>
          <w:p w:rsidRPr="00887F2F" w:rsidR="00726792" w:rsidP="00646D43" w:rsidRDefault="007E6A0C" w14:paraId="0DBDDD4B" w14:textId="77777777">
            <w:pPr>
              <w:spacing w:before="20" w:after="0" w:line="192" w:lineRule="auto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474AE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2</w:t>
            </w:r>
            <w:r w:rsidR="00056EB4">
              <w:rPr>
                <w:rFonts w:ascii="Khmer OS Siemreap" w:hAnsi="Khmer OS Siemreap" w:cs="Khmer OS Siemreap"/>
                <w:sz w:val="18"/>
                <w:szCs w:val="18"/>
              </w:rPr>
              <w:t>0</w:t>
            </w:r>
            <w:r w:rsidRPr="00887F2F" w:rsidR="00726792">
              <w:rPr>
                <w:rFonts w:ascii="Khmer OS Siemreap" w:hAnsi="Khmer OS Siemreap" w:cs="Khmer OS Siemreap"/>
                <w:sz w:val="18"/>
                <w:szCs w:val="18"/>
              </w:rPr>
              <w:t>.2.2</w:t>
            </w:r>
            <w:r w:rsidRPr="00887F2F" w:rsidR="0072679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887F2F" w:rsidR="00726792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ប្រភេទនៃ</w:t>
            </w:r>
          </w:p>
          <w:p w:rsidRPr="004368CD" w:rsidR="00726792" w:rsidP="004368CD" w:rsidRDefault="00726792" w14:paraId="47DF2EEF" w14:textId="77777777">
            <w:pPr>
              <w:spacing w:before="2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87F2F">
              <w:rPr>
                <w:rFonts w:ascii="Khmer OS Siemreap" w:hAnsi="Khmer OS Siemreap" w:cs="Khmer OS Siemreap"/>
                <w:sz w:val="18"/>
                <w:szCs w:val="18"/>
                <w:cs/>
              </w:rPr>
              <w:t>សកម្មភាព</w:t>
            </w:r>
            <w:r w:rsidRPr="00887F2F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វារីវប្បកម្ម</w:t>
            </w:r>
          </w:p>
          <w:p w:rsidRPr="00887F2F" w:rsidR="00726792" w:rsidP="00646D43" w:rsidRDefault="00726792" w14:paraId="58185280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887F2F">
              <w:rPr>
                <w:rFonts w:ascii="Khmer OS Siemreap" w:hAnsi="Khmer OS Siemreap" w:cs="Khmer OS Siemreap"/>
                <w:sz w:val="18"/>
                <w:szCs w:val="18"/>
              </w:rPr>
              <w:t>Type of Aquaculture</w:t>
            </w:r>
          </w:p>
          <w:p w:rsidRPr="00887F2F" w:rsidR="00726792" w:rsidP="00646D43" w:rsidRDefault="00726792" w14:paraId="3821E3DF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887F2F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Activity</w:t>
            </w:r>
          </w:p>
          <w:p w:rsidRPr="004368CD" w:rsidR="00726792" w:rsidP="004368CD" w:rsidRDefault="00726792" w14:paraId="072FC705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4368CD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(</w:t>
            </w:r>
            <w:r w:rsidRPr="004368CD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មើលលេខកូដខាងក្រោម</w:t>
            </w:r>
            <w:r w:rsidRPr="004368CD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enter the code; see below)</w:t>
            </w:r>
          </w:p>
        </w:tc>
        <w:tc>
          <w:tcPr>
            <w:tcW w:w="2249" w:type="dxa"/>
            <w:gridSpan w:val="2"/>
            <w:shd w:val="clear" w:color="auto" w:fill="DBE5F1"/>
          </w:tcPr>
          <w:p w:rsidRPr="00204A5C" w:rsidR="007E6A0C" w:rsidP="00555023" w:rsidRDefault="007E6A0C" w14:paraId="4EF2B899" w14:textId="77777777">
            <w:pPr>
              <w:spacing w:before="20" w:after="0" w:line="192" w:lineRule="auto"/>
              <w:jc w:val="center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Q</w:t>
            </w:r>
            <w:r w:rsidRPr="00204A5C" w:rsidR="00474AED"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>2</w:t>
            </w:r>
            <w:r w:rsidRPr="00204A5C" w:rsidR="00056EB4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0</w:t>
            </w:r>
            <w:r w:rsidRPr="00204A5C" w:rsidR="00726792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 xml:space="preserve">.2.3 </w:t>
            </w:r>
            <w:r w:rsidRPr="00204A5C" w:rsidR="00726792">
              <w:rPr>
                <w:rFonts w:ascii="Khmer OS Siemreap" w:hAnsi="Khmer OS Siemreap" w:cs="Khmer OS Siemreap"/>
                <w:color w:val="C00000"/>
                <w:sz w:val="18"/>
                <w:szCs w:val="18"/>
                <w:cs/>
              </w:rPr>
              <w:t>ទីតាំងនៃវារីវប្បកម្ម</w:t>
            </w:r>
            <w:r w:rsidRPr="00204A5C" w:rsidR="00726792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 xml:space="preserve"> </w:t>
            </w:r>
          </w:p>
          <w:p w:rsidRPr="00204A5C" w:rsidR="007E6A0C" w:rsidP="007E6A0C" w:rsidRDefault="007E6A0C" w14:paraId="50A09EBF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04A5C"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តើទីកន្លែងចិញ្ចឹមស្ថិតនៅក្នុងភូមិនេះឬទេ? </w:t>
            </w:r>
            <w:r w:rsidRPr="00204A5C" w:rsidR="00555023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Does location of aquaculture in this village?</w:t>
            </w:r>
          </w:p>
          <w:p w:rsidRPr="00204A5C" w:rsidR="00555023" w:rsidP="00555023" w:rsidRDefault="007E6A0C" w14:paraId="3CF6E512" w14:textId="77777777">
            <w:pPr>
              <w:spacing w:after="0" w:line="240" w:lineRule="auto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1.</w:t>
            </w:r>
            <w:r w:rsidRPr="00204A5C" w:rsidR="00555023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 xml:space="preserve"> </w:t>
            </w:r>
            <w:proofErr w:type="gramStart"/>
            <w:r w:rsidRPr="00204A5C"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>បាទ</w:t>
            </w:r>
            <w:r w:rsidRPr="00204A5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 xml:space="preserve"> </w:t>
            </w:r>
            <w:r w:rsidRPr="00204A5C"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 </w:t>
            </w:r>
            <w:r w:rsidRPr="00204A5C" w:rsidR="00555023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Yes</w:t>
            </w:r>
            <w:proofErr w:type="gramEnd"/>
          </w:p>
          <w:p w:rsidRPr="00204A5C" w:rsidR="00555023" w:rsidP="00555023" w:rsidRDefault="007E6A0C" w14:paraId="66BEBBA7" w14:textId="77777777">
            <w:pPr>
              <w:spacing w:after="0" w:line="240" w:lineRule="auto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2.</w:t>
            </w:r>
            <w:r w:rsidRPr="00204A5C" w:rsidR="00555023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 xml:space="preserve"> </w:t>
            </w:r>
            <w:proofErr w:type="gramStart"/>
            <w:r w:rsidRPr="00204A5C"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>ទេ</w:t>
            </w:r>
            <w:r w:rsidRPr="00204A5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 xml:space="preserve"> </w:t>
            </w:r>
            <w:r w:rsidRPr="00204A5C" w:rsidR="00555023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 xml:space="preserve"> No</w:t>
            </w:r>
            <w:proofErr w:type="gramEnd"/>
            <w:r w:rsidRPr="00204A5C" w:rsidR="00555023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 xml:space="preserve"> </w:t>
            </w:r>
          </w:p>
          <w:p w:rsidRPr="00204A5C" w:rsidR="007E6A0C" w:rsidP="00555023" w:rsidRDefault="007E6A0C" w14:paraId="3E31E6E3" w14:textId="77777777">
            <w:pPr>
              <w:spacing w:after="0" w:line="240" w:lineRule="auto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color w:val="C00000"/>
                <w:sz w:val="16"/>
                <w:szCs w:val="16"/>
                <w:cs/>
              </w:rPr>
              <w:t>ចុះលេខកូដ</w:t>
            </w:r>
            <w:r w:rsidRPr="00204A5C" w:rsidR="00555023">
              <w:rPr>
                <w:rFonts w:ascii="Khmer OS Siemreap" w:hAnsi="Khmer OS Siemreap" w:cs="Khmer OS Siemreap"/>
                <w:i/>
                <w:iCs/>
                <w:color w:val="C00000"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color w:val="C00000"/>
                <w:sz w:val="16"/>
                <w:szCs w:val="16"/>
              </w:rPr>
              <w:t>Enter Code</w:t>
            </w:r>
          </w:p>
        </w:tc>
        <w:tc>
          <w:tcPr>
            <w:tcW w:w="1718" w:type="dxa"/>
            <w:gridSpan w:val="2"/>
            <w:shd w:val="clear" w:color="auto" w:fill="DBE5F1"/>
          </w:tcPr>
          <w:p w:rsidRPr="00204A5C" w:rsidR="00726792" w:rsidP="00646D43" w:rsidRDefault="007E6A0C" w14:paraId="1B73578D" w14:textId="77777777">
            <w:pPr>
              <w:spacing w:before="20" w:after="0" w:line="192" w:lineRule="auto"/>
              <w:jc w:val="center"/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  <w:t>Q</w:t>
            </w:r>
            <w:r w:rsidRPr="00204A5C" w:rsidR="00474AED">
              <w:rPr>
                <w:rFonts w:hint="cs" w:ascii="Khmer OS Siemreap" w:hAnsi="Khmer OS Siemreap" w:cs="Khmer OS Siemreap"/>
                <w:spacing w:val="-16"/>
                <w:sz w:val="18"/>
                <w:szCs w:val="18"/>
                <w:cs/>
              </w:rPr>
              <w:t>2</w:t>
            </w:r>
            <w:r w:rsidRPr="00204A5C" w:rsidR="00056EB4"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  <w:t>0</w:t>
            </w:r>
            <w:r w:rsidRPr="00204A5C" w:rsidR="00726792"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  <w:t>.</w:t>
            </w:r>
            <w:r w:rsidRPr="00204A5C" w:rsidR="00474AED">
              <w:rPr>
                <w:rFonts w:hint="cs" w:ascii="Khmer OS Siemreap" w:hAnsi="Khmer OS Siemreap" w:cs="Khmer OS Siemreap"/>
                <w:spacing w:val="-16"/>
                <w:sz w:val="18"/>
                <w:szCs w:val="18"/>
                <w:cs/>
              </w:rPr>
              <w:t xml:space="preserve"> </w:t>
            </w:r>
            <w:r w:rsidRPr="00204A5C" w:rsidR="00726792"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  <w:t>2.</w:t>
            </w:r>
            <w:r w:rsidRPr="00204A5C" w:rsidR="00474AED">
              <w:rPr>
                <w:rFonts w:hint="cs" w:ascii="Khmer OS Siemreap" w:hAnsi="Khmer OS Siemreap" w:cs="Khmer OS Siemreap"/>
                <w:spacing w:val="-16"/>
                <w:sz w:val="18"/>
                <w:szCs w:val="18"/>
                <w:cs/>
              </w:rPr>
              <w:t xml:space="preserve"> </w:t>
            </w:r>
            <w:r w:rsidRPr="00204A5C" w:rsidR="00726792">
              <w:rPr>
                <w:rFonts w:ascii="Khmer OS Siemreap" w:hAnsi="Khmer OS Siemreap" w:cs="Khmer OS Siemreap"/>
                <w:spacing w:val="-16"/>
                <w:sz w:val="18"/>
                <w:szCs w:val="18"/>
              </w:rPr>
              <w:t>4</w:t>
            </w:r>
          </w:p>
          <w:p w:rsidRPr="00204A5C" w:rsidR="00726792" w:rsidP="00783D6B" w:rsidRDefault="00726792" w14:paraId="32F281D5" w14:textId="77777777">
            <w:pPr>
              <w:spacing w:before="20" w:after="0" w:line="192" w:lineRule="auto"/>
              <w:jc w:val="center"/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តើផ្ទៃដីជាក់ស្តែង</w:t>
            </w:r>
            <w:r w:rsidRPr="00204A5C" w:rsidR="00783D6B"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ប៉ុន្មានដែលបានប្រើ</w:t>
            </w:r>
            <w:r w:rsidRPr="00204A5C" w:rsidR="00783D6B">
              <w:rPr>
                <w:rFonts w:ascii="Khmer OS Siemreap" w:hAnsi="Khmer OS Siemreap" w:cs="Khmer OS Siemreap"/>
                <w:spacing w:val="-20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ប្រាស់</w:t>
            </w:r>
            <w:r w:rsidRPr="00204A5C" w:rsidR="00783D6B">
              <w:rPr>
                <w:rFonts w:hint="cs" w:ascii="Khmer OS Siemreap" w:hAnsi="Khmer OS Siemreap" w:cs="Khmer OS Siemreap"/>
                <w:spacing w:val="-20"/>
                <w:sz w:val="18"/>
                <w:szCs w:val="18"/>
                <w:cs/>
              </w:rPr>
              <w:t>សម្រាប់</w:t>
            </w:r>
            <w:r w:rsidRPr="00204A5C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សកម្ម</w:t>
            </w:r>
            <w:r w:rsidRPr="00204A5C" w:rsidR="00783D6B">
              <w:rPr>
                <w:rFonts w:hint="cs" w:ascii="Khmer OS Siemreap" w:hAnsi="Khmer OS Siemreap" w:cs="Khmer OS Siemreap"/>
                <w:spacing w:val="-20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pacing w:val="-20"/>
                <w:sz w:val="18"/>
                <w:szCs w:val="18"/>
                <w:cs/>
              </w:rPr>
              <w:t>ភាព</w:t>
            </w:r>
            <w:r w:rsidRPr="00204A5C">
              <w:rPr>
                <w:rFonts w:ascii="Khmer OS Siemreap" w:hAnsi="Khmer OS Siemreap" w:cs="Khmer OS Siemreap"/>
                <w:spacing w:val="-16"/>
                <w:sz w:val="18"/>
                <w:szCs w:val="18"/>
                <w:cs/>
              </w:rPr>
              <w:t>វារីវប្បកម្មនេះ</w:t>
            </w:r>
            <w:r w:rsidRPr="00204A5C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?</w:t>
            </w:r>
          </w:p>
          <w:p w:rsidRPr="00204A5C" w:rsidR="00726792" w:rsidP="00646D43" w:rsidRDefault="00726792" w14:paraId="1C6B9868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6"/>
                <w:szCs w:val="16"/>
                <w:cs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What is the actual area used in the aquaculture Activity?</w:t>
            </w:r>
          </w:p>
          <w:p w:rsidRPr="00204A5C" w:rsidR="00726792" w:rsidP="00646D43" w:rsidRDefault="00726792" w14:paraId="66C280F5" w14:textId="77777777">
            <w:pPr>
              <w:spacing w:after="0" w:line="192" w:lineRule="auto"/>
              <w:ind w:left="-115" w:right="-29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គិតជាម៉ែត្រការ៉េ</w:t>
            </w:r>
          </w:p>
          <w:p w:rsidRPr="00204A5C" w:rsidR="00726792" w:rsidP="00646D43" w:rsidRDefault="00726792" w14:paraId="4EDA132A" w14:textId="77777777">
            <w:pPr>
              <w:spacing w:after="0" w:line="192" w:lineRule="auto"/>
              <w:ind w:left="-115" w:right="-29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in square meter)</w:t>
            </w:r>
          </w:p>
        </w:tc>
        <w:tc>
          <w:tcPr>
            <w:tcW w:w="1804" w:type="dxa"/>
            <w:gridSpan w:val="3"/>
            <w:shd w:val="clear" w:color="auto" w:fill="DBE5F1"/>
          </w:tcPr>
          <w:p w:rsidRPr="00204A5C" w:rsidR="00726792" w:rsidP="00646D43" w:rsidRDefault="007E6A0C" w14:paraId="1F1E1C22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Q</w:t>
            </w:r>
            <w:r w:rsidRPr="00204A5C" w:rsidR="00474AED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2</w:t>
            </w:r>
            <w:r w:rsidRPr="00204A5C" w:rsidR="00056EB4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0</w:t>
            </w:r>
            <w:r w:rsidRPr="00204A5C" w:rsidR="00726792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.2.5</w:t>
            </w:r>
          </w:p>
          <w:p w:rsidRPr="00204A5C" w:rsidR="00726792" w:rsidP="00646D43" w:rsidRDefault="00726792" w14:paraId="612A1114" w14:textId="77777777">
            <w:pPr>
              <w:spacing w:before="20" w:after="0" w:line="192" w:lineRule="auto"/>
              <w:jc w:val="center"/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</w:pPr>
            <w:r w:rsidRPr="00204A5C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ប្រភេទទឹកដែល</w:t>
            </w:r>
            <w:r w:rsidRPr="00204A5C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​</w:t>
            </w:r>
            <w:r w:rsidRPr="00204A5C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បានប្រើប្រាស់</w:t>
            </w:r>
          </w:p>
          <w:p w:rsidRPr="00204A5C" w:rsidR="00726792" w:rsidP="00646D43" w:rsidRDefault="00726792" w14:paraId="25DE061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Type of water</w:t>
            </w:r>
          </w:p>
          <w:p w:rsidRPr="00204A5C" w:rsidR="00726792" w:rsidP="00646D43" w:rsidRDefault="00726792" w14:paraId="519D0B7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used</w:t>
            </w:r>
          </w:p>
          <w:p w:rsidRPr="00204A5C" w:rsidR="00726792" w:rsidP="00646D43" w:rsidRDefault="00726792" w14:paraId="10CE4714" w14:textId="3ADB4F9E">
            <w:pPr>
              <w:spacing w:before="40" w:after="0" w:line="240" w:lineRule="exact"/>
              <w:ind w:left="158" w:hanging="158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1-ទឹក</w:t>
            </w:r>
            <w:r w:rsidRPr="00A73538" w:rsidR="00A73538">
              <w:rPr>
                <w:rFonts w:hint="cs" w:ascii="Khmer OS Siemreap" w:hAnsi="Khmer OS Siemreap" w:cs="Khmer OS Siemreap"/>
                <w:color w:val="0000FF"/>
                <w:sz w:val="16"/>
                <w:szCs w:val="16"/>
                <w:cs/>
              </w:rPr>
              <w:t>សមុទ្រ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Marine water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​​​</w:t>
            </w:r>
          </w:p>
          <w:p w:rsidRPr="00204A5C" w:rsidR="00726792" w:rsidP="00646D43" w:rsidRDefault="00726792" w14:paraId="54897220" w14:textId="77777777">
            <w:pPr>
              <w:spacing w:before="40" w:after="0" w:line="240" w:lineRule="exact"/>
              <w:ind w:left="158" w:hanging="158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​​​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2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-​ទឹកភ្លាវ</w:t>
            </w:r>
            <w:r w:rsidRPr="00204A5C">
              <w:rPr>
                <w:rFonts w:hint="cs" w:ascii="Khmer OS Siemreap" w:hAnsi="Khmer OS Siemreap" w:cs="Khmer OS Siemreap"/>
                <w:color w:val="FF0000"/>
                <w:sz w:val="16"/>
                <w:szCs w:val="16"/>
                <w:cs/>
              </w:rPr>
              <w:t xml:space="preserve"> 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>​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Brackish-water</w:t>
            </w:r>
          </w:p>
          <w:p w:rsidRPr="00204A5C" w:rsidR="00726792" w:rsidP="00646D43" w:rsidRDefault="00726792" w14:paraId="37EC27BE" w14:textId="77777777">
            <w:pPr>
              <w:spacing w:before="40" w:after="0" w:line="240" w:lineRule="exact"/>
              <w:ind w:left="158" w:hanging="158"/>
              <w:rPr>
                <w:rFonts w:ascii="Khmer OS Siemreap" w:hAnsi="Khmer OS Siemreap" w:cs="Khmer OS Siemreap"/>
                <w:sz w:val="16"/>
                <w:szCs w:val="16"/>
                <w:cs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>3-​​ទឹកសាប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 xml:space="preserve"> Freshwater</w:t>
            </w:r>
          </w:p>
          <w:p w:rsidRPr="00204A5C" w:rsidR="00726792" w:rsidP="00646D43" w:rsidRDefault="00726792" w14:paraId="79BD6FFF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  <w:cs/>
              </w:rPr>
              <w:t>(ចុះលេខកូដ</w:t>
            </w:r>
          </w:p>
          <w:p w:rsidRPr="00204A5C" w:rsidR="00726792" w:rsidP="00646D43" w:rsidRDefault="00726792" w14:paraId="737E90E1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code)</w:t>
            </w:r>
          </w:p>
        </w:tc>
        <w:tc>
          <w:tcPr>
            <w:tcW w:w="1616" w:type="dxa"/>
            <w:shd w:val="clear" w:color="auto" w:fill="DBE5F1"/>
          </w:tcPr>
          <w:p w:rsidRPr="00204A5C" w:rsidR="00726792" w:rsidP="00646D43" w:rsidRDefault="007E6A0C" w14:paraId="598902B2" w14:textId="77777777">
            <w:pPr>
              <w:spacing w:before="2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474AE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2</w:t>
            </w:r>
            <w:r w:rsidRPr="00204A5C" w:rsidR="00056EB4">
              <w:rPr>
                <w:rFonts w:ascii="Khmer OS Siemreap" w:hAnsi="Khmer OS Siemreap" w:cs="Khmer OS Siemreap"/>
                <w:sz w:val="18"/>
                <w:szCs w:val="18"/>
              </w:rPr>
              <w:t>0</w:t>
            </w:r>
            <w:r w:rsidRPr="00204A5C" w:rsidR="00726792">
              <w:rPr>
                <w:rFonts w:ascii="Khmer OS Siemreap" w:hAnsi="Khmer OS Siemreap" w:cs="Khmer OS Siemreap"/>
                <w:sz w:val="18"/>
                <w:szCs w:val="18"/>
              </w:rPr>
              <w:t>.2.6</w:t>
            </w:r>
            <w:r w:rsidRPr="00204A5C" w:rsidR="0072679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</w:p>
          <w:p w:rsidRPr="00204A5C" w:rsidR="00726792" w:rsidP="00646D43" w:rsidRDefault="00726792" w14:paraId="7839435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ភេទនៃផលិត</w:t>
            </w:r>
            <w:r w:rsidRPr="00204A5C" w:rsidR="00783D6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កម្មដែលបានប្រើប្រាស់ក្នុងរយៈពេល</w:t>
            </w:r>
            <w:r w:rsidRPr="00204A5C" w:rsidR="00783D6B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១២ខែកន្លង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មក  </w:t>
            </w:r>
          </w:p>
          <w:p w:rsidRPr="00204A5C" w:rsidR="00726792" w:rsidP="00646D43" w:rsidRDefault="00726792" w14:paraId="47D9A19F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Type of Production Facility during the last 12 months</w:t>
            </w:r>
          </w:p>
          <w:p w:rsidRPr="00204A5C" w:rsidR="00726792" w:rsidP="00646D43" w:rsidRDefault="00726792" w14:paraId="031A2702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20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pacing w:val="-20"/>
                <w:sz w:val="16"/>
                <w:szCs w:val="16"/>
              </w:rPr>
              <w:t>(</w:t>
            </w:r>
            <w:r w:rsidRPr="00204A5C">
              <w:rPr>
                <w:rFonts w:ascii="Khmer OS Siemreap" w:hAnsi="Khmer OS Siemreap" w:cs="Khmer OS Siemreap"/>
                <w:i/>
                <w:iCs/>
                <w:spacing w:val="-20"/>
                <w:sz w:val="16"/>
                <w:szCs w:val="16"/>
                <w:cs/>
              </w:rPr>
              <w:t xml:space="preserve">សូមចុះលេខកូដខាង </w:t>
            </w:r>
            <w:proofErr w:type="gramStart"/>
            <w:r w:rsidRPr="00204A5C">
              <w:rPr>
                <w:rFonts w:ascii="Khmer OS Siemreap" w:hAnsi="Khmer OS Siemreap" w:cs="Khmer OS Siemreap"/>
                <w:i/>
                <w:iCs/>
                <w:spacing w:val="-20"/>
                <w:sz w:val="16"/>
                <w:szCs w:val="16"/>
                <w:cs/>
              </w:rPr>
              <w:t>ក្រោម</w:t>
            </w:r>
            <w:r w:rsidRPr="00204A5C">
              <w:rPr>
                <w:rFonts w:ascii="Khmer OS Siemreap" w:hAnsi="Khmer OS Siemreap" w:cs="Khmer OS Siemreap"/>
                <w:i/>
                <w:iCs/>
                <w:spacing w:val="-20"/>
                <w:sz w:val="16"/>
                <w:szCs w:val="16"/>
              </w:rPr>
              <w:t xml:space="preserve"> </w:t>
            </w:r>
            <w:r w:rsidRPr="00204A5C" w:rsidR="00783D6B">
              <w:rPr>
                <w:rFonts w:ascii="Khmer OS Siemreap" w:hAnsi="Khmer OS Siemreap" w:cs="Khmer OS Siemreap"/>
                <w:i/>
                <w:iCs/>
                <w:spacing w:val="-20"/>
                <w:sz w:val="16"/>
                <w:szCs w:val="16"/>
              </w:rPr>
              <w:t xml:space="preserve"> </w:t>
            </w:r>
            <w:r w:rsidRPr="00204A5C" w:rsidR="00783D6B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nter</w:t>
            </w:r>
            <w:proofErr w:type="gramEnd"/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the code;</w:t>
            </w:r>
            <w:r w:rsidRPr="00204A5C" w:rsidR="00783D6B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see below</w:t>
            </w:r>
            <w:r w:rsidRPr="00204A5C">
              <w:rPr>
                <w:rFonts w:ascii="Khmer OS Siemreap" w:hAnsi="Khmer OS Siemreap" w:cs="Khmer OS Siemreap"/>
                <w:i/>
                <w:iCs/>
                <w:spacing w:val="-20"/>
                <w:sz w:val="16"/>
                <w:szCs w:val="16"/>
              </w:rPr>
              <w:t>)</w:t>
            </w:r>
          </w:p>
        </w:tc>
        <w:tc>
          <w:tcPr>
            <w:tcW w:w="1530" w:type="dxa"/>
            <w:gridSpan w:val="3"/>
            <w:shd w:val="clear" w:color="auto" w:fill="DBE5F1"/>
          </w:tcPr>
          <w:p w:rsidRPr="00204A5C" w:rsidR="00726792" w:rsidP="00646D43" w:rsidRDefault="007E6A0C" w14:paraId="1D572DD4" w14:textId="77777777">
            <w:pPr>
              <w:spacing w:after="0" w:line="240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Pr="00204A5C" w:rsidR="00474AED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2</w:t>
            </w:r>
            <w:r w:rsidRPr="00204A5C" w:rsidR="00056EB4">
              <w:rPr>
                <w:rFonts w:ascii="Khmer OS Siemreap" w:hAnsi="Khmer OS Siemreap" w:cs="Khmer OS Siemreap"/>
                <w:sz w:val="18"/>
                <w:szCs w:val="18"/>
              </w:rPr>
              <w:t>0</w:t>
            </w:r>
            <w:r w:rsidRPr="00204A5C" w:rsidR="00726792">
              <w:rPr>
                <w:rFonts w:ascii="Khmer OS Siemreap" w:hAnsi="Khmer OS Siemreap" w:cs="Khmer OS Siemreap"/>
                <w:sz w:val="18"/>
                <w:szCs w:val="18"/>
              </w:rPr>
              <w:t>.2.7</w:t>
            </w:r>
          </w:p>
          <w:p w:rsidRPr="00204A5C" w:rsidR="00726792" w:rsidP="004368CD" w:rsidRDefault="00726792" w14:paraId="3485D70A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ភេទសត្វ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​​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សំខាន់</w:t>
            </w:r>
            <w:r w:rsidRPr="00204A5C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204A5C">
              <w:rPr>
                <w:rFonts w:ascii="Khmer OS Siemreap" w:hAnsi="Khmer OS Siemreap" w:cs="Khmer OS Siemreap"/>
                <w:sz w:val="18"/>
                <w:szCs w:val="18"/>
                <w:cs/>
              </w:rPr>
              <w:t>ៗដែលបានចិញ្ចឹមក្នុងរយៈពេល១២ខែកន្លងមក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</w:p>
          <w:p w:rsidRPr="00204A5C" w:rsidR="00726792" w:rsidP="00646D43" w:rsidRDefault="00726792" w14:paraId="0D976DE2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Main specie that was cultured during the last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​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12</w:t>
            </w:r>
            <w:r w:rsidRPr="00204A5C">
              <w:rPr>
                <w:rFonts w:hint="cs" w:ascii="Khmer OS Siemreap" w:hAnsi="Khmer OS Siemreap" w:cs="Khmer OS Siemreap"/>
                <w:sz w:val="16"/>
                <w:szCs w:val="16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sz w:val="16"/>
                <w:szCs w:val="16"/>
              </w:rPr>
              <w:t>months</w:t>
            </w:r>
          </w:p>
          <w:p w:rsidRPr="00204A5C" w:rsidR="00726792" w:rsidP="00372FDE" w:rsidRDefault="00726792" w14:paraId="055F2303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i/>
                <w:iCs/>
                <w:spacing w:val="-20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pacing w:val="-20"/>
                <w:sz w:val="16"/>
                <w:szCs w:val="16"/>
              </w:rPr>
              <w:t>(</w:t>
            </w:r>
            <w:r w:rsidRPr="00204A5C">
              <w:rPr>
                <w:rFonts w:ascii="Khmer OS Siemreap" w:hAnsi="Khmer OS Siemreap" w:cs="Khmer OS Siemreap"/>
                <w:i/>
                <w:iCs/>
                <w:spacing w:val="-20"/>
                <w:sz w:val="16"/>
                <w:szCs w:val="16"/>
                <w:cs/>
              </w:rPr>
              <w:t>ចុះលេខកូដខាង ក្រោម</w:t>
            </w:r>
          </w:p>
          <w:p w:rsidRPr="00204A5C" w:rsidR="00726792" w:rsidP="00646D43" w:rsidRDefault="00726792" w14:paraId="2DCEEE80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sz w:val="16"/>
                <w:szCs w:val="16"/>
              </w:rPr>
              <w:t>enter the code; see below)</w:t>
            </w:r>
          </w:p>
        </w:tc>
        <w:tc>
          <w:tcPr>
            <w:tcW w:w="1707" w:type="dxa"/>
            <w:gridSpan w:val="2"/>
            <w:shd w:val="clear" w:color="auto" w:fill="DBE5F1"/>
          </w:tcPr>
          <w:p w:rsidRPr="00204A5C" w:rsidR="00726792" w:rsidP="00646D43" w:rsidRDefault="007E6A0C" w14:paraId="76A0781E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color w:val="C00000"/>
                <w:spacing w:val="-12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C00000"/>
                <w:spacing w:val="-12"/>
                <w:sz w:val="18"/>
                <w:szCs w:val="18"/>
              </w:rPr>
              <w:t>Q</w:t>
            </w:r>
            <w:r w:rsidRPr="00204A5C" w:rsidR="00474AED">
              <w:rPr>
                <w:rFonts w:hint="cs" w:ascii="Khmer OS Siemreap" w:hAnsi="Khmer OS Siemreap" w:cs="Khmer OS Siemreap"/>
                <w:color w:val="C00000"/>
                <w:spacing w:val="-12"/>
                <w:sz w:val="18"/>
                <w:szCs w:val="18"/>
                <w:cs/>
              </w:rPr>
              <w:t>2</w:t>
            </w:r>
            <w:r w:rsidRPr="00204A5C" w:rsidR="00056EB4">
              <w:rPr>
                <w:rFonts w:ascii="Khmer OS Siemreap" w:hAnsi="Khmer OS Siemreap" w:cs="Khmer OS Siemreap"/>
                <w:color w:val="C00000"/>
                <w:spacing w:val="-12"/>
                <w:sz w:val="18"/>
                <w:szCs w:val="18"/>
              </w:rPr>
              <w:t>0</w:t>
            </w:r>
            <w:r w:rsidRPr="00204A5C" w:rsidR="00726792">
              <w:rPr>
                <w:rFonts w:ascii="Khmer OS Siemreap" w:hAnsi="Khmer OS Siemreap" w:cs="Khmer OS Siemreap"/>
                <w:color w:val="C00000"/>
                <w:spacing w:val="-12"/>
                <w:sz w:val="18"/>
                <w:szCs w:val="18"/>
              </w:rPr>
              <w:t>.</w:t>
            </w:r>
            <w:r w:rsidRPr="00204A5C" w:rsidR="00474AED">
              <w:rPr>
                <w:rFonts w:hint="cs" w:ascii="Khmer OS Siemreap" w:hAnsi="Khmer OS Siemreap" w:cs="Khmer OS Siemreap"/>
                <w:color w:val="C00000"/>
                <w:spacing w:val="-12"/>
                <w:sz w:val="18"/>
                <w:szCs w:val="18"/>
                <w:cs/>
              </w:rPr>
              <w:t xml:space="preserve"> </w:t>
            </w:r>
            <w:r w:rsidRPr="00204A5C" w:rsidR="00726792">
              <w:rPr>
                <w:rFonts w:ascii="Khmer OS Siemreap" w:hAnsi="Khmer OS Siemreap" w:cs="Khmer OS Siemreap"/>
                <w:color w:val="C00000"/>
                <w:spacing w:val="-12"/>
                <w:sz w:val="18"/>
                <w:szCs w:val="18"/>
              </w:rPr>
              <w:t>2.8</w:t>
            </w:r>
          </w:p>
          <w:p w:rsidRPr="00204A5C" w:rsidR="00726792" w:rsidP="004368CD" w:rsidRDefault="00726792" w14:paraId="052D0C04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color w:val="C00000"/>
                <w:spacing w:val="-12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C00000"/>
                <w:spacing w:val="-12"/>
                <w:sz w:val="18"/>
                <w:szCs w:val="18"/>
                <w:cs/>
              </w:rPr>
              <w:t>ប្រភេទឧបករណ៍ឬម៉ាស៊ីនដែលបានប្រើប្រាស់ក្នុងរយៈពេល</w:t>
            </w:r>
          </w:p>
          <w:p w:rsidRPr="00204A5C" w:rsidR="00726792" w:rsidP="004368CD" w:rsidRDefault="00726792" w14:paraId="2C32A555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color w:val="C00000"/>
                <w:spacing w:val="-12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C00000"/>
                <w:spacing w:val="-12"/>
                <w:sz w:val="18"/>
                <w:szCs w:val="18"/>
                <w:cs/>
              </w:rPr>
              <w:t>១២ខែ កន្លងមក</w:t>
            </w:r>
          </w:p>
          <w:p w:rsidRPr="00204A5C" w:rsidR="00726792" w:rsidP="00646D43" w:rsidRDefault="00726792" w14:paraId="2DFD8A58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 xml:space="preserve">Kind of </w:t>
            </w:r>
            <w:r w:rsidRPr="00204A5C" w:rsidR="00967F42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e</w:t>
            </w:r>
            <w:r w:rsidRPr="00204A5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quipment or Machineries Used in the last 12 months</w:t>
            </w:r>
          </w:p>
          <w:p w:rsidRPr="00204A5C" w:rsidR="00726792" w:rsidP="00646D43" w:rsidRDefault="00726792" w14:paraId="72B10AFD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i/>
                <w:iCs/>
                <w:color w:val="C00000"/>
                <w:spacing w:val="-20"/>
                <w:sz w:val="18"/>
                <w:szCs w:val="18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color w:val="C00000"/>
                <w:spacing w:val="-20"/>
                <w:sz w:val="18"/>
                <w:szCs w:val="18"/>
              </w:rPr>
              <w:t>(</w:t>
            </w:r>
            <w:r w:rsidRPr="00204A5C">
              <w:rPr>
                <w:rFonts w:ascii="Khmer OS Siemreap" w:hAnsi="Khmer OS Siemreap" w:cs="Khmer OS Siemreap"/>
                <w:i/>
                <w:iCs/>
                <w:color w:val="C00000"/>
                <w:spacing w:val="-20"/>
                <w:sz w:val="18"/>
                <w:szCs w:val="18"/>
                <w:cs/>
              </w:rPr>
              <w:t>ចុះលេខកូដខាង ក្រោម</w:t>
            </w:r>
            <w:r w:rsidRPr="00204A5C">
              <w:rPr>
                <w:rFonts w:ascii="Khmer OS Siemreap" w:hAnsi="Khmer OS Siemreap" w:cs="Khmer OS Siemreap"/>
                <w:i/>
                <w:iCs/>
                <w:color w:val="C00000"/>
                <w:spacing w:val="-20"/>
                <w:sz w:val="18"/>
                <w:szCs w:val="18"/>
              </w:rPr>
              <w:t xml:space="preserve"> </w:t>
            </w:r>
          </w:p>
          <w:p w:rsidRPr="00204A5C" w:rsidR="00726792" w:rsidP="00646D43" w:rsidRDefault="00726792" w14:paraId="0CFF6E85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pacing w:val="-12"/>
                <w:sz w:val="16"/>
                <w:szCs w:val="16"/>
              </w:rPr>
            </w:pPr>
            <w:r w:rsidRPr="00204A5C">
              <w:rPr>
                <w:rFonts w:ascii="Khmer OS Siemreap" w:hAnsi="Khmer OS Siemreap" w:cs="Khmer OS Siemreap"/>
                <w:i/>
                <w:iCs/>
                <w:color w:val="C00000"/>
                <w:sz w:val="18"/>
                <w:szCs w:val="18"/>
              </w:rPr>
              <w:t>enter the code; see below</w:t>
            </w:r>
            <w:r w:rsidRPr="00204A5C">
              <w:rPr>
                <w:rFonts w:ascii="Khmer OS Siemreap" w:hAnsi="Khmer OS Siemreap" w:cs="Khmer OS Siemreap"/>
                <w:i/>
                <w:iCs/>
                <w:color w:val="C00000"/>
                <w:sz w:val="16"/>
                <w:szCs w:val="16"/>
              </w:rPr>
              <w:t>)</w:t>
            </w:r>
          </w:p>
        </w:tc>
        <w:tc>
          <w:tcPr>
            <w:tcW w:w="1533" w:type="dxa"/>
            <w:gridSpan w:val="2"/>
            <w:shd w:val="clear" w:color="auto" w:fill="DBE5F1"/>
          </w:tcPr>
          <w:p w:rsidRPr="00B30CE6" w:rsidR="00726792" w:rsidP="00056EB4" w:rsidRDefault="007E6A0C" w14:paraId="3E3F994B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Q</w:t>
            </w:r>
            <w:r w:rsidRPr="00B30CE6" w:rsidR="00056EB4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20</w:t>
            </w:r>
            <w:r w:rsidRPr="00B30CE6" w:rsidR="00726792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.2.9</w:t>
            </w:r>
          </w:p>
          <w:p w:rsidRPr="00B30CE6" w:rsidR="000107FB" w:rsidP="00056EB4" w:rsidRDefault="00726792" w14:paraId="28E895D5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B30CE6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បរិមាណផល</w:t>
            </w:r>
            <w:r w:rsidRPr="00B30CE6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B30CE6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ទទួលបាន</w:t>
            </w:r>
          </w:p>
          <w:p w:rsidRPr="00B30CE6" w:rsidR="00726792" w:rsidP="00056EB4" w:rsidRDefault="00726792" w14:paraId="7DC8E012" w14:textId="77777777">
            <w:pPr>
              <w:tabs>
                <w:tab w:val="center" w:pos="2116"/>
              </w:tabs>
              <w:spacing w:after="0" w:line="168" w:lineRule="auto"/>
              <w:jc w:val="center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(</w:t>
            </w:r>
            <w:r w:rsidRPr="00B30CE6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គីទ្បូក្រាម) </w:t>
            </w:r>
            <w:r w:rsidRPr="00B30CE6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ក្នុងរយៈពេល</w:t>
            </w:r>
          </w:p>
          <w:p w:rsidRPr="00B30CE6" w:rsidR="00726792" w:rsidP="00056EB4" w:rsidRDefault="00726792" w14:paraId="1E490E9F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១២ខែ កន្លងមក</w:t>
            </w:r>
          </w:p>
          <w:p w:rsidRPr="00B30CE6" w:rsidR="000107FB" w:rsidP="00056EB4" w:rsidRDefault="00726792" w14:paraId="73C2BBCE" w14:textId="77777777">
            <w:pPr>
              <w:tabs>
                <w:tab w:val="center" w:pos="2116"/>
              </w:tabs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Quantity (</w:t>
            </w:r>
            <w:r w:rsidRPr="00B30CE6" w:rsidR="00056EB4">
              <w:rPr>
                <w:rFonts w:ascii="Khmer OS Siemreap" w:hAnsi="Khmer OS Siemreap" w:cs="Khmer OS Siemreap"/>
                <w:sz w:val="18"/>
                <w:szCs w:val="18"/>
              </w:rPr>
              <w:t>Kg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)</w:t>
            </w:r>
          </w:p>
          <w:p w:rsidRPr="00B30CE6" w:rsidR="00726792" w:rsidP="00056EB4" w:rsidRDefault="00726792" w14:paraId="10ABCA12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in the last 12 months</w:t>
            </w:r>
          </w:p>
          <w:p w:rsidRPr="00B30CE6" w:rsidR="00726792" w:rsidP="00646D43" w:rsidRDefault="00726792" w14:paraId="2973CE4F" w14:textId="77777777">
            <w:pPr>
              <w:spacing w:after="0" w:line="168" w:lineRule="auto"/>
              <w:jc w:val="center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</w:p>
        </w:tc>
      </w:tr>
      <w:tr w:rsidRPr="00B76175" w:rsidR="007E6A0C" w:rsidTr="00F0595B" w14:paraId="02AB4DF4" w14:textId="77777777">
        <w:trPr>
          <w:gridAfter w:val="1"/>
          <w:wAfter w:w="10" w:type="dxa"/>
          <w:trHeight w:val="107"/>
        </w:trPr>
        <w:tc>
          <w:tcPr>
            <w:tcW w:w="886" w:type="dxa"/>
            <w:shd w:val="clear" w:color="auto" w:fill="DBE5F1"/>
            <w:vAlign w:val="center"/>
          </w:tcPr>
          <w:p w:rsidRPr="00B76175" w:rsidR="007E6A0C" w:rsidP="00646D43" w:rsidRDefault="007E6A0C" w14:paraId="5A7E4AD4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6175">
              <w:rPr>
                <w:rFonts w:ascii="Arial" w:hAnsi="Arial" w:cs="Arial"/>
                <w:sz w:val="16"/>
                <w:szCs w:val="16"/>
              </w:rPr>
              <w:t>(1)</w:t>
            </w:r>
          </w:p>
        </w:tc>
        <w:tc>
          <w:tcPr>
            <w:tcW w:w="2347" w:type="dxa"/>
            <w:shd w:val="clear" w:color="auto" w:fill="DBE5F1"/>
            <w:vAlign w:val="center"/>
          </w:tcPr>
          <w:p w:rsidRPr="00B76175" w:rsidR="007E6A0C" w:rsidP="00646D43" w:rsidRDefault="007E6A0C" w14:paraId="3A0994B6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6175">
              <w:rPr>
                <w:rFonts w:ascii="Arial" w:hAnsi="Arial" w:cs="Arial"/>
                <w:sz w:val="16"/>
                <w:szCs w:val="16"/>
              </w:rPr>
              <w:t>(2)</w:t>
            </w:r>
          </w:p>
        </w:tc>
        <w:tc>
          <w:tcPr>
            <w:tcW w:w="2249" w:type="dxa"/>
            <w:gridSpan w:val="2"/>
            <w:shd w:val="clear" w:color="auto" w:fill="DBE5F1"/>
            <w:vAlign w:val="center"/>
          </w:tcPr>
          <w:p w:rsidRPr="004368CD" w:rsidR="007E6A0C" w:rsidP="00646D43" w:rsidRDefault="007E6A0C" w14:paraId="1C9AE0F6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204A5C">
              <w:rPr>
                <w:rFonts w:ascii="Arial" w:hAnsi="Arial" w:cs="Arial"/>
                <w:sz w:val="16"/>
                <w:szCs w:val="16"/>
              </w:rPr>
              <w:t>(3b</w:t>
            </w:r>
          </w:p>
        </w:tc>
        <w:tc>
          <w:tcPr>
            <w:tcW w:w="1718" w:type="dxa"/>
            <w:gridSpan w:val="2"/>
            <w:shd w:val="clear" w:color="auto" w:fill="DBE5F1"/>
            <w:vAlign w:val="center"/>
          </w:tcPr>
          <w:p w:rsidRPr="00B76175" w:rsidR="007E6A0C" w:rsidP="00646D43" w:rsidRDefault="007E6A0C" w14:paraId="7CB504D8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6175">
              <w:rPr>
                <w:rFonts w:ascii="Arial" w:hAnsi="Arial" w:cs="Arial"/>
                <w:sz w:val="16"/>
                <w:szCs w:val="16"/>
              </w:rPr>
              <w:t>(</w:t>
            </w:r>
            <w:r w:rsidRPr="00B76175">
              <w:rPr>
                <w:rFonts w:ascii="Arial" w:hAnsi="Arial" w:cs="Arial"/>
                <w:sz w:val="16"/>
                <w:szCs w:val="16"/>
                <w:cs/>
              </w:rPr>
              <w:t>6</w:t>
            </w:r>
            <w:r w:rsidRPr="00B76175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796" w:type="dxa"/>
            <w:gridSpan w:val="2"/>
            <w:shd w:val="clear" w:color="auto" w:fill="DBE5F1"/>
            <w:vAlign w:val="center"/>
          </w:tcPr>
          <w:p w:rsidRPr="00B76175" w:rsidR="007E6A0C" w:rsidP="00646D43" w:rsidRDefault="007E6A0C" w14:paraId="4787DD9C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6175">
              <w:rPr>
                <w:rFonts w:ascii="Arial" w:hAnsi="Arial" w:cs="Arial"/>
                <w:sz w:val="16"/>
                <w:szCs w:val="16"/>
              </w:rPr>
              <w:t>(7)</w:t>
            </w:r>
          </w:p>
        </w:tc>
        <w:tc>
          <w:tcPr>
            <w:tcW w:w="1624" w:type="dxa"/>
            <w:gridSpan w:val="2"/>
            <w:shd w:val="clear" w:color="auto" w:fill="DBE5F1"/>
            <w:vAlign w:val="center"/>
          </w:tcPr>
          <w:p w:rsidRPr="00B76175" w:rsidR="007E6A0C" w:rsidP="00646D43" w:rsidRDefault="007E6A0C" w14:paraId="424D8F5A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6175">
              <w:rPr>
                <w:rFonts w:ascii="Arial" w:hAnsi="Arial" w:cs="Arial"/>
                <w:sz w:val="16"/>
                <w:szCs w:val="16"/>
              </w:rPr>
              <w:t>(8)</w:t>
            </w:r>
          </w:p>
        </w:tc>
        <w:tc>
          <w:tcPr>
            <w:tcW w:w="1530" w:type="dxa"/>
            <w:gridSpan w:val="3"/>
            <w:shd w:val="clear" w:color="auto" w:fill="DBE5F1"/>
            <w:vAlign w:val="center"/>
          </w:tcPr>
          <w:p w:rsidRPr="00B76175" w:rsidR="007E6A0C" w:rsidP="00646D43" w:rsidRDefault="007E6A0C" w14:paraId="348135D4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76175">
              <w:rPr>
                <w:rFonts w:ascii="Arial" w:hAnsi="Arial" w:cs="Arial"/>
                <w:sz w:val="16"/>
                <w:szCs w:val="16"/>
              </w:rPr>
              <w:t>(9)</w:t>
            </w:r>
          </w:p>
        </w:tc>
        <w:tc>
          <w:tcPr>
            <w:tcW w:w="1707" w:type="dxa"/>
            <w:gridSpan w:val="2"/>
            <w:shd w:val="clear" w:color="auto" w:fill="DBE5F1"/>
          </w:tcPr>
          <w:p w:rsidRPr="00B30CE6" w:rsidR="007E6A0C" w:rsidP="00646D43" w:rsidRDefault="007E6A0C" w14:paraId="5BFAE074" w14:textId="77777777">
            <w:pPr>
              <w:spacing w:after="0" w:line="240" w:lineRule="auto"/>
              <w:jc w:val="center"/>
              <w:rPr>
                <w:rFonts w:ascii="Arial" w:hAnsi="Arial"/>
                <w:sz w:val="16"/>
                <w:szCs w:val="16"/>
              </w:rPr>
            </w:pPr>
            <w:r w:rsidRPr="00B30CE6">
              <w:rPr>
                <w:rFonts w:ascii="Arial" w:hAnsi="Arial"/>
                <w:sz w:val="16"/>
                <w:szCs w:val="16"/>
              </w:rPr>
              <w:t>(10)</w:t>
            </w:r>
          </w:p>
        </w:tc>
        <w:tc>
          <w:tcPr>
            <w:tcW w:w="1533" w:type="dxa"/>
            <w:gridSpan w:val="2"/>
            <w:shd w:val="clear" w:color="auto" w:fill="DBE5F1"/>
            <w:vAlign w:val="center"/>
          </w:tcPr>
          <w:p w:rsidRPr="00B30CE6" w:rsidR="007E6A0C" w:rsidP="00646D43" w:rsidRDefault="007E6A0C" w14:paraId="4281A532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30CE6">
              <w:rPr>
                <w:rFonts w:ascii="Arial" w:hAnsi="Arial" w:cs="Arial"/>
                <w:sz w:val="16"/>
                <w:szCs w:val="16"/>
              </w:rPr>
              <w:t>(11)</w:t>
            </w:r>
          </w:p>
        </w:tc>
      </w:tr>
      <w:tr w:rsidRPr="00FA0133" w:rsidR="007E6A0C" w:rsidTr="00F0595B" w14:paraId="76A5E193" w14:textId="77777777">
        <w:trPr>
          <w:gridAfter w:val="1"/>
          <w:wAfter w:w="10" w:type="dxa"/>
          <w:trHeight w:val="292"/>
        </w:trPr>
        <w:tc>
          <w:tcPr>
            <w:tcW w:w="886" w:type="dxa"/>
            <w:shd w:val="clear" w:color="auto" w:fill="auto"/>
            <w:vAlign w:val="center"/>
          </w:tcPr>
          <w:p w:rsidRPr="00FA0133" w:rsidR="007E6A0C" w:rsidP="00646D43" w:rsidRDefault="007E6A0C" w14:paraId="00DA3481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347" w:type="dxa"/>
            <w:shd w:val="clear" w:color="auto" w:fill="auto"/>
            <w:vAlign w:val="center"/>
          </w:tcPr>
          <w:p w:rsidRPr="00FA0133" w:rsidR="007E6A0C" w:rsidP="00646D43" w:rsidRDefault="007E6A0C" w14:paraId="4E1CE872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249" w:type="dxa"/>
            <w:gridSpan w:val="2"/>
            <w:shd w:val="clear" w:color="auto" w:fill="auto"/>
            <w:vAlign w:val="center"/>
          </w:tcPr>
          <w:p w:rsidRPr="005E6C75" w:rsidR="007E6A0C" w:rsidP="00646D43" w:rsidRDefault="007E6A0C" w14:paraId="460E3500" w14:textId="77777777">
            <w:pPr>
              <w:spacing w:after="0" w:line="240" w:lineRule="auto"/>
              <w:rPr>
                <w:rFonts w:ascii="Arial" w:hAnsi="Arial" w:cs="Arial"/>
                <w:szCs w:val="22"/>
                <w:highlight w:val="yellow"/>
              </w:rPr>
            </w:pPr>
          </w:p>
        </w:tc>
        <w:tc>
          <w:tcPr>
            <w:tcW w:w="1718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2A1414B2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96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5F6AC661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624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1E496FA7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530" w:type="dxa"/>
            <w:gridSpan w:val="3"/>
            <w:shd w:val="clear" w:color="auto" w:fill="auto"/>
            <w:vAlign w:val="center"/>
          </w:tcPr>
          <w:p w:rsidRPr="00FA0133" w:rsidR="007E6A0C" w:rsidP="00646D43" w:rsidRDefault="007E6A0C" w14:paraId="024D092D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07" w:type="dxa"/>
            <w:gridSpan w:val="2"/>
          </w:tcPr>
          <w:p w:rsidR="007E6A0C" w:rsidP="00646D43" w:rsidRDefault="007E6A0C" w14:paraId="6065BCF7" w14:textId="77777777">
            <w:pPr>
              <w:spacing w:after="0" w:line="240" w:lineRule="auto"/>
              <w:jc w:val="center"/>
              <w:rPr>
                <w:rFonts w:ascii="Arial" w:hAnsi="Arial"/>
                <w:szCs w:val="22"/>
                <w:highlight w:val="yellow"/>
                <w:cs/>
              </w:rPr>
            </w:pPr>
          </w:p>
        </w:tc>
        <w:tc>
          <w:tcPr>
            <w:tcW w:w="1533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3A0F43B9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Pr="00FA0133" w:rsidR="007E6A0C" w:rsidTr="00F0595B" w14:paraId="59AC49DC" w14:textId="77777777">
        <w:trPr>
          <w:gridAfter w:val="1"/>
          <w:wAfter w:w="10" w:type="dxa"/>
          <w:trHeight w:val="292"/>
        </w:trPr>
        <w:tc>
          <w:tcPr>
            <w:tcW w:w="886" w:type="dxa"/>
            <w:shd w:val="clear" w:color="auto" w:fill="auto"/>
            <w:vAlign w:val="center"/>
          </w:tcPr>
          <w:p w:rsidRPr="00FA0133" w:rsidR="007E6A0C" w:rsidP="00646D43" w:rsidRDefault="007E6A0C" w14:paraId="54CBCEA5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347" w:type="dxa"/>
            <w:shd w:val="clear" w:color="auto" w:fill="auto"/>
            <w:vAlign w:val="center"/>
          </w:tcPr>
          <w:p w:rsidRPr="00FA0133" w:rsidR="007E6A0C" w:rsidP="00646D43" w:rsidRDefault="007E6A0C" w14:paraId="29C36EBA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249" w:type="dxa"/>
            <w:gridSpan w:val="2"/>
            <w:shd w:val="clear" w:color="auto" w:fill="auto"/>
            <w:vAlign w:val="center"/>
          </w:tcPr>
          <w:p w:rsidRPr="005E6C75" w:rsidR="007E6A0C" w:rsidP="00646D43" w:rsidRDefault="007E6A0C" w14:paraId="497BA6CB" w14:textId="77777777">
            <w:pPr>
              <w:spacing w:after="0" w:line="240" w:lineRule="auto"/>
              <w:rPr>
                <w:rFonts w:ascii="Arial" w:hAnsi="Arial" w:cs="Arial"/>
                <w:szCs w:val="22"/>
                <w:highlight w:val="yellow"/>
              </w:rPr>
            </w:pPr>
          </w:p>
        </w:tc>
        <w:tc>
          <w:tcPr>
            <w:tcW w:w="1718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27BA8FB1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96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3B2739E4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624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6AE4A955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530" w:type="dxa"/>
            <w:gridSpan w:val="3"/>
            <w:shd w:val="clear" w:color="auto" w:fill="auto"/>
            <w:vAlign w:val="center"/>
          </w:tcPr>
          <w:p w:rsidRPr="00FA0133" w:rsidR="007E6A0C" w:rsidP="00646D43" w:rsidRDefault="007E6A0C" w14:paraId="614102FC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07" w:type="dxa"/>
            <w:gridSpan w:val="2"/>
          </w:tcPr>
          <w:p w:rsidR="007E6A0C" w:rsidP="00646D43" w:rsidRDefault="007E6A0C" w14:paraId="161C66F9" w14:textId="77777777">
            <w:pPr>
              <w:spacing w:after="0" w:line="240" w:lineRule="auto"/>
              <w:jc w:val="center"/>
              <w:rPr>
                <w:rFonts w:ascii="Arial" w:hAnsi="Arial"/>
                <w:szCs w:val="22"/>
                <w:highlight w:val="yellow"/>
                <w:cs/>
              </w:rPr>
            </w:pPr>
          </w:p>
        </w:tc>
        <w:tc>
          <w:tcPr>
            <w:tcW w:w="1533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5AA727BC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Pr="00FA0133" w:rsidR="007E6A0C" w:rsidTr="00F0595B" w14:paraId="0F4402BE" w14:textId="77777777">
        <w:trPr>
          <w:gridAfter w:val="1"/>
          <w:wAfter w:w="10" w:type="dxa"/>
          <w:trHeight w:val="292"/>
        </w:trPr>
        <w:tc>
          <w:tcPr>
            <w:tcW w:w="886" w:type="dxa"/>
            <w:shd w:val="clear" w:color="auto" w:fill="auto"/>
            <w:vAlign w:val="center"/>
          </w:tcPr>
          <w:p w:rsidRPr="00FA0133" w:rsidR="007E6A0C" w:rsidP="00646D43" w:rsidRDefault="007E6A0C" w14:paraId="419A72B6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347" w:type="dxa"/>
            <w:shd w:val="clear" w:color="auto" w:fill="auto"/>
            <w:vAlign w:val="center"/>
          </w:tcPr>
          <w:p w:rsidRPr="00FA0133" w:rsidR="007E6A0C" w:rsidP="00646D43" w:rsidRDefault="007E6A0C" w14:paraId="5D2F7846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249" w:type="dxa"/>
            <w:gridSpan w:val="2"/>
            <w:shd w:val="clear" w:color="auto" w:fill="auto"/>
            <w:vAlign w:val="center"/>
          </w:tcPr>
          <w:p w:rsidRPr="005E6C75" w:rsidR="007E6A0C" w:rsidP="00646D43" w:rsidRDefault="007E6A0C" w14:paraId="0125EC33" w14:textId="77777777">
            <w:pPr>
              <w:spacing w:after="0" w:line="240" w:lineRule="auto"/>
              <w:rPr>
                <w:rFonts w:ascii="Arial" w:hAnsi="Arial" w:cs="Arial"/>
                <w:szCs w:val="22"/>
                <w:highlight w:val="yellow"/>
              </w:rPr>
            </w:pPr>
          </w:p>
        </w:tc>
        <w:tc>
          <w:tcPr>
            <w:tcW w:w="1718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26E3210B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96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72776588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624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697F0322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530" w:type="dxa"/>
            <w:gridSpan w:val="3"/>
            <w:shd w:val="clear" w:color="auto" w:fill="auto"/>
            <w:vAlign w:val="center"/>
          </w:tcPr>
          <w:p w:rsidRPr="00FA0133" w:rsidR="007E6A0C" w:rsidP="00646D43" w:rsidRDefault="007E6A0C" w14:paraId="48A82729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07" w:type="dxa"/>
            <w:gridSpan w:val="2"/>
          </w:tcPr>
          <w:p w:rsidR="007E6A0C" w:rsidP="00646D43" w:rsidRDefault="007E6A0C" w14:paraId="75F33ABD" w14:textId="77777777">
            <w:pPr>
              <w:spacing w:after="0" w:line="240" w:lineRule="auto"/>
              <w:jc w:val="center"/>
              <w:rPr>
                <w:rFonts w:ascii="Arial" w:hAnsi="Arial"/>
                <w:szCs w:val="22"/>
                <w:highlight w:val="yellow"/>
                <w:cs/>
              </w:rPr>
            </w:pPr>
          </w:p>
        </w:tc>
        <w:tc>
          <w:tcPr>
            <w:tcW w:w="1533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0F21659D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Pr="00FA0133" w:rsidR="007E6A0C" w:rsidTr="00F0595B" w14:paraId="5A091EBF" w14:textId="77777777">
        <w:trPr>
          <w:gridAfter w:val="1"/>
          <w:wAfter w:w="10" w:type="dxa"/>
          <w:trHeight w:val="292"/>
        </w:trPr>
        <w:tc>
          <w:tcPr>
            <w:tcW w:w="886" w:type="dxa"/>
            <w:shd w:val="clear" w:color="auto" w:fill="auto"/>
            <w:vAlign w:val="center"/>
          </w:tcPr>
          <w:p w:rsidRPr="00FA0133" w:rsidR="007E6A0C" w:rsidP="00646D43" w:rsidRDefault="007E6A0C" w14:paraId="3F29EA2C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347" w:type="dxa"/>
            <w:shd w:val="clear" w:color="auto" w:fill="auto"/>
            <w:vAlign w:val="center"/>
          </w:tcPr>
          <w:p w:rsidRPr="00FA0133" w:rsidR="007E6A0C" w:rsidP="00646D43" w:rsidRDefault="007E6A0C" w14:paraId="460967D6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249" w:type="dxa"/>
            <w:gridSpan w:val="2"/>
            <w:shd w:val="clear" w:color="auto" w:fill="auto"/>
            <w:vAlign w:val="center"/>
          </w:tcPr>
          <w:p w:rsidRPr="005E6C75" w:rsidR="007E6A0C" w:rsidP="00646D43" w:rsidRDefault="007E6A0C" w14:paraId="71E14C03" w14:textId="77777777">
            <w:pPr>
              <w:spacing w:after="0" w:line="240" w:lineRule="auto"/>
              <w:rPr>
                <w:rFonts w:ascii="Arial" w:hAnsi="Arial" w:cs="Arial"/>
                <w:szCs w:val="22"/>
                <w:highlight w:val="yellow"/>
              </w:rPr>
            </w:pPr>
          </w:p>
        </w:tc>
        <w:tc>
          <w:tcPr>
            <w:tcW w:w="1718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6B2E1609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96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6210365A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624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230207DE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530" w:type="dxa"/>
            <w:gridSpan w:val="3"/>
            <w:shd w:val="clear" w:color="auto" w:fill="auto"/>
            <w:vAlign w:val="center"/>
          </w:tcPr>
          <w:p w:rsidRPr="00FA0133" w:rsidR="007E6A0C" w:rsidP="00646D43" w:rsidRDefault="007E6A0C" w14:paraId="1FF49C14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07" w:type="dxa"/>
            <w:gridSpan w:val="2"/>
          </w:tcPr>
          <w:p w:rsidRPr="0036756E" w:rsidR="007E6A0C" w:rsidP="00646D43" w:rsidRDefault="007E6A0C" w14:paraId="0614693C" w14:textId="77777777">
            <w:pPr>
              <w:spacing w:after="0" w:line="240" w:lineRule="auto"/>
              <w:rPr>
                <w:rFonts w:ascii="Arial" w:hAnsi="Arial" w:cs="Arial"/>
                <w:szCs w:val="22"/>
                <w:highlight w:val="yellow"/>
              </w:rPr>
            </w:pPr>
          </w:p>
        </w:tc>
        <w:tc>
          <w:tcPr>
            <w:tcW w:w="1533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5815DE97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Pr="00FA0133" w:rsidR="007E6A0C" w:rsidTr="00F0595B" w14:paraId="1A597033" w14:textId="77777777">
        <w:trPr>
          <w:gridAfter w:val="1"/>
          <w:wAfter w:w="10" w:type="dxa"/>
          <w:trHeight w:val="292"/>
        </w:trPr>
        <w:tc>
          <w:tcPr>
            <w:tcW w:w="886" w:type="dxa"/>
            <w:shd w:val="clear" w:color="auto" w:fill="auto"/>
            <w:vAlign w:val="center"/>
          </w:tcPr>
          <w:p w:rsidRPr="00FA0133" w:rsidR="007E6A0C" w:rsidP="00646D43" w:rsidRDefault="007E6A0C" w14:paraId="2AED61B3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347" w:type="dxa"/>
            <w:shd w:val="clear" w:color="auto" w:fill="auto"/>
            <w:vAlign w:val="center"/>
          </w:tcPr>
          <w:p w:rsidRPr="00FA0133" w:rsidR="007E6A0C" w:rsidP="00646D43" w:rsidRDefault="007E6A0C" w14:paraId="6FC9E179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249" w:type="dxa"/>
            <w:gridSpan w:val="2"/>
            <w:shd w:val="clear" w:color="auto" w:fill="auto"/>
            <w:vAlign w:val="center"/>
          </w:tcPr>
          <w:p w:rsidRPr="005E6C75" w:rsidR="007E6A0C" w:rsidP="00646D43" w:rsidRDefault="007E6A0C" w14:paraId="2EDBC9CE" w14:textId="77777777">
            <w:pPr>
              <w:spacing w:after="0" w:line="240" w:lineRule="auto"/>
              <w:rPr>
                <w:rFonts w:ascii="Arial" w:hAnsi="Arial" w:cs="Arial"/>
                <w:szCs w:val="22"/>
                <w:highlight w:val="yellow"/>
              </w:rPr>
            </w:pPr>
          </w:p>
        </w:tc>
        <w:tc>
          <w:tcPr>
            <w:tcW w:w="1718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40D9BE93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96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7C70E5F7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624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12332966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530" w:type="dxa"/>
            <w:gridSpan w:val="3"/>
            <w:shd w:val="clear" w:color="auto" w:fill="auto"/>
            <w:vAlign w:val="center"/>
          </w:tcPr>
          <w:p w:rsidRPr="00FA0133" w:rsidR="007E6A0C" w:rsidP="00646D43" w:rsidRDefault="007E6A0C" w14:paraId="4FC7DA7D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07" w:type="dxa"/>
            <w:gridSpan w:val="2"/>
          </w:tcPr>
          <w:p w:rsidRPr="0036756E" w:rsidR="007E6A0C" w:rsidP="00646D43" w:rsidRDefault="007E6A0C" w14:paraId="4115BC3C" w14:textId="77777777">
            <w:pPr>
              <w:spacing w:after="0" w:line="240" w:lineRule="auto"/>
              <w:rPr>
                <w:rFonts w:ascii="Arial" w:hAnsi="Arial" w:cs="Arial"/>
                <w:szCs w:val="22"/>
                <w:highlight w:val="yellow"/>
              </w:rPr>
            </w:pPr>
          </w:p>
        </w:tc>
        <w:tc>
          <w:tcPr>
            <w:tcW w:w="1533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79E326EE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Pr="00FA0133" w:rsidR="007E6A0C" w:rsidTr="00F0595B" w14:paraId="53FBCFBD" w14:textId="77777777">
        <w:trPr>
          <w:gridAfter w:val="1"/>
          <w:wAfter w:w="10" w:type="dxa"/>
          <w:trHeight w:val="292"/>
        </w:trPr>
        <w:tc>
          <w:tcPr>
            <w:tcW w:w="886" w:type="dxa"/>
            <w:shd w:val="clear" w:color="auto" w:fill="auto"/>
            <w:vAlign w:val="center"/>
          </w:tcPr>
          <w:p w:rsidRPr="00FA0133" w:rsidR="007E6A0C" w:rsidP="00646D43" w:rsidRDefault="007E6A0C" w14:paraId="74321231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347" w:type="dxa"/>
            <w:shd w:val="clear" w:color="auto" w:fill="auto"/>
            <w:vAlign w:val="center"/>
          </w:tcPr>
          <w:p w:rsidRPr="00FA0133" w:rsidR="007E6A0C" w:rsidP="00646D43" w:rsidRDefault="007E6A0C" w14:paraId="3FF0CE72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249" w:type="dxa"/>
            <w:gridSpan w:val="2"/>
            <w:shd w:val="clear" w:color="auto" w:fill="auto"/>
            <w:vAlign w:val="center"/>
          </w:tcPr>
          <w:p w:rsidRPr="005E6C75" w:rsidR="007E6A0C" w:rsidP="00646D43" w:rsidRDefault="007E6A0C" w14:paraId="142CD3F1" w14:textId="77777777">
            <w:pPr>
              <w:spacing w:after="0" w:line="240" w:lineRule="auto"/>
              <w:rPr>
                <w:rFonts w:ascii="Arial" w:hAnsi="Arial" w:cs="Arial"/>
                <w:szCs w:val="22"/>
                <w:highlight w:val="yellow"/>
              </w:rPr>
            </w:pPr>
          </w:p>
        </w:tc>
        <w:tc>
          <w:tcPr>
            <w:tcW w:w="1718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16CB86F1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96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19047C7B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624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5C28459C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530" w:type="dxa"/>
            <w:gridSpan w:val="3"/>
            <w:shd w:val="clear" w:color="auto" w:fill="auto"/>
            <w:vAlign w:val="center"/>
          </w:tcPr>
          <w:p w:rsidRPr="00FA0133" w:rsidR="007E6A0C" w:rsidP="00646D43" w:rsidRDefault="007E6A0C" w14:paraId="10036417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07" w:type="dxa"/>
            <w:gridSpan w:val="2"/>
          </w:tcPr>
          <w:p w:rsidRPr="0036756E" w:rsidR="007E6A0C" w:rsidP="00646D43" w:rsidRDefault="007E6A0C" w14:paraId="6D2387D7" w14:textId="77777777">
            <w:pPr>
              <w:spacing w:after="0" w:line="240" w:lineRule="auto"/>
              <w:rPr>
                <w:rFonts w:ascii="Arial" w:hAnsi="Arial" w:cs="Arial"/>
                <w:szCs w:val="22"/>
                <w:highlight w:val="yellow"/>
              </w:rPr>
            </w:pPr>
          </w:p>
        </w:tc>
        <w:tc>
          <w:tcPr>
            <w:tcW w:w="1533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071F39DF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Pr="00FA0133" w:rsidR="007E6A0C" w:rsidTr="00F0595B" w14:paraId="5733649D" w14:textId="77777777">
        <w:trPr>
          <w:gridAfter w:val="1"/>
          <w:wAfter w:w="10" w:type="dxa"/>
          <w:trHeight w:val="292"/>
        </w:trPr>
        <w:tc>
          <w:tcPr>
            <w:tcW w:w="886" w:type="dxa"/>
            <w:shd w:val="clear" w:color="auto" w:fill="auto"/>
            <w:vAlign w:val="center"/>
          </w:tcPr>
          <w:p w:rsidRPr="00FA0133" w:rsidR="007E6A0C" w:rsidP="00646D43" w:rsidRDefault="007E6A0C" w14:paraId="7E5D7A8B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347" w:type="dxa"/>
            <w:shd w:val="clear" w:color="auto" w:fill="auto"/>
            <w:vAlign w:val="center"/>
          </w:tcPr>
          <w:p w:rsidRPr="00FA0133" w:rsidR="007E6A0C" w:rsidP="00646D43" w:rsidRDefault="007E6A0C" w14:paraId="6333347C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249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3E715AFB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18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1DBC122C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96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5311E44C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624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707007EE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530" w:type="dxa"/>
            <w:gridSpan w:val="3"/>
            <w:shd w:val="clear" w:color="auto" w:fill="auto"/>
            <w:vAlign w:val="center"/>
          </w:tcPr>
          <w:p w:rsidRPr="00FA0133" w:rsidR="007E6A0C" w:rsidP="00646D43" w:rsidRDefault="007E6A0C" w14:paraId="14ED2AE0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07" w:type="dxa"/>
            <w:gridSpan w:val="2"/>
          </w:tcPr>
          <w:p w:rsidRPr="0036756E" w:rsidR="007E6A0C" w:rsidP="00646D43" w:rsidRDefault="007E6A0C" w14:paraId="69929F20" w14:textId="77777777">
            <w:pPr>
              <w:spacing w:after="0" w:line="240" w:lineRule="auto"/>
              <w:rPr>
                <w:rFonts w:ascii="Arial" w:hAnsi="Arial" w:cs="Arial"/>
                <w:szCs w:val="22"/>
                <w:highlight w:val="yellow"/>
              </w:rPr>
            </w:pPr>
          </w:p>
        </w:tc>
        <w:tc>
          <w:tcPr>
            <w:tcW w:w="1533" w:type="dxa"/>
            <w:gridSpan w:val="2"/>
            <w:shd w:val="clear" w:color="auto" w:fill="auto"/>
            <w:vAlign w:val="center"/>
          </w:tcPr>
          <w:p w:rsidRPr="00FA0133" w:rsidR="007E6A0C" w:rsidP="00646D43" w:rsidRDefault="007E6A0C" w14:paraId="38EF80F7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Pr="00FA0133" w:rsidR="007E6A0C" w:rsidTr="00F0595B" w14:paraId="3410F04C" w14:textId="77777777">
        <w:trPr>
          <w:gridAfter w:val="1"/>
          <w:wAfter w:w="10" w:type="dxa"/>
          <w:trHeight w:val="292"/>
        </w:trPr>
        <w:tc>
          <w:tcPr>
            <w:tcW w:w="886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FA0133" w:rsidR="007E6A0C" w:rsidP="00646D43" w:rsidRDefault="007E6A0C" w14:paraId="69A7AF8D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347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FA0133" w:rsidR="007E6A0C" w:rsidP="00646D43" w:rsidRDefault="007E6A0C" w14:paraId="6106B03A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249" w:type="dxa"/>
            <w:gridSpan w:val="2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FA0133" w:rsidR="007E6A0C" w:rsidP="00646D43" w:rsidRDefault="007E6A0C" w14:paraId="58A39283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18" w:type="dxa"/>
            <w:gridSpan w:val="2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FA0133" w:rsidR="007E6A0C" w:rsidP="00646D43" w:rsidRDefault="007E6A0C" w14:paraId="16388595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96" w:type="dxa"/>
            <w:gridSpan w:val="2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FA0133" w:rsidR="007E6A0C" w:rsidP="00646D43" w:rsidRDefault="007E6A0C" w14:paraId="11695E61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624" w:type="dxa"/>
            <w:gridSpan w:val="2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FA0133" w:rsidR="007E6A0C" w:rsidP="00646D43" w:rsidRDefault="007E6A0C" w14:paraId="12565A07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530" w:type="dxa"/>
            <w:gridSpan w:val="3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FA0133" w:rsidR="007E6A0C" w:rsidP="00646D43" w:rsidRDefault="007E6A0C" w14:paraId="15C86728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07" w:type="dxa"/>
            <w:gridSpan w:val="2"/>
            <w:tcBorders>
              <w:bottom w:val="single" w:color="auto" w:sz="4" w:space="0"/>
            </w:tcBorders>
          </w:tcPr>
          <w:p w:rsidRPr="0036756E" w:rsidR="007E6A0C" w:rsidP="00646D43" w:rsidRDefault="007E6A0C" w14:paraId="442A2E3E" w14:textId="77777777">
            <w:pPr>
              <w:spacing w:after="0" w:line="240" w:lineRule="auto"/>
              <w:rPr>
                <w:rFonts w:ascii="Arial" w:hAnsi="Arial" w:cs="Arial"/>
                <w:szCs w:val="22"/>
                <w:highlight w:val="yellow"/>
              </w:rPr>
            </w:pPr>
          </w:p>
        </w:tc>
        <w:tc>
          <w:tcPr>
            <w:tcW w:w="1533" w:type="dxa"/>
            <w:gridSpan w:val="2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FA0133" w:rsidR="007E6A0C" w:rsidP="00646D43" w:rsidRDefault="007E6A0C" w14:paraId="213CC9A8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Pr="00FA0133" w:rsidR="007E6A0C" w:rsidTr="00F0595B" w14:paraId="017DE40C" w14:textId="77777777">
        <w:trPr>
          <w:gridAfter w:val="1"/>
          <w:wAfter w:w="10" w:type="dxa"/>
          <w:trHeight w:val="292"/>
        </w:trPr>
        <w:tc>
          <w:tcPr>
            <w:tcW w:w="886" w:type="dxa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FA0133" w:rsidR="007E6A0C" w:rsidP="00646D43" w:rsidRDefault="007E6A0C" w14:paraId="08DF6B47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347" w:type="dxa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FA0133" w:rsidR="007E6A0C" w:rsidP="00646D43" w:rsidRDefault="007E6A0C" w14:paraId="7E234A32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2249" w:type="dxa"/>
            <w:gridSpan w:val="2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FA0133" w:rsidR="007E6A0C" w:rsidP="00646D43" w:rsidRDefault="007E6A0C" w14:paraId="2AE26457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18" w:type="dxa"/>
            <w:gridSpan w:val="2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FA0133" w:rsidR="007E6A0C" w:rsidP="00646D43" w:rsidRDefault="007E6A0C" w14:paraId="4A3020F7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 </w:t>
            </w:r>
          </w:p>
        </w:tc>
        <w:tc>
          <w:tcPr>
            <w:tcW w:w="1796" w:type="dxa"/>
            <w:gridSpan w:val="2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FA0133" w:rsidR="007E6A0C" w:rsidP="00646D43" w:rsidRDefault="007E6A0C" w14:paraId="336D88E2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624" w:type="dxa"/>
            <w:gridSpan w:val="2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36756E" w:rsidR="007E6A0C" w:rsidP="00646D43" w:rsidRDefault="007E6A0C" w14:paraId="0C292830" w14:textId="77777777">
            <w:pPr>
              <w:spacing w:after="0" w:line="240" w:lineRule="auto"/>
              <w:rPr>
                <w:rFonts w:ascii="Arial" w:hAnsi="Arial" w:cs="Arial"/>
                <w:color w:val="FF0000"/>
                <w:szCs w:val="22"/>
              </w:rPr>
            </w:pPr>
          </w:p>
        </w:tc>
        <w:tc>
          <w:tcPr>
            <w:tcW w:w="1530" w:type="dxa"/>
            <w:gridSpan w:val="3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FA0133" w:rsidR="007E6A0C" w:rsidP="00646D43" w:rsidRDefault="007E6A0C" w14:paraId="21F76400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  <w:tc>
          <w:tcPr>
            <w:tcW w:w="1707" w:type="dxa"/>
            <w:gridSpan w:val="2"/>
            <w:tcBorders>
              <w:bottom w:val="single" w:color="auto" w:sz="12" w:space="0"/>
            </w:tcBorders>
          </w:tcPr>
          <w:p w:rsidRPr="0036756E" w:rsidR="007E6A0C" w:rsidP="00646D43" w:rsidRDefault="007E6A0C" w14:paraId="2AC40E12" w14:textId="77777777">
            <w:pPr>
              <w:spacing w:after="0" w:line="240" w:lineRule="auto"/>
              <w:rPr>
                <w:rFonts w:ascii="Arial" w:hAnsi="Arial" w:cs="Arial"/>
                <w:szCs w:val="22"/>
                <w:highlight w:val="yellow"/>
              </w:rPr>
            </w:pPr>
          </w:p>
        </w:tc>
        <w:tc>
          <w:tcPr>
            <w:tcW w:w="1533" w:type="dxa"/>
            <w:gridSpan w:val="2"/>
            <w:tcBorders>
              <w:bottom w:val="single" w:color="auto" w:sz="12" w:space="0"/>
            </w:tcBorders>
            <w:shd w:val="clear" w:color="auto" w:fill="auto"/>
            <w:vAlign w:val="center"/>
          </w:tcPr>
          <w:p w:rsidRPr="00FA0133" w:rsidR="007E6A0C" w:rsidP="00646D43" w:rsidRDefault="007E6A0C" w14:paraId="3E5C999D" w14:textId="77777777">
            <w:pPr>
              <w:spacing w:after="0" w:line="240" w:lineRule="auto"/>
              <w:rPr>
                <w:rFonts w:ascii="Arial" w:hAnsi="Arial" w:cs="Arial"/>
                <w:szCs w:val="22"/>
              </w:rPr>
            </w:pPr>
          </w:p>
        </w:tc>
      </w:tr>
      <w:tr w:rsidRPr="00BC49B5" w:rsidR="00764BC4" w:rsidTr="00F0595B" w14:paraId="17260460" w14:textId="77777777">
        <w:trPr>
          <w:gridAfter w:val="1"/>
          <w:wAfter w:w="10" w:type="dxa"/>
          <w:trHeight w:val="170"/>
        </w:trPr>
        <w:tc>
          <w:tcPr>
            <w:tcW w:w="3779" w:type="dxa"/>
            <w:gridSpan w:val="3"/>
            <w:tcBorders>
              <w:bottom w:val="single" w:color="auto" w:sz="12" w:space="0"/>
            </w:tcBorders>
            <w:shd w:val="clear" w:color="auto" w:fill="DBE5F1"/>
          </w:tcPr>
          <w:p w:rsidRPr="00BC49B5" w:rsidR="00764BC4" w:rsidP="00646D43" w:rsidRDefault="00764BC4" w14:paraId="55A242D3" w14:textId="77777777">
            <w:pPr>
              <w:spacing w:after="0" w:line="192" w:lineRule="auto"/>
              <w:ind w:left="-3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>លេខកូដសម្រាប់បង្គោល​ 2</w:t>
            </w:r>
            <w:r w:rsidRPr="00BC49B5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 xml:space="preserve">   Codes for column 2</w:t>
            </w:r>
          </w:p>
          <w:p w:rsidRPr="00BC49B5" w:rsidR="00764BC4" w:rsidP="00646D43" w:rsidRDefault="00764BC4" w14:paraId="4CEA87C6" w14:textId="77777777">
            <w:pPr>
              <w:spacing w:after="0" w:line="192" w:lineRule="auto"/>
              <w:ind w:left="-3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1 –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ចិញ្ចឹមតាមស្រះ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pond culture</w:t>
            </w:r>
          </w:p>
          <w:p w:rsidRPr="00BC49B5" w:rsidR="00764BC4" w:rsidP="00646D43" w:rsidRDefault="00764BC4" w14:paraId="5C67842E" w14:textId="77777777">
            <w:pPr>
              <w:spacing w:after="0" w:line="192" w:lineRule="auto"/>
              <w:ind w:left="252" w:hanging="28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2 –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ចិញ្ចឹមតាមស៊ង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pen culture</w:t>
            </w:r>
          </w:p>
          <w:p w:rsidRPr="00BC49B5" w:rsidR="00764BC4" w:rsidP="00646D43" w:rsidRDefault="00764BC4" w14:paraId="0A46BCF8" w14:textId="77777777">
            <w:pPr>
              <w:spacing w:after="0" w:line="192" w:lineRule="auto"/>
              <w:ind w:left="252" w:hanging="28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3 –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ចិញ្ចឹមតាមបែ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cage culture</w:t>
            </w:r>
          </w:p>
          <w:p w:rsidRPr="00BC49B5" w:rsidR="00764BC4" w:rsidP="00646D43" w:rsidRDefault="00764BC4" w14:paraId="56CC2AEB" w14:textId="77777777">
            <w:pPr>
              <w:spacing w:after="0" w:line="192" w:lineRule="auto"/>
              <w:ind w:left="252" w:hanging="28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4 –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ចិញ្ចឹមក្នុងវាលស្រែ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rice-cum-fish culture</w:t>
            </w:r>
          </w:p>
          <w:p w:rsidRPr="00BC49B5" w:rsidR="00764BC4" w:rsidP="00646D43" w:rsidRDefault="00764BC4" w14:paraId="71975561" w14:textId="77777777">
            <w:pPr>
              <w:spacing w:after="0" w:line="192" w:lineRule="auto"/>
              <w:ind w:left="252" w:hanging="28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5 –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កន្លែងភ្ញាស់កូនត្រី/កន្លែងបំប៉នកូនត្រី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hatchery/nursery</w:t>
            </w:r>
          </w:p>
          <w:p w:rsidRPr="00BC49B5" w:rsidR="00764BC4" w:rsidP="00646D43" w:rsidRDefault="00764BC4" w14:paraId="55B36C8A" w14:textId="77777777">
            <w:pPr>
              <w:spacing w:after="0" w:line="192" w:lineRule="auto"/>
              <w:ind w:left="252" w:hanging="270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6 –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ផ្សេងទៀតបញ្ជាក់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other, specify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………</w:t>
            </w:r>
            <w:proofErr w:type="gramStart"/>
            <w:r>
              <w:rPr>
                <w:rFonts w:ascii="Khmer OS Siemreap" w:hAnsi="Khmer OS Siemreap" w:cs="Khmer OS Siemreap"/>
                <w:sz w:val="18"/>
                <w:szCs w:val="18"/>
              </w:rPr>
              <w:t>…..</w:t>
            </w:r>
            <w:proofErr w:type="gramEnd"/>
          </w:p>
        </w:tc>
        <w:tc>
          <w:tcPr>
            <w:tcW w:w="3240" w:type="dxa"/>
            <w:gridSpan w:val="2"/>
            <w:tcBorders>
              <w:bottom w:val="single" w:color="auto" w:sz="12" w:space="0"/>
            </w:tcBorders>
            <w:shd w:val="clear" w:color="auto" w:fill="DBE5F1"/>
          </w:tcPr>
          <w:p w:rsidRPr="00BC49B5" w:rsidR="00764BC4" w:rsidP="00646D43" w:rsidRDefault="00764BC4" w14:paraId="5F57BF2D" w14:textId="77777777">
            <w:pPr>
              <w:spacing w:after="0" w:line="192" w:lineRule="auto"/>
              <w:ind w:left="-36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>លេខកូដសម្រាប់បង្គោល 8</w:t>
            </w:r>
            <w:r w:rsidRPr="00BC49B5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 xml:space="preserve">  </w:t>
            </w:r>
          </w:p>
          <w:p w:rsidRPr="00BC49B5" w:rsidR="00764BC4" w:rsidP="00646D43" w:rsidRDefault="00764BC4" w14:paraId="444E0168" w14:textId="77777777">
            <w:pPr>
              <w:spacing w:after="0" w:line="192" w:lineRule="auto"/>
              <w:ind w:left="-36"/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</w:pPr>
            <w:r w:rsidRPr="00BC49B5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 xml:space="preserve"> Codes for column</w:t>
            </w:r>
            <w:r w:rsidRPr="00BC49B5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 xml:space="preserve">​ </w:t>
            </w:r>
            <w:r w:rsidRPr="00BC49B5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8</w:t>
            </w:r>
          </w:p>
          <w:p w:rsidRPr="00BC49B5" w:rsidR="00764BC4" w:rsidP="00646D43" w:rsidRDefault="00764BC4" w14:paraId="7F98C75F" w14:textId="77777777">
            <w:pPr>
              <w:spacing w:after="0" w:line="192" w:lineRule="auto"/>
              <w:ind w:left="-3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1 –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ស្រះ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pond</w:t>
            </w:r>
          </w:p>
          <w:p w:rsidRPr="00BC49B5" w:rsidR="00764BC4" w:rsidP="00646D43" w:rsidRDefault="00764BC4" w14:paraId="23258A7D" w14:textId="77777777">
            <w:pPr>
              <w:spacing w:after="0" w:line="192" w:lineRule="auto"/>
              <w:ind w:left="-3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2 -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ស៊ង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pen</w:t>
            </w:r>
          </w:p>
          <w:p w:rsidRPr="00BC49B5" w:rsidR="00764BC4" w:rsidP="00646D43" w:rsidRDefault="00764BC4" w14:paraId="723EA45D" w14:textId="77777777">
            <w:pPr>
              <w:spacing w:after="0" w:line="192" w:lineRule="auto"/>
              <w:ind w:left="-3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3 –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បែ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cage </w:t>
            </w:r>
          </w:p>
          <w:p w:rsidRPr="00BC49B5" w:rsidR="00764BC4" w:rsidP="00646D43" w:rsidRDefault="00764BC4" w14:paraId="68348483" w14:textId="77777777">
            <w:pPr>
              <w:spacing w:after="0" w:line="192" w:lineRule="auto"/>
              <w:ind w:left="-3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4 –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វាលស្រែ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paddy field</w:t>
            </w:r>
          </w:p>
          <w:p w:rsidRPr="00BC49B5" w:rsidR="00764BC4" w:rsidP="00646D43" w:rsidRDefault="00764BC4" w14:paraId="41CC71D4" w14:textId="77777777">
            <w:pPr>
              <w:spacing w:after="0" w:line="192" w:lineRule="auto"/>
              <w:ind w:left="207" w:hanging="243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5 –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លូទឹក/អាង/ធុង/អាងសម្រាប់ ចិញ្ចឹមត្រី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culvert/tank/drum/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aquarium</w:t>
            </w:r>
          </w:p>
        </w:tc>
        <w:tc>
          <w:tcPr>
            <w:tcW w:w="4320" w:type="dxa"/>
            <w:gridSpan w:val="6"/>
            <w:tcBorders>
              <w:bottom w:val="single" w:color="auto" w:sz="12" w:space="0"/>
            </w:tcBorders>
            <w:shd w:val="clear" w:color="auto" w:fill="DBE5F1"/>
          </w:tcPr>
          <w:p w:rsidRPr="00BC49B5" w:rsidR="00764BC4" w:rsidP="00F0595B" w:rsidRDefault="00764BC4" w14:paraId="5B379C7E" w14:textId="77777777">
            <w:pPr>
              <w:spacing w:after="0" w:line="240" w:lineRule="exact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 xml:space="preserve">លេខកូដសម្រាប់បង្គោល 9 </w:t>
            </w:r>
            <w:r w:rsidRPr="00BC49B5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 xml:space="preserve"> </w:t>
            </w:r>
          </w:p>
          <w:p w:rsidRPr="00BC49B5" w:rsidR="00764BC4" w:rsidP="00F0595B" w:rsidRDefault="00764BC4" w14:paraId="7F7B7CBD" w14:textId="77777777">
            <w:pPr>
              <w:spacing w:after="0" w:line="240" w:lineRule="exact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 xml:space="preserve"> Codes for column 9</w:t>
            </w:r>
          </w:p>
          <w:p w:rsidRPr="00BC49B5" w:rsidR="00764BC4" w:rsidP="00F0595B" w:rsidRDefault="00764BC4" w14:paraId="3F6D5F3D" w14:textId="77777777">
            <w:pPr>
              <w:spacing w:after="0" w:line="240" w:lineRule="exact"/>
              <w:ind w:left="162" w:hanging="16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1-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ត្រី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fish (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ត្រីអណ្តែង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catfish,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ត្រីទីឡាព្យា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tilapia,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ត្រីកាប </w:t>
            </w:r>
            <w:proofErr w:type="gramStart"/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carp, 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>ត្រីឆ្តោ</w:t>
            </w:r>
            <w:proofErr w:type="gramEnd"/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 snakehead,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ត្រីតុកកែ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grouper,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>ត្រីស្ពង់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 xml:space="preserve">  sea-perch, trout,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>អន្ទង់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eel, etc.)</w:t>
            </w:r>
          </w:p>
          <w:p w:rsidRPr="00BC49B5" w:rsidR="00764BC4" w:rsidP="00F0595B" w:rsidRDefault="00764BC4" w14:paraId="61EB754F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2-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បង្គា/បង្កង </w:t>
            </w:r>
            <w:r w:rsidRPr="00146316">
              <w:rPr>
                <w:rFonts w:ascii="Khmer OS Siemreap" w:hAnsi="Khmer OS Siemreap" w:cs="Khmer OS Siemreap"/>
                <w:sz w:val="16"/>
                <w:szCs w:val="16"/>
              </w:rPr>
              <w:t>shrimp/prawn</w:t>
            </w:r>
          </w:p>
          <w:p w:rsidRPr="00BC49B5" w:rsidR="00764BC4" w:rsidP="00F0595B" w:rsidRDefault="00764BC4" w14:paraId="210042D9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3-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ក្តាម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crab</w:t>
            </w:r>
          </w:p>
          <w:p w:rsidRPr="00BC49B5" w:rsidR="00764BC4" w:rsidP="00F0595B" w:rsidRDefault="00764BC4" w14:paraId="22114EEF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4-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កង្កែប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frog</w:t>
            </w:r>
          </w:p>
          <w:p w:rsidRPr="00BC49B5" w:rsidR="00764BC4" w:rsidP="00F0595B" w:rsidRDefault="00764BC4" w14:paraId="0D0DE0F9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5-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ក្រពើ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crocodile</w:t>
            </w:r>
          </w:p>
          <w:p w:rsidRPr="00BC49B5" w:rsidR="00764BC4" w:rsidP="00F0595B" w:rsidRDefault="00764BC4" w14:paraId="687C6222" w14:textId="77777777">
            <w:pPr>
              <w:spacing w:after="0" w:line="240" w:lineRule="exact"/>
              <w:ind w:left="185" w:hanging="185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6-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ប្រភេទផ្សេងៗ </w:t>
            </w:r>
            <w:r w:rsidRPr="00BC49B5">
              <w:rPr>
                <w:rFonts w:ascii="Khmer OS Siemreap" w:hAnsi="Khmer OS Siemreap" w:cs="Khmer OS Siemreap"/>
                <w:sz w:val="18"/>
                <w:szCs w:val="18"/>
              </w:rPr>
              <w:t>other species, specify</w:t>
            </w:r>
          </w:p>
        </w:tc>
        <w:tc>
          <w:tcPr>
            <w:tcW w:w="4051" w:type="dxa"/>
            <w:gridSpan w:val="6"/>
            <w:tcBorders>
              <w:bottom w:val="single" w:color="auto" w:sz="12" w:space="0"/>
            </w:tcBorders>
            <w:shd w:val="clear" w:color="auto" w:fill="DBE5F1"/>
          </w:tcPr>
          <w:p w:rsidRPr="00B30CE6" w:rsidR="00764BC4" w:rsidP="00F0595B" w:rsidRDefault="00764BC4" w14:paraId="06CD9C9B" w14:textId="77777777">
            <w:pPr>
              <w:spacing w:after="0" w:line="200" w:lineRule="exact"/>
              <w:ind w:left="-43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 xml:space="preserve">លេខកូដសម្រាប់បង្គោល 10  </w:t>
            </w:r>
            <w:r w:rsidRPr="00B30CE6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>Codes for column 10</w:t>
            </w:r>
          </w:p>
          <w:p w:rsidRPr="00B30CE6" w:rsidR="00764BC4" w:rsidP="00F0595B" w:rsidRDefault="00764BC4" w14:paraId="18FD8927" w14:textId="77777777">
            <w:pPr>
              <w:spacing w:after="0" w:line="20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1-</w:t>
            </w:r>
            <w:proofErr w:type="gramStart"/>
            <w:r w:rsidRPr="00B30CE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ម៉ាស៊ីនបញ្ចូលខ្យល់​ 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 xml:space="preserve"> Aerator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  <w:cs/>
              </w:rPr>
              <w:t>​</w:t>
            </w:r>
            <w:proofErr w:type="gramEnd"/>
            <w:r w:rsidRPr="00B30CE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</w:p>
          <w:p w:rsidRPr="00B30CE6" w:rsidR="00764BC4" w:rsidP="00F0595B" w:rsidRDefault="00764BC4" w14:paraId="51836267" w14:textId="77777777">
            <w:pPr>
              <w:spacing w:after="0" w:line="20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2-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ទូក​ 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Boat</w:t>
            </w:r>
          </w:p>
          <w:p w:rsidRPr="00B30CE6" w:rsidR="00764BC4" w:rsidP="00F0595B" w:rsidRDefault="00764BC4" w14:paraId="3862DCF7" w14:textId="77777777">
            <w:pPr>
              <w:spacing w:after="0" w:line="20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3-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  <w:cs/>
              </w:rPr>
              <w:t>សំណាញ់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 xml:space="preserve"> Net</w:t>
            </w:r>
          </w:p>
          <w:p w:rsidRPr="00B30CE6" w:rsidR="005355C9" w:rsidP="00F0595B" w:rsidRDefault="00764BC4" w14:paraId="43C3B783" w14:textId="77777777">
            <w:pPr>
              <w:spacing w:after="0" w:line="20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4-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  <w:cs/>
              </w:rPr>
              <w:t>ម៉ាស៊ីនកែច្នៃចំណី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/</w:t>
            </w:r>
            <w:r w:rsidRPr="00B30CE6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លាយចំណី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  <w:p w:rsidRPr="00B30CE6" w:rsidR="00764BC4" w:rsidP="00F0595B" w:rsidRDefault="005355C9" w14:paraId="4663F6E1" w14:textId="77777777">
            <w:pPr>
              <w:spacing w:after="0" w:line="20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 xml:space="preserve">    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</w:rPr>
              <w:t>Food processor for feeds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  <w:cs/>
              </w:rPr>
              <w:t>​</w:t>
            </w:r>
          </w:p>
          <w:p w:rsidRPr="00B30CE6" w:rsidR="00764BC4" w:rsidP="00F0595B" w:rsidRDefault="00764BC4" w14:paraId="0402EADC" w14:textId="77777777">
            <w:pPr>
              <w:spacing w:after="0" w:line="20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5-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គោយន្ត 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Hand tractor</w:t>
            </w:r>
          </w:p>
          <w:p w:rsidRPr="00B30CE6" w:rsidR="004E411A" w:rsidP="00F0595B" w:rsidRDefault="00764BC4" w14:paraId="7EF8BA95" w14:textId="77777777">
            <w:pPr>
              <w:tabs>
                <w:tab w:val="left" w:pos="3580"/>
              </w:tabs>
              <w:spacing w:after="0" w:line="20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6-</w:t>
            </w:r>
            <w:r w:rsidRPr="00B30CE6">
              <w:rPr>
                <w:rFonts w:ascii="Khmer OS Siemreap" w:hAnsi="Khmer OS Siemreap" w:cs="Khmer OS Siemreap"/>
                <w:sz w:val="18"/>
                <w:szCs w:val="18"/>
                <w:cs/>
              </w:rPr>
              <w:t>ម៉ាស៊ីនភ្លើង</w:t>
            </w:r>
            <w:r w:rsidRPr="00B30CE6" w:rsidR="004E411A">
              <w:rPr>
                <w:rFonts w:ascii="Khmer OS Siemreap" w:hAnsi="Khmer OS Siemreap" w:cs="Khmer OS Siemreap"/>
                <w:sz w:val="18"/>
                <w:szCs w:val="18"/>
              </w:rPr>
              <w:t xml:space="preserve"> Generator</w:t>
            </w:r>
          </w:p>
          <w:p w:rsidRPr="00B30CE6" w:rsidR="00764BC4" w:rsidP="00F0595B" w:rsidRDefault="004E411A" w14:paraId="271ADCF8" w14:textId="77777777">
            <w:pPr>
              <w:tabs>
                <w:tab w:val="left" w:pos="3580"/>
              </w:tabs>
              <w:spacing w:after="0" w:line="20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7-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ម៉ាស៊ីនប្រើពន្លឺព្រះអាទិត្យ​ 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</w:rPr>
              <w:t>Generator/solar</w:t>
            </w:r>
          </w:p>
          <w:p w:rsidRPr="00B30CE6" w:rsidR="00764BC4" w:rsidP="00F0595B" w:rsidRDefault="004E411A" w14:paraId="4C9BCCDE" w14:textId="77777777">
            <w:pPr>
              <w:spacing w:after="0" w:line="20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8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</w:rPr>
              <w:t>-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  <w:cs/>
              </w:rPr>
              <w:t>ឡាន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</w:rPr>
              <w:t xml:space="preserve"> car</w:t>
            </w:r>
          </w:p>
          <w:p w:rsidRPr="00B30CE6" w:rsidR="00764BC4" w:rsidP="00F0595B" w:rsidRDefault="004E411A" w14:paraId="100F3206" w14:textId="77777777">
            <w:pPr>
              <w:spacing w:after="0" w:line="20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>9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-ម៉ូតូ/ម៉ូតូកង់បី/រ៉ឹម៉ក​ 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</w:rPr>
              <w:t>Motorcycle/tricycle/rem</w:t>
            </w:r>
            <w:r w:rsidR="00F0595B">
              <w:rPr>
                <w:rFonts w:ascii="Khmer OS Siemreap" w:hAnsi="Khmer OS Siemreap" w:cs="Khmer OS Siemreap"/>
                <w:sz w:val="18"/>
                <w:szCs w:val="18"/>
              </w:rPr>
              <w:t>a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</w:rPr>
              <w:t>rk</w:t>
            </w:r>
          </w:p>
          <w:p w:rsidRPr="00B30CE6" w:rsidR="00764BC4" w:rsidP="00F0595B" w:rsidRDefault="00146316" w14:paraId="31FECDB2" w14:textId="77777777">
            <w:pPr>
              <w:spacing w:after="0" w:line="200" w:lineRule="exact"/>
              <w:ind w:hanging="110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  <w:r w:rsidRPr="00B30CE6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 w:rsidRPr="00B30CE6" w:rsidR="004E411A">
              <w:rPr>
                <w:rFonts w:ascii="Khmer OS Siemreap" w:hAnsi="Khmer OS Siemreap" w:cs="Khmer OS Siemreap"/>
                <w:sz w:val="18"/>
                <w:szCs w:val="18"/>
              </w:rPr>
              <w:t>10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-ផ្សេងទៀតបញ្ជាក់ 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</w:rPr>
              <w:t>other specify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  <w:cs/>
              </w:rPr>
              <w:t>​</w:t>
            </w:r>
            <w:r w:rsidRPr="00B30CE6" w:rsidR="00764BC4">
              <w:rPr>
                <w:rFonts w:ascii="Khmer OS Siemreap" w:hAnsi="Khmer OS Siemreap" w:cs="Khmer OS Siemreap"/>
                <w:sz w:val="18"/>
                <w:szCs w:val="18"/>
              </w:rPr>
              <w:t>…………………</w:t>
            </w:r>
          </w:p>
        </w:tc>
      </w:tr>
      <w:tr w:rsidRPr="00BC49B5" w:rsidR="00482968" w:rsidTr="00F0595B" w14:paraId="366C490E" w14:textId="77777777">
        <w:trPr>
          <w:gridAfter w:val="1"/>
          <w:wAfter w:w="10" w:type="dxa"/>
          <w:trHeight w:val="170"/>
        </w:trPr>
        <w:tc>
          <w:tcPr>
            <w:tcW w:w="15390" w:type="dxa"/>
            <w:gridSpan w:val="17"/>
            <w:tcBorders>
              <w:bottom w:val="single" w:color="auto" w:sz="12" w:space="0"/>
            </w:tcBorders>
            <w:shd w:val="clear" w:color="auto" w:fill="DBE5F1"/>
          </w:tcPr>
          <w:p w:rsidRPr="0036756E" w:rsidR="00482968" w:rsidP="00646D43" w:rsidRDefault="00FB4F09" w14:paraId="2882A121" w14:textId="6920A2CB">
            <w:pPr>
              <w:spacing w:after="0" w:line="240" w:lineRule="auto"/>
              <w:ind w:left="-43"/>
              <w:rPr>
                <w:rFonts w:ascii="Khmer OS Siemreap" w:hAnsi="Khmer OS Siemreap" w:cs="Khmer OS Siemreap"/>
                <w:b/>
                <w:bCs/>
                <w:color w:val="FF0000"/>
                <w:sz w:val="18"/>
                <w:szCs w:val="18"/>
                <w:highlight w:val="yellow"/>
                <w:cs/>
              </w:rPr>
            </w:pPr>
            <w:r>
              <w:rPr>
                <w:rFonts w:ascii="Khmer OS Muol Light" w:hAnsi="Khmer OS Muol Light" w:cs="Khmer OS Muol Light"/>
                <w:sz w:val="20"/>
                <w:szCs w:val="20"/>
              </w:rPr>
              <w:t>Q21</w:t>
            </w:r>
            <w:r w:rsidR="00B710BE">
              <w:rPr>
                <w:rFonts w:ascii="Khmer OS Muol Light" w:hAnsi="Khmer OS Muol Light" w:cs="Khmer OS Muol Light"/>
                <w:sz w:val="20"/>
                <w:szCs w:val="20"/>
              </w:rPr>
              <w:t>-</w:t>
            </w:r>
            <w:r w:rsidRPr="009E0C67" w:rsidR="00482968">
              <w:rPr>
                <w:rFonts w:ascii="Khmer OS Muol Light" w:hAnsi="Khmer OS Muol Light" w:cs="Khmer OS Muol Light"/>
                <w:sz w:val="20"/>
                <w:szCs w:val="20"/>
                <w:cs/>
              </w:rPr>
              <w:t xml:space="preserve">ព័ត៌មានដែលទាក់ទងផ្សេងទៀត​ </w:t>
            </w:r>
            <w:r w:rsidRPr="009E0C67" w:rsidR="00482968">
              <w:rPr>
                <w:rFonts w:ascii="Khmer OS Muol Light" w:hAnsi="Khmer OS Muol Light" w:cs="Khmer OS Muol Light"/>
                <w:sz w:val="20"/>
                <w:szCs w:val="20"/>
              </w:rPr>
              <w:t>Other relevant information</w:t>
            </w:r>
          </w:p>
        </w:tc>
      </w:tr>
      <w:tr w:rsidRPr="00FD4E52" w:rsidR="00C91766" w:rsidTr="00F0595B" w14:paraId="5300834B" w14:textId="77777777">
        <w:tblPrEx>
          <w:tblBorders>
            <w:top w:val="single" w:color="auto" w:sz="12" w:space="0"/>
            <w:bottom w:val="single" w:color="auto" w:sz="12" w:space="0"/>
          </w:tblBorders>
        </w:tblPrEx>
        <w:trPr>
          <w:gridAfter w:val="1"/>
          <w:wAfter w:w="10" w:type="dxa"/>
          <w:trHeight w:val="429"/>
        </w:trPr>
        <w:tc>
          <w:tcPr>
            <w:tcW w:w="8227" w:type="dxa"/>
            <w:gridSpan w:val="7"/>
            <w:tcBorders>
              <w:top w:val="single" w:color="auto" w:sz="12" w:space="0"/>
            </w:tcBorders>
            <w:shd w:val="clear" w:color="auto" w:fill="DBE5F1"/>
          </w:tcPr>
          <w:p w:rsidRPr="00FD4E52" w:rsidR="00C91766" w:rsidP="00E964CB" w:rsidRDefault="00B710BE" w14:paraId="733B5E4C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  <w:lang w:val="ca-ES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</w:t>
            </w:r>
            <w:r w:rsidR="00C91766">
              <w:rPr>
                <w:rFonts w:hint="cs" w:ascii="Khmer OS Siemreap" w:hAnsi="Khmer OS Siemreap" w:cs="Khmer OS Siemreap"/>
                <w:sz w:val="18"/>
                <w:szCs w:val="18"/>
                <w:cs/>
              </w:rPr>
              <w:t>2</w:t>
            </w:r>
            <w:r w:rsidR="00FB4F09">
              <w:rPr>
                <w:rFonts w:ascii="Khmer OS Siemreap" w:hAnsi="Khmer OS Siemreap" w:cs="Khmer OS Siemreap"/>
                <w:sz w:val="18"/>
                <w:szCs w:val="18"/>
              </w:rPr>
              <w:t>1</w:t>
            </w:r>
            <w:r w:rsidRPr="00FD4E52" w:rsidR="00C91766">
              <w:rPr>
                <w:rFonts w:ascii="Khmer OS Siemreap" w:hAnsi="Khmer OS Siemreap" w:cs="Khmer OS Siemreap"/>
                <w:sz w:val="18"/>
                <w:szCs w:val="18"/>
              </w:rPr>
              <w:t xml:space="preserve">.1 </w:t>
            </w:r>
            <w:r w:rsidRPr="00FD4E52" w:rsidR="00C91766">
              <w:rPr>
                <w:rFonts w:ascii="Khmer OS Siemreap" w:hAnsi="Khmer OS Siemreap" w:cs="Khmer OS Siemreap"/>
                <w:sz w:val="18"/>
                <w:szCs w:val="18"/>
                <w:cs/>
              </w:rPr>
              <w:t>តើអ្នកបានផលិតនូវប្រភេទកូនត្រីណាខ្លះក្នុងរយៈពេល១២ខែកន្លងមក</w:t>
            </w:r>
            <w:r w:rsidRPr="00FD4E52" w:rsidR="00C91766">
              <w:rPr>
                <w:rFonts w:ascii="Khmer OS Siemreap" w:hAnsi="Khmer OS Siemreap" w:cs="Khmer OS Siemreap"/>
                <w:sz w:val="18"/>
                <w:szCs w:val="18"/>
                <w:lang w:val="ca-ES"/>
              </w:rPr>
              <w:t>?</w:t>
            </w:r>
          </w:p>
          <w:p w:rsidRPr="00FD4E52" w:rsidR="00C91766" w:rsidP="00E964CB" w:rsidRDefault="00C91766" w14:paraId="479D7D00" w14:textId="77777777">
            <w:pPr>
              <w:spacing w:after="0" w:line="192" w:lineRule="auto"/>
              <w:ind w:firstLine="252"/>
              <w:rPr>
                <w:rFonts w:ascii="Khmer OS Siemreap" w:hAnsi="Khmer OS Siemreap" w:cs="Khmer OS Siemreap"/>
                <w:color w:val="FF0000"/>
                <w:spacing w:val="-6"/>
                <w:sz w:val="18"/>
                <w:szCs w:val="18"/>
              </w:rPr>
            </w:pPr>
            <w:r w:rsidRPr="00FD4E5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>Which of the following did you produce during the last 12 months?</w:t>
            </w:r>
          </w:p>
        </w:tc>
        <w:tc>
          <w:tcPr>
            <w:tcW w:w="3652" w:type="dxa"/>
            <w:gridSpan w:val="5"/>
            <w:tcBorders>
              <w:top w:val="single" w:color="auto" w:sz="12" w:space="0"/>
              <w:bottom w:val="single" w:color="auto" w:sz="4" w:space="0"/>
              <w:right w:val="nil"/>
            </w:tcBorders>
            <w:shd w:val="clear" w:color="auto" w:fill="DBE5F1"/>
            <w:vAlign w:val="center"/>
          </w:tcPr>
          <w:p w:rsidRPr="00FD4E52" w:rsidR="00C91766" w:rsidP="00E964CB" w:rsidRDefault="00C91766" w14:paraId="7FD1385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 xml:space="preserve">1 -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កូនត្រីទើបញាស់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 xml:space="preserve">Fry </w:t>
            </w:r>
            <w:r w:rsidRPr="00FD4E52" w:rsidR="00056EB4">
              <w:rPr>
                <w:rFonts w:ascii="Khmer OS Siemreap" w:hAnsi="Khmer OS Siemreap" w:cs="Khmer OS Siemreap"/>
                <w:sz w:val="18"/>
                <w:szCs w:val="18"/>
              </w:rPr>
              <w:t>3</w:t>
            </w:r>
            <w:r w:rsidR="00056EB4">
              <w:rPr>
                <w:rFonts w:ascii="Khmer OS Siemreap" w:hAnsi="Khmer OS Siemreap" w:cs="Khmer OS Siemreap"/>
                <w:sz w:val="18"/>
                <w:szCs w:val="18"/>
              </w:rPr>
              <w:t xml:space="preserve">- </w:t>
            </w:r>
            <w:r w:rsidRPr="00FD4E52" w:rsidR="00056EB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ទាំងពីរប្រភេទ </w:t>
            </w:r>
            <w:r w:rsidRPr="00FD4E52" w:rsidR="00056EB4">
              <w:rPr>
                <w:rFonts w:ascii="Khmer OS Siemreap" w:hAnsi="Khmer OS Siemreap" w:cs="Khmer OS Siemreap"/>
                <w:sz w:val="18"/>
                <w:szCs w:val="18"/>
              </w:rPr>
              <w:t>Both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 xml:space="preserve">   </w:t>
            </w:r>
          </w:p>
          <w:p w:rsidRPr="00FD4E52" w:rsidR="00C91766" w:rsidP="00E964CB" w:rsidRDefault="00C91766" w14:paraId="186B95E3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 xml:space="preserve">2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  <w:cs/>
              </w:rPr>
              <w:t>-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កូនត្រីពូជ​​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 xml:space="preserve">Fingerling   </w:t>
            </w:r>
            <w:r w:rsidR="00385E59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 xml:space="preserve">4 -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គ្មាន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 xml:space="preserve">None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​​​​​​​​      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 xml:space="preserve">      </w:t>
            </w:r>
          </w:p>
        </w:tc>
        <w:tc>
          <w:tcPr>
            <w:tcW w:w="1977" w:type="dxa"/>
            <w:gridSpan w:val="3"/>
            <w:tcBorders>
              <w:top w:val="single" w:color="auto" w:sz="12" w:space="0"/>
              <w:left w:val="nil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FD4E52" w:rsidR="00C91766" w:rsidP="00E964CB" w:rsidRDefault="00056EB4" w14:paraId="7261DA23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</w:t>
            </w:r>
            <w:r w:rsidRPr="00FD4E52" w:rsidR="00C91766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</w:t>
            </w:r>
            <w:r w:rsidRPr="00FD4E52" w:rsidR="00C91766">
              <w:rPr>
                <w:rFonts w:ascii="Khmer OS Siemreap" w:hAnsi="Khmer OS Siemreap" w:cs="Khmer OS Siemreap"/>
                <w:i/>
                <w:iCs/>
                <w:spacing w:val="-12"/>
                <w:sz w:val="18"/>
                <w:szCs w:val="18"/>
                <w:cs/>
              </w:rPr>
              <w:t>លេខកូដ</w:t>
            </w:r>
            <w:r w:rsidRPr="00FD4E52" w:rsidR="00C91766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FD4E52" w:rsidR="00C91766">
              <w:rPr>
                <w:rFonts w:ascii="Wingdings" w:hAnsi="Wingdings" w:eastAsia="Wingdings" w:cs="Wingdings"/>
                <w:sz w:val="18"/>
                <w:szCs w:val="18"/>
              </w:rPr>
              <w:t>è</w:t>
            </w:r>
          </w:p>
          <w:p w:rsidRPr="00FD4E52" w:rsidR="00C91766" w:rsidP="00E964CB" w:rsidRDefault="00056EB4" w14:paraId="2EFA652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  <w:cs/>
              </w:rPr>
            </w:pPr>
            <w:r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            </w:t>
            </w:r>
            <w:r w:rsidRPr="00FD4E52" w:rsidR="00C91766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enter code</w:t>
            </w:r>
            <w:r w:rsidRPr="00FD4E52" w:rsidR="00C9176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FD4E52" w:rsidR="00C91766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</w:tc>
        <w:tc>
          <w:tcPr>
            <w:tcW w:w="1534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vAlign w:val="center"/>
          </w:tcPr>
          <w:p w:rsidRPr="00FD4E52" w:rsidR="00C91766" w:rsidP="00E964CB" w:rsidRDefault="00C91766" w14:paraId="57076D7F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FD4E52" w:rsidR="00C91766" w:rsidTr="00F0595B" w14:paraId="03606912" w14:textId="77777777">
        <w:tblPrEx>
          <w:tblBorders>
            <w:top w:val="single" w:color="auto" w:sz="12" w:space="0"/>
            <w:bottom w:val="single" w:color="auto" w:sz="12" w:space="0"/>
          </w:tblBorders>
        </w:tblPrEx>
        <w:trPr>
          <w:gridAfter w:val="1"/>
          <w:wAfter w:w="10" w:type="dxa"/>
          <w:trHeight w:val="429"/>
        </w:trPr>
        <w:tc>
          <w:tcPr>
            <w:tcW w:w="8227" w:type="dxa"/>
            <w:gridSpan w:val="7"/>
            <w:tcBorders>
              <w:top w:val="single" w:color="auto" w:sz="4" w:space="0"/>
            </w:tcBorders>
            <w:shd w:val="clear" w:color="auto" w:fill="DBE5F1"/>
            <w:vAlign w:val="center"/>
          </w:tcPr>
          <w:p w:rsidRPr="00FD4E52" w:rsidR="00C91766" w:rsidP="00E964CB" w:rsidRDefault="00B710BE" w14:paraId="55B9AC23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 w:rsidR="00C91766">
              <w:rPr>
                <w:rFonts w:hint="cs" w:ascii="Khmer OS Siemreap" w:hAnsi="Khmer OS Siemreap" w:cs="Khmer OS Siemreap"/>
                <w:spacing w:val="-6"/>
                <w:sz w:val="18"/>
                <w:szCs w:val="18"/>
                <w:cs/>
              </w:rPr>
              <w:t>2</w:t>
            </w:r>
            <w:r w:rsidR="00FB4F0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1</w:t>
            </w:r>
            <w:r w:rsidRPr="00FD4E52" w:rsidR="00C91766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.</w:t>
            </w:r>
            <w:r w:rsidR="00FB4F09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2</w:t>
            </w:r>
            <w:r w:rsidRPr="00FD4E52" w:rsidR="00C91766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 </w:t>
            </w:r>
            <w:r w:rsidRPr="00FD4E52" w:rsidR="00C91766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 xml:space="preserve">តើអ្នកបានប្រើបា្រស់សំណង់/រចនាសម្ពន្ធអ្វីខ្លះក្នុងសកម្មភាពវារីវប្បកម្មក្នុងរយៈពេល១២ខែកន្លងមក? </w:t>
            </w:r>
          </w:p>
          <w:p w:rsidRPr="00FD4E52" w:rsidR="00C91766" w:rsidP="00E964CB" w:rsidRDefault="00C91766" w14:paraId="4F0D9707" w14:textId="77777777">
            <w:pPr>
              <w:spacing w:after="0" w:line="192" w:lineRule="auto"/>
              <w:ind w:firstLine="25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D4E5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>Did you use any building/structure in aquaculture activity during the last 12 months?</w:t>
            </w:r>
          </w:p>
        </w:tc>
        <w:tc>
          <w:tcPr>
            <w:tcW w:w="5629" w:type="dxa"/>
            <w:gridSpan w:val="8"/>
            <w:tcBorders>
              <w:top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FD4E52" w:rsidR="00C91766" w:rsidP="00E964CB" w:rsidRDefault="00C91766" w14:paraId="5767B8FD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>1-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បាទ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>Yes        2-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ទេ </w:t>
            </w:r>
            <w:r w:rsidRPr="00FD4E52">
              <w:rPr>
                <w:rFonts w:ascii="Khmer OS Siemreap" w:hAnsi="Khmer OS Siemreap" w:cs="Khmer OS Siemreap"/>
                <w:sz w:val="18"/>
                <w:szCs w:val="18"/>
              </w:rPr>
              <w:t xml:space="preserve">No                  </w:t>
            </w:r>
            <w:r w:rsidRPr="00FD4E52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FD4E52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</w:t>
            </w:r>
            <w:r w:rsidRPr="00FD4E52">
              <w:rPr>
                <w:rFonts w:ascii="Khmer OS Siemreap" w:hAnsi="Khmer OS Siemreap" w:cs="Khmer OS Siemreap"/>
                <w:i/>
                <w:iCs/>
                <w:spacing w:val="-12"/>
                <w:sz w:val="18"/>
                <w:szCs w:val="18"/>
                <w:cs/>
              </w:rPr>
              <w:t>លេខកូដ</w:t>
            </w:r>
            <w:r w:rsidRPr="00FD4E52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FD4E52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</w:t>
            </w:r>
            <w:r w:rsidRPr="00FD4E52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534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vAlign w:val="center"/>
          </w:tcPr>
          <w:p w:rsidRPr="00FD4E52" w:rsidR="00C91766" w:rsidP="00E964CB" w:rsidRDefault="00C91766" w14:paraId="4130ACC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FD4E52" w:rsidR="001916AA" w:rsidTr="00F0595B" w14:paraId="71267C47" w14:textId="77777777">
        <w:tblPrEx>
          <w:tblBorders>
            <w:top w:val="single" w:color="auto" w:sz="12" w:space="0"/>
            <w:bottom w:val="single" w:color="auto" w:sz="12" w:space="0"/>
          </w:tblBorders>
        </w:tblPrEx>
        <w:trPr>
          <w:gridAfter w:val="1"/>
          <w:wAfter w:w="10" w:type="dxa"/>
          <w:trHeight w:val="215"/>
        </w:trPr>
        <w:tc>
          <w:tcPr>
            <w:tcW w:w="8227" w:type="dxa"/>
            <w:gridSpan w:val="7"/>
            <w:vMerge w:val="restart"/>
            <w:tcBorders>
              <w:top w:val="single" w:color="auto" w:sz="4" w:space="0"/>
            </w:tcBorders>
            <w:shd w:val="clear" w:color="auto" w:fill="DBE5F1"/>
          </w:tcPr>
          <w:p w:rsidRPr="001916AA" w:rsidR="001916AA" w:rsidP="00E964CB" w:rsidRDefault="00B710BE" w14:paraId="24AB7BCE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Q</w:t>
            </w:r>
            <w:r w:rsidRPr="001916AA" w:rsidR="001916AA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2</w:t>
            </w:r>
            <w:r w:rsidR="00FB4F09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1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-</w:t>
            </w:r>
            <w:r w:rsidR="00FB4F09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3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. 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ប្រសិនបើឆ្លើយ</w:t>
            </w:r>
            <w:r w:rsidRPr="001916AA" w:rsidR="001916AA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“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បាទ” ក្នុង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Q</w:t>
            </w:r>
            <w:r w:rsidRPr="001916AA" w:rsidR="001916AA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2</w:t>
            </w:r>
            <w:r w:rsidR="00FB4F09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1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-</w:t>
            </w:r>
            <w:r w:rsidR="00FB4F09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2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តើប្រភេទសំណង់ 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/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អាគារ​អ្វី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ដែលអ្នកបានប្រើក្នុងរយៈពេល១២ខែ កន្លងមក?  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      </w:t>
            </w:r>
            <w:r w:rsidRPr="001916AA" w:rsid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     </w:t>
            </w:r>
          </w:p>
          <w:p w:rsidRPr="001916AA" w:rsidR="001916AA" w:rsidP="00E964CB" w:rsidRDefault="001916AA" w14:paraId="61B96460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       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(ចម្លើយអាចមានច្រើន សូមចុះលេខកូដនៅក្នុងប្រអប់)</w:t>
            </w:r>
            <w:r w:rsidRPr="001916AA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</w:t>
            </w:r>
          </w:p>
          <w:p w:rsidRPr="001916AA" w:rsidR="001916AA" w:rsidP="00E964CB" w:rsidRDefault="001916AA" w14:paraId="204CAF36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   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    If </w:t>
            </w:r>
            <w:proofErr w:type="gramStart"/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Yes</w:t>
            </w:r>
            <w:proofErr w:type="gramEnd"/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in Q</w:t>
            </w:r>
            <w:r w:rsidRPr="001916AA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2</w:t>
            </w:r>
            <w:r w:rsidR="00FB4F09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1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-</w:t>
            </w:r>
            <w:r w:rsidR="00FB4F09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2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, what kind of building/structure did you use during the last 12 months?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</w:t>
            </w:r>
          </w:p>
          <w:p w:rsidRPr="005A1961" w:rsidR="001916AA" w:rsidP="00E964CB" w:rsidRDefault="001916AA" w14:paraId="38EA7984" w14:textId="77777777">
            <w:pPr>
              <w:spacing w:after="0" w:line="216" w:lineRule="auto"/>
              <w:ind w:left="432" w:hanging="432"/>
              <w:rPr>
                <w:rFonts w:ascii="Khmer OS Siemreap" w:hAnsi="Khmer OS Siemreap" w:cs="Khmer OS Siemreap"/>
                <w:color w:val="00B050"/>
                <w:spacing w:val="-12"/>
                <w:sz w:val="18"/>
                <w:szCs w:val="18"/>
              </w:rPr>
            </w:pP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 ​​ 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     Accepts multiple entries; enter code in the corresponding boxes.</w:t>
            </w:r>
          </w:p>
        </w:tc>
        <w:tc>
          <w:tcPr>
            <w:tcW w:w="4631" w:type="dxa"/>
            <w:gridSpan w:val="7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874FAD" w:rsidR="001916AA" w:rsidP="00E964CB" w:rsidRDefault="001916AA" w14:paraId="1644A10F" w14:textId="77777777">
            <w:pPr>
              <w:spacing w:after="0" w:line="216" w:lineRule="auto"/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  <w:highlight w:val="yellow"/>
              </w:rPr>
            </w:pP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  <w:cs/>
              </w:rPr>
              <w:t xml:space="preserve">ចុះលេខកូដ​ </w:t>
            </w: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</w:rPr>
              <w:t xml:space="preserve"> enter</w:t>
            </w: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  <w:cs/>
              </w:rPr>
              <w:t xml:space="preserve"> 1-បានប្រើ </w:t>
            </w: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</w:rPr>
              <w:t xml:space="preserve"> used</w:t>
            </w: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  <w:cs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</w:rPr>
              <w:t xml:space="preserve"> </w:t>
            </w: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  <w:cs/>
              </w:rPr>
              <w:t xml:space="preserve">2-មិនបានប្រើ​  </w:t>
            </w:r>
            <w:r w:rsidRPr="00204A5C"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</w:rPr>
              <w:t>not used</w:t>
            </w:r>
          </w:p>
        </w:tc>
        <w:tc>
          <w:tcPr>
            <w:tcW w:w="2532" w:type="dxa"/>
            <w:gridSpan w:val="3"/>
            <w:tcBorders>
              <w:top w:val="single" w:color="auto" w:sz="4" w:space="0"/>
              <w:bottom w:val="single" w:color="auto" w:sz="4" w:space="0"/>
            </w:tcBorders>
            <w:shd w:val="clear" w:color="auto" w:fill="DBE5F1"/>
            <w:vAlign w:val="center"/>
          </w:tcPr>
          <w:p w:rsidRPr="00874FAD" w:rsidR="001916AA" w:rsidP="001916AA" w:rsidRDefault="001916AA" w14:paraId="61E389B3" w14:textId="77777777">
            <w:pPr>
              <w:spacing w:after="0" w:line="216" w:lineRule="auto"/>
              <w:rPr>
                <w:rFonts w:ascii="Khmer OS Siemreap" w:hAnsi="Khmer OS Siemreap" w:cs="Khmer OS Siemreap"/>
                <w:color w:val="FF0000"/>
                <w:spacing w:val="-12"/>
                <w:sz w:val="18"/>
                <w:szCs w:val="18"/>
                <w:highlight w:val="yellow"/>
              </w:rPr>
            </w:pPr>
          </w:p>
        </w:tc>
      </w:tr>
      <w:tr w:rsidRPr="00FD4E52" w:rsidR="00C91766" w:rsidTr="00F0595B" w14:paraId="0CC7E514" w14:textId="77777777">
        <w:tblPrEx>
          <w:tblBorders>
            <w:top w:val="single" w:color="auto" w:sz="12" w:space="0"/>
            <w:bottom w:val="single" w:color="auto" w:sz="12" w:space="0"/>
          </w:tblBorders>
        </w:tblPrEx>
        <w:trPr>
          <w:gridAfter w:val="1"/>
          <w:wAfter w:w="10" w:type="dxa"/>
          <w:trHeight w:val="330"/>
        </w:trPr>
        <w:tc>
          <w:tcPr>
            <w:tcW w:w="8227" w:type="dxa"/>
            <w:gridSpan w:val="7"/>
            <w:vMerge/>
            <w:shd w:val="clear" w:color="auto" w:fill="DBE5F1"/>
          </w:tcPr>
          <w:p w:rsidRPr="005A1961" w:rsidR="00C91766" w:rsidP="00E964CB" w:rsidRDefault="00C91766" w14:paraId="6C7AB157" w14:textId="77777777">
            <w:pPr>
              <w:spacing w:after="0" w:line="216" w:lineRule="auto"/>
              <w:rPr>
                <w:rFonts w:ascii="Khmer OS Siemreap" w:hAnsi="Khmer OS Siemreap" w:cs="Khmer OS Siemreap"/>
                <w:color w:val="00B050"/>
                <w:spacing w:val="-12"/>
                <w:sz w:val="18"/>
                <w:szCs w:val="18"/>
              </w:rPr>
            </w:pPr>
          </w:p>
        </w:tc>
        <w:tc>
          <w:tcPr>
            <w:tcW w:w="4631" w:type="dxa"/>
            <w:gridSpan w:val="7"/>
            <w:vMerge w:val="restart"/>
            <w:tcBorders>
              <w:top w:val="nil"/>
              <w:right w:val="single" w:color="auto" w:sz="4" w:space="0"/>
            </w:tcBorders>
            <w:shd w:val="clear" w:color="auto" w:fill="DBE5F1"/>
            <w:vAlign w:val="center"/>
          </w:tcPr>
          <w:p w:rsidRPr="001916AA" w:rsidR="00C91766" w:rsidP="00E964CB" w:rsidRDefault="00C91766" w14:paraId="39F2590E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1 - </w:t>
            </w:r>
            <w:r w:rsidRPr="001916AA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ផ្ទះថ្មលាយឈើ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</w:t>
            </w:r>
          </w:p>
          <w:p w:rsidRPr="001916AA" w:rsidR="00C91766" w:rsidP="00E964CB" w:rsidRDefault="00C91766" w14:paraId="214F5112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2 -</w:t>
            </w:r>
            <w:r w:rsidRPr="001916AA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 ផ្ទះឈើ</w:t>
            </w:r>
          </w:p>
          <w:p w:rsidRPr="001916AA" w:rsidR="00C91766" w:rsidP="00E964CB" w:rsidRDefault="00C91766" w14:paraId="7AE5D0FD" w14:textId="77777777">
            <w:pPr>
              <w:spacing w:after="0" w:line="216" w:lineRule="auto"/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</w:pP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3 - </w:t>
            </w:r>
            <w:r w:rsidRPr="001916AA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រោង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សំយ៉ាបផ្ទះ 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stockyard</w:t>
            </w:r>
          </w:p>
          <w:p w:rsidRPr="005A1961" w:rsidR="00C91766" w:rsidP="00E964CB" w:rsidRDefault="00C91766" w14:paraId="5D8F759E" w14:textId="77777777">
            <w:pPr>
              <w:spacing w:after="0" w:line="216" w:lineRule="auto"/>
              <w:rPr>
                <w:rFonts w:ascii="Khmer OS Siemreap" w:hAnsi="Khmer OS Siemreap" w:cs="Khmer OS Siemreap"/>
                <w:color w:val="00B050"/>
                <w:spacing w:val="-12"/>
                <w:sz w:val="18"/>
                <w:szCs w:val="18"/>
              </w:rPr>
            </w:pP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4 - 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 xml:space="preserve">ផ្សេងពីនេះ សូមបញ្ជាក់ </w:t>
            </w:r>
            <w:r w:rsidRPr="001916AA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>Other, specify</w:t>
            </w:r>
          </w:p>
        </w:tc>
        <w:tc>
          <w:tcPr>
            <w:tcW w:w="2532" w:type="dxa"/>
            <w:gridSpan w:val="3"/>
            <w:tcBorders>
              <w:top w:val="single" w:color="auto" w:sz="12" w:space="0"/>
              <w:left w:val="single" w:color="auto" w:sz="4" w:space="0"/>
            </w:tcBorders>
            <w:vAlign w:val="center"/>
          </w:tcPr>
          <w:p w:rsidRPr="00FD4E52" w:rsidR="00C91766" w:rsidP="00E964CB" w:rsidRDefault="00C91766" w14:paraId="63A0040A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FD4E52" w:rsidR="00C91766" w:rsidTr="00F0595B" w14:paraId="5EA7BEB7" w14:textId="77777777">
        <w:tblPrEx>
          <w:tblBorders>
            <w:top w:val="single" w:color="auto" w:sz="12" w:space="0"/>
            <w:bottom w:val="single" w:color="auto" w:sz="12" w:space="0"/>
          </w:tblBorders>
        </w:tblPrEx>
        <w:trPr>
          <w:gridAfter w:val="1"/>
          <w:wAfter w:w="10" w:type="dxa"/>
          <w:trHeight w:val="330"/>
        </w:trPr>
        <w:tc>
          <w:tcPr>
            <w:tcW w:w="8227" w:type="dxa"/>
            <w:gridSpan w:val="7"/>
            <w:vMerge/>
            <w:shd w:val="clear" w:color="auto" w:fill="DBE5F1"/>
          </w:tcPr>
          <w:p w:rsidRPr="00FD4E52" w:rsidR="00C91766" w:rsidP="00E964CB" w:rsidRDefault="00C91766" w14:paraId="6BABE3E4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1" w:type="dxa"/>
            <w:gridSpan w:val="7"/>
            <w:vMerge/>
            <w:tcBorders>
              <w:right w:val="single" w:color="auto" w:sz="4" w:space="0"/>
            </w:tcBorders>
            <w:shd w:val="clear" w:color="auto" w:fill="DBE5F1"/>
            <w:vAlign w:val="center"/>
          </w:tcPr>
          <w:p w:rsidRPr="00FD4E52" w:rsidR="00C91766" w:rsidP="00E964CB" w:rsidRDefault="00C91766" w14:paraId="3C528170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2532" w:type="dxa"/>
            <w:gridSpan w:val="3"/>
            <w:tcBorders>
              <w:top w:val="single" w:color="auto" w:sz="12" w:space="0"/>
              <w:left w:val="single" w:color="auto" w:sz="4" w:space="0"/>
            </w:tcBorders>
            <w:vAlign w:val="center"/>
          </w:tcPr>
          <w:p w:rsidRPr="00FD4E52" w:rsidR="00C91766" w:rsidP="00E964CB" w:rsidRDefault="00C91766" w14:paraId="443C76D6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FD4E52" w:rsidR="00C91766" w:rsidTr="00F0595B" w14:paraId="1D70D7D7" w14:textId="77777777">
        <w:tblPrEx>
          <w:tblBorders>
            <w:top w:val="single" w:color="auto" w:sz="12" w:space="0"/>
            <w:bottom w:val="single" w:color="auto" w:sz="12" w:space="0"/>
          </w:tblBorders>
        </w:tblPrEx>
        <w:trPr>
          <w:gridAfter w:val="1"/>
          <w:wAfter w:w="10" w:type="dxa"/>
          <w:trHeight w:val="330"/>
        </w:trPr>
        <w:tc>
          <w:tcPr>
            <w:tcW w:w="8227" w:type="dxa"/>
            <w:gridSpan w:val="7"/>
            <w:vMerge/>
            <w:shd w:val="clear" w:color="auto" w:fill="DBE5F1"/>
          </w:tcPr>
          <w:p w:rsidRPr="00FD4E52" w:rsidR="00C91766" w:rsidP="00E964CB" w:rsidRDefault="00C91766" w14:paraId="644C5D8D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1" w:type="dxa"/>
            <w:gridSpan w:val="7"/>
            <w:vMerge/>
            <w:tcBorders>
              <w:right w:val="single" w:color="auto" w:sz="4" w:space="0"/>
            </w:tcBorders>
            <w:shd w:val="clear" w:color="auto" w:fill="DBE5F1"/>
            <w:vAlign w:val="center"/>
          </w:tcPr>
          <w:p w:rsidRPr="00FD4E52" w:rsidR="00C91766" w:rsidP="00E964CB" w:rsidRDefault="00C91766" w14:paraId="60ADD9B7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2532" w:type="dxa"/>
            <w:gridSpan w:val="3"/>
            <w:tcBorders>
              <w:top w:val="single" w:color="auto" w:sz="12" w:space="0"/>
              <w:left w:val="single" w:color="auto" w:sz="4" w:space="0"/>
            </w:tcBorders>
            <w:vAlign w:val="center"/>
          </w:tcPr>
          <w:p w:rsidRPr="00FD4E52" w:rsidR="00C91766" w:rsidP="00E964CB" w:rsidRDefault="00C91766" w14:paraId="0886261D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  <w:tr w:rsidRPr="00FD4E52" w:rsidR="00C91766" w:rsidTr="00F0595B" w14:paraId="5AD51A85" w14:textId="77777777">
        <w:tblPrEx>
          <w:tblBorders>
            <w:top w:val="single" w:color="auto" w:sz="12" w:space="0"/>
            <w:bottom w:val="single" w:color="auto" w:sz="12" w:space="0"/>
          </w:tblBorders>
        </w:tblPrEx>
        <w:trPr>
          <w:gridAfter w:val="1"/>
          <w:wAfter w:w="10" w:type="dxa"/>
          <w:trHeight w:val="330"/>
        </w:trPr>
        <w:tc>
          <w:tcPr>
            <w:tcW w:w="8227" w:type="dxa"/>
            <w:gridSpan w:val="7"/>
            <w:vMerge/>
            <w:shd w:val="clear" w:color="auto" w:fill="DBE5F1"/>
          </w:tcPr>
          <w:p w:rsidRPr="00FD4E52" w:rsidR="00C91766" w:rsidP="00E964CB" w:rsidRDefault="00C91766" w14:paraId="0D151A84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31" w:type="dxa"/>
            <w:gridSpan w:val="7"/>
            <w:vMerge/>
            <w:tcBorders>
              <w:right w:val="single" w:color="auto" w:sz="4" w:space="0"/>
            </w:tcBorders>
            <w:shd w:val="clear" w:color="auto" w:fill="DBE5F1"/>
            <w:vAlign w:val="center"/>
          </w:tcPr>
          <w:p w:rsidRPr="00FD4E52" w:rsidR="00C91766" w:rsidP="00E964CB" w:rsidRDefault="00C91766" w14:paraId="7DA6F166" w14:textId="77777777">
            <w:pPr>
              <w:spacing w:after="0" w:line="192" w:lineRule="auto"/>
              <w:rPr>
                <w:rFonts w:ascii="Arial" w:hAnsi="Arial" w:cs="Arial"/>
                <w:spacing w:val="-2"/>
                <w:sz w:val="16"/>
                <w:szCs w:val="16"/>
              </w:rPr>
            </w:pPr>
          </w:p>
        </w:tc>
        <w:tc>
          <w:tcPr>
            <w:tcW w:w="2532" w:type="dxa"/>
            <w:gridSpan w:val="3"/>
            <w:tcBorders>
              <w:top w:val="single" w:color="auto" w:sz="12" w:space="0"/>
              <w:left w:val="single" w:color="auto" w:sz="4" w:space="0"/>
            </w:tcBorders>
            <w:vAlign w:val="center"/>
          </w:tcPr>
          <w:p w:rsidRPr="00FD4E52" w:rsidR="00C91766" w:rsidP="00E964CB" w:rsidRDefault="00C91766" w14:paraId="0887BFC8" w14:textId="77777777">
            <w:pPr>
              <w:spacing w:after="0" w:line="192" w:lineRule="auto"/>
              <w:rPr>
                <w:rFonts w:ascii="Arial" w:hAnsi="Arial"/>
                <w:spacing w:val="-2"/>
                <w:sz w:val="14"/>
                <w:szCs w:val="14"/>
              </w:rPr>
            </w:pPr>
          </w:p>
        </w:tc>
      </w:tr>
    </w:tbl>
    <w:p w:rsidR="00C91766" w:rsidP="00385E59" w:rsidRDefault="00C91766" w14:paraId="3C67495E" w14:textId="4871C898">
      <w:pPr>
        <w:spacing w:after="0" w:line="240" w:lineRule="auto"/>
      </w:pPr>
    </w:p>
    <w:tbl>
      <w:tblPr>
        <w:tblW w:w="15389" w:type="dxa"/>
        <w:tblInd w:w="10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8811"/>
        <w:gridCol w:w="5312"/>
        <w:gridCol w:w="1266"/>
      </w:tblGrid>
      <w:tr w:rsidR="00C91766" w:rsidTr="00C91766" w14:paraId="167EB616" w14:textId="77777777">
        <w:trPr>
          <w:trHeight w:val="323"/>
        </w:trPr>
        <w:tc>
          <w:tcPr>
            <w:tcW w:w="15389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="00C91766" w:rsidP="00802D1F" w:rsidRDefault="00FB4F09" w14:paraId="617667F3" w14:textId="6C012C4E">
            <w:pPr>
              <w:spacing w:before="40" w:after="0" w:line="192" w:lineRule="auto"/>
              <w:rPr>
                <w:rFonts w:ascii="Khmer OS Muol Light" w:hAnsi="Khmer OS Muol Light" w:cs="Khmer OS Muol Light"/>
                <w:b/>
                <w:bCs/>
                <w:noProof/>
                <w:color w:val="000000"/>
                <w:sz w:val="20"/>
                <w:szCs w:val="20"/>
                <w:highlight w:val="yellow"/>
                <w:cs/>
              </w:rPr>
            </w:pPr>
            <w:r>
              <w:rPr>
                <w:rFonts w:ascii="Khmer OS Muol Light" w:hAnsi="Khmer OS Muol Light" w:cs="Khmer OS Muol Light"/>
                <w:b/>
                <w:bCs/>
                <w:noProof/>
                <w:color w:val="000000"/>
                <w:sz w:val="20"/>
                <w:szCs w:val="20"/>
              </w:rPr>
              <w:t>Q</w:t>
            </w:r>
            <w:r w:rsidRPr="005355C9" w:rsidR="00C91766">
              <w:rPr>
                <w:rFonts w:hint="cs" w:ascii="Khmer OS Muol Light" w:hAnsi="Khmer OS Muol Light" w:cs="Khmer OS Muol Light"/>
                <w:b/>
                <w:bCs/>
                <w:noProof/>
                <w:color w:val="000000"/>
                <w:sz w:val="20"/>
                <w:szCs w:val="20"/>
                <w:cs/>
              </w:rPr>
              <w:t>2</w:t>
            </w:r>
            <w:r w:rsidRPr="005355C9" w:rsidR="00056EB4">
              <w:rPr>
                <w:rFonts w:ascii="Khmer OS Muol Light" w:hAnsi="Khmer OS Muol Light" w:cs="Khmer OS Muol Light"/>
                <w:b/>
                <w:bCs/>
                <w:noProof/>
                <w:color w:val="000000"/>
                <w:sz w:val="20"/>
                <w:szCs w:val="20"/>
              </w:rPr>
              <w:t>2</w:t>
            </w:r>
            <w:r w:rsidRPr="005355C9" w:rsidR="00C91766">
              <w:rPr>
                <w:rFonts w:ascii="Khmer OS Muol Light" w:hAnsi="Khmer OS Muol Light" w:cs="Khmer OS Muol Light"/>
                <w:noProof/>
                <w:color w:val="000000"/>
                <w:sz w:val="20"/>
                <w:szCs w:val="20"/>
              </w:rPr>
              <w:t>.</w:t>
            </w:r>
            <w:r w:rsidRPr="005355C9" w:rsidR="00C91766">
              <w:rPr>
                <w:rFonts w:hint="cs" w:ascii="Khmer OS Muol Light" w:hAnsi="Khmer OS Muol Light" w:cs="Khmer OS Muol Light"/>
                <w:noProof/>
                <w:color w:val="000000"/>
                <w:sz w:val="20"/>
                <w:szCs w:val="20"/>
                <w:cs/>
              </w:rPr>
              <w:t xml:space="preserve"> សកម្មភាពការនេសាទ </w:t>
            </w:r>
            <w:r w:rsidRPr="005355C9" w:rsidR="00C91766">
              <w:rPr>
                <w:rFonts w:ascii="Khmer OS Muol Light" w:hAnsi="Khmer OS Muol Light" w:cs="Khmer OS Muol Light"/>
                <w:b/>
                <w:bCs/>
                <w:color w:val="000000"/>
                <w:sz w:val="20"/>
                <w:szCs w:val="20"/>
              </w:rPr>
              <w:t>Fishing Activities</w:t>
            </w:r>
            <w:r w:rsidR="005355C9">
              <w:rPr>
                <w:rFonts w:ascii="Khmer OS Muol Light" w:hAnsi="Khmer OS Muol Light" w:cs="Khmer OS Muol Light"/>
                <w:b/>
                <w:bCs/>
                <w:color w:val="000000"/>
                <w:sz w:val="20"/>
                <w:szCs w:val="20"/>
              </w:rPr>
              <w:t xml:space="preserve">  </w:t>
            </w:r>
          </w:p>
        </w:tc>
      </w:tr>
      <w:tr w:rsidR="00CA22D6" w:rsidTr="00C91766" w14:paraId="659A508A" w14:textId="77777777">
        <w:trPr>
          <w:trHeight w:val="735"/>
        </w:trPr>
        <w:tc>
          <w:tcPr>
            <w:tcW w:w="8811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CA22D6" w:rsidP="00802D1F" w:rsidRDefault="00FB4F09" w14:paraId="161C378C" w14:textId="77777777">
            <w:pPr>
              <w:spacing w:after="0" w:line="240" w:lineRule="exact"/>
              <w:ind w:left="346" w:right="-72" w:hanging="346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Q</w:t>
            </w:r>
            <w:r w:rsidR="00CA22D6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2</w:t>
            </w:r>
            <w:r w:rsidR="00056EB4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2</w:t>
            </w:r>
            <w:r w:rsidR="00CA22D6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-</w:t>
            </w:r>
            <w:r w:rsidR="00CA22D6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1.</w:t>
            </w:r>
            <w:r w:rsidR="00CA22D6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 តើគ្រួសាររបស់អ្នកមាននេសាទ</w:t>
            </w:r>
            <w:r w:rsidR="001F5098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ឬ</w:t>
            </w:r>
            <w:r w:rsidR="001F5098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វ៉ារីជាតិ</w:t>
            </w:r>
            <w:r w:rsidR="001F5098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ទឹកសាប</w:t>
            </w:r>
            <w:r w:rsidR="00BE4048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 </w:t>
            </w:r>
            <w:r w:rsidR="001F5098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ឬទឹកប្រៃដោយប្រើទុន</w:t>
            </w:r>
            <w:r w:rsidR="00CA22D6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ផ្ទាល់ខ្លួន</w:t>
            </w:r>
            <w:r w:rsidR="00CA22D6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​​​អំឡុងពេល12​ ខែកន្លងមកដែរឬទេ</w:t>
            </w:r>
            <w:r w:rsidR="00CA22D6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?</w:t>
            </w:r>
            <w:r w:rsidR="00CA22D6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="00CA22D6">
              <w:rPr>
                <w:rFonts w:ascii="Khmer OS Siemreap" w:hAnsi="Khmer OS Siemreap" w:cs="Khmer OS Siemreap"/>
                <w:sz w:val="18"/>
                <w:szCs w:val="18"/>
              </w:rPr>
              <w:t>Did your household engage in any own-account fishing activity (any catching of fish and aquatic products) in the inland or marine water during the last 12 months?</w:t>
            </w:r>
          </w:p>
        </w:tc>
        <w:tc>
          <w:tcPr>
            <w:tcW w:w="5312" w:type="dxa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hideMark/>
          </w:tcPr>
          <w:p w:rsidR="00CA22D6" w:rsidP="00802D1F" w:rsidRDefault="00CA22D6" w14:paraId="538BA942" w14:textId="77777777">
            <w:pPr>
              <w:spacing w:before="40" w:after="0" w:line="240" w:lineRule="exact"/>
              <w:ind w:left="72" w:hanging="8"/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>1-មាន    2-ទេ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</w:t>
            </w:r>
            <w:r>
              <w:rPr>
                <w:rFonts w:ascii="Wingdings" w:hAnsi="Wingdings" w:eastAsia="Wingdings" w:cs="Wingdings"/>
                <w:i/>
                <w:iCs/>
                <w:noProof/>
                <w:sz w:val="18"/>
                <w:szCs w:val="18"/>
              </w:rPr>
              <w:t>è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រំលងទៅ​  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Q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2</w:t>
            </w:r>
            <w:r w:rsidR="00056EB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2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-7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z w:val="18"/>
                <w:szCs w:val="18"/>
              </w:rPr>
              <w:t>​​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 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>1-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iCs/>
                <w:sz w:val="18"/>
                <w:szCs w:val="18"/>
              </w:rPr>
              <w:t>Yes</w:t>
            </w:r>
            <w:r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   2-</w:t>
            </w:r>
            <w:r>
              <w:rPr>
                <w:rFonts w:ascii="Khmer OS Siemreap" w:hAnsi="Khmer OS Siemreap" w:cs="Khmer OS Siemreap"/>
                <w:iCs/>
                <w:sz w:val="18"/>
                <w:szCs w:val="18"/>
              </w:rPr>
              <w:t>No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>
              <w:rPr>
                <w:rFonts w:ascii="Wingdings" w:hAnsi="Wingdings" w:eastAsia="Wingdings" w:cs="Wingdings"/>
                <w:i/>
                <w:iCs/>
                <w:noProof/>
                <w:sz w:val="18"/>
                <w:szCs w:val="18"/>
              </w:rPr>
              <w:t>è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Go to Q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2</w:t>
            </w:r>
            <w:r w:rsidR="008C0C5E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0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-7</w:t>
            </w:r>
          </w:p>
          <w:p w:rsidR="00CA22D6" w:rsidP="00802D1F" w:rsidRDefault="00CA22D6" w14:paraId="2FE93A0B" w14:textId="77777777">
            <w:pPr>
              <w:spacing w:after="0" w:line="240" w:lineRule="exact"/>
              <w:ind w:left="432"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     </w:t>
            </w:r>
          </w:p>
          <w:p w:rsidR="00CA22D6" w:rsidP="00802D1F" w:rsidRDefault="00CA22D6" w14:paraId="21649582" w14:textId="77777777">
            <w:pPr>
              <w:spacing w:after="0" w:line="240" w:lineRule="exact"/>
              <w:ind w:left="432"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                        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ចុះ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លេខ​កូដនៅទីនេះ</w:t>
            </w:r>
            <w:r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="00CA22D6" w:rsidP="00802D1F" w:rsidRDefault="00CA22D6" w14:paraId="2AC86A14" w14:textId="77777777">
            <w:pPr>
              <w:spacing w:after="0" w:line="240" w:lineRule="exact"/>
              <w:ind w:left="342"/>
              <w:rPr>
                <w:rFonts w:ascii="Khmer OS Siemreap" w:hAnsi="Khmer OS Siemreap" w:cs="Khmer OS Siemreap"/>
                <w:b/>
                <w:color w:val="FF0000"/>
                <w:sz w:val="18"/>
                <w:szCs w:val="18"/>
                <w:highlight w:val="yellow"/>
              </w:rPr>
            </w:pPr>
          </w:p>
        </w:tc>
      </w:tr>
      <w:tr w:rsidR="00CA22D6" w:rsidTr="00C91766" w14:paraId="37219FA2" w14:textId="77777777">
        <w:trPr>
          <w:trHeight w:val="690"/>
        </w:trPr>
        <w:tc>
          <w:tcPr>
            <w:tcW w:w="8811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hideMark/>
          </w:tcPr>
          <w:p w:rsidR="00CA22D6" w:rsidP="00802D1F" w:rsidRDefault="00FB4F09" w14:paraId="6C109EB7" w14:textId="77777777">
            <w:pPr>
              <w:spacing w:after="0" w:line="192" w:lineRule="auto"/>
              <w:ind w:left="342" w:right="-72" w:hanging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>2</w:t>
            </w:r>
            <w:r w:rsidR="00242D6D">
              <w:rPr>
                <w:rFonts w:ascii="Khmer OS Siemreap" w:hAnsi="Khmer OS Siemreap" w:cs="Khmer OS Siemreap"/>
                <w:noProof/>
                <w:sz w:val="18"/>
                <w:szCs w:val="18"/>
              </w:rPr>
              <w:t>2</w:t>
            </w:r>
            <w:r w:rsidR="00CA22D6">
              <w:rPr>
                <w:rFonts w:ascii="Khmer OS Siemreap" w:hAnsi="Khmer OS Siemreap" w:cs="Khmer OS Siemreap"/>
                <w:noProof/>
                <w:sz w:val="18"/>
                <w:szCs w:val="18"/>
              </w:rPr>
              <w:t>-2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 ​តើ​គោលបំណងចម្បងអ្វីរបស់អ្នក​​​​​ពីការនេសាទ​​ឬវ៉ារីជាតិក្នុង</w:t>
            </w:r>
            <w:r w:rsidR="00CA22D6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រយៈពេល12​ ខែកន្លង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</w:rPr>
              <w:t>?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 </w:t>
            </w:r>
          </w:p>
          <w:p w:rsidR="00CA22D6" w:rsidP="00802D1F" w:rsidRDefault="00CA22D6" w14:paraId="54A5B17D" w14:textId="77777777">
            <w:pPr>
              <w:spacing w:after="0" w:line="192" w:lineRule="auto"/>
              <w:ind w:left="342" w:right="-72" w:hanging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​      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What was the main purpose of fishing of any aquatic products in the last 12 months?</w:t>
            </w:r>
          </w:p>
        </w:tc>
        <w:tc>
          <w:tcPr>
            <w:tcW w:w="5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hideMark/>
          </w:tcPr>
          <w:p w:rsidR="00CA22D6" w:rsidP="00802D1F" w:rsidRDefault="00CA22D6" w14:paraId="7396EE89" w14:textId="77777777">
            <w:pPr>
              <w:spacing w:after="0" w:line="168" w:lineRule="auto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1 </w:t>
            </w:r>
            <w:r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- សម្រាប់ប្រើប្រាស់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Mainly for consumption</w:t>
            </w:r>
          </w:p>
          <w:p w:rsidR="00CA22D6" w:rsidP="00802D1F" w:rsidRDefault="00CA22D6" w14:paraId="0049EDB7" w14:textId="77777777">
            <w:pPr>
              <w:spacing w:after="0" w:line="168" w:lineRule="auto"/>
              <w:ind w:right="-7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2 </w:t>
            </w:r>
            <w:r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- សម្រាប់លក់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Mainly for sale</w:t>
            </w:r>
          </w:p>
          <w:p w:rsidR="00CA22D6" w:rsidP="00802D1F" w:rsidRDefault="00CA22D6" w14:paraId="2F314758" w14:textId="77777777">
            <w:pPr>
              <w:spacing w:after="0" w:line="168" w:lineRule="auto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   </w:t>
            </w:r>
            <w:r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="00CA22D6" w:rsidP="00802D1F" w:rsidRDefault="00CA22D6" w14:paraId="108AC7DA" w14:textId="77777777">
            <w:pPr>
              <w:spacing w:after="0" w:line="192" w:lineRule="auto"/>
              <w:ind w:left="555" w:right="-7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CA22D6" w:rsidTr="00C91766" w14:paraId="3177C559" w14:textId="77777777">
        <w:trPr>
          <w:trHeight w:val="393"/>
        </w:trPr>
        <w:tc>
          <w:tcPr>
            <w:tcW w:w="8811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CA22D6" w:rsidP="00802D1F" w:rsidRDefault="00FB4F09" w14:paraId="1FF5CE7D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>2</w:t>
            </w:r>
            <w:r w:rsidR="00242D6D">
              <w:rPr>
                <w:rFonts w:ascii="Khmer OS Siemreap" w:hAnsi="Khmer OS Siemreap" w:cs="Khmer OS Siemreap"/>
                <w:noProof/>
                <w:sz w:val="18"/>
                <w:szCs w:val="18"/>
              </w:rPr>
              <w:t>2</w:t>
            </w:r>
            <w:r w:rsidR="00CA22D6">
              <w:rPr>
                <w:rFonts w:ascii="Khmer OS Siemreap" w:hAnsi="Khmer OS Siemreap" w:cs="Khmer OS Siemreap"/>
                <w:noProof/>
                <w:sz w:val="18"/>
                <w:szCs w:val="18"/>
              </w:rPr>
              <w:t>-3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 តើអ្នកមានប្រើឧបករណ៍សម្រាប់នេសាទឬទេ</w:t>
            </w:r>
            <w:r w:rsidR="00CA22D6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រយៈពេល12​ខែកន្លងមក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</w:rPr>
              <w:t>?</w:t>
            </w:r>
            <w:r w:rsidR="00CA22D6"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  <w:t xml:space="preserve"> </w:t>
            </w:r>
          </w:p>
          <w:p w:rsidR="00CA22D6" w:rsidP="00802D1F" w:rsidRDefault="00CA22D6" w14:paraId="33FF5393" w14:textId="77777777">
            <w:pPr>
              <w:spacing w:after="0" w:line="192" w:lineRule="auto"/>
              <w:ind w:left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Did you use fishing gear in the last 12 months?</w:t>
            </w:r>
            <w:r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  </w:t>
            </w:r>
          </w:p>
        </w:tc>
        <w:tc>
          <w:tcPr>
            <w:tcW w:w="5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  <w:hideMark/>
          </w:tcPr>
          <w:p w:rsidR="00CA22D6" w:rsidP="00802D1F" w:rsidRDefault="00CA22D6" w14:paraId="6535F0C9" w14:textId="77777777">
            <w:pPr>
              <w:spacing w:after="0" w:line="168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1-មាន 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Yes    </w:t>
            </w:r>
            <w:r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2-ទេ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No</w:t>
            </w:r>
            <w:r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រំលងទៅ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 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Go to Q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2</w:t>
            </w:r>
            <w:r w:rsidR="00242D6D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2</w:t>
            </w: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-5</w:t>
            </w:r>
          </w:p>
          <w:p w:rsidR="00CA22D6" w:rsidP="00802D1F" w:rsidRDefault="00CA22D6" w14:paraId="61634CAC" w14:textId="77777777">
            <w:pPr>
              <w:spacing w:after="0" w:line="168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    </w:t>
            </w:r>
            <w:r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  <w:vAlign w:val="center"/>
          </w:tcPr>
          <w:p w:rsidR="00CA22D6" w:rsidP="00802D1F" w:rsidRDefault="00CA22D6" w14:paraId="398153C7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CA22D6" w:rsidTr="00C91766" w14:paraId="41F34CB2" w14:textId="77777777">
        <w:trPr>
          <w:trHeight w:val="123"/>
        </w:trPr>
        <w:tc>
          <w:tcPr>
            <w:tcW w:w="8811" w:type="dxa"/>
            <w:vMerge w:val="restart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hideMark/>
          </w:tcPr>
          <w:p w:rsidR="00CA22D6" w:rsidP="00802D1F" w:rsidRDefault="00FB4F09" w14:paraId="5ADAA8D1" w14:textId="77777777">
            <w:pPr>
              <w:spacing w:after="0" w:line="192" w:lineRule="auto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Q</w:t>
            </w:r>
            <w:r w:rsidR="00CA22D6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2</w:t>
            </w:r>
            <w:r w:rsidR="00242D6D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2</w:t>
            </w:r>
            <w:r w:rsidR="00CA22D6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-4 </w:t>
            </w:r>
            <w:r w:rsidR="00CA22D6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តើប្រភេទនៃឧបករណ៍នេសាទអ្វីខ្លះដែលអ្នកបានប្រើរយៈពេល</w:t>
            </w:r>
            <w:r w:rsidR="00CA22D6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2ខែកន្លងមក</w:t>
            </w:r>
            <w:r w:rsidR="00CA22D6">
              <w:rPr>
                <w:rFonts w:ascii="Khmer OS Siemreap" w:hAnsi="Khmer OS Siemreap" w:cs="Khmer OS Siemreap"/>
                <w:noProof/>
                <w:sz w:val="18"/>
                <w:szCs w:val="18"/>
              </w:rPr>
              <w:t>?</w:t>
            </w:r>
            <w:r w:rsidR="00CA22D6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 </w:t>
            </w:r>
          </w:p>
          <w:p w:rsidR="00CA22D6" w:rsidP="00802D1F" w:rsidRDefault="00CA22D6" w14:paraId="118B50B1" w14:textId="77777777">
            <w:pPr>
              <w:spacing w:after="0" w:line="192" w:lineRule="auto"/>
              <w:ind w:left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What kind of fishing gear did you use in the last 12 months?</w:t>
            </w:r>
          </w:p>
          <w:p w:rsidR="00CA22D6" w:rsidP="00802D1F" w:rsidRDefault="00CA22D6" w14:paraId="28A345F5" w14:textId="77777777">
            <w:pPr>
              <w:spacing w:after="0" w:line="192" w:lineRule="auto"/>
              <w:ind w:left="34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សំណួរនេះអាចមានចម្លើយលើសពីមួយ </w:t>
            </w:r>
            <w:r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>Note this question accepts multiple responses.</w:t>
            </w:r>
            <w:r>
              <w:rPr>
                <w:rFonts w:ascii="Khmer OS Siemreap" w:hAnsi="Khmer OS Siemreap" w:cs="Khmer OS Siemreap"/>
                <w:i/>
                <w:noProof/>
                <w:spacing w:val="-8"/>
                <w:sz w:val="18"/>
                <w:szCs w:val="18"/>
              </w:rPr>
              <w:t xml:space="preserve">    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                                                                      </w:t>
            </w:r>
          </w:p>
        </w:tc>
        <w:tc>
          <w:tcPr>
            <w:tcW w:w="6578" w:type="dxa"/>
            <w:gridSpan w:val="2"/>
            <w:tcBorders>
              <w:top w:val="single" w:color="auto" w:sz="4" w:space="0"/>
              <w:left w:val="single" w:color="auto" w:sz="4" w:space="0"/>
              <w:bottom w:val="nil"/>
              <w:right w:val="single" w:color="auto" w:sz="12" w:space="0"/>
            </w:tcBorders>
            <w:shd w:val="clear" w:color="auto" w:fill="DBE5F1"/>
            <w:vAlign w:val="center"/>
            <w:hideMark/>
          </w:tcPr>
          <w:p w:rsidR="00CA22D6" w:rsidP="00802D1F" w:rsidRDefault="00CA22D6" w14:paraId="1ABF8F90" w14:textId="77777777">
            <w:pPr>
              <w:spacing w:before="20" w:after="0" w:line="192" w:lineRule="auto"/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សូមចុះលេខកូដ 1  ​ប្រសិនបើបានប្រើ ឬ​ 2 ​ប្រសិនបើមិនបានប្រើ </w:t>
            </w:r>
            <w:r>
              <w:rPr>
                <w:rFonts w:ascii="Khmer OS Siemreap" w:hAnsi="Khmer OS Siemreap" w:cs="Khmer OS Siemreap"/>
                <w:i/>
                <w:noProof/>
                <w:sz w:val="18"/>
                <w:szCs w:val="18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noProof/>
                <w:sz w:val="16"/>
                <w:szCs w:val="16"/>
              </w:rPr>
              <w:t>enter</w:t>
            </w:r>
            <w:r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 1  </w:t>
            </w:r>
            <w:r>
              <w:rPr>
                <w:rFonts w:ascii="Khmer OS Siemreap" w:hAnsi="Khmer OS Siemreap" w:cs="Khmer OS Siemreap"/>
                <w:i/>
                <w:noProof/>
                <w:sz w:val="16"/>
                <w:szCs w:val="16"/>
              </w:rPr>
              <w:t>if used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>or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 2 </w:t>
            </w:r>
            <w:r>
              <w:rPr>
                <w:rFonts w:ascii="Khmer OS Siemreap" w:hAnsi="Khmer OS Siemreap" w:cs="Khmer OS Siemreap"/>
                <w:i/>
                <w:noProof/>
                <w:sz w:val="16"/>
                <w:szCs w:val="16"/>
              </w:rPr>
              <w:t>if not used</w:t>
            </w:r>
          </w:p>
        </w:tc>
      </w:tr>
      <w:tr w:rsidR="00CA22D6" w:rsidTr="00C91766" w14:paraId="3BB1084C" w14:textId="77777777">
        <w:trPr>
          <w:trHeight w:val="238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2DD22A26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31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  <w:hideMark/>
          </w:tcPr>
          <w:p w:rsidR="00CA22D6" w:rsidP="00802D1F" w:rsidRDefault="00CA22D6" w14:paraId="72A7B357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1 - ដងសន្ទូច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hand gear</w:t>
            </w:r>
          </w:p>
          <w:p w:rsidR="00CA22D6" w:rsidP="00802D1F" w:rsidRDefault="00CA22D6" w14:paraId="26981202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2 - សំណាញ់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cast net</w:t>
            </w:r>
          </w:p>
          <w:p w:rsidR="00CA22D6" w:rsidP="00802D1F" w:rsidRDefault="00CA22D6" w14:paraId="32F7A4E1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3 - សន្ទូច​រនង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fishing rod</w:t>
            </w:r>
          </w:p>
          <w:p w:rsidR="00CA22D6" w:rsidP="00802D1F" w:rsidRDefault="00CA22D6" w14:paraId="617D1085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4 - ទូ្រ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small trap</w:t>
            </w:r>
          </w:p>
          <w:p w:rsidR="00CA22D6" w:rsidP="00802D1F" w:rsidRDefault="00CA22D6" w14:paraId="15EFB4C8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5 - មង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lift net/push net</w:t>
            </w:r>
          </w:p>
          <w:p w:rsidR="00CA22D6" w:rsidP="00802D1F" w:rsidRDefault="00CA22D6" w14:paraId="27F716CD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6 - អួន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gill net</w:t>
            </w:r>
          </w:p>
          <w:p w:rsidR="00CA22D6" w:rsidP="00802D1F" w:rsidRDefault="00CA22D6" w14:paraId="4D328E83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7 - លប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large fixed trap</w:t>
            </w:r>
          </w:p>
          <w:p w:rsidR="00CA22D6" w:rsidP="00802D1F" w:rsidRDefault="00CA22D6" w14:paraId="279221D7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8 - ផេ្សងពីនេះសូមបញ្ជាក់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other, specify</w:t>
            </w: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CA22D6" w:rsidP="00802D1F" w:rsidRDefault="00CA22D6" w14:paraId="2C28FE50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CA22D6" w:rsidTr="00C91766" w14:paraId="38267DD1" w14:textId="77777777">
        <w:trPr>
          <w:trHeight w:val="235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11981F28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312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13F00951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CA22D6" w:rsidP="00802D1F" w:rsidRDefault="00CA22D6" w14:paraId="7AA21C59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C91766" w14:paraId="4254FF4D" w14:textId="77777777">
        <w:trPr>
          <w:trHeight w:val="235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37B57B97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312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48532054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CA22D6" w:rsidP="00802D1F" w:rsidRDefault="00CA22D6" w14:paraId="380C1381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C91766" w14:paraId="362AE752" w14:textId="77777777">
        <w:trPr>
          <w:trHeight w:val="235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51D2F2B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312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24B6CDE5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CA22D6" w:rsidP="00802D1F" w:rsidRDefault="00CA22D6" w14:paraId="14059B7E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C91766" w14:paraId="52F0E513" w14:textId="77777777">
        <w:trPr>
          <w:trHeight w:val="235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26F9179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312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3D0BF8A4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CA22D6" w:rsidP="00802D1F" w:rsidRDefault="00CA22D6" w14:paraId="0F4E892B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C91766" w14:paraId="30C0DE21" w14:textId="77777777">
        <w:trPr>
          <w:trHeight w:val="235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7E90FB6A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312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1B0A18D5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CA22D6" w:rsidP="00802D1F" w:rsidRDefault="00CA22D6" w14:paraId="6D6758A7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C91766" w14:paraId="7DDED7A6" w14:textId="77777777">
        <w:trPr>
          <w:trHeight w:val="235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72165B59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312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5EBB4A7C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CA22D6" w:rsidP="00802D1F" w:rsidRDefault="00CA22D6" w14:paraId="52255947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C91766" w14:paraId="099C3A93" w14:textId="77777777">
        <w:trPr>
          <w:trHeight w:val="235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6903F9DB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312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58953ED1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CA22D6" w:rsidP="00802D1F" w:rsidRDefault="00CA22D6" w14:paraId="7097C638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C91766" w14:paraId="005AE967" w14:textId="77777777">
        <w:trPr>
          <w:trHeight w:val="287"/>
        </w:trPr>
        <w:tc>
          <w:tcPr>
            <w:tcW w:w="8811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  <w:hideMark/>
          </w:tcPr>
          <w:p w:rsidR="00CA22D6" w:rsidP="00802D1F" w:rsidRDefault="00FB4F09" w14:paraId="497FBFFD" w14:textId="77777777">
            <w:pPr>
              <w:spacing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>2</w:t>
            </w:r>
            <w:r w:rsidR="00242D6D">
              <w:rPr>
                <w:rFonts w:ascii="Khmer OS Siemreap" w:hAnsi="Khmer OS Siemreap" w:cs="Khmer OS Siemreap"/>
                <w:noProof/>
                <w:sz w:val="18"/>
                <w:szCs w:val="18"/>
              </w:rPr>
              <w:t>2</w:t>
            </w:r>
            <w:r w:rsidR="00CA22D6">
              <w:rPr>
                <w:rFonts w:ascii="Khmer OS Siemreap" w:hAnsi="Khmer OS Siemreap" w:cs="Khmer OS Siemreap"/>
                <w:noProof/>
                <w:sz w:val="18"/>
                <w:szCs w:val="18"/>
              </w:rPr>
              <w:t>-5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 តើអ្នកមានប្រើទូកសម្រាប់នេសាទដែរឬទេ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</w:rPr>
              <w:t>?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 </w:t>
            </w:r>
            <w:r w:rsidR="00CA22D6">
              <w:rPr>
                <w:rFonts w:ascii="Khmer OS Siemreap" w:hAnsi="Khmer OS Siemreap" w:cs="Khmer OS Siemreap"/>
                <w:sz w:val="18"/>
                <w:szCs w:val="18"/>
              </w:rPr>
              <w:t>Did you use fishing boat?</w:t>
            </w:r>
          </w:p>
        </w:tc>
        <w:tc>
          <w:tcPr>
            <w:tcW w:w="5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  <w:hideMark/>
          </w:tcPr>
          <w:p w:rsidR="00CA22D6" w:rsidP="00802D1F" w:rsidRDefault="00CA22D6" w14:paraId="44F53BA7" w14:textId="77777777">
            <w:pPr>
              <w:spacing w:after="0" w:line="168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-មាន     2-​ ទេ</w:t>
            </w:r>
            <w:r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រំលងទៅ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Q</w:t>
            </w:r>
            <w:r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>2</w:t>
            </w:r>
            <w:r w:rsidR="00242D6D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2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-</w:t>
            </w:r>
            <w:r w:rsidR="00242D6D">
              <w:rPr>
                <w:rFonts w:ascii="Khmer OS Siemreap" w:hAnsi="Khmer OS Siemreap" w:cs="Khmer OS Siemreap"/>
                <w:noProof/>
                <w:sz w:val="18"/>
                <w:szCs w:val="18"/>
              </w:rPr>
              <w:t>9</w:t>
            </w: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</w:t>
            </w:r>
            <w:r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1-​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Yes</w:t>
            </w: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    2-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No</w:t>
            </w:r>
            <w:r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 xml:space="preserve"> </w:t>
            </w:r>
            <w:r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Go to Q</w:t>
            </w:r>
            <w:r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>2</w:t>
            </w:r>
            <w:r w:rsidR="00242D6D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2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-</w:t>
            </w:r>
            <w:r w:rsidR="00242D6D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9</w:t>
            </w:r>
          </w:p>
          <w:p w:rsidR="00CA22D6" w:rsidP="00802D1F" w:rsidRDefault="00CA22D6" w14:paraId="0EFE6158" w14:textId="77777777">
            <w:pPr>
              <w:spacing w:after="0" w:line="216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        </w:t>
            </w:r>
            <w:r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</w:t>
            </w:r>
            <w:r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vAlign w:val="center"/>
          </w:tcPr>
          <w:p w:rsidR="00CA22D6" w:rsidP="00802D1F" w:rsidRDefault="00CA22D6" w14:paraId="4FE9211E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</w:p>
          <w:p w:rsidR="00CA22D6" w:rsidP="00802D1F" w:rsidRDefault="00CA22D6" w14:paraId="3DA865EC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CA22D6" w:rsidTr="00C91766" w14:paraId="6D107BEF" w14:textId="77777777">
        <w:trPr>
          <w:trHeight w:val="132"/>
        </w:trPr>
        <w:tc>
          <w:tcPr>
            <w:tcW w:w="8811" w:type="dxa"/>
            <w:vMerge w:val="restart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hideMark/>
          </w:tcPr>
          <w:p w:rsidR="00CA22D6" w:rsidP="00802D1F" w:rsidRDefault="00FB4F09" w14:paraId="3AB8BFA7" w14:textId="77777777">
            <w:pPr>
              <w:spacing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>2</w:t>
            </w:r>
            <w:r w:rsidR="00242D6D">
              <w:rPr>
                <w:rFonts w:ascii="Khmer OS Siemreap" w:hAnsi="Khmer OS Siemreap" w:cs="Khmer OS Siemreap"/>
                <w:noProof/>
                <w:sz w:val="18"/>
                <w:szCs w:val="18"/>
              </w:rPr>
              <w:t>2</w:t>
            </w:r>
            <w:r w:rsidR="00CA22D6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-6  </w:t>
            </w:r>
            <w:r w:rsidR="00CA22D6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>តើប្រភេទនៃទូកនេសាទអ្វីខ្លះដែលអ្នកបានប្រើ</w:t>
            </w:r>
            <w:r w:rsidR="00CA22D6">
              <w:rPr>
                <w:rFonts w:ascii="Khmer OS Siemreap" w:hAnsi="Khmer OS Siemreap" w:cs="Khmer OS Siemreap"/>
                <w:noProof/>
                <w:sz w:val="18"/>
                <w:szCs w:val="18"/>
              </w:rPr>
              <w:t>? What kind of fishing boat did you use?</w:t>
            </w:r>
          </w:p>
          <w:p w:rsidR="00CA22D6" w:rsidP="00802D1F" w:rsidRDefault="00CA22D6" w14:paraId="5C9D3C17" w14:textId="77777777">
            <w:pPr>
              <w:spacing w:after="0" w:line="216" w:lineRule="auto"/>
              <w:ind w:left="43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សំណួរនេះអាចមានចម្លើយលើសពីមួយ </w:t>
            </w:r>
            <w:r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>Note this question accepts multiple responses.</w:t>
            </w:r>
          </w:p>
        </w:tc>
        <w:tc>
          <w:tcPr>
            <w:tcW w:w="657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  <w:hideMark/>
          </w:tcPr>
          <w:p w:rsidR="00CA22D6" w:rsidP="00802D1F" w:rsidRDefault="00CA22D6" w14:paraId="17171F17" w14:textId="77777777">
            <w:pPr>
              <w:spacing w:before="20"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</w:pPr>
            <w:r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សូមចុះលេខកូដ 1  ​ប្រសិនបើបានប្រើ ឬ​ 2 ​ប្រសិនបើមិនបានប្រើ </w:t>
            </w:r>
            <w:r>
              <w:rPr>
                <w:rFonts w:ascii="Khmer OS Siemreap" w:hAnsi="Khmer OS Siemreap" w:cs="Khmer OS Siemreap"/>
                <w:i/>
                <w:noProof/>
                <w:sz w:val="16"/>
                <w:szCs w:val="16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noProof/>
                <w:sz w:val="16"/>
                <w:szCs w:val="16"/>
              </w:rPr>
              <w:t>enter</w:t>
            </w:r>
            <w:r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 1  </w:t>
            </w:r>
            <w:r>
              <w:rPr>
                <w:rFonts w:ascii="Khmer OS Siemreap" w:hAnsi="Khmer OS Siemreap" w:cs="Khmer OS Siemreap"/>
                <w:i/>
                <w:noProof/>
                <w:sz w:val="16"/>
                <w:szCs w:val="16"/>
              </w:rPr>
              <w:t>if used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 </w:t>
            </w:r>
            <w:r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>or</w:t>
            </w:r>
            <w:r>
              <w:rPr>
                <w:rFonts w:hint="cs"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 2 </w:t>
            </w:r>
            <w:r>
              <w:rPr>
                <w:rFonts w:ascii="Khmer OS Siemreap" w:hAnsi="Khmer OS Siemreap" w:cs="Khmer OS Siemreap"/>
                <w:i/>
                <w:noProof/>
                <w:sz w:val="16"/>
                <w:szCs w:val="16"/>
              </w:rPr>
              <w:t>if not used</w:t>
            </w:r>
          </w:p>
        </w:tc>
      </w:tr>
      <w:tr w:rsidR="00CA22D6" w:rsidTr="00C91766" w14:paraId="7A9273AB" w14:textId="77777777">
        <w:trPr>
          <w:trHeight w:val="283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2C6F8413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312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hideMark/>
          </w:tcPr>
          <w:p w:rsidR="00CA22D6" w:rsidP="00802D1F" w:rsidRDefault="00CA22D6" w14:paraId="4D2A974E" w14:textId="30F91921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1 - </w:t>
            </w:r>
            <w:r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 xml:space="preserve">ទូកគ្មានម៉ាស៊ីន </w:t>
            </w:r>
            <w:r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w:t>(</w:t>
            </w:r>
            <w:r>
              <w:rPr>
                <w:rFonts w:hint="cs"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>ចែវ</w:t>
            </w:r>
            <w:r w:rsidRPr="007C7949" w:rsidR="004466F5">
              <w:rPr>
                <w:rFonts w:hint="cs" w:ascii="Khmer OS Siemreap" w:hAnsi="Khmer OS Siemreap" w:cs="Khmer OS Siemreap"/>
                <w:noProof/>
                <w:color w:val="0000FF"/>
                <w:spacing w:val="-6"/>
                <w:sz w:val="18"/>
                <w:szCs w:val="18"/>
                <w:cs/>
              </w:rPr>
              <w:t>/អ៊ុំ</w:t>
            </w:r>
            <w:r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w:t>)</w:t>
            </w: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Traditional boat without motor</w:t>
            </w:r>
          </w:p>
          <w:p w:rsidR="00CA22D6" w:rsidP="00802D1F" w:rsidRDefault="00CA22D6" w14:paraId="75FB7355" w14:textId="77777777">
            <w:pPr>
              <w:spacing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2 - ទូកមានម៉ាស៊ីន 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Boat with motor</w:t>
            </w:r>
          </w:p>
          <w:p w:rsidR="00CA22D6" w:rsidP="00802D1F" w:rsidRDefault="00CA22D6" w14:paraId="4A848894" w14:textId="77777777">
            <w:pPr>
              <w:spacing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3 - ផេ្សងពីនេះ   សូមបញ្ជាក់</w:t>
            </w:r>
            <w:r>
              <w:rPr>
                <w:rFonts w:ascii="Khmer OS Siemreap" w:hAnsi="Khmer OS Siemreap" w:cs="Khmer OS Siemreap"/>
                <w:sz w:val="18"/>
                <w:szCs w:val="18"/>
              </w:rPr>
              <w:t>Other specify ______________</w:t>
            </w: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CA22D6" w:rsidP="00802D1F" w:rsidRDefault="00CA22D6" w14:paraId="5978639D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CA22D6" w:rsidTr="00C91766" w14:paraId="0887B45D" w14:textId="77777777">
        <w:trPr>
          <w:trHeight w:val="281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5F6C6E11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312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5DC76142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CA22D6" w:rsidP="00802D1F" w:rsidRDefault="00CA22D6" w14:paraId="44EB0E12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C91766" w14:paraId="74CECF72" w14:textId="77777777">
        <w:trPr>
          <w:trHeight w:val="281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591F15DF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5312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1896EDCC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CA22D6" w:rsidP="00802D1F" w:rsidRDefault="00CA22D6" w14:paraId="712D6028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C91766" w14:paraId="6B2C633D" w14:textId="77777777">
        <w:tc>
          <w:tcPr>
            <w:tcW w:w="8811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hideMark/>
          </w:tcPr>
          <w:p w:rsidRPr="002E3B8C" w:rsidR="00CA22D6" w:rsidP="00802D1F" w:rsidRDefault="00FB4F09" w14:paraId="3CF93E6D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Q</w:t>
            </w:r>
            <w:r w:rsidRPr="002E3B8C" w:rsidR="00CA22D6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2</w:t>
            </w:r>
            <w:r w:rsidRPr="002E3B8C" w:rsidR="00242D6D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2</w:t>
            </w:r>
            <w:r w:rsidRPr="002E3B8C" w:rsidR="00CA22D6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-</w:t>
            </w:r>
            <w:r w:rsidRPr="002E3B8C" w:rsidR="00242D6D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7</w:t>
            </w:r>
            <w:r w:rsidRPr="002E3B8C" w:rsidR="00CA22D6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 តើគ្រួសាររបស់អ្នកបានធ្វើសិប្បកម្មដែលជាទុនផ្ទាល់ខ្លួនក្នុងរយៈពេល12 ខែកន្លងមកដែរឬទេ</w:t>
            </w:r>
            <w:r w:rsidRPr="002E3B8C" w:rsidR="00CA22D6">
              <w:rPr>
                <w:rFonts w:hint="cs" w:ascii="Khmer OS Siemreap" w:hAnsi="Khmer OS Siemreap" w:cs="Khmer OS Siemreap"/>
                <w:noProof/>
                <w:spacing w:val="-8"/>
                <w:sz w:val="18"/>
                <w:szCs w:val="18"/>
              </w:rPr>
              <w:t>?</w:t>
            </w:r>
          </w:p>
          <w:p w:rsidRPr="002E3B8C" w:rsidR="00CA22D6" w:rsidP="00802D1F" w:rsidRDefault="00CA22D6" w14:paraId="40DCB8BC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     </w:t>
            </w:r>
            <w:r w:rsidRPr="002E3B8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Did your household engage in any handicraft activity in own account during the last 12 months?</w:t>
            </w:r>
          </w:p>
        </w:tc>
        <w:tc>
          <w:tcPr>
            <w:tcW w:w="5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  <w:hideMark/>
          </w:tcPr>
          <w:p w:rsidRPr="002E3B8C" w:rsidR="00CA22D6" w:rsidP="00802D1F" w:rsidRDefault="00CA22D6" w14:paraId="6EA7D5AB" w14:textId="4CF09D40">
            <w:pPr>
              <w:spacing w:after="0" w:line="192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1-មាន </w:t>
            </w:r>
            <w:r w:rsidRPr="002E3B8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2E3B8C">
              <w:rPr>
                <w:rFonts w:hint="cs" w:ascii="Khmer OS Siemreap" w:hAnsi="Khmer OS Siemreap" w:cs="Khmer OS Siemreap"/>
                <w:noProof/>
                <w:sz w:val="18"/>
                <w:szCs w:val="18"/>
                <w:cs/>
              </w:rPr>
              <w:t>2-ទេ</w:t>
            </w:r>
            <w:r w:rsidRPr="002E3B8C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2E3B8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រំលង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FF0000"/>
                <w:sz w:val="18"/>
                <w:szCs w:val="18"/>
                <w:cs/>
              </w:rPr>
              <w:t>ទៅ</w:t>
            </w:r>
            <w:r w:rsidRPr="002E3B8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>Q5-11</w:t>
            </w:r>
            <w:r w:rsidRPr="002E3B8C">
              <w:rPr>
                <w:rFonts w:hint="cs" w:ascii="Khmer OS Siemreap" w:hAnsi="Khmer OS Siemreap" w:cs="Khmer OS Siemreap"/>
                <w:i/>
                <w:iCs/>
                <w:noProof/>
                <w:color w:val="FF0000"/>
                <w:sz w:val="18"/>
                <w:szCs w:val="18"/>
                <w:cs/>
              </w:rPr>
              <w:t xml:space="preserve">  </w:t>
            </w:r>
            <w:r w:rsidRPr="002E3B8C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  <w:cs/>
              </w:rPr>
              <w:t xml:space="preserve"> 1-</w:t>
            </w:r>
            <w:r w:rsidRPr="002E3B8C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  <w:t>Yes</w:t>
            </w:r>
            <w:r w:rsidRPr="002E3B8C">
              <w:rPr>
                <w:rFonts w:hint="cs" w:ascii="Khmer OS Siemreap" w:hAnsi="Khmer OS Siemreap" w:cs="Khmer OS Siemreap"/>
                <w:noProof/>
                <w:color w:val="FF0000"/>
                <w:sz w:val="18"/>
                <w:szCs w:val="18"/>
                <w:cs/>
              </w:rPr>
              <w:t xml:space="preserve">​    2- </w:t>
            </w:r>
            <w:r w:rsidRPr="002E3B8C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  <w:t>No</w:t>
            </w:r>
            <w:r w:rsidRPr="002E3B8C">
              <w:rPr>
                <w:rFonts w:hint="cs" w:ascii="Khmer OS Siemreap" w:hAnsi="Khmer OS Siemreap" w:cs="Khmer OS Siemreap"/>
                <w:noProof/>
                <w:color w:val="FF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Wingdings" w:hAnsi="Wingdings" w:eastAsia="Wingdings" w:cs="Wingdings"/>
                <w:i/>
                <w:iCs/>
                <w:color w:val="FF0000"/>
                <w:sz w:val="18"/>
                <w:szCs w:val="18"/>
              </w:rPr>
              <w:t>è</w:t>
            </w:r>
            <w:r w:rsidRPr="002E3B8C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>go to Q</w:t>
            </w:r>
            <w:r w:rsidRPr="002E3B8C">
              <w:rPr>
                <w:rFonts w:hint="cs" w:ascii="Khmer OS Siemreap" w:hAnsi="Khmer OS Siemreap" w:cs="Khmer OS Siemreap"/>
                <w:i/>
                <w:iCs/>
                <w:color w:val="FF0000"/>
                <w:sz w:val="18"/>
                <w:szCs w:val="18"/>
                <w:cs/>
              </w:rPr>
              <w:t>26</w:t>
            </w:r>
            <w:r w:rsidRPr="002E3B8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>-11</w:t>
            </w:r>
            <w:r w:rsidRPr="002E3B8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</w:t>
            </w:r>
          </w:p>
          <w:p w:rsidRPr="002E3B8C" w:rsidR="00CA22D6" w:rsidP="00802D1F" w:rsidRDefault="00CA22D6" w14:paraId="37BCE500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    </w:t>
            </w:r>
            <w:r w:rsidRPr="002E3B8C">
              <w:rPr>
                <w:rFonts w:hint="cs"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 w:rsidRPr="002E3B8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</w:t>
            </w:r>
            <w:r w:rsidRPr="002E3B8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 w:rsidRPr="002E3B8C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2E3B8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</w:t>
            </w: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CA22D6" w:rsidP="00802D1F" w:rsidRDefault="00CA22D6" w14:paraId="64AA0FC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  <w:highlight w:val="yellow"/>
              </w:rPr>
            </w:pPr>
          </w:p>
        </w:tc>
      </w:tr>
      <w:tr w:rsidR="00CA22D6" w:rsidTr="00C91766" w14:paraId="5D95B8A4" w14:textId="77777777">
        <w:trPr>
          <w:trHeight w:val="161"/>
        </w:trPr>
        <w:tc>
          <w:tcPr>
            <w:tcW w:w="8811" w:type="dxa"/>
            <w:vMerge w:val="restart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hideMark/>
          </w:tcPr>
          <w:p w:rsidRPr="002E3B8C" w:rsidR="00CA22D6" w:rsidP="00802D1F" w:rsidRDefault="00FB4F09" w14:paraId="20E81778" w14:textId="77777777">
            <w:pPr>
              <w:spacing w:after="0" w:line="192" w:lineRule="auto"/>
              <w:ind w:left="432" w:hanging="432"/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>Q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>2</w:t>
            </w:r>
            <w:r w:rsidRPr="002E3B8C" w:rsidR="00242D6D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>2</w:t>
            </w:r>
            <w:r w:rsidRPr="002E3B8C" w:rsidR="00CA22D6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>-</w:t>
            </w:r>
            <w:r w:rsidRPr="002E3B8C" w:rsidR="00242D6D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>8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 xml:space="preserve"> 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pacing w:val="-8"/>
                <w:sz w:val="18"/>
                <w:szCs w:val="18"/>
                <w:cs/>
              </w:rPr>
              <w:t>តើប្រភេទសកម្មភាពអ្វីខ្លះដែលគ្រួសារអ្នកបានធ្វើក្នុងរយៈពេល12 ខែកន្លងមក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</w:rPr>
              <w:t>?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 xml:space="preserve"> </w:t>
            </w:r>
          </w:p>
          <w:p w:rsidRPr="002E3B8C" w:rsidR="00CA22D6" w:rsidP="00802D1F" w:rsidRDefault="00CA22D6" w14:paraId="02D91743" w14:textId="77777777">
            <w:pPr>
              <w:spacing w:after="0" w:line="192" w:lineRule="auto"/>
              <w:ind w:left="432" w:hanging="432"/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       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What type of handicraft activities did your household engage in during the last 12 months?</w:t>
            </w:r>
          </w:p>
          <w:p w:rsidRPr="002E3B8C" w:rsidR="00CA22D6" w:rsidP="00802D1F" w:rsidRDefault="00CA22D6" w14:paraId="5D5E0F73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bCs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        </w:t>
            </w:r>
            <w:r w:rsidRPr="002E3B8C">
              <w:rPr>
                <w:rFonts w:hint="cs"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  <w:cs/>
              </w:rPr>
              <w:t>សំណួរនេះអាចមានចម្លើយលើសពីមួយ</w:t>
            </w:r>
            <w:r w:rsidRPr="002E3B8C">
              <w:rPr>
                <w:rFonts w:hint="cs" w:ascii="Khmer OS Siemreap" w:hAnsi="Khmer OS Siemreap" w:cs="Khmer OS Siemreap"/>
                <w:i/>
                <w:iCs/>
                <w:noProof/>
                <w:color w:val="C00000"/>
                <w:spacing w:val="-6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  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</w:rPr>
              <w:t>Note this question accepts multiple response.</w:t>
            </w:r>
          </w:p>
        </w:tc>
        <w:tc>
          <w:tcPr>
            <w:tcW w:w="657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bottom"/>
            <w:hideMark/>
          </w:tcPr>
          <w:p w:rsidRPr="002E3B8C" w:rsidR="00CA22D6" w:rsidP="00802D1F" w:rsidRDefault="00CA22D6" w14:paraId="7C838BC3" w14:textId="77777777">
            <w:pPr>
              <w:spacing w:before="20" w:after="0" w:line="192" w:lineRule="auto"/>
              <w:rPr>
                <w:rFonts w:ascii="Khmer OS Siemreap" w:hAnsi="Khmer OS Siemreap" w:cs="Khmer OS Siemreap"/>
                <w:i/>
                <w:iCs/>
                <w:noProof/>
                <w:color w:val="C00000"/>
                <w:spacing w:val="-8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pacing w:val="-8"/>
                <w:sz w:val="18"/>
                <w:szCs w:val="18"/>
                <w:cs/>
              </w:rPr>
              <w:t>សូមចុះលេខកូដ 1 ​ប្រសិនបើបានធ្វើ ឬ​កូដ 2</w:t>
            </w:r>
            <w:r w:rsidRPr="002E3B8C" w:rsidR="00385E59">
              <w:rPr>
                <w:rFonts w:ascii="Khmer OS Siemreap" w:hAnsi="Khmer OS Siemreap" w:cs="Khmer OS Siemreap"/>
                <w:i/>
                <w:iCs/>
                <w:noProof/>
                <w:color w:val="C00000"/>
                <w:spacing w:val="-8"/>
                <w:sz w:val="18"/>
                <w:szCs w:val="18"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pacing w:val="-8"/>
                <w:sz w:val="18"/>
                <w:szCs w:val="18"/>
                <w:cs/>
              </w:rPr>
              <w:t>ប្រសិនបើមិនបានធ្វើ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pacing w:val="-8"/>
                <w:sz w:val="18"/>
                <w:szCs w:val="18"/>
              </w:rPr>
              <w:t xml:space="preserve">   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</w:rPr>
              <w:t xml:space="preserve">enter </w:t>
            </w:r>
            <w:r w:rsidRPr="002E3B8C">
              <w:rPr>
                <w:rFonts w:hint="cs"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  <w:cs/>
              </w:rPr>
              <w:t xml:space="preserve">1 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</w:rPr>
              <w:t>if engaged or</w:t>
            </w:r>
            <w:r w:rsidRPr="002E3B8C">
              <w:rPr>
                <w:rFonts w:hint="cs"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  <w:cs/>
              </w:rPr>
              <w:t xml:space="preserve"> 2 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</w:rPr>
              <w:t>i</w:t>
            </w:r>
            <w:r w:rsidRPr="002E3B8C">
              <w:rPr>
                <w:rFonts w:hint="cs"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  <w:cs/>
              </w:rPr>
              <w:t>​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</w:rPr>
              <w:t>f not engaged</w:t>
            </w:r>
          </w:p>
        </w:tc>
      </w:tr>
      <w:tr w:rsidR="00CA22D6" w:rsidTr="00C91766" w14:paraId="5715D2D9" w14:textId="77777777">
        <w:trPr>
          <w:trHeight w:val="255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2E3B8C" w:rsidR="00CA22D6" w:rsidP="00802D1F" w:rsidRDefault="00CA22D6" w14:paraId="53D94EB5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color w:val="C00000"/>
                <w:sz w:val="18"/>
                <w:szCs w:val="18"/>
              </w:rPr>
            </w:pPr>
          </w:p>
        </w:tc>
        <w:tc>
          <w:tcPr>
            <w:tcW w:w="5312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  <w:hideMark/>
          </w:tcPr>
          <w:p w:rsidRPr="002E3B8C" w:rsidR="00CA22D6" w:rsidP="00802D1F" w:rsidRDefault="00CA22D6" w14:paraId="52AD5B81" w14:textId="77777777">
            <w:pPr>
              <w:spacing w:after="0" w:line="192" w:lineRule="auto"/>
              <w:rPr>
                <w:rFonts w:ascii="Khmer OS Siemreap" w:hAnsi="Khmer OS Siemreap" w:cs="Khmer OS Siemreap"/>
                <w:color w:val="C00000"/>
                <w:sz w:val="18"/>
                <w:szCs w:val="18"/>
                <w:cs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1 - </w:t>
            </w:r>
            <w:r w:rsidRPr="002E3B8C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 xml:space="preserve">កែច្នៃម្ហូបអាហារ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Food processing/manufacturing</w:t>
            </w:r>
          </w:p>
          <w:p w:rsidRPr="002E3B8C" w:rsidR="00CA22D6" w:rsidP="00802D1F" w:rsidRDefault="00CA22D6" w14:paraId="5F9C5754" w14:textId="77777777">
            <w:pPr>
              <w:spacing w:after="0" w:line="192" w:lineRule="auto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2 - </w:t>
            </w:r>
            <w:r w:rsidRPr="002E3B8C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 xml:space="preserve">ការផលិតម្ហូបអាហារ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weaving (basket, mats, etc.)</w:t>
            </w:r>
          </w:p>
          <w:p w:rsidRPr="002E3B8C" w:rsidR="00CA22D6" w:rsidP="00802D1F" w:rsidRDefault="00CA22D6" w14:paraId="0BCF07D6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3 - </w:t>
            </w:r>
            <w:r w:rsidRPr="002E3B8C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 xml:space="preserve">ផលិតផលពាក់កណ្តាលសម្រេច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Semi-finished/Finished products (like making thread, clothing material)</w:t>
            </w:r>
          </w:p>
          <w:p w:rsidRPr="002E3B8C" w:rsidR="00CA22D6" w:rsidP="00802D1F" w:rsidRDefault="00CA22D6" w14:paraId="206C59D0" w14:textId="77777777">
            <w:pPr>
              <w:spacing w:after="0" w:line="192" w:lineRule="auto"/>
              <w:rPr>
                <w:rFonts w:ascii="Khmer OS Siemreap" w:hAnsi="Khmer OS Siemreap" w:cs="Khmer OS Siemreap"/>
                <w:color w:val="C00000"/>
                <w:sz w:val="19"/>
                <w:szCs w:val="19"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4 - </w:t>
            </w:r>
            <w:r w:rsidRPr="002E3B8C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 xml:space="preserve">ផេ្សងពីនេះ​​សូមបញ្ជាក់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Other specify _______________</w:t>
            </w: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CA22D6" w:rsidP="00802D1F" w:rsidRDefault="00CA22D6" w14:paraId="77BE3575" w14:textId="77777777">
            <w:pPr>
              <w:spacing w:after="0" w:line="192" w:lineRule="auto"/>
              <w:ind w:left="432"/>
              <w:rPr>
                <w:rFonts w:ascii="Arial Narrow" w:hAnsi="Arial Narrow" w:cs="Arial"/>
                <w:sz w:val="19"/>
                <w:szCs w:val="19"/>
                <w:cs/>
              </w:rPr>
            </w:pPr>
          </w:p>
        </w:tc>
      </w:tr>
      <w:tr w:rsidR="00CA22D6" w:rsidTr="00C91766" w14:paraId="3258C1B0" w14:textId="77777777">
        <w:trPr>
          <w:trHeight w:val="255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7B46A6B8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5312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6076E384" w14:textId="77777777">
            <w:pPr>
              <w:spacing w:after="0" w:line="240" w:lineRule="auto"/>
              <w:rPr>
                <w:rFonts w:ascii="Khmer OS Siemreap" w:hAnsi="Khmer OS Siemreap" w:cs="Khmer OS Siemreap"/>
                <w:sz w:val="19"/>
                <w:szCs w:val="19"/>
                <w:highlight w:val="yellow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CA22D6" w:rsidP="00802D1F" w:rsidRDefault="00CA22D6" w14:paraId="4C0336C3" w14:textId="77777777">
            <w:pPr>
              <w:spacing w:after="0" w:line="192" w:lineRule="auto"/>
              <w:ind w:left="432"/>
              <w:rPr>
                <w:rFonts w:ascii="Arial Narrow" w:hAnsi="Arial Narrow" w:cs="Arial"/>
                <w:sz w:val="19"/>
                <w:szCs w:val="19"/>
                <w:cs/>
              </w:rPr>
            </w:pPr>
          </w:p>
        </w:tc>
      </w:tr>
      <w:tr w:rsidR="00CA22D6" w:rsidTr="00C91766" w14:paraId="07318785" w14:textId="77777777">
        <w:trPr>
          <w:trHeight w:val="255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120B5787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5312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5829A0AC" w14:textId="77777777">
            <w:pPr>
              <w:spacing w:after="0" w:line="240" w:lineRule="auto"/>
              <w:rPr>
                <w:rFonts w:ascii="Khmer OS Siemreap" w:hAnsi="Khmer OS Siemreap" w:cs="Khmer OS Siemreap"/>
                <w:sz w:val="19"/>
                <w:szCs w:val="19"/>
                <w:highlight w:val="yellow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CA22D6" w:rsidP="00802D1F" w:rsidRDefault="00CA22D6" w14:paraId="5005BD07" w14:textId="77777777">
            <w:pPr>
              <w:spacing w:after="0" w:line="192" w:lineRule="auto"/>
              <w:ind w:left="432"/>
              <w:rPr>
                <w:rFonts w:ascii="Arial Narrow" w:hAnsi="Arial Narrow" w:cs="Arial"/>
                <w:sz w:val="19"/>
                <w:szCs w:val="19"/>
                <w:cs/>
              </w:rPr>
            </w:pPr>
          </w:p>
        </w:tc>
      </w:tr>
      <w:tr w:rsidR="00CA22D6" w:rsidTr="00C91766" w14:paraId="05C275F7" w14:textId="77777777">
        <w:trPr>
          <w:trHeight w:val="255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1228A1DB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5312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3BD60C4D" w14:textId="77777777">
            <w:pPr>
              <w:spacing w:after="0" w:line="240" w:lineRule="auto"/>
              <w:rPr>
                <w:rFonts w:ascii="Khmer OS Siemreap" w:hAnsi="Khmer OS Siemreap" w:cs="Khmer OS Siemreap"/>
                <w:sz w:val="19"/>
                <w:szCs w:val="19"/>
                <w:highlight w:val="yellow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CA22D6" w:rsidP="00802D1F" w:rsidRDefault="00CA22D6" w14:paraId="1DA2B33A" w14:textId="77777777">
            <w:pPr>
              <w:spacing w:after="0" w:line="192" w:lineRule="auto"/>
              <w:ind w:left="432"/>
              <w:rPr>
                <w:rFonts w:ascii="Arial Narrow" w:hAnsi="Arial Narrow" w:cs="Arial"/>
                <w:sz w:val="19"/>
                <w:szCs w:val="19"/>
                <w:cs/>
              </w:rPr>
            </w:pPr>
          </w:p>
        </w:tc>
      </w:tr>
      <w:tr w:rsidR="00CA22D6" w:rsidTr="00C91766" w14:paraId="7E286048" w14:textId="77777777">
        <w:trPr>
          <w:trHeight w:val="255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1034398F" w14:textId="77777777">
            <w:pPr>
              <w:spacing w:after="0" w:line="240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5312" w:type="dxa"/>
            <w:vMerge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3E90D899" w14:textId="77777777">
            <w:pPr>
              <w:spacing w:after="0" w:line="240" w:lineRule="auto"/>
              <w:rPr>
                <w:rFonts w:ascii="Khmer OS Siemreap" w:hAnsi="Khmer OS Siemreap" w:cs="Khmer OS Siemreap"/>
                <w:sz w:val="19"/>
                <w:szCs w:val="19"/>
                <w:highlight w:val="yellow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12" w:space="0"/>
            </w:tcBorders>
          </w:tcPr>
          <w:p w:rsidR="00CA22D6" w:rsidP="00802D1F" w:rsidRDefault="00CA22D6" w14:paraId="55D24185" w14:textId="77777777">
            <w:pPr>
              <w:spacing w:after="0" w:line="192" w:lineRule="auto"/>
              <w:ind w:left="432"/>
              <w:rPr>
                <w:rFonts w:ascii="Arial Narrow" w:hAnsi="Arial Narrow" w:cs="Arial"/>
                <w:sz w:val="19"/>
                <w:szCs w:val="19"/>
                <w:cs/>
              </w:rPr>
            </w:pPr>
          </w:p>
        </w:tc>
      </w:tr>
      <w:tr w:rsidR="00CA22D6" w:rsidTr="00130B57" w14:paraId="4BD99815" w14:textId="77777777">
        <w:tc>
          <w:tcPr>
            <w:tcW w:w="8811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hideMark/>
          </w:tcPr>
          <w:p w:rsidRPr="002E3B8C" w:rsidR="00CA22D6" w:rsidP="00802D1F" w:rsidRDefault="00FB4F09" w14:paraId="6E02A99B" w14:textId="77777777">
            <w:pPr>
              <w:spacing w:before="40" w:after="0" w:line="192" w:lineRule="auto"/>
              <w:ind w:left="432" w:hanging="432"/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pacing w:val="-8"/>
                <w:sz w:val="18"/>
                <w:szCs w:val="18"/>
              </w:rPr>
              <w:t>Q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pacing w:val="-8"/>
                <w:sz w:val="18"/>
                <w:szCs w:val="18"/>
                <w:cs/>
              </w:rPr>
              <w:t>2</w:t>
            </w:r>
            <w:r w:rsidRPr="002E3B8C" w:rsidR="00242D6D">
              <w:rPr>
                <w:rFonts w:ascii="Khmer OS Siemreap" w:hAnsi="Khmer OS Siemreap" w:cs="Khmer OS Siemreap"/>
                <w:noProof/>
                <w:color w:val="C00000"/>
                <w:spacing w:val="-8"/>
                <w:sz w:val="18"/>
                <w:szCs w:val="18"/>
              </w:rPr>
              <w:t>2</w:t>
            </w:r>
            <w:r w:rsidRPr="002E3B8C" w:rsidR="00CA22D6">
              <w:rPr>
                <w:rFonts w:ascii="Khmer OS Siemreap" w:hAnsi="Khmer OS Siemreap" w:cs="Khmer OS Siemreap"/>
                <w:noProof/>
                <w:color w:val="C00000"/>
                <w:spacing w:val="-8"/>
                <w:sz w:val="18"/>
                <w:szCs w:val="18"/>
              </w:rPr>
              <w:t>-</w:t>
            </w:r>
            <w:r w:rsidRPr="002E3B8C" w:rsidR="00242D6D">
              <w:rPr>
                <w:rFonts w:ascii="Khmer OS Siemreap" w:hAnsi="Khmer OS Siemreap" w:cs="Khmer OS Siemreap"/>
                <w:noProof/>
                <w:color w:val="C00000"/>
                <w:spacing w:val="-8"/>
                <w:sz w:val="18"/>
                <w:szCs w:val="18"/>
              </w:rPr>
              <w:t>9</w:t>
            </w:r>
            <w:r w:rsidRPr="002E3B8C" w:rsidR="00CA22D6">
              <w:rPr>
                <w:rFonts w:ascii="Khmer OS Siemreap" w:hAnsi="Khmer OS Siemreap" w:cs="Khmer OS Siemreap"/>
                <w:noProof/>
                <w:color w:val="C00000"/>
                <w:spacing w:val="-8"/>
                <w:sz w:val="18"/>
                <w:szCs w:val="18"/>
              </w:rPr>
              <w:t xml:space="preserve"> 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pacing w:val="-8"/>
                <w:sz w:val="18"/>
                <w:szCs w:val="18"/>
                <w:cs/>
              </w:rPr>
              <w:t>តើគ្រួសាររបស់អ្នកបានចូលរួមអាជីវកម្មខ្នាតតូចផ្ទាល់ខ្លួនផ្សេងទៀត ឬក៏សហគ្រាសខ្នាតតូច/មធ្យម​ (មិនមែនកសិកម្ម</w:t>
            </w:r>
            <w:r w:rsidRPr="002E3B8C" w:rsidR="00CA22D6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>)ដែរឬទេ</w:t>
            </w:r>
            <w:r w:rsidRPr="002E3B8C" w:rsidR="00CA22D6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? Did your </w:t>
            </w:r>
            <w:r w:rsidRPr="002E3B8C" w:rsidR="00CA22D6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household engage in any other own account small business or even in micro/small/medium enterprises (not in agriculture)?</w:t>
            </w:r>
          </w:p>
        </w:tc>
        <w:tc>
          <w:tcPr>
            <w:tcW w:w="53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  <w:hideMark/>
          </w:tcPr>
          <w:p w:rsidRPr="002E3B8C" w:rsidR="00CA22D6" w:rsidP="00802D1F" w:rsidRDefault="00CA22D6" w14:paraId="77319E75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iCs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>1-មាន</w:t>
            </w: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    </w:t>
            </w:r>
            <w:r w:rsidRPr="002E3B8C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 xml:space="preserve">2 - ទេ </w:t>
            </w:r>
            <w:r w:rsidRPr="002E3B8C">
              <w:rPr>
                <w:rFonts w:ascii="Wingdings" w:hAnsi="Wingdings" w:eastAsia="Wingdings" w:cs="Wingdings"/>
                <w:i/>
                <w:iCs/>
                <w:color w:val="C00000"/>
                <w:sz w:val="18"/>
                <w:szCs w:val="18"/>
              </w:rPr>
              <w:t>è</w:t>
            </w:r>
            <w:r w:rsidRPr="002E3B8C">
              <w:rPr>
                <w:rFonts w:ascii="Khmer OS Siemreap" w:hAnsi="Khmer OS Siemreap" w:cs="Khmer OS Siemreap"/>
                <w:i/>
                <w:iCs/>
                <w:color w:val="C00000"/>
                <w:sz w:val="18"/>
                <w:szCs w:val="18"/>
                <w:cs/>
              </w:rPr>
              <w:t xml:space="preserve"> រំលង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  <w:cs/>
              </w:rPr>
              <w:t>ទៅ</w:t>
            </w:r>
            <w:r w:rsidRPr="002E3B8C">
              <w:rPr>
                <w:rFonts w:ascii="Khmer OS Siemreap" w:hAnsi="Khmer OS Siemreap" w:cs="Khmer OS Siemreap"/>
                <w:i/>
                <w:iCs/>
                <w:color w:val="C0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i/>
                <w:iCs/>
                <w:color w:val="C00000"/>
                <w:sz w:val="18"/>
                <w:szCs w:val="18"/>
              </w:rPr>
              <w:t>F6</w:t>
            </w:r>
            <w:r w:rsidRPr="002E3B8C">
              <w:rPr>
                <w:rFonts w:hint="cs"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  <w:cs/>
              </w:rPr>
              <w:t xml:space="preserve">  </w:t>
            </w: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>1-</w:t>
            </w: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>Yes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 xml:space="preserve"> </w:t>
            </w:r>
            <w:r w:rsidRPr="002E3B8C"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>2-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 xml:space="preserve">No </w:t>
            </w:r>
            <w:r w:rsidRPr="002E3B8C">
              <w:rPr>
                <w:rFonts w:ascii="Wingdings" w:hAnsi="Wingdings" w:eastAsia="Wingdings" w:cs="Wingdings"/>
                <w:i/>
                <w:iCs/>
                <w:color w:val="C00000"/>
                <w:sz w:val="18"/>
                <w:szCs w:val="18"/>
              </w:rPr>
              <w:t>è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i/>
                <w:iCs/>
                <w:color w:val="C00000"/>
                <w:sz w:val="18"/>
                <w:szCs w:val="18"/>
              </w:rPr>
              <w:t xml:space="preserve">go to Section F6                            </w:t>
            </w:r>
          </w:p>
          <w:p w:rsidRPr="002E3B8C" w:rsidR="00CA22D6" w:rsidP="00802D1F" w:rsidRDefault="00CA22D6" w14:paraId="4598F826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iCs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i/>
                <w:iCs/>
                <w:color w:val="C00000"/>
                <w:sz w:val="18"/>
                <w:szCs w:val="18"/>
              </w:rPr>
              <w:t xml:space="preserve">                               </w:t>
            </w:r>
            <w:r w:rsidRPr="002E3B8C">
              <w:rPr>
                <w:rFonts w:hint="cs" w:ascii="Khmer OS Siemreap" w:hAnsi="Khmer OS Siemreap" w:cs="Khmer OS Siemreap"/>
                <w:i/>
                <w:iCs/>
                <w:color w:val="C00000"/>
                <w:sz w:val="18"/>
                <w:szCs w:val="18"/>
                <w:cs/>
              </w:rPr>
              <w:t>ចុះលេខ​កូដនៅទីនេះ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   </w:t>
            </w:r>
            <w:r w:rsidRPr="002E3B8C">
              <w:rPr>
                <w:rFonts w:ascii="Khmer OS Siemreap" w:hAnsi="Khmer OS Siemreap" w:cs="Khmer OS Siemreap"/>
                <w:i/>
                <w:iCs/>
                <w:color w:val="C00000"/>
                <w:sz w:val="18"/>
                <w:szCs w:val="18"/>
              </w:rPr>
              <w:t xml:space="preserve">enter code here </w:t>
            </w:r>
            <w:r w:rsidRPr="002E3B8C">
              <w:rPr>
                <w:rFonts w:ascii="Wingdings" w:hAnsi="Wingdings" w:eastAsia="Wingdings" w:cs="Wingdings"/>
                <w:i/>
                <w:iCs/>
                <w:color w:val="C00000"/>
                <w:sz w:val="18"/>
                <w:szCs w:val="18"/>
              </w:rPr>
              <w:t>è</w:t>
            </w:r>
            <w:r w:rsidRPr="002E3B8C">
              <w:rPr>
                <w:rFonts w:ascii="Khmer OS Siemreap" w:hAnsi="Khmer OS Siemreap" w:cs="Khmer OS Siemreap"/>
                <w:i/>
                <w:iCs/>
                <w:color w:val="C00000"/>
                <w:sz w:val="18"/>
                <w:szCs w:val="18"/>
              </w:rPr>
              <w:t xml:space="preserve">          </w:t>
            </w: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CA22D6" w:rsidP="00802D1F" w:rsidRDefault="00CA22D6" w14:paraId="18749735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="00CA22D6" w:rsidTr="00130B57" w14:paraId="5660FE08" w14:textId="77777777">
        <w:tc>
          <w:tcPr>
            <w:tcW w:w="8811" w:type="dxa"/>
            <w:vMerge w:val="restart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shd w:val="clear" w:color="auto" w:fill="DBE5F1"/>
            <w:hideMark/>
          </w:tcPr>
          <w:p w:rsidRPr="002E3B8C" w:rsidR="00CA22D6" w:rsidP="00802D1F" w:rsidRDefault="00FB4F09" w14:paraId="75AC3092" w14:textId="77777777">
            <w:pPr>
              <w:spacing w:after="0" w:line="240" w:lineRule="exact"/>
              <w:ind w:left="346" w:hanging="346"/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>Q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>2</w:t>
            </w:r>
            <w:r w:rsidRPr="002E3B8C" w:rsidR="00242D6D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>2</w:t>
            </w:r>
            <w:r w:rsidRPr="002E3B8C" w:rsidR="00CA22D6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>-1</w:t>
            </w:r>
            <w:r w:rsidRPr="002E3B8C" w:rsidR="00242D6D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>0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 xml:space="preserve"> តើប្រភេទ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pacing w:val="-8"/>
                <w:sz w:val="18"/>
                <w:szCs w:val="18"/>
                <w:cs/>
              </w:rPr>
              <w:t>អាជីវកម្មខ្នាតតូច ឬក៏សហគ្រាសខ្នាតតូច/មធ្យមអ្វី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>ដែលអ្នកចូលរួម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</w:rPr>
              <w:t>?</w:t>
            </w:r>
            <w:r w:rsidRPr="002E3B8C" w:rsidR="00CA22D6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 xml:space="preserve">  </w:t>
            </w:r>
            <w:r w:rsidRPr="002E3B8C" w:rsidR="00CA22D6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>What kind of small business or micro/small/medium enterprises (not in agriculture) did you engage in?</w:t>
            </w:r>
          </w:p>
        </w:tc>
        <w:tc>
          <w:tcPr>
            <w:tcW w:w="657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bottom"/>
            <w:hideMark/>
          </w:tcPr>
          <w:p w:rsidRPr="002E3B8C" w:rsidR="00CA22D6" w:rsidP="00802D1F" w:rsidRDefault="00CA22D6" w14:paraId="69D05429" w14:textId="77777777">
            <w:pPr>
              <w:spacing w:before="20" w:after="0" w:line="240" w:lineRule="exact"/>
              <w:rPr>
                <w:rFonts w:ascii="Khmer OS Siemreap" w:hAnsi="Khmer OS Siemreap" w:cs="Khmer OS Siemreap"/>
                <w:i/>
                <w:iCs/>
                <w:noProof/>
                <w:color w:val="C00000"/>
                <w:spacing w:val="-8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pacing w:val="-8"/>
                <w:sz w:val="18"/>
                <w:szCs w:val="18"/>
                <w:cs/>
              </w:rPr>
              <w:t xml:space="preserve">សូមចុះលេខកូដ 1 ​បើសិនបានធ្វើ ឬ​កូដ 2 ​បើសិនមិនបានធ្វើ </w:t>
            </w:r>
          </w:p>
          <w:p w:rsidRPr="002E3B8C" w:rsidR="00CA22D6" w:rsidP="00802D1F" w:rsidRDefault="00CA22D6" w14:paraId="7839A44C" w14:textId="77777777">
            <w:pPr>
              <w:spacing w:before="20" w:after="0" w:line="240" w:lineRule="exact"/>
              <w:rPr>
                <w:rFonts w:ascii="Khmer OS Siemreap" w:hAnsi="Khmer OS Siemreap" w:cs="Khmer OS Siemreap"/>
                <w:i/>
                <w:iCs/>
                <w:noProof/>
                <w:color w:val="C00000"/>
                <w:spacing w:val="-8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</w:rPr>
              <w:t xml:space="preserve">enter </w:t>
            </w:r>
            <w:r w:rsidRPr="002E3B8C">
              <w:rPr>
                <w:rFonts w:hint="cs"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  <w:cs/>
              </w:rPr>
              <w:t xml:space="preserve">1 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</w:rPr>
              <w:t>if engaged or</w:t>
            </w:r>
            <w:r w:rsidRPr="002E3B8C">
              <w:rPr>
                <w:rFonts w:hint="cs"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  <w:cs/>
              </w:rPr>
              <w:t xml:space="preserve"> 2 ​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C00000"/>
                <w:sz w:val="18"/>
                <w:szCs w:val="18"/>
              </w:rPr>
              <w:t>if not engaged</w:t>
            </w:r>
          </w:p>
        </w:tc>
      </w:tr>
      <w:tr w:rsidR="00CA22D6" w:rsidTr="00130B57" w14:paraId="219593C4" w14:textId="77777777">
        <w:trPr>
          <w:trHeight w:val="501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  <w:hideMark/>
          </w:tcPr>
          <w:p w:rsidRPr="002E3B8C" w:rsidR="00CA22D6" w:rsidP="00802D1F" w:rsidRDefault="00CA22D6" w14:paraId="61FE4DA6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</w:pPr>
          </w:p>
        </w:tc>
        <w:tc>
          <w:tcPr>
            <w:tcW w:w="5312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  <w:hideMark/>
          </w:tcPr>
          <w:p w:rsidRPr="002E3B8C" w:rsidR="00CA22D6" w:rsidP="002A1358" w:rsidRDefault="00CA22D6" w14:paraId="73F5C3DA" w14:textId="77777777">
            <w:pPr>
              <w:spacing w:after="0" w:line="280" w:lineRule="exact"/>
              <w:ind w:left="252" w:hanging="252"/>
              <w:rPr>
                <w:rFonts w:ascii="Khmer OS Siemreap" w:hAnsi="Khmer OS Siemreap" w:cs="Khmer OS Siemreap"/>
                <w:color w:val="C00000"/>
                <w:sz w:val="18"/>
                <w:szCs w:val="18"/>
                <w:cs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1 –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  <w:cs/>
              </w:rPr>
              <w:t>ផលិតកម្ម​ដូចជាឥដ្ឋ</w:t>
            </w: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>/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ក្បឿង/សំលៀកបំពាក់ </w:t>
            </w:r>
          </w:p>
          <w:p w:rsidRPr="002E3B8C" w:rsidR="00CA22D6" w:rsidP="002A1358" w:rsidRDefault="00CA22D6" w14:paraId="36676746" w14:textId="77777777">
            <w:pPr>
              <w:spacing w:after="0" w:line="280" w:lineRule="exact"/>
              <w:ind w:left="252" w:hanging="252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      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Manufacturing such as brick/tile making; garment. etc.</w:t>
            </w:r>
          </w:p>
          <w:p w:rsidRPr="002E3B8C" w:rsidR="00CA22D6" w:rsidP="002A1358" w:rsidRDefault="00CA22D6" w14:paraId="37F1C39E" w14:textId="77777777">
            <w:pPr>
              <w:spacing w:after="0" w:line="280" w:lineRule="exact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2 –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  <w:cs/>
              </w:rPr>
              <w:t>ពាណិជ្ជកម្មអាជីវកម្មដូចជាលក់កាតទូរសព្ទ</w:t>
            </w:r>
          </w:p>
          <w:p w:rsidRPr="002E3B8C" w:rsidR="00CA22D6" w:rsidP="002A1358" w:rsidRDefault="00CA22D6" w14:paraId="50EA6069" w14:textId="77777777">
            <w:pPr>
              <w:spacing w:after="0" w:line="280" w:lineRule="exact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 </w:t>
            </w:r>
            <w:r w:rsidRPr="002E3B8C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 xml:space="preserve">     </w:t>
            </w: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>Trading business such as selling phone cards, etc.</w:t>
            </w:r>
          </w:p>
          <w:p w:rsidRPr="002E3B8C" w:rsidR="00CA22D6" w:rsidP="002A1358" w:rsidRDefault="00CA22D6" w14:paraId="4A817815" w14:textId="77777777">
            <w:pPr>
              <w:spacing w:after="0" w:line="280" w:lineRule="exact"/>
              <w:ind w:left="342" w:hanging="342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3 –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សេវាកម្មដូចជាមីក្រូហិរញ្ញវត្ថុ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Services like micro lending, etc.</w:t>
            </w:r>
          </w:p>
          <w:p w:rsidRPr="002E3B8C" w:rsidR="00CA22D6" w:rsidP="002A1358" w:rsidRDefault="00CA22D6" w14:paraId="63E89299" w14:textId="77777777">
            <w:pPr>
              <w:spacing w:after="0" w:line="280" w:lineRule="exact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 xml:space="preserve">4 – </w:t>
            </w:r>
            <w:r w:rsidRPr="002E3B8C"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>អាជីវកម្មម្ហូបអាហារ</w:t>
            </w:r>
            <w:r w:rsidRPr="002E3B8C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>ដូចជាការកែច្នៃម្ហូបអាហារទុកបានយូរ</w:t>
            </w:r>
            <w:r w:rsidRPr="002E3B8C"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     ការដាំស្លរនិងការលក់ជាដើម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Food business like processing, preserving, cooking and selling, etc.</w:t>
            </w:r>
          </w:p>
          <w:p w:rsidRPr="002E3B8C" w:rsidR="00CA22D6" w:rsidP="002A1358" w:rsidRDefault="00CA22D6" w14:paraId="6C4CD0AB" w14:textId="77777777">
            <w:pPr>
              <w:spacing w:after="0" w:line="280" w:lineRule="exact"/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noProof/>
                <w:color w:val="C00000"/>
                <w:sz w:val="18"/>
                <w:szCs w:val="18"/>
              </w:rPr>
              <w:t xml:space="preserve">5 - </w:t>
            </w:r>
            <w:r w:rsidRPr="002E3B8C">
              <w:rPr>
                <w:rFonts w:hint="cs" w:ascii="Khmer OS Siemreap" w:hAnsi="Khmer OS Siemreap" w:cs="Khmer OS Siemreap"/>
                <w:noProof/>
                <w:color w:val="C00000"/>
                <w:sz w:val="18"/>
                <w:szCs w:val="18"/>
                <w:cs/>
              </w:rPr>
              <w:t xml:space="preserve">ផេ្សងពីនេះ​​សូមបញ្ជាក់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Other specify</w:t>
            </w:r>
            <w:r w:rsidRPr="002E3B8C">
              <w:rPr>
                <w:rFonts w:hint="cs" w:ascii="Khmer OS Siemreap" w:hAnsi="Khmer OS Siemreap" w:cs="Khmer OS Siemreap"/>
                <w:color w:val="C0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color w:val="C00000"/>
                <w:sz w:val="18"/>
                <w:szCs w:val="18"/>
              </w:rPr>
              <w:t>___________________</w:t>
            </w: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CA22D6" w:rsidP="00802D1F" w:rsidRDefault="00CA22D6" w14:paraId="59EE2F33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130B57" w14:paraId="37C7D140" w14:textId="77777777">
        <w:trPr>
          <w:trHeight w:val="501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025290B0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  <w:highlight w:val="yellow"/>
              </w:rPr>
            </w:pPr>
          </w:p>
        </w:tc>
        <w:tc>
          <w:tcPr>
            <w:tcW w:w="5312" w:type="dxa"/>
            <w:vMerge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3485522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  <w:highlight w:val="yellow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CA22D6" w:rsidP="00802D1F" w:rsidRDefault="00CA22D6" w14:paraId="79AE88EC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130B57" w14:paraId="308820C3" w14:textId="77777777">
        <w:trPr>
          <w:trHeight w:val="501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07B3667C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  <w:highlight w:val="yellow"/>
              </w:rPr>
            </w:pPr>
          </w:p>
        </w:tc>
        <w:tc>
          <w:tcPr>
            <w:tcW w:w="5312" w:type="dxa"/>
            <w:vMerge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086F5B8C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  <w:highlight w:val="yellow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CA22D6" w:rsidP="00802D1F" w:rsidRDefault="00CA22D6" w14:paraId="3317BBB0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130B57" w14:paraId="6711656B" w14:textId="77777777">
        <w:trPr>
          <w:trHeight w:val="501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715D99CD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  <w:highlight w:val="yellow"/>
              </w:rPr>
            </w:pPr>
          </w:p>
        </w:tc>
        <w:tc>
          <w:tcPr>
            <w:tcW w:w="5312" w:type="dxa"/>
            <w:vMerge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2EE239D2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  <w:highlight w:val="yellow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CA22D6" w:rsidP="00802D1F" w:rsidRDefault="00CA22D6" w14:paraId="37D0F9F1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="00CA22D6" w:rsidTr="00130B57" w14:paraId="7E3BCB05" w14:textId="77777777">
        <w:trPr>
          <w:trHeight w:val="501"/>
        </w:trPr>
        <w:tc>
          <w:tcPr>
            <w:tcW w:w="8811" w:type="dxa"/>
            <w:vMerge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single" w:color="auto" w:sz="4" w:space="0"/>
            </w:tcBorders>
            <w:vAlign w:val="center"/>
            <w:hideMark/>
          </w:tcPr>
          <w:p w:rsidR="00CA22D6" w:rsidP="00802D1F" w:rsidRDefault="00CA22D6" w14:paraId="216CB608" w14:textId="77777777">
            <w:pPr>
              <w:spacing w:after="0" w:line="240" w:lineRule="auto"/>
              <w:rPr>
                <w:rFonts w:ascii="Khmer OS Siemreap" w:hAnsi="Khmer OS Siemreap" w:cs="Khmer OS Siemreap"/>
                <w:noProof/>
                <w:sz w:val="18"/>
                <w:szCs w:val="18"/>
                <w:highlight w:val="yellow"/>
              </w:rPr>
            </w:pPr>
          </w:p>
        </w:tc>
        <w:tc>
          <w:tcPr>
            <w:tcW w:w="5312" w:type="dxa"/>
            <w:vMerge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vAlign w:val="center"/>
            <w:hideMark/>
          </w:tcPr>
          <w:p w:rsidR="00CA22D6" w:rsidP="00802D1F" w:rsidRDefault="00CA22D6" w14:paraId="6290038E" w14:textId="77777777">
            <w:pPr>
              <w:spacing w:after="0" w:line="240" w:lineRule="auto"/>
              <w:rPr>
                <w:rFonts w:ascii="Khmer OS Siemreap" w:hAnsi="Khmer OS Siemreap" w:cs="Khmer OS Siemreap"/>
                <w:sz w:val="18"/>
                <w:szCs w:val="18"/>
                <w:highlight w:val="yellow"/>
              </w:rPr>
            </w:pPr>
          </w:p>
        </w:tc>
        <w:tc>
          <w:tcPr>
            <w:tcW w:w="126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</w:tcPr>
          <w:p w:rsidR="00CA22D6" w:rsidP="00802D1F" w:rsidRDefault="00CA22D6" w14:paraId="49E556B2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</w:tbl>
    <w:p w:rsidR="00CA22D6" w:rsidP="009158F6" w:rsidRDefault="00CA22D6" w14:paraId="56E86F48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tbl>
      <w:tblPr>
        <w:tblW w:w="15390" w:type="dxa"/>
        <w:tblInd w:w="10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2339"/>
        <w:gridCol w:w="2789"/>
        <w:gridCol w:w="2426"/>
        <w:gridCol w:w="813"/>
        <w:gridCol w:w="453"/>
        <w:gridCol w:w="2427"/>
        <w:gridCol w:w="810"/>
        <w:gridCol w:w="2073"/>
        <w:gridCol w:w="447"/>
        <w:gridCol w:w="813"/>
      </w:tblGrid>
      <w:tr w:rsidRPr="00432F61" w:rsidR="00AD21BF" w14:paraId="2021FBA2" w14:textId="77777777">
        <w:trPr>
          <w:trHeight w:val="323"/>
        </w:trPr>
        <w:tc>
          <w:tcPr>
            <w:tcW w:w="15390" w:type="dxa"/>
            <w:gridSpan w:val="10"/>
            <w:tcBorders>
              <w:top w:val="single" w:color="auto" w:sz="12" w:space="0"/>
              <w:bottom w:val="single" w:color="auto" w:sz="12" w:space="0"/>
            </w:tcBorders>
            <w:shd w:val="clear" w:color="auto" w:fill="DBE5F1"/>
            <w:vAlign w:val="center"/>
          </w:tcPr>
          <w:p w:rsidRPr="00432F61" w:rsidR="00AD21BF" w:rsidRDefault="00432F61" w14:paraId="2E020FB9" w14:textId="77777777">
            <w:pPr>
              <w:spacing w:before="40" w:after="0" w:line="192" w:lineRule="auto"/>
              <w:rPr>
                <w:rFonts w:ascii="Khmer OS Muol Light" w:hAnsi="Khmer OS Muol Light" w:cs="Khmer OS Muol Light"/>
                <w:sz w:val="20"/>
                <w:szCs w:val="20"/>
              </w:rPr>
            </w:pPr>
            <w:r w:rsidRPr="002E3B8C">
              <w:rPr>
                <w:rFonts w:ascii="Khmer OS Muol Light" w:hAnsi="Khmer OS Muol Light" w:cs="Khmer OS Muol Light"/>
                <w:noProof/>
                <w:sz w:val="20"/>
                <w:szCs w:val="20"/>
              </w:rPr>
              <w:t>Q23</w:t>
            </w:r>
            <w:r w:rsidRPr="002E3B8C" w:rsidR="00AD21BF">
              <w:rPr>
                <w:rFonts w:ascii="Khmer OS Muol Light" w:hAnsi="Khmer OS Muol Light" w:cs="Khmer OS Muol Light"/>
                <w:noProof/>
                <w:sz w:val="20"/>
                <w:szCs w:val="20"/>
              </w:rPr>
              <w:t xml:space="preserve">. </w:t>
            </w:r>
            <w:r w:rsidRPr="002E3B8C" w:rsidR="00AD21BF">
              <w:rPr>
                <w:rFonts w:ascii="Khmer OS Muol Light" w:hAnsi="Khmer OS Muol Light" w:cs="Khmer OS Muol Light"/>
                <w:noProof/>
                <w:sz w:val="20"/>
                <w:szCs w:val="20"/>
                <w:cs/>
              </w:rPr>
              <w:t>សកម្មភាព</w:t>
            </w:r>
            <w:r w:rsidRPr="002E3B8C" w:rsidR="00381988">
              <w:rPr>
                <w:rFonts w:hint="cs" w:ascii="Khmer OS Muol Light" w:hAnsi="Khmer OS Muol Light" w:cs="Khmer OS Muol Light"/>
                <w:sz w:val="20"/>
                <w:szCs w:val="20"/>
                <w:cs/>
              </w:rPr>
              <w:t>នេសាទ</w:t>
            </w:r>
            <w:r w:rsidRPr="002E3B8C">
              <w:rPr>
                <w:rFonts w:hint="cs" w:ascii="Khmer OS Muol Light" w:hAnsi="Khmer OS Muol Light" w:cs="Khmer OS Muol Light"/>
                <w:noProof/>
                <w:sz w:val="20"/>
                <w:szCs w:val="20"/>
                <w:cs/>
              </w:rPr>
              <w:t>ផ្សេងៗ</w:t>
            </w:r>
            <w:r w:rsidRPr="002E3B8C" w:rsidR="00AD21BF">
              <w:rPr>
                <w:rFonts w:ascii="Khmer OS Muol Light" w:hAnsi="Khmer OS Muol Light" w:cs="Khmer OS Muol Light"/>
                <w:noProof/>
                <w:sz w:val="20"/>
                <w:szCs w:val="20"/>
                <w:cs/>
              </w:rPr>
              <w:t xml:space="preserve">ទៀត </w:t>
            </w:r>
            <w:r w:rsidRPr="002E3B8C" w:rsidR="00AD21BF">
              <w:rPr>
                <w:rFonts w:ascii="Khmer OS Muol Light" w:hAnsi="Khmer OS Muol Light" w:cs="Khmer OS Muol Light"/>
                <w:b/>
                <w:bCs/>
                <w:sz w:val="20"/>
                <w:szCs w:val="20"/>
              </w:rPr>
              <w:t>Selected Economic Activities</w:t>
            </w:r>
            <w:r w:rsidRPr="002E3B8C">
              <w:rPr>
                <w:rFonts w:ascii="Khmer OS Muol Light" w:hAnsi="Khmer OS Muol Light" w:cs="Khmer OS Muol Light"/>
                <w:b/>
                <w:bCs/>
                <w:sz w:val="20"/>
                <w:szCs w:val="20"/>
              </w:rPr>
              <w:t xml:space="preserve"> of fishing</w:t>
            </w:r>
            <w:r w:rsidRPr="00432F61" w:rsidR="00AD21BF">
              <w:rPr>
                <w:rFonts w:ascii="Khmer OS Muol Light" w:hAnsi="Khmer OS Muol Light" w:cs="Khmer OS Muol Light"/>
                <w:b/>
                <w:bCs/>
                <w:sz w:val="20"/>
                <w:szCs w:val="20"/>
              </w:rPr>
              <w:t xml:space="preserve"> </w:t>
            </w:r>
            <w:r w:rsidRPr="00432F61" w:rsidR="00AD21BF">
              <w:rPr>
                <w:rFonts w:ascii="Khmer OS Muol Light" w:hAnsi="Khmer OS Muol Light" w:cs="Khmer OS Muol Light"/>
                <w:sz w:val="20"/>
                <w:szCs w:val="20"/>
              </w:rPr>
              <w:t xml:space="preserve"> </w:t>
            </w:r>
          </w:p>
        </w:tc>
      </w:tr>
      <w:tr w:rsidRPr="0025774C" w:rsidR="00AD21BF" w14:paraId="540709F2" w14:textId="77777777">
        <w:trPr>
          <w:trHeight w:val="735"/>
        </w:trPr>
        <w:tc>
          <w:tcPr>
            <w:tcW w:w="8820" w:type="dxa"/>
            <w:gridSpan w:val="5"/>
            <w:tcBorders>
              <w:top w:val="single" w:color="auto" w:sz="12" w:space="0"/>
            </w:tcBorders>
            <w:shd w:val="clear" w:color="auto" w:fill="DBE5F1"/>
            <w:vAlign w:val="center"/>
          </w:tcPr>
          <w:p w:rsidRPr="0010222C" w:rsidR="00AD21BF" w:rsidRDefault="00432F61" w14:paraId="52BF3E02" w14:textId="72C0FDB8">
            <w:pPr>
              <w:spacing w:after="0" w:line="240" w:lineRule="exact"/>
              <w:ind w:left="346" w:right="-72" w:hanging="346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Q23</w:t>
            </w:r>
            <w:r w:rsidRPr="0010222C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-</w:t>
            </w:r>
            <w:r w:rsidRPr="0010222C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1.</w:t>
            </w:r>
            <w:r w:rsidRPr="0010222C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 តើគ្រួសាររបស់អ្នកមាននេសាទផ្ទាល់ខ្លួនឬ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វ៉ារីជាតិ</w:t>
            </w:r>
            <w:r w:rsidRPr="0010222C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​ឬទឹកសាប</w:t>
            </w:r>
            <w:r w:rsidRPr="00A03A6F" w:rsidR="00A03A6F">
              <w:rPr>
                <w:rFonts w:hint="cs" w:ascii="Khmer OS Siemreap" w:hAnsi="Khmer OS Siemreap" w:cs="Khmer OS Siemreap"/>
                <w:noProof/>
                <w:color w:val="C00000"/>
                <w:spacing w:val="-8"/>
                <w:sz w:val="18"/>
                <w:szCs w:val="18"/>
                <w:highlight w:val="yellow"/>
                <w:cs/>
              </w:rPr>
              <w:t>ឬទឹកសមុទ្រ</w:t>
            </w:r>
            <w:r w:rsidRPr="0010222C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​​​អំឡុងពេល12​ ខែកន្លងមកដែរឬទេ?</w:t>
            </w:r>
            <w:r w:rsidRPr="0010222C" w:rsidR="00AD21B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10222C" w:rsidR="00AD21BF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</w:t>
            </w:r>
            <w:r w:rsidRPr="0010222C" w:rsidR="00AD21BF">
              <w:rPr>
                <w:rFonts w:ascii="Khmer OS Siemreap" w:hAnsi="Khmer OS Siemreap" w:cs="Khmer OS Siemreap"/>
                <w:sz w:val="18"/>
                <w:szCs w:val="18"/>
              </w:rPr>
              <w:t>Did your household engage in any own-account fishing activity (any catching of fish and aquatic products) in the inland or marine water during the last 12 months?</w:t>
            </w:r>
          </w:p>
        </w:tc>
        <w:tc>
          <w:tcPr>
            <w:tcW w:w="5310" w:type="dxa"/>
            <w:gridSpan w:val="3"/>
            <w:tcBorders>
              <w:top w:val="single" w:color="auto" w:sz="12" w:space="0"/>
              <w:right w:val="single" w:color="auto" w:sz="12" w:space="0"/>
            </w:tcBorders>
            <w:shd w:val="clear" w:color="auto" w:fill="DBE5F1"/>
          </w:tcPr>
          <w:p w:rsidRPr="0010222C" w:rsidR="00AD21BF" w:rsidRDefault="00AD21BF" w14:paraId="0DBAA97F" w14:textId="77777777">
            <w:pPr>
              <w:spacing w:before="40" w:after="0" w:line="240" w:lineRule="exact"/>
              <w:ind w:left="72" w:hanging="8"/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>1-មាន    2-ទេ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</w:t>
            </w:r>
            <w:r w:rsidRPr="0010222C">
              <w:rPr>
                <w:rFonts w:ascii="Wingdings" w:hAnsi="Wingdings" w:eastAsia="Wingdings" w:cs="Wingdings"/>
                <w:i/>
                <w:iCs/>
                <w:noProof/>
                <w:sz w:val="18"/>
                <w:szCs w:val="18"/>
              </w:rPr>
              <w:t>è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រំលងទៅ​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Q</w:t>
            </w:r>
            <w:r w:rsidR="00432F61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23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-7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​​   </w:t>
            </w:r>
            <w:r w:rsidRPr="0010222C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>1-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Cs/>
                <w:sz w:val="18"/>
                <w:szCs w:val="18"/>
              </w:rPr>
              <w:t>Yes</w:t>
            </w:r>
            <w:r w:rsidRPr="0010222C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   2-</w:t>
            </w:r>
            <w:r w:rsidRPr="0010222C">
              <w:rPr>
                <w:rFonts w:ascii="Khmer OS Siemreap" w:hAnsi="Khmer OS Siemreap" w:cs="Khmer OS Siemreap"/>
                <w:iCs/>
                <w:sz w:val="18"/>
                <w:szCs w:val="18"/>
              </w:rPr>
              <w:t>No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Wingdings" w:hAnsi="Wingdings" w:eastAsia="Wingdings" w:cs="Wingdings"/>
                <w:i/>
                <w:iCs/>
                <w:noProof/>
                <w:sz w:val="18"/>
                <w:szCs w:val="18"/>
              </w:rPr>
              <w:t>è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Go to Q</w:t>
            </w:r>
            <w:r w:rsidR="00432F61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23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-7</w:t>
            </w:r>
          </w:p>
          <w:p w:rsidRPr="0010222C" w:rsidR="00AD21BF" w:rsidRDefault="00AD21BF" w14:paraId="4D052DA6" w14:textId="77777777">
            <w:pPr>
              <w:spacing w:after="0" w:line="240" w:lineRule="exact"/>
              <w:ind w:left="432"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              </w:t>
            </w:r>
          </w:p>
          <w:p w:rsidRPr="0010222C" w:rsidR="00AD21BF" w:rsidRDefault="00AD21BF" w14:paraId="5AB52234" w14:textId="77777777">
            <w:pPr>
              <w:spacing w:after="0" w:line="240" w:lineRule="exact"/>
              <w:ind w:left="432"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                       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ចុះ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លេខ​កូដនៅទីនេះ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 w:rsidRPr="0010222C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  <w:vAlign w:val="center"/>
          </w:tcPr>
          <w:p w:rsidRPr="00EE3673" w:rsidR="00AD21BF" w:rsidRDefault="00AD21BF" w14:paraId="71EE0A1E" w14:textId="77777777">
            <w:pPr>
              <w:spacing w:after="0" w:line="240" w:lineRule="exact"/>
              <w:ind w:left="342"/>
              <w:rPr>
                <w:rFonts w:ascii="Khmer OS Siemreap" w:hAnsi="Khmer OS Siemreap" w:cs="Khmer OS Siemreap"/>
                <w:b/>
                <w:color w:val="FF0000"/>
                <w:sz w:val="18"/>
                <w:szCs w:val="18"/>
                <w:highlight w:val="yellow"/>
              </w:rPr>
            </w:pPr>
          </w:p>
        </w:tc>
      </w:tr>
      <w:tr w:rsidRPr="0025774C" w:rsidR="00AD21BF" w14:paraId="6E0B363B" w14:textId="77777777">
        <w:trPr>
          <w:trHeight w:val="195"/>
        </w:trPr>
        <w:tc>
          <w:tcPr>
            <w:tcW w:w="15390" w:type="dxa"/>
            <w:gridSpan w:val="10"/>
            <w:shd w:val="clear" w:color="auto" w:fill="DBE5F1"/>
          </w:tcPr>
          <w:p w:rsidRPr="0010222C" w:rsidR="00AD21BF" w:rsidRDefault="00432F61" w14:paraId="2D157C3B" w14:textId="77777777">
            <w:pPr>
              <w:spacing w:after="0" w:line="240" w:lineRule="exact"/>
              <w:ind w:right="-72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sz w:val="18"/>
                <w:szCs w:val="18"/>
              </w:rPr>
              <w:t>Q23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.</w:t>
            </w:r>
            <w:r w:rsidRPr="0010222C" w:rsidR="00AD21BF">
              <w:rPr>
                <w:rFonts w:ascii="Khmer OS Siemreap" w:hAnsi="Khmer OS Siemreap" w:cs="Khmer OS Siemreap"/>
                <w:sz w:val="18"/>
                <w:szCs w:val="18"/>
              </w:rPr>
              <w:t>1a</w:t>
            </w:r>
            <w:r w:rsidRPr="0010222C" w:rsidR="00AD21BF">
              <w:rPr>
                <w:rFonts w:ascii="Khmer OS Siemreap" w:hAnsi="Khmer OS Siemreap" w:cs="Khmer OS Siemreap"/>
                <w:sz w:val="18"/>
                <w:szCs w:val="18"/>
                <w:cs/>
              </w:rPr>
              <w:t>​ តើមានសមាជិកណាម្នាក់ដែលជាអ្នកទទួលខុសត្រូវចម្បងសម្រាប់សកម្មភាពនេសាទដោយប្រើទុនផ្ទាល់ខ្លួនក្នុងរយៈពេល12ខែកន្លងមកដែរឬទេ?</w:t>
            </w:r>
            <w:r w:rsidRPr="0010222C" w:rsidR="00AD21BF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  <w:p w:rsidRPr="0010222C" w:rsidR="00AD21BF" w:rsidRDefault="00AD21BF" w14:paraId="2C4BABD1" w14:textId="77777777">
            <w:pPr>
              <w:spacing w:after="0" w:line="240" w:lineRule="exact"/>
              <w:ind w:right="-7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Who was the member mainly responsible for the own-account fishing activity in the last 12 months?</w:t>
            </w:r>
          </w:p>
        </w:tc>
      </w:tr>
      <w:tr w:rsidRPr="0025774C" w:rsidR="00AD21BF" w14:paraId="3D433493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</w:tblPrEx>
        <w:trPr>
          <w:trHeight w:val="762"/>
        </w:trPr>
        <w:tc>
          <w:tcPr>
            <w:tcW w:w="2339" w:type="dxa"/>
            <w:tcBorders>
              <w:top w:val="dotted" w:color="auto" w:sz="4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</w:tcPr>
          <w:p w:rsidRPr="00432F61" w:rsidR="00AD21BF" w:rsidRDefault="00432F61" w14:paraId="3F2C7650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32F61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23</w:t>
            </w:r>
            <w:r w:rsidRPr="00432F61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.</w:t>
            </w:r>
            <w:r w:rsidRPr="00432F61" w:rsidR="00AD21BF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1b. </w:t>
            </w:r>
            <w:r w:rsidRPr="00432F61" w:rsidR="00AD21BF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ឈ្មោះ</w:t>
            </w:r>
            <w:r w:rsidRPr="00432F61" w:rsidR="00AD21BF">
              <w:rPr>
                <w:rFonts w:ascii="Khmer OS Siemreap" w:hAnsi="Khmer OS Siemreap" w:cs="Khmer OS Siemreap"/>
                <w:sz w:val="18"/>
                <w:szCs w:val="18"/>
                <w:cs/>
              </w:rPr>
              <w:t>អ្នកធ្វើនេសាទ</w:t>
            </w:r>
          </w:p>
          <w:p w:rsidRPr="00432F61" w:rsidR="00AD21BF" w:rsidRDefault="00AD21BF" w14:paraId="27C39EB9" w14:textId="77777777">
            <w:pPr>
              <w:spacing w:after="0" w:line="240" w:lineRule="exact"/>
              <w:ind w:left="43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32F61">
              <w:rPr>
                <w:rFonts w:ascii="Khmer OS Siemreap" w:hAnsi="Khmer OS Siemreap" w:cs="Khmer OS Siemreap"/>
                <w:sz w:val="18"/>
                <w:szCs w:val="18"/>
              </w:rPr>
              <w:t xml:space="preserve">Name of the </w:t>
            </w:r>
          </w:p>
          <w:p w:rsidRPr="00FA09ED" w:rsidR="00AD21BF" w:rsidRDefault="00AD21BF" w14:paraId="16ACF9E0" w14:textId="77777777">
            <w:pPr>
              <w:spacing w:after="0" w:line="240" w:lineRule="exact"/>
              <w:ind w:left="43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32F61">
              <w:rPr>
                <w:rFonts w:ascii="Khmer OS Siemreap" w:hAnsi="Khmer OS Siemreap" w:cs="Khmer OS Siemreap"/>
                <w:sz w:val="18"/>
                <w:szCs w:val="18"/>
              </w:rPr>
              <w:t>Fishing operator</w:t>
            </w:r>
          </w:p>
        </w:tc>
        <w:tc>
          <w:tcPr>
            <w:tcW w:w="2789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FA09ED" w:rsidR="00AD21BF" w:rsidRDefault="00AD21BF" w14:paraId="04FAB19D" w14:textId="77777777">
            <w:pPr>
              <w:spacing w:after="0" w:line="24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2426" w:type="dxa"/>
            <w:tcBorders>
              <w:top w:val="dotted" w:color="auto" w:sz="4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</w:tcPr>
          <w:p w:rsidRPr="00FA09ED" w:rsidR="00AD21BF" w:rsidRDefault="00432F61" w14:paraId="207C8018" w14:textId="45CD8E8B">
            <w:pPr>
              <w:spacing w:after="0" w:line="240" w:lineRule="exact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  <w:r w:rsidRPr="00432F61">
              <w:rPr>
                <w:rFonts w:ascii="Khmer OS Siemreap" w:hAnsi="Khmer OS Siemreap" w:cs="Khmer OS Siemreap"/>
                <w:sz w:val="18"/>
                <w:szCs w:val="18"/>
              </w:rPr>
              <w:t>Q23</w:t>
            </w:r>
            <w:r w:rsidRPr="00432F61" w:rsidR="00AD21BF">
              <w:rPr>
                <w:rFonts w:ascii="Khmer OS Siemreap" w:hAnsi="Khmer OS Siemreap" w:cs="Khmer OS Siemreap"/>
                <w:sz w:val="18"/>
                <w:szCs w:val="18"/>
              </w:rPr>
              <w:t xml:space="preserve">.1c. </w:t>
            </w:r>
            <w:r w:rsidRPr="00432F61" w:rsidR="00AD21BF">
              <w:rPr>
                <w:rFonts w:ascii="Khmer OS Siemreap" w:hAnsi="Khmer OS Siemreap" w:cs="Khmer OS Siemreap"/>
                <w:w w:val="95"/>
                <w:sz w:val="18"/>
                <w:szCs w:val="18"/>
                <w:cs/>
              </w:rPr>
              <w:t>ភេទ</w:t>
            </w:r>
            <w:r w:rsidRPr="002E3B8C" w:rsidR="00AD21BF">
              <w:rPr>
                <w:rFonts w:ascii="Khmer OS Siemreap" w:hAnsi="Khmer OS Siemreap" w:cs="Khmer OS Siemreap"/>
                <w:w w:val="95"/>
                <w:sz w:val="18"/>
                <w:szCs w:val="18"/>
              </w:rPr>
              <w:t>:</w:t>
            </w:r>
            <w:r w:rsidRPr="002E3B8C" w:rsidR="00AD21BF">
              <w:rPr>
                <w:rFonts w:ascii="Khmer OS Siemreap" w:hAnsi="Khmer OS Siemreap" w:cs="Khmer OS Siemreap"/>
                <w:w w:val="95"/>
                <w:sz w:val="18"/>
                <w:szCs w:val="18"/>
                <w:cs/>
              </w:rPr>
              <w:t xml:space="preserve"> ចម្លងពី​​ផ្នែក</w:t>
            </w:r>
            <w:r w:rsidRPr="002E3B8C" w:rsidR="00AD21BF">
              <w:rPr>
                <w:rFonts w:ascii="Khmer OS Siemreap" w:hAnsi="Khmer OS Siemreap" w:cs="Khmer OS Siemreap"/>
                <w:i/>
                <w:iCs/>
                <w:color w:val="FF0000"/>
                <w:w w:val="95"/>
                <w:sz w:val="18"/>
                <w:szCs w:val="18"/>
              </w:rPr>
              <w:t>F3</w:t>
            </w:r>
            <w:r w:rsidRPr="002E3B8C" w:rsidR="00AD21BF">
              <w:rPr>
                <w:rFonts w:ascii="Khmer OS Siemreap" w:hAnsi="Khmer OS Siemreap" w:cs="Khmer OS Siemreap"/>
                <w:i/>
                <w:iCs/>
                <w:color w:val="FF0000"/>
                <w:w w:val="95"/>
                <w:sz w:val="18"/>
                <w:szCs w:val="18"/>
                <w:cs/>
              </w:rPr>
              <w:t xml:space="preserve"> </w:t>
            </w:r>
            <w:r w:rsidRPr="002E3B8C" w:rsidR="00AD21BF">
              <w:rPr>
                <w:rFonts w:ascii="Khmer OS Siemreap" w:hAnsi="Khmer OS Siemreap" w:cs="Khmer OS Siemreap"/>
                <w:w w:val="95"/>
                <w:sz w:val="18"/>
                <w:szCs w:val="18"/>
                <w:cs/>
              </w:rPr>
              <w:t>និង​ចុះ</w:t>
            </w:r>
            <w:r w:rsidRPr="002E3B8C" w:rsidR="00AD21BF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លេខកូដ </w:t>
            </w:r>
            <w:r w:rsidRPr="002E3B8C" w:rsidR="00AD21BF">
              <w:rPr>
                <w:rFonts w:ascii="Khmer OS Siemreap" w:hAnsi="Khmer OS Siemreap" w:cs="Khmer OS Siemreap"/>
                <w:sz w:val="18"/>
                <w:szCs w:val="18"/>
              </w:rPr>
              <w:t>Sex:</w:t>
            </w:r>
            <w:r w:rsidRPr="002E3B8C" w:rsidR="00AD21BF"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  <w:t xml:space="preserve"> </w:t>
            </w:r>
            <w:r w:rsidRPr="002E3B8C" w:rsidR="00AD21BF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 xml:space="preserve">Copy from Section F3 of this </w:t>
            </w:r>
            <w:proofErr w:type="gramStart"/>
            <w:r w:rsidRPr="002E3B8C" w:rsidR="00AD21BF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>form  and</w:t>
            </w:r>
            <w:proofErr w:type="gramEnd"/>
            <w:r w:rsidRPr="002E3B8C" w:rsidR="00AD21BF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 xml:space="preserve"> enter code</w:t>
            </w:r>
          </w:p>
        </w:tc>
        <w:tc>
          <w:tcPr>
            <w:tcW w:w="813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FA09ED" w:rsidR="00AD21BF" w:rsidRDefault="00AD21BF" w14:paraId="634AEB10" w14:textId="77777777">
            <w:pPr>
              <w:spacing w:after="0" w:line="240" w:lineRule="exact"/>
              <w:ind w:left="-115"/>
              <w:rPr>
                <w:rFonts w:ascii="Khmer OS Siemreap" w:hAnsi="Khmer OS Siemreap" w:cs="Khmer OS Siemreap"/>
                <w:b/>
                <w:bCs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2880" w:type="dxa"/>
            <w:gridSpan w:val="2"/>
            <w:tcBorders>
              <w:top w:val="dotted" w:color="auto" w:sz="4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</w:tcPr>
          <w:p w:rsidRPr="00432F61" w:rsidR="00AD21BF" w:rsidRDefault="00432F61" w14:paraId="4C28B68E" w14:textId="77777777">
            <w:pPr>
              <w:spacing w:after="0" w:line="240" w:lineRule="exact"/>
              <w:ind w:left="-18" w:right="-108"/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</w:pPr>
            <w:r w:rsidRPr="00432F61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Q</w:t>
            </w:r>
            <w:r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23</w:t>
            </w:r>
            <w:r w:rsidRPr="00432F61" w:rsidR="00AD21BF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 xml:space="preserve">.1d. </w:t>
            </w:r>
            <w:r w:rsidRPr="00432F61" w:rsidR="00AD21BF">
              <w:rPr>
                <w:rFonts w:ascii="Khmer OS Siemreap" w:hAnsi="Khmer OS Siemreap" w:cs="Khmer OS Siemreap"/>
                <w:spacing w:val="-6"/>
                <w:sz w:val="18"/>
                <w:szCs w:val="18"/>
                <w:cs/>
              </w:rPr>
              <w:t>​​អាយុពេញគិតត្រឹមថ្ងៃកំណើត</w:t>
            </w:r>
          </w:p>
          <w:p w:rsidRPr="002E3B8C" w:rsidR="00AD21BF" w:rsidRDefault="00AD21BF" w14:paraId="50F03516" w14:textId="77777777">
            <w:pPr>
              <w:spacing w:after="0" w:line="240" w:lineRule="exact"/>
              <w:ind w:left="-18" w:right="-108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  <w:r w:rsidRPr="00432F61">
              <w:rPr>
                <w:rFonts w:ascii="Khmer OS Siemreap" w:hAnsi="Khmer OS Siemreap" w:cs="Khmer OS Siemreap"/>
                <w:sz w:val="18"/>
                <w:szCs w:val="18"/>
                <w:cs/>
              </w:rPr>
              <w:t>​  ចម្លងពីផ្នែក</w:t>
            </w:r>
            <w:r w:rsidRPr="00FA09ED">
              <w:rPr>
                <w:rFonts w:ascii="Khmer OS Siemreap" w:hAnsi="Khmer OS Siemreap" w:cs="Khmer OS Siemreap"/>
                <w:color w:val="FF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 xml:space="preserve">F3 </w:t>
            </w:r>
            <w:r w:rsidRPr="002E3B8C">
              <w:rPr>
                <w:rFonts w:ascii="Khmer OS Siemreap" w:hAnsi="Khmer OS Siemreap" w:cs="Khmer OS Siemreap"/>
                <w:color w:val="FF0000"/>
                <w:sz w:val="18"/>
                <w:szCs w:val="18"/>
                <w:cs/>
              </w:rPr>
              <w:t>និង</w:t>
            </w:r>
            <w:r w:rsidRPr="002E3B8C">
              <w:rPr>
                <w:rFonts w:ascii="Khmer OS Siemreap" w:hAnsi="Khmer OS Siemreap" w:cs="Khmer OS Siemreap"/>
                <w:color w:val="FF0000"/>
                <w:w w:val="95"/>
                <w:sz w:val="18"/>
                <w:szCs w:val="18"/>
                <w:cs/>
              </w:rPr>
              <w:t>ចុះ</w:t>
            </w:r>
            <w:r w:rsidRPr="002E3B8C">
              <w:rPr>
                <w:rFonts w:ascii="Khmer OS Siemreap" w:hAnsi="Khmer OS Siemreap" w:cs="Khmer OS Siemreap"/>
                <w:color w:val="FF0000"/>
                <w:sz w:val="18"/>
                <w:szCs w:val="18"/>
                <w:cs/>
              </w:rPr>
              <w:t xml:space="preserve">លេខកូដ </w:t>
            </w:r>
          </w:p>
          <w:p w:rsidRPr="00FA09ED" w:rsidR="00AD21BF" w:rsidRDefault="00AD21BF" w14:paraId="2A315C1E" w14:textId="77777777">
            <w:pPr>
              <w:spacing w:after="0" w:line="240" w:lineRule="exact"/>
              <w:ind w:left="-18" w:right="-108"/>
              <w:rPr>
                <w:rFonts w:ascii="Khmer OS Siemreap" w:hAnsi="Khmer OS Siemreap" w:cs="Khmer OS Siemreap"/>
                <w:i/>
                <w:iCs/>
                <w:color w:val="FF0000"/>
                <w:spacing w:val="-6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color w:val="FF0000"/>
                <w:spacing w:val="-6"/>
                <w:sz w:val="16"/>
                <w:szCs w:val="16"/>
              </w:rPr>
              <w:t>Age as of last b-day:</w:t>
            </w:r>
            <w:r w:rsidRPr="002E3B8C">
              <w:rPr>
                <w:rFonts w:ascii="Khmer OS Siemreap" w:hAnsi="Khmer OS Siemreap" w:cs="Khmer OS Siemreap"/>
                <w:color w:val="FF0000"/>
                <w:sz w:val="16"/>
                <w:szCs w:val="16"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color w:val="FF0000"/>
                <w:spacing w:val="-6"/>
                <w:sz w:val="16"/>
                <w:szCs w:val="16"/>
              </w:rPr>
              <w:t xml:space="preserve"> C</w:t>
            </w:r>
            <w:r w:rsidRPr="002E3B8C">
              <w:rPr>
                <w:rFonts w:ascii="Khmer OS Siemreap" w:hAnsi="Khmer OS Siemreap" w:cs="Khmer OS Siemreap"/>
                <w:i/>
                <w:iCs/>
                <w:color w:val="FF0000"/>
                <w:sz w:val="16"/>
                <w:szCs w:val="16"/>
              </w:rPr>
              <w:t>opy from Section F3 of this form and enter code</w:t>
            </w:r>
          </w:p>
        </w:tc>
        <w:tc>
          <w:tcPr>
            <w:tcW w:w="81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FA09ED" w:rsidR="00AD21BF" w:rsidRDefault="00AD21BF" w14:paraId="42A7BD8B" w14:textId="77777777">
            <w:pPr>
              <w:spacing w:after="0" w:line="240" w:lineRule="exact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  <w:tc>
          <w:tcPr>
            <w:tcW w:w="2520" w:type="dxa"/>
            <w:gridSpan w:val="2"/>
            <w:tcBorders>
              <w:top w:val="dotted" w:color="auto" w:sz="4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</w:tcPr>
          <w:p w:rsidRPr="00432F61" w:rsidR="00AD21BF" w:rsidRDefault="00432F61" w14:paraId="381F64C0" w14:textId="77777777">
            <w:pPr>
              <w:spacing w:after="0" w:line="240" w:lineRule="exact"/>
              <w:ind w:right="-115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432F61">
              <w:rPr>
                <w:rFonts w:ascii="Khmer OS Siemreap" w:hAnsi="Khmer OS Siemreap" w:cs="Khmer OS Siemreap"/>
                <w:sz w:val="18"/>
                <w:szCs w:val="18"/>
              </w:rPr>
              <w:t>Q23</w:t>
            </w:r>
            <w:r w:rsidRPr="00432F61" w:rsidR="00AD21BF">
              <w:rPr>
                <w:rFonts w:ascii="Khmer OS Siemreap" w:hAnsi="Khmer OS Siemreap" w:cs="Khmer OS Siemreap"/>
                <w:sz w:val="18"/>
                <w:szCs w:val="18"/>
              </w:rPr>
              <w:t xml:space="preserve">.1e. </w:t>
            </w:r>
            <w:r w:rsidRPr="00432F61" w:rsidR="00AD21BF">
              <w:rPr>
                <w:rFonts w:ascii="Khmer OS Siemreap" w:hAnsi="Khmer OS Siemreap" w:cs="Khmer OS Siemreap"/>
                <w:sz w:val="18"/>
                <w:szCs w:val="18"/>
                <w:cs/>
              </w:rPr>
              <w:t>ទំនាក់ទំនងជាមួយ​</w:t>
            </w:r>
          </w:p>
          <w:p w:rsidRPr="00FA09ED" w:rsidR="00AD21BF" w:rsidRDefault="00AD21BF" w14:paraId="2768D8C4" w14:textId="77777777">
            <w:pPr>
              <w:spacing w:after="0" w:line="240" w:lineRule="exact"/>
              <w:ind w:right="-115"/>
              <w:rPr>
                <w:rFonts w:ascii="Khmer OS Siemreap" w:hAnsi="Khmer OS Siemreap" w:cs="Khmer OS Siemreap"/>
                <w:i/>
                <w:iCs/>
                <w:color w:val="FF0000"/>
                <w:spacing w:val="-6"/>
                <w:sz w:val="18"/>
                <w:szCs w:val="18"/>
              </w:rPr>
            </w:pPr>
            <w:r w:rsidRPr="00432F61">
              <w:rPr>
                <w:rFonts w:ascii="Khmer OS Siemreap" w:hAnsi="Khmer OS Siemreap" w:cs="Khmer OS Siemreap"/>
                <w:sz w:val="18"/>
                <w:szCs w:val="18"/>
                <w:cs/>
              </w:rPr>
              <w:t>នឹង​មេគ្រួសារ​</w:t>
            </w:r>
            <w:r w:rsidRPr="00432F61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432F61">
              <w:rPr>
                <w:rFonts w:ascii="Khmer OS Siemreap" w:hAnsi="Khmer OS Siemreap" w:cs="Khmer OS Siemreap"/>
                <w:sz w:val="18"/>
                <w:szCs w:val="18"/>
                <w:cs/>
              </w:rPr>
              <w:t>ចម្លងពីផ្នែក</w:t>
            </w:r>
            <w:r w:rsidRPr="00FA09ED">
              <w:rPr>
                <w:rFonts w:ascii="Khmer OS Siemreap" w:hAnsi="Khmer OS Siemreap" w:cs="Khmer OS Siemreap"/>
                <w:color w:val="FF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>F3</w:t>
            </w:r>
            <w:r w:rsidRPr="002E3B8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color w:val="FF0000"/>
                <w:sz w:val="18"/>
                <w:szCs w:val="18"/>
                <w:cs/>
              </w:rPr>
              <w:t xml:space="preserve">និងចុះលេខកូដ </w:t>
            </w:r>
            <w:r w:rsidRPr="002E3B8C">
              <w:rPr>
                <w:rFonts w:ascii="Khmer OS Siemreap" w:hAnsi="Khmer OS Siemreap" w:cs="Khmer OS Siemreap"/>
                <w:color w:val="FF0000"/>
                <w:sz w:val="14"/>
                <w:szCs w:val="14"/>
              </w:rPr>
              <w:t xml:space="preserve">Relation to Head. </w:t>
            </w:r>
            <w:r w:rsidRPr="002E3B8C">
              <w:rPr>
                <w:rFonts w:ascii="Khmer OS Siemreap" w:hAnsi="Khmer OS Siemreap" w:cs="Khmer OS Siemreap"/>
                <w:i/>
                <w:iCs/>
                <w:color w:val="FF0000"/>
                <w:sz w:val="14"/>
                <w:szCs w:val="14"/>
              </w:rPr>
              <w:t>Copy from Section F3 and enter code</w:t>
            </w:r>
          </w:p>
        </w:tc>
        <w:tc>
          <w:tcPr>
            <w:tcW w:w="813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EE3673" w:rsidR="00AD21BF" w:rsidRDefault="00AD21BF" w14:paraId="7C50A7D3" w14:textId="77777777">
            <w:pPr>
              <w:spacing w:after="0" w:line="240" w:lineRule="exact"/>
              <w:ind w:right="-108"/>
              <w:jc w:val="center"/>
              <w:rPr>
                <w:rFonts w:ascii="Khmer OS Siemreap" w:hAnsi="Khmer OS Siemreap" w:cs="Khmer OS Siemreap"/>
                <w:color w:val="FF0000"/>
                <w:sz w:val="18"/>
                <w:szCs w:val="18"/>
                <w:highlight w:val="yellow"/>
              </w:rPr>
            </w:pPr>
          </w:p>
        </w:tc>
      </w:tr>
      <w:tr w:rsidRPr="0025774C" w:rsidR="00AD21BF" w14:paraId="5DE333A9" w14:textId="77777777">
        <w:trPr>
          <w:trHeight w:val="690"/>
        </w:trPr>
        <w:tc>
          <w:tcPr>
            <w:tcW w:w="8820" w:type="dxa"/>
            <w:gridSpan w:val="5"/>
            <w:shd w:val="clear" w:color="auto" w:fill="DBE5F1"/>
          </w:tcPr>
          <w:p w:rsidRPr="0010222C" w:rsidR="00AD21BF" w:rsidP="00FF36BA" w:rsidRDefault="00432F61" w14:paraId="5644CD08" w14:textId="77777777">
            <w:pPr>
              <w:spacing w:before="60" w:after="0" w:line="192" w:lineRule="auto"/>
              <w:ind w:left="346" w:right="-72" w:hanging="346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-2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​តើ​គោលបំណងចម្បងអ្វីរបស់អ្នក​​​​​ពីការនេសាទ​​ឬវ៉ារីជាតិក្នុង</w:t>
            </w:r>
            <w:r w:rsidRPr="0010222C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រយៈពេល12​ ខែកន្លង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?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</w:p>
          <w:p w:rsidRPr="0010222C" w:rsidR="00AD21BF" w:rsidRDefault="00AD21BF" w14:paraId="287A9FBF" w14:textId="77777777">
            <w:pPr>
              <w:spacing w:after="0" w:line="192" w:lineRule="auto"/>
              <w:ind w:left="342" w:right="-72" w:hanging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​      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What was the main purpose of fishing of any aquatic products in the last 12 months?</w:t>
            </w:r>
          </w:p>
        </w:tc>
        <w:tc>
          <w:tcPr>
            <w:tcW w:w="5310" w:type="dxa"/>
            <w:gridSpan w:val="3"/>
            <w:tcBorders>
              <w:right w:val="single" w:color="auto" w:sz="12" w:space="0"/>
            </w:tcBorders>
            <w:shd w:val="clear" w:color="auto" w:fill="DBE5F1"/>
          </w:tcPr>
          <w:p w:rsidRPr="0010222C" w:rsidR="00AD21BF" w:rsidP="00FF36BA" w:rsidRDefault="00AD21BF" w14:paraId="034F3530" w14:textId="77777777">
            <w:pPr>
              <w:spacing w:before="60" w:after="0" w:line="168" w:lineRule="auto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1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សម្រាប់ប្រើប្រាស់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Mainly for consumption</w:t>
            </w:r>
          </w:p>
          <w:p w:rsidRPr="0010222C" w:rsidR="00AD21BF" w:rsidRDefault="00AD21BF" w14:paraId="10B81AE7" w14:textId="77777777">
            <w:pPr>
              <w:spacing w:after="0" w:line="168" w:lineRule="auto"/>
              <w:ind w:right="-7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2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សម្រាប់លក់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Mainly for sale</w:t>
            </w:r>
          </w:p>
          <w:p w:rsidRPr="0010222C" w:rsidR="00AD21BF" w:rsidRDefault="00AD21BF" w14:paraId="01ECC6B2" w14:textId="77777777">
            <w:pPr>
              <w:spacing w:after="0" w:line="168" w:lineRule="auto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 w:rsidRPr="0010222C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  <w:vAlign w:val="center"/>
          </w:tcPr>
          <w:p w:rsidRPr="0025774C" w:rsidR="00AD21BF" w:rsidRDefault="00AD21BF" w14:paraId="738F5CAC" w14:textId="77777777">
            <w:pPr>
              <w:spacing w:after="0" w:line="192" w:lineRule="auto"/>
              <w:ind w:left="555" w:right="-7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25774C" w:rsidR="00AD21BF" w14:paraId="6750DD07" w14:textId="77777777">
        <w:trPr>
          <w:trHeight w:val="393"/>
        </w:trPr>
        <w:tc>
          <w:tcPr>
            <w:tcW w:w="8820" w:type="dxa"/>
            <w:gridSpan w:val="5"/>
            <w:shd w:val="clear" w:color="auto" w:fill="DBE5F1"/>
            <w:vAlign w:val="center"/>
          </w:tcPr>
          <w:p w:rsidRPr="0010222C" w:rsidR="00AD21BF" w:rsidRDefault="00432F61" w14:paraId="7041D101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-3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តើអ្នកមានប្រើឧបករណ៍សម្រាប់នេសាទឬទេ</w:t>
            </w:r>
            <w:r w:rsidRPr="0010222C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រយៈពេល12​ខែកន្លងមក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?</w:t>
            </w:r>
            <w:r w:rsidRPr="0010222C" w:rsidR="00AD21BF"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  <w:t xml:space="preserve"> </w:t>
            </w:r>
          </w:p>
          <w:p w:rsidRPr="0010222C" w:rsidR="00AD21BF" w:rsidRDefault="00AD21BF" w14:paraId="27FC01CF" w14:textId="77777777">
            <w:pPr>
              <w:spacing w:after="0" w:line="192" w:lineRule="auto"/>
              <w:ind w:left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Did you use fishing gear in the last 12 months?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</w:t>
            </w:r>
          </w:p>
        </w:tc>
        <w:tc>
          <w:tcPr>
            <w:tcW w:w="5310" w:type="dxa"/>
            <w:gridSpan w:val="3"/>
            <w:tcBorders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10222C" w:rsidR="00AD21BF" w:rsidRDefault="00AD21BF" w14:paraId="09DE3227" w14:textId="77777777">
            <w:pPr>
              <w:spacing w:after="0" w:line="168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1-មាន 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Yes   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2-ទេ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No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រំលងទៅ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Go to </w:t>
            </w:r>
            <w:r w:rsidR="00432F61"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-5</w:t>
            </w:r>
          </w:p>
          <w:p w:rsidRPr="0010222C" w:rsidR="00AD21BF" w:rsidRDefault="00AD21BF" w14:paraId="2C36AE61" w14:textId="77777777">
            <w:pPr>
              <w:spacing w:after="0" w:line="168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    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 w:rsidRPr="0010222C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4" w:space="0"/>
            </w:tcBorders>
            <w:shd w:val="clear" w:color="auto" w:fill="auto"/>
            <w:vAlign w:val="center"/>
          </w:tcPr>
          <w:p w:rsidRPr="0025774C" w:rsidR="00AD21BF" w:rsidRDefault="00AD21BF" w14:paraId="48CC792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25774C" w:rsidR="00AD21BF" w14:paraId="2B0A7967" w14:textId="77777777">
        <w:trPr>
          <w:trHeight w:val="123"/>
        </w:trPr>
        <w:tc>
          <w:tcPr>
            <w:tcW w:w="8820" w:type="dxa"/>
            <w:gridSpan w:val="5"/>
            <w:vMerge w:val="restart"/>
            <w:shd w:val="clear" w:color="auto" w:fill="DBE5F1"/>
          </w:tcPr>
          <w:p w:rsidRPr="0010222C" w:rsidR="00AD21BF" w:rsidP="00FF36BA" w:rsidRDefault="00432F61" w14:paraId="243C4C28" w14:textId="77777777">
            <w:pPr>
              <w:spacing w:before="60" w:after="0" w:line="192" w:lineRule="auto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10222C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-4 </w:t>
            </w:r>
            <w:r w:rsidRPr="0010222C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តើប្រភេទនៃឧបករណ៍នេសាទអ្វីខ្លះដែលអ្នកបានប្រើរយៈពេល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2ខែកន្លងមក?</w:t>
            </w:r>
            <w:r w:rsidRPr="0010222C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</w:p>
          <w:p w:rsidRPr="0010222C" w:rsidR="00AD21BF" w:rsidRDefault="00AD21BF" w14:paraId="3842629D" w14:textId="77777777">
            <w:pPr>
              <w:spacing w:after="0" w:line="192" w:lineRule="auto"/>
              <w:ind w:left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>What kind of fishing gear did you use in the last 12 months?</w:t>
            </w:r>
          </w:p>
          <w:p w:rsidRPr="0010222C" w:rsidR="00AD21BF" w:rsidRDefault="00AD21BF" w14:paraId="65CDF0D5" w14:textId="77777777">
            <w:pPr>
              <w:spacing w:after="0" w:line="192" w:lineRule="auto"/>
              <w:ind w:left="34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សំណួរនេះអាចមានចម្លើយលើសពីមួយ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>Note this question accepts multiple responses.</w:t>
            </w:r>
            <w:r w:rsidRPr="0010222C">
              <w:rPr>
                <w:rFonts w:ascii="Khmer OS Siemreap" w:hAnsi="Khmer OS Siemreap" w:cs="Khmer OS Siemreap"/>
                <w:i/>
                <w:noProof/>
                <w:spacing w:val="-8"/>
                <w:sz w:val="18"/>
                <w:szCs w:val="18"/>
              </w:rPr>
              <w:t xml:space="preserve">    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                                                                      </w:t>
            </w:r>
          </w:p>
        </w:tc>
        <w:tc>
          <w:tcPr>
            <w:tcW w:w="6570" w:type="dxa"/>
            <w:gridSpan w:val="5"/>
            <w:tcBorders>
              <w:top w:val="single" w:color="auto" w:sz="4" w:space="0"/>
              <w:bottom w:val="nil"/>
            </w:tcBorders>
            <w:shd w:val="clear" w:color="auto" w:fill="DBE5F1"/>
            <w:vAlign w:val="center"/>
          </w:tcPr>
          <w:p w:rsidRPr="0010222C" w:rsidR="00AD21BF" w:rsidRDefault="00AD21BF" w14:paraId="289D0661" w14:textId="77777777">
            <w:pPr>
              <w:spacing w:before="20" w:after="0" w:line="192" w:lineRule="auto"/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សូមចុះលេខកូដ 1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>​ប្រសិនបើបានប្រើ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>ឬ​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>2 ​ប្រសិនបើមិនបានប្រើ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noProof/>
                <w:sz w:val="16"/>
                <w:szCs w:val="16"/>
              </w:rPr>
              <w:t>enter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 1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noProof/>
                <w:sz w:val="16"/>
                <w:szCs w:val="16"/>
              </w:rPr>
              <w:t>if used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>or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 2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noProof/>
                <w:sz w:val="16"/>
                <w:szCs w:val="16"/>
              </w:rPr>
              <w:t>if not used</w:t>
            </w:r>
          </w:p>
        </w:tc>
      </w:tr>
      <w:tr w:rsidRPr="0025774C" w:rsidR="00AD21BF" w14:paraId="0E1DA6FD" w14:textId="77777777">
        <w:trPr>
          <w:trHeight w:val="238"/>
        </w:trPr>
        <w:tc>
          <w:tcPr>
            <w:tcW w:w="8820" w:type="dxa"/>
            <w:gridSpan w:val="5"/>
            <w:vMerge/>
            <w:shd w:val="clear" w:color="auto" w:fill="DBE5F1"/>
            <w:vAlign w:val="center"/>
          </w:tcPr>
          <w:p w:rsidRPr="0010222C" w:rsidR="00AD21BF" w:rsidRDefault="00AD21BF" w14:paraId="4BE026CE" w14:textId="77777777">
            <w:pPr>
              <w:spacing w:after="0" w:line="192" w:lineRule="auto"/>
              <w:ind w:left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 w:val="restart"/>
            <w:tcBorders>
              <w:top w:val="nil"/>
              <w:right w:val="single" w:color="auto" w:sz="12" w:space="0"/>
            </w:tcBorders>
            <w:shd w:val="clear" w:color="auto" w:fill="DBE5F1"/>
            <w:vAlign w:val="center"/>
          </w:tcPr>
          <w:p w:rsidRPr="0010222C" w:rsidR="00AD21BF" w:rsidRDefault="00AD21BF" w14:paraId="713D8420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A856F1">
              <w:rPr>
                <w:rFonts w:ascii="Khmer OS Siemreap" w:hAnsi="Khmer OS Siemreap" w:cs="Khmer OS Siemreap"/>
                <w:strike/>
                <w:noProof/>
                <w:color w:val="C00000"/>
                <w:sz w:val="18"/>
                <w:szCs w:val="18"/>
                <w:cs/>
              </w:rPr>
              <w:t>ដង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សន្ទូច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hand gear</w:t>
            </w:r>
          </w:p>
          <w:p w:rsidRPr="0010222C" w:rsidR="00AD21BF" w:rsidRDefault="00AD21BF" w14:paraId="6002B0EA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2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សំណាញ់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cast net</w:t>
            </w:r>
          </w:p>
          <w:p w:rsidRPr="0010222C" w:rsidR="00AD21BF" w:rsidRDefault="00AD21BF" w14:paraId="6249F36C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3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សន្ទូច​រនង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fishing rod</w:t>
            </w:r>
          </w:p>
          <w:p w:rsidRPr="0010222C" w:rsidR="00AD21BF" w:rsidRDefault="00AD21BF" w14:paraId="4A0C5E16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4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ទូ្រ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small trap</w:t>
            </w:r>
          </w:p>
          <w:p w:rsidRPr="0010222C" w:rsidR="00AD21BF" w:rsidRDefault="00AD21BF" w14:paraId="57824264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5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មង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lift net/push net</w:t>
            </w:r>
          </w:p>
          <w:p w:rsidRPr="0010222C" w:rsidR="00AD21BF" w:rsidRDefault="00AD21BF" w14:paraId="3B39CC59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6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អួន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gill net</w:t>
            </w:r>
          </w:p>
          <w:p w:rsidRPr="0010222C" w:rsidR="00AD21BF" w:rsidRDefault="00AD21BF" w14:paraId="336139E4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7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លប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large fixed trap</w:t>
            </w:r>
          </w:p>
          <w:p w:rsidRPr="0010222C" w:rsidR="00AD21BF" w:rsidRDefault="00AD21BF" w14:paraId="33F6A536" w14:textId="77777777">
            <w:pPr>
              <w:spacing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8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ផេ្សងពីនេះសូមបញ្ជាក់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other, specify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25774C" w:rsidR="00AD21BF" w:rsidRDefault="00AD21BF" w14:paraId="182CEA1A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D524DB" w:rsidR="00AD21BF" w14:paraId="2E7C2FC8" w14:textId="77777777">
        <w:trPr>
          <w:trHeight w:val="235"/>
        </w:trPr>
        <w:tc>
          <w:tcPr>
            <w:tcW w:w="8820" w:type="dxa"/>
            <w:gridSpan w:val="5"/>
            <w:vMerge/>
            <w:shd w:val="clear" w:color="auto" w:fill="DBE5F1"/>
            <w:vAlign w:val="center"/>
          </w:tcPr>
          <w:p w:rsidRPr="00FF3C70" w:rsidR="00AD21BF" w:rsidRDefault="00AD21BF" w14:paraId="229BEC96" w14:textId="77777777">
            <w:pPr>
              <w:spacing w:after="0" w:line="192" w:lineRule="auto"/>
              <w:ind w:left="34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F3C70" w:rsidR="00AD21BF" w:rsidRDefault="00AD21BF" w14:paraId="52D00491" w14:textId="77777777">
            <w:pPr>
              <w:spacing w:after="0" w:line="168" w:lineRule="auto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114C12DC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D524DB" w:rsidR="00AD21BF" w14:paraId="0BDE980B" w14:textId="77777777">
        <w:trPr>
          <w:trHeight w:val="235"/>
        </w:trPr>
        <w:tc>
          <w:tcPr>
            <w:tcW w:w="8820" w:type="dxa"/>
            <w:gridSpan w:val="5"/>
            <w:vMerge/>
            <w:shd w:val="clear" w:color="auto" w:fill="DBE5F1"/>
            <w:vAlign w:val="center"/>
          </w:tcPr>
          <w:p w:rsidRPr="00FF3C70" w:rsidR="00AD21BF" w:rsidRDefault="00AD21BF" w14:paraId="6D41C56C" w14:textId="77777777">
            <w:pPr>
              <w:spacing w:after="0" w:line="192" w:lineRule="auto"/>
              <w:ind w:left="34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F3C70" w:rsidR="00AD21BF" w:rsidRDefault="00AD21BF" w14:paraId="0F3FC22A" w14:textId="77777777">
            <w:pPr>
              <w:spacing w:after="0" w:line="168" w:lineRule="auto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1C08778A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D524DB" w:rsidR="00AD21BF" w14:paraId="4F419C8C" w14:textId="77777777">
        <w:trPr>
          <w:trHeight w:val="235"/>
        </w:trPr>
        <w:tc>
          <w:tcPr>
            <w:tcW w:w="8820" w:type="dxa"/>
            <w:gridSpan w:val="5"/>
            <w:vMerge/>
            <w:shd w:val="clear" w:color="auto" w:fill="DBE5F1"/>
            <w:vAlign w:val="center"/>
          </w:tcPr>
          <w:p w:rsidRPr="00FF3C70" w:rsidR="00AD21BF" w:rsidRDefault="00AD21BF" w14:paraId="757B863B" w14:textId="77777777">
            <w:pPr>
              <w:spacing w:after="0" w:line="192" w:lineRule="auto"/>
              <w:ind w:left="34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F3C70" w:rsidR="00AD21BF" w:rsidRDefault="00AD21BF" w14:paraId="1ED97408" w14:textId="77777777">
            <w:pPr>
              <w:spacing w:after="0" w:line="168" w:lineRule="auto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17450E48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D524DB" w:rsidR="00AD21BF" w14:paraId="414820DE" w14:textId="77777777">
        <w:trPr>
          <w:trHeight w:val="235"/>
        </w:trPr>
        <w:tc>
          <w:tcPr>
            <w:tcW w:w="8820" w:type="dxa"/>
            <w:gridSpan w:val="5"/>
            <w:vMerge/>
            <w:shd w:val="clear" w:color="auto" w:fill="DBE5F1"/>
            <w:vAlign w:val="center"/>
          </w:tcPr>
          <w:p w:rsidRPr="00FF3C70" w:rsidR="00AD21BF" w:rsidRDefault="00AD21BF" w14:paraId="231F9023" w14:textId="77777777">
            <w:pPr>
              <w:spacing w:after="0" w:line="192" w:lineRule="auto"/>
              <w:ind w:left="34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F3C70" w:rsidR="00AD21BF" w:rsidRDefault="00AD21BF" w14:paraId="0CE94A10" w14:textId="77777777">
            <w:pPr>
              <w:spacing w:after="0" w:line="168" w:lineRule="auto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6CCAF5E4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D524DB" w:rsidR="00AD21BF" w14:paraId="65F2BFA7" w14:textId="77777777">
        <w:trPr>
          <w:trHeight w:val="235"/>
        </w:trPr>
        <w:tc>
          <w:tcPr>
            <w:tcW w:w="8820" w:type="dxa"/>
            <w:gridSpan w:val="5"/>
            <w:vMerge/>
            <w:shd w:val="clear" w:color="auto" w:fill="DBE5F1"/>
            <w:vAlign w:val="center"/>
          </w:tcPr>
          <w:p w:rsidRPr="00FF3C70" w:rsidR="00AD21BF" w:rsidRDefault="00AD21BF" w14:paraId="0721B400" w14:textId="77777777">
            <w:pPr>
              <w:spacing w:after="0" w:line="192" w:lineRule="auto"/>
              <w:ind w:left="34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F3C70" w:rsidR="00AD21BF" w:rsidRDefault="00AD21BF" w14:paraId="33032530" w14:textId="77777777">
            <w:pPr>
              <w:spacing w:after="0" w:line="168" w:lineRule="auto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1AB67D54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D524DB" w:rsidR="00AD21BF" w14:paraId="106ACF6E" w14:textId="77777777">
        <w:trPr>
          <w:trHeight w:val="235"/>
        </w:trPr>
        <w:tc>
          <w:tcPr>
            <w:tcW w:w="8820" w:type="dxa"/>
            <w:gridSpan w:val="5"/>
            <w:vMerge/>
            <w:shd w:val="clear" w:color="auto" w:fill="DBE5F1"/>
            <w:vAlign w:val="center"/>
          </w:tcPr>
          <w:p w:rsidRPr="00FF3C70" w:rsidR="00AD21BF" w:rsidRDefault="00AD21BF" w14:paraId="2CAF5617" w14:textId="77777777">
            <w:pPr>
              <w:spacing w:after="0" w:line="192" w:lineRule="auto"/>
              <w:ind w:left="34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F3C70" w:rsidR="00AD21BF" w:rsidRDefault="00AD21BF" w14:paraId="5D8683D3" w14:textId="77777777">
            <w:pPr>
              <w:spacing w:after="0" w:line="168" w:lineRule="auto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0C7C1CD5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D524DB" w:rsidR="00AD21BF" w14:paraId="645B19D0" w14:textId="77777777">
        <w:trPr>
          <w:trHeight w:val="235"/>
        </w:trPr>
        <w:tc>
          <w:tcPr>
            <w:tcW w:w="8820" w:type="dxa"/>
            <w:gridSpan w:val="5"/>
            <w:vMerge/>
            <w:shd w:val="clear" w:color="auto" w:fill="DBE5F1"/>
            <w:vAlign w:val="center"/>
          </w:tcPr>
          <w:p w:rsidRPr="00FF3C70" w:rsidR="00AD21BF" w:rsidRDefault="00AD21BF" w14:paraId="6CA45D57" w14:textId="77777777">
            <w:pPr>
              <w:spacing w:after="0" w:line="192" w:lineRule="auto"/>
              <w:ind w:left="34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F3C70" w:rsidR="00AD21BF" w:rsidRDefault="00AD21BF" w14:paraId="789DBD26" w14:textId="77777777">
            <w:pPr>
              <w:spacing w:after="0" w:line="168" w:lineRule="auto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566E6665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EE3673" w:rsidR="00AD21BF" w14:paraId="5E76AF09" w14:textId="77777777">
        <w:trPr>
          <w:trHeight w:val="287"/>
        </w:trPr>
        <w:tc>
          <w:tcPr>
            <w:tcW w:w="8820" w:type="dxa"/>
            <w:gridSpan w:val="5"/>
            <w:shd w:val="clear" w:color="auto" w:fill="DBE5F1"/>
            <w:vAlign w:val="center"/>
          </w:tcPr>
          <w:p w:rsidRPr="0010222C" w:rsidR="00AD21BF" w:rsidRDefault="00AD21BF" w14:paraId="15FA3AB3" w14:textId="77777777">
            <w:pPr>
              <w:spacing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="00432F61"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>-5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តើអ្នកមានប្រើទូកសម្រាប់នេសាទដែរឬទេ?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Did you use fishing boat?</w:t>
            </w:r>
          </w:p>
        </w:tc>
        <w:tc>
          <w:tcPr>
            <w:tcW w:w="5310" w:type="dxa"/>
            <w:gridSpan w:val="3"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10222C" w:rsidR="00AD21BF" w:rsidRDefault="00AD21BF" w14:paraId="3BAA9B5A" w14:textId="77777777">
            <w:pPr>
              <w:spacing w:after="0" w:line="168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-មាន      2-​ ទេ</w:t>
            </w:r>
            <w:r w:rsidRPr="0010222C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រំលងទៅ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Q5-7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1-​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Yes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  2-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No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</w:t>
            </w:r>
            <w:r w:rsidRPr="0010222C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Go to </w:t>
            </w:r>
            <w:r w:rsidR="00432F61"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-7</w:t>
            </w:r>
          </w:p>
          <w:p w:rsidRPr="0010222C" w:rsidR="00AD21BF" w:rsidRDefault="00AD21BF" w14:paraId="1B1699A0" w14:textId="77777777">
            <w:pPr>
              <w:spacing w:after="0" w:line="216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        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 w:rsidRPr="0010222C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  <w:vAlign w:val="center"/>
          </w:tcPr>
          <w:p w:rsidRPr="00EE3673" w:rsidR="00AD21BF" w:rsidRDefault="00AD21BF" w14:paraId="4D103F01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EE3673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</w:p>
          <w:p w:rsidRPr="00EE3673" w:rsidR="00AD21BF" w:rsidRDefault="00AD21BF" w14:paraId="034DE5D4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EE3673" w:rsidR="00AD21BF" w14:paraId="65159E4D" w14:textId="77777777">
        <w:trPr>
          <w:trHeight w:val="132"/>
        </w:trPr>
        <w:tc>
          <w:tcPr>
            <w:tcW w:w="8820" w:type="dxa"/>
            <w:gridSpan w:val="5"/>
            <w:vMerge w:val="restart"/>
            <w:shd w:val="clear" w:color="auto" w:fill="DBE5F1"/>
          </w:tcPr>
          <w:p w:rsidRPr="0010222C" w:rsidR="00AD21BF" w:rsidRDefault="00432F61" w14:paraId="0A25CEE2" w14:textId="77777777">
            <w:pPr>
              <w:spacing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-6  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តើប្រភេទនៃទូកនេសាទអ្វីខ្លះដែលអ្នកបានប្រើ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? What kind of fishing boat did you use?</w:t>
            </w:r>
          </w:p>
          <w:p w:rsidRPr="0010222C" w:rsidR="00AD21BF" w:rsidRDefault="00AD21BF" w14:paraId="677E59B7" w14:textId="77777777">
            <w:pPr>
              <w:spacing w:after="0" w:line="216" w:lineRule="auto"/>
              <w:ind w:left="43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សំណួរនេះអាចមានចម្លើយលើសពីមួយ </w:t>
            </w:r>
            <w:r w:rsidRPr="0010222C"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>Note this question accepts multiple responses.</w:t>
            </w:r>
          </w:p>
        </w:tc>
        <w:tc>
          <w:tcPr>
            <w:tcW w:w="6570" w:type="dxa"/>
            <w:gridSpan w:val="5"/>
            <w:shd w:val="clear" w:color="auto" w:fill="DBE5F1"/>
            <w:vAlign w:val="center"/>
          </w:tcPr>
          <w:p w:rsidRPr="0010222C" w:rsidR="00AD21BF" w:rsidRDefault="00AD21BF" w14:paraId="7544A25C" w14:textId="77777777">
            <w:pPr>
              <w:spacing w:before="20" w:after="0" w:line="192" w:lineRule="auto"/>
              <w:jc w:val="center"/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</w:pP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សូមចុះលេខកូដ 1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>​ប្រសិនបើបានប្រើ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>ឬ​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>2 ​ប្រសិនបើមិនបានប្រើ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noProof/>
                <w:sz w:val="16"/>
                <w:szCs w:val="16"/>
              </w:rPr>
              <w:t xml:space="preserve"> enter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 1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noProof/>
                <w:sz w:val="16"/>
                <w:szCs w:val="16"/>
              </w:rPr>
              <w:t>if used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>or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  <w:cs/>
              </w:rPr>
              <w:t xml:space="preserve"> 2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6"/>
                <w:szCs w:val="16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noProof/>
                <w:sz w:val="16"/>
                <w:szCs w:val="16"/>
              </w:rPr>
              <w:t>if not used</w:t>
            </w:r>
          </w:p>
        </w:tc>
      </w:tr>
      <w:tr w:rsidRPr="00EE3673" w:rsidR="00AD21BF" w14:paraId="7F40B7E7" w14:textId="77777777">
        <w:trPr>
          <w:trHeight w:val="283"/>
        </w:trPr>
        <w:tc>
          <w:tcPr>
            <w:tcW w:w="8820" w:type="dxa"/>
            <w:gridSpan w:val="5"/>
            <w:vMerge/>
            <w:shd w:val="clear" w:color="auto" w:fill="DBE5F1"/>
          </w:tcPr>
          <w:p w:rsidRPr="0010222C" w:rsidR="00AD21BF" w:rsidRDefault="00AD21BF" w14:paraId="0966EBFC" w14:textId="77777777">
            <w:pPr>
              <w:spacing w:after="0" w:line="192" w:lineRule="auto"/>
              <w:ind w:left="43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 w:val="restart"/>
            <w:tcBorders>
              <w:right w:val="single" w:color="auto" w:sz="12" w:space="0"/>
            </w:tcBorders>
            <w:shd w:val="clear" w:color="auto" w:fill="DBE5F1"/>
          </w:tcPr>
          <w:p w:rsidRPr="0010222C" w:rsidR="00AD21BF" w:rsidRDefault="00AD21BF" w14:paraId="4C77C743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>ទូកគ្មានម៉ាស៊ីន</w:t>
            </w:r>
            <w:r w:rsidRPr="0010222C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w:t xml:space="preserve"> (</w:t>
            </w:r>
            <w:r w:rsidRPr="0010222C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>ចែវ</w:t>
            </w:r>
            <w:r w:rsidRPr="0010222C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w:t>)</w:t>
            </w:r>
            <w:r w:rsidRPr="0010222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Traditional boat without motor</w:t>
            </w:r>
          </w:p>
          <w:p w:rsidRPr="0010222C" w:rsidR="00AD21BF" w:rsidRDefault="00AD21BF" w14:paraId="2A242F55" w14:textId="77777777">
            <w:pPr>
              <w:spacing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2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ទូកមានម៉ាស៊ីន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Boat with motor</w:t>
            </w:r>
          </w:p>
          <w:p w:rsidRPr="0010222C" w:rsidR="00AD21BF" w:rsidRDefault="00AD21BF" w14:paraId="49388920" w14:textId="77777777">
            <w:pPr>
              <w:spacing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3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ផេ្សងពីនេះ   សូមបញ្ជាក់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Other specify ______________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EE3673" w:rsidR="00AD21BF" w:rsidRDefault="00AD21BF" w14:paraId="18F161C6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D524DB" w:rsidR="00AD21BF" w14:paraId="72DFE1C9" w14:textId="77777777">
        <w:trPr>
          <w:trHeight w:val="281"/>
        </w:trPr>
        <w:tc>
          <w:tcPr>
            <w:tcW w:w="8820" w:type="dxa"/>
            <w:gridSpan w:val="5"/>
            <w:vMerge/>
            <w:shd w:val="clear" w:color="auto" w:fill="DBE5F1"/>
          </w:tcPr>
          <w:p w:rsidRPr="000863CF" w:rsidR="00AD21BF" w:rsidRDefault="00AD21BF" w14:paraId="70DC03FD" w14:textId="77777777">
            <w:pPr>
              <w:spacing w:after="0" w:line="192" w:lineRule="auto"/>
              <w:ind w:left="432"/>
              <w:rPr>
                <w:rFonts w:ascii="Khmer OS" w:hAnsi="Khmer OS" w:cs="Khmer OS"/>
                <w:noProof/>
                <w:sz w:val="20"/>
                <w:szCs w:val="20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F3C70" w:rsidR="00AD21BF" w:rsidRDefault="00AD21BF" w14:paraId="4391F07A" w14:textId="77777777">
            <w:pPr>
              <w:spacing w:after="0" w:line="192" w:lineRule="auto"/>
              <w:ind w:left="342" w:hanging="342"/>
              <w:rPr>
                <w:rFonts w:ascii="Khmer OS" w:hAnsi="Khmer OS" w:cs="Khmer OS"/>
                <w:noProof/>
                <w:sz w:val="19"/>
                <w:szCs w:val="19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50C363FE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D524DB" w:rsidR="00AD21BF" w14:paraId="10BBBE97" w14:textId="77777777">
        <w:trPr>
          <w:trHeight w:val="281"/>
        </w:trPr>
        <w:tc>
          <w:tcPr>
            <w:tcW w:w="8820" w:type="dxa"/>
            <w:gridSpan w:val="5"/>
            <w:vMerge/>
            <w:shd w:val="clear" w:color="auto" w:fill="DBE5F1"/>
          </w:tcPr>
          <w:p w:rsidRPr="000863CF" w:rsidR="00AD21BF" w:rsidRDefault="00AD21BF" w14:paraId="11E5C60C" w14:textId="77777777">
            <w:pPr>
              <w:spacing w:after="0" w:line="192" w:lineRule="auto"/>
              <w:ind w:left="432"/>
              <w:rPr>
                <w:rFonts w:ascii="Khmer OS" w:hAnsi="Khmer OS" w:cs="Khmer OS"/>
                <w:noProof/>
                <w:sz w:val="20"/>
                <w:szCs w:val="20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F3C70" w:rsidR="00AD21BF" w:rsidRDefault="00AD21BF" w14:paraId="36EB6EBC" w14:textId="77777777">
            <w:pPr>
              <w:spacing w:after="0" w:line="192" w:lineRule="auto"/>
              <w:ind w:left="342" w:hanging="342"/>
              <w:rPr>
                <w:rFonts w:ascii="Khmer OS" w:hAnsi="Khmer OS" w:cs="Khmer OS"/>
                <w:noProof/>
                <w:sz w:val="19"/>
                <w:szCs w:val="19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D524DB" w:rsidR="00AD21BF" w:rsidRDefault="00AD21BF" w14:paraId="0103FADE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EE3673" w:rsidR="00AD21BF" w14:paraId="53FDA088" w14:textId="77777777">
        <w:trPr>
          <w:trHeight w:val="395"/>
        </w:trPr>
        <w:tc>
          <w:tcPr>
            <w:tcW w:w="8820" w:type="dxa"/>
            <w:gridSpan w:val="5"/>
            <w:shd w:val="clear" w:color="auto" w:fill="DBE5F1"/>
          </w:tcPr>
          <w:p w:rsidRPr="0010222C" w:rsidR="00AD21BF" w:rsidRDefault="00432F61" w14:paraId="0D8B5338" w14:textId="77777777">
            <w:pPr>
              <w:spacing w:after="0" w:line="192" w:lineRule="auto"/>
              <w:ind w:left="432" w:hanging="43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-7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តើគ្រួសាររបស់អ្នកបានធ្វើការងារទាក់ទងនឹងព្រៃឈើក្នុងរយៈពេល12​ខែកន្លងមកដែរឬទេ?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</w:p>
          <w:p w:rsidRPr="0010222C" w:rsidR="00AD21BF" w:rsidRDefault="00AD21BF" w14:paraId="35043857" w14:textId="77777777">
            <w:pPr>
              <w:spacing w:after="0" w:line="192" w:lineRule="auto"/>
              <w:ind w:left="432" w:hanging="432"/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w:t xml:space="preserve">      </w:t>
            </w:r>
            <w:r w:rsidRPr="0010222C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Did your household engage in any own-account forestry-related activities in the last 12 months?</w:t>
            </w:r>
          </w:p>
        </w:tc>
        <w:tc>
          <w:tcPr>
            <w:tcW w:w="5310" w:type="dxa"/>
            <w:gridSpan w:val="3"/>
            <w:tcBorders>
              <w:right w:val="single" w:color="auto" w:sz="12" w:space="0"/>
            </w:tcBorders>
            <w:shd w:val="clear" w:color="auto" w:fill="DBE5F1"/>
          </w:tcPr>
          <w:p w:rsidRPr="0010222C" w:rsidR="00AD21BF" w:rsidRDefault="00AD21BF" w14:paraId="7DF22B25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1-មាន   2-​ ទេ </w:t>
            </w:r>
            <w:r w:rsidRPr="0010222C">
              <w:rPr>
                <w:rFonts w:ascii="Wingdings" w:hAnsi="Wingdings" w:eastAsia="Wingdings" w:cs="Wingdings"/>
                <w:sz w:val="18"/>
                <w:szCs w:val="18"/>
              </w:rPr>
              <w:t>è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រំលងទៅ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="00432F61"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-9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-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Yes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 2-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No </w:t>
            </w:r>
            <w:r w:rsidRPr="0010222C">
              <w:rPr>
                <w:rFonts w:ascii="Wingdings" w:hAnsi="Wingdings" w:eastAsia="Wingdings" w:cs="Wingdings"/>
                <w:sz w:val="18"/>
                <w:szCs w:val="18"/>
              </w:rPr>
              <w:t>è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Go to </w:t>
            </w:r>
            <w:r w:rsidR="00432F61"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-9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  </w:t>
            </w:r>
          </w:p>
          <w:p w:rsidRPr="0010222C" w:rsidR="00AD21BF" w:rsidRDefault="00AD21BF" w14:paraId="4E6E2237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    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10222C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 w:rsidRPr="0010222C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EE3673" w:rsidR="00AD21BF" w:rsidRDefault="00AD21BF" w14:paraId="72236C46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EE3673" w:rsidR="00AD21BF" w14:paraId="0518D68D" w14:textId="77777777">
        <w:trPr>
          <w:trHeight w:val="78"/>
        </w:trPr>
        <w:tc>
          <w:tcPr>
            <w:tcW w:w="8820" w:type="dxa"/>
            <w:gridSpan w:val="5"/>
            <w:vMerge w:val="restart"/>
            <w:shd w:val="clear" w:color="auto" w:fill="DBE5F1"/>
          </w:tcPr>
          <w:p w:rsidRPr="0010222C" w:rsidR="00AD21BF" w:rsidRDefault="00432F61" w14:paraId="440458D9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10222C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-8</w:t>
            </w:r>
            <w:r w:rsidRPr="0010222C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 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តើប្រភេទការងារអ្វីខ្លះ ដែលគ្រួសារអ្នកបានធ្វើទាក់ទងនឹងសកម្មភាពព្រៃឈើក្នុងរយៈពេល12 ខែ កន្លងមក?</w:t>
            </w:r>
            <w:r w:rsidRPr="0010222C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</w:p>
          <w:p w:rsidRPr="0010222C" w:rsidR="00AD21BF" w:rsidRDefault="00AD21BF" w14:paraId="75D155B2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  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What type of own-account forestry-related activities did your household engage in during the last 12 months?</w:t>
            </w:r>
          </w:p>
          <w:p w:rsidRPr="0010222C" w:rsidR="00AD21BF" w:rsidRDefault="00AD21BF" w14:paraId="7AD177D6" w14:textId="77777777">
            <w:pPr>
              <w:spacing w:after="0" w:line="192" w:lineRule="auto"/>
              <w:ind w:left="342"/>
              <w:rPr>
                <w:rFonts w:ascii="Khmer OS Siemreap" w:hAnsi="Khmer OS Siemreap" w:cs="Khmer OS Siemreap"/>
                <w:b/>
                <w:bCs/>
                <w:sz w:val="18"/>
                <w:szCs w:val="18"/>
                <w:cs/>
              </w:rPr>
            </w:pP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សំណួរនេះអាចមានចម្លើយលើសពីមួយ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Note this question accepts multiple responses.</w:t>
            </w:r>
          </w:p>
          <w:p w:rsidRPr="0010222C" w:rsidR="00AD21BF" w:rsidRDefault="00AD21BF" w14:paraId="50EF356B" w14:textId="77777777">
            <w:pPr>
              <w:spacing w:after="0" w:line="192" w:lineRule="auto"/>
              <w:ind w:left="34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</w:p>
          <w:p w:rsidRPr="0010222C" w:rsidR="00AD21BF" w:rsidRDefault="00AD21BF" w14:paraId="03E11A46" w14:textId="77777777">
            <w:pPr>
              <w:spacing w:line="192" w:lineRule="auto"/>
              <w:ind w:left="342"/>
              <w:rPr>
                <w:rFonts w:ascii="Khmer OS Siemreap" w:hAnsi="Khmer OS Siemreap" w:cs="Khmer OS Siemreap"/>
                <w:b/>
                <w:bCs/>
                <w:spacing w:val="-8"/>
                <w:sz w:val="18"/>
                <w:szCs w:val="18"/>
                <w:cs/>
              </w:rPr>
            </w:pPr>
          </w:p>
        </w:tc>
        <w:tc>
          <w:tcPr>
            <w:tcW w:w="6570" w:type="dxa"/>
            <w:gridSpan w:val="5"/>
            <w:shd w:val="clear" w:color="auto" w:fill="DBE5F1"/>
            <w:vAlign w:val="bottom"/>
          </w:tcPr>
          <w:p w:rsidRPr="0010222C" w:rsidR="00AD21BF" w:rsidRDefault="00AD21BF" w14:paraId="6DB99F15" w14:textId="77777777">
            <w:pPr>
              <w:spacing w:before="20" w:after="0" w:line="192" w:lineRule="auto"/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  <w:cs/>
              </w:rPr>
            </w:pP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  <w:cs/>
              </w:rPr>
              <w:t>សូមចុះលេខកូដ 1 ​ប្រសិនបើបានធ្វើ ឬ​កូដ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  <w:cs/>
              </w:rPr>
              <w:t>2 ​ ប្រសិនបើមិនបានធ្វើ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</w:rPr>
              <w:t xml:space="preserve"> 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enter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1 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if engaged or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2 ​</w:t>
            </w:r>
            <w:r w:rsidRPr="0010222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f not engaged</w:t>
            </w:r>
          </w:p>
        </w:tc>
      </w:tr>
      <w:tr w:rsidRPr="00D524DB" w:rsidR="00AD21BF" w14:paraId="5FC728B4" w14:textId="77777777">
        <w:trPr>
          <w:trHeight w:val="295"/>
        </w:trPr>
        <w:tc>
          <w:tcPr>
            <w:tcW w:w="8820" w:type="dxa"/>
            <w:gridSpan w:val="5"/>
            <w:vMerge/>
            <w:shd w:val="clear" w:color="auto" w:fill="DBE5F1"/>
          </w:tcPr>
          <w:p w:rsidRPr="0010222C" w:rsidR="00AD21BF" w:rsidRDefault="00AD21BF" w14:paraId="24EBA4AF" w14:textId="77777777">
            <w:pPr>
              <w:spacing w:after="0" w:line="192" w:lineRule="auto"/>
              <w:ind w:left="342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 w:val="restart"/>
            <w:tcBorders>
              <w:right w:val="single" w:color="auto" w:sz="12" w:space="0"/>
            </w:tcBorders>
            <w:shd w:val="clear" w:color="auto" w:fill="DBE5F1"/>
          </w:tcPr>
          <w:p w:rsidRPr="0010222C" w:rsidR="00AD21BF" w:rsidRDefault="00AD21BF" w14:paraId="7F198FA8" w14:textId="77777777">
            <w:pPr>
              <w:spacing w:before="20" w:after="0" w:line="192" w:lineRule="auto"/>
              <w:ind w:left="252" w:hanging="25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រកអុស/កាប់ឫស្សី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Gathering  firewood/Cutting bamboo</w:t>
            </w:r>
          </w:p>
          <w:p w:rsidRPr="0010222C" w:rsidR="00AD21BF" w:rsidRDefault="00AD21BF" w14:paraId="12A9282E" w14:textId="77777777">
            <w:pPr>
              <w:spacing w:before="20"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2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ដុតធ្យូង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Charcoal making</w:t>
            </w:r>
          </w:p>
          <w:p w:rsidRPr="0010222C" w:rsidR="00AD21BF" w:rsidRDefault="00AD21BF" w14:paraId="7E7721D5" w14:textId="77777777">
            <w:pPr>
              <w:spacing w:before="20" w:after="0" w:line="192" w:lineRule="auto"/>
              <w:ind w:left="342" w:hanging="34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3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កាប់ដើមឈើធំៗ  ឬរកខ្លឹមចន្ទ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Cutting sandalwood/timber</w:t>
            </w:r>
          </w:p>
          <w:p w:rsidRPr="0010222C" w:rsidR="00AD21BF" w:rsidRDefault="00AD21BF" w14:paraId="3B59E044" w14:textId="77777777">
            <w:pPr>
              <w:spacing w:before="20" w:after="0" w:line="192" w:lineRule="auto"/>
              <w:ind w:left="252" w:hanging="25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4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រកអាហារ  ឬបន្លែ  ផ្លែឈើព្រៃ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Gathering wild fruits/food</w:t>
            </w:r>
          </w:p>
          <w:p w:rsidRPr="0010222C" w:rsidR="00AD21BF" w:rsidRDefault="00AD21BF" w14:paraId="01FD5C29" w14:textId="77777777">
            <w:pPr>
              <w:spacing w:before="20"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5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រករុក្ខជាតិជាឱសថ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Collecting medicinal plants</w:t>
            </w:r>
          </w:p>
          <w:p w:rsidRPr="0010222C" w:rsidR="00AD21BF" w:rsidRDefault="00AD21BF" w14:paraId="6FC540FF" w14:textId="77777777">
            <w:pPr>
              <w:spacing w:before="20" w:after="0" w:line="192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6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បរបាញ់សត្វ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sz w:val="18"/>
                <w:szCs w:val="18"/>
              </w:rPr>
              <w:t>Hunting wildlife/animals</w:t>
            </w:r>
          </w:p>
          <w:p w:rsidRPr="0010222C" w:rsidR="00AD21BF" w:rsidRDefault="00AD21BF" w14:paraId="7D5B6801" w14:textId="77777777">
            <w:pPr>
              <w:spacing w:before="20" w:after="0" w:line="192" w:lineRule="auto"/>
              <w:ind w:left="252" w:hanging="25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7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10222C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10222C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ផេ្សងពីនេះសូមបញ្ជាក់</w:t>
            </w:r>
            <w:r w:rsidRPr="0010222C">
              <w:rPr>
                <w:rFonts w:ascii="Khmer OS Siemreap" w:hAnsi="Khmer OS Siemreap" w:cs="Khmer OS Siemreap"/>
                <w:spacing w:val="-8"/>
                <w:sz w:val="18"/>
                <w:szCs w:val="18"/>
              </w:rPr>
              <w:t>Other forestry-related activities, specify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36B1D863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Pr="00D524DB" w:rsidR="00AD21BF" w14:paraId="733CA840" w14:textId="77777777">
        <w:trPr>
          <w:trHeight w:val="290"/>
        </w:trPr>
        <w:tc>
          <w:tcPr>
            <w:tcW w:w="8820" w:type="dxa"/>
            <w:gridSpan w:val="5"/>
            <w:vMerge/>
            <w:shd w:val="clear" w:color="auto" w:fill="DBE5F1"/>
          </w:tcPr>
          <w:p w:rsidRPr="00FF3C70" w:rsidR="00AD21BF" w:rsidRDefault="00AD21BF" w14:paraId="767159F4" w14:textId="77777777">
            <w:pPr>
              <w:spacing w:after="0" w:line="192" w:lineRule="auto"/>
              <w:ind w:left="342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742608" w:rsidR="00AD21BF" w:rsidRDefault="00AD21BF" w14:paraId="7594DA4D" w14:textId="77777777">
            <w:pPr>
              <w:spacing w:after="0" w:line="192" w:lineRule="auto"/>
              <w:ind w:left="252" w:hanging="252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6A87B521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Pr="00D524DB" w:rsidR="00AD21BF" w14:paraId="6FE35CB2" w14:textId="77777777">
        <w:trPr>
          <w:trHeight w:val="290"/>
        </w:trPr>
        <w:tc>
          <w:tcPr>
            <w:tcW w:w="8820" w:type="dxa"/>
            <w:gridSpan w:val="5"/>
            <w:vMerge/>
            <w:shd w:val="clear" w:color="auto" w:fill="DBE5F1"/>
          </w:tcPr>
          <w:p w:rsidRPr="00FF3C70" w:rsidR="00AD21BF" w:rsidRDefault="00AD21BF" w14:paraId="790F835A" w14:textId="77777777">
            <w:pPr>
              <w:spacing w:after="0" w:line="192" w:lineRule="auto"/>
              <w:ind w:left="342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742608" w:rsidR="00AD21BF" w:rsidRDefault="00AD21BF" w14:paraId="632F074F" w14:textId="77777777">
            <w:pPr>
              <w:spacing w:after="0" w:line="192" w:lineRule="auto"/>
              <w:ind w:left="252" w:hanging="252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1E384608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Pr="00D524DB" w:rsidR="00AD21BF" w14:paraId="2B237AF1" w14:textId="77777777">
        <w:trPr>
          <w:trHeight w:val="290"/>
        </w:trPr>
        <w:tc>
          <w:tcPr>
            <w:tcW w:w="8820" w:type="dxa"/>
            <w:gridSpan w:val="5"/>
            <w:vMerge/>
            <w:shd w:val="clear" w:color="auto" w:fill="DBE5F1"/>
          </w:tcPr>
          <w:p w:rsidRPr="00FF3C70" w:rsidR="00AD21BF" w:rsidRDefault="00AD21BF" w14:paraId="006816EC" w14:textId="77777777">
            <w:pPr>
              <w:spacing w:after="0" w:line="192" w:lineRule="auto"/>
              <w:ind w:left="342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742608" w:rsidR="00AD21BF" w:rsidRDefault="00AD21BF" w14:paraId="344411C2" w14:textId="77777777">
            <w:pPr>
              <w:spacing w:after="0" w:line="192" w:lineRule="auto"/>
              <w:ind w:left="252" w:hanging="252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326A17E5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Pr="00D524DB" w:rsidR="00AD21BF" w14:paraId="5345709E" w14:textId="77777777">
        <w:trPr>
          <w:trHeight w:val="290"/>
        </w:trPr>
        <w:tc>
          <w:tcPr>
            <w:tcW w:w="8820" w:type="dxa"/>
            <w:gridSpan w:val="5"/>
            <w:vMerge/>
            <w:shd w:val="clear" w:color="auto" w:fill="DBE5F1"/>
          </w:tcPr>
          <w:p w:rsidRPr="00FF3C70" w:rsidR="00AD21BF" w:rsidRDefault="00AD21BF" w14:paraId="0B3045B9" w14:textId="77777777">
            <w:pPr>
              <w:spacing w:after="0" w:line="192" w:lineRule="auto"/>
              <w:ind w:left="342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742608" w:rsidR="00AD21BF" w:rsidRDefault="00AD21BF" w14:paraId="55EF7956" w14:textId="77777777">
            <w:pPr>
              <w:spacing w:after="0" w:line="192" w:lineRule="auto"/>
              <w:ind w:left="252" w:hanging="252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5F0EBBBF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Pr="00D524DB" w:rsidR="00AD21BF" w14:paraId="038BF562" w14:textId="77777777">
        <w:trPr>
          <w:trHeight w:val="290"/>
        </w:trPr>
        <w:tc>
          <w:tcPr>
            <w:tcW w:w="8820" w:type="dxa"/>
            <w:gridSpan w:val="5"/>
            <w:vMerge/>
            <w:shd w:val="clear" w:color="auto" w:fill="DBE5F1"/>
          </w:tcPr>
          <w:p w:rsidRPr="00FF3C70" w:rsidR="00AD21BF" w:rsidRDefault="00AD21BF" w14:paraId="29FE3C42" w14:textId="77777777">
            <w:pPr>
              <w:spacing w:after="0" w:line="192" w:lineRule="auto"/>
              <w:ind w:left="342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742608" w:rsidR="00AD21BF" w:rsidRDefault="00AD21BF" w14:paraId="195A882B" w14:textId="77777777">
            <w:pPr>
              <w:spacing w:after="0" w:line="192" w:lineRule="auto"/>
              <w:ind w:left="252" w:hanging="252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4126AB71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Pr="00D524DB" w:rsidR="00AD21BF" w14:paraId="4770CA42" w14:textId="77777777">
        <w:trPr>
          <w:trHeight w:val="290"/>
        </w:trPr>
        <w:tc>
          <w:tcPr>
            <w:tcW w:w="8820" w:type="dxa"/>
            <w:gridSpan w:val="5"/>
            <w:vMerge/>
            <w:shd w:val="clear" w:color="auto" w:fill="DBE5F1"/>
          </w:tcPr>
          <w:p w:rsidRPr="00FF3C70" w:rsidR="00AD21BF" w:rsidRDefault="00AD21BF" w14:paraId="2B515039" w14:textId="77777777">
            <w:pPr>
              <w:spacing w:after="0" w:line="192" w:lineRule="auto"/>
              <w:ind w:left="342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742608" w:rsidR="00AD21BF" w:rsidRDefault="00AD21BF" w14:paraId="697F6735" w14:textId="77777777">
            <w:pPr>
              <w:spacing w:after="0" w:line="192" w:lineRule="auto"/>
              <w:ind w:left="252" w:hanging="252"/>
              <w:rPr>
                <w:rFonts w:ascii="Khmer OS" w:hAnsi="Khmer OS" w:cs="Khmer OS"/>
                <w:noProof/>
                <w:sz w:val="18"/>
                <w:szCs w:val="18"/>
                <w:cs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57A7478D" w14:textId="77777777">
            <w:pPr>
              <w:spacing w:after="0" w:line="192" w:lineRule="auto"/>
              <w:rPr>
                <w:rFonts w:ascii="Arial Narrow" w:hAnsi="Arial Narrow"/>
              </w:rPr>
            </w:pPr>
          </w:p>
        </w:tc>
      </w:tr>
      <w:tr w:rsidRPr="00420D74" w:rsidR="00AD21BF" w14:paraId="599D6875" w14:textId="77777777">
        <w:tc>
          <w:tcPr>
            <w:tcW w:w="8820" w:type="dxa"/>
            <w:gridSpan w:val="5"/>
            <w:shd w:val="clear" w:color="auto" w:fill="DBE5F1"/>
          </w:tcPr>
          <w:p w:rsidRPr="00FA6214" w:rsidR="00AD21BF" w:rsidRDefault="00432F61" w14:paraId="4D0C1E3E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FA6214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-9</w:t>
            </w:r>
            <w:r w:rsidRPr="00FA6214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 តើគ្រួសាររបស់អ្នកបានធ្វើសិប្បកម្មដែលជាទុនផ្ទាល់ខ្លួនក្នុងរយៈពេល12 ខែកន្លងមកដែរឬទេ?</w:t>
            </w:r>
          </w:p>
          <w:p w:rsidRPr="00FA6214" w:rsidR="00AD21BF" w:rsidRDefault="00AD21BF" w14:paraId="64F10950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     </w:t>
            </w:r>
            <w:r w:rsidRPr="00FA6214">
              <w:rPr>
                <w:rFonts w:ascii="Khmer OS Siemreap" w:hAnsi="Khmer OS Siemreap" w:cs="Khmer OS Siemreap"/>
                <w:spacing w:val="-6"/>
                <w:sz w:val="18"/>
                <w:szCs w:val="18"/>
              </w:rPr>
              <w:t>Did your household engage in any handicraft activity in own account during the last 12 months?</w:t>
            </w:r>
          </w:p>
        </w:tc>
        <w:tc>
          <w:tcPr>
            <w:tcW w:w="5310" w:type="dxa"/>
            <w:gridSpan w:val="3"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FA6214" w:rsidR="00AD21BF" w:rsidRDefault="00AD21BF" w14:paraId="0DFF2545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-មាន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2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 ទេ</w:t>
            </w:r>
            <w:r w:rsidRPr="00FA6214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រំលងទៅ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</w:t>
            </w:r>
            <w:r w:rsidR="00432F61"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-11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-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>Yes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​    2-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No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</w:t>
            </w:r>
            <w:r w:rsidRPr="00FA6214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go to </w:t>
            </w:r>
            <w:r w:rsidR="00432F61"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-11                           </w:t>
            </w:r>
          </w:p>
          <w:p w:rsidRPr="00FA6214" w:rsidR="00AD21BF" w:rsidRDefault="00AD21BF" w14:paraId="10458E6D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    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 w:rsidRPr="00FA6214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E84CA0" w:rsidR="00AD21BF" w:rsidRDefault="00AD21BF" w14:paraId="5775B494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  <w:highlight w:val="yellow"/>
              </w:rPr>
            </w:pPr>
          </w:p>
        </w:tc>
      </w:tr>
      <w:tr w:rsidRPr="00EE3673" w:rsidR="00AD21BF" w14:paraId="0CB16D82" w14:textId="77777777">
        <w:trPr>
          <w:trHeight w:val="161"/>
        </w:trPr>
        <w:tc>
          <w:tcPr>
            <w:tcW w:w="8820" w:type="dxa"/>
            <w:gridSpan w:val="5"/>
            <w:vMerge w:val="restart"/>
            <w:shd w:val="clear" w:color="auto" w:fill="DBE5F1"/>
          </w:tcPr>
          <w:p w:rsidRPr="00FA6214" w:rsidR="00AD21BF" w:rsidRDefault="00432F61" w14:paraId="06BD306A" w14:textId="77777777">
            <w:pPr>
              <w:spacing w:after="0" w:line="192" w:lineRule="auto"/>
              <w:ind w:left="432" w:hanging="43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FA6214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-10</w:t>
            </w:r>
            <w:r w:rsidRPr="00FA6214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</w:t>
            </w:r>
            <w:r w:rsidRPr="00FA6214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តើប្រភេទសកម្មភាពអ្វីខ្លះដែលគ្រួសារអ្នកបានធ្វើក្នុងរយៈពេល12 ខែកន្លងមក</w:t>
            </w:r>
            <w:r w:rsidRPr="00FA6214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?</w:t>
            </w:r>
            <w:r w:rsidRPr="00FA6214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</w:p>
          <w:p w:rsidRPr="00FA6214" w:rsidR="00AD21BF" w:rsidRDefault="00AD21BF" w14:paraId="22F7192B" w14:textId="77777777">
            <w:pPr>
              <w:spacing w:after="0" w:line="192" w:lineRule="auto"/>
              <w:ind w:left="432" w:hanging="43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     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>What type of handicraft activities did your household engage in during the last 12 months?</w:t>
            </w:r>
          </w:p>
          <w:p w:rsidRPr="00FA6214" w:rsidR="00AD21BF" w:rsidRDefault="00AD21BF" w14:paraId="7C8D451C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bCs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      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សំណួរនេះអាចមានចម្លើយលើសពីមួយ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  <w:cs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Note this question accepts multiple response.</w:t>
            </w:r>
          </w:p>
        </w:tc>
        <w:tc>
          <w:tcPr>
            <w:tcW w:w="6570" w:type="dxa"/>
            <w:gridSpan w:val="5"/>
            <w:shd w:val="clear" w:color="auto" w:fill="DBE5F1"/>
            <w:vAlign w:val="bottom"/>
          </w:tcPr>
          <w:p w:rsidRPr="00FA6214" w:rsidR="00AD21BF" w:rsidRDefault="00AD21BF" w14:paraId="52A12FBE" w14:textId="77777777">
            <w:pPr>
              <w:spacing w:before="20" w:after="0" w:line="192" w:lineRule="auto"/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  <w:cs/>
              </w:rPr>
            </w:pPr>
            <w:r w:rsidRPr="00FA6214"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  <w:cs/>
              </w:rPr>
              <w:t>សូមចុះលេខកូដ 1 ​ប្រសិនបើបានធ្វើ ឬ​កូដ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  <w:cs/>
              </w:rPr>
              <w:t>2ប្រសិនបើមិនបានធ្វើ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</w:rPr>
              <w:t xml:space="preserve">   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enter 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1 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if engaged or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2 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i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​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f not engaged</w:t>
            </w:r>
          </w:p>
        </w:tc>
      </w:tr>
      <w:tr w:rsidRPr="00FF3C70" w:rsidR="00AD21BF" w14:paraId="5EABA1B1" w14:textId="77777777">
        <w:trPr>
          <w:trHeight w:val="255"/>
        </w:trPr>
        <w:tc>
          <w:tcPr>
            <w:tcW w:w="8820" w:type="dxa"/>
            <w:gridSpan w:val="5"/>
            <w:vMerge/>
            <w:shd w:val="clear" w:color="auto" w:fill="DBE5F1"/>
          </w:tcPr>
          <w:p w:rsidRPr="00FA6214" w:rsidR="00AD21BF" w:rsidRDefault="00AD21BF" w14:paraId="0DC2D3C5" w14:textId="77777777">
            <w:pPr>
              <w:spacing w:after="0" w:line="168" w:lineRule="auto"/>
              <w:ind w:left="432"/>
              <w:rPr>
                <w:rFonts w:ascii="Khmer OS Siemreap" w:hAnsi="Khmer OS Siemreap" w:cs="Khmer OS Siemreap"/>
                <w:sz w:val="19"/>
                <w:szCs w:val="19"/>
                <w:cs/>
              </w:rPr>
            </w:pPr>
          </w:p>
        </w:tc>
        <w:tc>
          <w:tcPr>
            <w:tcW w:w="5310" w:type="dxa"/>
            <w:gridSpan w:val="3"/>
            <w:vMerge w:val="restart"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FA6214" w:rsidR="00AD21BF" w:rsidRDefault="00AD21BF" w14:paraId="0642E13F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1 -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កែច្នៃម្ហូបអាហារ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>Food processing/manufacturing</w:t>
            </w:r>
          </w:p>
          <w:p w:rsidRPr="00FA6214" w:rsidR="00AD21BF" w:rsidRDefault="00AD21BF" w14:paraId="4EC7D599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2 -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ការផលិតម្ហូបអាហារ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>weaving (basket, mats, etc.)</w:t>
            </w:r>
          </w:p>
          <w:p w:rsidRPr="00FA6214" w:rsidR="00AD21BF" w:rsidRDefault="00AD21BF" w14:paraId="635A32C2" w14:textId="77777777">
            <w:pPr>
              <w:spacing w:after="0" w:line="192" w:lineRule="auto"/>
              <w:ind w:left="342" w:hanging="34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3 -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ផលិតផលពាក់កណ្តាលសម្រេច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>Semi-finished/Finished products (like making thread, clothing material)</w:t>
            </w:r>
          </w:p>
          <w:p w:rsidRPr="00FA6214" w:rsidR="00AD21BF" w:rsidRDefault="00AD21BF" w14:paraId="165A3710" w14:textId="77777777">
            <w:pPr>
              <w:spacing w:after="0" w:line="192" w:lineRule="auto"/>
              <w:rPr>
                <w:rFonts w:ascii="Khmer OS Siemreap" w:hAnsi="Khmer OS Siemreap" w:cs="Khmer OS Siemreap"/>
                <w:sz w:val="19"/>
                <w:szCs w:val="19"/>
                <w:cs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4 -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ផេ្សងពីនេះ​​សូមបញ្ជាក់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>Other specify _______________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0A5535" w:rsidR="00AD21BF" w:rsidRDefault="00AD21BF" w14:paraId="1DFF1A96" w14:textId="77777777">
            <w:pPr>
              <w:spacing w:after="0" w:line="192" w:lineRule="auto"/>
              <w:ind w:left="432"/>
              <w:rPr>
                <w:rFonts w:ascii="Arial Narrow" w:hAnsi="Arial Narrow" w:cs="Arial"/>
                <w:sz w:val="19"/>
                <w:szCs w:val="19"/>
                <w:cs/>
              </w:rPr>
            </w:pPr>
          </w:p>
        </w:tc>
      </w:tr>
      <w:tr w:rsidRPr="00FF3C70" w:rsidR="00AD21BF" w14:paraId="4B4209BA" w14:textId="77777777">
        <w:trPr>
          <w:trHeight w:val="255"/>
        </w:trPr>
        <w:tc>
          <w:tcPr>
            <w:tcW w:w="8820" w:type="dxa"/>
            <w:gridSpan w:val="5"/>
            <w:vMerge/>
            <w:shd w:val="clear" w:color="auto" w:fill="DBE5F1"/>
          </w:tcPr>
          <w:p w:rsidRPr="00FA6214" w:rsidR="00AD21BF" w:rsidRDefault="00AD21BF" w14:paraId="7966DBCA" w14:textId="77777777">
            <w:pPr>
              <w:spacing w:after="0" w:line="168" w:lineRule="auto"/>
              <w:ind w:left="43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A6214" w:rsidR="00AD21BF" w:rsidRDefault="00AD21BF" w14:paraId="7A0AC213" w14:textId="77777777">
            <w:pPr>
              <w:spacing w:after="0" w:line="168" w:lineRule="auto"/>
              <w:ind w:left="43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0A5535" w:rsidR="00AD21BF" w:rsidRDefault="00AD21BF" w14:paraId="09C4501C" w14:textId="77777777">
            <w:pPr>
              <w:spacing w:after="0" w:line="192" w:lineRule="auto"/>
              <w:ind w:left="432"/>
              <w:rPr>
                <w:rFonts w:ascii="Arial Narrow" w:hAnsi="Arial Narrow" w:cs="Arial"/>
                <w:sz w:val="19"/>
                <w:szCs w:val="19"/>
                <w:cs/>
              </w:rPr>
            </w:pPr>
          </w:p>
        </w:tc>
      </w:tr>
      <w:tr w:rsidRPr="00FF3C70" w:rsidR="00AD21BF" w14:paraId="23251C1D" w14:textId="77777777">
        <w:trPr>
          <w:trHeight w:val="255"/>
        </w:trPr>
        <w:tc>
          <w:tcPr>
            <w:tcW w:w="8820" w:type="dxa"/>
            <w:gridSpan w:val="5"/>
            <w:vMerge/>
            <w:shd w:val="clear" w:color="auto" w:fill="DBE5F1"/>
          </w:tcPr>
          <w:p w:rsidRPr="00FA6214" w:rsidR="00AD21BF" w:rsidRDefault="00AD21BF" w14:paraId="3F7C1051" w14:textId="77777777">
            <w:pPr>
              <w:spacing w:after="0" w:line="168" w:lineRule="auto"/>
              <w:ind w:left="43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A6214" w:rsidR="00AD21BF" w:rsidRDefault="00AD21BF" w14:paraId="158AD4E9" w14:textId="77777777">
            <w:pPr>
              <w:spacing w:after="0" w:line="168" w:lineRule="auto"/>
              <w:ind w:left="43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0A5535" w:rsidR="00AD21BF" w:rsidRDefault="00AD21BF" w14:paraId="0A16AE30" w14:textId="77777777">
            <w:pPr>
              <w:spacing w:after="0" w:line="192" w:lineRule="auto"/>
              <w:ind w:left="432"/>
              <w:rPr>
                <w:rFonts w:ascii="Arial Narrow" w:hAnsi="Arial Narrow" w:cs="Arial"/>
                <w:sz w:val="19"/>
                <w:szCs w:val="19"/>
                <w:cs/>
              </w:rPr>
            </w:pPr>
          </w:p>
        </w:tc>
      </w:tr>
      <w:tr w:rsidRPr="00FF3C70" w:rsidR="00AD21BF" w14:paraId="6BC0E3A3" w14:textId="77777777">
        <w:trPr>
          <w:trHeight w:val="255"/>
        </w:trPr>
        <w:tc>
          <w:tcPr>
            <w:tcW w:w="8820" w:type="dxa"/>
            <w:gridSpan w:val="5"/>
            <w:vMerge/>
            <w:shd w:val="clear" w:color="auto" w:fill="DBE5F1"/>
          </w:tcPr>
          <w:p w:rsidRPr="00FA6214" w:rsidR="00AD21BF" w:rsidRDefault="00AD21BF" w14:paraId="61B4529C" w14:textId="77777777">
            <w:pPr>
              <w:spacing w:after="0" w:line="168" w:lineRule="auto"/>
              <w:ind w:left="43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A6214" w:rsidR="00AD21BF" w:rsidRDefault="00AD21BF" w14:paraId="5DD20ED9" w14:textId="77777777">
            <w:pPr>
              <w:spacing w:after="0" w:line="168" w:lineRule="auto"/>
              <w:ind w:left="43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0A5535" w:rsidR="00AD21BF" w:rsidRDefault="00AD21BF" w14:paraId="5E90956A" w14:textId="77777777">
            <w:pPr>
              <w:spacing w:after="0" w:line="192" w:lineRule="auto"/>
              <w:ind w:left="432"/>
              <w:rPr>
                <w:rFonts w:ascii="Arial Narrow" w:hAnsi="Arial Narrow" w:cs="Arial"/>
                <w:sz w:val="19"/>
                <w:szCs w:val="19"/>
                <w:cs/>
              </w:rPr>
            </w:pPr>
          </w:p>
        </w:tc>
      </w:tr>
      <w:tr w:rsidRPr="00FF3C70" w:rsidR="00AD21BF" w14:paraId="6ACB5222" w14:textId="77777777">
        <w:trPr>
          <w:trHeight w:val="255"/>
        </w:trPr>
        <w:tc>
          <w:tcPr>
            <w:tcW w:w="8820" w:type="dxa"/>
            <w:gridSpan w:val="5"/>
            <w:vMerge/>
            <w:shd w:val="clear" w:color="auto" w:fill="DBE5F1"/>
          </w:tcPr>
          <w:p w:rsidRPr="00FA6214" w:rsidR="00AD21BF" w:rsidRDefault="00AD21BF" w14:paraId="61E9E624" w14:textId="77777777">
            <w:pPr>
              <w:spacing w:after="0" w:line="168" w:lineRule="auto"/>
              <w:ind w:left="43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</w:tcPr>
          <w:p w:rsidRPr="00FA6214" w:rsidR="00AD21BF" w:rsidRDefault="00AD21BF" w14:paraId="652ECBB7" w14:textId="77777777">
            <w:pPr>
              <w:spacing w:after="0" w:line="168" w:lineRule="auto"/>
              <w:ind w:left="432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0A5535" w:rsidR="00AD21BF" w:rsidRDefault="00AD21BF" w14:paraId="4F4A271D" w14:textId="77777777">
            <w:pPr>
              <w:spacing w:after="0" w:line="192" w:lineRule="auto"/>
              <w:ind w:left="432"/>
              <w:rPr>
                <w:rFonts w:ascii="Arial Narrow" w:hAnsi="Arial Narrow" w:cs="Arial"/>
                <w:sz w:val="19"/>
                <w:szCs w:val="19"/>
                <w:cs/>
              </w:rPr>
            </w:pPr>
          </w:p>
        </w:tc>
      </w:tr>
      <w:tr w:rsidRPr="00EE3673" w:rsidR="00AD21BF" w14:paraId="7F88B2E9" w14:textId="77777777">
        <w:tc>
          <w:tcPr>
            <w:tcW w:w="8820" w:type="dxa"/>
            <w:gridSpan w:val="5"/>
            <w:shd w:val="clear" w:color="auto" w:fill="DBE5F1"/>
          </w:tcPr>
          <w:p w:rsidRPr="00FA6214" w:rsidR="00AD21BF" w:rsidRDefault="00432F61" w14:paraId="151AD0F3" w14:textId="77777777">
            <w:pPr>
              <w:spacing w:before="40" w:after="0" w:line="192" w:lineRule="auto"/>
              <w:ind w:left="432" w:hanging="43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FA6214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-11 </w:t>
            </w:r>
            <w:r w:rsidRPr="00FA6214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តើគ្រួសាររបស់អ្នកបានចូលរួមអាជីវកម្មខ្នាតតូចផ្ទាល់ខ្លួនផ្សេងទៀត ឬក៏សហគ្រាសខ្នាតតូច/មធ្យម​ (មិនមែនកសិកម្ម</w:t>
            </w:r>
            <w:r w:rsidRPr="00FA6214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)ដែរឬទេ</w:t>
            </w:r>
            <w:r w:rsidRPr="00FA6214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? Did your </w:t>
            </w:r>
            <w:r w:rsidRPr="00FA6214" w:rsidR="00AD21BF">
              <w:rPr>
                <w:rFonts w:ascii="Khmer OS Siemreap" w:hAnsi="Khmer OS Siemreap" w:cs="Khmer OS Siemreap"/>
                <w:sz w:val="18"/>
                <w:szCs w:val="18"/>
              </w:rPr>
              <w:t>household engage in any other own account small business or even in micro/small/medium enterprises (not in agriculture)?</w:t>
            </w:r>
          </w:p>
        </w:tc>
        <w:tc>
          <w:tcPr>
            <w:tcW w:w="5310" w:type="dxa"/>
            <w:gridSpan w:val="3"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FA6214" w:rsidR="00AD21BF" w:rsidRDefault="00AD21BF" w14:paraId="40CEB1A6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-មាន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 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2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 ទេ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FA6214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រំលង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ទៅ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>F6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FF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hint="cs" w:ascii="Khmer OS Siemreap" w:hAnsi="Khmer OS Siemreap" w:cs="Khmer OS Siemreap"/>
                <w:i/>
                <w:iCs/>
                <w:noProof/>
                <w:color w:val="FF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  <w:cs/>
              </w:rPr>
              <w:t xml:space="preserve">1- </w:t>
            </w:r>
            <w:r w:rsidRPr="002E3B8C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  <w:t>Yes</w:t>
            </w:r>
            <w:r w:rsidRPr="002E3B8C"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color w:val="FF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  <w:cs/>
              </w:rPr>
              <w:t>2-</w:t>
            </w:r>
            <w:r w:rsidRPr="002E3B8C"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  <w:t xml:space="preserve"> No </w:t>
            </w:r>
            <w:r w:rsidRPr="002E3B8C">
              <w:rPr>
                <w:rFonts w:ascii="Wingdings" w:hAnsi="Wingdings" w:eastAsia="Wingdings" w:cs="Wingdings"/>
                <w:i/>
                <w:iCs/>
                <w:color w:val="FF0000"/>
                <w:sz w:val="18"/>
                <w:szCs w:val="18"/>
              </w:rPr>
              <w:t>è</w:t>
            </w:r>
            <w:r w:rsidRPr="002E3B8C">
              <w:rPr>
                <w:rFonts w:ascii="Khmer OS Siemreap" w:hAnsi="Khmer OS Siemreap" w:cs="Khmer OS Siemreap"/>
                <w:i/>
                <w:iCs/>
                <w:noProof/>
                <w:color w:val="FF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>go to Section F6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</w:t>
            </w:r>
          </w:p>
          <w:p w:rsidRPr="00FA6214" w:rsidR="00AD21BF" w:rsidRDefault="00AD21BF" w14:paraId="5482100F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                     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 w:rsidRPr="00FA6214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  <w:r w:rsidRPr="00FA621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          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EE3673" w:rsidR="00AD21BF" w:rsidRDefault="00AD21BF" w14:paraId="1CAEF8BA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EE3673" w:rsidR="00AD21BF" w14:paraId="69788747" w14:textId="77777777">
        <w:tc>
          <w:tcPr>
            <w:tcW w:w="8820" w:type="dxa"/>
            <w:gridSpan w:val="5"/>
            <w:vMerge w:val="restart"/>
            <w:shd w:val="clear" w:color="auto" w:fill="DBE5F1"/>
          </w:tcPr>
          <w:p w:rsidRPr="00FA6214" w:rsidR="00AD21BF" w:rsidRDefault="00432F61" w14:paraId="3A448F74" w14:textId="77777777">
            <w:pPr>
              <w:spacing w:after="0" w:line="240" w:lineRule="exact"/>
              <w:ind w:left="346" w:hanging="346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3</w:t>
            </w:r>
            <w:r w:rsidRPr="00FA6214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-12</w:t>
            </w:r>
            <w:r w:rsidRPr="00FA6214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តើប្រភេទ</w:t>
            </w:r>
            <w:r w:rsidRPr="00FA6214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អាជីវកម្មខ្នាតតូច ឬក៏សហគ្រាសខ្នាតតូច/មធ្យមអ្វី</w:t>
            </w:r>
            <w:r w:rsidRPr="00FA6214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ដែលអ្នកចូលរួម?  </w:t>
            </w:r>
            <w:r w:rsidRPr="00FA6214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What kind of small business or micro/small/medium enterprises (not in agriculture) did you engage in?</w:t>
            </w:r>
          </w:p>
        </w:tc>
        <w:tc>
          <w:tcPr>
            <w:tcW w:w="6570" w:type="dxa"/>
            <w:gridSpan w:val="5"/>
            <w:shd w:val="clear" w:color="auto" w:fill="DBE5F1"/>
            <w:vAlign w:val="bottom"/>
          </w:tcPr>
          <w:p w:rsidRPr="00FA6214" w:rsidR="00AD21BF" w:rsidRDefault="00AD21BF" w14:paraId="734023E3" w14:textId="77777777">
            <w:pPr>
              <w:spacing w:before="20" w:after="0" w:line="240" w:lineRule="exact"/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  <w:cs/>
              </w:rPr>
              <w:t>សូមចុះលេខកូដ 1 ​បើសិនបានធ្វើ ឬ​កូដ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  <w:cs/>
              </w:rPr>
              <w:t>2 ​បើសិនមិនបានធ្វើ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</w:rPr>
              <w:t xml:space="preserve"> </w:t>
            </w:r>
          </w:p>
          <w:p w:rsidRPr="00FA6214" w:rsidR="00AD21BF" w:rsidRDefault="00AD21BF" w14:paraId="7EADB7FE" w14:textId="77777777">
            <w:pPr>
              <w:spacing w:before="20" w:after="0" w:line="240" w:lineRule="exact"/>
              <w:rPr>
                <w:rFonts w:ascii="Khmer OS Siemreap" w:hAnsi="Khmer OS Siemreap" w:cs="Khmer OS Siemreap"/>
                <w:i/>
                <w:iCs/>
                <w:noProof/>
                <w:spacing w:val="-8"/>
                <w:sz w:val="18"/>
                <w:szCs w:val="18"/>
                <w:cs/>
              </w:rPr>
            </w:pP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enter 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1 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if engaged or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2 ​</w:t>
            </w:r>
            <w:r w:rsidRPr="00FA6214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if not engaged</w:t>
            </w:r>
          </w:p>
        </w:tc>
      </w:tr>
      <w:tr w:rsidRPr="00D524DB" w:rsidR="00AD21BF" w14:paraId="660A64CF" w14:textId="77777777">
        <w:trPr>
          <w:trHeight w:val="501"/>
        </w:trPr>
        <w:tc>
          <w:tcPr>
            <w:tcW w:w="8820" w:type="dxa"/>
            <w:gridSpan w:val="5"/>
            <w:vMerge/>
            <w:shd w:val="clear" w:color="auto" w:fill="DBE5F1"/>
          </w:tcPr>
          <w:p w:rsidRPr="00FA6214" w:rsidR="00AD21BF" w:rsidRDefault="00AD21BF" w14:paraId="4FEAA04F" w14:textId="77777777">
            <w:pPr>
              <w:spacing w:after="0" w:line="240" w:lineRule="exact"/>
              <w:ind w:left="346" w:hanging="34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5310" w:type="dxa"/>
            <w:gridSpan w:val="3"/>
            <w:vMerge w:val="restart"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FA6214" w:rsidR="00AD21BF" w:rsidP="00432F61" w:rsidRDefault="00AD21BF" w14:paraId="7714D7A7" w14:textId="77777777">
            <w:pPr>
              <w:spacing w:after="0" w:line="280" w:lineRule="exact"/>
              <w:ind w:left="252" w:hanging="25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1 –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  <w:cs/>
              </w:rPr>
              <w:t>ផលិតកម្ម​ដូចជាឥដ្ឋ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/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ក្បឿង/សំលៀកបំពាក់ </w:t>
            </w:r>
          </w:p>
          <w:p w:rsidRPr="00FA6214" w:rsidR="00AD21BF" w:rsidP="00432F61" w:rsidRDefault="00AD21BF" w14:paraId="75A22384" w14:textId="77777777">
            <w:pPr>
              <w:spacing w:after="0" w:line="280" w:lineRule="exact"/>
              <w:ind w:left="252" w:hanging="25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  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>Manufacturing such as brick/tile making; garment. etc.</w:t>
            </w:r>
          </w:p>
          <w:p w:rsidRPr="00FA6214" w:rsidR="00AD21BF" w:rsidP="00432F61" w:rsidRDefault="00AD21BF" w14:paraId="683976E9" w14:textId="77777777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2 –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  <w:cs/>
              </w:rPr>
              <w:t>ពាណិជ្ជកម្មអាជីវកម្មដូចជាលក់កាតទូរសព្ទ</w:t>
            </w:r>
          </w:p>
          <w:p w:rsidRPr="00FA6214" w:rsidR="00AD21BF" w:rsidP="00432F61" w:rsidRDefault="00AD21BF" w14:paraId="7F93C180" w14:textId="77777777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 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>Trading business such as selling phone cards, etc.</w:t>
            </w:r>
          </w:p>
          <w:p w:rsidRPr="00FA6214" w:rsidR="00AD21BF" w:rsidP="00432F61" w:rsidRDefault="00AD21BF" w14:paraId="62734B2D" w14:textId="77777777">
            <w:pPr>
              <w:spacing w:after="0" w:line="280" w:lineRule="exact"/>
              <w:ind w:left="342" w:hanging="34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3 –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សេវាកម្មដូចជាមីក្រូហិរញ្ញវត្ថុ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>Services like micro lending, etc.</w:t>
            </w:r>
          </w:p>
          <w:p w:rsidRPr="00FA6214" w:rsidR="00AD21BF" w:rsidP="00432F61" w:rsidRDefault="00AD21BF" w14:paraId="7C17EAF7" w14:textId="77777777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 xml:space="preserve">4 –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  <w:cs/>
              </w:rPr>
              <w:t>អាជីវកម្មម្ហូបអាហារ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ដូចជាការកែច្នៃម្ហូបអាហារទុកបានយូរ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  ការដាំស្លរនិងការលក់ជាដើម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 xml:space="preserve"> Food business like processing, preserving, cooking and selling, etc.</w:t>
            </w:r>
          </w:p>
          <w:p w:rsidRPr="00FA6214" w:rsidR="00AD21BF" w:rsidP="00432F61" w:rsidRDefault="00AD21BF" w14:paraId="3C9DFBF8" w14:textId="77777777">
            <w:pPr>
              <w:spacing w:after="0" w:line="280" w:lineRule="exact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5 - 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ផេ្សងពីនេះ​​សូមបញ្ជាក់</w:t>
            </w:r>
            <w:r w:rsidRPr="00FA6214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>Other specify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FA6214">
              <w:rPr>
                <w:rFonts w:ascii="Khmer OS Siemreap" w:hAnsi="Khmer OS Siemreap" w:cs="Khmer OS Siemreap"/>
                <w:sz w:val="18"/>
                <w:szCs w:val="18"/>
              </w:rPr>
              <w:t>___________________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D524DB" w:rsidR="00AD21BF" w:rsidRDefault="00AD21BF" w14:paraId="13D824D9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D524DB" w:rsidR="00AD21BF" w14:paraId="24437DDC" w14:textId="77777777">
        <w:trPr>
          <w:trHeight w:val="501"/>
        </w:trPr>
        <w:tc>
          <w:tcPr>
            <w:tcW w:w="8820" w:type="dxa"/>
            <w:gridSpan w:val="5"/>
            <w:vMerge/>
            <w:shd w:val="clear" w:color="auto" w:fill="DBE5F1"/>
          </w:tcPr>
          <w:p w:rsidR="00AD21BF" w:rsidRDefault="00AD21BF" w14:paraId="37CA3A15" w14:textId="77777777">
            <w:pPr>
              <w:spacing w:after="0" w:line="192" w:lineRule="auto"/>
              <w:ind w:left="346" w:hanging="34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C11D92" w:rsidR="00AD21BF" w:rsidRDefault="00AD21BF" w14:paraId="64230C25" w14:textId="77777777">
            <w:pPr>
              <w:spacing w:after="0" w:line="240" w:lineRule="auto"/>
              <w:ind w:left="252" w:hanging="25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D524DB" w:rsidR="00AD21BF" w:rsidRDefault="00AD21BF" w14:paraId="2F95E373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D524DB" w:rsidR="00AD21BF" w14:paraId="0207F201" w14:textId="77777777">
        <w:trPr>
          <w:trHeight w:val="501"/>
        </w:trPr>
        <w:tc>
          <w:tcPr>
            <w:tcW w:w="8820" w:type="dxa"/>
            <w:gridSpan w:val="5"/>
            <w:vMerge/>
            <w:shd w:val="clear" w:color="auto" w:fill="DBE5F1"/>
          </w:tcPr>
          <w:p w:rsidR="00AD21BF" w:rsidRDefault="00AD21BF" w14:paraId="4C40148C" w14:textId="77777777">
            <w:pPr>
              <w:spacing w:after="0" w:line="192" w:lineRule="auto"/>
              <w:ind w:left="346" w:hanging="34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C11D92" w:rsidR="00AD21BF" w:rsidRDefault="00AD21BF" w14:paraId="51611E78" w14:textId="77777777">
            <w:pPr>
              <w:spacing w:after="0" w:line="240" w:lineRule="auto"/>
              <w:ind w:left="252" w:hanging="25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D524DB" w:rsidR="00AD21BF" w:rsidRDefault="00AD21BF" w14:paraId="15DAB2BE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D524DB" w:rsidR="00AD21BF" w14:paraId="040EC9E9" w14:textId="77777777">
        <w:trPr>
          <w:trHeight w:val="501"/>
        </w:trPr>
        <w:tc>
          <w:tcPr>
            <w:tcW w:w="8820" w:type="dxa"/>
            <w:gridSpan w:val="5"/>
            <w:vMerge/>
            <w:shd w:val="clear" w:color="auto" w:fill="DBE5F1"/>
          </w:tcPr>
          <w:p w:rsidR="00AD21BF" w:rsidRDefault="00AD21BF" w14:paraId="05DBAEB7" w14:textId="77777777">
            <w:pPr>
              <w:spacing w:after="0" w:line="192" w:lineRule="auto"/>
              <w:ind w:left="346" w:hanging="34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C11D92" w:rsidR="00AD21BF" w:rsidRDefault="00AD21BF" w14:paraId="57CA4540" w14:textId="77777777">
            <w:pPr>
              <w:spacing w:after="0" w:line="240" w:lineRule="auto"/>
              <w:ind w:left="252" w:hanging="25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  <w:shd w:val="clear" w:color="auto" w:fill="auto"/>
          </w:tcPr>
          <w:p w:rsidRPr="00D524DB" w:rsidR="00AD21BF" w:rsidRDefault="00AD21BF" w14:paraId="05CF7D83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  <w:tr w:rsidRPr="00D524DB" w:rsidR="00AD21BF" w14:paraId="58BB3DE0" w14:textId="77777777">
        <w:trPr>
          <w:trHeight w:val="501"/>
        </w:trPr>
        <w:tc>
          <w:tcPr>
            <w:tcW w:w="8820" w:type="dxa"/>
            <w:gridSpan w:val="5"/>
            <w:vMerge/>
            <w:shd w:val="clear" w:color="auto" w:fill="DBE5F1"/>
          </w:tcPr>
          <w:p w:rsidR="00AD21BF" w:rsidRDefault="00AD21BF" w14:paraId="46648F6A" w14:textId="77777777">
            <w:pPr>
              <w:spacing w:after="0" w:line="192" w:lineRule="auto"/>
              <w:ind w:left="346" w:hanging="34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5310" w:type="dxa"/>
            <w:gridSpan w:val="3"/>
            <w:vMerge/>
            <w:tcBorders>
              <w:right w:val="single" w:color="auto" w:sz="12" w:space="0"/>
            </w:tcBorders>
            <w:shd w:val="clear" w:color="auto" w:fill="DBE5F1"/>
            <w:vAlign w:val="center"/>
          </w:tcPr>
          <w:p w:rsidRPr="00C11D92" w:rsidR="00AD21BF" w:rsidRDefault="00AD21BF" w14:paraId="1ADEAFF3" w14:textId="77777777">
            <w:pPr>
              <w:spacing w:after="0" w:line="240" w:lineRule="auto"/>
              <w:ind w:left="252" w:hanging="25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</w:tcBorders>
            <w:shd w:val="clear" w:color="auto" w:fill="auto"/>
          </w:tcPr>
          <w:p w:rsidRPr="00D524DB" w:rsidR="00AD21BF" w:rsidRDefault="00AD21BF" w14:paraId="6C10B9F8" w14:textId="77777777">
            <w:pPr>
              <w:spacing w:after="0" w:line="192" w:lineRule="auto"/>
              <w:rPr>
                <w:rFonts w:ascii="Arial Narrow" w:hAnsi="Arial Narrow" w:cs="Arial"/>
              </w:rPr>
            </w:pPr>
          </w:p>
        </w:tc>
      </w:tr>
    </w:tbl>
    <w:p w:rsidRPr="001F2E2B" w:rsidR="00813BB2" w:rsidP="00214924" w:rsidRDefault="004C0F91" w14:paraId="2241B20A" w14:textId="77777777">
      <w:pPr>
        <w:spacing w:before="120" w:after="120" w:line="240" w:lineRule="auto"/>
        <w:rPr>
          <w:rFonts w:ascii="Khmer OS Muol Light" w:hAnsi="Khmer OS Muol Light" w:cs="Khmer OS Muol Light"/>
          <w:szCs w:val="22"/>
        </w:rPr>
      </w:pPr>
      <w:r w:rsidRPr="002E3B8C">
        <w:rPr>
          <w:rFonts w:ascii="Khmer OS Muol Light" w:hAnsi="Khmer OS Muol Light" w:cs="Khmer OS Muol Light"/>
          <w:b/>
          <w:bCs/>
          <w:szCs w:val="22"/>
        </w:rPr>
        <w:t>F.</w:t>
      </w:r>
      <w:r w:rsidRPr="002E3B8C" w:rsidR="00813BB2">
        <w:rPr>
          <w:rFonts w:hint="cs" w:ascii="Khmer OS Muol Light" w:hAnsi="Khmer OS Muol Light" w:cs="Khmer OS Muol Light"/>
          <w:szCs w:val="22"/>
          <w:cs/>
        </w:rPr>
        <w:t>ការប្រើប្រាស់</w:t>
      </w:r>
      <w:r w:rsidRPr="002E3B8C" w:rsidR="00813BB2">
        <w:rPr>
          <w:rFonts w:ascii="Khmer OS Muol Light" w:hAnsi="Khmer OS Muol Light" w:cs="Khmer OS Muol Light"/>
          <w:szCs w:val="22"/>
          <w:cs/>
        </w:rPr>
        <w:t>ឧបករណ៍បរិក្ខា</w:t>
      </w:r>
      <w:r w:rsidRPr="002E3B8C" w:rsidR="001F2E2B">
        <w:rPr>
          <w:rFonts w:ascii="Khmer OS Muol Light" w:hAnsi="Khmer OS Muol Light" w:cs="Khmer OS Muol Light"/>
          <w:szCs w:val="22"/>
        </w:rPr>
        <w:t xml:space="preserve"> </w:t>
      </w:r>
      <w:r w:rsidRPr="002E3B8C" w:rsidR="00813BB2">
        <w:rPr>
          <w:rFonts w:ascii="Khmer OS Muol Light" w:hAnsi="Khmer OS Muol Light" w:cs="Khmer OS Muol Light"/>
          <w:szCs w:val="22"/>
          <w:cs/>
        </w:rPr>
        <w:t xml:space="preserve">និងគ្រឿងម៉ាស៊ីនកសិកម្ម </w:t>
      </w:r>
      <w:r w:rsidRPr="002E3B8C" w:rsidR="005C2F2D">
        <w:rPr>
          <w:rFonts w:ascii="Khmer OS Muol Light" w:hAnsi="Khmer OS Muol Light" w:cs="Khmer OS Muol Light"/>
          <w:szCs w:val="22"/>
        </w:rPr>
        <w:t>(</w:t>
      </w:r>
      <w:r w:rsidRPr="002E3B8C" w:rsidR="005C2F2D">
        <w:rPr>
          <w:rFonts w:ascii="Khmer OS Muol Light" w:hAnsi="Khmer OS Muol Light" w:cs="Khmer OS Muol Light"/>
          <w:b/>
          <w:sz w:val="18"/>
          <w:szCs w:val="18"/>
        </w:rPr>
        <w:t>Implements, Equipment and Machineries Used)</w:t>
      </w:r>
    </w:p>
    <w:tbl>
      <w:tblPr>
        <w:tblW w:w="15480" w:type="dxa"/>
        <w:tblInd w:w="1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2611"/>
        <w:gridCol w:w="86"/>
        <w:gridCol w:w="1533"/>
        <w:gridCol w:w="1581"/>
        <w:gridCol w:w="1392"/>
        <w:gridCol w:w="1622"/>
        <w:gridCol w:w="1656"/>
        <w:gridCol w:w="1402"/>
        <w:gridCol w:w="1347"/>
        <w:gridCol w:w="2250"/>
      </w:tblGrid>
      <w:tr w:rsidRPr="00561510" w:rsidR="00605927" w:rsidTr="00605927" w14:paraId="3F40278B" w14:textId="77777777">
        <w:trPr>
          <w:trHeight w:val="294"/>
        </w:trPr>
        <w:tc>
          <w:tcPr>
            <w:tcW w:w="15480" w:type="dxa"/>
            <w:gridSpan w:val="10"/>
            <w:shd w:val="clear" w:color="auto" w:fill="DBE5F1"/>
          </w:tcPr>
          <w:p w:rsidRPr="0031091B" w:rsidR="00605927" w:rsidP="0031091B" w:rsidRDefault="00605927" w14:paraId="4D57E02E" w14:textId="77777777">
            <w:pPr>
              <w:spacing w:before="40" w:after="40" w:line="192" w:lineRule="auto"/>
              <w:rPr>
                <w:rFonts w:ascii="Khmer OS Muol Light" w:hAnsi="Khmer OS Muol Light" w:cs="Khmer OS Muol Light"/>
                <w:b/>
                <w:sz w:val="18"/>
                <w:szCs w:val="18"/>
              </w:rPr>
            </w:pPr>
            <w:r w:rsidRPr="0031091B">
              <w:rPr>
                <w:rFonts w:ascii="Khmer OS Muol Light" w:hAnsi="Khmer OS Muol Light" w:cs="Khmer OS Muol Light"/>
                <w:b/>
                <w:sz w:val="18"/>
                <w:szCs w:val="18"/>
              </w:rPr>
              <w:t>Q24</w:t>
            </w:r>
            <w:r w:rsidRPr="0031091B">
              <w:rPr>
                <w:rFonts w:ascii="Khmer OS Muol Light" w:hAnsi="Khmer OS Muol Light" w:cs="Khmer OS Muol Light"/>
                <w:b/>
                <w:sz w:val="18"/>
                <w:szCs w:val="18"/>
                <w:cs/>
              </w:rPr>
              <w:t>.</w:t>
            </w:r>
            <w:r w:rsidRPr="001160A2">
              <w:rPr>
                <w:rFonts w:ascii="Khmer OS Muol Light" w:hAnsi="Khmer OS Muol Light" w:cs="Khmer OS Muol Light"/>
                <w:b/>
                <w:sz w:val="18"/>
                <w:szCs w:val="18"/>
              </w:rPr>
              <w:t xml:space="preserve"> </w:t>
            </w:r>
            <w:r w:rsidRPr="001160A2">
              <w:rPr>
                <w:rFonts w:ascii="Khmer OS Muol Light" w:hAnsi="Khmer OS Muol Light" w:cs="Khmer OS Muol Light"/>
                <w:b/>
                <w:sz w:val="18"/>
                <w:szCs w:val="18"/>
                <w:cs/>
              </w:rPr>
              <w:t xml:space="preserve">ឧបករណ៍បរិក្ខានិងគ្រឿងម៉ាស៊ីនកសិកម្មដែលបានប្រើប្រាស់ក្នុងកសិដ្ឋាន   </w:t>
            </w:r>
            <w:r w:rsidRPr="001160A2">
              <w:rPr>
                <w:rFonts w:ascii="Khmer OS Muol Light" w:hAnsi="Khmer OS Muol Light" w:cs="Khmer OS Muol Light"/>
                <w:b/>
                <w:sz w:val="18"/>
                <w:szCs w:val="18"/>
              </w:rPr>
              <w:t xml:space="preserve">Implements, Equipment and Machineries used in the </w:t>
            </w:r>
            <w:r w:rsidRPr="002E3B8C">
              <w:rPr>
                <w:rFonts w:ascii="Khmer OS Muol Light" w:hAnsi="Khmer OS Muol Light" w:cs="Khmer OS Muol Light"/>
                <w:b/>
                <w:sz w:val="18"/>
                <w:szCs w:val="18"/>
              </w:rPr>
              <w:t>Holding</w:t>
            </w:r>
            <w:r w:rsidRPr="002E3B8C">
              <w:rPr>
                <w:rFonts w:ascii="Khmer OS Muol Light" w:hAnsi="Khmer OS Muol Light" w:cs="Khmer OS Muol Light"/>
                <w:b/>
                <w:color w:val="00B050"/>
                <w:sz w:val="18"/>
                <w:szCs w:val="18"/>
              </w:rPr>
              <w:t xml:space="preserve">  </w:t>
            </w:r>
            <w:r w:rsidRPr="002E3B8C">
              <w:rPr>
                <w:rFonts w:ascii="Khmer OS Muol Light" w:hAnsi="Khmer OS Muol Light" w:cs="Khmer OS Muol Light"/>
                <w:b/>
                <w:color w:val="FF0000"/>
                <w:sz w:val="18"/>
                <w:szCs w:val="18"/>
              </w:rPr>
              <w:t>(main from FORM C:Crop--Combined)</w:t>
            </w:r>
          </w:p>
        </w:tc>
      </w:tr>
      <w:tr w:rsidRPr="00E97374" w:rsidR="00605927" w:rsidTr="00605927" w14:paraId="004894B1" w14:textId="77777777">
        <w:trPr>
          <w:trHeight w:val="420"/>
        </w:trPr>
        <w:tc>
          <w:tcPr>
            <w:tcW w:w="13230" w:type="dxa"/>
            <w:gridSpan w:val="9"/>
            <w:tcBorders>
              <w:top w:val="single" w:color="auto" w:sz="12" w:space="0"/>
            </w:tcBorders>
            <w:shd w:val="clear" w:color="auto" w:fill="DBE5F1"/>
          </w:tcPr>
          <w:p w:rsidRPr="00E97374" w:rsidR="00605927" w:rsidP="00605927" w:rsidRDefault="00605927" w14:paraId="1B39C961" w14:textId="7A8C5015">
            <w:pPr>
              <w:spacing w:before="40" w:after="0" w:line="192" w:lineRule="auto"/>
              <w:ind w:left="519" w:hanging="533"/>
              <w:rPr>
                <w:rFonts w:ascii="Khmer OS Siemreap" w:hAnsi="Khmer OS Siemreap" w:cs="Khmer OS Siemreap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b/>
                <w:sz w:val="18"/>
                <w:szCs w:val="18"/>
              </w:rPr>
              <w:t>Q24</w:t>
            </w:r>
            <w:r w:rsidRPr="00E97374">
              <w:rPr>
                <w:rFonts w:ascii="Khmer OS Siemreap" w:hAnsi="Khmer OS Siemreap" w:cs="Khmer OS Siemreap"/>
                <w:bCs/>
                <w:sz w:val="18"/>
                <w:szCs w:val="18"/>
              </w:rPr>
              <w:t>-</w:t>
            </w:r>
            <w:r w:rsidRPr="00E532D2">
              <w:rPr>
                <w:rFonts w:ascii="Khmer OS Siemreap" w:hAnsi="Khmer OS Siemreap" w:cs="Khmer OS Siemreap"/>
                <w:b/>
                <w:sz w:val="18"/>
                <w:szCs w:val="18"/>
              </w:rPr>
              <w:t>1.</w:t>
            </w:r>
            <w:r w:rsidRPr="00E97374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  <w:r w:rsidRPr="00E97374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>តើអ្នកបានប្រើឧបករណ៍</w:t>
            </w:r>
            <w:r>
              <w:rPr>
                <w:rFonts w:hint="cs"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 xml:space="preserve"> </w:t>
            </w:r>
            <w:r w:rsidRPr="00E97374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>បរិក្ខា​</w:t>
            </w:r>
            <w:r>
              <w:rPr>
                <w:rFonts w:hint="cs"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 xml:space="preserve"> </w:t>
            </w:r>
            <w:r w:rsidRPr="00E97374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>និង</w:t>
            </w:r>
            <w:r>
              <w:rPr>
                <w:rFonts w:hint="cs"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 xml:space="preserve"> </w:t>
            </w:r>
            <w:r w:rsidRPr="00E97374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>គ្រឿងម៉ាស៊ីនកសិកម្មក្នុងកសិដ្ឋាននេះ</w:t>
            </w:r>
            <w:r>
              <w:rPr>
                <w:rFonts w:hint="cs"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>ក្នុង</w:t>
            </w:r>
            <w:r w:rsidRPr="00E97374">
              <w:rPr>
                <w:rFonts w:ascii="Khmer OS Siemreap" w:hAnsi="Khmer OS Siemreap" w:cs="Khmer OS Siemreap"/>
                <w:b/>
                <w:spacing w:val="-8"/>
                <w:sz w:val="18"/>
                <w:szCs w:val="18"/>
                <w:cs/>
              </w:rPr>
              <w:t>រយៈ​ពេល​១២​ខែកន្លងមកដែរឬទេ?</w:t>
            </w:r>
            <w:r w:rsidRPr="00E97374">
              <w:rPr>
                <w:rFonts w:ascii="Khmer OS Siemreap" w:hAnsi="Khmer OS Siemreap" w:cs="Khmer OS Siemreap"/>
                <w:bCs/>
                <w:sz w:val="18"/>
                <w:szCs w:val="18"/>
              </w:rPr>
              <w:t xml:space="preserve"> Did you use any implements, machineries and equipment on this holding in last 12 months?   </w:t>
            </w:r>
            <w:r w:rsidRPr="00E9737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​​</w:t>
            </w:r>
            <w:r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  </w:t>
            </w:r>
            <w:r w:rsidRPr="00E9737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1</w:t>
            </w:r>
            <w:r w:rsidRPr="00E97374">
              <w:rPr>
                <w:rFonts w:ascii="Khmer OS Siemreap" w:hAnsi="Khmer OS Siemreap" w:cs="Khmer OS Siemreap"/>
                <w:b/>
                <w:sz w:val="18"/>
                <w:szCs w:val="18"/>
              </w:rPr>
              <w:t>–</w:t>
            </w:r>
            <w:r w:rsidRPr="00E9737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​​ មាន</w:t>
            </w:r>
            <w:r w:rsidRPr="00E97374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E97374">
              <w:rPr>
                <w:rFonts w:ascii="Wingdings" w:hAnsi="Wingdings" w:eastAsia="Wingdings" w:cs="Wingdings"/>
                <w:b/>
                <w:i/>
                <w:iCs/>
                <w:sz w:val="18"/>
                <w:szCs w:val="18"/>
              </w:rPr>
              <w:t>è</w:t>
            </w:r>
            <w:r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E97374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ឆ្លើយសំណួរខាងក្រោម</w:t>
            </w:r>
            <w:r w:rsidRPr="00E97374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E97374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E97374">
              <w:rPr>
                <w:rFonts w:ascii="Khmer OS Siemreap" w:hAnsi="Khmer OS Siemreap" w:cs="Khmer OS Siemreap"/>
                <w:sz w:val="18"/>
                <w:szCs w:val="18"/>
              </w:rPr>
              <w:t xml:space="preserve">Yes </w:t>
            </w:r>
            <w:r w:rsidRPr="00E97374">
              <w:rPr>
                <w:rFonts w:ascii="Wingdings" w:hAnsi="Wingdings" w:eastAsia="Wingdings" w:cs="Wingdings"/>
                <w:b/>
                <w:i/>
                <w:iCs/>
                <w:sz w:val="18"/>
                <w:szCs w:val="18"/>
              </w:rPr>
              <w:t>è</w:t>
            </w:r>
            <w:r w:rsidRPr="00E97374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E97374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answer the questions below</w:t>
            </w:r>
            <w:r w:rsidRPr="00E97374">
              <w:rPr>
                <w:rFonts w:ascii="Khmer OS Siemreap" w:hAnsi="Khmer OS Siemreap" w:cs="Khmer OS Siemreap"/>
                <w:sz w:val="18"/>
                <w:szCs w:val="18"/>
              </w:rPr>
              <w:t xml:space="preserve">   </w:t>
            </w:r>
            <w:r w:rsidRPr="00E97374">
              <w:rPr>
                <w:rFonts w:ascii="Khmer OS Siemreap" w:hAnsi="Khmer OS Siemreap" w:cs="Khmer OS Siemreap"/>
                <w:bCs/>
                <w:sz w:val="18"/>
                <w:szCs w:val="18"/>
              </w:rPr>
              <w:t xml:space="preserve">  2</w:t>
            </w:r>
            <w:r w:rsidRPr="00E97374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– </w:t>
            </w:r>
            <w:r w:rsidRPr="00E9737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ទេ</w:t>
            </w:r>
            <w:r w:rsidRPr="00E97374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 </w:t>
            </w:r>
            <w:r w:rsidRPr="00E97374">
              <w:rPr>
                <w:rFonts w:ascii="Wingdings" w:hAnsi="Wingdings" w:eastAsia="Wingdings" w:cs="Wingdings"/>
                <w:b/>
                <w:i/>
                <w:iCs/>
                <w:sz w:val="18"/>
                <w:szCs w:val="18"/>
              </w:rPr>
              <w:t>è</w:t>
            </w:r>
            <w:r w:rsidRPr="00E97374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</w:rPr>
              <w:t xml:space="preserve"> </w:t>
            </w:r>
            <w:r w:rsidRPr="00E97374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រំលងទៅ</w:t>
            </w:r>
            <w:r w:rsidRPr="002E3B8C">
              <w:rPr>
                <w:rFonts w:ascii="Khmer OS Siemreap" w:hAnsi="Khmer OS Siemreap" w:cs="Khmer OS Siemreap"/>
                <w:b/>
                <w:i/>
                <w:iCs/>
                <w:sz w:val="18"/>
                <w:szCs w:val="18"/>
                <w:cs/>
              </w:rPr>
              <w:t>សំណួរ</w:t>
            </w:r>
            <w:r w:rsidRPr="002E3B8C">
              <w:rPr>
                <w:rFonts w:ascii="Khmer OS Siemreap" w:hAnsi="Khmer OS Siemreap" w:cs="Khmer OS Siemreap"/>
                <w:b/>
                <w:i/>
                <w:iCs/>
                <w:color w:val="FF0000"/>
                <w:sz w:val="18"/>
                <w:szCs w:val="18"/>
              </w:rPr>
              <w:t xml:space="preserve"> </w:t>
            </w:r>
            <w:r w:rsidRPr="002E3B8C">
              <w:rPr>
                <w:rFonts w:hint="cs" w:ascii="Khmer OS Siemreap" w:hAnsi="Khmer OS Siemreap" w:cs="Khmer OS Siemreap"/>
                <w:bCs/>
                <w:i/>
                <w:iCs/>
                <w:color w:val="FF0000"/>
                <w:sz w:val="18"/>
                <w:szCs w:val="18"/>
                <w:cs/>
              </w:rPr>
              <w:t>B17</w:t>
            </w:r>
            <w:r w:rsidRPr="002E3B8C">
              <w:rPr>
                <w:rFonts w:ascii="Khmer OS Siemreap" w:hAnsi="Khmer OS Siemreap" w:cs="Khmer OS Siemreap"/>
                <w:b/>
                <w:i/>
                <w:iCs/>
                <w:color w:val="FF0000"/>
                <w:sz w:val="18"/>
                <w:szCs w:val="18"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b/>
                <w:i/>
                <w:iCs/>
                <w:color w:val="FF0000"/>
                <w:sz w:val="18"/>
                <w:szCs w:val="18"/>
                <w:cs/>
              </w:rPr>
              <w:t xml:space="preserve">    </w:t>
            </w:r>
            <w:r w:rsidRPr="002E3B8C"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  <w:t>No</w:t>
            </w:r>
            <w:r w:rsidRPr="002E3B8C">
              <w:rPr>
                <w:rFonts w:ascii="Khmer OS Siemreap" w:hAnsi="Khmer OS Siemreap" w:cs="Khmer OS Siemreap"/>
                <w:b/>
                <w:color w:val="FF0000"/>
                <w:sz w:val="18"/>
                <w:szCs w:val="18"/>
              </w:rPr>
              <w:t xml:space="preserve">  </w:t>
            </w:r>
            <w:r w:rsidRPr="002E3B8C">
              <w:rPr>
                <w:rFonts w:ascii="Wingdings" w:hAnsi="Wingdings" w:eastAsia="Wingdings" w:cs="Wingdings"/>
                <w:b/>
                <w:i/>
                <w:iCs/>
                <w:color w:val="FF0000"/>
                <w:sz w:val="18"/>
                <w:szCs w:val="18"/>
              </w:rPr>
              <w:t>è</w:t>
            </w:r>
            <w:r w:rsidRPr="002E3B8C">
              <w:rPr>
                <w:rFonts w:ascii="Khmer OS Siemreap" w:hAnsi="Khmer OS Siemreap" w:cs="Khmer OS Siemreap"/>
                <w:b/>
                <w:i/>
                <w:iCs/>
                <w:color w:val="FF0000"/>
                <w:sz w:val="18"/>
                <w:szCs w:val="18"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 xml:space="preserve">skip to </w:t>
            </w:r>
            <w:r w:rsidRPr="002E3B8C">
              <w:rPr>
                <w:rFonts w:hint="cs" w:ascii="Khmer OS Siemreap" w:hAnsi="Khmer OS Siemreap" w:cs="Khmer OS Siemreap"/>
                <w:bCs/>
                <w:i/>
                <w:iCs/>
                <w:color w:val="FF0000"/>
                <w:sz w:val="18"/>
                <w:szCs w:val="18"/>
                <w:cs/>
              </w:rPr>
              <w:t>B17</w:t>
            </w:r>
          </w:p>
        </w:tc>
        <w:tc>
          <w:tcPr>
            <w:tcW w:w="225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</w:tcPr>
          <w:p w:rsidRPr="00E97374" w:rsidR="00605927" w:rsidP="00551D7B" w:rsidRDefault="00605927" w14:paraId="12EF4577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</w:tr>
      <w:tr w:rsidRPr="00561510" w:rsidR="00605927" w:rsidTr="00E17D48" w14:paraId="361DCAEB" w14:textId="77777777">
        <w:trPr>
          <w:trHeight w:val="2247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E97374" w:rsidR="00605927" w:rsidP="00551D7B" w:rsidRDefault="00605927" w14:paraId="7B7CEF1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AA66E0">
              <w:rPr>
                <w:rFonts w:ascii="Khmer OS Siemreap" w:hAnsi="Khmer OS Siemreap" w:cs="Khmer OS Siemreap"/>
                <w:bCs/>
                <w:sz w:val="18"/>
                <w:szCs w:val="18"/>
              </w:rPr>
              <w:t>Q24-</w:t>
            </w: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>1</w:t>
            </w:r>
            <w:r w:rsidRPr="00E97374">
              <w:rPr>
                <w:rFonts w:ascii="Khmer OS Siemreap" w:hAnsi="Khmer OS Siemreap" w:cs="Khmer OS Siemreap"/>
                <w:bCs/>
                <w:sz w:val="18"/>
                <w:szCs w:val="18"/>
              </w:rPr>
              <w:t>a</w:t>
            </w:r>
          </w:p>
          <w:p w:rsidR="00605927" w:rsidP="00551D7B" w:rsidRDefault="00605927" w14:paraId="02ED2651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</w:rPr>
            </w:pPr>
            <w:r w:rsidRPr="00E97374"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  <w:cs/>
              </w:rPr>
              <w:t>ប្រភេទឧបករណ៍បរិក្ខានិង</w:t>
            </w:r>
          </w:p>
          <w:p w:rsidR="00605927" w:rsidP="00551D7B" w:rsidRDefault="00605927" w14:paraId="5EE3B4E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</w:rPr>
            </w:pPr>
            <w:r w:rsidRPr="00E97374"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  <w:cs/>
              </w:rPr>
              <w:t>គ្រឿង ម៉ាស៊ីនកសិកម្ម</w:t>
            </w:r>
          </w:p>
          <w:p w:rsidR="00605927" w:rsidP="00551D7B" w:rsidRDefault="00605927" w14:paraId="60A127EA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</w:rPr>
            </w:pPr>
          </w:p>
          <w:p w:rsidR="00605927" w:rsidP="00551D7B" w:rsidRDefault="00605927" w14:paraId="21852CDA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E97374">
              <w:rPr>
                <w:rFonts w:ascii="Khmer OS Siemreap" w:hAnsi="Khmer OS Siemreap" w:cs="Khmer OS Siemreap"/>
                <w:bCs/>
                <w:sz w:val="18"/>
                <w:szCs w:val="18"/>
              </w:rPr>
              <w:t xml:space="preserve">Type of </w:t>
            </w: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>Tool</w:t>
            </w:r>
            <w:r w:rsidRPr="00E97374">
              <w:rPr>
                <w:rFonts w:ascii="Khmer OS Siemreap" w:hAnsi="Khmer OS Siemreap" w:cs="Khmer OS Siemreap"/>
                <w:bCs/>
                <w:sz w:val="18"/>
                <w:szCs w:val="18"/>
              </w:rPr>
              <w:t>s,</w:t>
            </w: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 xml:space="preserve"> E</w:t>
            </w:r>
            <w:r w:rsidRPr="00E97374">
              <w:rPr>
                <w:rFonts w:ascii="Khmer OS Siemreap" w:hAnsi="Khmer OS Siemreap" w:cs="Khmer OS Siemreap"/>
                <w:bCs/>
                <w:sz w:val="18"/>
                <w:szCs w:val="18"/>
              </w:rPr>
              <w:t xml:space="preserve">quipment &amp; </w:t>
            </w: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>M</w:t>
            </w:r>
            <w:r w:rsidRPr="00E97374">
              <w:rPr>
                <w:rFonts w:ascii="Khmer OS Siemreap" w:hAnsi="Khmer OS Siemreap" w:cs="Khmer OS Siemreap"/>
                <w:bCs/>
                <w:sz w:val="18"/>
                <w:szCs w:val="18"/>
              </w:rPr>
              <w:t>achineries</w:t>
            </w:r>
          </w:p>
          <w:p w:rsidRPr="00E97374" w:rsidR="00605927" w:rsidP="00A30BFF" w:rsidRDefault="00605927" w14:paraId="0D166FCE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spacing w:val="-20"/>
                <w:sz w:val="18"/>
                <w:szCs w:val="18"/>
              </w:rPr>
            </w:pPr>
          </w:p>
        </w:tc>
        <w:tc>
          <w:tcPr>
            <w:tcW w:w="1533" w:type="dxa"/>
            <w:shd w:val="clear" w:color="auto" w:fill="DBE5F1"/>
            <w:vAlign w:val="center"/>
          </w:tcPr>
          <w:p w:rsidRPr="00E97374" w:rsidR="00605927" w:rsidP="00551D7B" w:rsidRDefault="00605927" w14:paraId="30CBE5B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AA66E0">
              <w:rPr>
                <w:rFonts w:ascii="Khmer OS Siemreap" w:hAnsi="Khmer OS Siemreap" w:cs="Khmer OS Siemreap"/>
                <w:bCs/>
                <w:sz w:val="18"/>
                <w:szCs w:val="18"/>
              </w:rPr>
              <w:t>Q24-1</w:t>
            </w:r>
            <w:r w:rsidRPr="00E97374">
              <w:rPr>
                <w:rFonts w:ascii="Khmer OS Siemreap" w:hAnsi="Khmer OS Siemreap" w:cs="Khmer OS Siemreap"/>
                <w:bCs/>
                <w:sz w:val="18"/>
                <w:szCs w:val="18"/>
              </w:rPr>
              <w:t>b</w:t>
            </w:r>
          </w:p>
          <w:p w:rsidR="00605927" w:rsidP="00551D7B" w:rsidRDefault="00605927" w14:paraId="19375F17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10"/>
                <w:sz w:val="18"/>
                <w:szCs w:val="18"/>
              </w:rPr>
            </w:pPr>
            <w:r w:rsidRPr="00E97374">
              <w:rPr>
                <w:rFonts w:ascii="Khmer OS Siemreap" w:hAnsi="Khmer OS Siemreap" w:cs="Khmer OS Siemreap"/>
                <w:b/>
                <w:spacing w:val="-10"/>
                <w:sz w:val="18"/>
                <w:szCs w:val="18"/>
                <w:cs/>
              </w:rPr>
              <w:t>ចុះលេខកូដ</w:t>
            </w:r>
          </w:p>
          <w:p w:rsidR="00605927" w:rsidP="00551D7B" w:rsidRDefault="00605927" w14:paraId="7C47BA2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10"/>
                <w:sz w:val="18"/>
                <w:szCs w:val="18"/>
              </w:rPr>
            </w:pPr>
          </w:p>
          <w:p w:rsidR="00605927" w:rsidP="00551D7B" w:rsidRDefault="00605927" w14:paraId="66BCC72D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10"/>
                <w:sz w:val="18"/>
                <w:szCs w:val="18"/>
              </w:rPr>
            </w:pPr>
          </w:p>
          <w:p w:rsidR="00605927" w:rsidP="00551D7B" w:rsidRDefault="00605927" w14:paraId="7331E9ED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10"/>
                <w:sz w:val="18"/>
                <w:szCs w:val="18"/>
              </w:rPr>
            </w:pPr>
          </w:p>
          <w:p w:rsidRPr="00E97374" w:rsidR="00605927" w:rsidP="00551D7B" w:rsidRDefault="00605927" w14:paraId="5CE82E7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pacing w:val="-10"/>
                <w:sz w:val="18"/>
                <w:szCs w:val="18"/>
              </w:rPr>
            </w:pPr>
          </w:p>
          <w:p w:rsidR="00605927" w:rsidP="00551D7B" w:rsidRDefault="00605927" w14:paraId="524B97B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i/>
                <w:iCs/>
                <w:sz w:val="18"/>
                <w:szCs w:val="18"/>
              </w:rPr>
            </w:pPr>
            <w:r w:rsidRPr="00E97374">
              <w:rPr>
                <w:rFonts w:ascii="Khmer OS Siemreap" w:hAnsi="Khmer OS Siemreap" w:cs="Khmer OS Siemreap"/>
                <w:bCs/>
                <w:i/>
                <w:iCs/>
                <w:sz w:val="18"/>
                <w:szCs w:val="18"/>
              </w:rPr>
              <w:t>Enter code</w:t>
            </w:r>
          </w:p>
          <w:p w:rsidRPr="00E97374" w:rsidR="00605927" w:rsidP="00A30BFF" w:rsidRDefault="00605927" w14:paraId="39085DCA" w14:textId="77777777">
            <w:pPr>
              <w:spacing w:after="0" w:line="192" w:lineRule="auto"/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DBE5F1"/>
            <w:vAlign w:val="center"/>
          </w:tcPr>
          <w:p w:rsidRPr="00AA66E0" w:rsidR="00605927" w:rsidP="00551D7B" w:rsidRDefault="00605927" w14:paraId="1102D01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AA66E0">
              <w:rPr>
                <w:rFonts w:ascii="Khmer OS Siemreap" w:hAnsi="Khmer OS Siemreap" w:cs="Khmer OS Siemreap"/>
                <w:bCs/>
                <w:sz w:val="18"/>
                <w:szCs w:val="18"/>
              </w:rPr>
              <w:t>Q24-2</w:t>
            </w:r>
          </w:p>
          <w:p w:rsidR="00605927" w:rsidP="00551D7B" w:rsidRDefault="00605927" w14:paraId="33F60E0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E97374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សរុបចំនួនបានប្រើប្រាស់</w:t>
            </w:r>
          </w:p>
          <w:p w:rsidRPr="00E97374" w:rsidR="00605927" w:rsidP="00551D7B" w:rsidRDefault="00605927" w14:paraId="0184C5D7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</w:p>
          <w:p w:rsidR="00605927" w:rsidP="00551D7B" w:rsidRDefault="00605927" w14:paraId="5DA66B6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E97374">
              <w:rPr>
                <w:rFonts w:ascii="Khmer OS Siemreap" w:hAnsi="Khmer OS Siemreap" w:cs="Khmer OS Siemreap"/>
                <w:bCs/>
                <w:sz w:val="18"/>
                <w:szCs w:val="18"/>
              </w:rPr>
              <w:t>Total Number Used</w:t>
            </w:r>
          </w:p>
          <w:p w:rsidR="00605927" w:rsidP="00551D7B" w:rsidRDefault="00605927" w14:paraId="5473EF6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  <w:p w:rsidRPr="00E97374" w:rsidR="00605927" w:rsidP="00A30BFF" w:rsidRDefault="00605927" w14:paraId="7EB4B15C" w14:textId="77777777">
            <w:pPr>
              <w:spacing w:after="0" w:line="192" w:lineRule="auto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</w:tc>
        <w:tc>
          <w:tcPr>
            <w:tcW w:w="1392" w:type="dxa"/>
            <w:shd w:val="clear" w:color="auto" w:fill="DBE5F1"/>
          </w:tcPr>
          <w:p w:rsidRPr="002E3B8C" w:rsidR="00584C42" w:rsidP="00551D7B" w:rsidRDefault="00584C42" w14:paraId="7505204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2"/>
                <w:szCs w:val="12"/>
              </w:rPr>
            </w:pPr>
          </w:p>
          <w:p w:rsidRPr="002E3B8C" w:rsidR="00605927" w:rsidP="00551D7B" w:rsidRDefault="00605927" w14:paraId="60B4991D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Cs/>
                <w:sz w:val="18"/>
                <w:szCs w:val="18"/>
              </w:rPr>
              <w:t>Q24-3</w:t>
            </w:r>
          </w:p>
          <w:p w:rsidRPr="002E3B8C" w:rsidR="00605927" w:rsidP="00551D7B" w:rsidRDefault="00605927" w14:paraId="0B62CC7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2E3B8C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ចំនួនបានទិញ​ផ្ទាល់</w:t>
            </w:r>
          </w:p>
          <w:p w:rsidRPr="002E3B8C" w:rsidR="00605927" w:rsidP="00551D7B" w:rsidRDefault="00605927" w14:paraId="684AF6C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6"/>
                <w:szCs w:val="16"/>
              </w:rPr>
            </w:pPr>
            <w:r w:rsidRPr="002E3B8C">
              <w:rPr>
                <w:rFonts w:ascii="Khmer OS Siemreap" w:hAnsi="Khmer OS Siemreap" w:cs="Khmer OS Siemreap"/>
                <w:bCs/>
                <w:sz w:val="16"/>
                <w:szCs w:val="16"/>
              </w:rPr>
              <w:t>Number of Purchased</w:t>
            </w:r>
          </w:p>
          <w:p w:rsidRPr="002E3B8C" w:rsidR="00584C42" w:rsidP="00551D7B" w:rsidRDefault="00584C42" w14:paraId="1EE917D1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6"/>
                <w:szCs w:val="16"/>
              </w:rPr>
            </w:pPr>
          </w:p>
          <w:p w:rsidRPr="002E3B8C" w:rsidR="00605927" w:rsidP="00E17D48" w:rsidRDefault="00605927" w14:paraId="6F436E43" w14:textId="77777777">
            <w:pPr>
              <w:spacing w:after="0" w:line="192" w:lineRule="auto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</w:tc>
        <w:tc>
          <w:tcPr>
            <w:tcW w:w="1622" w:type="dxa"/>
            <w:shd w:val="clear" w:color="auto" w:fill="DBE5F1"/>
            <w:vAlign w:val="center"/>
          </w:tcPr>
          <w:p w:rsidRPr="002E3B8C" w:rsidR="00605927" w:rsidP="00AA66E0" w:rsidRDefault="00605927" w14:paraId="08E9E92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Cs/>
                <w:sz w:val="18"/>
                <w:szCs w:val="18"/>
              </w:rPr>
              <w:t>Q24-4</w:t>
            </w:r>
          </w:p>
          <w:p w:rsidRPr="002E3B8C" w:rsidR="00605927" w:rsidP="00AA66E0" w:rsidRDefault="00605927" w14:paraId="10A2CE9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ចំនួន</w:t>
            </w:r>
            <w:r w:rsidRPr="002E3B8C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កែច្នៃ ផលិត</w:t>
            </w:r>
            <w:r w:rsidRPr="002E3B8C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ផ្ទាល់ខ្លួន</w:t>
            </w:r>
          </w:p>
          <w:p w:rsidRPr="002E3B8C" w:rsidR="00605927" w:rsidP="00AA66E0" w:rsidRDefault="00605927" w14:paraId="50DC6AF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Cs/>
                <w:sz w:val="18"/>
                <w:szCs w:val="18"/>
              </w:rPr>
              <w:t>Number Owned</w:t>
            </w:r>
          </w:p>
          <w:p w:rsidRPr="002E3B8C" w:rsidR="00605927" w:rsidP="00AA66E0" w:rsidRDefault="00605927" w14:paraId="330180F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  <w:p w:rsidRPr="002E3B8C" w:rsidR="00605927" w:rsidP="00AA66E0" w:rsidRDefault="00605927" w14:paraId="5BBC8241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  <w:p w:rsidRPr="002E3B8C" w:rsidR="00605927" w:rsidP="00AA66E0" w:rsidRDefault="00605927" w14:paraId="69DDD63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  <w:p w:rsidRPr="002E3B8C" w:rsidR="00605927" w:rsidP="00E17D48" w:rsidRDefault="00605927" w14:paraId="7E711888" w14:textId="77777777">
            <w:pPr>
              <w:spacing w:after="0" w:line="192" w:lineRule="auto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</w:tc>
        <w:tc>
          <w:tcPr>
            <w:tcW w:w="1656" w:type="dxa"/>
            <w:shd w:val="clear" w:color="auto" w:fill="DBE5F1"/>
            <w:vAlign w:val="center"/>
          </w:tcPr>
          <w:p w:rsidRPr="002E3B8C" w:rsidR="00605927" w:rsidP="00AA66E0" w:rsidRDefault="00605927" w14:paraId="53C71DF4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Cs/>
                <w:sz w:val="18"/>
                <w:szCs w:val="18"/>
              </w:rPr>
              <w:t>Q24-5</w:t>
            </w:r>
          </w:p>
          <w:p w:rsidRPr="002E3B8C" w:rsidR="00605927" w:rsidP="00551D7B" w:rsidRDefault="00605927" w14:paraId="18D4FFE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ចំនួនបានខ្ចីពី</w:t>
            </w:r>
          </w:p>
          <w:p w:rsidRPr="002E3B8C" w:rsidR="00605927" w:rsidP="00551D7B" w:rsidRDefault="00605927" w14:paraId="3E6AB1E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រដ្ឋាភិបាល</w:t>
            </w:r>
          </w:p>
          <w:p w:rsidRPr="002E3B8C" w:rsidR="00605927" w:rsidP="00551D7B" w:rsidRDefault="00605927" w14:paraId="1E37314D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Cs/>
                <w:sz w:val="18"/>
                <w:szCs w:val="18"/>
              </w:rPr>
              <w:t>Number Borrowed from the</w:t>
            </w:r>
            <w:r w:rsidRPr="002E3B8C">
              <w:rPr>
                <w:rFonts w:hint="cs" w:ascii="Khmer OS Siemreap" w:hAnsi="Khmer OS Siemreap" w:cs="Khmer OS Siemreap"/>
                <w:bCs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bCs/>
                <w:sz w:val="18"/>
                <w:szCs w:val="18"/>
              </w:rPr>
              <w:t>government</w:t>
            </w:r>
          </w:p>
          <w:p w:rsidRPr="002E3B8C" w:rsidR="00605927" w:rsidP="00E17D48" w:rsidRDefault="00605927" w14:paraId="466B16A9" w14:textId="77777777">
            <w:pPr>
              <w:spacing w:after="0" w:line="192" w:lineRule="auto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  <w:p w:rsidRPr="002E3B8C" w:rsidR="00584C42" w:rsidP="00E17D48" w:rsidRDefault="00584C42" w14:paraId="15513A5F" w14:textId="77777777">
            <w:pPr>
              <w:spacing w:after="0" w:line="192" w:lineRule="auto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</w:p>
        </w:tc>
        <w:tc>
          <w:tcPr>
            <w:tcW w:w="1402" w:type="dxa"/>
            <w:shd w:val="clear" w:color="auto" w:fill="DBE5F1"/>
            <w:vAlign w:val="center"/>
          </w:tcPr>
          <w:p w:rsidRPr="002E3B8C" w:rsidR="00605927" w:rsidP="00AA66E0" w:rsidRDefault="00605927" w14:paraId="6839145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Cs/>
                <w:sz w:val="18"/>
                <w:szCs w:val="18"/>
              </w:rPr>
              <w:t>Q24-6</w:t>
            </w:r>
          </w:p>
          <w:p w:rsidRPr="002E3B8C" w:rsidR="00605927" w:rsidP="002E3B8C" w:rsidRDefault="00605927" w14:paraId="70CE58E5" w14:textId="77777777">
            <w:pPr>
              <w:spacing w:after="0" w:line="192" w:lineRule="auto"/>
              <w:ind w:left="-90" w:right="-70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ចំនួនដែលជួលពី</w:t>
            </w:r>
            <w:r w:rsidRPr="002E3B8C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​</w:t>
            </w:r>
            <w:r w:rsidRPr="002E3B8C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ឯកជន</w:t>
            </w:r>
            <w:r w:rsidRPr="002E3B8C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​</w:t>
            </w:r>
            <w:r w:rsidRPr="002E3B8C">
              <w:rPr>
                <w:rFonts w:hint="cs" w:ascii="Khmer OS Siemreap" w:hAnsi="Khmer OS Siemreap" w:cs="Khmer OS Siemreap"/>
                <w:spacing w:val="-12"/>
                <w:sz w:val="18"/>
                <w:szCs w:val="18"/>
                <w:cs/>
              </w:rPr>
              <w:t>/អង្គការមិនមែន រដ្ឋាភិបាល</w:t>
            </w:r>
          </w:p>
          <w:p w:rsidRPr="002E3B8C" w:rsidR="00605927" w:rsidP="00E17D48" w:rsidRDefault="00605927" w14:paraId="37353CB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Cs/>
                <w:sz w:val="18"/>
                <w:szCs w:val="18"/>
              </w:rPr>
              <w:t>Number Rented from private sector</w:t>
            </w:r>
          </w:p>
        </w:tc>
        <w:tc>
          <w:tcPr>
            <w:tcW w:w="1347" w:type="dxa"/>
            <w:shd w:val="clear" w:color="auto" w:fill="DBE5F1"/>
          </w:tcPr>
          <w:p w:rsidRPr="002E3B8C" w:rsidR="00605927" w:rsidP="00605927" w:rsidRDefault="00605927" w14:paraId="1067AF5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Cs/>
                <w:sz w:val="18"/>
                <w:szCs w:val="18"/>
              </w:rPr>
              <w:t>Q24-7</w:t>
            </w:r>
          </w:p>
          <w:p w:rsidRPr="002E3B8C" w:rsidR="00605927" w:rsidP="00605927" w:rsidRDefault="00605927" w14:paraId="74BF9664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sz w:val="18"/>
                <w:szCs w:val="18"/>
              </w:rPr>
            </w:pPr>
            <w:r w:rsidRPr="002E3B8C"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>រយៈពេលប្រើប្រាស់​ឧបករណ៍​សម្ភារប៉ុន្មានខែ</w:t>
            </w:r>
          </w:p>
          <w:p w:rsidRPr="002E3B8C" w:rsidR="00605927" w:rsidP="00605927" w:rsidRDefault="00605927" w14:paraId="74F9741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Cs/>
                <w:sz w:val="18"/>
                <w:szCs w:val="18"/>
              </w:rPr>
              <w:t xml:space="preserve">How long of period using of this equips </w:t>
            </w:r>
          </w:p>
          <w:p w:rsidRPr="002E3B8C" w:rsidR="00605927" w:rsidP="00605927" w:rsidRDefault="00605927" w14:paraId="20E75047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color w:val="00B050"/>
                <w:sz w:val="18"/>
                <w:szCs w:val="18"/>
              </w:rPr>
            </w:pPr>
          </w:p>
        </w:tc>
        <w:tc>
          <w:tcPr>
            <w:tcW w:w="2250" w:type="dxa"/>
            <w:shd w:val="clear" w:color="auto" w:fill="DBE5F1"/>
          </w:tcPr>
          <w:p w:rsidRPr="002E3B8C" w:rsidR="00605927" w:rsidP="00605927" w:rsidRDefault="00605927" w14:paraId="64FF770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Cs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Cs/>
                <w:color w:val="C00000"/>
                <w:sz w:val="18"/>
                <w:szCs w:val="18"/>
              </w:rPr>
              <w:t>Q24-8</w:t>
            </w:r>
          </w:p>
          <w:p w:rsidRPr="002E3B8C" w:rsidR="00605927" w:rsidP="00E17D48" w:rsidRDefault="00605927" w14:paraId="37853895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</w:pPr>
            <w:r w:rsidRPr="002E3B8C">
              <w:rPr>
                <w:rFonts w:hint="cs" w:ascii="Khmer OS Siemreap" w:hAnsi="Khmer OS Siemreap" w:cs="Khmer OS Siemreap"/>
                <w:b/>
                <w:color w:val="C00000"/>
                <w:sz w:val="18"/>
                <w:szCs w:val="18"/>
                <w:cs/>
              </w:rPr>
              <w:t>គោលដៅចម្បងនៃការ</w:t>
            </w:r>
          </w:p>
          <w:p w:rsidRPr="002E3B8C" w:rsidR="00605927" w:rsidP="00E17D48" w:rsidRDefault="00605927" w14:paraId="0CD87018" w14:textId="77777777">
            <w:pPr>
              <w:spacing w:after="0" w:line="200" w:lineRule="exact"/>
              <w:jc w:val="center"/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</w:pPr>
            <w:r w:rsidRPr="002E3B8C">
              <w:rPr>
                <w:rFonts w:hint="cs" w:ascii="Khmer OS Siemreap" w:hAnsi="Khmer OS Siemreap" w:cs="Khmer OS Siemreap"/>
                <w:b/>
                <w:color w:val="C00000"/>
                <w:sz w:val="18"/>
                <w:szCs w:val="18"/>
                <w:cs/>
              </w:rPr>
              <w:t>ប្រើប្រាស់ឧបករណ៍សម្ភារ</w:t>
            </w:r>
            <w:r w:rsidRPr="002E3B8C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 xml:space="preserve"> </w:t>
            </w:r>
            <w:r w:rsidRPr="002E3B8C">
              <w:rPr>
                <w:rFonts w:hint="cs" w:ascii="Khmer OS Siemreap" w:hAnsi="Khmer OS Siemreap" w:cs="Khmer OS Siemreap"/>
                <w:b/>
                <w:color w:val="C00000"/>
                <w:sz w:val="18"/>
                <w:szCs w:val="18"/>
                <w:cs/>
              </w:rPr>
              <w:t>សូមចុះកូដ</w:t>
            </w:r>
            <w:r w:rsidRPr="002E3B8C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 xml:space="preserve"> Purpose of using Equips,</w:t>
            </w:r>
            <w:r w:rsidRPr="002E3B8C">
              <w:rPr>
                <w:rFonts w:hint="cs" w:ascii="Khmer OS Siemreap" w:hAnsi="Khmer OS Siemreap" w:cs="Khmer OS Siemreap"/>
                <w:b/>
                <w:color w:val="C00000"/>
                <w:sz w:val="18"/>
                <w:szCs w:val="18"/>
                <w:cs/>
              </w:rPr>
              <w:t xml:space="preserve"> </w:t>
            </w:r>
            <w:r w:rsidRPr="002E3B8C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 xml:space="preserve">enter code </w:t>
            </w:r>
          </w:p>
          <w:p w:rsidRPr="002E3B8C" w:rsidR="00E17D48" w:rsidP="00E17D48" w:rsidRDefault="00605927" w14:paraId="6650F287" w14:textId="77777777">
            <w:pPr>
              <w:spacing w:after="0" w:line="200" w:lineRule="exact"/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>1.</w:t>
            </w:r>
            <w:r w:rsidRPr="002E3B8C">
              <w:rPr>
                <w:rFonts w:hint="cs" w:ascii="Khmer OS Siemreap" w:hAnsi="Khmer OS Siemreap" w:cs="Khmer OS Siemreap"/>
                <w:b/>
                <w:color w:val="C00000"/>
                <w:sz w:val="18"/>
                <w:szCs w:val="18"/>
                <w:cs/>
              </w:rPr>
              <w:t>ផ្នែកដំណាំ</w:t>
            </w:r>
            <w:r w:rsidRPr="002E3B8C">
              <w:rPr>
                <w:rFonts w:ascii="Khmer OS Siemreap" w:hAnsi="Khmer OS Siemreap" w:cs="Khmer OS Siemreap"/>
                <w:b/>
                <w:color w:val="C00000"/>
                <w:spacing w:val="-8"/>
                <w:sz w:val="18"/>
                <w:szCs w:val="18"/>
                <w:cs/>
              </w:rPr>
              <w:t>កសិកម្ម</w:t>
            </w:r>
            <w:r w:rsidRPr="002E3B8C">
              <w:rPr>
                <w:rFonts w:hint="cs" w:ascii="Khmer OS Siemreap" w:hAnsi="Khmer OS Siemreap" w:cs="Khmer OS Siemreap"/>
                <w:b/>
                <w:color w:val="C00000"/>
                <w:sz w:val="18"/>
                <w:szCs w:val="18"/>
                <w:cs/>
              </w:rPr>
              <w:t xml:space="preserve"> </w:t>
            </w:r>
          </w:p>
          <w:p w:rsidRPr="002E3B8C" w:rsidR="00E17D48" w:rsidP="00E17D48" w:rsidRDefault="00E17D48" w14:paraId="4A750C85" w14:textId="77777777">
            <w:pPr>
              <w:spacing w:after="0" w:line="200" w:lineRule="exact"/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 xml:space="preserve">   </w:t>
            </w:r>
            <w:r w:rsidRPr="002E3B8C" w:rsidR="00605927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>Crops prods</w:t>
            </w:r>
            <w:r w:rsidRPr="002E3B8C" w:rsidR="00605927">
              <w:rPr>
                <w:rFonts w:hint="cs" w:ascii="Khmer OS Siemreap" w:hAnsi="Khmer OS Siemreap" w:cs="Khmer OS Siemreap"/>
                <w:b/>
                <w:color w:val="C00000"/>
                <w:sz w:val="18"/>
                <w:szCs w:val="18"/>
                <w:cs/>
              </w:rPr>
              <w:t xml:space="preserve"> </w:t>
            </w:r>
            <w:proofErr w:type="gramStart"/>
            <w:r w:rsidRPr="002E3B8C" w:rsidR="00605927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>2.</w:t>
            </w:r>
            <w:r w:rsidRPr="002E3B8C" w:rsidR="00605927">
              <w:rPr>
                <w:rFonts w:hint="cs" w:ascii="Khmer OS Siemreap" w:hAnsi="Khmer OS Siemreap" w:cs="Khmer OS Siemreap"/>
                <w:b/>
                <w:color w:val="C00000"/>
                <w:sz w:val="18"/>
                <w:szCs w:val="18"/>
                <w:cs/>
              </w:rPr>
              <w:t>ផ្នែកចិញ្ចឹមបសុសត្វបក្សី</w:t>
            </w:r>
            <w:proofErr w:type="gramEnd"/>
            <w:r w:rsidRPr="002E3B8C" w:rsidR="00605927">
              <w:rPr>
                <w:rFonts w:hint="cs" w:ascii="Khmer OS Siemreap" w:hAnsi="Khmer OS Siemreap" w:cs="Khmer OS Siemreap"/>
                <w:b/>
                <w:color w:val="C00000"/>
                <w:sz w:val="18"/>
                <w:szCs w:val="18"/>
                <w:cs/>
              </w:rPr>
              <w:t xml:space="preserve"> </w:t>
            </w:r>
          </w:p>
          <w:p w:rsidRPr="002E3B8C" w:rsidR="00605927" w:rsidP="00E17D48" w:rsidRDefault="00E17D48" w14:paraId="076E1E3D" w14:textId="77777777">
            <w:pPr>
              <w:spacing w:after="0" w:line="200" w:lineRule="exact"/>
              <w:rPr>
                <w:rFonts w:ascii="Khmer OS Siemreap" w:hAnsi="Khmer OS Siemreap" w:cs="Khmer OS Siemreap"/>
                <w:b/>
                <w:color w:val="C00000"/>
                <w:spacing w:val="-8"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 xml:space="preserve">   </w:t>
            </w:r>
            <w:r w:rsidRPr="002E3B8C" w:rsidR="00605927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>Livestock</w:t>
            </w:r>
            <w:r w:rsidRPr="002E3B8C" w:rsidR="00A30BFF">
              <w:rPr>
                <w:rFonts w:ascii="Khmer OS Siemreap" w:hAnsi="Khmer OS Siemreap" w:cs="Khmer OS Siemreap"/>
                <w:b/>
                <w:color w:val="C00000"/>
                <w:spacing w:val="-8"/>
                <w:sz w:val="18"/>
                <w:szCs w:val="18"/>
              </w:rPr>
              <w:t xml:space="preserve"> </w:t>
            </w:r>
            <w:proofErr w:type="gramStart"/>
            <w:r w:rsidRPr="002E3B8C" w:rsidR="00605927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>3.</w:t>
            </w:r>
            <w:r w:rsidRPr="002E3B8C" w:rsidR="00605927">
              <w:rPr>
                <w:rFonts w:hint="cs" w:ascii="Khmer OS Siemreap" w:hAnsi="Khmer OS Siemreap" w:cs="Khmer OS Siemreap"/>
                <w:b/>
                <w:color w:val="C00000"/>
                <w:sz w:val="18"/>
                <w:szCs w:val="18"/>
                <w:cs/>
              </w:rPr>
              <w:t>ផ្នែកវារីវប្បកម្មនិងនេសាទ</w:t>
            </w:r>
            <w:proofErr w:type="gramEnd"/>
            <w:r w:rsidRPr="002E3B8C" w:rsidR="00591E12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 xml:space="preserve"> fishing and </w:t>
            </w:r>
            <w:proofErr w:type="spellStart"/>
            <w:r w:rsidRPr="002E3B8C" w:rsidR="00591E12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>acquacalture</w:t>
            </w:r>
            <w:proofErr w:type="spellEnd"/>
            <w:r w:rsidRPr="002E3B8C" w:rsidR="00591E12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 xml:space="preserve"> </w:t>
            </w:r>
            <w:r w:rsidRPr="002E3B8C" w:rsidR="00584C42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 xml:space="preserve"> </w:t>
            </w:r>
          </w:p>
          <w:p w:rsidRPr="002E3B8C" w:rsidR="00605927" w:rsidP="00E17D48" w:rsidRDefault="00605927" w14:paraId="268ACE6C" w14:textId="77777777">
            <w:pPr>
              <w:spacing w:after="0" w:line="200" w:lineRule="exact"/>
              <w:rPr>
                <w:rFonts w:ascii="Khmer OS Siemreap" w:hAnsi="Khmer OS Siemreap" w:cs="Khmer OS Siemreap"/>
                <w:bCs/>
                <w:sz w:val="18"/>
                <w:szCs w:val="18"/>
              </w:rPr>
            </w:pPr>
            <w:r w:rsidRPr="002E3B8C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>4.</w:t>
            </w:r>
            <w:r w:rsidRPr="002E3B8C">
              <w:rPr>
                <w:rFonts w:hint="cs" w:ascii="Khmer OS Siemreap" w:hAnsi="Khmer OS Siemreap" w:cs="Khmer OS Siemreap"/>
                <w:b/>
                <w:color w:val="C00000"/>
                <w:sz w:val="18"/>
                <w:szCs w:val="18"/>
                <w:cs/>
              </w:rPr>
              <w:t>ផ្នែកព្រៃឈើ(</w:t>
            </w:r>
            <w:proofErr w:type="gramStart"/>
            <w:r w:rsidRPr="002E3B8C">
              <w:rPr>
                <w:rFonts w:hint="cs" w:ascii="Khmer OS Siemreap" w:hAnsi="Khmer OS Siemreap" w:cs="Khmer OS Siemreap"/>
                <w:b/>
                <w:color w:val="C00000"/>
                <w:sz w:val="18"/>
                <w:szCs w:val="18"/>
                <w:cs/>
              </w:rPr>
              <w:t>អនុផល)</w:t>
            </w:r>
            <w:r w:rsidRPr="002E3B8C" w:rsidR="00591E12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 xml:space="preserve">  by</w:t>
            </w:r>
            <w:proofErr w:type="gramEnd"/>
            <w:r w:rsidRPr="002E3B8C" w:rsidR="00591E12">
              <w:rPr>
                <w:rFonts w:ascii="Khmer OS Siemreap" w:hAnsi="Khmer OS Siemreap" w:cs="Khmer OS Siemreap"/>
                <w:b/>
                <w:color w:val="C00000"/>
                <w:sz w:val="18"/>
                <w:szCs w:val="18"/>
              </w:rPr>
              <w:t>-product of forestry</w:t>
            </w:r>
          </w:p>
        </w:tc>
      </w:tr>
      <w:tr w:rsidRPr="009A73B4" w:rsidR="00605927" w:rsidTr="00605927" w14:paraId="2F3CB605" w14:textId="77777777">
        <w:trPr>
          <w:trHeight w:val="107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9A73B4" w:rsidR="00605927" w:rsidP="00551D7B" w:rsidRDefault="00605927" w14:paraId="2FFE705D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1)</w:t>
            </w:r>
          </w:p>
        </w:tc>
        <w:tc>
          <w:tcPr>
            <w:tcW w:w="1533" w:type="dxa"/>
            <w:shd w:val="clear" w:color="auto" w:fill="DBE5F1"/>
            <w:vAlign w:val="center"/>
          </w:tcPr>
          <w:p w:rsidRPr="009A73B4" w:rsidR="00605927" w:rsidP="00551D7B" w:rsidRDefault="00605927" w14:paraId="4F297534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2)</w:t>
            </w:r>
          </w:p>
        </w:tc>
        <w:tc>
          <w:tcPr>
            <w:tcW w:w="1581" w:type="dxa"/>
            <w:shd w:val="clear" w:color="auto" w:fill="DBE5F1"/>
            <w:vAlign w:val="center"/>
          </w:tcPr>
          <w:p w:rsidRPr="009A73B4" w:rsidR="00605927" w:rsidP="00551D7B" w:rsidRDefault="00605927" w14:paraId="0482286E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3)</w:t>
            </w:r>
          </w:p>
        </w:tc>
        <w:tc>
          <w:tcPr>
            <w:tcW w:w="1392" w:type="dxa"/>
            <w:shd w:val="clear" w:color="auto" w:fill="DBE5F1"/>
          </w:tcPr>
          <w:p w:rsidR="00605927" w:rsidP="00551D7B" w:rsidRDefault="00605927" w14:paraId="1055C3F4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22" w:type="dxa"/>
            <w:shd w:val="clear" w:color="auto" w:fill="DBE5F1"/>
            <w:vAlign w:val="center"/>
          </w:tcPr>
          <w:p w:rsidRPr="009A73B4" w:rsidR="00605927" w:rsidP="00551D7B" w:rsidRDefault="00605927" w14:paraId="454B1FC3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4)</w:t>
            </w:r>
          </w:p>
        </w:tc>
        <w:tc>
          <w:tcPr>
            <w:tcW w:w="1656" w:type="dxa"/>
            <w:shd w:val="clear" w:color="auto" w:fill="DBE5F1"/>
            <w:vAlign w:val="center"/>
          </w:tcPr>
          <w:p w:rsidRPr="009A73B4" w:rsidR="00605927" w:rsidP="00551D7B" w:rsidRDefault="00605927" w14:paraId="6E0E578D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5)</w:t>
            </w:r>
          </w:p>
        </w:tc>
        <w:tc>
          <w:tcPr>
            <w:tcW w:w="1402" w:type="dxa"/>
            <w:shd w:val="clear" w:color="auto" w:fill="DBE5F1"/>
            <w:vAlign w:val="center"/>
          </w:tcPr>
          <w:p w:rsidRPr="009A73B4" w:rsidR="00605927" w:rsidP="00551D7B" w:rsidRDefault="00605927" w14:paraId="3741A2A7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6)</w:t>
            </w:r>
          </w:p>
        </w:tc>
        <w:tc>
          <w:tcPr>
            <w:tcW w:w="1347" w:type="dxa"/>
            <w:shd w:val="clear" w:color="auto" w:fill="DBE5F1"/>
          </w:tcPr>
          <w:p w:rsidR="00605927" w:rsidP="00551D7B" w:rsidRDefault="00605927" w14:paraId="6C099FD5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50" w:type="dxa"/>
            <w:shd w:val="clear" w:color="auto" w:fill="DBE5F1"/>
          </w:tcPr>
          <w:p w:rsidR="00605927" w:rsidP="00551D7B" w:rsidRDefault="00605927" w14:paraId="48458CF0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Pr="007445E0" w:rsidR="00605927" w:rsidTr="00605927" w14:paraId="6681CEB1" w14:textId="77777777">
        <w:trPr>
          <w:trHeight w:val="350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605927" w:rsidP="00551D7B" w:rsidRDefault="00605927" w14:paraId="471FA7B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605927" w:rsidP="00551D7B" w:rsidRDefault="00605927" w14:paraId="24713540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605927" w:rsidP="00551D7B" w:rsidRDefault="00605927" w14:paraId="2614AD1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605927" w:rsidP="00551D7B" w:rsidRDefault="00605927" w14:paraId="024056B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605927" w:rsidP="00551D7B" w:rsidRDefault="00605927" w14:paraId="794AA541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605927" w:rsidP="00551D7B" w:rsidRDefault="00605927" w14:paraId="3FB2B077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605927" w:rsidP="00551D7B" w:rsidRDefault="00605927" w14:paraId="4528ADC1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605927" w:rsidP="00551D7B" w:rsidRDefault="00605927" w14:paraId="449EADD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605927" w:rsidP="00551D7B" w:rsidRDefault="00605927" w14:paraId="1680CE9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605927" w:rsidTr="00E17D48" w14:paraId="1BFFF78F" w14:textId="77777777">
        <w:trPr>
          <w:trHeight w:val="143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605927" w:rsidP="00551D7B" w:rsidRDefault="00605927" w14:paraId="1CE34EB8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605927" w:rsidP="00551D7B" w:rsidRDefault="00605927" w14:paraId="574FAA5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605927" w:rsidP="00551D7B" w:rsidRDefault="00605927" w14:paraId="26464F47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605927" w:rsidP="00551D7B" w:rsidRDefault="00605927" w14:paraId="725C2CCF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605927" w:rsidP="00551D7B" w:rsidRDefault="00605927" w14:paraId="552FEF1E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605927" w:rsidP="00551D7B" w:rsidRDefault="00605927" w14:paraId="2AF53DB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605927" w:rsidP="00551D7B" w:rsidRDefault="00605927" w14:paraId="1D4DA44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605927" w:rsidP="00551D7B" w:rsidRDefault="00605927" w14:paraId="46A4B307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605927" w:rsidP="00551D7B" w:rsidRDefault="00605927" w14:paraId="3774EEF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605927" w:rsidTr="00605927" w14:paraId="1A7A342E" w14:textId="77777777">
        <w:trPr>
          <w:trHeight w:val="350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605927" w:rsidP="00551D7B" w:rsidRDefault="00605927" w14:paraId="45C8F88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605927" w:rsidP="00551D7B" w:rsidRDefault="00605927" w14:paraId="49F302C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605927" w:rsidP="00551D7B" w:rsidRDefault="00605927" w14:paraId="0ABE347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605927" w:rsidP="00551D7B" w:rsidRDefault="00605927" w14:paraId="3DEF2DC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605927" w:rsidP="00551D7B" w:rsidRDefault="00605927" w14:paraId="1BBB9A10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605927" w:rsidP="00551D7B" w:rsidRDefault="00605927" w14:paraId="071213D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605927" w:rsidP="00551D7B" w:rsidRDefault="00605927" w14:paraId="5B8F98CF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605927" w:rsidP="00551D7B" w:rsidRDefault="00605927" w14:paraId="2EE63383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605927" w:rsidP="00551D7B" w:rsidRDefault="00605927" w14:paraId="5052FB2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605927" w:rsidTr="00E17D48" w14:paraId="1FB61446" w14:textId="77777777">
        <w:trPr>
          <w:trHeight w:val="54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605927" w:rsidP="00551D7B" w:rsidRDefault="00605927" w14:paraId="5D308BD8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605927" w:rsidP="00551D7B" w:rsidRDefault="00605927" w14:paraId="2A71D41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605927" w:rsidP="00551D7B" w:rsidRDefault="00605927" w14:paraId="6BE1F1B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605927" w:rsidP="00551D7B" w:rsidRDefault="00605927" w14:paraId="5602A2E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605927" w:rsidP="00551D7B" w:rsidRDefault="00605927" w14:paraId="3E30D61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605927" w:rsidP="00551D7B" w:rsidRDefault="00605927" w14:paraId="7291ACC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605927" w:rsidP="00551D7B" w:rsidRDefault="00605927" w14:paraId="599D731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605927" w:rsidP="00551D7B" w:rsidRDefault="00605927" w14:paraId="0855AA8E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605927" w:rsidP="00551D7B" w:rsidRDefault="00605927" w14:paraId="597CB19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605927" w:rsidTr="00605927" w14:paraId="15FA510E" w14:textId="77777777">
        <w:trPr>
          <w:trHeight w:val="350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605927" w:rsidP="00551D7B" w:rsidRDefault="00605927" w14:paraId="2734852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605927" w:rsidP="00551D7B" w:rsidRDefault="00605927" w14:paraId="24E57DE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605927" w:rsidP="00551D7B" w:rsidRDefault="00605927" w14:paraId="131B614F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605927" w:rsidP="00551D7B" w:rsidRDefault="00605927" w14:paraId="1C70C02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605927" w:rsidP="00551D7B" w:rsidRDefault="00605927" w14:paraId="2C87A72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605927" w:rsidP="00551D7B" w:rsidRDefault="00605927" w14:paraId="6B25467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605927" w:rsidP="00551D7B" w:rsidRDefault="00605927" w14:paraId="100DD46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605927" w:rsidP="00551D7B" w:rsidRDefault="00605927" w14:paraId="7D9AF0E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605927" w:rsidP="00551D7B" w:rsidRDefault="00605927" w14:paraId="3C18943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605927" w:rsidTr="00605927" w14:paraId="0A67E299" w14:textId="77777777">
        <w:trPr>
          <w:trHeight w:val="350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605927" w:rsidP="00551D7B" w:rsidRDefault="00605927" w14:paraId="3F04487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605927" w:rsidP="00551D7B" w:rsidRDefault="00605927" w14:paraId="225D2140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605927" w:rsidP="00551D7B" w:rsidRDefault="00605927" w14:paraId="69D15F2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605927" w:rsidP="00551D7B" w:rsidRDefault="00605927" w14:paraId="203D33C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605927" w:rsidP="00551D7B" w:rsidRDefault="00605927" w14:paraId="66F7A7B0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605927" w:rsidP="00551D7B" w:rsidRDefault="00605927" w14:paraId="45E901B3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605927" w:rsidP="00551D7B" w:rsidRDefault="00605927" w14:paraId="16F3060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605927" w:rsidP="00551D7B" w:rsidRDefault="00605927" w14:paraId="043BC1E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605927" w:rsidP="00551D7B" w:rsidRDefault="00605927" w14:paraId="038B19C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605927" w:rsidTr="00605927" w14:paraId="41672B8B" w14:textId="77777777">
        <w:trPr>
          <w:trHeight w:val="350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605927" w:rsidP="00551D7B" w:rsidRDefault="00605927" w14:paraId="4E6CC71F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605927" w:rsidP="00551D7B" w:rsidRDefault="00605927" w14:paraId="3E1FCB4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605927" w:rsidP="00551D7B" w:rsidRDefault="00605927" w14:paraId="64C7170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605927" w:rsidP="00551D7B" w:rsidRDefault="00605927" w14:paraId="44CC0B8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605927" w:rsidP="00551D7B" w:rsidRDefault="00605927" w14:paraId="62E3815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605927" w:rsidP="00551D7B" w:rsidRDefault="00605927" w14:paraId="4CE639D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605927" w:rsidP="00551D7B" w:rsidRDefault="00605927" w14:paraId="3745559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605927" w:rsidP="00551D7B" w:rsidRDefault="00605927" w14:paraId="79F0E741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605927" w:rsidP="00551D7B" w:rsidRDefault="00605927" w14:paraId="29E4964F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605927" w:rsidTr="00605927" w14:paraId="490C7731" w14:textId="77777777">
        <w:trPr>
          <w:trHeight w:val="350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605927" w:rsidP="00551D7B" w:rsidRDefault="00605927" w14:paraId="2DFE3AF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605927" w:rsidP="00551D7B" w:rsidRDefault="00605927" w14:paraId="0D296D9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605927" w:rsidP="00551D7B" w:rsidRDefault="00605927" w14:paraId="095E6C30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605927" w:rsidP="00551D7B" w:rsidRDefault="00605927" w14:paraId="06692C9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605927" w:rsidP="00551D7B" w:rsidRDefault="00605927" w14:paraId="0BE0EE8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605927" w:rsidP="00551D7B" w:rsidRDefault="00605927" w14:paraId="4F2AAD8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605927" w:rsidP="00551D7B" w:rsidRDefault="00605927" w14:paraId="33508FCE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605927" w:rsidP="00551D7B" w:rsidRDefault="00605927" w14:paraId="34A9914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605927" w:rsidP="00551D7B" w:rsidRDefault="00605927" w14:paraId="68380B0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605927" w:rsidTr="00605927" w14:paraId="2B73975B" w14:textId="77777777">
        <w:trPr>
          <w:trHeight w:val="350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605927" w:rsidP="00551D7B" w:rsidRDefault="00605927" w14:paraId="7E45769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605927" w:rsidP="00551D7B" w:rsidRDefault="00605927" w14:paraId="49E3F00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605927" w:rsidP="00551D7B" w:rsidRDefault="00605927" w14:paraId="487CF12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605927" w:rsidP="00551D7B" w:rsidRDefault="00605927" w14:paraId="7C3D05A3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605927" w:rsidP="00551D7B" w:rsidRDefault="00605927" w14:paraId="4C0E4A8E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605927" w:rsidP="00551D7B" w:rsidRDefault="00605927" w14:paraId="5B4F0BA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605927" w:rsidP="00551D7B" w:rsidRDefault="00605927" w14:paraId="027F700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605927" w:rsidP="00551D7B" w:rsidRDefault="00605927" w14:paraId="6DFA366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605927" w:rsidP="00551D7B" w:rsidRDefault="00605927" w14:paraId="3306EB0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F966E7" w:rsidTr="00605927" w14:paraId="558EA30F" w14:textId="77777777">
        <w:trPr>
          <w:trHeight w:val="350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F966E7" w:rsidP="00551D7B" w:rsidRDefault="00F966E7" w14:paraId="0C8244C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F966E7" w:rsidP="00551D7B" w:rsidRDefault="00F966E7" w14:paraId="7C95E53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F966E7" w:rsidP="00551D7B" w:rsidRDefault="00F966E7" w14:paraId="1D86E458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F966E7" w:rsidP="00551D7B" w:rsidRDefault="00F966E7" w14:paraId="5AF2BF8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F966E7" w:rsidP="00551D7B" w:rsidRDefault="00F966E7" w14:paraId="2DAAD41F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F966E7" w:rsidP="00551D7B" w:rsidRDefault="00F966E7" w14:paraId="0D986B9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F966E7" w:rsidP="00551D7B" w:rsidRDefault="00F966E7" w14:paraId="2B63B6B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F966E7" w:rsidP="00551D7B" w:rsidRDefault="00F966E7" w14:paraId="2B65CC9F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F966E7" w:rsidP="00551D7B" w:rsidRDefault="00F966E7" w14:paraId="7B67BB70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605927" w:rsidTr="00605927" w14:paraId="2A33481F" w14:textId="77777777">
        <w:trPr>
          <w:trHeight w:val="350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605927" w:rsidP="00551D7B" w:rsidRDefault="00605927" w14:paraId="5C125B87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605927" w:rsidP="00551D7B" w:rsidRDefault="00605927" w14:paraId="474E2528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605927" w:rsidP="00551D7B" w:rsidRDefault="00605927" w14:paraId="1BF4449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605927" w:rsidP="00551D7B" w:rsidRDefault="00605927" w14:paraId="04F79B77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605927" w:rsidP="00551D7B" w:rsidRDefault="00605927" w14:paraId="2A13D277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605927" w:rsidP="00551D7B" w:rsidRDefault="00605927" w14:paraId="557DD57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605927" w:rsidP="00551D7B" w:rsidRDefault="00605927" w14:paraId="577396A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605927" w:rsidP="00551D7B" w:rsidRDefault="00605927" w14:paraId="0866EBF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605927" w:rsidP="00551D7B" w:rsidRDefault="00605927" w14:paraId="6F7658A3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E17D48" w:rsidTr="00605927" w14:paraId="4A178352" w14:textId="77777777">
        <w:trPr>
          <w:trHeight w:val="350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E17D48" w:rsidP="00551D7B" w:rsidRDefault="00E17D48" w14:paraId="0C629E1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E17D48" w:rsidP="00551D7B" w:rsidRDefault="00E17D48" w14:paraId="3E5871A3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E17D48" w:rsidP="00551D7B" w:rsidRDefault="00E17D48" w14:paraId="620C4F68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E17D48" w:rsidP="00551D7B" w:rsidRDefault="00E17D48" w14:paraId="0D4F36C8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E17D48" w:rsidP="00551D7B" w:rsidRDefault="00E17D48" w14:paraId="32F53CA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E17D48" w:rsidP="00551D7B" w:rsidRDefault="00E17D48" w14:paraId="0524634E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E17D48" w:rsidP="00551D7B" w:rsidRDefault="00E17D48" w14:paraId="60026740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E17D48" w:rsidP="00551D7B" w:rsidRDefault="00E17D48" w14:paraId="573FD9C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E17D48" w:rsidP="00551D7B" w:rsidRDefault="00E17D48" w14:paraId="4792140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605927" w:rsidTr="00605927" w14:paraId="5289B49C" w14:textId="77777777">
        <w:trPr>
          <w:trHeight w:val="350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605927" w:rsidP="00551D7B" w:rsidRDefault="00605927" w14:paraId="0315C9C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605927" w:rsidP="00551D7B" w:rsidRDefault="00605927" w14:paraId="75EA2A0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605927" w:rsidP="00551D7B" w:rsidRDefault="00605927" w14:paraId="335B8034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605927" w:rsidP="00551D7B" w:rsidRDefault="00605927" w14:paraId="585208B5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605927" w:rsidP="00551D7B" w:rsidRDefault="00605927" w14:paraId="5E24DBF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605927" w:rsidP="00551D7B" w:rsidRDefault="00605927" w14:paraId="4717BF97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605927" w:rsidP="00551D7B" w:rsidRDefault="00605927" w14:paraId="751DDF6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605927" w:rsidP="00551D7B" w:rsidRDefault="00605927" w14:paraId="1610E45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605927" w:rsidP="00551D7B" w:rsidRDefault="00605927" w14:paraId="21158B32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605927" w:rsidTr="00E17D48" w14:paraId="24C9D76E" w14:textId="77777777">
        <w:trPr>
          <w:trHeight w:val="143"/>
        </w:trPr>
        <w:tc>
          <w:tcPr>
            <w:tcW w:w="2697" w:type="dxa"/>
            <w:gridSpan w:val="2"/>
            <w:shd w:val="clear" w:color="auto" w:fill="DBE5F1"/>
            <w:vAlign w:val="center"/>
          </w:tcPr>
          <w:p w:rsidRPr="007445E0" w:rsidR="00605927" w:rsidP="00551D7B" w:rsidRDefault="00605927" w14:paraId="07E2AE6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vAlign w:val="center"/>
          </w:tcPr>
          <w:p w:rsidRPr="007445E0" w:rsidR="00605927" w:rsidP="00551D7B" w:rsidRDefault="00605927" w14:paraId="1E493DD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vAlign w:val="center"/>
          </w:tcPr>
          <w:p w:rsidRPr="007445E0" w:rsidR="00605927" w:rsidP="00551D7B" w:rsidRDefault="00605927" w14:paraId="7AD6698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</w:tcPr>
          <w:p w:rsidRPr="007445E0" w:rsidR="00605927" w:rsidP="00551D7B" w:rsidRDefault="00605927" w14:paraId="0E9C1726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vAlign w:val="center"/>
          </w:tcPr>
          <w:p w:rsidRPr="007445E0" w:rsidR="00605927" w:rsidP="00551D7B" w:rsidRDefault="00605927" w14:paraId="1530C6E1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vAlign w:val="center"/>
          </w:tcPr>
          <w:p w:rsidRPr="007445E0" w:rsidR="00605927" w:rsidP="00551D7B" w:rsidRDefault="00605927" w14:paraId="0B4A5073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vAlign w:val="center"/>
          </w:tcPr>
          <w:p w:rsidRPr="007445E0" w:rsidR="00605927" w:rsidP="00551D7B" w:rsidRDefault="00605927" w14:paraId="3CFD13C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</w:tcPr>
          <w:p w:rsidRPr="007445E0" w:rsidR="00605927" w:rsidP="00551D7B" w:rsidRDefault="00605927" w14:paraId="53ECCED9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</w:tcPr>
          <w:p w:rsidRPr="007445E0" w:rsidR="00605927" w:rsidP="00551D7B" w:rsidRDefault="00605927" w14:paraId="3EC849F3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7445E0" w:rsidR="00605927" w:rsidTr="00E17D48" w14:paraId="06B41FB6" w14:textId="77777777">
        <w:trPr>
          <w:trHeight w:val="54"/>
        </w:trPr>
        <w:tc>
          <w:tcPr>
            <w:tcW w:w="2697" w:type="dxa"/>
            <w:gridSpan w:val="2"/>
            <w:tcBorders>
              <w:bottom w:val="single" w:color="auto" w:sz="4" w:space="0"/>
            </w:tcBorders>
            <w:shd w:val="clear" w:color="auto" w:fill="DBE5F1"/>
            <w:vAlign w:val="center"/>
          </w:tcPr>
          <w:p w:rsidRPr="007445E0" w:rsidR="00605927" w:rsidP="00551D7B" w:rsidRDefault="00605927" w14:paraId="6E5A5CDE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33" w:type="dxa"/>
            <w:tcBorders>
              <w:bottom w:val="single" w:color="auto" w:sz="4" w:space="0"/>
            </w:tcBorders>
            <w:vAlign w:val="center"/>
          </w:tcPr>
          <w:p w:rsidRPr="007445E0" w:rsidR="00605927" w:rsidP="00551D7B" w:rsidRDefault="00605927" w14:paraId="1BA99C8C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581" w:type="dxa"/>
            <w:tcBorders>
              <w:bottom w:val="single" w:color="auto" w:sz="4" w:space="0"/>
            </w:tcBorders>
            <w:vAlign w:val="center"/>
          </w:tcPr>
          <w:p w:rsidRPr="007445E0" w:rsidR="00605927" w:rsidP="00551D7B" w:rsidRDefault="00605927" w14:paraId="54E76FEA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92" w:type="dxa"/>
            <w:tcBorders>
              <w:bottom w:val="single" w:color="auto" w:sz="4" w:space="0"/>
            </w:tcBorders>
          </w:tcPr>
          <w:p w:rsidRPr="007445E0" w:rsidR="00605927" w:rsidP="00551D7B" w:rsidRDefault="00605927" w14:paraId="4DBD41AB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22" w:type="dxa"/>
            <w:tcBorders>
              <w:bottom w:val="single" w:color="auto" w:sz="4" w:space="0"/>
            </w:tcBorders>
            <w:vAlign w:val="center"/>
          </w:tcPr>
          <w:p w:rsidRPr="007445E0" w:rsidR="00605927" w:rsidP="00551D7B" w:rsidRDefault="00605927" w14:paraId="708D18E8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656" w:type="dxa"/>
            <w:tcBorders>
              <w:bottom w:val="single" w:color="auto" w:sz="4" w:space="0"/>
            </w:tcBorders>
            <w:vAlign w:val="center"/>
          </w:tcPr>
          <w:p w:rsidRPr="007445E0" w:rsidR="00605927" w:rsidP="00551D7B" w:rsidRDefault="00605927" w14:paraId="700169AD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402" w:type="dxa"/>
            <w:tcBorders>
              <w:bottom w:val="single" w:color="auto" w:sz="4" w:space="0"/>
            </w:tcBorders>
            <w:vAlign w:val="center"/>
          </w:tcPr>
          <w:p w:rsidRPr="007445E0" w:rsidR="00605927" w:rsidP="00551D7B" w:rsidRDefault="00605927" w14:paraId="013FF32F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1347" w:type="dxa"/>
            <w:tcBorders>
              <w:bottom w:val="single" w:color="auto" w:sz="4" w:space="0"/>
            </w:tcBorders>
          </w:tcPr>
          <w:p w:rsidRPr="007445E0" w:rsidR="00605927" w:rsidP="00551D7B" w:rsidRDefault="00605927" w14:paraId="0D6103C1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2250" w:type="dxa"/>
            <w:tcBorders>
              <w:bottom w:val="single" w:color="auto" w:sz="4" w:space="0"/>
            </w:tcBorders>
          </w:tcPr>
          <w:p w:rsidRPr="007445E0" w:rsidR="00605927" w:rsidP="00551D7B" w:rsidRDefault="00605927" w14:paraId="5DD9C6FF" w14:textId="77777777">
            <w:pPr>
              <w:spacing w:after="0" w:line="240" w:lineRule="auto"/>
              <w:rPr>
                <w:rFonts w:ascii="Arial" w:hAnsi="Arial" w:cs="Arial"/>
                <w:sz w:val="30"/>
                <w:szCs w:val="30"/>
              </w:rPr>
            </w:pPr>
          </w:p>
        </w:tc>
      </w:tr>
      <w:tr w:rsidRPr="001A1D5E" w:rsidR="00605927" w:rsidTr="00605927" w14:paraId="460B4F1B" w14:textId="77777777">
        <w:trPr>
          <w:trHeight w:val="188"/>
        </w:trPr>
        <w:tc>
          <w:tcPr>
            <w:tcW w:w="15480" w:type="dxa"/>
            <w:gridSpan w:val="10"/>
            <w:tcBorders>
              <w:top w:val="single" w:color="auto" w:sz="4" w:space="0"/>
              <w:bottom w:val="nil"/>
            </w:tcBorders>
            <w:shd w:val="clear" w:color="auto" w:fill="DBE5F1"/>
          </w:tcPr>
          <w:p w:rsidRPr="001A1D5E" w:rsidR="00605927" w:rsidP="00551D7B" w:rsidRDefault="00605927" w14:paraId="473136AC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</w:pPr>
            <w:r w:rsidRPr="001A1D5E">
              <w:rPr>
                <w:rFonts w:ascii="Khmer OS Siemreap" w:hAnsi="Khmer OS Siemreap" w:cs="Khmer OS Siemreap"/>
                <w:b/>
                <w:sz w:val="18"/>
                <w:szCs w:val="18"/>
                <w:cs/>
              </w:rPr>
              <w:t>លេខកូដឧបករណ៍ និងគ្រឿងម៉ាស៊ីនកសិកម្ម</w:t>
            </w:r>
            <w:r>
              <w:rPr>
                <w:rFonts w:hint="cs" w:ascii="Khmer OS Siemreap" w:hAnsi="Khmer OS Siemreap" w:cs="Khmer OS Siemreap"/>
                <w:b/>
                <w:sz w:val="18"/>
                <w:szCs w:val="18"/>
                <w:cs/>
              </w:rPr>
              <w:t xml:space="preserve"> នៅបង្គោល២</w:t>
            </w:r>
            <w:r w:rsidRPr="001A1D5E">
              <w:rPr>
                <w:rFonts w:ascii="Khmer OS Siemreap" w:hAnsi="Khmer OS Siemreap" w:cs="Khmer OS Siemreap"/>
                <w:b/>
                <w:sz w:val="18"/>
                <w:szCs w:val="18"/>
              </w:rPr>
              <w:t xml:space="preserve"> </w:t>
            </w:r>
            <w:r w:rsidRPr="001A1D5E">
              <w:rPr>
                <w:rFonts w:ascii="Khmer OS Siemreap" w:hAnsi="Khmer OS Siemreap" w:cs="Khmer OS Siemreap"/>
                <w:bCs/>
                <w:sz w:val="18"/>
                <w:szCs w:val="18"/>
              </w:rPr>
              <w:t xml:space="preserve">Codes </w:t>
            </w:r>
            <w:r>
              <w:rPr>
                <w:rFonts w:ascii="Khmer OS Siemreap" w:hAnsi="Khmer OS Siemreap" w:cs="Khmer OS Siemreap"/>
                <w:bCs/>
                <w:sz w:val="18"/>
                <w:szCs w:val="18"/>
              </w:rPr>
              <w:t xml:space="preserve">in Col2 </w:t>
            </w:r>
            <w:r w:rsidRPr="001A1D5E">
              <w:rPr>
                <w:rFonts w:ascii="Khmer OS Siemreap" w:hAnsi="Khmer OS Siemreap" w:cs="Khmer OS Siemreap"/>
                <w:bCs/>
                <w:sz w:val="18"/>
                <w:szCs w:val="18"/>
              </w:rPr>
              <w:t>for implements/machineries/equipment</w:t>
            </w:r>
            <w:r w:rsidRPr="001A1D5E">
              <w:rPr>
                <w:rFonts w:ascii="Khmer OS Siemreap" w:hAnsi="Khmer OS Siemreap" w:cs="Khmer OS Siemreap"/>
                <w:b/>
                <w:sz w:val="18"/>
                <w:szCs w:val="18"/>
              </w:rPr>
              <w:t>:</w:t>
            </w:r>
          </w:p>
        </w:tc>
      </w:tr>
      <w:tr w:rsidRPr="0029430C" w:rsidR="00605927" w:rsidTr="00605927" w14:paraId="6CEE5B88" w14:textId="77777777">
        <w:trPr>
          <w:trHeight w:val="360"/>
        </w:trPr>
        <w:tc>
          <w:tcPr>
            <w:tcW w:w="2611" w:type="dxa"/>
            <w:tcBorders>
              <w:top w:val="nil"/>
              <w:bottom w:val="single" w:color="auto" w:sz="12" w:space="0"/>
              <w:right w:val="nil"/>
            </w:tcBorders>
            <w:shd w:val="clear" w:color="auto" w:fill="DBE5F1"/>
          </w:tcPr>
          <w:p w:rsidRPr="00F849C6" w:rsidR="00605927" w:rsidP="00F966E7" w:rsidRDefault="00605927" w14:paraId="3AE6AADB" w14:textId="77777777">
            <w:pPr>
              <w:spacing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01– 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នង្គ័ល 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</w:rPr>
              <w:t>plough</w:t>
            </w:r>
          </w:p>
          <w:p w:rsidRPr="00F849C6" w:rsidR="00605927" w:rsidP="00F966E7" w:rsidRDefault="00605927" w14:paraId="3E356A8D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02– 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រនាស់រាស់ 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</w:rPr>
              <w:t>harrow</w:t>
            </w:r>
          </w:p>
          <w:p w:rsidRPr="00F849C6" w:rsidR="00605927" w:rsidP="00F966E7" w:rsidRDefault="00605927" w14:paraId="224578A5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03– 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ម៉ាស៊ីនភ្ជួរ​​​​​​/រាស់ 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</w:rPr>
              <w:t>inter-cultivator</w:t>
            </w:r>
          </w:p>
          <w:p w:rsidR="00605927" w:rsidP="00F966E7" w:rsidRDefault="00605927" w14:paraId="5E32081D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Cs/>
                <w:sz w:val="16"/>
                <w:szCs w:val="16"/>
              </w:rPr>
            </w:pP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04– 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ចបកាប់ 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</w:rPr>
              <w:t>hoe</w:t>
            </w:r>
          </w:p>
          <w:p w:rsidRPr="00F849C6" w:rsidR="00605927" w:rsidP="00F966E7" w:rsidRDefault="00605927" w14:paraId="406E26E3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05– 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កណ្តៀវ 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</w:rPr>
              <w:t>sickle</w:t>
            </w:r>
          </w:p>
        </w:tc>
        <w:tc>
          <w:tcPr>
            <w:tcW w:w="1619" w:type="dxa"/>
            <w:gridSpan w:val="2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DBE5F1"/>
          </w:tcPr>
          <w:p w:rsidRPr="00F849C6" w:rsidR="00605927" w:rsidP="00F966E7" w:rsidRDefault="00605927" w14:paraId="5CD6B0F3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>06–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 ដែក/ឈើឆាយ 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</w:rPr>
              <w:t>fork</w:t>
            </w:r>
          </w:p>
          <w:p w:rsidRPr="00F849C6" w:rsidR="00605927" w:rsidP="00F966E7" w:rsidRDefault="00605927" w14:paraId="334F35FE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07– 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>រនាស់ដៃ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  <w:cs/>
              </w:rPr>
              <w:t xml:space="preserve"> 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</w:rPr>
              <w:t>rake</w:t>
            </w:r>
          </w:p>
          <w:p w:rsidR="00605927" w:rsidP="00F966E7" w:rsidRDefault="00605927" w14:paraId="00D71157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Cs/>
                <w:sz w:val="16"/>
                <w:szCs w:val="16"/>
              </w:rPr>
            </w:pP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08– 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រូឡូបំបែកដី 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</w:rPr>
              <w:t>roller</w:t>
            </w:r>
          </w:p>
          <w:p w:rsidRPr="00F849C6" w:rsidR="00605927" w:rsidP="00F966E7" w:rsidRDefault="00605927" w14:paraId="55C0F5B2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1C4AAD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09– </w:t>
            </w:r>
            <w:r w:rsidRPr="001C4AAD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ធុងបាញ់ថ្នាំ </w:t>
            </w:r>
            <w:r w:rsidRPr="001C4AAD">
              <w:rPr>
                <w:rFonts w:ascii="Khmer OS Siemreap" w:hAnsi="Khmer OS Siemreap" w:cs="Khmer OS Siemreap"/>
                <w:bCs/>
                <w:sz w:val="16"/>
                <w:szCs w:val="16"/>
              </w:rPr>
              <w:t>sprayer</w:t>
            </w:r>
          </w:p>
        </w:tc>
        <w:tc>
          <w:tcPr>
            <w:tcW w:w="1581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DBE5F1"/>
          </w:tcPr>
          <w:p w:rsidRPr="001C4AAD" w:rsidR="00605927" w:rsidP="00F966E7" w:rsidRDefault="00605927" w14:paraId="669E8541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1C4AAD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10– </w:t>
            </w:r>
            <w:r w:rsidRPr="001C4AAD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ម៉ាស៊ីនច្រូត </w:t>
            </w:r>
            <w:r w:rsidRPr="001C4AAD">
              <w:rPr>
                <w:rFonts w:ascii="Khmer OS Siemreap" w:hAnsi="Khmer OS Siemreap" w:cs="Khmer OS Siemreap"/>
                <w:bCs/>
                <w:sz w:val="16"/>
                <w:szCs w:val="16"/>
              </w:rPr>
              <w:t>harvester</w:t>
            </w:r>
          </w:p>
          <w:p w:rsidRPr="001C4AAD" w:rsidR="00605927" w:rsidP="00F966E7" w:rsidRDefault="00605927" w14:paraId="6A6B00E0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1C4AAD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11– </w:t>
            </w:r>
            <w:r w:rsidRPr="001C4AAD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>ម៉ាស៊ីនបោក</w:t>
            </w:r>
            <w:r w:rsidRPr="001C4AAD">
              <w:rPr>
                <w:rFonts w:ascii="Khmer OS Siemreap" w:hAnsi="Khmer OS Siemreap" w:cs="Khmer OS Siemreap"/>
                <w:bCs/>
                <w:sz w:val="16"/>
                <w:szCs w:val="16"/>
                <w:cs/>
              </w:rPr>
              <w:t xml:space="preserve"> </w:t>
            </w:r>
            <w:r w:rsidRPr="001C4AAD">
              <w:rPr>
                <w:rFonts w:ascii="Khmer OS Siemreap" w:hAnsi="Khmer OS Siemreap" w:cs="Khmer OS Siemreap"/>
                <w:bCs/>
                <w:sz w:val="16"/>
                <w:szCs w:val="16"/>
              </w:rPr>
              <w:t>thresher</w:t>
            </w:r>
          </w:p>
          <w:p w:rsidRPr="001C4AAD" w:rsidR="00605927" w:rsidP="00F966E7" w:rsidRDefault="00605927" w14:paraId="260D91A7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1C4AAD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12– </w:t>
            </w:r>
            <w:r w:rsidRPr="001C4AAD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ម៉ាស៊ីនបូមទឹក </w:t>
            </w:r>
            <w:r w:rsidRPr="001C4AAD">
              <w:rPr>
                <w:rFonts w:ascii="Khmer OS Siemreap" w:hAnsi="Khmer OS Siemreap" w:cs="Khmer OS Siemreap"/>
                <w:bCs/>
                <w:sz w:val="16"/>
                <w:szCs w:val="16"/>
              </w:rPr>
              <w:t>water</w:t>
            </w:r>
            <w:r w:rsidRPr="001C4AAD">
              <w:rPr>
                <w:rFonts w:hint="cs" w:ascii="Khmer OS Siemreap" w:hAnsi="Khmer OS Siemreap" w:cs="Khmer OS Siemreap"/>
                <w:bCs/>
                <w:sz w:val="16"/>
                <w:szCs w:val="16"/>
                <w:cs/>
              </w:rPr>
              <w:t>​</w:t>
            </w:r>
            <w:r w:rsidRPr="001C4AAD">
              <w:rPr>
                <w:rFonts w:ascii="Khmer OS Siemreap" w:hAnsi="Khmer OS Siemreap" w:cs="Khmer OS Siemreap"/>
                <w:bCs/>
                <w:sz w:val="16"/>
                <w:szCs w:val="16"/>
              </w:rPr>
              <w:t>pump</w:t>
            </w:r>
          </w:p>
        </w:tc>
        <w:tc>
          <w:tcPr>
            <w:tcW w:w="1392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DBE5F1"/>
          </w:tcPr>
          <w:p w:rsidRPr="00AA2D87" w:rsidR="00605927" w:rsidP="00F966E7" w:rsidRDefault="00605927" w14:paraId="71998C4E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</w:rPr>
              <w:t>13-</w:t>
            </w:r>
            <w:r w:rsidRPr="00AA2D87">
              <w:rPr>
                <w:rFonts w:hint="cs" w:ascii="Khmer OS Siemreap" w:hAnsi="Khmer OS Siemreap" w:cs="Khmer OS Siemreap"/>
                <w:b/>
                <w:sz w:val="16"/>
                <w:szCs w:val="16"/>
                <w:cs/>
              </w:rPr>
              <w:t xml:space="preserve">ម៉ាស៊ីនស្ទូង </w:t>
            </w:r>
          </w:p>
          <w:p w:rsidRPr="00AA2D87" w:rsidR="00605927" w:rsidP="00F966E7" w:rsidRDefault="00605927" w14:paraId="2AA887F8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</w:rPr>
              <w:t>14-</w:t>
            </w:r>
            <w:r w:rsidRPr="00AA2D87">
              <w:rPr>
                <w:rFonts w:hint="cs" w:ascii="Khmer OS Siemreap" w:hAnsi="Khmer OS Siemreap" w:cs="Khmer OS Siemreap"/>
                <w:b/>
                <w:sz w:val="16"/>
                <w:szCs w:val="16"/>
                <w:cs/>
              </w:rPr>
              <w:t xml:space="preserve">ស៊ីនកាត់ស្មៅ  </w:t>
            </w:r>
          </w:p>
          <w:p w:rsidRPr="00AA2D87" w:rsidR="00605927" w:rsidP="00F966E7" w:rsidRDefault="00605927" w14:paraId="1E7503D9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Cs/>
                <w:sz w:val="16"/>
                <w:szCs w:val="16"/>
              </w:rPr>
            </w:pP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</w:rPr>
              <w:t>15-</w:t>
            </w:r>
            <w:r w:rsidRPr="00AA2D87">
              <w:rPr>
                <w:rFonts w:hint="cs" w:ascii="Khmer OS Siemreap" w:hAnsi="Khmer OS Siemreap" w:cs="Khmer OS Siemreap"/>
                <w:b/>
                <w:sz w:val="16"/>
                <w:szCs w:val="16"/>
                <w:cs/>
              </w:rPr>
              <w:t>ម៉ាស៊ីនដាក់ជី</w:t>
            </w:r>
            <w:r w:rsidRPr="00AA2D87">
              <w:rPr>
                <w:rFonts w:hint="cs" w:ascii="Khmer OS Siemreap" w:hAnsi="Khmer OS Siemreap" w:cs="Khmer OS Siemreap"/>
                <w:bCs/>
                <w:sz w:val="16"/>
                <w:szCs w:val="16"/>
                <w:cs/>
              </w:rPr>
              <w:t xml:space="preserve"> </w:t>
            </w:r>
          </w:p>
          <w:p w:rsidRPr="001C4AAD" w:rsidR="00605927" w:rsidP="00F966E7" w:rsidRDefault="00605927" w14:paraId="0A214BA4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Cs/>
                <w:sz w:val="16"/>
                <w:szCs w:val="16"/>
                <w:cs/>
              </w:rPr>
            </w:pP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</w:rPr>
              <w:t>16-</w:t>
            </w:r>
            <w:r w:rsidRPr="00AA2D87">
              <w:rPr>
                <w:rFonts w:ascii="Khmer OS Siemreap" w:hAnsi="Khmer OS Siemreap" w:cs="Khmer OS Siemreap"/>
                <w:bCs/>
                <w:sz w:val="16"/>
                <w:szCs w:val="16"/>
                <w:cs/>
              </w:rPr>
              <w:t xml:space="preserve"> </w:t>
            </w: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>ទ្រូនបាញ់ថ្នាំ</w:t>
            </w:r>
          </w:p>
        </w:tc>
        <w:tc>
          <w:tcPr>
            <w:tcW w:w="1622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DBE5F1"/>
          </w:tcPr>
          <w:p w:rsidRPr="00F849C6" w:rsidR="00605927" w:rsidP="00F966E7" w:rsidRDefault="00605927" w14:paraId="3A5F81B5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Cs/>
                <w:sz w:val="16"/>
                <w:szCs w:val="16"/>
              </w:rPr>
            </w:pPr>
            <w:r w:rsidRPr="00D503A5">
              <w:rPr>
                <w:rFonts w:ascii="Khmer OS Siemreap" w:hAnsi="Khmer OS Siemreap" w:cs="Khmer OS Siemreap"/>
                <w:b/>
                <w:color w:val="FF0000"/>
                <w:sz w:val="16"/>
                <w:szCs w:val="16"/>
              </w:rPr>
              <w:t>17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– 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>ម៉ាស៊ីនគោយន្ត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 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</w:rPr>
              <w:t>power tiller</w:t>
            </w:r>
          </w:p>
          <w:p w:rsidRPr="00F849C6" w:rsidR="00605927" w:rsidP="00F966E7" w:rsidRDefault="00605927" w14:paraId="7CFFE041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/>
                <w:sz w:val="16"/>
                <w:szCs w:val="16"/>
              </w:rPr>
            </w:pPr>
            <w:r w:rsidRPr="00D503A5">
              <w:rPr>
                <w:rFonts w:ascii="Khmer OS Siemreap" w:hAnsi="Khmer OS Siemreap" w:cs="Khmer OS Siemreap"/>
                <w:b/>
                <w:color w:val="FF0000"/>
                <w:sz w:val="16"/>
                <w:szCs w:val="16"/>
              </w:rPr>
              <w:t>18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– 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ម៉ាស៊ីនបកគ្រាប់ 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</w:rPr>
              <w:t>huller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 </w:t>
            </w:r>
          </w:p>
          <w:p w:rsidRPr="00F849C6" w:rsidR="00605927" w:rsidP="00F966E7" w:rsidRDefault="00605927" w14:paraId="7F4B2634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Cs/>
                <w:sz w:val="16"/>
                <w:szCs w:val="16"/>
              </w:rPr>
            </w:pPr>
            <w:r w:rsidRPr="00D503A5">
              <w:rPr>
                <w:rFonts w:ascii="Khmer OS Siemreap" w:hAnsi="Khmer OS Siemreap" w:cs="Khmer OS Siemreap"/>
                <w:b/>
                <w:color w:val="FF0000"/>
                <w:sz w:val="16"/>
                <w:szCs w:val="16"/>
              </w:rPr>
              <w:t>19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– 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ត្រាក់ទ័រ 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</w:rPr>
              <w:t>tractor</w:t>
            </w:r>
          </w:p>
          <w:p w:rsidRPr="0029430C" w:rsidR="00605927" w:rsidP="00F966E7" w:rsidRDefault="00605927" w14:paraId="01059E31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Cs/>
                <w:sz w:val="16"/>
                <w:szCs w:val="16"/>
              </w:rPr>
            </w:pPr>
            <w:r w:rsidRPr="00D503A5">
              <w:rPr>
                <w:rFonts w:ascii="Khmer OS Siemreap" w:hAnsi="Khmer OS Siemreap" w:cs="Khmer OS Siemreap"/>
                <w:b/>
                <w:color w:val="FF0000"/>
                <w:sz w:val="16"/>
                <w:szCs w:val="16"/>
              </w:rPr>
              <w:t>20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– </w:t>
            </w:r>
            <w:r w:rsidRPr="00F849C6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>រទេះគោ</w:t>
            </w:r>
            <w:r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 </w:t>
            </w:r>
            <w:r w:rsidRPr="00F849C6">
              <w:rPr>
                <w:rFonts w:ascii="Khmer OS Siemreap" w:hAnsi="Khmer OS Siemreap" w:cs="Khmer OS Siemreap"/>
                <w:bCs/>
                <w:sz w:val="16"/>
                <w:szCs w:val="16"/>
              </w:rPr>
              <w:t>traditional cart</w:t>
            </w:r>
          </w:p>
        </w:tc>
        <w:tc>
          <w:tcPr>
            <w:tcW w:w="3058" w:type="dxa"/>
            <w:gridSpan w:val="2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DBE5F1"/>
          </w:tcPr>
          <w:p w:rsidRPr="0029430C" w:rsidR="00605927" w:rsidP="00F966E7" w:rsidRDefault="00605927" w14:paraId="4F9276AC" w14:textId="77777777">
            <w:pPr>
              <w:spacing w:before="40" w:after="0" w:line="200" w:lineRule="exact"/>
              <w:ind w:left="162" w:right="-108" w:hanging="162"/>
              <w:rPr>
                <w:rFonts w:ascii="Khmer OS Siemreap" w:hAnsi="Khmer OS Siemreap" w:cs="Khmer OS Siemreap"/>
                <w:bCs/>
                <w:sz w:val="16"/>
                <w:szCs w:val="16"/>
                <w:cs/>
              </w:rPr>
            </w:pPr>
            <w:r w:rsidRPr="00D503A5">
              <w:rPr>
                <w:rFonts w:ascii="Khmer OS Siemreap" w:hAnsi="Khmer OS Siemreap" w:cs="Khmer OS Siemreap"/>
                <w:b/>
                <w:sz w:val="16"/>
                <w:szCs w:val="16"/>
              </w:rPr>
              <w:t>21</w:t>
            </w:r>
            <w:r w:rsidRPr="0029430C">
              <w:rPr>
                <w:rFonts w:ascii="Khmer OS Siemreap" w:hAnsi="Khmer OS Siemreap" w:cs="Khmer OS Siemreap"/>
                <w:bCs/>
                <w:sz w:val="16"/>
                <w:szCs w:val="16"/>
              </w:rPr>
              <w:t>–</w:t>
            </w:r>
            <w:r w:rsidRPr="00736B71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>ម៉ាស៊ីនកិនស្រូវ</w:t>
            </w:r>
            <w:r w:rsidRPr="00736B71">
              <w:rPr>
                <w:rFonts w:ascii="Khmer OS Siemreap" w:hAnsi="Khmer OS Siemreap" w:cs="Khmer OS Siemreap"/>
                <w:b/>
                <w:sz w:val="16"/>
                <w:szCs w:val="16"/>
              </w:rPr>
              <w:t xml:space="preserve"> </w:t>
            </w:r>
            <w:r w:rsidRPr="00736B71">
              <w:rPr>
                <w:rFonts w:ascii="Khmer OS Siemreap" w:hAnsi="Khmer OS Siemreap" w:cs="Khmer OS Siemreap"/>
                <w:bCs/>
                <w:sz w:val="16"/>
                <w:szCs w:val="16"/>
              </w:rPr>
              <w:t>rice mill</w:t>
            </w:r>
            <w:r w:rsidRPr="0029430C">
              <w:rPr>
                <w:rFonts w:ascii="Khmer OS Siemreap" w:hAnsi="Khmer OS Siemreap" w:cs="Khmer OS Siemreap"/>
                <w:bCs/>
                <w:sz w:val="16"/>
                <w:szCs w:val="16"/>
              </w:rPr>
              <w:t xml:space="preserve">    </w:t>
            </w:r>
          </w:p>
          <w:p w:rsidRPr="00AA2D87" w:rsidR="00605927" w:rsidP="00F966E7" w:rsidRDefault="00605927" w14:paraId="40DF7928" w14:textId="77777777">
            <w:pPr>
              <w:spacing w:before="40" w:after="0" w:line="200" w:lineRule="exact"/>
              <w:ind w:left="162" w:right="-108" w:hanging="162"/>
              <w:rPr>
                <w:rFonts w:ascii="Khmer OS Siemreap" w:hAnsi="Khmer OS Siemreap" w:cs="Khmer OS Siemreap"/>
                <w:bCs/>
                <w:sz w:val="16"/>
                <w:szCs w:val="16"/>
              </w:rPr>
            </w:pP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</w:rPr>
              <w:t>22</w:t>
            </w:r>
            <w:r w:rsidRPr="00AA2D87">
              <w:rPr>
                <w:rFonts w:ascii="Khmer OS Siemreap" w:hAnsi="Khmer OS Siemreap" w:cs="Khmer OS Siemreap"/>
                <w:bCs/>
                <w:sz w:val="16"/>
                <w:szCs w:val="16"/>
              </w:rPr>
              <w:t>–</w:t>
            </w: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>រថយន្ត</w:t>
            </w:r>
            <w:r w:rsidRPr="00AA2D87">
              <w:rPr>
                <w:rFonts w:hint="cs" w:ascii="Khmer OS Siemreap" w:hAnsi="Khmer OS Siemreap" w:cs="Khmer OS Siemreap"/>
                <w:b/>
                <w:sz w:val="16"/>
                <w:szCs w:val="16"/>
                <w:cs/>
              </w:rPr>
              <w:t>/</w:t>
            </w: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 xml:space="preserve">យានយន្ត </w:t>
            </w: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</w:rPr>
              <w:t>car</w:t>
            </w:r>
            <w:r w:rsidRPr="00AA2D87">
              <w:rPr>
                <w:rFonts w:hint="cs" w:ascii="Khmer OS Siemreap" w:hAnsi="Khmer OS Siemreap" w:cs="Khmer OS Siemreap"/>
                <w:b/>
                <w:sz w:val="16"/>
                <w:szCs w:val="16"/>
                <w:cs/>
              </w:rPr>
              <w:t>/</w:t>
            </w: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</w:rPr>
              <w:t>vehicle</w:t>
            </w:r>
            <w:r w:rsidRPr="00AA2D87">
              <w:rPr>
                <w:rFonts w:hint="cs" w:ascii="Khmer OS Siemreap" w:hAnsi="Khmer OS Siemreap" w:cs="Khmer OS Siemreap"/>
                <w:b/>
                <w:sz w:val="16"/>
                <w:szCs w:val="16"/>
                <w:cs/>
              </w:rPr>
              <w:t xml:space="preserve"> </w:t>
            </w:r>
          </w:p>
          <w:p w:rsidRPr="00AA2D87" w:rsidR="00605927" w:rsidP="00F966E7" w:rsidRDefault="00605927" w14:paraId="5837BC36" w14:textId="77777777">
            <w:pPr>
              <w:spacing w:before="40" w:after="0" w:line="200" w:lineRule="exact"/>
              <w:ind w:left="162" w:right="-108" w:hanging="162"/>
              <w:rPr>
                <w:rFonts w:ascii="Khmer OS Siemreap" w:hAnsi="Khmer OS Siemreap" w:cs="Khmer OS Siemreap"/>
                <w:bCs/>
                <w:sz w:val="16"/>
                <w:szCs w:val="16"/>
                <w:cs/>
              </w:rPr>
            </w:pP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</w:rPr>
              <w:t>23-</w:t>
            </w: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>ម៉ូតូ/រ៉ឺម៉ក</w:t>
            </w:r>
            <w:r w:rsidRPr="00AA2D87">
              <w:rPr>
                <w:rFonts w:hint="cs" w:ascii="Khmer OS Siemreap" w:hAnsi="Khmer OS Siemreap" w:cs="Khmer OS Siemreap"/>
                <w:b/>
                <w:sz w:val="16"/>
                <w:szCs w:val="16"/>
                <w:cs/>
              </w:rPr>
              <w:t xml:space="preserve">កង់បី </w:t>
            </w:r>
            <w:r w:rsidRPr="00AA2D87">
              <w:rPr>
                <w:rFonts w:ascii="Khmer OS Siemreap" w:hAnsi="Khmer OS Siemreap" w:cs="Khmer OS Siemreap"/>
                <w:bCs/>
                <w:sz w:val="16"/>
                <w:szCs w:val="16"/>
              </w:rPr>
              <w:t>motorcycle/tricycle/</w:t>
            </w:r>
          </w:p>
          <w:p w:rsidRPr="001C4AAD" w:rsidR="00605927" w:rsidP="00F966E7" w:rsidRDefault="00605927" w14:paraId="6D3C44CC" w14:textId="77777777">
            <w:pPr>
              <w:spacing w:before="40" w:after="0" w:line="200" w:lineRule="exact"/>
              <w:ind w:left="162" w:right="-108" w:hanging="162"/>
              <w:rPr>
                <w:rFonts w:ascii="Khmer OS Siemreap" w:hAnsi="Khmer OS Siemreap" w:cs="Khmer OS Siemreap"/>
                <w:bCs/>
                <w:sz w:val="16"/>
                <w:szCs w:val="16"/>
              </w:rPr>
            </w:pP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</w:rPr>
              <w:t>24-</w:t>
            </w:r>
            <w:r w:rsidRPr="00AA2D87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>កង់</w:t>
            </w:r>
            <w:r w:rsidRPr="00AA2D87">
              <w:rPr>
                <w:rFonts w:ascii="Khmer OS Siemreap" w:hAnsi="Khmer OS Siemreap" w:cs="Khmer OS Siemreap"/>
                <w:bCs/>
                <w:sz w:val="16"/>
                <w:szCs w:val="16"/>
                <w:cs/>
              </w:rPr>
              <w:t xml:space="preserve"> </w:t>
            </w:r>
            <w:r w:rsidRPr="00AA2D87">
              <w:rPr>
                <w:rFonts w:ascii="Khmer OS Siemreap" w:hAnsi="Khmer OS Siemreap" w:cs="Khmer OS Siemreap"/>
                <w:bCs/>
                <w:sz w:val="16"/>
                <w:szCs w:val="16"/>
              </w:rPr>
              <w:t>bicycle</w:t>
            </w:r>
          </w:p>
          <w:p w:rsidRPr="0029430C" w:rsidR="00605927" w:rsidP="00F966E7" w:rsidRDefault="00605927" w14:paraId="3C283681" w14:textId="77777777">
            <w:pPr>
              <w:spacing w:before="40" w:after="0" w:line="200" w:lineRule="exact"/>
              <w:ind w:left="246" w:hanging="270"/>
              <w:rPr>
                <w:rFonts w:ascii="Khmer OS Siemreap" w:hAnsi="Khmer OS Siemreap" w:cs="Khmer OS Siemreap"/>
                <w:bCs/>
                <w:sz w:val="16"/>
                <w:szCs w:val="16"/>
              </w:rPr>
            </w:pPr>
            <w:r w:rsidRPr="00D503A5">
              <w:rPr>
                <w:rFonts w:ascii="Khmer OS Siemreap" w:hAnsi="Khmer OS Siemreap" w:cs="Khmer OS Siemreap"/>
                <w:b/>
                <w:sz w:val="16"/>
                <w:szCs w:val="16"/>
              </w:rPr>
              <w:t>2</w:t>
            </w:r>
            <w:r>
              <w:rPr>
                <w:rFonts w:ascii="Khmer OS Siemreap" w:hAnsi="Khmer OS Siemreap" w:cs="Khmer OS Siemreap"/>
                <w:b/>
                <w:sz w:val="16"/>
                <w:szCs w:val="16"/>
              </w:rPr>
              <w:t>5</w:t>
            </w:r>
            <w:r w:rsidRPr="0029430C">
              <w:rPr>
                <w:rFonts w:ascii="Khmer OS Siemreap" w:hAnsi="Khmer OS Siemreap" w:cs="Khmer OS Siemreap"/>
                <w:bCs/>
                <w:sz w:val="16"/>
                <w:szCs w:val="16"/>
              </w:rPr>
              <w:t>–</w:t>
            </w:r>
            <w:r w:rsidRPr="0001184C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>ទូក(មានម៉ាស៊ីនឬគ្មានម៉ាស៊ីន)</w:t>
            </w:r>
            <w:r w:rsidRPr="0029430C">
              <w:rPr>
                <w:rFonts w:ascii="Khmer OS Siemreap" w:hAnsi="Khmer OS Siemreap" w:cs="Khmer OS Siemreap"/>
                <w:bCs/>
                <w:sz w:val="16"/>
                <w:szCs w:val="16"/>
              </w:rPr>
              <w:t xml:space="preserve"> boat (with or without motor)</w:t>
            </w:r>
          </w:p>
          <w:p w:rsidRPr="0029430C" w:rsidR="00605927" w:rsidP="00F966E7" w:rsidRDefault="00605927" w14:paraId="6DBFB805" w14:textId="77777777">
            <w:pPr>
              <w:spacing w:before="40" w:after="0" w:line="200" w:lineRule="exact"/>
              <w:rPr>
                <w:rFonts w:ascii="Khmer OS Siemreap" w:hAnsi="Khmer OS Siemreap" w:cs="Khmer OS Siemreap"/>
                <w:bCs/>
                <w:sz w:val="16"/>
                <w:szCs w:val="16"/>
              </w:rPr>
            </w:pPr>
            <w:r w:rsidRPr="00736B71">
              <w:rPr>
                <w:rFonts w:ascii="Khmer OS Siemreap" w:hAnsi="Khmer OS Siemreap" w:cs="Khmer OS Siemreap"/>
                <w:b/>
                <w:sz w:val="16"/>
                <w:szCs w:val="16"/>
              </w:rPr>
              <w:t>2</w:t>
            </w:r>
            <w:r>
              <w:rPr>
                <w:rFonts w:ascii="Khmer OS Siemreap" w:hAnsi="Khmer OS Siemreap" w:cs="Khmer OS Siemreap"/>
                <w:b/>
                <w:sz w:val="16"/>
                <w:szCs w:val="16"/>
              </w:rPr>
              <w:t>6</w:t>
            </w:r>
            <w:r w:rsidRPr="0029430C">
              <w:rPr>
                <w:rFonts w:ascii="Khmer OS Siemreap" w:hAnsi="Khmer OS Siemreap" w:cs="Khmer OS Siemreap"/>
                <w:bCs/>
                <w:sz w:val="16"/>
                <w:szCs w:val="16"/>
              </w:rPr>
              <w:t xml:space="preserve"> – </w:t>
            </w:r>
            <w:proofErr w:type="gramStart"/>
            <w:r w:rsidRPr="00A17F3C">
              <w:rPr>
                <w:rFonts w:ascii="Khmer OS Siemreap" w:hAnsi="Khmer OS Siemreap" w:cs="Khmer OS Siemreap"/>
                <w:spacing w:val="-12"/>
                <w:sz w:val="18"/>
                <w:szCs w:val="18"/>
                <w:cs/>
              </w:rPr>
              <w:t>ម៉ាស៊ីនភ្លើង</w:t>
            </w:r>
            <w:r w:rsidRPr="00A17F3C">
              <w:rPr>
                <w:rFonts w:ascii="Khmer OS Siemreap" w:hAnsi="Khmer OS Siemreap" w:cs="Khmer OS Siemreap"/>
                <w:spacing w:val="-12"/>
                <w:sz w:val="18"/>
                <w:szCs w:val="18"/>
              </w:rPr>
              <w:t xml:space="preserve">  generator</w:t>
            </w:r>
            <w:proofErr w:type="gramEnd"/>
          </w:p>
        </w:tc>
        <w:tc>
          <w:tcPr>
            <w:tcW w:w="3597" w:type="dxa"/>
            <w:gridSpan w:val="2"/>
            <w:tcBorders>
              <w:top w:val="nil"/>
              <w:left w:val="nil"/>
              <w:bottom w:val="single" w:color="auto" w:sz="12" w:space="0"/>
            </w:tcBorders>
            <w:shd w:val="clear" w:color="auto" w:fill="DBE5F1"/>
          </w:tcPr>
          <w:p w:rsidRPr="001C4AAD" w:rsidR="00605927" w:rsidP="00F966E7" w:rsidRDefault="00605927" w14:paraId="6F038AC1" w14:textId="77777777">
            <w:pPr>
              <w:spacing w:before="40" w:after="0" w:line="200" w:lineRule="exact"/>
              <w:ind w:left="162" w:right="-108" w:hanging="162"/>
              <w:rPr>
                <w:rFonts w:ascii="Khmer OS Siemreap" w:hAnsi="Khmer OS Siemreap" w:cs="Khmer OS Siemreap"/>
                <w:spacing w:val="-12"/>
                <w:sz w:val="16"/>
                <w:szCs w:val="16"/>
              </w:rPr>
            </w:pPr>
            <w:r w:rsidRPr="000039F4">
              <w:rPr>
                <w:rFonts w:ascii="Khmer OS Siemreap" w:hAnsi="Khmer OS Siemreap" w:cs="Khmer OS Siemreap"/>
                <w:b/>
                <w:bCs/>
                <w:spacing w:val="-12"/>
                <w:sz w:val="16"/>
                <w:szCs w:val="16"/>
              </w:rPr>
              <w:t>26-</w:t>
            </w:r>
            <w:r w:rsidRPr="001C4AAD">
              <w:rPr>
                <w:rFonts w:ascii="Khmer OS Siemreap" w:hAnsi="Khmer OS Siemreap" w:cs="Khmer OS Siemreap"/>
                <w:spacing w:val="-12"/>
                <w:sz w:val="16"/>
                <w:szCs w:val="16"/>
              </w:rPr>
              <w:t xml:space="preserve"> </w:t>
            </w:r>
            <w:r w:rsidRPr="001C4AAD">
              <w:rPr>
                <w:rFonts w:ascii="Khmer OS Siemreap" w:hAnsi="Khmer OS Siemreap" w:cs="Khmer OS Siemreap"/>
                <w:spacing w:val="-12"/>
                <w:sz w:val="16"/>
                <w:szCs w:val="16"/>
                <w:cs/>
              </w:rPr>
              <w:t xml:space="preserve">ម៉ាស៊ីនកម្តៅ/ភ្ញាស់ </w:t>
            </w:r>
            <w:r>
              <w:rPr>
                <w:rFonts w:ascii="Khmer OS Siemreap" w:hAnsi="Khmer OS Siemreap" w:cs="Khmer OS Siemreap"/>
                <w:spacing w:val="-12"/>
                <w:sz w:val="16"/>
                <w:szCs w:val="16"/>
              </w:rPr>
              <w:t>I</w:t>
            </w:r>
            <w:r w:rsidRPr="001C4AAD">
              <w:rPr>
                <w:rFonts w:ascii="Khmer OS Siemreap" w:hAnsi="Khmer OS Siemreap" w:cs="Khmer OS Siemreap"/>
                <w:sz w:val="16"/>
                <w:szCs w:val="16"/>
              </w:rPr>
              <w:t>ncubator/heater</w:t>
            </w:r>
          </w:p>
          <w:p w:rsidRPr="001C4AAD" w:rsidR="00605927" w:rsidP="00F966E7" w:rsidRDefault="00605927" w14:paraId="75EF0087" w14:textId="77777777">
            <w:pPr>
              <w:spacing w:before="40" w:after="0" w:line="200" w:lineRule="exact"/>
              <w:ind w:left="162" w:right="-108" w:hanging="162"/>
              <w:rPr>
                <w:rFonts w:ascii="Khmer OS Siemreap" w:hAnsi="Khmer OS Siemreap" w:cs="Khmer OS Siemreap"/>
                <w:spacing w:val="-12"/>
                <w:sz w:val="16"/>
                <w:szCs w:val="16"/>
              </w:rPr>
            </w:pPr>
            <w:r w:rsidRPr="000039F4">
              <w:rPr>
                <w:rFonts w:ascii="Khmer OS Siemreap" w:hAnsi="Khmer OS Siemreap" w:cs="Khmer OS Siemreap"/>
                <w:b/>
                <w:bCs/>
                <w:spacing w:val="-12"/>
                <w:sz w:val="16"/>
                <w:szCs w:val="16"/>
              </w:rPr>
              <w:t>27-</w:t>
            </w:r>
            <w:r w:rsidRPr="001C4AAD">
              <w:rPr>
                <w:rFonts w:ascii="Khmer OS Siemreap" w:hAnsi="Khmer OS Siemreap" w:cs="Khmer OS Siemreap"/>
                <w:spacing w:val="-12"/>
                <w:sz w:val="16"/>
                <w:szCs w:val="16"/>
                <w:cs/>
              </w:rPr>
              <w:t xml:space="preserve"> </w:t>
            </w:r>
            <w:proofErr w:type="gramStart"/>
            <w:r w:rsidRPr="001C4AAD">
              <w:rPr>
                <w:rFonts w:ascii="Khmer OS Siemreap" w:hAnsi="Khmer OS Siemreap" w:cs="Khmer OS Siemreap"/>
                <w:spacing w:val="-12"/>
                <w:sz w:val="16"/>
                <w:szCs w:val="16"/>
                <w:cs/>
              </w:rPr>
              <w:t>ម៉ាស៊ីនភ្លើង</w:t>
            </w:r>
            <w:r w:rsidRPr="001C4AAD">
              <w:rPr>
                <w:rFonts w:ascii="Khmer OS Siemreap" w:hAnsi="Khmer OS Siemreap" w:cs="Khmer OS Siemreap"/>
                <w:spacing w:val="-12"/>
                <w:sz w:val="16"/>
                <w:szCs w:val="16"/>
              </w:rPr>
              <w:t xml:space="preserve">  generator</w:t>
            </w:r>
            <w:proofErr w:type="gramEnd"/>
            <w:r w:rsidRPr="001C4AAD">
              <w:rPr>
                <w:rFonts w:hint="cs" w:ascii="Khmer OS Siemreap" w:hAnsi="Khmer OS Siemreap" w:cs="Khmer OS Siemreap"/>
                <w:spacing w:val="-12"/>
                <w:sz w:val="16"/>
                <w:szCs w:val="16"/>
                <w:cs/>
              </w:rPr>
              <w:t xml:space="preserve">   </w:t>
            </w:r>
          </w:p>
          <w:p w:rsidRPr="000039F4" w:rsidR="00605927" w:rsidP="00F966E7" w:rsidRDefault="00605927" w14:paraId="6CF422F7" w14:textId="77777777">
            <w:pPr>
              <w:spacing w:before="40" w:after="0" w:line="200" w:lineRule="exact"/>
              <w:ind w:left="162" w:right="-108" w:hanging="162"/>
              <w:rPr>
                <w:rFonts w:ascii="Khmer OS Siemreap" w:hAnsi="Khmer OS Siemreap" w:cs="Khmer OS Siemreap"/>
                <w:b/>
                <w:bCs/>
                <w:spacing w:val="-12"/>
                <w:sz w:val="16"/>
                <w:szCs w:val="16"/>
              </w:rPr>
            </w:pPr>
            <w:r w:rsidRPr="001C4AAD">
              <w:rPr>
                <w:rFonts w:ascii="Khmer OS Siemreap" w:hAnsi="Khmer OS Siemreap" w:cs="Khmer OS Siemreap"/>
                <w:b/>
                <w:sz w:val="16"/>
                <w:szCs w:val="16"/>
              </w:rPr>
              <w:t>28</w:t>
            </w:r>
            <w:r w:rsidRPr="001C4AAD">
              <w:rPr>
                <w:rFonts w:ascii="Khmer OS Siemreap" w:hAnsi="Khmer OS Siemreap" w:cs="Khmer OS Siemreap"/>
                <w:bCs/>
                <w:sz w:val="16"/>
                <w:szCs w:val="16"/>
              </w:rPr>
              <w:t xml:space="preserve"> – </w:t>
            </w:r>
            <w:r w:rsidRPr="001C4AAD">
              <w:rPr>
                <w:rFonts w:ascii="Khmer OS Siemreap" w:hAnsi="Khmer OS Siemreap" w:cs="Khmer OS Siemreap"/>
                <w:b/>
                <w:sz w:val="16"/>
                <w:szCs w:val="16"/>
                <w:cs/>
              </w:rPr>
              <w:t>ផ្សេងៗសូមបញ្ជាក់</w:t>
            </w:r>
            <w:r w:rsidRPr="001C4AAD">
              <w:rPr>
                <w:rFonts w:hint="cs" w:ascii="Khmer OS Siemreap" w:hAnsi="Khmer OS Siemreap" w:cs="Khmer OS Siemreap"/>
                <w:b/>
                <w:sz w:val="16"/>
                <w:szCs w:val="16"/>
                <w:cs/>
              </w:rPr>
              <w:t xml:space="preserve"> </w:t>
            </w:r>
            <w:r w:rsidRPr="001C4AAD">
              <w:rPr>
                <w:rFonts w:ascii="Khmer OS Siemreap" w:hAnsi="Khmer OS Siemreap" w:cs="Khmer OS Siemreap"/>
                <w:bCs/>
                <w:sz w:val="16"/>
                <w:szCs w:val="16"/>
              </w:rPr>
              <w:t>other, specify</w:t>
            </w:r>
            <w:r>
              <w:rPr>
                <w:rFonts w:ascii="Khmer OS Siemreap" w:hAnsi="Khmer OS Siemreap" w:cs="Khmer OS Siemreap"/>
                <w:bCs/>
                <w:sz w:val="16"/>
                <w:szCs w:val="16"/>
              </w:rPr>
              <w:t>_____________</w:t>
            </w:r>
          </w:p>
        </w:tc>
      </w:tr>
    </w:tbl>
    <w:p w:rsidR="00813BB2" w:rsidP="00813BB2" w:rsidRDefault="00813BB2" w14:paraId="0F3A6FB6" w14:textId="77777777">
      <w:pPr>
        <w:spacing w:after="0" w:line="240" w:lineRule="auto"/>
      </w:pPr>
    </w:p>
    <w:p w:rsidRPr="002E3B8C" w:rsidR="00384865" w:rsidP="009D3B54" w:rsidRDefault="0046171E" w14:paraId="4FDC63F8" w14:textId="6E64617C">
      <w:pPr>
        <w:spacing w:after="0" w:line="240" w:lineRule="auto"/>
        <w:rPr>
          <w:rFonts w:ascii="Arial" w:hAnsi="Arial"/>
          <w:sz w:val="16"/>
          <w:szCs w:val="16"/>
        </w:rPr>
      </w:pPr>
      <w:r w:rsidRPr="002E3B8C">
        <w:rPr>
          <w:rFonts w:ascii="Khmer OS Muol Light" w:hAnsi="Khmer OS Muol Light" w:cs="Khmer OS Muol Light"/>
          <w:iCs/>
          <w:sz w:val="20"/>
          <w:szCs w:val="20"/>
        </w:rPr>
        <w:t>G.</w:t>
      </w:r>
      <w:r w:rsidRPr="002E3B8C" w:rsidR="00384865">
        <w:rPr>
          <w:rFonts w:hint="cs" w:ascii="Khmer OS Muol Light" w:hAnsi="Khmer OS Muol Light" w:cs="Khmer OS Muol Light"/>
          <w:i/>
          <w:sz w:val="20"/>
          <w:szCs w:val="20"/>
          <w:cs/>
        </w:rPr>
        <w:t>ផ្នែក</w:t>
      </w:r>
      <w:r w:rsidRPr="002E3B8C" w:rsidR="00384865">
        <w:rPr>
          <w:rFonts w:ascii="Khmer OS Muol Light" w:hAnsi="Khmer OS Muol Light" w:cs="Khmer OS Muol Light"/>
          <w:i/>
          <w:sz w:val="20"/>
          <w:szCs w:val="20"/>
          <w:cs/>
        </w:rPr>
        <w:t xml:space="preserve">សន្តិសុខស្បៀង </w:t>
      </w:r>
      <w:r w:rsidRPr="002E3B8C" w:rsidR="00384865">
        <w:rPr>
          <w:rFonts w:ascii="Khmer OS Muol Light" w:hAnsi="Khmer OS Muol Light" w:cs="Khmer OS Muol Light"/>
          <w:b/>
          <w:bCs/>
          <w:sz w:val="20"/>
          <w:szCs w:val="20"/>
        </w:rPr>
        <w:t>Food Security</w:t>
      </w:r>
      <w:r w:rsidRPr="002E3B8C" w:rsidR="00384865">
        <w:rPr>
          <w:rFonts w:hint="cs" w:ascii="Khmer OS Muol Light" w:hAnsi="Khmer OS Muol Light" w:cs="Khmer OS Muol Light"/>
          <w:b/>
          <w:bCs/>
          <w:sz w:val="20"/>
          <w:szCs w:val="20"/>
          <w:cs/>
        </w:rPr>
        <w:t xml:space="preserve"> </w:t>
      </w:r>
    </w:p>
    <w:p w:rsidR="00384865" w:rsidP="009158F6" w:rsidRDefault="00384865" w14:paraId="54F40C8A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tbl>
      <w:tblPr>
        <w:tblW w:w="15390" w:type="dxa"/>
        <w:tblInd w:w="10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Look w:val="0400" w:firstRow="0" w:lastRow="0" w:firstColumn="0" w:lastColumn="0" w:noHBand="0" w:noVBand="1"/>
      </w:tblPr>
      <w:tblGrid>
        <w:gridCol w:w="5130"/>
        <w:gridCol w:w="1710"/>
        <w:gridCol w:w="1890"/>
        <w:gridCol w:w="90"/>
        <w:gridCol w:w="180"/>
        <w:gridCol w:w="2520"/>
        <w:gridCol w:w="630"/>
        <w:gridCol w:w="180"/>
        <w:gridCol w:w="1800"/>
        <w:gridCol w:w="90"/>
        <w:gridCol w:w="1170"/>
      </w:tblGrid>
      <w:tr w:rsidRPr="0002456D" w:rsidR="00AD21BF" w14:paraId="479B39D5" w14:textId="77777777">
        <w:trPr>
          <w:trHeight w:val="292"/>
        </w:trPr>
        <w:tc>
          <w:tcPr>
            <w:tcW w:w="15390" w:type="dxa"/>
            <w:gridSpan w:val="11"/>
            <w:tcBorders>
              <w:top w:val="single" w:color="auto" w:sz="12" w:space="0"/>
              <w:bottom w:val="single" w:color="auto" w:sz="12" w:space="0"/>
            </w:tcBorders>
            <w:shd w:val="clear" w:color="auto" w:fill="DBE5F1"/>
            <w:vAlign w:val="center"/>
          </w:tcPr>
          <w:p w:rsidRPr="00C116A4" w:rsidR="00AD21BF" w:rsidRDefault="0046171E" w14:paraId="3191F61B" w14:textId="77777777">
            <w:pPr>
              <w:spacing w:before="40" w:after="0" w:line="192" w:lineRule="auto"/>
              <w:rPr>
                <w:rFonts w:ascii="Khmer OS Muol Light" w:hAnsi="Khmer OS Muol Light" w:cs="Khmer OS Muol Light"/>
                <w:sz w:val="20"/>
                <w:szCs w:val="20"/>
              </w:rPr>
            </w:pPr>
            <w:r w:rsidRPr="00C116A4">
              <w:rPr>
                <w:rFonts w:ascii="Khmer OS Muol Light" w:hAnsi="Khmer OS Muol Light" w:cs="Khmer OS Muol Light"/>
                <w:b/>
                <w:bCs/>
                <w:sz w:val="20"/>
                <w:szCs w:val="20"/>
              </w:rPr>
              <w:t>Q25</w:t>
            </w:r>
            <w:r w:rsidRPr="00C116A4" w:rsidR="00AD21BF">
              <w:rPr>
                <w:rFonts w:ascii="Khmer OS Muol Light" w:hAnsi="Khmer OS Muol Light" w:cs="Khmer OS Muol Light"/>
                <w:b/>
                <w:bCs/>
                <w:sz w:val="20"/>
                <w:szCs w:val="20"/>
              </w:rPr>
              <w:t>.</w:t>
            </w:r>
            <w:r w:rsidRPr="00C116A4" w:rsidR="00AD21BF">
              <w:rPr>
                <w:rFonts w:ascii="Khmer OS Muol Light" w:hAnsi="Khmer OS Muol Light" w:cs="Khmer OS Muol Light"/>
                <w:sz w:val="20"/>
                <w:szCs w:val="20"/>
              </w:rPr>
              <w:t xml:space="preserve"> </w:t>
            </w:r>
            <w:r w:rsidRPr="00C116A4" w:rsidR="00AD21BF">
              <w:rPr>
                <w:rFonts w:ascii="Khmer OS Muol Light" w:hAnsi="Khmer OS Muol Light" w:cs="Khmer OS Muol Light"/>
                <w:i/>
                <w:sz w:val="20"/>
                <w:szCs w:val="20"/>
                <w:cs/>
              </w:rPr>
              <w:t>សន្តិសុខស្បៀង</w:t>
            </w:r>
            <w:r w:rsidRPr="00C116A4" w:rsidR="00FA09ED">
              <w:rPr>
                <w:rFonts w:hint="cs" w:ascii="Khmer OS Muol Light" w:hAnsi="Khmer OS Muol Light" w:cs="Khmer OS Muol Light"/>
                <w:i/>
                <w:sz w:val="20"/>
                <w:szCs w:val="20"/>
                <w:cs/>
              </w:rPr>
              <w:t>គ្រួសារកាន់កាប់កសិកម្ម</w:t>
            </w:r>
            <w:r w:rsidRPr="00C116A4" w:rsidR="00AD21BF">
              <w:rPr>
                <w:rFonts w:ascii="Khmer OS Muol Light" w:hAnsi="Khmer OS Muol Light" w:cs="Khmer OS Muol Light"/>
                <w:i/>
                <w:sz w:val="20"/>
                <w:szCs w:val="20"/>
                <w:cs/>
              </w:rPr>
              <w:t xml:space="preserve"> </w:t>
            </w:r>
            <w:r w:rsidRPr="00C116A4" w:rsidR="00AD21BF">
              <w:rPr>
                <w:rFonts w:ascii="Khmer OS Muol Light" w:hAnsi="Khmer OS Muol Light" w:cs="Khmer OS Muol Light"/>
                <w:b/>
                <w:bCs/>
                <w:sz w:val="20"/>
                <w:szCs w:val="20"/>
              </w:rPr>
              <w:t>Food Security</w:t>
            </w:r>
            <w:r w:rsidRPr="00C116A4" w:rsidR="00FA09ED">
              <w:rPr>
                <w:rFonts w:hint="cs" w:ascii="Khmer OS Muol Light" w:hAnsi="Khmer OS Muol Light" w:cs="Khmer OS Muol Light"/>
                <w:b/>
                <w:bCs/>
                <w:sz w:val="20"/>
                <w:szCs w:val="20"/>
                <w:cs/>
              </w:rPr>
              <w:t xml:space="preserve"> </w:t>
            </w:r>
            <w:r w:rsidRPr="00C116A4" w:rsidR="00FA09ED">
              <w:rPr>
                <w:rFonts w:ascii="Khmer OS Muol Light" w:hAnsi="Khmer OS Muol Light" w:cs="Khmer OS Muol Light"/>
                <w:b/>
                <w:bCs/>
                <w:sz w:val="20"/>
                <w:szCs w:val="20"/>
              </w:rPr>
              <w:t>of Agriculture Holdings</w:t>
            </w:r>
            <w:r w:rsidRPr="00C116A4" w:rsidR="00AD21BF">
              <w:rPr>
                <w:rFonts w:ascii="Khmer OS Muol Light" w:hAnsi="Khmer OS Muol Light" w:cs="Khmer OS Muol Light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Pr="00FA09ED" w:rsidR="00AD21BF" w14:paraId="78800888" w14:textId="77777777">
        <w:trPr>
          <w:trHeight w:val="411"/>
        </w:trPr>
        <w:tc>
          <w:tcPr>
            <w:tcW w:w="15390" w:type="dxa"/>
            <w:gridSpan w:val="11"/>
            <w:tcBorders>
              <w:top w:val="single" w:color="auto" w:sz="12" w:space="0"/>
            </w:tcBorders>
            <w:shd w:val="clear" w:color="auto" w:fill="DBE5F1"/>
          </w:tcPr>
          <w:p w:rsidRPr="00C116A4" w:rsidR="00AD21BF" w:rsidRDefault="00C116A4" w14:paraId="290679EC" w14:textId="77777777">
            <w:pPr>
              <w:spacing w:before="40" w:after="0" w:line="192" w:lineRule="auto"/>
              <w:ind w:left="432" w:right="-72" w:hanging="43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C116A4">
              <w:rPr>
                <w:rFonts w:ascii="Khmer OS Siemreap" w:hAnsi="Khmer OS Siemreap" w:cs="Khmer OS Siemreap"/>
                <w:noProof/>
                <w:sz w:val="18"/>
                <w:szCs w:val="18"/>
              </w:rPr>
              <w:t>Q25</w:t>
            </w:r>
            <w:r w:rsidRPr="00C116A4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-1.</w:t>
            </w:r>
            <w:r w:rsidRPr="00C116A4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តើគ្រួសាររបស់អ្នកប្រើប្រាស់ប្រភេទម្ហូបអាហារបែបណាខ្លះក្នុងរយៈពេល7ថ្ងៃកន្លងមក?</w:t>
            </w:r>
            <w:r w:rsidRPr="00C116A4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Did your household consume any one of the following basic food items during the last 7 days?</w:t>
            </w:r>
          </w:p>
        </w:tc>
      </w:tr>
      <w:tr w:rsidRPr="00FA09ED" w:rsidR="00AD21BF" w14:paraId="3B61F761" w14:textId="77777777">
        <w:trPr>
          <w:trHeight w:val="215"/>
        </w:trPr>
        <w:tc>
          <w:tcPr>
            <w:tcW w:w="5130" w:type="dxa"/>
            <w:vMerge w:val="restart"/>
            <w:shd w:val="clear" w:color="auto" w:fill="DBE5F1"/>
            <w:vAlign w:val="center"/>
          </w:tcPr>
          <w:p w:rsidRPr="00384865" w:rsidR="00AD21BF" w:rsidRDefault="002E4F46" w14:paraId="62D43347" w14:textId="77777777">
            <w:pPr>
              <w:spacing w:after="0" w:line="192" w:lineRule="auto"/>
              <w:ind w:right="-72"/>
              <w:jc w:val="center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5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-1a 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ប្រភេទម្ហូបអាហារ</w:t>
            </w:r>
          </w:p>
          <w:p w:rsidRPr="00384865" w:rsidR="00AD21BF" w:rsidRDefault="00AD21BF" w14:paraId="01C01DF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​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Basic Food Items</w:t>
            </w:r>
          </w:p>
        </w:tc>
        <w:tc>
          <w:tcPr>
            <w:tcW w:w="1710" w:type="dxa"/>
            <w:vMerge w:val="restart"/>
            <w:shd w:val="clear" w:color="auto" w:fill="DBE5F1"/>
          </w:tcPr>
          <w:p w:rsidRPr="00384865" w:rsidR="00AD21BF" w:rsidRDefault="002E4F46" w14:paraId="424A20D0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5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1b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ប្រើប្រាស់</w:t>
            </w:r>
          </w:p>
          <w:p w:rsidRPr="00384865" w:rsidR="00AD21BF" w:rsidRDefault="00AD21BF" w14:paraId="30D9991E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ប្រភេទម្ហូបអាហារ</w:t>
            </w:r>
          </w:p>
          <w:p w:rsidRPr="00384865" w:rsidR="00AD21BF" w:rsidRDefault="00AD21BF" w14:paraId="26D3DE4E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ក្នុង7ថ្ងៃកន្លងមក?</w:t>
            </w:r>
          </w:p>
          <w:p w:rsidRPr="00384865" w:rsidR="00AD21BF" w:rsidRDefault="00AD21BF" w14:paraId="290417FA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Consume this basic food in last 7 days?</w:t>
            </w:r>
          </w:p>
          <w:p w:rsidRPr="00384865" w:rsidR="00AD21BF" w:rsidRDefault="00AD21BF" w14:paraId="1D1889CB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1-មាន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Yes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  </w:t>
            </w:r>
          </w:p>
          <w:p w:rsidRPr="00384865" w:rsidR="00AD21BF" w:rsidRDefault="00AD21BF" w14:paraId="516AFE85" w14:textId="77777777">
            <w:pPr>
              <w:spacing w:before="40" w:after="0" w:line="168" w:lineRule="auto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   2-ទេ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No</w:t>
            </w:r>
          </w:p>
          <w:p w:rsidRPr="00384865" w:rsidR="00AD21BF" w:rsidRDefault="00AD21BF" w14:paraId="10B322FD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i/>
                <w:noProof/>
                <w:spacing w:val="-6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vMerge w:val="restart"/>
            <w:shd w:val="clear" w:color="auto" w:fill="DBE5F1"/>
          </w:tcPr>
          <w:p w:rsidRPr="00384865" w:rsidR="00AD21BF" w:rsidRDefault="002E4F46" w14:paraId="43520240" w14:textId="77777777">
            <w:pPr>
              <w:spacing w:before="40" w:after="0" w:line="168" w:lineRule="auto"/>
              <w:ind w:right="-72"/>
              <w:jc w:val="center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5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-1c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ចំនួនថ្ងៃដែលបាន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ប្រើប្រាស់ប្រភេទ ម្ហូបអាហារក្នុង7ថ្ងៃ</w:t>
            </w:r>
          </w:p>
          <w:p w:rsidRPr="00384865" w:rsidR="00AD21BF" w:rsidRDefault="00AD21BF" w14:paraId="3C2D2FE3" w14:textId="77777777">
            <w:pPr>
              <w:spacing w:before="40" w:after="0" w:line="168" w:lineRule="auto"/>
              <w:ind w:right="-72"/>
              <w:jc w:val="center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កន្លងមក បើមានក្នុងបង្គោល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1b</w:t>
            </w:r>
          </w:p>
          <w:p w:rsidRPr="00384865" w:rsidR="00AD21BF" w:rsidRDefault="00AD21BF" w14:paraId="2C92DAC1" w14:textId="77777777">
            <w:pPr>
              <w:spacing w:before="40" w:after="0" w:line="168" w:lineRule="auto"/>
              <w:ind w:right="-72"/>
              <w:jc w:val="center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Number of days the basic food was eaten in the last 7 days; if Yes in col. 1b.</w:t>
            </w:r>
          </w:p>
          <w:p w:rsidRPr="00384865" w:rsidR="00AD21BF" w:rsidRDefault="00AD21BF" w14:paraId="18DED5F0" w14:textId="77777777">
            <w:pPr>
              <w:spacing w:before="40" w:after="0" w:line="168" w:lineRule="auto"/>
              <w:ind w:right="-72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6570" w:type="dxa"/>
            <w:gridSpan w:val="7"/>
            <w:tcBorders>
              <w:bottom w:val="single" w:color="auto" w:sz="4" w:space="0"/>
            </w:tcBorders>
            <w:shd w:val="clear" w:color="auto" w:fill="DBE5F1"/>
          </w:tcPr>
          <w:p w:rsidRPr="00384865" w:rsidR="00AD21BF" w:rsidRDefault="002E4F46" w14:paraId="37C21807" w14:textId="77777777">
            <w:pPr>
              <w:spacing w:before="20" w:after="0" w:line="168" w:lineRule="auto"/>
              <w:ind w:right="-72"/>
              <w:jc w:val="center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5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-1d 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តើអ្នកបានអាហារនេះមកពីណា?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</w:p>
          <w:p w:rsidRPr="00384865" w:rsidR="00AD21BF" w:rsidRDefault="00AD21BF" w14:paraId="2C209518" w14:textId="77777777">
            <w:pPr>
              <w:spacing w:before="20" w:after="0" w:line="168" w:lineRule="auto"/>
              <w:ind w:right="-72"/>
              <w:jc w:val="center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>ចុះលេខកូដសម្រាប់ប្រភព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ចម្បង </w:t>
            </w:r>
            <w:r w:rsidRPr="00384865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>និងលេខកូដសម្រាប់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  <w:cs/>
              </w:rPr>
              <w:t>ប្រភពបន្ទាប់បន្សំ បើមានដូចជា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Where did you get this food?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</w:t>
            </w:r>
            <w:r w:rsidRPr="00384865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Enter code </w:t>
            </w:r>
            <w:r w:rsidRPr="00384865">
              <w:rPr>
                <w:rFonts w:ascii="Khmer OS Siemreap" w:hAnsi="Khmer OS Siemreap" w:cs="Khmer OS Siemreap"/>
                <w:i/>
                <w:sz w:val="18"/>
                <w:szCs w:val="18"/>
                <w:cs/>
              </w:rPr>
              <w:t xml:space="preserve">​ </w:t>
            </w:r>
            <w:r w:rsidRPr="00384865">
              <w:rPr>
                <w:rFonts w:ascii="Khmer OS Siemreap" w:hAnsi="Khmer OS Siemreap" w:cs="Khmer OS Siemreap"/>
                <w:i/>
                <w:sz w:val="18"/>
                <w:szCs w:val="18"/>
              </w:rPr>
              <w:t xml:space="preserve">for the main </w:t>
            </w:r>
          </w:p>
          <w:p w:rsidRPr="00384865" w:rsidR="00AD21BF" w:rsidRDefault="00AD21BF" w14:paraId="7904774F" w14:textId="77777777">
            <w:pPr>
              <w:spacing w:before="20" w:after="0" w:line="168" w:lineRule="auto"/>
              <w:ind w:right="-72"/>
              <w:jc w:val="center"/>
              <w:rPr>
                <w:rFonts w:ascii="Khmer OS Siemreap" w:hAnsi="Khmer OS Siemreap" w:cs="Khmer OS Siemreap"/>
                <w:i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i/>
                <w:sz w:val="18"/>
                <w:szCs w:val="18"/>
              </w:rPr>
              <w:t>source and code for the second source, if there is such</w:t>
            </w:r>
          </w:p>
        </w:tc>
      </w:tr>
      <w:tr w:rsidRPr="00FA09ED" w:rsidR="00AD21BF" w14:paraId="582D80AA" w14:textId="77777777">
        <w:trPr>
          <w:trHeight w:val="1245"/>
        </w:trPr>
        <w:tc>
          <w:tcPr>
            <w:tcW w:w="5130" w:type="dxa"/>
            <w:vMerge/>
            <w:shd w:val="clear" w:color="auto" w:fill="DBE5F1"/>
            <w:vAlign w:val="center"/>
          </w:tcPr>
          <w:p w:rsidRPr="00384865" w:rsidR="00AD21BF" w:rsidRDefault="00AD21BF" w14:paraId="385C0A72" w14:textId="77777777">
            <w:pPr>
              <w:spacing w:after="0" w:line="192" w:lineRule="auto"/>
              <w:ind w:right="-72"/>
              <w:jc w:val="center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1710" w:type="dxa"/>
            <w:vMerge/>
            <w:shd w:val="clear" w:color="auto" w:fill="DBE5F1"/>
          </w:tcPr>
          <w:p w:rsidRPr="00384865" w:rsidR="00AD21BF" w:rsidRDefault="00AD21BF" w14:paraId="3E0998D2" w14:textId="77777777">
            <w:pPr>
              <w:spacing w:before="40" w:after="0" w:line="168" w:lineRule="auto"/>
              <w:jc w:val="center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vMerge/>
            <w:shd w:val="clear" w:color="auto" w:fill="DBE5F1"/>
          </w:tcPr>
          <w:p w:rsidRPr="00384865" w:rsidR="00AD21BF" w:rsidRDefault="00AD21BF" w14:paraId="11388F3A" w14:textId="77777777">
            <w:pPr>
              <w:spacing w:before="40" w:after="0" w:line="168" w:lineRule="auto"/>
              <w:ind w:right="-72"/>
              <w:jc w:val="center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DBE5F1"/>
          </w:tcPr>
          <w:p w:rsidRPr="00384865" w:rsidR="00AD21BF" w:rsidRDefault="00AD21BF" w14:paraId="41DB5CDE" w14:textId="77777777">
            <w:pPr>
              <w:spacing w:before="40" w:after="0" w:line="220" w:lineRule="exact"/>
              <w:ind w:right="-72"/>
              <w:rPr>
                <w:rFonts w:ascii="Khmer OS Siemreap" w:hAnsi="Khmer OS Siemreap" w:cs="Khmer OS Siemreap"/>
                <w:noProof/>
                <w:spacing w:val="-12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-ផលិតខ្លួនឯង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(កសិកម្ម នេសាទ និង​ព្រៃឈើ) </w:t>
            </w:r>
            <w:r w:rsidRPr="00384865">
              <w:rPr>
                <w:rFonts w:ascii="Khmer OS Siemreap" w:hAnsi="Khmer OS Siemreap" w:cs="Khmer OS Siemreap"/>
                <w:noProof/>
                <w:spacing w:val="-12"/>
                <w:sz w:val="18"/>
                <w:szCs w:val="18"/>
              </w:rPr>
              <w:t>own produced (from agriculture, fishing  and forestry)</w:t>
            </w:r>
          </w:p>
          <w:p w:rsidRPr="00384865" w:rsidR="00AD21BF" w:rsidRDefault="00AD21BF" w14:paraId="17867E5A" w14:textId="77777777">
            <w:pPr>
              <w:spacing w:before="40" w:after="0" w:line="220" w:lineRule="exact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2-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ទទួលបានជាអំណោយ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received as gifts</w:t>
            </w:r>
          </w:p>
          <w:p w:rsidRPr="00384865" w:rsidR="00AD21BF" w:rsidRDefault="00AD21BF" w14:paraId="1DAA0409" w14:textId="77777777">
            <w:pPr>
              <w:spacing w:before="40" w:after="0" w:line="220" w:lineRule="exact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3-ទិញអាហារ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bought these foods</w:t>
            </w:r>
          </w:p>
          <w:p w:rsidRPr="00384865" w:rsidR="00AD21BF" w:rsidRDefault="00AD21BF" w14:paraId="1E698FBC" w14:textId="77777777">
            <w:pPr>
              <w:spacing w:before="40" w:after="0" w:line="220" w:lineRule="exact"/>
              <w:ind w:right="-72"/>
              <w:rPr>
                <w:rFonts w:ascii="Khmer OS Siemreap" w:hAnsi="Khmer OS Siemreap" w:cs="Khmer OS Siemreap"/>
                <w:noProof/>
                <w:spacing w:val="-12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4 -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ដោះដូរទំនិញ​ឬសេវា</w:t>
            </w:r>
            <w:r w:rsidRPr="00384865">
              <w:rPr>
                <w:rFonts w:ascii="Khmer OS Siemreap" w:hAnsi="Khmer OS Siemreap" w:cs="Khmer OS Siemreap"/>
                <w:noProof/>
                <w:sz w:val="16"/>
                <w:szCs w:val="16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12"/>
                <w:sz w:val="16"/>
                <w:szCs w:val="16"/>
              </w:rPr>
              <w:t>traded goods</w:t>
            </w:r>
            <w:r w:rsidRPr="00384865">
              <w:rPr>
                <w:rFonts w:ascii="Khmer OS Siemreap" w:hAnsi="Khmer OS Siemreap" w:cs="Khmer OS Siemreap"/>
                <w:noProof/>
                <w:spacing w:val="-12"/>
                <w:sz w:val="16"/>
                <w:szCs w:val="16"/>
                <w:cs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12"/>
                <w:sz w:val="16"/>
                <w:szCs w:val="16"/>
              </w:rPr>
              <w:t>or  services</w:t>
            </w:r>
          </w:p>
          <w:p w:rsidRPr="00384865" w:rsidR="00AD21BF" w:rsidRDefault="00AD21BF" w14:paraId="52BBD731" w14:textId="77777777">
            <w:pPr>
              <w:spacing w:before="40" w:after="0" w:line="220" w:lineRule="exact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5 -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ខ្ចី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borrowed</w:t>
            </w:r>
          </w:p>
        </w:tc>
        <w:tc>
          <w:tcPr>
            <w:tcW w:w="3240" w:type="dxa"/>
            <w:gridSpan w:val="4"/>
            <w:tcBorders>
              <w:top w:val="single" w:color="auto" w:sz="4" w:space="0"/>
              <w:left w:val="nil"/>
              <w:bottom w:val="single" w:color="auto" w:sz="4" w:space="0"/>
            </w:tcBorders>
            <w:shd w:val="clear" w:color="auto" w:fill="DBE5F1"/>
          </w:tcPr>
          <w:p w:rsidRPr="00FA09ED" w:rsidR="00AD21BF" w:rsidRDefault="00AD21BF" w14:paraId="0B3B5FFA" w14:textId="77777777">
            <w:pPr>
              <w:spacing w:after="0" w:line="220" w:lineRule="exact"/>
              <w:ind w:right="-72"/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</w:pPr>
            <w:r w:rsidRPr="00FA09ED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  <w:t>6-</w:t>
            </w:r>
            <w:r w:rsidRPr="00FA09ED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  <w:cs/>
              </w:rPr>
              <w:t xml:space="preserve">ដោះដូរជាពលកម្មដើម្បីម្ហូបអាហារ </w:t>
            </w:r>
          </w:p>
          <w:p w:rsidRPr="00FA09ED" w:rsidR="00AD21BF" w:rsidRDefault="00AD21BF" w14:paraId="7FDD9FE1" w14:textId="77777777">
            <w:pPr>
              <w:spacing w:after="0" w:line="220" w:lineRule="exact"/>
              <w:ind w:right="-72"/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</w:pPr>
            <w:r w:rsidRPr="00FA09ED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  <w:t xml:space="preserve">   exchange of labor for food</w:t>
            </w:r>
          </w:p>
          <w:p w:rsidRPr="00FA09ED" w:rsidR="00AD21BF" w:rsidRDefault="00AD21BF" w14:paraId="744B856D" w14:textId="77777777">
            <w:pPr>
              <w:spacing w:after="0" w:line="220" w:lineRule="exact"/>
              <w:ind w:right="-72"/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</w:pPr>
            <w:r w:rsidRPr="00FA09ED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  <w:t>7-</w:t>
            </w:r>
            <w:r w:rsidRPr="00FA09ED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  <w:cs/>
              </w:rPr>
              <w:t xml:space="preserve">ដោះដូរជារបស់របរដើម្បីម្ហូបអាហារ </w:t>
            </w:r>
          </w:p>
          <w:p w:rsidRPr="00FA09ED" w:rsidR="00AD21BF" w:rsidRDefault="00AD21BF" w14:paraId="104AAF32" w14:textId="77777777">
            <w:pPr>
              <w:spacing w:after="0" w:line="220" w:lineRule="exact"/>
              <w:ind w:right="-72"/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</w:pPr>
            <w:r w:rsidRPr="00FA09ED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  <w:t xml:space="preserve">   exchange of items for food</w:t>
            </w:r>
          </w:p>
          <w:p w:rsidRPr="00FA09ED" w:rsidR="00AD21BF" w:rsidRDefault="00AD21BF" w14:paraId="1C2FC9BD" w14:textId="77777777">
            <w:pPr>
              <w:spacing w:after="0" w:line="220" w:lineRule="exact"/>
              <w:ind w:right="-72"/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</w:pPr>
            <w:r w:rsidRPr="00FA09ED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  <w:t>8-</w:t>
            </w:r>
            <w:r w:rsidRPr="00FA09ED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  <w:cs/>
              </w:rPr>
              <w:t>ជំនួយម្ហូបអាហារពីអង្គការសប្បុរសធម៌</w:t>
            </w:r>
          </w:p>
          <w:p w:rsidRPr="00FA09ED" w:rsidR="00AD21BF" w:rsidRDefault="00AD21BF" w14:paraId="705B1074" w14:textId="77777777">
            <w:pPr>
              <w:spacing w:after="0" w:line="220" w:lineRule="exact"/>
              <w:ind w:right="-72"/>
              <w:rPr>
                <w:rFonts w:ascii="Khmer OS Siemreap" w:hAnsi="Khmer OS Siemreap" w:cs="Khmer OS Siemreap"/>
                <w:noProof/>
                <w:color w:val="FF0000"/>
                <w:sz w:val="16"/>
                <w:szCs w:val="16"/>
              </w:rPr>
            </w:pPr>
            <w:r w:rsidRPr="00FA09ED">
              <w:rPr>
                <w:rFonts w:ascii="Khmer OS Siemreap" w:hAnsi="Khmer OS Siemreap" w:cs="Khmer OS Siemreap"/>
                <w:noProof/>
                <w:color w:val="FF0000"/>
                <w:sz w:val="16"/>
                <w:szCs w:val="16"/>
              </w:rPr>
              <w:t xml:space="preserve">   food aid from charitable organizations</w:t>
            </w:r>
          </w:p>
          <w:p w:rsidRPr="00FA09ED" w:rsidR="00AD21BF" w:rsidRDefault="00AD21BF" w14:paraId="70932634" w14:textId="77777777">
            <w:pPr>
              <w:spacing w:after="0" w:line="220" w:lineRule="exact"/>
              <w:ind w:right="-72"/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</w:pPr>
            <w:r w:rsidRPr="00FA09ED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  <w:t>9</w:t>
            </w:r>
            <w:r w:rsidRPr="00FA09ED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  <w:cs/>
              </w:rPr>
              <w:t>-ប្រភពផេ្សងទៀត</w:t>
            </w:r>
            <w:r w:rsidRPr="00FA09ED"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  <w:t xml:space="preserve"> other sources</w:t>
            </w:r>
          </w:p>
        </w:tc>
      </w:tr>
      <w:tr w:rsidRPr="00FA09ED" w:rsidR="00AD21BF" w14:paraId="7862762E" w14:textId="77777777">
        <w:trPr>
          <w:trHeight w:val="215"/>
        </w:trPr>
        <w:tc>
          <w:tcPr>
            <w:tcW w:w="5130" w:type="dxa"/>
            <w:vMerge/>
            <w:shd w:val="clear" w:color="auto" w:fill="DBE5F1"/>
            <w:vAlign w:val="center"/>
          </w:tcPr>
          <w:p w:rsidRPr="00384865" w:rsidR="00AD21BF" w:rsidRDefault="00AD21BF" w14:paraId="64ADE9A0" w14:textId="77777777">
            <w:pPr>
              <w:spacing w:after="0" w:line="192" w:lineRule="auto"/>
              <w:ind w:right="-72"/>
              <w:jc w:val="center"/>
              <w:rPr>
                <w:rFonts w:ascii="Khmer OS" w:hAnsi="Khmer OS" w:cs="Khmer OS"/>
                <w:noProof/>
                <w:sz w:val="18"/>
                <w:szCs w:val="18"/>
              </w:rPr>
            </w:pPr>
          </w:p>
        </w:tc>
        <w:tc>
          <w:tcPr>
            <w:tcW w:w="1710" w:type="dxa"/>
            <w:vMerge/>
            <w:shd w:val="clear" w:color="auto" w:fill="DBE5F1"/>
          </w:tcPr>
          <w:p w:rsidRPr="00384865" w:rsidR="00AD21BF" w:rsidRDefault="00AD21BF" w14:paraId="7EE8803B" w14:textId="77777777">
            <w:pPr>
              <w:spacing w:before="40" w:after="0" w:line="168" w:lineRule="auto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vMerge/>
            <w:shd w:val="clear" w:color="auto" w:fill="DBE5F1"/>
          </w:tcPr>
          <w:p w:rsidRPr="00384865" w:rsidR="00AD21BF" w:rsidRDefault="00AD21BF" w14:paraId="388C40DC" w14:textId="77777777">
            <w:pPr>
              <w:spacing w:before="40" w:after="0" w:line="168" w:lineRule="auto"/>
              <w:ind w:right="-72"/>
              <w:jc w:val="center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tcBorders>
              <w:top w:val="single" w:color="auto" w:sz="4" w:space="0"/>
            </w:tcBorders>
            <w:shd w:val="clear" w:color="auto" w:fill="DBE5F1"/>
            <w:vAlign w:val="center"/>
          </w:tcPr>
          <w:p w:rsidRPr="00384865" w:rsidR="00AD21BF" w:rsidRDefault="00AD21BF" w14:paraId="77A10146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ប្រភពចម្បង 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>Main Source</w:t>
            </w:r>
          </w:p>
        </w:tc>
        <w:tc>
          <w:tcPr>
            <w:tcW w:w="3240" w:type="dxa"/>
            <w:gridSpan w:val="4"/>
            <w:tcBorders>
              <w:top w:val="single" w:color="auto" w:sz="4" w:space="0"/>
            </w:tcBorders>
            <w:shd w:val="clear" w:color="auto" w:fill="DBE5F1"/>
            <w:vAlign w:val="center"/>
          </w:tcPr>
          <w:p w:rsidRPr="00FA09ED" w:rsidR="00AD21BF" w:rsidRDefault="00AD21BF" w14:paraId="76BAD3F6" w14:textId="77777777">
            <w:pPr>
              <w:spacing w:before="40" w:after="0" w:line="192" w:lineRule="auto"/>
              <w:jc w:val="center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  <w:r w:rsidRPr="00FA09ED">
              <w:rPr>
                <w:rFonts w:ascii="Khmer OS Siemreap" w:hAnsi="Khmer OS Siemreap" w:cs="Khmer OS Siemreap"/>
                <w:color w:val="FF0000"/>
                <w:sz w:val="18"/>
                <w:szCs w:val="18"/>
                <w:cs/>
              </w:rPr>
              <w:t xml:space="preserve">ប្រភពបន្ទាប់បន្សំ </w:t>
            </w:r>
            <w:r w:rsidRPr="00FA09ED"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  <w:t>Second Source</w:t>
            </w:r>
          </w:p>
        </w:tc>
      </w:tr>
      <w:tr w:rsidRPr="00FA09ED" w:rsidR="00AD21BF" w14:paraId="33C5E754" w14:textId="77777777">
        <w:trPr>
          <w:trHeight w:val="70"/>
        </w:trPr>
        <w:tc>
          <w:tcPr>
            <w:tcW w:w="5130" w:type="dxa"/>
            <w:shd w:val="clear" w:color="auto" w:fill="DBE5F1"/>
            <w:vAlign w:val="bottom"/>
          </w:tcPr>
          <w:p w:rsidRPr="00384865" w:rsidR="00AD21BF" w:rsidRDefault="00AD21BF" w14:paraId="745CBF9D" w14:textId="77777777">
            <w:pPr>
              <w:spacing w:after="0" w:line="240" w:lineRule="auto"/>
              <w:ind w:right="-72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  <w:r w:rsidRPr="00384865">
              <w:rPr>
                <w:rFonts w:ascii="Arial" w:hAnsi="Arial" w:cs="Arial"/>
                <w:noProof/>
                <w:sz w:val="16"/>
                <w:szCs w:val="16"/>
              </w:rPr>
              <w:lastRenderedPageBreak/>
              <w:t>(1a)</w:t>
            </w:r>
          </w:p>
        </w:tc>
        <w:tc>
          <w:tcPr>
            <w:tcW w:w="1710" w:type="dxa"/>
            <w:shd w:val="clear" w:color="auto" w:fill="DBE5F1"/>
            <w:vAlign w:val="bottom"/>
          </w:tcPr>
          <w:p w:rsidRPr="00384865" w:rsidR="00AD21BF" w:rsidRDefault="00AD21BF" w14:paraId="252FE272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84865">
              <w:rPr>
                <w:rFonts w:ascii="Arial" w:hAnsi="Arial" w:cs="Arial"/>
                <w:sz w:val="16"/>
                <w:szCs w:val="16"/>
              </w:rPr>
              <w:t>(1b)</w:t>
            </w:r>
          </w:p>
        </w:tc>
        <w:tc>
          <w:tcPr>
            <w:tcW w:w="1980" w:type="dxa"/>
            <w:gridSpan w:val="2"/>
            <w:shd w:val="clear" w:color="auto" w:fill="DBE5F1"/>
            <w:vAlign w:val="bottom"/>
          </w:tcPr>
          <w:p w:rsidRPr="00384865" w:rsidR="00AD21BF" w:rsidRDefault="00AD21BF" w14:paraId="390F055C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84865">
              <w:rPr>
                <w:rFonts w:ascii="Arial" w:hAnsi="Arial" w:cs="Arial"/>
                <w:sz w:val="16"/>
                <w:szCs w:val="16"/>
              </w:rPr>
              <w:t>(1c)</w:t>
            </w:r>
          </w:p>
        </w:tc>
        <w:tc>
          <w:tcPr>
            <w:tcW w:w="3330" w:type="dxa"/>
            <w:gridSpan w:val="3"/>
            <w:shd w:val="clear" w:color="auto" w:fill="DBE5F1"/>
            <w:vAlign w:val="bottom"/>
          </w:tcPr>
          <w:p w:rsidRPr="00384865" w:rsidR="00AD21BF" w:rsidRDefault="00AD21BF" w14:paraId="104D5B03" w14:textId="77777777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84865">
              <w:rPr>
                <w:rFonts w:ascii="Arial" w:hAnsi="Arial" w:cs="Arial"/>
                <w:sz w:val="16"/>
                <w:szCs w:val="16"/>
              </w:rPr>
              <w:t>(1d)</w:t>
            </w:r>
          </w:p>
        </w:tc>
        <w:tc>
          <w:tcPr>
            <w:tcW w:w="3240" w:type="dxa"/>
            <w:gridSpan w:val="4"/>
            <w:shd w:val="clear" w:color="auto" w:fill="DBE5F1"/>
            <w:vAlign w:val="bottom"/>
          </w:tcPr>
          <w:p w:rsidRPr="00FA09ED" w:rsidR="00AD21BF" w:rsidRDefault="00AD21BF" w14:paraId="02A94B99" w14:textId="77777777">
            <w:pPr>
              <w:spacing w:after="0" w:line="240" w:lineRule="auto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FA09ED">
              <w:rPr>
                <w:rFonts w:ascii="Arial" w:hAnsi="Arial" w:cs="Arial"/>
                <w:color w:val="FF0000"/>
                <w:sz w:val="16"/>
                <w:szCs w:val="16"/>
              </w:rPr>
              <w:t>(1e)</w:t>
            </w:r>
          </w:p>
        </w:tc>
      </w:tr>
      <w:tr w:rsidRPr="00FA09ED" w:rsidR="00AD21BF" w14:paraId="71BC2EF9" w14:textId="77777777">
        <w:trPr>
          <w:trHeight w:val="330"/>
        </w:trPr>
        <w:tc>
          <w:tcPr>
            <w:tcW w:w="5130" w:type="dxa"/>
            <w:shd w:val="clear" w:color="auto" w:fill="DBE5F1"/>
            <w:vAlign w:val="center"/>
          </w:tcPr>
          <w:p w:rsidRPr="00384865" w:rsidR="00AD21BF" w:rsidRDefault="00AD21BF" w14:paraId="4A484494" w14:textId="77777777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1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 អង្ករ និងធញ្ញជាតិផេ្សងៗ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Rice &amp; other cereals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384865" w:rsidR="00AD21BF" w:rsidRDefault="00AD21BF" w14:paraId="517BC20C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384865" w:rsidR="00AD21BF" w:rsidRDefault="00AD21BF" w14:paraId="13D02FDD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384865" w:rsidR="00AD21BF" w:rsidRDefault="00AD21BF" w14:paraId="34C8DB2C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FA09ED" w:rsidR="00AD21BF" w:rsidRDefault="00AD21BF" w14:paraId="188CEF11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FA09ED" w:rsidR="00AD21BF" w14:paraId="744C18B8" w14:textId="77777777">
        <w:trPr>
          <w:trHeight w:val="330"/>
        </w:trPr>
        <w:tc>
          <w:tcPr>
            <w:tcW w:w="5130" w:type="dxa"/>
            <w:shd w:val="clear" w:color="auto" w:fill="DBE5F1"/>
            <w:vAlign w:val="center"/>
          </w:tcPr>
          <w:p w:rsidRPr="00384865" w:rsidR="00AD21BF" w:rsidRDefault="00AD21BF" w14:paraId="5B62F174" w14:textId="77777777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2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ដំឡូង និងដំណាំមើមផេ្សងៗ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Potato &amp; other root crops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384865" w:rsidR="00AD21BF" w:rsidRDefault="00AD21BF" w14:paraId="7DD5D7AA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384865" w:rsidR="00AD21BF" w:rsidRDefault="00AD21BF" w14:paraId="0FBF7D83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384865" w:rsidR="00AD21BF" w:rsidRDefault="00AD21BF" w14:paraId="403EBBAB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FA09ED" w:rsidR="00AD21BF" w:rsidRDefault="00AD21BF" w14:paraId="41B267FC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FA09ED" w:rsidR="00AD21BF" w14:paraId="5D2AEB95" w14:textId="77777777">
        <w:trPr>
          <w:trHeight w:val="330"/>
        </w:trPr>
        <w:tc>
          <w:tcPr>
            <w:tcW w:w="5130" w:type="dxa"/>
            <w:shd w:val="clear" w:color="auto" w:fill="DBE5F1"/>
            <w:vAlign w:val="center"/>
          </w:tcPr>
          <w:p w:rsidRPr="00384865" w:rsidR="00AD21BF" w:rsidRDefault="00AD21BF" w14:paraId="265D3372" w14:textId="77777777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3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-ពពួកសណ្តែកដែលអាចញុំាបាន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Edible beans and pulses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384865" w:rsidR="00AD21BF" w:rsidRDefault="00AD21BF" w14:paraId="608B65C4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384865" w:rsidR="00AD21BF" w:rsidRDefault="00AD21BF" w14:paraId="5ECC09BC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384865" w:rsidR="00AD21BF" w:rsidRDefault="00AD21BF" w14:paraId="549E62F6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FA09ED" w:rsidR="00AD21BF" w:rsidRDefault="00AD21BF" w14:paraId="5B476642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FA09ED" w:rsidR="00AD21BF" w14:paraId="548E0125" w14:textId="77777777">
        <w:trPr>
          <w:trHeight w:val="330"/>
        </w:trPr>
        <w:tc>
          <w:tcPr>
            <w:tcW w:w="5130" w:type="dxa"/>
            <w:shd w:val="clear" w:color="auto" w:fill="DBE5F1"/>
            <w:vAlign w:val="center"/>
          </w:tcPr>
          <w:p w:rsidRPr="00384865" w:rsidR="00AD21BF" w:rsidRDefault="00AD21BF" w14:paraId="529CABC3" w14:textId="77777777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4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10"/>
                <w:w w:val="90"/>
                <w:sz w:val="18"/>
                <w:szCs w:val="18"/>
                <w:cs/>
              </w:rPr>
              <w:t>ពពួកបន្លែ(ស្លឹក ផ្លែ និងផេ្សងទៀត)</w:t>
            </w:r>
            <w:r w:rsidRPr="00384865">
              <w:rPr>
                <w:rFonts w:ascii="Khmer OS Siemreap" w:hAnsi="Khmer OS Siemreap" w:cs="Khmer OS Siemreap"/>
                <w:noProof/>
                <w:spacing w:val="-10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10"/>
                <w:w w:val="85"/>
                <w:sz w:val="18"/>
                <w:szCs w:val="18"/>
              </w:rPr>
              <w:t>Vegetables (leafy, fruit-bearing</w:t>
            </w:r>
            <w:r w:rsidRPr="00384865">
              <w:rPr>
                <w:rFonts w:ascii="Khmer OS Siemreap" w:hAnsi="Khmer OS Siemreap" w:cs="Khmer OS Siemreap"/>
                <w:noProof/>
                <w:spacing w:val="-10"/>
                <w:w w:val="85"/>
                <w:sz w:val="18"/>
                <w:szCs w:val="18"/>
                <w:cs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10"/>
                <w:w w:val="85"/>
                <w:sz w:val="18"/>
                <w:szCs w:val="18"/>
              </w:rPr>
              <w:t>and other)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384865" w:rsidR="00AD21BF" w:rsidRDefault="00AD21BF" w14:paraId="5F76429C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384865" w:rsidR="00AD21BF" w:rsidRDefault="00AD21BF" w14:paraId="56E654A7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384865" w:rsidR="00AD21BF" w:rsidRDefault="00AD21BF" w14:paraId="5D4A7FC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FA09ED" w:rsidR="00AD21BF" w:rsidRDefault="00AD21BF" w14:paraId="0E14F1D4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FA09ED" w:rsidR="00AD21BF" w14:paraId="31EA6898" w14:textId="77777777">
        <w:trPr>
          <w:trHeight w:val="330"/>
        </w:trPr>
        <w:tc>
          <w:tcPr>
            <w:tcW w:w="5130" w:type="dxa"/>
            <w:shd w:val="clear" w:color="auto" w:fill="DBE5F1"/>
            <w:vAlign w:val="center"/>
          </w:tcPr>
          <w:p w:rsidRPr="00384865" w:rsidR="00AD21BF" w:rsidRDefault="00AD21BF" w14:paraId="66CECBF2" w14:textId="77777777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5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ពពួកផ្លែឈើ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Fruits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384865" w:rsidR="00AD21BF" w:rsidRDefault="00AD21BF" w14:paraId="2672E526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384865" w:rsidR="00AD21BF" w:rsidRDefault="00AD21BF" w14:paraId="20CD9B4E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384865" w:rsidR="00AD21BF" w:rsidRDefault="00AD21BF" w14:paraId="0ACBB12B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FA09ED" w:rsidR="00AD21BF" w:rsidRDefault="00AD21BF" w14:paraId="43586A14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FA09ED" w:rsidR="00AD21BF" w14:paraId="5959F9AF" w14:textId="77777777">
        <w:trPr>
          <w:trHeight w:val="330"/>
        </w:trPr>
        <w:tc>
          <w:tcPr>
            <w:tcW w:w="5130" w:type="dxa"/>
            <w:shd w:val="clear" w:color="auto" w:fill="DBE5F1"/>
            <w:vAlign w:val="center"/>
          </w:tcPr>
          <w:p w:rsidRPr="00384865" w:rsidR="00AD21BF" w:rsidRDefault="00AD21BF" w14:paraId="08BB5535" w14:textId="77777777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6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ពពួកគ្រាប់ដែលអាចញុំាបាន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Edible nuts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384865" w:rsidR="00AD21BF" w:rsidRDefault="00AD21BF" w14:paraId="15C07865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384865" w:rsidR="00AD21BF" w:rsidRDefault="00AD21BF" w14:paraId="13D77FA1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384865" w:rsidR="00AD21BF" w:rsidRDefault="00AD21BF" w14:paraId="4D47FB29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FA09ED" w:rsidR="00AD21BF" w:rsidRDefault="00AD21BF" w14:paraId="5D7B2C29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FA09ED" w:rsidR="00AD21BF" w14:paraId="58772546" w14:textId="77777777">
        <w:trPr>
          <w:trHeight w:val="330"/>
        </w:trPr>
        <w:tc>
          <w:tcPr>
            <w:tcW w:w="5130" w:type="dxa"/>
            <w:shd w:val="clear" w:color="auto" w:fill="DBE5F1"/>
            <w:vAlign w:val="center"/>
          </w:tcPr>
          <w:p w:rsidRPr="00316EF9" w:rsidR="00AD21BF" w:rsidRDefault="00AD21BF" w14:paraId="6BCC91C7" w14:textId="77777777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16EF9">
              <w:rPr>
                <w:rFonts w:ascii="Khmer OS Siemreap" w:hAnsi="Khmer OS Siemreap" w:cs="Khmer OS Siemreap"/>
                <w:noProof/>
                <w:sz w:val="18"/>
                <w:szCs w:val="18"/>
              </w:rPr>
              <w:t>7</w:t>
            </w:r>
            <w:r w:rsidRPr="00316EF9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316EF9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316EF9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សាច់ និងផលិតផលសាច់ (ដូចជា ស៊ុត ជាដើម)</w:t>
            </w:r>
            <w:r w:rsidRPr="00316EF9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</w:p>
          <w:p w:rsidRPr="00316EF9" w:rsidR="00AD21BF" w:rsidRDefault="00AD21BF" w14:paraId="22016C04" w14:textId="77777777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16EF9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 </w:t>
            </w:r>
            <w:r w:rsidRPr="00316EF9">
              <w:rPr>
                <w:rFonts w:ascii="Khmer OS Siemreap" w:hAnsi="Khmer OS Siemreap" w:cs="Khmer OS Siemreap"/>
                <w:noProof/>
                <w:sz w:val="18"/>
                <w:szCs w:val="18"/>
              </w:rPr>
              <w:t>Meat and meat products (such as egg, etc.)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384865" w:rsidR="00AD21BF" w:rsidRDefault="00AD21BF" w14:paraId="2B999E83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384865" w:rsidR="00AD21BF" w:rsidRDefault="00AD21BF" w14:paraId="3F62BEE3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384865" w:rsidR="00AD21BF" w:rsidRDefault="00AD21BF" w14:paraId="4A41E640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FA09ED" w:rsidR="00AD21BF" w:rsidRDefault="00AD21BF" w14:paraId="5D2B12A5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CB3B4E" w:rsidR="00357FFA" w:rsidTr="00CB3B4E" w14:paraId="13BCEB6A" w14:textId="77777777">
        <w:trPr>
          <w:trHeight w:val="330"/>
        </w:trPr>
        <w:tc>
          <w:tcPr>
            <w:tcW w:w="5130" w:type="dxa"/>
            <w:shd w:val="clear" w:color="auto" w:fill="auto"/>
            <w:vAlign w:val="center"/>
          </w:tcPr>
          <w:p w:rsidRPr="00316EF9" w:rsidR="00357FFA" w:rsidRDefault="00357FFA" w14:paraId="73C8EF8E" w14:textId="7D2C5257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</w:pP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 xml:space="preserve">7.1 </w:t>
            </w:r>
            <w:r w:rsidRPr="00316EF9">
              <w:rPr>
                <w:rFonts w:hint="cs" w:ascii="Khmer OS Siemreap" w:hAnsi="Khmer OS Siemreap" w:cs="Khmer OS Siemreap"/>
                <w:noProof/>
                <w:color w:val="0000FF"/>
                <w:sz w:val="18"/>
                <w:szCs w:val="18"/>
                <w:cs/>
              </w:rPr>
              <w:t>សាច់គោ</w:t>
            </w: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>-</w:t>
            </w:r>
            <w:r w:rsidRPr="00316EF9">
              <w:rPr>
                <w:rFonts w:hint="cs" w:ascii="Khmer OS Siemreap" w:hAnsi="Khmer OS Siemreap" w:cs="Khmer OS Siemreap"/>
                <w:noProof/>
                <w:color w:val="0000FF"/>
                <w:sz w:val="18"/>
                <w:szCs w:val="18"/>
                <w:cs/>
              </w:rPr>
              <w:t xml:space="preserve">ក្របី </w:t>
            </w:r>
            <w:r w:rsidRPr="00316EF9" w:rsidR="000C4718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>C</w:t>
            </w: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>attle and buffalo meat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CB3B4E" w:rsidR="00357FFA" w:rsidRDefault="00357FFA" w14:paraId="7E9B025C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CB3B4E" w:rsidR="00357FFA" w:rsidRDefault="00357FFA" w14:paraId="1BB6734B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CB3B4E" w:rsidR="00357FFA" w:rsidRDefault="00357FFA" w14:paraId="4171BF11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CB3B4E" w:rsidR="00357FFA" w:rsidRDefault="00357FFA" w14:paraId="43BBB934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CB3B4E" w:rsidR="00357FFA" w:rsidTr="00CB3B4E" w14:paraId="76A6C55B" w14:textId="77777777">
        <w:trPr>
          <w:trHeight w:val="330"/>
        </w:trPr>
        <w:tc>
          <w:tcPr>
            <w:tcW w:w="5130" w:type="dxa"/>
            <w:shd w:val="clear" w:color="auto" w:fill="auto"/>
            <w:vAlign w:val="center"/>
          </w:tcPr>
          <w:p w:rsidRPr="00316EF9" w:rsidR="00357FFA" w:rsidRDefault="00F106C2" w14:paraId="05FAD839" w14:textId="51A1532A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</w:pP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 xml:space="preserve">7.2 </w:t>
            </w:r>
            <w:r w:rsidRPr="00316EF9">
              <w:rPr>
                <w:rFonts w:hint="cs" w:ascii="Khmer OS Siemreap" w:hAnsi="Khmer OS Siemreap" w:cs="Khmer OS Siemreap"/>
                <w:noProof/>
                <w:color w:val="0000FF"/>
                <w:sz w:val="18"/>
                <w:szCs w:val="18"/>
                <w:cs/>
              </w:rPr>
              <w:t xml:space="preserve">សាច់ជ្រូក </w:t>
            </w:r>
            <w:r w:rsidRPr="00316EF9" w:rsidR="000C4718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>P</w:t>
            </w: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>ig meat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CB3B4E" w:rsidR="00357FFA" w:rsidRDefault="00357FFA" w14:paraId="0345AE7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CB3B4E" w:rsidR="00357FFA" w:rsidRDefault="00357FFA" w14:paraId="2342E812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CB3B4E" w:rsidR="00357FFA" w:rsidRDefault="00357FFA" w14:paraId="58CDB00A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CB3B4E" w:rsidR="00357FFA" w:rsidRDefault="00357FFA" w14:paraId="65E754A2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CB3B4E" w:rsidR="00357FFA" w:rsidTr="00CB3B4E" w14:paraId="7940412E" w14:textId="77777777">
        <w:trPr>
          <w:trHeight w:val="330"/>
        </w:trPr>
        <w:tc>
          <w:tcPr>
            <w:tcW w:w="5130" w:type="dxa"/>
            <w:shd w:val="clear" w:color="auto" w:fill="auto"/>
            <w:vAlign w:val="center"/>
          </w:tcPr>
          <w:p w:rsidRPr="00316EF9" w:rsidR="00357FFA" w:rsidRDefault="000C4718" w14:paraId="69D55451" w14:textId="7E1CE203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</w:pP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 xml:space="preserve">7.3 </w:t>
            </w:r>
            <w:r w:rsidRPr="00316EF9">
              <w:rPr>
                <w:rFonts w:hint="cs" w:ascii="Khmer OS Siemreap" w:hAnsi="Khmer OS Siemreap" w:cs="Khmer OS Siemreap"/>
                <w:noProof/>
                <w:color w:val="0000FF"/>
                <w:sz w:val="18"/>
                <w:szCs w:val="18"/>
                <w:cs/>
              </w:rPr>
              <w:t xml:space="preserve">សាច់បក្សី </w:t>
            </w: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>Poultry meat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CB3B4E" w:rsidR="00357FFA" w:rsidRDefault="00357FFA" w14:paraId="38109C17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CB3B4E" w:rsidR="00357FFA" w:rsidRDefault="00357FFA" w14:paraId="7040F113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CB3B4E" w:rsidR="00357FFA" w:rsidRDefault="00357FFA" w14:paraId="066D5420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CB3B4E" w:rsidR="00357FFA" w:rsidRDefault="00357FFA" w14:paraId="2B410A98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CB3B4E" w:rsidR="00357FFA" w:rsidTr="00CB3B4E" w14:paraId="372D44AA" w14:textId="77777777">
        <w:trPr>
          <w:trHeight w:val="330"/>
        </w:trPr>
        <w:tc>
          <w:tcPr>
            <w:tcW w:w="5130" w:type="dxa"/>
            <w:shd w:val="clear" w:color="auto" w:fill="auto"/>
            <w:vAlign w:val="center"/>
          </w:tcPr>
          <w:p w:rsidRPr="00316EF9" w:rsidR="00357FFA" w:rsidRDefault="000C4718" w14:paraId="26DCF81B" w14:textId="17AF2A08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</w:pP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 xml:space="preserve">7.4 </w:t>
            </w:r>
            <w:r w:rsidRPr="00316EF9">
              <w:rPr>
                <w:rFonts w:hint="cs" w:ascii="Khmer OS Siemreap" w:hAnsi="Khmer OS Siemreap" w:cs="Khmer OS Siemreap"/>
                <w:noProof/>
                <w:color w:val="0000FF"/>
                <w:sz w:val="18"/>
                <w:szCs w:val="18"/>
                <w:cs/>
              </w:rPr>
              <w:t>សាច់ចៀម</w:t>
            </w: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>-</w:t>
            </w:r>
            <w:r w:rsidRPr="00316EF9">
              <w:rPr>
                <w:rFonts w:hint="cs" w:ascii="Khmer OS Siemreap" w:hAnsi="Khmer OS Siemreap" w:cs="Khmer OS Siemreap"/>
                <w:noProof/>
                <w:color w:val="0000FF"/>
                <w:sz w:val="18"/>
                <w:szCs w:val="18"/>
                <w:cs/>
              </w:rPr>
              <w:t xml:space="preserve">ពពែ </w:t>
            </w: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>Mutton and gaot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CB3B4E" w:rsidR="00357FFA" w:rsidRDefault="00357FFA" w14:paraId="0626EBAB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CB3B4E" w:rsidR="00357FFA" w:rsidRDefault="00357FFA" w14:paraId="1E2BBA04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CB3B4E" w:rsidR="00357FFA" w:rsidRDefault="00357FFA" w14:paraId="0E8BFC74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CB3B4E" w:rsidR="00357FFA" w:rsidRDefault="00357FFA" w14:paraId="2B60AF2E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CB3B4E" w:rsidR="00357FFA" w:rsidTr="00CB3B4E" w14:paraId="6D5D66C3" w14:textId="77777777">
        <w:trPr>
          <w:trHeight w:val="330"/>
        </w:trPr>
        <w:tc>
          <w:tcPr>
            <w:tcW w:w="5130" w:type="dxa"/>
            <w:shd w:val="clear" w:color="auto" w:fill="auto"/>
            <w:vAlign w:val="center"/>
          </w:tcPr>
          <w:p w:rsidRPr="00316EF9" w:rsidR="00357FFA" w:rsidRDefault="0096216D" w14:paraId="51F1C18C" w14:textId="7C95B67F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</w:pP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 xml:space="preserve">7.5 </w:t>
            </w:r>
            <w:r w:rsidRPr="00316EF9">
              <w:rPr>
                <w:rFonts w:hint="cs" w:ascii="Khmer OS Siemreap" w:hAnsi="Khmer OS Siemreap" w:cs="Khmer OS Siemreap"/>
                <w:noProof/>
                <w:color w:val="0000FF"/>
                <w:sz w:val="18"/>
                <w:szCs w:val="18"/>
                <w:cs/>
              </w:rPr>
              <w:t xml:space="preserve">ស៊ុត </w:t>
            </w: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>Egg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CB3B4E" w:rsidR="00357FFA" w:rsidRDefault="00357FFA" w14:paraId="429B03C2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CB3B4E" w:rsidR="00357FFA" w:rsidRDefault="00357FFA" w14:paraId="4FEBF28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CB3B4E" w:rsidR="00357FFA" w:rsidRDefault="00357FFA" w14:paraId="29C42911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CB3B4E" w:rsidR="00357FFA" w:rsidRDefault="00357FFA" w14:paraId="65684CF6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FA09ED" w:rsidR="0096216D" w:rsidTr="00CB3B4E" w14:paraId="1C36F789" w14:textId="77777777">
        <w:trPr>
          <w:trHeight w:val="330"/>
        </w:trPr>
        <w:tc>
          <w:tcPr>
            <w:tcW w:w="5130" w:type="dxa"/>
            <w:shd w:val="clear" w:color="auto" w:fill="auto"/>
            <w:vAlign w:val="center"/>
          </w:tcPr>
          <w:p w:rsidRPr="00316EF9" w:rsidR="0096216D" w:rsidRDefault="0096216D" w14:paraId="48AD771C" w14:textId="2B0ED27B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</w:pP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 xml:space="preserve">7.6 </w:t>
            </w:r>
            <w:r w:rsidRPr="00316EF9">
              <w:rPr>
                <w:rFonts w:hint="cs" w:ascii="Khmer OS Siemreap" w:hAnsi="Khmer OS Siemreap" w:cs="Khmer OS Siemreap"/>
                <w:noProof/>
                <w:color w:val="0000FF"/>
                <w:sz w:val="18"/>
                <w:szCs w:val="18"/>
                <w:cs/>
              </w:rPr>
              <w:t xml:space="preserve">ទឹកដោះ </w:t>
            </w:r>
            <w:r w:rsidRPr="00316EF9">
              <w:rPr>
                <w:rFonts w:ascii="Khmer OS Siemreap" w:hAnsi="Khmer OS Siemreap" w:cs="Khmer OS Siemreap"/>
                <w:noProof/>
                <w:color w:val="0000FF"/>
                <w:sz w:val="18"/>
                <w:szCs w:val="18"/>
              </w:rPr>
              <w:t>Milk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Pr="00CB3B4E" w:rsidR="0096216D" w:rsidRDefault="0096216D" w14:paraId="41BF503A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shd w:val="clear" w:color="auto" w:fill="auto"/>
            <w:vAlign w:val="center"/>
          </w:tcPr>
          <w:p w:rsidRPr="00CB3B4E" w:rsidR="0096216D" w:rsidRDefault="0096216D" w14:paraId="63759FDA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shd w:val="clear" w:color="auto" w:fill="auto"/>
            <w:vAlign w:val="center"/>
          </w:tcPr>
          <w:p w:rsidRPr="00CB3B4E" w:rsidR="0096216D" w:rsidRDefault="0096216D" w14:paraId="328265C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shd w:val="clear" w:color="auto" w:fill="auto"/>
            <w:vAlign w:val="center"/>
          </w:tcPr>
          <w:p w:rsidRPr="00CB3B4E" w:rsidR="0096216D" w:rsidRDefault="0096216D" w14:paraId="4F877F99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FA09ED" w:rsidR="00AD21BF" w14:paraId="763D3A50" w14:textId="77777777">
        <w:trPr>
          <w:trHeight w:val="330"/>
        </w:trPr>
        <w:tc>
          <w:tcPr>
            <w:tcW w:w="5130" w:type="dxa"/>
            <w:tcBorders>
              <w:bottom w:val="single" w:color="auto" w:sz="4" w:space="0"/>
            </w:tcBorders>
            <w:shd w:val="clear" w:color="auto" w:fill="DBE5F1"/>
            <w:vAlign w:val="center"/>
          </w:tcPr>
          <w:p w:rsidRPr="00384865" w:rsidR="00AD21BF" w:rsidRDefault="00AD21BF" w14:paraId="6DDDC665" w14:textId="77777777">
            <w:pPr>
              <w:spacing w:after="0" w:line="192" w:lineRule="auto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8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ត្រីនិងអាហារសមុទ្រផេ្សងៗ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Fish &amp; other seafood</w:t>
            </w:r>
          </w:p>
        </w:tc>
        <w:tc>
          <w:tcPr>
            <w:tcW w:w="1710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384865" w:rsidR="00AD21BF" w:rsidRDefault="00AD21BF" w14:paraId="7010F3F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1980" w:type="dxa"/>
            <w:gridSpan w:val="2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384865" w:rsidR="00AD21BF" w:rsidRDefault="00AD21BF" w14:paraId="556C64DB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330" w:type="dxa"/>
            <w:gridSpan w:val="3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384865" w:rsidR="00AD21BF" w:rsidRDefault="00AD21BF" w14:paraId="3A6617D3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</w:p>
        </w:tc>
        <w:tc>
          <w:tcPr>
            <w:tcW w:w="3240" w:type="dxa"/>
            <w:gridSpan w:val="4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FA09ED" w:rsidR="00AD21BF" w:rsidRDefault="00AD21BF" w14:paraId="79ACD390" w14:textId="77777777">
            <w:pPr>
              <w:spacing w:after="0" w:line="192" w:lineRule="auto"/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</w:pPr>
          </w:p>
        </w:tc>
      </w:tr>
      <w:tr w:rsidRPr="00FA09ED" w:rsidR="00AD21BF" w14:paraId="4707B718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492"/>
        </w:trPr>
        <w:tc>
          <w:tcPr>
            <w:tcW w:w="9000" w:type="dxa"/>
            <w:gridSpan w:val="5"/>
            <w:tcBorders>
              <w:top w:val="single" w:color="auto" w:sz="4" w:space="0"/>
              <w:lef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2E4F46" w14:paraId="25F30AC5" w14:textId="77777777">
            <w:pPr>
              <w:spacing w:after="0" w:line="192" w:lineRule="auto"/>
              <w:ind w:left="432" w:right="-72" w:hanging="432"/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</w:pPr>
            <w:r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Q25</w:t>
            </w:r>
            <w:r w:rsidRPr="00384865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-2a.</w:t>
            </w:r>
            <w:r w:rsidRPr="00384865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​ តើមានពេលណាមួយ​​ដែលគ្រួសាររបស់អ្នកខ្វះម្ហូបអាហារបរិភោគក្នុងរយៈពេល12​ខែកន្លងមក​ដែរឬទេ?</w:t>
            </w:r>
            <w:r w:rsidRPr="00384865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 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Was there anytime in the last 12 months that your household experienced food shortage?</w:t>
            </w:r>
          </w:p>
        </w:tc>
        <w:tc>
          <w:tcPr>
            <w:tcW w:w="5130" w:type="dxa"/>
            <w:gridSpan w:val="4"/>
            <w:tcBorders>
              <w:top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77F0FD35" w14:textId="77777777">
            <w:pPr>
              <w:spacing w:after="0" w:line="168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1-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មាន 2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- ទេ </w:t>
            </w:r>
            <w:r w:rsidRPr="00384865">
              <w:rPr>
                <w:rFonts w:ascii="Wingdings" w:hAnsi="Wingdings" w:eastAsia="Wingdings" w:cs="Wingdings"/>
                <w:noProof/>
                <w:sz w:val="18"/>
                <w:szCs w:val="18"/>
              </w:rPr>
              <w:t>è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រំលងទៅ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Q</w:t>
            </w:r>
            <w:r w:rsidR="002E4F46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25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-6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 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1- Yes 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2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- No  </w:t>
            </w:r>
            <w:r w:rsidRPr="00384865">
              <w:rPr>
                <w:rFonts w:ascii="Wingdings" w:hAnsi="Wingdings" w:eastAsia="Wingdings" w:cs="Wingdings"/>
                <w:noProof/>
                <w:sz w:val="18"/>
                <w:szCs w:val="18"/>
              </w:rPr>
              <w:t>è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Go to Q</w:t>
            </w:r>
            <w:r w:rsidR="002E4F46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25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-6</w:t>
            </w:r>
          </w:p>
          <w:p w:rsidRPr="00384865" w:rsidR="00AD21BF" w:rsidRDefault="00AD21BF" w14:paraId="732ECBB1" w14:textId="77777777">
            <w:pPr>
              <w:spacing w:after="0" w:line="168" w:lineRule="auto"/>
              <w:ind w:left="432" w:right="-72" w:hanging="432"/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</w:pP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 xml:space="preserve">                                </w:t>
            </w:r>
            <w:r w:rsidRPr="00384865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ចុះលេខ​កូដនៅទីនេះ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384865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 w:rsidRPr="00384865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FA09ED" w:rsidR="00AD21BF" w:rsidRDefault="00AD21BF" w14:paraId="654945CD" w14:textId="77777777">
            <w:pPr>
              <w:spacing w:after="0" w:line="192" w:lineRule="auto"/>
              <w:ind w:left="432" w:right="-72" w:hanging="432"/>
              <w:rPr>
                <w:rFonts w:ascii="Khmer OS Siemreap" w:hAnsi="Khmer OS Siemreap" w:cs="Khmer OS Siemreap"/>
                <w:noProof/>
                <w:color w:val="FF0000"/>
                <w:spacing w:val="-6"/>
                <w:sz w:val="18"/>
                <w:szCs w:val="18"/>
                <w:cs/>
              </w:rPr>
            </w:pPr>
          </w:p>
        </w:tc>
      </w:tr>
      <w:tr w:rsidRPr="00FA09ED" w:rsidR="00AD21BF" w14:paraId="258D4491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593"/>
        </w:trPr>
        <w:tc>
          <w:tcPr>
            <w:tcW w:w="9000" w:type="dxa"/>
            <w:gridSpan w:val="5"/>
            <w:tcBorders>
              <w:top w:val="single" w:color="auto" w:sz="4" w:space="0"/>
              <w:left w:val="single" w:color="auto" w:sz="12" w:space="0"/>
            </w:tcBorders>
            <w:shd w:val="clear" w:color="auto" w:fill="DBE5F1"/>
          </w:tcPr>
          <w:p w:rsidRPr="00384865" w:rsidR="00AD21BF" w:rsidRDefault="002E4F46" w14:paraId="0E07E398" w14:textId="77777777">
            <w:pPr>
              <w:spacing w:after="0" w:line="192" w:lineRule="auto"/>
              <w:ind w:left="432" w:right="-72" w:hanging="43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5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-2b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​ តើមានប៉ុន្មានដង</w:t>
            </w:r>
            <w:r w:rsidRPr="00384865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ក្នុងរយៈពេល12​ខែកន្លងមកដែលអ្នកខ្វះម្ហូបអាហារបរិភោគ?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</w:p>
          <w:p w:rsidRPr="00384865" w:rsidR="00AD21BF" w:rsidRDefault="00AD21BF" w14:paraId="5FB309D2" w14:textId="77777777">
            <w:pPr>
              <w:spacing w:after="0" w:line="192" w:lineRule="auto"/>
              <w:ind w:left="432" w:right="-72" w:hanging="43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     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How many times in the last 12 months did you experience food shortage?</w:t>
            </w:r>
          </w:p>
        </w:tc>
        <w:tc>
          <w:tcPr>
            <w:tcW w:w="3330" w:type="dxa"/>
            <w:gridSpan w:val="3"/>
            <w:tcBorders>
              <w:top w:val="single" w:color="auto" w:sz="4" w:space="0"/>
              <w:bottom w:val="single" w:color="auto" w:sz="4" w:space="0"/>
              <w:right w:val="nil"/>
            </w:tcBorders>
            <w:shd w:val="clear" w:color="auto" w:fill="DBE5F1"/>
          </w:tcPr>
          <w:p w:rsidRPr="00384865" w:rsidR="00AD21BF" w:rsidP="002E4F46" w:rsidRDefault="00AD21BF" w14:paraId="728CA1B1" w14:textId="77777777">
            <w:pPr>
              <w:spacing w:after="0" w:line="240" w:lineRule="exact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1 –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1ខែ ប៉ុណ្ណោះ​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one month only</w:t>
            </w:r>
          </w:p>
          <w:p w:rsidRPr="00384865" w:rsidR="00AD21BF" w:rsidP="002E4F46" w:rsidRDefault="00AD21BF" w14:paraId="1823EC6E" w14:textId="77777777">
            <w:pPr>
              <w:spacing w:after="0" w:line="240" w:lineRule="exact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2 –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2 ឬ 3ខែ  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2-3 months</w:t>
            </w:r>
          </w:p>
          <w:p w:rsidRPr="00384865" w:rsidR="00AD21BF" w:rsidP="002E4F46" w:rsidRDefault="00AD21BF" w14:paraId="3531E572" w14:textId="77777777">
            <w:pPr>
              <w:spacing w:after="0" w:line="240" w:lineRule="exact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3 –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ច្រើនជាង3ខែ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more than 3 months</w:t>
            </w:r>
          </w:p>
        </w:tc>
        <w:tc>
          <w:tcPr>
            <w:tcW w:w="18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FA09ED" w:rsidR="00AD21BF" w:rsidP="002E4F46" w:rsidRDefault="00AD21BF" w14:paraId="563C03B4" w14:textId="77777777">
            <w:pPr>
              <w:spacing w:after="0" w:line="240" w:lineRule="exact"/>
              <w:jc w:val="center"/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</w:rPr>
            </w:pPr>
            <w:r w:rsidRPr="00FA09ED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  <w:cs/>
              </w:rPr>
              <w:t>ចុះលេខ​កូដនៅទីនេះ</w:t>
            </w:r>
            <w:r w:rsidRPr="00FA09ED">
              <w:rPr>
                <w:rFonts w:ascii="Khmer OS Siemreap" w:hAnsi="Khmer OS Siemreap" w:cs="Khmer OS Siemreap"/>
                <w:color w:val="FF0000"/>
                <w:sz w:val="18"/>
                <w:szCs w:val="18"/>
              </w:rPr>
              <w:t xml:space="preserve"> </w:t>
            </w:r>
            <w:r w:rsidRPr="00FA09ED">
              <w:rPr>
                <w:rFonts w:ascii="Khmer OS Siemreap" w:hAnsi="Khmer OS Siemreap" w:cs="Khmer OS Siemreap"/>
                <w:color w:val="FF0000"/>
                <w:sz w:val="18"/>
                <w:szCs w:val="18"/>
                <w:cs/>
              </w:rPr>
              <w:t xml:space="preserve">  </w:t>
            </w:r>
            <w:r w:rsidRPr="00FA09ED">
              <w:rPr>
                <w:rFonts w:ascii="Khmer OS Siemreap" w:hAnsi="Khmer OS Siemreap" w:cs="Khmer OS Siemreap"/>
                <w:i/>
                <w:iCs/>
                <w:color w:val="FF0000"/>
                <w:sz w:val="18"/>
                <w:szCs w:val="18"/>
              </w:rPr>
              <w:t xml:space="preserve">enter code here </w:t>
            </w:r>
            <w:r w:rsidRPr="00FA09ED">
              <w:rPr>
                <w:rFonts w:ascii="Wingdings" w:hAnsi="Wingdings" w:eastAsia="Wingdings" w:cs="Wingdings"/>
                <w:i/>
                <w:iCs/>
                <w:color w:val="FF0000"/>
                <w:sz w:val="18"/>
                <w:szCs w:val="18"/>
              </w:rPr>
              <w:t>è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FA09ED" w:rsidR="00AD21BF" w:rsidRDefault="00AD21BF" w14:paraId="5767008F" w14:textId="77777777">
            <w:pPr>
              <w:spacing w:after="0" w:line="192" w:lineRule="auto"/>
              <w:ind w:left="432" w:right="-72" w:hanging="432"/>
              <w:rPr>
                <w:rFonts w:ascii="Khmer OS Siemreap" w:hAnsi="Khmer OS Siemreap" w:cs="Khmer OS Siemreap"/>
                <w:noProof/>
                <w:color w:val="FF0000"/>
                <w:sz w:val="18"/>
                <w:szCs w:val="18"/>
                <w:cs/>
              </w:rPr>
            </w:pPr>
          </w:p>
        </w:tc>
      </w:tr>
      <w:tr w:rsidRPr="00FA09ED" w:rsidR="00AD21BF" w14:paraId="51CA03BF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339"/>
        </w:trPr>
        <w:tc>
          <w:tcPr>
            <w:tcW w:w="15390" w:type="dxa"/>
            <w:gridSpan w:val="11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2E4F46" w14:paraId="378C479E" w14:textId="77777777">
            <w:pPr>
              <w:spacing w:before="40" w:after="0" w:line="168" w:lineRule="auto"/>
              <w:ind w:left="432" w:right="-72" w:hanging="432"/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w:t>Q25</w:t>
            </w:r>
            <w:r w:rsidRPr="00384865" w:rsidR="00AD21BF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>-</w:t>
            </w:r>
            <w:r w:rsidRPr="00384865" w:rsidR="00AD21BF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w:t>3.</w:t>
            </w:r>
            <w:r w:rsidRPr="00384865" w:rsidR="00AD21BF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 xml:space="preserve"> ហេតុអ្វីបានជាគ្រួសាររបស់អ្នកខ្វះអាហារបរិភោគក្នុងពេលណាមួយរយៈពេល12​ខែកន្លងមក?</w:t>
            </w:r>
            <w:r w:rsidRPr="00384865" w:rsidR="00AD21BF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w:t xml:space="preserve"> 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  <w:cs/>
              </w:rPr>
              <w:t>សំណួរនេះអាចមានចម្លើយលើសពីមួយ</w:t>
            </w:r>
            <w:r w:rsidRPr="00384865" w:rsidR="00AD21BF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w:t xml:space="preserve"> </w:t>
            </w:r>
          </w:p>
          <w:p w:rsidRPr="00384865" w:rsidR="00AD21BF" w:rsidRDefault="00AD21BF" w14:paraId="1BA4432E" w14:textId="77777777">
            <w:pPr>
              <w:spacing w:after="0" w:line="216" w:lineRule="auto"/>
              <w:ind w:left="432" w:right="-72" w:hanging="432"/>
              <w:rPr>
                <w:rFonts w:ascii="Khmer OS Siemreap" w:hAnsi="Khmer OS Siemreap" w:cs="Khmer OS Siemreap"/>
                <w:i/>
                <w:noProof/>
                <w:spacing w:val="-6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w:t xml:space="preserve">        Why did your household have food shortage in anytime of the last 12 months? </w:t>
            </w:r>
            <w:r w:rsidRPr="00384865">
              <w:rPr>
                <w:rFonts w:ascii="Khmer OS Siemreap" w:hAnsi="Khmer OS Siemreap" w:cs="Khmer OS Siemreap"/>
                <w:i/>
                <w:noProof/>
                <w:spacing w:val="-6"/>
                <w:sz w:val="18"/>
                <w:szCs w:val="18"/>
              </w:rPr>
              <w:t xml:space="preserve">Note this question accepts multiple responses.                   </w:t>
            </w:r>
          </w:p>
          <w:p w:rsidRPr="00384865" w:rsidR="00AD21BF" w:rsidRDefault="00AD21BF" w14:paraId="07B1F9D5" w14:textId="77777777">
            <w:pPr>
              <w:spacing w:after="0" w:line="168" w:lineRule="auto"/>
              <w:ind w:left="432" w:right="-72" w:hanging="432"/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i/>
                <w:noProof/>
                <w:spacing w:val="-6"/>
                <w:sz w:val="18"/>
                <w:szCs w:val="18"/>
              </w:rPr>
              <w:t xml:space="preserve">                                                                                                           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  <w:cs/>
              </w:rPr>
              <w:t>សូមចុះលេខកូដលេខ1 ​ប្រសិនបើមានហេតុផល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  <w:cs/>
              </w:rPr>
              <w:t>ឬ​ ចុះលេខកូដ2​​ ប្រសិនបើគ្មានហេតុផល  (​</w:t>
            </w:r>
            <w:r w:rsidRPr="00384865">
              <w:rPr>
                <w:rFonts w:ascii="Khmer OS Siemreap" w:hAnsi="Khmer OS Siemreap" w:cs="Khmer OS Siemreap"/>
                <w:i/>
                <w:noProof/>
                <w:spacing w:val="-6"/>
                <w:sz w:val="18"/>
                <w:szCs w:val="18"/>
              </w:rPr>
              <w:t xml:space="preserve"> ent er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  <w:cs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  <w:cs/>
              </w:rPr>
              <w:t>1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i/>
                <w:noProof/>
                <w:spacing w:val="-6"/>
                <w:sz w:val="18"/>
                <w:szCs w:val="18"/>
              </w:rPr>
              <w:t>if reason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  <w:cs/>
              </w:rPr>
              <w:t xml:space="preserve">    2   </w:t>
            </w:r>
            <w:r w:rsidRPr="00384865">
              <w:rPr>
                <w:rFonts w:ascii="Khmer OS Siemreap" w:hAnsi="Khmer OS Siemreap" w:cs="Khmer OS Siemreap"/>
                <w:i/>
                <w:noProof/>
                <w:spacing w:val="-6"/>
                <w:sz w:val="18"/>
                <w:szCs w:val="18"/>
              </w:rPr>
              <w:t>if not a reason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pacing w:val="-6"/>
                <w:sz w:val="18"/>
                <w:szCs w:val="18"/>
                <w:cs/>
              </w:rPr>
              <w:t>)</w:t>
            </w:r>
            <w:r w:rsidRPr="00384865">
              <w:rPr>
                <w:rFonts w:ascii="Khmer OS Siemreap" w:hAnsi="Khmer OS Siemreap" w:cs="Khmer OS Siemreap"/>
                <w:i/>
                <w:noProof/>
                <w:spacing w:val="-6"/>
                <w:sz w:val="18"/>
                <w:szCs w:val="18"/>
              </w:rPr>
              <w:t xml:space="preserve"> </w:t>
            </w:r>
          </w:p>
        </w:tc>
      </w:tr>
      <w:tr w:rsidRPr="00FA09ED" w:rsidR="00AD21BF" w14:paraId="55000A9F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222"/>
        </w:trPr>
        <w:tc>
          <w:tcPr>
            <w:tcW w:w="14220" w:type="dxa"/>
            <w:gridSpan w:val="10"/>
            <w:vMerge w:val="restart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</w:tcPr>
          <w:p w:rsidRPr="00384865" w:rsidR="00AD21BF" w:rsidP="002E4F46" w:rsidRDefault="00AD21BF" w14:paraId="4DFE8609" w14:textId="77777777">
            <w:pPr>
              <w:spacing w:before="20" w:after="0" w:line="240" w:lineRule="exact"/>
              <w:ind w:left="346"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1 –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ផលិតកម្មអាហារតិចដោយសារកង្វះធនធាន និងផ្ទៃដីដាំដុះតូច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low production of such food due to shortage of capital and less land area</w:t>
            </w:r>
          </w:p>
          <w:p w:rsidRPr="00384865" w:rsidR="00AD21BF" w:rsidP="002E4F46" w:rsidRDefault="00AD21BF" w14:paraId="3868E455" w14:textId="77777777">
            <w:pPr>
              <w:spacing w:before="20" w:after="0" w:line="240" w:lineRule="exact"/>
              <w:ind w:left="346"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2 –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ផលិតកម្មតិចដោយសារម្ចាស់មានជម្ងឺ/ពិការភាព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low production due to illness/disability of the holder</w:t>
            </w:r>
          </w:p>
          <w:p w:rsidRPr="00384865" w:rsidR="00AD21BF" w:rsidP="002E4F46" w:rsidRDefault="00AD21BF" w14:paraId="2B0C5B49" w14:textId="77777777">
            <w:pPr>
              <w:spacing w:before="20" w:after="0" w:line="240" w:lineRule="exact"/>
              <w:ind w:left="346"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3 –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ដំណាំបាត់បង់ដោយសារភ្លៀងខ្លាំង  គ្រោះរាំងស្ងួត  គ្រោះទុរភិក្ស​  ឬសត្វចង្រៃបំផ្លាញ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crop loss due to heavy rain or drought or calamities or attack of pest</w:t>
            </w:r>
          </w:p>
          <w:p w:rsidRPr="00384865" w:rsidR="00AD21BF" w:rsidP="002E4F46" w:rsidRDefault="00AD21BF" w14:paraId="1416C129" w14:textId="77777777">
            <w:pPr>
              <w:spacing w:before="20" w:after="0" w:line="240" w:lineRule="exact"/>
              <w:ind w:left="346"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4 –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តម្លៃថ្លៃ​ និងមិនអាចទិញបរិភោគញឹកញាប់បានទេ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very costly and cannot afford to eat more frequently</w:t>
            </w:r>
          </w:p>
          <w:p w:rsidRPr="00384865" w:rsidR="00AD21BF" w:rsidP="002E4F46" w:rsidRDefault="00AD21BF" w14:paraId="47FCF9DE" w14:textId="77777777">
            <w:pPr>
              <w:spacing w:before="20" w:after="0" w:line="240" w:lineRule="exact"/>
              <w:ind w:left="346"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5 –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បន្ថយថវិកាទិញម្ហូបអាហារដោយសារបាត់បង់ការងារ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limited food budget due to loss of job</w:t>
            </w:r>
          </w:p>
          <w:p w:rsidRPr="00384865" w:rsidR="00AD21BF" w:rsidP="002E4F46" w:rsidRDefault="00AD21BF" w14:paraId="4F0A876C" w14:textId="77777777">
            <w:pPr>
              <w:spacing w:before="20" w:after="0" w:line="240" w:lineRule="exact"/>
              <w:ind w:left="346"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6 –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ហេតុផលផេ្សង   សូមបញ្ជាក់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other reasons, specify________________________________</w:t>
            </w:r>
          </w:p>
        </w:tc>
        <w:tc>
          <w:tcPr>
            <w:tcW w:w="117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FA09ED" w:rsidR="00AD21BF" w:rsidRDefault="00AD21BF" w14:paraId="61FA28E7" w14:textId="77777777">
            <w:pPr>
              <w:spacing w:after="0" w:line="192" w:lineRule="auto"/>
              <w:ind w:left="346"/>
              <w:rPr>
                <w:rFonts w:ascii="Khmer OS Siemreap" w:hAnsi="Khmer OS Siemreap" w:cs="Khmer OS Siemreap"/>
                <w:b/>
                <w:color w:val="FF0000"/>
                <w:sz w:val="18"/>
                <w:szCs w:val="18"/>
              </w:rPr>
            </w:pPr>
          </w:p>
        </w:tc>
      </w:tr>
      <w:tr w:rsidRPr="00FA09ED" w:rsidR="00AD21BF" w14:paraId="421C37F1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218"/>
        </w:trPr>
        <w:tc>
          <w:tcPr>
            <w:tcW w:w="14220" w:type="dxa"/>
            <w:gridSpan w:val="10"/>
            <w:vMerge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shd w:val="clear" w:color="auto" w:fill="DBE5F1"/>
          </w:tcPr>
          <w:p w:rsidRPr="00384865" w:rsidR="00AD21BF" w:rsidRDefault="00AD21BF" w14:paraId="7DA45465" w14:textId="77777777">
            <w:pPr>
              <w:spacing w:after="0" w:line="168" w:lineRule="auto"/>
              <w:ind w:left="346" w:right="-7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FA09ED" w:rsidR="00AD21BF" w:rsidRDefault="00AD21BF" w14:paraId="24469058" w14:textId="77777777">
            <w:pPr>
              <w:spacing w:after="0" w:line="192" w:lineRule="auto"/>
              <w:ind w:left="346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</w:tr>
      <w:tr w:rsidRPr="00FA09ED" w:rsidR="00AD21BF" w14:paraId="2DC418FE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218"/>
        </w:trPr>
        <w:tc>
          <w:tcPr>
            <w:tcW w:w="14220" w:type="dxa"/>
            <w:gridSpan w:val="10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</w:tcPr>
          <w:p w:rsidRPr="00384865" w:rsidR="00AD21BF" w:rsidRDefault="00AD21BF" w14:paraId="4F9AE653" w14:textId="77777777">
            <w:pPr>
              <w:spacing w:after="0" w:line="168" w:lineRule="auto"/>
              <w:ind w:left="346" w:right="-7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FA09ED" w:rsidR="00AD21BF" w:rsidRDefault="00AD21BF" w14:paraId="0482ECD3" w14:textId="77777777">
            <w:pPr>
              <w:spacing w:after="0" w:line="192" w:lineRule="auto"/>
              <w:ind w:left="346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</w:tr>
      <w:tr w:rsidRPr="00FA09ED" w:rsidR="00AD21BF" w14:paraId="7577B7A5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218"/>
        </w:trPr>
        <w:tc>
          <w:tcPr>
            <w:tcW w:w="14220" w:type="dxa"/>
            <w:gridSpan w:val="10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</w:tcPr>
          <w:p w:rsidRPr="00384865" w:rsidR="00AD21BF" w:rsidRDefault="00AD21BF" w14:paraId="56FFA6E8" w14:textId="77777777">
            <w:pPr>
              <w:spacing w:after="0" w:line="168" w:lineRule="auto"/>
              <w:ind w:left="346" w:right="-7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FA09ED" w:rsidR="00AD21BF" w:rsidRDefault="00AD21BF" w14:paraId="28B2FBEF" w14:textId="77777777">
            <w:pPr>
              <w:spacing w:after="0" w:line="192" w:lineRule="auto"/>
              <w:ind w:left="346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</w:tr>
      <w:tr w:rsidRPr="00FA09ED" w:rsidR="00AD21BF" w14:paraId="49590FDD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218"/>
        </w:trPr>
        <w:tc>
          <w:tcPr>
            <w:tcW w:w="14220" w:type="dxa"/>
            <w:gridSpan w:val="10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</w:tcPr>
          <w:p w:rsidRPr="00384865" w:rsidR="00AD21BF" w:rsidRDefault="00AD21BF" w14:paraId="0CCD1B26" w14:textId="77777777">
            <w:pPr>
              <w:spacing w:after="0" w:line="168" w:lineRule="auto"/>
              <w:ind w:left="346" w:right="-7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FA09ED" w:rsidR="00AD21BF" w:rsidRDefault="00AD21BF" w14:paraId="33972AFE" w14:textId="77777777">
            <w:pPr>
              <w:spacing w:after="0" w:line="192" w:lineRule="auto"/>
              <w:ind w:left="346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</w:tr>
      <w:tr w:rsidRPr="00FA09ED" w:rsidR="00AD21BF" w14:paraId="4BE6A3B9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218"/>
        </w:trPr>
        <w:tc>
          <w:tcPr>
            <w:tcW w:w="14220" w:type="dxa"/>
            <w:gridSpan w:val="10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</w:tcPr>
          <w:p w:rsidRPr="00384865" w:rsidR="00AD21BF" w:rsidRDefault="00AD21BF" w14:paraId="78C276F6" w14:textId="77777777">
            <w:pPr>
              <w:spacing w:after="0" w:line="168" w:lineRule="auto"/>
              <w:ind w:left="346" w:right="-7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FA09ED" w:rsidR="00AD21BF" w:rsidRDefault="00AD21BF" w14:paraId="575AA7DD" w14:textId="77777777">
            <w:pPr>
              <w:spacing w:after="0" w:line="192" w:lineRule="auto"/>
              <w:ind w:left="346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</w:tr>
      <w:tr w:rsidRPr="00FA09ED" w:rsidR="00AD21BF" w14:paraId="0EE1ECDA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218"/>
        </w:trPr>
        <w:tc>
          <w:tcPr>
            <w:tcW w:w="14220" w:type="dxa"/>
            <w:gridSpan w:val="10"/>
            <w:vMerge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</w:tcPr>
          <w:p w:rsidRPr="00384865" w:rsidR="00AD21BF" w:rsidRDefault="00AD21BF" w14:paraId="6A23D343" w14:textId="77777777">
            <w:pPr>
              <w:spacing w:after="0" w:line="168" w:lineRule="auto"/>
              <w:ind w:left="346" w:right="-72"/>
              <w:rPr>
                <w:rFonts w:ascii="Arial" w:hAnsi="Arial" w:cs="Arial"/>
                <w:noProof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FA09ED" w:rsidR="00AD21BF" w:rsidRDefault="00AD21BF" w14:paraId="7B6C901F" w14:textId="77777777">
            <w:pPr>
              <w:spacing w:after="0" w:line="192" w:lineRule="auto"/>
              <w:ind w:left="346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</w:tr>
      <w:tr w:rsidRPr="00FA09ED" w:rsidR="00AD21BF" w14:paraId="47D55F1B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636"/>
        </w:trPr>
        <w:tc>
          <w:tcPr>
            <w:tcW w:w="8820" w:type="dxa"/>
            <w:gridSpan w:val="4"/>
            <w:tcBorders>
              <w:top w:val="single" w:color="auto" w:sz="12" w:space="0"/>
              <w:left w:val="single" w:color="auto" w:sz="12" w:space="0"/>
              <w:bottom w:val="single" w:color="auto" w:sz="4" w:space="0"/>
              <w:right w:val="single" w:color="auto" w:sz="4" w:space="0"/>
            </w:tcBorders>
            <w:shd w:val="clear" w:color="auto" w:fill="DBE5F1"/>
            <w:vAlign w:val="center"/>
          </w:tcPr>
          <w:p w:rsidRPr="00384865" w:rsidR="00AD21BF" w:rsidRDefault="002E4F46" w14:paraId="0C4816C7" w14:textId="77777777">
            <w:pPr>
              <w:spacing w:after="0" w:line="192" w:lineRule="auto"/>
              <w:ind w:left="342" w:hanging="356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Q25</w:t>
            </w:r>
            <w:r w:rsidRPr="00384865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-4.</w:t>
            </w:r>
            <w:r w:rsidRPr="00384865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 តើអ្នកមានវិធានការដោះស្រាយបញ្ហាកង្វះអាហារក្នុងរយៈពេល12ខែកន្លងមកដែរឬទេ?</w:t>
            </w:r>
          </w:p>
          <w:p w:rsidRPr="00384865" w:rsidR="00AD21BF" w:rsidRDefault="00AD21BF" w14:paraId="449E90E2" w14:textId="77777777">
            <w:pPr>
              <w:spacing w:after="0" w:line="192" w:lineRule="auto"/>
              <w:ind w:left="342" w:hanging="356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        </w:t>
            </w: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  <w:t>Did you take any steps in order to solve such food shortage in anytime of the last 12 months?</w:t>
            </w:r>
          </w:p>
        </w:tc>
        <w:tc>
          <w:tcPr>
            <w:tcW w:w="5400" w:type="dxa"/>
            <w:gridSpan w:val="6"/>
            <w:tcBorders>
              <w:top w:val="single" w:color="auto" w:sz="12" w:space="0"/>
              <w:left w:val="single" w:color="auto" w:sz="4" w:space="0"/>
              <w:bottom w:val="single" w:color="auto" w:sz="4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1228F79C" w14:textId="77777777">
            <w:pPr>
              <w:spacing w:after="0" w:line="192" w:lineRule="auto"/>
              <w:ind w:hanging="14"/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1-​ មាន    2- ទេ</w:t>
            </w:r>
            <w:r w:rsidRPr="00384865">
              <w:rPr>
                <w:rFonts w:ascii="Wingdings" w:hAnsi="Wingdings" w:eastAsia="Wingdings" w:cs="Wingdings"/>
                <w:i/>
                <w:iCs/>
                <w:noProof/>
                <w:sz w:val="18"/>
                <w:szCs w:val="18"/>
              </w:rPr>
              <w:t>è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រំលងទៅ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Q</w:t>
            </w:r>
            <w:r w:rsidR="0062679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25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.6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1-​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Yes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2-​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No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 </w:t>
            </w:r>
            <w:r w:rsidRPr="00384865">
              <w:rPr>
                <w:rFonts w:ascii="Wingdings" w:hAnsi="Wingdings" w:eastAsia="Wingdings" w:cs="Wingdings"/>
                <w:i/>
                <w:iCs/>
                <w:noProof/>
                <w:sz w:val="18"/>
                <w:szCs w:val="18"/>
              </w:rPr>
              <w:t>è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Go to Q</w:t>
            </w:r>
            <w:r w:rsidR="0062679C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25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>.6</w:t>
            </w:r>
          </w:p>
          <w:p w:rsidRPr="00384865" w:rsidR="00AD21BF" w:rsidRDefault="00AD21BF" w14:paraId="48AFD66A" w14:textId="77777777">
            <w:pPr>
              <w:spacing w:after="0" w:line="192" w:lineRule="auto"/>
              <w:ind w:left="345" w:hanging="14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                         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ចុះ</w:t>
            </w:r>
            <w:r w:rsidRPr="00384865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>លេខ​កូដនៅទីនេះ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 </w:t>
            </w:r>
            <w:r w:rsidRPr="00384865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 xml:space="preserve">enter code here </w:t>
            </w:r>
            <w:r w:rsidRPr="00384865">
              <w:rPr>
                <w:rFonts w:ascii="Wingdings" w:hAnsi="Wingdings" w:eastAsia="Wingdings" w:cs="Wingdings"/>
                <w:i/>
                <w:iCs/>
                <w:sz w:val="18"/>
                <w:szCs w:val="18"/>
              </w:rPr>
              <w:t>è</w:t>
            </w:r>
          </w:p>
        </w:tc>
        <w:tc>
          <w:tcPr>
            <w:tcW w:w="117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FA09ED" w:rsidR="00AD21BF" w:rsidRDefault="00AD21BF" w14:paraId="1CC189EF" w14:textId="77777777">
            <w:pPr>
              <w:spacing w:after="0" w:line="192" w:lineRule="auto"/>
              <w:ind w:left="346"/>
              <w:rPr>
                <w:rFonts w:ascii="Khmer OS Siemreap" w:hAnsi="Khmer OS Siemreap" w:cs="Khmer OS Siemreap"/>
                <w:b/>
                <w:color w:val="FF0000"/>
                <w:sz w:val="18"/>
                <w:szCs w:val="18"/>
              </w:rPr>
            </w:pPr>
          </w:p>
        </w:tc>
      </w:tr>
      <w:tr w:rsidRPr="00FA09ED" w:rsidR="00AD21BF" w:rsidTr="009D3B54" w14:paraId="3EE65184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429"/>
        </w:trPr>
        <w:tc>
          <w:tcPr>
            <w:tcW w:w="15390" w:type="dxa"/>
            <w:gridSpan w:val="11"/>
            <w:tcBorders>
              <w:left w:val="single" w:color="auto" w:sz="12" w:space="0"/>
              <w:bottom w:val="nil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P="009D3B54" w:rsidRDefault="0062679C" w14:paraId="5FAE5B02" w14:textId="77777777">
            <w:pPr>
              <w:spacing w:before="40" w:after="0" w:line="240" w:lineRule="exact"/>
              <w:ind w:left="432" w:right="-72" w:hanging="432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5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-5.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តើវិធានការអ្វីដែលអ្នកបានដោះស្រាយ</w:t>
            </w:r>
            <w:r w:rsidRPr="00384865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បញ្ហាកង្វះ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អាហារបរិភោគក្នុង</w:t>
            </w:r>
            <w:r w:rsidRPr="00384865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រយៈពេល12ខែកន្លងមកដែរឬទេ?</w:t>
            </w:r>
            <w:r w:rsidRPr="00384865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សំណួរនេះអាចមានចម្លើយលើសពីមួយ</w:t>
            </w:r>
            <w:r w:rsidRPr="00384865" w:rsidR="00AD21BF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   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What steps did you take to solve food shortage in anytime of the past 12 months? </w:t>
            </w:r>
            <w:r w:rsidRPr="00384865" w:rsidR="00AD21BF"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>Note this question accepts multiple responses.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 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ចុះលេខកូដ1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​ប្រសិនបើមានវិធានការ ឬ​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កូដ2 ប្រសិនបើគ្មាន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 </w:t>
            </w:r>
            <w:r w:rsidRPr="00384865" w:rsidR="00AD21BF"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 xml:space="preserve">enter  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1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</w:t>
            </w:r>
            <w:r w:rsidRPr="00384865" w:rsidR="00AD21BF"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>if reported step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or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 xml:space="preserve"> 2 ​</w:t>
            </w:r>
            <w:r w:rsidRPr="00384865" w:rsidR="00AD21BF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</w:rPr>
              <w:t xml:space="preserve">  </w:t>
            </w:r>
            <w:r w:rsidRPr="00384865" w:rsidR="00AD21BF">
              <w:rPr>
                <w:rFonts w:ascii="Khmer OS Siemreap" w:hAnsi="Khmer OS Siemreap" w:cs="Khmer OS Siemreap"/>
                <w:i/>
                <w:noProof/>
                <w:sz w:val="18"/>
                <w:szCs w:val="18"/>
              </w:rPr>
              <w:t>if not reported step)</w:t>
            </w:r>
          </w:p>
        </w:tc>
      </w:tr>
      <w:tr w:rsidRPr="00FA09ED" w:rsidR="00AD21BF" w:rsidTr="009D3B54" w14:paraId="34564491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321"/>
        </w:trPr>
        <w:tc>
          <w:tcPr>
            <w:tcW w:w="14130" w:type="dxa"/>
            <w:gridSpan w:val="9"/>
            <w:vMerge w:val="restart"/>
            <w:tcBorders>
              <w:top w:val="nil"/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P="009D3B54" w:rsidRDefault="00AD21BF" w14:paraId="24D1FD1C" w14:textId="77777777">
            <w:pPr>
              <w:spacing w:after="0" w:line="240" w:lineRule="exact"/>
              <w:ind w:left="706" w:hanging="356"/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0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1-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លក់សម្ភារៈប្រើប្រាស់ក្នុងគ្រួសារ(ដូចជាៈ សម្ភារៈផ្ទះបាយ គ្រឿងសង្ហារឹម ទូរទស្សន៍) ដើម្បីទិញ</w:t>
            </w: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>/ទទួល​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ម្ហូបអាហារ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>sold household assets (</w:t>
            </w:r>
            <w:proofErr w:type="gramStart"/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>e.g.</w:t>
            </w:r>
            <w:proofErr w:type="gramEnd"/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 xml:space="preserve"> blankets,</w:t>
            </w:r>
          </w:p>
          <w:p w:rsidRPr="00384865" w:rsidR="00AD21BF" w:rsidP="009D3B54" w:rsidRDefault="00AD21BF" w14:paraId="26E7F1F1" w14:textId="77777777">
            <w:pPr>
              <w:spacing w:after="0" w:line="240" w:lineRule="exact"/>
              <w:ind w:left="70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>utensils, furniture, TV) to be able to purchase/obtain food</w:t>
            </w:r>
          </w:p>
          <w:p w:rsidRPr="00384865" w:rsidR="00AD21BF" w:rsidP="009D3B54" w:rsidRDefault="00AD21BF" w14:paraId="2B396B11" w14:textId="77777777">
            <w:pPr>
              <w:spacing w:before="40" w:after="0" w:line="240" w:lineRule="exact"/>
              <w:ind w:left="706" w:hanging="356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>02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លក់ទ្រព្យសម្បត្តិកសិកម្ម(ដូចជាៈ ឧបករណ៍ សម្ភារៈ ពូជ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  <w:cs/>
              </w:rPr>
              <w:t>និង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សម្ភារៈដឹកជញ្ជូនផ្សេងៗ)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>sold agricultural or other productive assets (</w:t>
            </w:r>
            <w:proofErr w:type="gramStart"/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>e.g.</w:t>
            </w:r>
            <w:proofErr w:type="gramEnd"/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 xml:space="preserve"> equipment, tools, seeds, other inputs, transport assets) to be able to purchase/obtain food</w:t>
            </w:r>
          </w:p>
          <w:p w:rsidRPr="00384865" w:rsidR="00AD21BF" w:rsidP="009D3B54" w:rsidRDefault="00AD21BF" w14:paraId="54CD2DB6" w14:textId="77777777">
            <w:pPr>
              <w:spacing w:before="40" w:after="0" w:line="240" w:lineRule="exact"/>
              <w:ind w:left="706" w:hanging="356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03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លក់ដំណាំដែលមិនមែនជាអាហារ/បសុសត្វមួយចំនួន ដើម្បីទិញ</w:t>
            </w: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>/ទទួល​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 ម្ហូបអាហារ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sold non-food crops/some livestock to be able to purchase/obtain food</w:t>
            </w:r>
          </w:p>
          <w:p w:rsidRPr="00384865" w:rsidR="00AD21BF" w:rsidP="009D3B54" w:rsidRDefault="00AD21BF" w14:paraId="5E5F8458" w14:textId="77777777">
            <w:pPr>
              <w:spacing w:before="40" w:after="0" w:line="240" w:lineRule="exact"/>
              <w:ind w:left="706" w:hanging="356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04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លក់ឬជួលដី ដើម្បីទិញ</w:t>
            </w: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>/ទទួល​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ម្ហូបអាហារ 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>sold or rented out land to be able to purchase/obtain food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</w:p>
          <w:p w:rsidRPr="00384865" w:rsidR="00AD21BF" w:rsidP="009D3B54" w:rsidRDefault="00AD21BF" w14:paraId="11650D05" w14:textId="77777777">
            <w:pPr>
              <w:spacing w:before="40" w:after="0" w:line="240" w:lineRule="exact"/>
              <w:ind w:left="706" w:hanging="356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05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ប្តូរទំនិញមួយចំនួនដូចជា  បសុសត្វ​   សិប្បកម្ម​​។ល។ ដើម្បីទិញ</w:t>
            </w: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>/ទទួល​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ម្ហូបអាហារ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bartered some goods such as livestock, handicrafts, etc. 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>to be able to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  <w:cs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>purchase/obtain food</w:t>
            </w:r>
          </w:p>
          <w:p w:rsidRPr="00384865" w:rsidR="00AD21BF" w:rsidP="009D3B54" w:rsidRDefault="00AD21BF" w14:paraId="6CB1459E" w14:textId="77777777">
            <w:pPr>
              <w:spacing w:before="40" w:after="0" w:line="240" w:lineRule="exact"/>
              <w:ind w:left="702" w:hanging="35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06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បញ្ជូនសមាជិកគ្រួសារណាម្នាក់ទៅស្វែងរកចំណូលពីប្រភពផេ្សងៗដើម្បីទិញម្ហូបអាហារ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sent some household members to look for work or other sources of income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to buy food</w:t>
            </w:r>
          </w:p>
          <w:p w:rsidRPr="00384865" w:rsidR="00AD21BF" w:rsidP="009D3B54" w:rsidRDefault="00AD21BF" w14:paraId="67C89F34" w14:textId="77777777">
            <w:pPr>
              <w:spacing w:before="40" w:after="0" w:line="240" w:lineRule="exact"/>
              <w:ind w:left="706" w:hanging="356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07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ស្នើសុំជំនួយពីសាច់ញាតិនៅក្នុងប្រទេស ឬក្រៅប្រទេសដើម្បីទិញ</w:t>
            </w: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>/ទទួល​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ម្ហូបអាហារ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asked assistance from relatives within the country/living abroad 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>to be able to purchase/obtain food</w:t>
            </w:r>
          </w:p>
          <w:p w:rsidRPr="00384865" w:rsidR="00AD21BF" w:rsidP="009D3B54" w:rsidRDefault="00AD21BF" w14:paraId="169081CF" w14:textId="77777777">
            <w:pPr>
              <w:spacing w:before="40" w:after="0" w:line="240" w:lineRule="exact"/>
              <w:ind w:left="706" w:hanging="356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08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បានទទួលជំនួយម្ហូបអាហារពីស្ថាប័នសប្បុរសធម៌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accepted assistance from charitable institutions to have food</w:t>
            </w:r>
          </w:p>
          <w:p w:rsidRPr="00384865" w:rsidR="00AD21BF" w:rsidP="009D3B54" w:rsidRDefault="00AD21BF" w14:paraId="40D0959A" w14:textId="77777777">
            <w:pPr>
              <w:spacing w:before="40" w:after="0" w:line="240" w:lineRule="exact"/>
              <w:ind w:left="706" w:hanging="356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09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ខ្ចីស្បៀងអាហារ ឬក៏ខ្ចីលុយមុនដើម្បីទិញ</w:t>
            </w: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>/ទទួល​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 xml:space="preserve">ម្ហូបអាហារ នឹងសងវិញនៅពេលប្រមូលផល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borrowed food and/or money on credit o</w:t>
            </w:r>
            <w:r w:rsidRPr="00384865">
              <w:rPr>
                <w:rFonts w:ascii="Khmer OS Siemreap" w:hAnsi="Khmer OS Siemreap" w:cs="Khmer OS Siemreap"/>
                <w:sz w:val="18"/>
                <w:szCs w:val="18"/>
              </w:rPr>
              <w:t>r get an advance on next harvest or labor to be able to purchase/obtain food</w:t>
            </w:r>
          </w:p>
          <w:p w:rsidRPr="00384865" w:rsidR="00AD21BF" w:rsidP="009D3B54" w:rsidRDefault="00AD21BF" w14:paraId="1D07FFA7" w14:textId="77777777">
            <w:pPr>
              <w:spacing w:before="40" w:after="0" w:line="240" w:lineRule="exact"/>
              <w:ind w:left="706" w:hanging="356"/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>10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ប្តូរទម្លាប់អាហារទៅជាប្រភេទអាហារផេ្សង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changed food routine to alternative food items </w:t>
            </w:r>
          </w:p>
          <w:p w:rsidRPr="00384865" w:rsidR="00AD21BF" w:rsidP="009D3B54" w:rsidRDefault="00AD21BF" w14:paraId="56E760D0" w14:textId="77777777">
            <w:pPr>
              <w:spacing w:before="40" w:after="0" w:line="240" w:lineRule="exact"/>
              <w:ind w:left="706" w:right="-72" w:hanging="356"/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1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1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វិធានការផេ្សង សូមបញ្ជាក់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other steps, specify _______________________________________</w:t>
            </w: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9D3B54" w:rsidR="00AD21BF" w:rsidP="009D3B54" w:rsidRDefault="00AD21BF" w14:paraId="0579FFC8" w14:textId="77777777">
            <w:pPr>
              <w:spacing w:after="0" w:line="240" w:lineRule="exact"/>
              <w:ind w:left="346" w:right="-72" w:hanging="342"/>
              <w:rPr>
                <w:rFonts w:ascii="Khmer OS" w:hAnsi="Khmer OS" w:cs="Khmer OS"/>
                <w:noProof/>
                <w:color w:val="FF0000"/>
                <w:sz w:val="16"/>
                <w:szCs w:val="16"/>
                <w:cs/>
              </w:rPr>
            </w:pPr>
          </w:p>
        </w:tc>
      </w:tr>
      <w:tr w:rsidRPr="00FA09ED" w:rsidR="00AD21BF" w:rsidTr="009D3B54" w14:paraId="49AD2AAD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339"/>
        </w:trPr>
        <w:tc>
          <w:tcPr>
            <w:tcW w:w="14130" w:type="dxa"/>
            <w:gridSpan w:val="9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6C914F42" w14:textId="77777777">
            <w:pPr>
              <w:spacing w:before="40" w:after="0" w:line="192" w:lineRule="auto"/>
              <w:ind w:left="706" w:hanging="35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9D3B54" w:rsidR="00AD21BF" w:rsidRDefault="00AD21BF" w14:paraId="1D9A75FD" w14:textId="77777777">
            <w:pPr>
              <w:spacing w:after="0" w:line="192" w:lineRule="auto"/>
              <w:ind w:left="346" w:right="-72" w:hanging="342"/>
              <w:rPr>
                <w:rFonts w:ascii="Khmer OS" w:hAnsi="Khmer OS" w:cs="Khmer OS"/>
                <w:noProof/>
                <w:color w:val="FF0000"/>
                <w:sz w:val="16"/>
                <w:szCs w:val="16"/>
                <w:cs/>
              </w:rPr>
            </w:pPr>
          </w:p>
        </w:tc>
      </w:tr>
      <w:tr w:rsidRPr="00FA09ED" w:rsidR="00AD21BF" w:rsidTr="009D3B54" w14:paraId="52C88CC9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240"/>
        </w:trPr>
        <w:tc>
          <w:tcPr>
            <w:tcW w:w="14130" w:type="dxa"/>
            <w:gridSpan w:val="9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134AF86E" w14:textId="77777777">
            <w:pPr>
              <w:spacing w:before="40" w:after="0" w:line="192" w:lineRule="auto"/>
              <w:ind w:left="706" w:hanging="35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9D3B54" w:rsidR="00AD21BF" w:rsidRDefault="00AD21BF" w14:paraId="3E2955AC" w14:textId="77777777">
            <w:pPr>
              <w:spacing w:after="0" w:line="192" w:lineRule="auto"/>
              <w:ind w:left="346" w:right="-72" w:hanging="342"/>
              <w:rPr>
                <w:rFonts w:ascii="Khmer OS" w:hAnsi="Khmer OS" w:cs="Khmer OS"/>
                <w:noProof/>
                <w:color w:val="FF0000"/>
                <w:sz w:val="16"/>
                <w:szCs w:val="16"/>
                <w:cs/>
              </w:rPr>
            </w:pPr>
          </w:p>
        </w:tc>
      </w:tr>
      <w:tr w:rsidRPr="00FA09ED" w:rsidR="00AD21BF" w:rsidTr="009D3B54" w14:paraId="0D258966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240"/>
        </w:trPr>
        <w:tc>
          <w:tcPr>
            <w:tcW w:w="14130" w:type="dxa"/>
            <w:gridSpan w:val="9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72CDEB09" w14:textId="77777777">
            <w:pPr>
              <w:spacing w:before="40" w:after="0" w:line="192" w:lineRule="auto"/>
              <w:ind w:left="706" w:hanging="35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9D3B54" w:rsidR="00AD21BF" w:rsidRDefault="00AD21BF" w14:paraId="60BEA750" w14:textId="77777777">
            <w:pPr>
              <w:spacing w:after="0" w:line="192" w:lineRule="auto"/>
              <w:ind w:left="346" w:right="-72" w:hanging="342"/>
              <w:rPr>
                <w:rFonts w:ascii="Khmer OS" w:hAnsi="Khmer OS" w:cs="Khmer OS"/>
                <w:noProof/>
                <w:color w:val="FF0000"/>
                <w:sz w:val="16"/>
                <w:szCs w:val="16"/>
                <w:cs/>
              </w:rPr>
            </w:pPr>
          </w:p>
        </w:tc>
      </w:tr>
      <w:tr w:rsidRPr="00FA09ED" w:rsidR="00AD21BF" w:rsidTr="009D3B54" w14:paraId="14999177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240"/>
        </w:trPr>
        <w:tc>
          <w:tcPr>
            <w:tcW w:w="14130" w:type="dxa"/>
            <w:gridSpan w:val="9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7414BFA8" w14:textId="77777777">
            <w:pPr>
              <w:spacing w:before="40" w:after="0" w:line="192" w:lineRule="auto"/>
              <w:ind w:left="706" w:hanging="35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9D3B54" w:rsidR="00AD21BF" w:rsidRDefault="00AD21BF" w14:paraId="5B09734F" w14:textId="77777777">
            <w:pPr>
              <w:spacing w:after="0" w:line="192" w:lineRule="auto"/>
              <w:ind w:left="346" w:right="-72" w:hanging="342"/>
              <w:rPr>
                <w:rFonts w:ascii="Khmer OS" w:hAnsi="Khmer OS" w:cs="Khmer OS"/>
                <w:noProof/>
                <w:color w:val="FF0000"/>
                <w:sz w:val="16"/>
                <w:szCs w:val="16"/>
                <w:cs/>
              </w:rPr>
            </w:pPr>
          </w:p>
        </w:tc>
      </w:tr>
      <w:tr w:rsidRPr="00FA09ED" w:rsidR="00AD21BF" w:rsidTr="009D3B54" w14:paraId="1672C775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330"/>
        </w:trPr>
        <w:tc>
          <w:tcPr>
            <w:tcW w:w="14130" w:type="dxa"/>
            <w:gridSpan w:val="9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626E4E0E" w14:textId="77777777">
            <w:pPr>
              <w:spacing w:before="40" w:after="0" w:line="192" w:lineRule="auto"/>
              <w:ind w:left="706" w:hanging="35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9D3B54" w:rsidR="00AD21BF" w:rsidRDefault="00AD21BF" w14:paraId="3CB56865" w14:textId="77777777">
            <w:pPr>
              <w:spacing w:after="0" w:line="192" w:lineRule="auto"/>
              <w:ind w:left="346" w:right="-72" w:hanging="342"/>
              <w:rPr>
                <w:rFonts w:ascii="Khmer OS" w:hAnsi="Khmer OS" w:cs="Khmer OS"/>
                <w:noProof/>
                <w:color w:val="FF0000"/>
                <w:sz w:val="16"/>
                <w:szCs w:val="16"/>
                <w:cs/>
              </w:rPr>
            </w:pPr>
          </w:p>
        </w:tc>
      </w:tr>
      <w:tr w:rsidRPr="00FA09ED" w:rsidR="00AD21BF" w:rsidTr="009D3B54" w14:paraId="4CAD8A2A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420"/>
        </w:trPr>
        <w:tc>
          <w:tcPr>
            <w:tcW w:w="14130" w:type="dxa"/>
            <w:gridSpan w:val="9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4C5A8209" w14:textId="77777777">
            <w:pPr>
              <w:spacing w:before="40" w:after="0" w:line="192" w:lineRule="auto"/>
              <w:ind w:left="706" w:hanging="35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9D3B54" w:rsidR="00AD21BF" w:rsidRDefault="00AD21BF" w14:paraId="473B6564" w14:textId="77777777">
            <w:pPr>
              <w:spacing w:after="0" w:line="192" w:lineRule="auto"/>
              <w:ind w:left="346" w:right="-72" w:hanging="342"/>
              <w:rPr>
                <w:rFonts w:ascii="Khmer OS" w:hAnsi="Khmer OS" w:cs="Khmer OS"/>
                <w:noProof/>
                <w:color w:val="FF0000"/>
                <w:sz w:val="16"/>
                <w:szCs w:val="16"/>
                <w:cs/>
              </w:rPr>
            </w:pPr>
          </w:p>
        </w:tc>
      </w:tr>
      <w:tr w:rsidRPr="00FA09ED" w:rsidR="00AD21BF" w:rsidTr="009D3B54" w14:paraId="5787FF8D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330"/>
        </w:trPr>
        <w:tc>
          <w:tcPr>
            <w:tcW w:w="14130" w:type="dxa"/>
            <w:gridSpan w:val="9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389A491F" w14:textId="77777777">
            <w:pPr>
              <w:spacing w:before="40" w:after="0" w:line="192" w:lineRule="auto"/>
              <w:ind w:left="706" w:hanging="35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9D3B54" w:rsidR="00AD21BF" w:rsidRDefault="00AD21BF" w14:paraId="11F3F844" w14:textId="77777777">
            <w:pPr>
              <w:spacing w:after="0" w:line="192" w:lineRule="auto"/>
              <w:ind w:left="346" w:right="-72" w:hanging="342"/>
              <w:rPr>
                <w:rFonts w:ascii="Khmer OS" w:hAnsi="Khmer OS" w:cs="Khmer OS"/>
                <w:noProof/>
                <w:color w:val="FF0000"/>
                <w:sz w:val="16"/>
                <w:szCs w:val="16"/>
                <w:cs/>
              </w:rPr>
            </w:pPr>
          </w:p>
        </w:tc>
      </w:tr>
      <w:tr w:rsidRPr="00FA09ED" w:rsidR="00AD21BF" w:rsidTr="009D3B54" w14:paraId="5F2D319F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420"/>
        </w:trPr>
        <w:tc>
          <w:tcPr>
            <w:tcW w:w="14130" w:type="dxa"/>
            <w:gridSpan w:val="9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17639C91" w14:textId="77777777">
            <w:pPr>
              <w:spacing w:before="40" w:after="0" w:line="192" w:lineRule="auto"/>
              <w:ind w:left="706" w:hanging="35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9D3B54" w:rsidR="00AD21BF" w:rsidRDefault="00AD21BF" w14:paraId="637A2012" w14:textId="77777777">
            <w:pPr>
              <w:spacing w:after="0" w:line="192" w:lineRule="auto"/>
              <w:ind w:left="346" w:right="-72" w:hanging="342"/>
              <w:rPr>
                <w:rFonts w:ascii="Khmer OS" w:hAnsi="Khmer OS" w:cs="Khmer OS"/>
                <w:noProof/>
                <w:color w:val="FF0000"/>
                <w:sz w:val="16"/>
                <w:szCs w:val="16"/>
                <w:cs/>
              </w:rPr>
            </w:pPr>
          </w:p>
        </w:tc>
      </w:tr>
      <w:tr w:rsidRPr="00FA09ED" w:rsidR="00AD21BF" w:rsidTr="009D3B54" w14:paraId="038BCFB1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330"/>
        </w:trPr>
        <w:tc>
          <w:tcPr>
            <w:tcW w:w="14130" w:type="dxa"/>
            <w:gridSpan w:val="9"/>
            <w:vMerge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63D58DDB" w14:textId="77777777">
            <w:pPr>
              <w:spacing w:before="40" w:after="0" w:line="192" w:lineRule="auto"/>
              <w:ind w:left="706" w:hanging="35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9D3B54" w:rsidR="00AD21BF" w:rsidRDefault="00AD21BF" w14:paraId="12AFF662" w14:textId="77777777">
            <w:pPr>
              <w:spacing w:after="0" w:line="192" w:lineRule="auto"/>
              <w:ind w:left="346" w:right="-72" w:hanging="342"/>
              <w:rPr>
                <w:rFonts w:ascii="Khmer OS" w:hAnsi="Khmer OS" w:cs="Khmer OS"/>
                <w:noProof/>
                <w:color w:val="FF0000"/>
                <w:sz w:val="16"/>
                <w:szCs w:val="16"/>
                <w:cs/>
              </w:rPr>
            </w:pPr>
          </w:p>
        </w:tc>
      </w:tr>
      <w:tr w:rsidRPr="00FA09ED" w:rsidR="00AD21BF" w:rsidTr="009D3B54" w14:paraId="2D5CB888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159"/>
        </w:trPr>
        <w:tc>
          <w:tcPr>
            <w:tcW w:w="14130" w:type="dxa"/>
            <w:gridSpan w:val="9"/>
            <w:vMerge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25AB74B9" w14:textId="77777777">
            <w:pPr>
              <w:spacing w:before="40" w:after="0" w:line="192" w:lineRule="auto"/>
              <w:ind w:left="706" w:hanging="356"/>
              <w:rPr>
                <w:rFonts w:ascii="Khmer OS" w:hAnsi="Khmer OS" w:cs="Khmer OS"/>
                <w:noProof/>
                <w:spacing w:val="-8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</w:tcPr>
          <w:p w:rsidRPr="009D3B54" w:rsidR="00AD21BF" w:rsidRDefault="00AD21BF" w14:paraId="3DA99242" w14:textId="77777777">
            <w:pPr>
              <w:spacing w:after="0" w:line="192" w:lineRule="auto"/>
              <w:ind w:left="346" w:right="-72" w:hanging="342"/>
              <w:rPr>
                <w:rFonts w:ascii="Khmer OS" w:hAnsi="Khmer OS" w:cs="Khmer OS"/>
                <w:noProof/>
                <w:color w:val="FF0000"/>
                <w:sz w:val="16"/>
                <w:szCs w:val="16"/>
                <w:cs/>
              </w:rPr>
            </w:pPr>
          </w:p>
        </w:tc>
      </w:tr>
      <w:tr w:rsidRPr="00FA09ED" w:rsidR="00AD21BF" w:rsidTr="00510BF5" w14:paraId="53A40CBE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1248"/>
        </w:trPr>
        <w:tc>
          <w:tcPr>
            <w:tcW w:w="8730" w:type="dxa"/>
            <w:gridSpan w:val="3"/>
            <w:tcBorders>
              <w:top w:val="single" w:color="auto" w:sz="4" w:space="0"/>
              <w:left w:val="single" w:color="auto" w:sz="12" w:space="0"/>
              <w:right w:val="single" w:color="auto" w:sz="4" w:space="0"/>
            </w:tcBorders>
            <w:shd w:val="clear" w:color="auto" w:fill="DBE5F1"/>
          </w:tcPr>
          <w:p w:rsidRPr="00384865" w:rsidR="00AD21BF" w:rsidRDefault="0062679C" w14:paraId="592008FB" w14:textId="77777777">
            <w:pPr>
              <w:spacing w:after="0" w:line="240" w:lineRule="exact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>
              <w:rPr>
                <w:rFonts w:ascii="Khmer OS Siemreap" w:hAnsi="Khmer OS Siemreap" w:cs="Khmer OS Siemreap"/>
                <w:noProof/>
                <w:sz w:val="18"/>
                <w:szCs w:val="18"/>
              </w:rPr>
              <w:t>Q25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>-6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ក្នុងរយៈពេល1ខែកន្លងមកតើគ្រួសាររបស់អ្នកធ្លាប់បានទទួលទានអាហារក្នុងស្ថានភាពដូចខាងក្រោមដែរឬទេ?</w:t>
            </w:r>
            <w:r w:rsidRPr="00384865" w:rsidR="00AD21BF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</w:t>
            </w:r>
          </w:p>
          <w:p w:rsidRPr="00384865" w:rsidR="00AD21BF" w:rsidRDefault="00AD21BF" w14:paraId="3D055B47" w14:textId="77777777">
            <w:pPr>
              <w:spacing w:before="40" w:after="0" w:line="240" w:lineRule="exact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   </w:t>
            </w:r>
            <w:r w:rsidRPr="00384865">
              <w:rPr>
                <w:rFonts w:ascii="Khmer OS Siemreap" w:hAnsi="Khmer OS Siemreap" w:cs="Khmer OS Siemreap"/>
                <w:i/>
                <w:iCs/>
                <w:noProof/>
                <w:sz w:val="18"/>
                <w:szCs w:val="18"/>
                <w:cs/>
              </w:rPr>
              <w:t>ចុះលេខកូដ1ឬ2ឬ3ក្នុងបង្គោលបន្ទាប់នីមួយៗដូចខាងក្រោម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br/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      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In the last month, did your household experience any of the following below? </w:t>
            </w:r>
          </w:p>
          <w:p w:rsidRPr="00384865" w:rsidR="00AD21BF" w:rsidRDefault="00AD21BF" w14:paraId="118B8152" w14:textId="77777777">
            <w:pPr>
              <w:spacing w:after="0" w:line="240" w:lineRule="exact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     </w:t>
            </w:r>
            <w:r w:rsidRPr="00384865">
              <w:rPr>
                <w:rFonts w:ascii="Khmer OS Siemreap" w:hAnsi="Khmer OS Siemreap" w:cs="Khmer OS Siemreap"/>
                <w:i/>
                <w:iCs/>
                <w:sz w:val="18"/>
                <w:szCs w:val="18"/>
              </w:rPr>
              <w:t>Enter code 1 or 2 or 3 in each of the next column below</w:t>
            </w:r>
            <w:r w:rsidRPr="00384865">
              <w:rPr>
                <w:rFonts w:ascii="Khmer OS Siemreap" w:hAnsi="Khmer OS Siemreap" w:cs="Khmer OS Siemreap"/>
                <w:i/>
                <w:iCs/>
                <w:sz w:val="18"/>
                <w:szCs w:val="18"/>
                <w:cs/>
              </w:rPr>
              <w:t xml:space="preserve">    </w:t>
            </w:r>
          </w:p>
        </w:tc>
        <w:tc>
          <w:tcPr>
            <w:tcW w:w="6660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P="0062679C" w:rsidRDefault="00AD21BF" w14:paraId="2FECE80E" w14:textId="77777777">
            <w:pPr>
              <w:spacing w:before="40" w:after="0" w:line="220" w:lineRule="exact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បើមាន តើប៉ុន្មានដង?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 xml:space="preserve">  If Yes , how many times?</w:t>
            </w:r>
          </w:p>
          <w:p w:rsidRPr="00384865" w:rsidR="00AD21BF" w:rsidP="0062679C" w:rsidRDefault="00AD21BF" w14:paraId="2E8F1C95" w14:textId="77777777">
            <w:pPr>
              <w:widowControl w:val="0"/>
              <w:spacing w:after="0" w:line="220" w:lineRule="exact"/>
              <w:jc w:val="both"/>
              <w:rPr>
                <w:rFonts w:ascii="Khmer OS Siemreap" w:hAnsi="Khmer OS Siemreap" w:eastAsia="MS Mincho" w:cs="Khmer OS Siemreap"/>
                <w:b/>
                <w:kern w:val="2"/>
                <w:sz w:val="18"/>
                <w:szCs w:val="18"/>
                <w:lang w:eastAsia="ja-JP" w:bidi="ar-SA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1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</w:t>
            </w:r>
            <w:r w:rsidRPr="0038486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cs/>
                <w:lang w:eastAsia="ja-JP" w:bidi="ar-SA"/>
              </w:rPr>
              <w:t>ដោយក</w:t>
            </w:r>
            <w:r w:rsidRPr="0038486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cs/>
                <w:lang w:eastAsia="ja-JP"/>
              </w:rPr>
              <w:t>ម្រ</w:t>
            </w:r>
            <w:r w:rsidR="00510BF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lang w:eastAsia="ja-JP"/>
              </w:rPr>
              <w:t xml:space="preserve"> </w:t>
            </w:r>
            <w:r w:rsidRPr="0038486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cs/>
                <w:lang w:eastAsia="ja-JP" w:bidi="ar-SA"/>
              </w:rPr>
              <w:t>(</w:t>
            </w:r>
            <w:r w:rsidRPr="0038486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cs/>
                <w:lang w:eastAsia="ja-JP"/>
              </w:rPr>
              <w:t>1</w:t>
            </w:r>
            <w:r w:rsidRPr="0038486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cs/>
                <w:lang w:eastAsia="ja-JP" w:bidi="ar-SA"/>
              </w:rPr>
              <w:t>ឬ</w:t>
            </w:r>
            <w:r w:rsidRPr="0038486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cs/>
                <w:lang w:eastAsia="ja-JP"/>
              </w:rPr>
              <w:t>2</w:t>
            </w:r>
            <w:r w:rsidRPr="0038486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cs/>
                <w:lang w:eastAsia="ja-JP" w:bidi="ar-SA"/>
              </w:rPr>
              <w:t>ដងក្នុង</w:t>
            </w:r>
            <w:r w:rsidRPr="0038486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cs/>
                <w:lang w:eastAsia="ja-JP"/>
              </w:rPr>
              <w:t>1</w:t>
            </w:r>
            <w:r w:rsidRPr="0038486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cs/>
                <w:lang w:eastAsia="ja-JP" w:bidi="ar-SA"/>
              </w:rPr>
              <w:t>ខែ</w:t>
            </w:r>
            <w:r w:rsidRPr="0038486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cs/>
                <w:lang w:eastAsia="ja-JP"/>
              </w:rPr>
              <w:t>កន្លងមក</w:t>
            </w:r>
            <w:r w:rsidRPr="0038486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cs/>
                <w:lang w:eastAsia="ja-JP" w:bidi="ar-SA"/>
              </w:rPr>
              <w:t>)</w:t>
            </w:r>
            <w:r w:rsidR="00510BF5">
              <w:rPr>
                <w:rFonts w:ascii="Khmer OS Siemreap" w:hAnsi="Khmer OS Siemreap" w:eastAsia="MS Mincho" w:cs="Khmer OS Siemreap"/>
                <w:noProof/>
                <w:spacing w:val="-10"/>
                <w:kern w:val="2"/>
                <w:sz w:val="18"/>
                <w:szCs w:val="18"/>
                <w:lang w:eastAsia="ja-JP" w:bidi="ar-SA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pacing w:val="-10"/>
                <w:w w:val="85"/>
                <w:sz w:val="18"/>
                <w:szCs w:val="18"/>
              </w:rPr>
              <w:t>Rarely(1or2in last month</w:t>
            </w:r>
            <w:r w:rsidRPr="00384865">
              <w:rPr>
                <w:rFonts w:ascii="Khmer OS Siemreap" w:hAnsi="Khmer OS Siemreap" w:cs="Khmer OS Siemreap"/>
                <w:noProof/>
                <w:w w:val="85"/>
                <w:sz w:val="18"/>
                <w:szCs w:val="18"/>
              </w:rPr>
              <w:t>)</w:t>
            </w:r>
          </w:p>
          <w:p w:rsidRPr="00384865" w:rsidR="00AD21BF" w:rsidP="00510BF5" w:rsidRDefault="00AD21BF" w14:paraId="43483C26" w14:textId="77777777">
            <w:pPr>
              <w:spacing w:before="40" w:after="0" w:line="220" w:lineRule="exact"/>
              <w:ind w:right="-72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2-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ម្តងម្កាល(3-10ដង</w:t>
            </w:r>
            <w:r w:rsidRPr="00384865">
              <w:rPr>
                <w:rFonts w:ascii="Khmer OS Siemreap" w:hAnsi="Khmer OS Siemreap" w:eastAsia="MS Mincho" w:cs="Khmer OS Siemreap"/>
                <w:noProof/>
                <w:kern w:val="2"/>
                <w:sz w:val="18"/>
                <w:szCs w:val="18"/>
                <w:cs/>
                <w:lang w:eastAsia="ja-JP" w:bidi="ar-SA"/>
              </w:rPr>
              <w:t>ក្នុង</w:t>
            </w:r>
            <w:r w:rsidRPr="00384865">
              <w:rPr>
                <w:rFonts w:ascii="Khmer OS Siemreap" w:hAnsi="Khmer OS Siemreap" w:eastAsia="MS Mincho" w:cs="Khmer OS Siemreap"/>
                <w:noProof/>
                <w:kern w:val="2"/>
                <w:sz w:val="18"/>
                <w:szCs w:val="18"/>
                <w:cs/>
                <w:lang w:eastAsia="ja-JP"/>
              </w:rPr>
              <w:t>1</w:t>
            </w:r>
            <w:r w:rsidRPr="00384865">
              <w:rPr>
                <w:rFonts w:ascii="Khmer OS Siemreap" w:hAnsi="Khmer OS Siemreap" w:eastAsia="MS Mincho" w:cs="Khmer OS Siemreap"/>
                <w:noProof/>
                <w:kern w:val="2"/>
                <w:sz w:val="18"/>
                <w:szCs w:val="18"/>
                <w:cs/>
                <w:lang w:eastAsia="ja-JP" w:bidi="ar-SA"/>
              </w:rPr>
              <w:t>ខែ</w:t>
            </w:r>
            <w:r w:rsidRPr="00384865">
              <w:rPr>
                <w:rFonts w:ascii="Khmer OS Siemreap" w:hAnsi="Khmer OS Siemreap" w:eastAsia="MS Mincho" w:cs="Khmer OS Siemreap"/>
                <w:noProof/>
                <w:kern w:val="2"/>
                <w:sz w:val="18"/>
                <w:szCs w:val="18"/>
                <w:cs/>
                <w:lang w:eastAsia="ja-JP"/>
              </w:rPr>
              <w:t>កន្លងមក</w:t>
            </w:r>
            <w:r w:rsidRPr="00384865">
              <w:rPr>
                <w:rFonts w:ascii="Khmer OS Siemreap" w:hAnsi="Khmer OS Siemreap" w:eastAsia="MS Mincho" w:cs="Khmer OS Siemreap"/>
                <w:noProof/>
                <w:kern w:val="2"/>
                <w:sz w:val="18"/>
                <w:szCs w:val="18"/>
                <w:cs/>
                <w:lang w:eastAsia="ja-JP" w:bidi="ar-SA"/>
              </w:rPr>
              <w:t>)</w:t>
            </w:r>
            <w:r w:rsidR="00510BF5">
              <w:rPr>
                <w:rFonts w:ascii="Khmer OS Siemreap" w:hAnsi="Khmer OS Siemreap" w:eastAsia="MS Mincho" w:cs="Khmer OS Siemreap"/>
                <w:noProof/>
                <w:kern w:val="2"/>
                <w:sz w:val="18"/>
                <w:szCs w:val="18"/>
                <w:lang w:eastAsia="ja-JP" w:bidi="ar-SA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Sometimes (3-10 times in last month)</w:t>
            </w:r>
          </w:p>
          <w:p w:rsidRPr="00384865" w:rsidR="00AD21BF" w:rsidP="0062679C" w:rsidRDefault="00AD21BF" w14:paraId="4538443D" w14:textId="77777777">
            <w:pPr>
              <w:spacing w:after="0" w:line="220" w:lineRule="exact"/>
              <w:ind w:left="158" w:right="-72" w:hanging="158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3-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ញឹកញាប់ (លើសពី10ដង</w:t>
            </w:r>
            <w:r w:rsidRPr="00384865">
              <w:rPr>
                <w:rFonts w:ascii="Khmer OS Siemreap" w:hAnsi="Khmer OS Siemreap" w:eastAsia="MS Mincho" w:cs="Khmer OS Siemreap"/>
                <w:noProof/>
                <w:kern w:val="2"/>
                <w:sz w:val="18"/>
                <w:szCs w:val="18"/>
                <w:cs/>
                <w:lang w:eastAsia="ja-JP" w:bidi="ar-SA"/>
              </w:rPr>
              <w:t>ក្នុង</w:t>
            </w:r>
            <w:r w:rsidRPr="00384865">
              <w:rPr>
                <w:rFonts w:ascii="Khmer OS Siemreap" w:hAnsi="Khmer OS Siemreap" w:eastAsia="MS Mincho" w:cs="Khmer OS Siemreap"/>
                <w:noProof/>
                <w:kern w:val="2"/>
                <w:sz w:val="18"/>
                <w:szCs w:val="18"/>
                <w:cs/>
                <w:lang w:eastAsia="ja-JP"/>
              </w:rPr>
              <w:t>1</w:t>
            </w:r>
            <w:r w:rsidRPr="00384865">
              <w:rPr>
                <w:rFonts w:ascii="Khmer OS Siemreap" w:hAnsi="Khmer OS Siemreap" w:eastAsia="MS Mincho" w:cs="Khmer OS Siemreap"/>
                <w:noProof/>
                <w:kern w:val="2"/>
                <w:sz w:val="18"/>
                <w:szCs w:val="18"/>
                <w:cs/>
                <w:lang w:eastAsia="ja-JP" w:bidi="ar-SA"/>
              </w:rPr>
              <w:t>ខែ</w:t>
            </w:r>
            <w:r w:rsidRPr="00384865">
              <w:rPr>
                <w:rFonts w:ascii="Khmer OS Siemreap" w:hAnsi="Khmer OS Siemreap" w:eastAsia="MS Mincho" w:cs="Khmer OS Siemreap"/>
                <w:noProof/>
                <w:kern w:val="2"/>
                <w:sz w:val="18"/>
                <w:szCs w:val="18"/>
                <w:cs/>
                <w:lang w:eastAsia="ja-JP"/>
              </w:rPr>
              <w:t>កន្លងមក</w:t>
            </w:r>
            <w:r w:rsidRPr="00384865">
              <w:rPr>
                <w:rFonts w:ascii="Khmer OS Siemreap" w:hAnsi="Khmer OS Siemreap" w:eastAsia="MS Mincho" w:cs="Khmer OS Siemreap"/>
                <w:noProof/>
                <w:kern w:val="2"/>
                <w:sz w:val="18"/>
                <w:szCs w:val="18"/>
                <w:cs/>
                <w:lang w:eastAsia="ja-JP" w:bidi="ar-SA"/>
              </w:rPr>
              <w:t>)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Often (more than 10 times in last month)</w:t>
            </w:r>
          </w:p>
          <w:p w:rsidRPr="00384865" w:rsidR="00AD21BF" w:rsidP="0062679C" w:rsidRDefault="00AD21BF" w14:paraId="1A9EA81C" w14:textId="77777777">
            <w:pPr>
              <w:spacing w:after="0" w:line="220" w:lineRule="exact"/>
              <w:ind w:left="158" w:right="-72" w:hanging="158"/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4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-ពុំធ្លាប់មាន 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Did not experrience</w:t>
            </w:r>
          </w:p>
        </w:tc>
      </w:tr>
      <w:tr w:rsidRPr="00FA09ED" w:rsidR="00AD21BF" w14:paraId="0A9293FE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405"/>
        </w:trPr>
        <w:tc>
          <w:tcPr>
            <w:tcW w:w="11520" w:type="dxa"/>
            <w:gridSpan w:val="6"/>
            <w:tcBorders>
              <w:top w:val="single" w:color="auto" w:sz="4" w:space="0"/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5789B54E" w14:textId="77777777">
            <w:pPr>
              <w:spacing w:before="20" w:after="0" w:line="220" w:lineRule="exact"/>
              <w:ind w:left="342" w:right="-72" w:hanging="274"/>
              <w:rPr>
                <w:rFonts w:ascii="Khmer OS Siemreap" w:hAnsi="Khmer OS Siemreap" w:cs="Khmer OS Siemreap"/>
                <w:iCs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1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 xml:space="preserve">- </w:t>
            </w: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 xml:space="preserve">ពុំមានលទ្ធភាពទទួលទានអាហារណាដែលខ្លួនចូលចិត្ត (ដូចជាបាយនិងសាច់ដែលមានគុណភាពខ្ពស់) </w:t>
            </w:r>
            <w:r w:rsidRPr="00384865">
              <w:rPr>
                <w:rFonts w:ascii="Khmer OS Siemreap" w:hAnsi="Khmer OS Siemreap" w:cs="Khmer OS Siemreap"/>
                <w:bCs/>
                <w:iCs/>
                <w:sz w:val="18"/>
                <w:szCs w:val="18"/>
              </w:rPr>
              <w:t>not able to eat the kind of food you preferred (like high quality rice or meat)</w:t>
            </w:r>
          </w:p>
        </w:tc>
        <w:tc>
          <w:tcPr>
            <w:tcW w:w="3870" w:type="dxa"/>
            <w:gridSpan w:val="5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FA09ED" w:rsidR="00AD21BF" w:rsidRDefault="00AD21BF" w14:paraId="58FD5AD5" w14:textId="77777777">
            <w:pPr>
              <w:spacing w:after="0" w:line="220" w:lineRule="exact"/>
              <w:ind w:left="432" w:right="-72" w:hanging="432"/>
              <w:rPr>
                <w:rFonts w:ascii="Khmer OS Siemreap" w:hAnsi="Khmer OS Siemreap" w:cs="Khmer OS Siemreap"/>
                <w:b/>
                <w:bCs/>
                <w:noProof/>
                <w:color w:val="FF0000"/>
                <w:sz w:val="18"/>
                <w:szCs w:val="18"/>
                <w:cs/>
              </w:rPr>
            </w:pPr>
          </w:p>
        </w:tc>
      </w:tr>
      <w:tr w:rsidRPr="00FA09ED" w:rsidR="00AD21BF" w14:paraId="4DCD9D8E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402"/>
        </w:trPr>
        <w:tc>
          <w:tcPr>
            <w:tcW w:w="11520" w:type="dxa"/>
            <w:gridSpan w:val="6"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34443F5B" w14:textId="77777777">
            <w:pPr>
              <w:spacing w:after="0" w:line="220" w:lineRule="exact"/>
              <w:ind w:left="342" w:right="-72" w:hanging="274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2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 មានប្រភេទ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ម្ហូបអាហារ</w:t>
            </w: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 xml:space="preserve">ទទួលទានតែបន្តិចបន្តួច (ដូចជាបាយនិងបន្លែបៃតង) </w:t>
            </w:r>
            <w:r w:rsidRPr="00384865">
              <w:rPr>
                <w:rFonts w:ascii="Khmer OS Siemreap" w:hAnsi="Khmer OS Siemreap" w:cs="Khmer OS Siemreap"/>
                <w:iCs/>
                <w:sz w:val="18"/>
                <w:szCs w:val="18"/>
              </w:rPr>
              <w:t>have to eat just a few types of food (like only rice and green vegetables)</w:t>
            </w:r>
          </w:p>
        </w:tc>
        <w:tc>
          <w:tcPr>
            <w:tcW w:w="3870" w:type="dxa"/>
            <w:gridSpan w:val="5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FA09ED" w:rsidR="00AD21BF" w:rsidRDefault="00AD21BF" w14:paraId="393F55DC" w14:textId="77777777">
            <w:pPr>
              <w:spacing w:after="0" w:line="220" w:lineRule="exact"/>
              <w:ind w:left="432" w:right="-72" w:hanging="432"/>
              <w:rPr>
                <w:rFonts w:ascii="Khmer OS Siemreap" w:hAnsi="Khmer OS Siemreap" w:cs="Khmer OS Siemreap"/>
                <w:b/>
                <w:bCs/>
                <w:noProof/>
                <w:color w:val="FF0000"/>
                <w:sz w:val="18"/>
                <w:szCs w:val="18"/>
                <w:cs/>
              </w:rPr>
            </w:pPr>
          </w:p>
        </w:tc>
      </w:tr>
      <w:tr w:rsidRPr="00FA09ED" w:rsidR="00AD21BF" w14:paraId="16419F79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402"/>
        </w:trPr>
        <w:tc>
          <w:tcPr>
            <w:tcW w:w="11520" w:type="dxa"/>
            <w:gridSpan w:val="6"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6422391C" w14:textId="77777777">
            <w:pPr>
              <w:spacing w:after="0" w:line="220" w:lineRule="exact"/>
              <w:ind w:left="342" w:right="-72" w:hanging="274"/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</w:rPr>
              <w:t>3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 មាន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ម្ហូបអាហារ</w:t>
            </w: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 xml:space="preserve">ទទួលទាន មួយចំនួនដែលខ្លួនមិនចូលចិត្ត​ (ដូចជាៈ អាហារគ្មានគុណភាព) </w:t>
            </w:r>
          </w:p>
          <w:p w:rsidRPr="00384865" w:rsidR="00AD21BF" w:rsidRDefault="00AD21BF" w14:paraId="0FF5CFED" w14:textId="77777777">
            <w:pPr>
              <w:spacing w:after="0" w:line="220" w:lineRule="exact"/>
              <w:ind w:left="342" w:right="-72" w:hanging="274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 xml:space="preserve">     </w:t>
            </w:r>
            <w:r w:rsidRPr="00384865">
              <w:rPr>
                <w:rFonts w:ascii="Khmer OS Siemreap" w:hAnsi="Khmer OS Siemreap" w:cs="Khmer OS Siemreap"/>
                <w:iCs/>
                <w:sz w:val="18"/>
                <w:szCs w:val="18"/>
              </w:rPr>
              <w:t>have to eat some foods that you really did not want to eat (like the poisonous wild tuber or poor quality of fish/meat)</w:t>
            </w:r>
          </w:p>
        </w:tc>
        <w:tc>
          <w:tcPr>
            <w:tcW w:w="3870" w:type="dxa"/>
            <w:gridSpan w:val="5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FA09ED" w:rsidR="00AD21BF" w:rsidRDefault="00AD21BF" w14:paraId="64366806" w14:textId="77777777">
            <w:pPr>
              <w:spacing w:after="0" w:line="220" w:lineRule="exact"/>
              <w:ind w:left="432" w:right="-72" w:hanging="432"/>
              <w:rPr>
                <w:rFonts w:ascii="Khmer OS Siemreap" w:hAnsi="Khmer OS Siemreap" w:cs="Khmer OS Siemreap"/>
                <w:b/>
                <w:bCs/>
                <w:noProof/>
                <w:color w:val="FF0000"/>
                <w:sz w:val="18"/>
                <w:szCs w:val="18"/>
                <w:cs/>
              </w:rPr>
            </w:pPr>
          </w:p>
        </w:tc>
      </w:tr>
      <w:tr w:rsidRPr="00FA09ED" w:rsidR="00AD21BF" w:rsidTr="00F0595B" w14:paraId="5825DB50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348"/>
        </w:trPr>
        <w:tc>
          <w:tcPr>
            <w:tcW w:w="11520" w:type="dxa"/>
            <w:gridSpan w:val="6"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6E8FB102" w14:textId="77777777">
            <w:pPr>
              <w:spacing w:after="0" w:line="220" w:lineRule="exact"/>
              <w:ind w:left="342" w:right="-72" w:hanging="274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iCs/>
                <w:sz w:val="18"/>
                <w:szCs w:val="18"/>
              </w:rPr>
              <w:t>4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 មាន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ម្ហូបអាហារទ</w:t>
            </w: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>ទួលទាន តិចតួចក្នុងអាហារចម្បង</w:t>
            </w:r>
            <w:r w:rsidRPr="00384865">
              <w:rPr>
                <w:rFonts w:ascii="Khmer OS Siemreap" w:hAnsi="Khmer OS Siemreap" w:cs="Khmer OS Siemreap"/>
                <w:iCs/>
                <w:sz w:val="18"/>
                <w:szCs w:val="18"/>
              </w:rPr>
              <w:t xml:space="preserve"> have to eat less in any main meals</w:t>
            </w:r>
          </w:p>
        </w:tc>
        <w:tc>
          <w:tcPr>
            <w:tcW w:w="3870" w:type="dxa"/>
            <w:gridSpan w:val="5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FA09ED" w:rsidR="00AD21BF" w:rsidRDefault="00AD21BF" w14:paraId="19868194" w14:textId="77777777">
            <w:pPr>
              <w:spacing w:after="0" w:line="220" w:lineRule="exact"/>
              <w:ind w:left="432" w:right="-72" w:hanging="432"/>
              <w:rPr>
                <w:rFonts w:ascii="Khmer OS Siemreap" w:hAnsi="Khmer OS Siemreap" w:cs="Khmer OS Siemreap"/>
                <w:b/>
                <w:bCs/>
                <w:noProof/>
                <w:color w:val="FF0000"/>
                <w:sz w:val="18"/>
                <w:szCs w:val="18"/>
                <w:cs/>
              </w:rPr>
            </w:pPr>
          </w:p>
        </w:tc>
      </w:tr>
      <w:tr w:rsidRPr="00FA09ED" w:rsidR="00AD21BF" w:rsidTr="00F0595B" w14:paraId="404DF17C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330"/>
        </w:trPr>
        <w:tc>
          <w:tcPr>
            <w:tcW w:w="11520" w:type="dxa"/>
            <w:gridSpan w:val="6"/>
            <w:tcBorders>
              <w:left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3F5B7004" w14:textId="77777777">
            <w:pPr>
              <w:spacing w:after="0" w:line="220" w:lineRule="exact"/>
              <w:ind w:left="342" w:right="-72" w:hanging="274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iCs/>
                <w:sz w:val="18"/>
                <w:szCs w:val="18"/>
              </w:rPr>
              <w:t>5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 មានម្ហូបអាហារ</w:t>
            </w:r>
            <w:r w:rsidRPr="00384865">
              <w:rPr>
                <w:rFonts w:ascii="Khmer OS Siemreap" w:hAnsi="Khmer OS Siemreap" w:cs="Khmer OS Siemreap"/>
                <w:noProof/>
                <w:spacing w:val="-6"/>
                <w:sz w:val="18"/>
                <w:szCs w:val="18"/>
                <w:cs/>
              </w:rPr>
              <w:t>ទទួលទាន តិចតួចជាង អាហារក្នុង1ថ្ងៃ</w:t>
            </w:r>
            <w:r w:rsidRPr="00384865">
              <w:rPr>
                <w:rFonts w:ascii="Khmer OS Siemreap" w:hAnsi="Khmer OS Siemreap" w:cs="Khmer OS Siemreap"/>
                <w:iCs/>
                <w:sz w:val="18"/>
                <w:szCs w:val="18"/>
              </w:rPr>
              <w:t xml:space="preserve"> have to eat fewer meals in a day</w:t>
            </w:r>
          </w:p>
        </w:tc>
        <w:tc>
          <w:tcPr>
            <w:tcW w:w="3870" w:type="dxa"/>
            <w:gridSpan w:val="5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FA09ED" w:rsidR="00AD21BF" w:rsidRDefault="00AD21BF" w14:paraId="31E52F22" w14:textId="77777777">
            <w:pPr>
              <w:spacing w:after="0" w:line="220" w:lineRule="exact"/>
              <w:ind w:left="432" w:right="-72" w:hanging="432"/>
              <w:rPr>
                <w:rFonts w:ascii="Khmer OS Siemreap" w:hAnsi="Khmer OS Siemreap" w:cs="Khmer OS Siemreap"/>
                <w:b/>
                <w:bCs/>
                <w:noProof/>
                <w:color w:val="FF0000"/>
                <w:sz w:val="18"/>
                <w:szCs w:val="18"/>
                <w:cs/>
              </w:rPr>
            </w:pPr>
          </w:p>
        </w:tc>
      </w:tr>
      <w:tr w:rsidRPr="00FA09ED" w:rsidR="00AD21BF" w14:paraId="3BBE383B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blBorders>
          <w:tblLook w:val="04A0" w:firstRow="1" w:lastRow="0" w:firstColumn="1" w:lastColumn="0" w:noHBand="0" w:noVBand="1"/>
        </w:tblPrEx>
        <w:trPr>
          <w:trHeight w:val="402"/>
        </w:trPr>
        <w:tc>
          <w:tcPr>
            <w:tcW w:w="11520" w:type="dxa"/>
            <w:gridSpan w:val="6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DBE5F1"/>
            <w:vAlign w:val="center"/>
          </w:tcPr>
          <w:p w:rsidRPr="00384865" w:rsidR="00AD21BF" w:rsidRDefault="00AD21BF" w14:paraId="0935FC7D" w14:textId="77777777">
            <w:pPr>
              <w:spacing w:after="0" w:line="220" w:lineRule="exact"/>
              <w:ind w:left="342" w:right="-72" w:hanging="274"/>
              <w:rPr>
                <w:rFonts w:ascii="Khmer OS Siemreap" w:hAnsi="Khmer OS Siemreap" w:cs="Khmer OS Siemreap"/>
                <w:noProof/>
                <w:sz w:val="18"/>
                <w:szCs w:val="18"/>
              </w:rPr>
            </w:pPr>
            <w:r w:rsidRPr="00384865">
              <w:rPr>
                <w:rFonts w:ascii="Khmer OS Siemreap" w:hAnsi="Khmer OS Siemreap" w:cs="Khmer OS Siemreap"/>
                <w:iCs/>
                <w:sz w:val="18"/>
                <w:szCs w:val="18"/>
              </w:rPr>
              <w:t>6</w:t>
            </w:r>
            <w:r w:rsidRPr="00384865">
              <w:rPr>
                <w:rFonts w:ascii="Khmer OS Siemreap" w:hAnsi="Khmer OS Siemreap" w:cs="Khmer OS Siemreap"/>
                <w:noProof/>
                <w:sz w:val="18"/>
                <w:szCs w:val="18"/>
                <w:cs/>
              </w:rPr>
              <w:t>- ពុំមាន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  <w:cs/>
              </w:rPr>
              <w:t>ម្ហូបអាហារដើម្បីបរិភោគនៅក្នុងគ្រួសារនិងមិនមានមធ្យោបាយដើម្បីទទួលបានបន្ថែម ដោយការទិញ/ដូរ ​ឬមកពីសួនចំការ ឬជង្រុក។</w:t>
            </w:r>
            <w:r w:rsidRPr="00384865">
              <w:rPr>
                <w:rFonts w:ascii="Khmer OS Siemreap" w:hAnsi="Khmer OS Siemreap" w:cs="Khmer OS Siemreap"/>
                <w:noProof/>
                <w:spacing w:val="-8"/>
                <w:sz w:val="18"/>
                <w:szCs w:val="18"/>
              </w:rPr>
              <w:t xml:space="preserve"> </w:t>
            </w:r>
            <w:r w:rsidRPr="00384865">
              <w:rPr>
                <w:rFonts w:ascii="Khmer OS Siemreap" w:hAnsi="Khmer OS Siemreap" w:cs="Khmer OS Siemreap"/>
                <w:iCs/>
                <w:sz w:val="18"/>
                <w:szCs w:val="18"/>
              </w:rPr>
              <w:t>no food at all to eat in your household and there was no way of getting more by buying/trading or from the garden or field or from storage</w:t>
            </w:r>
          </w:p>
        </w:tc>
        <w:tc>
          <w:tcPr>
            <w:tcW w:w="3870" w:type="dxa"/>
            <w:gridSpan w:val="5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vAlign w:val="center"/>
          </w:tcPr>
          <w:p w:rsidRPr="00FA09ED" w:rsidR="00AD21BF" w:rsidRDefault="00AD21BF" w14:paraId="77240419" w14:textId="77777777">
            <w:pPr>
              <w:spacing w:after="0" w:line="220" w:lineRule="exact"/>
              <w:ind w:left="432" w:right="-72" w:hanging="432"/>
              <w:rPr>
                <w:rFonts w:ascii="Khmer OS Siemreap" w:hAnsi="Khmer OS Siemreap" w:cs="Khmer OS Siemreap"/>
                <w:b/>
                <w:bCs/>
                <w:noProof/>
                <w:color w:val="FF0000"/>
                <w:sz w:val="18"/>
                <w:szCs w:val="18"/>
                <w:cs/>
              </w:rPr>
            </w:pPr>
          </w:p>
        </w:tc>
      </w:tr>
    </w:tbl>
    <w:p w:rsidR="00AD21BF" w:rsidP="00AD21BF" w:rsidRDefault="00AD21BF" w14:paraId="0B8000BC" w14:textId="77777777">
      <w:pPr>
        <w:spacing w:after="0" w:line="240" w:lineRule="auto"/>
        <w:jc w:val="center"/>
        <w:rPr>
          <w:rFonts w:ascii="Khmer OS Siemreap" w:hAnsi="Khmer OS Siemreap" w:cs="Khmer OS Siemreap"/>
          <w:i/>
          <w:iCs/>
          <w:color w:val="FF0000"/>
          <w:sz w:val="18"/>
          <w:szCs w:val="18"/>
        </w:rPr>
      </w:pPr>
      <w:r w:rsidRPr="00316EF9">
        <w:rPr>
          <w:rFonts w:ascii="Khmer OS Siemreap" w:hAnsi="Khmer OS Siemreap" w:cs="Khmer OS Siemreap"/>
          <w:i/>
          <w:iCs/>
          <w:color w:val="FF0000"/>
          <w:sz w:val="18"/>
          <w:szCs w:val="18"/>
          <w:cs/>
        </w:rPr>
        <w:t xml:space="preserve">ប្រសិនបើទម្រង់ចុងក្រោយត្រូវបានបញ្ចប់ សូមបន្តទៅគ្រួសារគំរូបន្ទាប់,បើមិនដូច្នោះសូមបន្តទៅទម្រង់បន្ទាប់ </w:t>
      </w:r>
      <w:r w:rsidRPr="00316EF9">
        <w:rPr>
          <w:rFonts w:ascii="Khmer OS Siemreap" w:hAnsi="Khmer OS Siemreap" w:cs="Khmer OS Siemreap"/>
          <w:i/>
          <w:iCs/>
          <w:color w:val="FF0000"/>
          <w:sz w:val="18"/>
          <w:szCs w:val="18"/>
        </w:rPr>
        <w:t>If last form to be accomplished; go to next sample household; otherwise, go to the next form.</w:t>
      </w:r>
    </w:p>
    <w:p w:rsidR="000519D3" w:rsidP="00AD21BF" w:rsidRDefault="000519D3" w14:paraId="48A8E2D8" w14:textId="77777777">
      <w:pPr>
        <w:spacing w:after="0" w:line="240" w:lineRule="auto"/>
        <w:jc w:val="center"/>
        <w:rPr>
          <w:rFonts w:ascii="Khmer OS Siemreap" w:hAnsi="Khmer OS Siemreap" w:cs="Khmer OS Siemreap"/>
          <w:i/>
          <w:iCs/>
          <w:color w:val="FF0000"/>
          <w:sz w:val="18"/>
          <w:szCs w:val="18"/>
        </w:rPr>
      </w:pPr>
    </w:p>
    <w:p w:rsidR="00695CB8" w:rsidP="009158F6" w:rsidRDefault="00695CB8" w14:paraId="12135B4D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tbl>
      <w:tblPr>
        <w:tblW w:w="15570" w:type="dxa"/>
        <w:tblInd w:w="108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510"/>
        <w:gridCol w:w="4169"/>
        <w:gridCol w:w="3301"/>
        <w:gridCol w:w="4590"/>
      </w:tblGrid>
      <w:tr w:rsidRPr="00D0412B" w:rsidR="00695CB8" w:rsidTr="000519D3" w14:paraId="49C55DA9" w14:textId="77777777">
        <w:trPr>
          <w:trHeight w:val="717"/>
        </w:trPr>
        <w:tc>
          <w:tcPr>
            <w:tcW w:w="3510" w:type="dxa"/>
            <w:shd w:val="clear" w:color="auto" w:fill="DBE5F1"/>
            <w:vAlign w:val="bottom"/>
          </w:tcPr>
          <w:p w:rsidRPr="00F0595B" w:rsidR="00695CB8" w:rsidRDefault="00695CB8" w14:paraId="0BA262DB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0595B">
              <w:rPr>
                <w:rFonts w:ascii="Khmer OS Siemreap" w:hAnsi="Khmer OS Siemreap" w:cs="Khmer OS Siemreap"/>
                <w:sz w:val="18"/>
                <w:szCs w:val="18"/>
                <w:cs/>
              </w:rPr>
              <w:t>ឈ្មោះនិងហត្ថលេខាអ្នកសម្ភាសន៍</w:t>
            </w:r>
          </w:p>
          <w:p w:rsidRPr="00F0595B" w:rsidR="00695CB8" w:rsidRDefault="00695CB8" w14:paraId="6FB722C7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0595B">
              <w:rPr>
                <w:rFonts w:ascii="Khmer OS Siemreap" w:hAnsi="Khmer OS Siemreap" w:cs="Khmer OS Siemreap"/>
                <w:sz w:val="18"/>
                <w:szCs w:val="18"/>
              </w:rPr>
              <w:t>Name and Signature of Enumerator</w:t>
            </w:r>
          </w:p>
        </w:tc>
        <w:tc>
          <w:tcPr>
            <w:tcW w:w="4169" w:type="dxa"/>
            <w:vAlign w:val="bottom"/>
          </w:tcPr>
          <w:p w:rsidRPr="00D0412B" w:rsidR="00695CB8" w:rsidRDefault="00695CB8" w14:paraId="5FBE2779" w14:textId="77777777">
            <w:pPr>
              <w:spacing w:after="0" w:line="240" w:lineRule="auto"/>
              <w:rPr>
                <w:rFonts w:ascii="Khmer OS Siemreap" w:hAnsi="Khmer OS Siemreap" w:cs="Khmer OS Siemreap"/>
              </w:rPr>
            </w:pPr>
          </w:p>
        </w:tc>
        <w:tc>
          <w:tcPr>
            <w:tcW w:w="3301" w:type="dxa"/>
            <w:shd w:val="clear" w:color="auto" w:fill="DBE5F1"/>
            <w:vAlign w:val="bottom"/>
          </w:tcPr>
          <w:p w:rsidRPr="00F0595B" w:rsidR="00695CB8" w:rsidRDefault="00695CB8" w14:paraId="1CFD3E7A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0595B">
              <w:rPr>
                <w:rFonts w:ascii="Khmer OS Siemreap" w:hAnsi="Khmer OS Siemreap" w:cs="Khmer OS Siemreap"/>
                <w:sz w:val="18"/>
                <w:szCs w:val="18"/>
                <w:cs/>
              </w:rPr>
              <w:t>ឈ្មោះនិងហត្ថលេខាអ្នកត្រួតពិនិត្យ</w:t>
            </w:r>
          </w:p>
          <w:p w:rsidRPr="00F0595B" w:rsidR="00695CB8" w:rsidRDefault="00695CB8" w14:paraId="3A5288EA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0595B">
              <w:rPr>
                <w:rFonts w:ascii="Khmer OS Siemreap" w:hAnsi="Khmer OS Siemreap" w:cs="Khmer OS Siemreap"/>
                <w:sz w:val="18"/>
                <w:szCs w:val="18"/>
              </w:rPr>
              <w:t>Name and Signature of Supervisor</w:t>
            </w:r>
          </w:p>
        </w:tc>
        <w:tc>
          <w:tcPr>
            <w:tcW w:w="4590" w:type="dxa"/>
            <w:vAlign w:val="bottom"/>
          </w:tcPr>
          <w:p w:rsidRPr="00D0412B" w:rsidR="00695CB8" w:rsidRDefault="00695CB8" w14:paraId="0B5B5480" w14:textId="77777777">
            <w:pPr>
              <w:spacing w:after="0" w:line="240" w:lineRule="auto"/>
              <w:rPr>
                <w:rFonts w:ascii="Khmer OS Siemreap" w:hAnsi="Khmer OS Siemreap" w:cs="Khmer OS Siemreap"/>
              </w:rPr>
            </w:pPr>
          </w:p>
        </w:tc>
      </w:tr>
      <w:tr w:rsidRPr="00D0412B" w:rsidR="00695CB8" w:rsidTr="000519D3" w14:paraId="17D7CC85" w14:textId="77777777">
        <w:trPr>
          <w:trHeight w:val="719"/>
        </w:trPr>
        <w:tc>
          <w:tcPr>
            <w:tcW w:w="3510" w:type="dxa"/>
            <w:shd w:val="clear" w:color="auto" w:fill="DBE5F1"/>
            <w:vAlign w:val="bottom"/>
          </w:tcPr>
          <w:p w:rsidRPr="00F0595B" w:rsidR="00695CB8" w:rsidRDefault="00695CB8" w14:paraId="33A6E7D9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0595B">
              <w:rPr>
                <w:rFonts w:ascii="Khmer OS Siemreap" w:hAnsi="Khmer OS Siemreap" w:cs="Khmer OS Siemreap"/>
                <w:sz w:val="18"/>
                <w:szCs w:val="18"/>
                <w:cs/>
              </w:rPr>
              <w:t>ថ្ងៃសម្ភាសន៍</w:t>
            </w:r>
            <w:r w:rsidRPr="00F0595B">
              <w:rPr>
                <w:rFonts w:ascii="Khmer OS Siemreap" w:hAnsi="Khmer OS Siemreap" w:cs="Khmer OS Siemreap"/>
                <w:sz w:val="18"/>
                <w:szCs w:val="18"/>
              </w:rPr>
              <w:t xml:space="preserve"> Date Interviewed</w:t>
            </w:r>
          </w:p>
        </w:tc>
        <w:tc>
          <w:tcPr>
            <w:tcW w:w="4169" w:type="dxa"/>
            <w:vAlign w:val="bottom"/>
          </w:tcPr>
          <w:p w:rsidRPr="00D0412B" w:rsidR="00695CB8" w:rsidRDefault="00695CB8" w14:paraId="2519464D" w14:textId="77777777">
            <w:pPr>
              <w:spacing w:after="0" w:line="240" w:lineRule="auto"/>
              <w:rPr>
                <w:rFonts w:ascii="Khmer OS Siemreap" w:hAnsi="Khmer OS Siemreap" w:cs="Khmer OS Siemreap"/>
              </w:rPr>
            </w:pPr>
          </w:p>
        </w:tc>
        <w:tc>
          <w:tcPr>
            <w:tcW w:w="3301" w:type="dxa"/>
            <w:shd w:val="clear" w:color="auto" w:fill="DBE5F1"/>
            <w:vAlign w:val="bottom"/>
          </w:tcPr>
          <w:p w:rsidRPr="00F0595B" w:rsidR="00695CB8" w:rsidRDefault="00695CB8" w14:paraId="55AAC2FA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0595B">
              <w:rPr>
                <w:rFonts w:ascii="Khmer OS Siemreap" w:hAnsi="Khmer OS Siemreap" w:cs="Khmer OS Siemreap"/>
                <w:sz w:val="18"/>
                <w:szCs w:val="18"/>
                <w:cs/>
              </w:rPr>
              <w:t>ថ្ងៃត្រួតពិនិត្យឡើងវិញ</w:t>
            </w:r>
          </w:p>
          <w:p w:rsidRPr="00F0595B" w:rsidR="00695CB8" w:rsidRDefault="00695CB8" w14:paraId="1306C3D8" w14:textId="77777777">
            <w:pPr>
              <w:spacing w:after="0" w:line="192" w:lineRule="auto"/>
              <w:rPr>
                <w:rFonts w:ascii="Khmer OS Siemreap" w:hAnsi="Khmer OS Siemreap" w:cs="Khmer OS Siemreap"/>
                <w:sz w:val="18"/>
                <w:szCs w:val="18"/>
              </w:rPr>
            </w:pPr>
            <w:r w:rsidRPr="00F0595B">
              <w:rPr>
                <w:rFonts w:ascii="Khmer OS Siemreap" w:hAnsi="Khmer OS Siemreap" w:cs="Khmer OS Siemreap"/>
                <w:sz w:val="18"/>
                <w:szCs w:val="18"/>
              </w:rPr>
              <w:t>Date Checked/Reviewed</w:t>
            </w:r>
          </w:p>
        </w:tc>
        <w:tc>
          <w:tcPr>
            <w:tcW w:w="4590" w:type="dxa"/>
            <w:vAlign w:val="bottom"/>
          </w:tcPr>
          <w:p w:rsidRPr="00D0412B" w:rsidR="00695CB8" w:rsidRDefault="00695CB8" w14:paraId="0593F2D7" w14:textId="77777777">
            <w:pPr>
              <w:spacing w:after="0" w:line="240" w:lineRule="auto"/>
              <w:rPr>
                <w:rFonts w:ascii="Khmer OS Siemreap" w:hAnsi="Khmer OS Siemreap" w:cs="Khmer OS Siemreap"/>
              </w:rPr>
            </w:pPr>
          </w:p>
        </w:tc>
      </w:tr>
    </w:tbl>
    <w:p w:rsidRPr="003E5E4C" w:rsidR="00EC12C9" w:rsidP="00EC12C9" w:rsidRDefault="00EC12C9" w14:paraId="4CCDB673" w14:textId="77777777">
      <w:pPr>
        <w:spacing w:after="0" w:line="240" w:lineRule="auto"/>
        <w:jc w:val="both"/>
        <w:rPr>
          <w:rFonts w:ascii="Khmer OS Muol Light" w:hAnsi="Khmer OS Muol Light" w:cs="Khmer OS Muol Light"/>
          <w:szCs w:val="22"/>
          <w:lang w:val="en-GB"/>
        </w:rPr>
      </w:pPr>
      <w:r>
        <w:rPr>
          <w:rFonts w:ascii="Arial" w:hAnsi="Arial"/>
          <w:sz w:val="16"/>
          <w:szCs w:val="16"/>
          <w:cs/>
        </w:rPr>
        <w:br w:type="page"/>
      </w:r>
      <w:bookmarkStart w:name="_Hlk120122067" w:id="2"/>
      <w:r w:rsidR="0070141F">
        <w:rPr>
          <w:rFonts w:hint="cs" w:ascii="Khmer OS Muol Light" w:hAnsi="Khmer OS Muol Light" w:cs="Khmer OS Muol Light"/>
          <w:szCs w:val="22"/>
          <w:cs/>
        </w:rPr>
        <w:lastRenderedPageBreak/>
        <w:t xml:space="preserve">ឧបសម្ព័ន្ធ៖ </w:t>
      </w:r>
      <w:r w:rsidRPr="003E5E4C">
        <w:rPr>
          <w:rFonts w:hint="cs" w:ascii="Khmer OS Muol Light" w:hAnsi="Khmer OS Muol Light" w:cs="Khmer OS Muol Light"/>
          <w:szCs w:val="22"/>
          <w:cs/>
        </w:rPr>
        <w:t>តារាង</w:t>
      </w:r>
      <w:r w:rsidRPr="003E5E4C">
        <w:rPr>
          <w:rFonts w:ascii="Khmer OS Muol Light" w:hAnsi="Khmer OS Muol Light" w:cs="Khmer OS Muol Light"/>
          <w:szCs w:val="22"/>
          <w:cs/>
        </w:rPr>
        <w:t>លេខកូដដំណាំនៅកម្ពុជា</w:t>
      </w:r>
      <w:r w:rsidRPr="003E5E4C">
        <w:rPr>
          <w:rFonts w:hint="cs" w:ascii="Khmer OS Muol Light" w:hAnsi="Khmer OS Muol Light" w:cs="Khmer OS Muol Light"/>
          <w:szCs w:val="22"/>
          <w:cs/>
        </w:rPr>
        <w:t xml:space="preserve"> (</w:t>
      </w:r>
      <w:r w:rsidR="0070141F">
        <w:rPr>
          <w:rFonts w:ascii="Khmer OS Muol Light" w:hAnsi="Khmer OS Muol Light" w:cs="Khmer OS Muol Light"/>
          <w:szCs w:val="22"/>
        </w:rPr>
        <w:t xml:space="preserve">Annex list of </w:t>
      </w:r>
      <w:r w:rsidRPr="003E5E4C">
        <w:rPr>
          <w:rFonts w:ascii="Khmer OS Muol Light" w:hAnsi="Khmer OS Muol Light" w:cs="Khmer OS Muol Light"/>
          <w:szCs w:val="22"/>
          <w:lang w:val="en-GB"/>
        </w:rPr>
        <w:t>Codes for Agricultural Crops in Cambodia</w:t>
      </w:r>
      <w:r w:rsidRPr="003E5E4C">
        <w:rPr>
          <w:rFonts w:hint="cs" w:ascii="Khmer OS Muol Light" w:hAnsi="Khmer OS Muol Light" w:cs="Khmer OS Muol Light"/>
          <w:szCs w:val="22"/>
          <w:cs/>
          <w:lang w:val="en-GB"/>
        </w:rPr>
        <w:t>)</w:t>
      </w:r>
    </w:p>
    <w:p w:rsidRPr="003E5E4C" w:rsidR="00EC12C9" w:rsidP="00EC12C9" w:rsidRDefault="00EC12C9" w14:paraId="0ADD3318" w14:textId="77777777">
      <w:pPr>
        <w:pStyle w:val="ListParagraph"/>
        <w:numPr>
          <w:ilvl w:val="0"/>
          <w:numId w:val="44"/>
        </w:numPr>
        <w:spacing w:after="0" w:line="240" w:lineRule="auto"/>
        <w:ind w:left="426"/>
        <w:rPr>
          <w:rFonts w:ascii="Khmer OS Muol Light" w:hAnsi="Khmer OS Muol Light" w:cs="Khmer OS Muol Light"/>
          <w:sz w:val="20"/>
          <w:szCs w:val="20"/>
          <w:cs/>
          <w:lang w:val="en-GB"/>
        </w:rPr>
      </w:pPr>
      <w:r w:rsidRPr="003E5E4C">
        <w:rPr>
          <w:rFonts w:ascii="Khmer OS Muol Light" w:hAnsi="Khmer OS Muol Light" w:cs="Khmer OS Muol Light"/>
          <w:sz w:val="20"/>
          <w:szCs w:val="20"/>
          <w:cs/>
          <w:lang w:val="en-GB"/>
        </w:rPr>
        <w:t xml:space="preserve">លេខកូដសម្រាប់ដំណាំបណ្តោះអាសន្ន (ផ្នែក </w:t>
      </w:r>
      <w:r w:rsidRPr="003E5E4C" w:rsidR="003E5E4C">
        <w:rPr>
          <w:rFonts w:ascii="Khmer OS Muol Light" w:hAnsi="Khmer OS Muol Light" w:cs="Khmer OS Muol Light"/>
          <w:sz w:val="20"/>
          <w:szCs w:val="20"/>
          <w:lang w:val="en-GB"/>
        </w:rPr>
        <w:t xml:space="preserve">C5, </w:t>
      </w:r>
      <w:r w:rsidRPr="003E5E4C" w:rsidR="001C63AE">
        <w:rPr>
          <w:rFonts w:ascii="Khmer OS Muol Light" w:hAnsi="Khmer OS Muol Light" w:cs="Khmer OS Muol Light"/>
          <w:sz w:val="20"/>
          <w:szCs w:val="20"/>
          <w:lang w:val="en-GB"/>
        </w:rPr>
        <w:t>C</w:t>
      </w:r>
      <w:r w:rsidRPr="003E5E4C">
        <w:rPr>
          <w:rFonts w:ascii="Khmer OS Muol Light" w:hAnsi="Khmer OS Muol Light" w:cs="Khmer OS Muol Light"/>
          <w:sz w:val="20"/>
          <w:szCs w:val="20"/>
          <w:lang w:val="en-GB"/>
        </w:rPr>
        <w:t>7</w:t>
      </w:r>
      <w:r w:rsidRPr="003E5E4C" w:rsidR="003E5E4C">
        <w:rPr>
          <w:rFonts w:ascii="Khmer OS Muol Light" w:hAnsi="Khmer OS Muol Light" w:cs="Khmer OS Muol Light"/>
          <w:sz w:val="20"/>
          <w:szCs w:val="20"/>
          <w:lang w:bidi="km-KH"/>
        </w:rPr>
        <w:t>, C9</w:t>
      </w:r>
      <w:r w:rsidRPr="003E5E4C">
        <w:rPr>
          <w:rFonts w:ascii="Khmer OS Muol Light" w:hAnsi="Khmer OS Muol Light" w:cs="Khmer OS Muol Light"/>
          <w:sz w:val="20"/>
          <w:szCs w:val="20"/>
          <w:lang w:val="en-GB"/>
        </w:rPr>
        <w:t xml:space="preserve"> </w:t>
      </w:r>
      <w:r w:rsidRPr="003E5E4C">
        <w:rPr>
          <w:rFonts w:ascii="Khmer OS Muol Light" w:hAnsi="Khmer OS Muol Light" w:cs="Khmer OS Muol Light"/>
          <w:sz w:val="20"/>
          <w:szCs w:val="20"/>
          <w:cs/>
          <w:lang w:val="en-GB"/>
        </w:rPr>
        <w:t>នៃ</w:t>
      </w:r>
      <w:r w:rsidRPr="003E5E4C" w:rsidR="003E5E4C">
        <w:rPr>
          <w:rFonts w:hint="cs" w:ascii="Khmer OS Muol Light" w:hAnsi="Khmer OS Muol Light" w:cs="Khmer OS Muol Light"/>
          <w:sz w:val="20"/>
          <w:szCs w:val="20"/>
          <w:cs/>
          <w:lang w:val="en-GB" w:bidi="km-KH"/>
        </w:rPr>
        <w:t>តារាងសំណួរ</w:t>
      </w:r>
      <w:r w:rsidRPr="003E5E4C">
        <w:rPr>
          <w:rFonts w:ascii="Khmer OS Muol Light" w:hAnsi="Khmer OS Muol Light" w:cs="Khmer OS Muol Light"/>
          <w:sz w:val="20"/>
          <w:szCs w:val="20"/>
          <w:cs/>
          <w:lang w:val="en-GB"/>
        </w:rPr>
        <w:t>ទម្រង់</w:t>
      </w:r>
      <w:r w:rsidRPr="003E5E4C" w:rsidR="001C63AE">
        <w:rPr>
          <w:rFonts w:hint="cs" w:ascii="Khmer OS Muol Light" w:hAnsi="Khmer OS Muol Light" w:cs="Khmer OS Muol Light"/>
          <w:sz w:val="20"/>
          <w:szCs w:val="20"/>
          <w:cs/>
          <w:lang w:val="en-GB" w:bidi="km-KH"/>
        </w:rPr>
        <w:t>៣</w:t>
      </w:r>
      <w:r w:rsidRPr="003E5E4C">
        <w:rPr>
          <w:rFonts w:ascii="Khmer OS Muol Light" w:hAnsi="Khmer OS Muol Light" w:cs="Khmer OS Muol Light"/>
          <w:sz w:val="20"/>
          <w:szCs w:val="20"/>
          <w:cs/>
          <w:lang w:val="en-GB"/>
        </w:rPr>
        <w:t>)</w:t>
      </w:r>
    </w:p>
    <w:p w:rsidRPr="00EC12C9" w:rsidR="00EC12C9" w:rsidP="00EC12C9" w:rsidRDefault="00EC12C9" w14:paraId="62FDE6F9" w14:textId="77777777">
      <w:pPr>
        <w:spacing w:after="0" w:line="240" w:lineRule="auto"/>
        <w:rPr>
          <w:rFonts w:ascii="Khmer OS Muol Light" w:hAnsi="Khmer OS Muol Light" w:cs="Khmer OS Muol Light"/>
          <w:b/>
          <w:bCs/>
          <w:sz w:val="20"/>
          <w:szCs w:val="20"/>
        </w:rPr>
      </w:pPr>
      <w:r w:rsidRPr="003E5E4C">
        <w:rPr>
          <w:rFonts w:ascii="Khmer OS Muol Light" w:hAnsi="Khmer OS Muol Light" w:cs="Khmer OS Muol Light"/>
          <w:b/>
          <w:bCs/>
          <w:sz w:val="20"/>
          <w:szCs w:val="20"/>
          <w:cs/>
        </w:rPr>
        <w:t xml:space="preserve">  </w:t>
      </w:r>
      <w:r w:rsidRPr="003E5E4C">
        <w:rPr>
          <w:rFonts w:ascii="Khmer OS Muol Light" w:hAnsi="Khmer OS Muol Light" w:cs="Khmer OS Muol Light"/>
          <w:b/>
          <w:bCs/>
          <w:sz w:val="20"/>
          <w:szCs w:val="20"/>
        </w:rPr>
        <w:t xml:space="preserve">CODES FOR TEMPORARY CROPS (Section </w:t>
      </w:r>
      <w:r w:rsidRPr="003E5E4C" w:rsidR="003E5E4C">
        <w:rPr>
          <w:rFonts w:ascii="Khmer OS Muol Light" w:hAnsi="Khmer OS Muol Light" w:cs="Khmer OS Muol Light"/>
          <w:b/>
          <w:bCs/>
          <w:sz w:val="20"/>
          <w:szCs w:val="20"/>
        </w:rPr>
        <w:t xml:space="preserve">C5, </w:t>
      </w:r>
      <w:r w:rsidRPr="003E5E4C" w:rsidR="001C63AE">
        <w:rPr>
          <w:rFonts w:ascii="Khmer OS Muol Light" w:hAnsi="Khmer OS Muol Light" w:cs="Khmer OS Muol Light"/>
          <w:b/>
          <w:bCs/>
          <w:sz w:val="20"/>
          <w:szCs w:val="20"/>
        </w:rPr>
        <w:t>C</w:t>
      </w:r>
      <w:proofErr w:type="gramStart"/>
      <w:r w:rsidRPr="003E5E4C">
        <w:rPr>
          <w:rFonts w:ascii="Khmer OS Muol Light" w:hAnsi="Khmer OS Muol Light" w:cs="Khmer OS Muol Light"/>
          <w:b/>
          <w:bCs/>
          <w:sz w:val="20"/>
          <w:szCs w:val="20"/>
        </w:rPr>
        <w:t xml:space="preserve">7 </w:t>
      </w:r>
      <w:r w:rsidRPr="003E5E4C" w:rsidR="003E5E4C">
        <w:rPr>
          <w:rFonts w:ascii="Khmer OS Muol Light" w:hAnsi="Khmer OS Muol Light" w:cs="Khmer OS Muol Light"/>
          <w:b/>
          <w:bCs/>
          <w:sz w:val="20"/>
          <w:szCs w:val="20"/>
        </w:rPr>
        <w:t>,</w:t>
      </w:r>
      <w:proofErr w:type="gramEnd"/>
      <w:r w:rsidRPr="003E5E4C" w:rsidR="003E5E4C">
        <w:rPr>
          <w:rFonts w:ascii="Khmer OS Muol Light" w:hAnsi="Khmer OS Muol Light" w:cs="Khmer OS Muol Light"/>
          <w:b/>
          <w:bCs/>
          <w:sz w:val="20"/>
          <w:szCs w:val="20"/>
        </w:rPr>
        <w:t xml:space="preserve"> C9 </w:t>
      </w:r>
      <w:r w:rsidRPr="003E5E4C">
        <w:rPr>
          <w:rFonts w:ascii="Khmer OS Muol Light" w:hAnsi="Khmer OS Muol Light" w:cs="Khmer OS Muol Light"/>
          <w:b/>
          <w:bCs/>
          <w:sz w:val="20"/>
          <w:szCs w:val="20"/>
        </w:rPr>
        <w:t xml:space="preserve">of </w:t>
      </w:r>
      <w:r w:rsidRPr="003E5E4C" w:rsidR="003E5E4C">
        <w:rPr>
          <w:rFonts w:ascii="Khmer OS Muol Light" w:hAnsi="Khmer OS Muol Light" w:cs="Khmer OS Muol Light"/>
          <w:b/>
          <w:bCs/>
          <w:sz w:val="20"/>
          <w:szCs w:val="20"/>
        </w:rPr>
        <w:t xml:space="preserve">Questionnaire </w:t>
      </w:r>
      <w:r w:rsidRPr="003E5E4C">
        <w:rPr>
          <w:rFonts w:ascii="Khmer OS Muol Light" w:hAnsi="Khmer OS Muol Light" w:cs="Khmer OS Muol Light"/>
          <w:b/>
          <w:bCs/>
          <w:sz w:val="20"/>
          <w:szCs w:val="20"/>
        </w:rPr>
        <w:t>Form</w:t>
      </w:r>
      <w:r w:rsidRPr="003E5E4C" w:rsidR="003E5E4C">
        <w:rPr>
          <w:rFonts w:ascii="Khmer OS Muol Light" w:hAnsi="Khmer OS Muol Light" w:cs="Khmer OS Muol Light"/>
          <w:b/>
          <w:bCs/>
          <w:sz w:val="20"/>
          <w:szCs w:val="20"/>
        </w:rPr>
        <w:t xml:space="preserve"> </w:t>
      </w:r>
      <w:r w:rsidRPr="003E5E4C" w:rsidR="001C63AE">
        <w:rPr>
          <w:rFonts w:ascii="Khmer OS Muol Light" w:hAnsi="Khmer OS Muol Light" w:cs="Khmer OS Muol Light"/>
          <w:b/>
          <w:bCs/>
          <w:sz w:val="20"/>
          <w:szCs w:val="20"/>
        </w:rPr>
        <w:t>3</w:t>
      </w:r>
      <w:r w:rsidRPr="003E5E4C">
        <w:rPr>
          <w:rFonts w:ascii="Khmer OS Muol Light" w:hAnsi="Khmer OS Muol Light" w:cs="Khmer OS Muol Light"/>
          <w:b/>
          <w:bCs/>
          <w:color w:val="FF0000"/>
          <w:sz w:val="20"/>
          <w:szCs w:val="20"/>
        </w:rPr>
        <w:t>)</w:t>
      </w:r>
    </w:p>
    <w:p w:rsidRPr="007A043C" w:rsidR="00EC12C9" w:rsidP="00EC12C9" w:rsidRDefault="00EC12C9" w14:paraId="4192D4B2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5333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630"/>
        <w:gridCol w:w="3195"/>
        <w:gridCol w:w="754"/>
        <w:gridCol w:w="3059"/>
        <w:gridCol w:w="668"/>
        <w:gridCol w:w="6"/>
        <w:gridCol w:w="3140"/>
        <w:gridCol w:w="613"/>
        <w:gridCol w:w="3268"/>
      </w:tblGrid>
      <w:tr w:rsidRPr="00EC12C9" w:rsidR="00EC12C9" w:rsidTr="00EC12C9" w14:paraId="4EC50199" w14:textId="77777777">
        <w:trPr>
          <w:trHeight w:val="671"/>
        </w:trPr>
        <w:tc>
          <w:tcPr>
            <w:tcW w:w="3825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38F67C44" w14:textId="77777777">
            <w:pPr>
              <w:spacing w:after="0" w:line="192" w:lineRule="auto"/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គ្រាប់ធញ្ញជាតិប្រមូលបាន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 </w:t>
            </w:r>
            <w:r w:rsidRPr="00594D4D">
              <w:rPr>
                <w:rFonts w:ascii="Khmer OS Muol Light" w:hAnsi="Khmer OS Muol Light" w:cs="Khmer OS Muol Light"/>
                <w:b/>
                <w:bCs/>
                <w:spacing w:val="-6"/>
                <w:sz w:val="18"/>
                <w:szCs w:val="18"/>
              </w:rPr>
              <w:t>Cereals harvested for grain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630A211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06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16A4F1F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ើមកប្បាស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Cottonseed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50E2319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07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109570E9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ព្រលិត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Water lily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5019423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45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740DC17E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ខ្ទឹមក្រហម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Shallot</w:t>
            </w:r>
          </w:p>
        </w:tc>
      </w:tr>
      <w:tr w:rsidRPr="00EC12C9" w:rsidR="00EC12C9" w:rsidTr="00551D7B" w14:paraId="146F843C" w14:textId="77777777">
        <w:trPr>
          <w:trHeight w:val="29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76DB2A1D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101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50EB8B14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រូវធម្មតា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Non-aromatic paddy 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7743518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07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6C9AE0DC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យកប្រេងផេ្សងៗ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Other oilseed crops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0CB142D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08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075E3A1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ពៃខ្មៅ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Spinach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44E7C4E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46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0A7A6489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ខ្ទឹមបារាំង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Onion</w:t>
            </w:r>
          </w:p>
        </w:tc>
      </w:tr>
      <w:tr w:rsidRPr="00EC12C9" w:rsidR="00EC12C9" w:rsidTr="00EC12C9" w14:paraId="48F01855" w14:textId="77777777">
        <w:trPr>
          <w:trHeight w:val="29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1530A89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102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06BFBA6A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រូវក្រអូប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Aromatic paddy</w:t>
            </w:r>
          </w:p>
        </w:tc>
        <w:tc>
          <w:tcPr>
            <w:tcW w:w="3813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045F3207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ដំណាំគ្រឿងទេស ក្រអូប និងឱសថ</w:t>
            </w:r>
          </w:p>
          <w:p w:rsidRPr="00594D4D" w:rsidR="00EC12C9" w:rsidP="00551D7B" w:rsidRDefault="00EC12C9" w14:paraId="530EEEE3" w14:textId="77777777">
            <w:pPr>
              <w:spacing w:after="0" w:line="192" w:lineRule="auto"/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Spices, condiments, aromatic and medicinal plants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7EEF6B14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09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41EBDEB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ក្រសាំងទាប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 Watercress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10CB130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47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59A5CE8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ខ្ទឹមសរ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Garlic, white</w:t>
            </w:r>
          </w:p>
        </w:tc>
      </w:tr>
      <w:tr w:rsidRPr="00EC12C9" w:rsidR="00EC12C9" w:rsidTr="00551D7B" w14:paraId="566B9C7E" w14:textId="77777777">
        <w:trPr>
          <w:trHeight w:val="49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3DE25D2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103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301D818F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រូវដំណើប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Sticky paddy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7700083D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21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5748FC54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ើមម្អម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Caraway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2604F93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10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27D9462A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ពៃក្រញាញ់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 Chinese kale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55657FEA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48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31E918D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ខ្ញី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Ginger</w:t>
            </w:r>
          </w:p>
        </w:tc>
      </w:tr>
      <w:tr w:rsidRPr="00EC12C9" w:rsidR="00EC12C9" w:rsidTr="00551D7B" w14:paraId="70097EA2" w14:textId="77777777">
        <w:trPr>
          <w:trHeight w:val="29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795F6F2D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104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5D3916A5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នៀតពោត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Maize (young corn)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7226972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22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4D826E04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ជីអង្កាមឫនាងវង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Mint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1FC3732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11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2826A2D9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ជន្ទន់ភ្នំ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Clover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6D42315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49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1F6B3CD5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  <w:cs/>
              </w:rPr>
              <w:t>ដំណាំយកមើមផ្សេងៗ</w:t>
            </w: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 xml:space="preserve"> </w:t>
            </w:r>
            <w:r w:rsidRPr="00EC12C9">
              <w:rPr>
                <w:rFonts w:ascii="Khmer OS Siemreap" w:hAnsi="Khmer OS Siemreap" w:cs="Khmer OS Siemreap"/>
                <w:spacing w:val="-6"/>
                <w:sz w:val="20"/>
                <w:szCs w:val="20"/>
              </w:rPr>
              <w:t>Other root, bulb and tuberous vegetables</w:t>
            </w:r>
          </w:p>
        </w:tc>
      </w:tr>
      <w:tr w:rsidRPr="00EC12C9" w:rsidR="00EC12C9" w:rsidTr="00EC12C9" w14:paraId="247DC9B3" w14:textId="77777777">
        <w:trPr>
          <w:trHeight w:val="29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374C0317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105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7A1F551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ពោត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Maize (white/Yellow/Violet corn)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1F10DF27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23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654D95D6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គ្រាប់ការី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 Coriander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6C7A153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12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228C12EE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ផ្ទីរដូង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Amaranth</w:t>
            </w:r>
          </w:p>
        </w:tc>
        <w:tc>
          <w:tcPr>
            <w:tcW w:w="3881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72BF005C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spacing w:val="-6"/>
                <w:sz w:val="18"/>
                <w:szCs w:val="18"/>
                <w:cs/>
              </w:rPr>
              <w:t>ពពួកសណ្តែកបៃតង</w:t>
            </w:r>
            <w:r w:rsidRPr="00594D4D">
              <w:rPr>
                <w:rFonts w:ascii="Khmer OS Muol Light" w:hAnsi="Khmer OS Muol Light" w:cs="Khmer OS Muol Light"/>
                <w:b/>
                <w:bCs/>
                <w:spacing w:val="-6"/>
                <w:sz w:val="18"/>
                <w:szCs w:val="18"/>
              </w:rPr>
              <w:t xml:space="preserve"> Leguminous green vegetables</w:t>
            </w:r>
          </w:p>
        </w:tc>
      </w:tr>
      <w:tr w:rsidRPr="00EC12C9" w:rsidR="00EC12C9" w:rsidTr="00551D7B" w14:paraId="3189680F" w14:textId="77777777">
        <w:trPr>
          <w:trHeight w:val="662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08AFB0A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106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57196563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ល្ពៅ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Sorghum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04537BE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24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11C621B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ើមជន្លង់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Sweet basil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7907610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13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2B22790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ទីរបន្លា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Pig weed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6489C49A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61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1448379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ណ្តែកបារាំង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Peas/Snow Peas</w:t>
            </w:r>
          </w:p>
        </w:tc>
      </w:tr>
      <w:tr w:rsidRPr="00EC12C9" w:rsidR="00EC12C9" w:rsidTr="00551D7B" w14:paraId="6F15DE38" w14:textId="77777777">
        <w:trPr>
          <w:trHeight w:val="29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7F69D6D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107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1A651789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10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pacing w:val="-10"/>
                <w:sz w:val="20"/>
                <w:szCs w:val="20"/>
                <w:cs/>
              </w:rPr>
              <w:t>គ្រាប៉ធញ្ញជាតិផ្សេងៗ</w:t>
            </w:r>
            <w:r w:rsidRPr="00EC12C9">
              <w:rPr>
                <w:rFonts w:ascii="Khmer OS Siemreap" w:hAnsi="Khmer OS Siemreap" w:cs="Khmer OS Siemreap"/>
                <w:spacing w:val="-10"/>
                <w:sz w:val="20"/>
                <w:szCs w:val="20"/>
              </w:rPr>
              <w:t xml:space="preserve"> </w:t>
            </w: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>Other cereal harvested for grain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3344934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25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68D1C5B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លឹកម្លូ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 Betel leaf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529B7BB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14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31E5DAB9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បន្លែយកស្លឹកឫទងផ្សេងៗទៀត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Other leafy or stem vegetables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5A04AA5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62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0008DD13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ណ្តែកគួ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Yard long bean</w:t>
            </w:r>
          </w:p>
        </w:tc>
      </w:tr>
      <w:tr w:rsidRPr="00EC12C9" w:rsidR="00EC12C9" w:rsidTr="00EC12C9" w14:paraId="133FE160" w14:textId="77777777">
        <w:trPr>
          <w:trHeight w:val="299"/>
        </w:trPr>
        <w:tc>
          <w:tcPr>
            <w:tcW w:w="3825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34FAECA7" w14:textId="77777777">
            <w:pPr>
              <w:spacing w:after="0" w:line="192" w:lineRule="auto"/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ដំណាំយកមើម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Tubers, Root and Bulk Crops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19558FE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26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027F0EA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ើមស្លឹកគ្រៃ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Lemon grass</w:t>
            </w:r>
          </w:p>
        </w:tc>
        <w:tc>
          <w:tcPr>
            <w:tcW w:w="3814" w:type="dxa"/>
            <w:gridSpan w:val="3"/>
            <w:shd w:val="clear" w:color="auto" w:fill="D9D9D9"/>
            <w:vAlign w:val="center"/>
          </w:tcPr>
          <w:p w:rsidRPr="00594D4D" w:rsidR="00EC12C9" w:rsidP="00551D7B" w:rsidRDefault="00EC12C9" w14:paraId="5F60EB50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បន្លែមានផ្លែ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  <w:cs/>
              </w:rPr>
              <w:t xml:space="preserve">  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Fruit-bearing vegetables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24303814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63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68E423D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  <w:cs/>
              </w:rPr>
              <w:t>ពពួកសណ្តែកបៃតងផ្សេងៗ</w:t>
            </w: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 xml:space="preserve">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Other leguminous green vegetables</w:t>
            </w:r>
          </w:p>
        </w:tc>
      </w:tr>
      <w:tr w:rsidRPr="00EC12C9" w:rsidR="00EC12C9" w:rsidTr="00EC12C9" w14:paraId="0B22F6B7" w14:textId="77777777">
        <w:trPr>
          <w:trHeight w:val="446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14B5D36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201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1E7CD53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ឡូងបារាំង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Potato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360D5A6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27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3952FC9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ើមរមៀត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Turmeric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3FAFE88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21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5A78FA3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ម្ទេស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Chili </w:t>
            </w:r>
          </w:p>
        </w:tc>
        <w:tc>
          <w:tcPr>
            <w:tcW w:w="3881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6E248C30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បន្លែផ្សេងៗ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 Other vegetables</w:t>
            </w:r>
          </w:p>
        </w:tc>
      </w:tr>
      <w:tr w:rsidRPr="00EC12C9" w:rsidR="00EC12C9" w:rsidTr="00551D7B" w14:paraId="7F03DA39" w14:textId="77777777">
        <w:trPr>
          <w:trHeight w:val="495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575F85E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202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06A0A3F9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ឡូងជ្វា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Sweet potato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5BBF2BA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28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4FFA4EE1" w14:textId="77777777">
            <w:pPr>
              <w:spacing w:after="0" w:line="192" w:lineRule="auto"/>
              <w:jc w:val="both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ស្លឹកគុយឆាយ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Chive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50B0E3D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22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2D2130E8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ត្រសក់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Cucumber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6D5DF58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71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48A1B75A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ស្ពៃផ្កាខាត់ណា​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Cauliflower </w:t>
            </w:r>
          </w:p>
        </w:tc>
      </w:tr>
      <w:tr w:rsidRPr="00EC12C9" w:rsidR="00EC12C9" w:rsidTr="00551D7B" w14:paraId="7C60D4EE" w14:textId="77777777">
        <w:trPr>
          <w:trHeight w:val="55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51D7B77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203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5BA531E8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ឡូងមី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Cassava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6B78728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29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06CEE92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ជីវ៉ាន់ស៊ុយ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Parsley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4AD27E77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23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084A6F2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ត្រសក់ស្រូវ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>Muskmelon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2A96EF6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72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7B6C14A4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ឫស្ពៃផ្កាពណ៌បៃតង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Broccoli</w:t>
            </w:r>
          </w:p>
        </w:tc>
      </w:tr>
      <w:tr w:rsidRPr="00EC12C9" w:rsidR="00EC12C9" w:rsidTr="00551D7B" w14:paraId="1DEAAA11" w14:textId="77777777">
        <w:trPr>
          <w:trHeight w:val="497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29D5AA5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204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04F3C90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ត្រាវ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Taro/</w:t>
            </w:r>
            <w:proofErr w:type="spellStart"/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Trao</w:t>
            </w:r>
            <w:proofErr w:type="spellEnd"/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17731491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30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34E8B30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គ្រឿងទេសផ្សេងៗ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Other spices</w:t>
            </w:r>
          </w:p>
        </w:tc>
        <w:tc>
          <w:tcPr>
            <w:tcW w:w="668" w:type="dxa"/>
            <w:shd w:val="clear" w:color="auto" w:fill="auto"/>
            <w:vAlign w:val="center"/>
          </w:tcPr>
          <w:p w:rsidRPr="00EC12C9" w:rsidR="00EC12C9" w:rsidP="00551D7B" w:rsidRDefault="00EC12C9" w14:paraId="5E29D24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24</w:t>
            </w:r>
          </w:p>
        </w:tc>
        <w:tc>
          <w:tcPr>
            <w:tcW w:w="3146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05752F30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bCs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ត្រប់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Eggplant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7B9FF0C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73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41E589F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កាកំផ្លោក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Water hyacinth flower</w:t>
            </w:r>
          </w:p>
        </w:tc>
      </w:tr>
      <w:tr w:rsidRPr="00EC12C9" w:rsidR="00EC12C9" w:rsidTr="00EC12C9" w14:paraId="6ED1F606" w14:textId="77777777">
        <w:trPr>
          <w:trHeight w:val="456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4E8AFFC7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205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45835893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highlight w:val="yellow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ាគូ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Arrowroot</w:t>
            </w:r>
          </w:p>
        </w:tc>
        <w:tc>
          <w:tcPr>
            <w:tcW w:w="3813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5AE9CCBA" w14:textId="77777777">
            <w:pPr>
              <w:spacing w:after="0" w:line="192" w:lineRule="auto"/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ឧស្សាហកម្មផ្សេងៗ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Industrial Crops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565FE6C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25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3825D0D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ត្រប់ពុតញង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>Common Asiatic Wood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1DC897F4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74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337A1DB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ទំពាំងបារាំង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Asparagus</w:t>
            </w:r>
          </w:p>
        </w:tc>
      </w:tr>
      <w:tr w:rsidRPr="00EC12C9" w:rsidR="00EC12C9" w:rsidTr="00551D7B" w14:paraId="7E6346DE" w14:textId="77777777">
        <w:trPr>
          <w:trHeight w:val="567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07D8458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206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0EEF537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highlight w:val="yellow"/>
                <w:lang w:val="en-GB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ឡូងឈាមមាន់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/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ូង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  <w:lang w:val="en-GB"/>
              </w:rPr>
              <w:t xml:space="preserve">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 xml:space="preserve">Yam potato 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0E628BE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41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759EA856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អំពៅ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Sugarcane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62ACCFA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26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1AA6D61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ឃ្លោក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Gourd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0D6F1DF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75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7ADCA999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ទំពាំង​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Bamboo shoot</w:t>
            </w:r>
          </w:p>
        </w:tc>
      </w:tr>
      <w:tr w:rsidRPr="00EC12C9" w:rsidR="00EC12C9" w:rsidTr="00551D7B" w14:paraId="3E3AD446" w14:textId="77777777">
        <w:trPr>
          <w:trHeight w:val="590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41A2AF41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207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192A2D2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ដំឡូងដៃខ្លា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>Tiger’s claw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0212F12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42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2BBA6A04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ថ្នាំជក់ខ្លាំង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Tobacco strong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2981F72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27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79F403AF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ល្ពៅ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Pumpkin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213E5354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76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6F0F6FA4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ត្រយោងចេក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Banana flower bud</w:t>
            </w:r>
          </w:p>
        </w:tc>
      </w:tr>
      <w:tr w:rsidRPr="00EC12C9" w:rsidR="00EC12C9" w:rsidTr="00551D7B" w14:paraId="7CD8A9F3" w14:textId="77777777">
        <w:trPr>
          <w:trHeight w:val="597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71EE584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208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5FBD3CE9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ឡូងបាស​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 xml:space="preserve"> Tuberous potato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79D69B9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43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391B2394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ថ្នាំកាតាប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Tobacco light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6130C23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28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26970BC6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ល្ពៅខៀវ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Green gourd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0BAB7E54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77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4D1A165C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បន្លែផ្សងៗ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Other vegetables</w:t>
            </w:r>
          </w:p>
        </w:tc>
      </w:tr>
      <w:tr w:rsidRPr="00EC12C9" w:rsidR="00EC12C9" w:rsidTr="00EC12C9" w14:paraId="67E83849" w14:textId="77777777">
        <w:trPr>
          <w:trHeight w:val="603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1EFCCA0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209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62DE9CF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ដំឡូងដូង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>Wangled yam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1137D12D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44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256055FC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ឧស្សាហកម្មផ្សេងៗ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Other industrial crops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7BCF659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29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5E78F87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ម្ទេសប្លោក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>Sweet pepper/Bell pepper / Capsicum</w:t>
            </w:r>
          </w:p>
        </w:tc>
        <w:tc>
          <w:tcPr>
            <w:tcW w:w="3881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61DFF5DE" w14:textId="77777777">
            <w:pPr>
              <w:spacing w:after="0" w:line="192" w:lineRule="auto"/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ដំណាំសាកវប្បកម្មពិសេស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</w:t>
            </w:r>
            <w:r w:rsidRPr="00594D4D">
              <w:rPr>
                <w:rFonts w:ascii="Khmer OS Muol Light" w:hAnsi="Khmer OS Muol Light" w:cs="Khmer OS Muol Light"/>
                <w:b/>
                <w:bCs/>
                <w:spacing w:val="-6"/>
                <w:sz w:val="18"/>
                <w:szCs w:val="18"/>
              </w:rPr>
              <w:t>Special horticultural cultivation</w:t>
            </w:r>
          </w:p>
        </w:tc>
      </w:tr>
      <w:tr w:rsidRPr="00EC12C9" w:rsidR="00EC12C9" w:rsidTr="00EC12C9" w14:paraId="67784E12" w14:textId="77777777">
        <w:trPr>
          <w:trHeight w:val="672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52C4454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210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4EA278D4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មើមផ្សេងៗ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</w:t>
            </w:r>
            <w:r w:rsidRPr="00EC12C9">
              <w:rPr>
                <w:rFonts w:ascii="Khmer OS Siemreap" w:hAnsi="Khmer OS Siemreap" w:cs="Khmer OS Siemreap"/>
                <w:spacing w:val="-6"/>
                <w:sz w:val="20"/>
                <w:szCs w:val="20"/>
              </w:rPr>
              <w:t>Other tubers, root and bulk crops</w:t>
            </w:r>
          </w:p>
        </w:tc>
        <w:tc>
          <w:tcPr>
            <w:tcW w:w="754" w:type="dxa"/>
            <w:shd w:val="clear" w:color="auto" w:fill="D9D9D9"/>
            <w:vAlign w:val="center"/>
          </w:tcPr>
          <w:p w:rsidRPr="00EC12C9" w:rsidR="00EC12C9" w:rsidP="00551D7B" w:rsidRDefault="00EC12C9" w14:paraId="4A02342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</w:p>
        </w:tc>
        <w:tc>
          <w:tcPr>
            <w:tcW w:w="3058" w:type="dxa"/>
            <w:shd w:val="clear" w:color="auto" w:fill="D9D9D9"/>
            <w:vAlign w:val="center"/>
          </w:tcPr>
          <w:p w:rsidRPr="00EC12C9" w:rsidR="00EC12C9" w:rsidP="00551D7B" w:rsidRDefault="00EC12C9" w14:paraId="5197C5E3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468F69C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30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06D91E95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ប៉េងប៉ោះ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Tomato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5276EB3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601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372A291F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សិត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Mushroom</w:t>
            </w:r>
          </w:p>
        </w:tc>
      </w:tr>
      <w:tr w:rsidRPr="00EC12C9" w:rsidR="00EC12C9" w:rsidTr="00EC12C9" w14:paraId="3F27AE73" w14:textId="77777777">
        <w:trPr>
          <w:trHeight w:val="706"/>
        </w:trPr>
        <w:tc>
          <w:tcPr>
            <w:tcW w:w="3825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0D57F124" w14:textId="77777777">
            <w:pPr>
              <w:spacing w:after="0" w:line="192" w:lineRule="auto"/>
              <w:ind w:left="-14" w:right="-43"/>
              <w:rPr>
                <w:rFonts w:ascii="Khmer OS Muol Light" w:hAnsi="Khmer OS Muol Light" w:cs="Khmer OS Muol Light"/>
                <w:b/>
                <w:bCs/>
                <w:spacing w:val="-8"/>
                <w:sz w:val="18"/>
                <w:szCs w:val="18"/>
                <w:cs/>
              </w:rPr>
            </w:pPr>
            <w:r w:rsidRPr="00594D4D">
              <w:rPr>
                <w:rFonts w:ascii="Khmer OS Muol Light" w:hAnsi="Khmer OS Muol Light" w:cs="Khmer OS Muol Light"/>
                <w:spacing w:val="-8"/>
                <w:sz w:val="18"/>
                <w:szCs w:val="18"/>
                <w:cs/>
              </w:rPr>
              <w:t>ដំណាំសណ្តែកយកគ្រាប់សំខាន់ៗ</w:t>
            </w:r>
            <w:r w:rsidRPr="00594D4D">
              <w:rPr>
                <w:rFonts w:ascii="Khmer OS Muol Light" w:hAnsi="Khmer OS Muol Light" w:cs="Khmer OS Muol Light"/>
                <w:b/>
                <w:bCs/>
                <w:spacing w:val="-8"/>
                <w:sz w:val="18"/>
                <w:szCs w:val="18"/>
              </w:rPr>
              <w:t xml:space="preserve"> 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>Leguminous (Grain) Plants</w:t>
            </w:r>
          </w:p>
        </w:tc>
        <w:tc>
          <w:tcPr>
            <w:tcW w:w="3813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01CABB70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ដំណាំយកសរសៃអំបោះ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 Fiber crops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5985647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31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6D6D277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ម្រះ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>Bitter melon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0F8EF99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602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7B09B9BE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ដំណាំសាកវប្បកម្មផេ្សងៗ </w:t>
            </w:r>
            <w:r w:rsidRPr="00EC12C9">
              <w:rPr>
                <w:rFonts w:ascii="Khmer OS Siemreap" w:hAnsi="Khmer OS Siemreap" w:cs="Khmer OS Siemreap"/>
                <w:spacing w:val="-6"/>
                <w:sz w:val="20"/>
                <w:szCs w:val="20"/>
              </w:rPr>
              <w:t>Other horticultural crops</w:t>
            </w:r>
          </w:p>
        </w:tc>
      </w:tr>
      <w:tr w:rsidRPr="00EC12C9" w:rsidR="00EC12C9" w:rsidTr="00EC12C9" w14:paraId="292CD7F5" w14:textId="77777777">
        <w:trPr>
          <w:trHeight w:val="29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705C588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301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21BC27D4" w14:textId="77777777">
            <w:pPr>
              <w:spacing w:after="0" w:line="192" w:lineRule="auto"/>
              <w:ind w:left="-18"/>
              <w:rPr>
                <w:rFonts w:ascii="Khmer OS Siemreap" w:hAnsi="Khmer OS Siemreap" w:cs="Khmer OS Siemreap"/>
                <w:sz w:val="20"/>
                <w:szCs w:val="20"/>
                <w:highlight w:val="yellow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សណ្តែកគុយ 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Cowpea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4A50B74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51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1593C84E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កម្បាស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Cotton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617823F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32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5907929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ឳឡឹក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Watermelon</w:t>
            </w:r>
          </w:p>
        </w:tc>
        <w:tc>
          <w:tcPr>
            <w:tcW w:w="3881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128F93FC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18"/>
                <w:szCs w:val="18"/>
                <w:cs/>
              </w:rPr>
            </w:pPr>
            <w:r w:rsidRPr="00594D4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ដំណាំចំណីសត្វ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  <w:cs/>
              </w:rPr>
              <w:t xml:space="preserve"> </w:t>
            </w:r>
            <w:r w:rsidRPr="00594D4D">
              <w:rPr>
                <w:rFonts w:ascii="Khmer OS Muol Light" w:hAnsi="Khmer OS Muol Light" w:cs="Khmer OS Muol Light"/>
                <w:b/>
                <w:bCs/>
                <w:spacing w:val="-6"/>
                <w:sz w:val="18"/>
                <w:szCs w:val="18"/>
              </w:rPr>
              <w:t>Fodder Crops (for grazing or cut for hay, green feed or silage)</w:t>
            </w:r>
          </w:p>
        </w:tc>
      </w:tr>
      <w:tr w:rsidRPr="00EC12C9" w:rsidR="00EC12C9" w:rsidTr="00551D7B" w14:paraId="62DF1D9D" w14:textId="77777777">
        <w:trPr>
          <w:trHeight w:val="538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38658854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302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2A2BCC71" w14:textId="77777777">
            <w:pPr>
              <w:spacing w:after="0" w:line="192" w:lineRule="auto"/>
              <w:ind w:left="-18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ណ្តែកបាយ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</w:t>
            </w:r>
            <w:proofErr w:type="spellStart"/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Mungbean</w:t>
            </w:r>
            <w:proofErr w:type="spellEnd"/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6D4EE14A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52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0625D6B6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ក្រចៅ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 Jute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74AABD4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33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552C8A1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ពពាយជ្រុង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Wing bean</w:t>
            </w:r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28B95B0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701</w:t>
            </w:r>
          </w:p>
        </w:tc>
        <w:tc>
          <w:tcPr>
            <w:tcW w:w="3268" w:type="dxa"/>
            <w:shd w:val="clear" w:color="auto" w:fill="auto"/>
          </w:tcPr>
          <w:p w:rsidRPr="00EC12C9" w:rsidR="00EC12C9" w:rsidP="00551D7B" w:rsidRDefault="00EC12C9" w14:paraId="69E720B8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ដូចជាចំបើងសម្រាប់ចំណីគោ-ក្របី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Fodder Crops</w:t>
            </w:r>
          </w:p>
        </w:tc>
      </w:tr>
      <w:tr w:rsidRPr="00EC12C9" w:rsidR="00EC12C9" w:rsidTr="00551D7B" w14:paraId="125EF1A5" w14:textId="77777777">
        <w:trPr>
          <w:trHeight w:val="29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24800A0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303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5F0D3091" w14:textId="77777777">
            <w:pPr>
              <w:spacing w:after="0" w:line="192" w:lineRule="auto"/>
              <w:ind w:left="-18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សណ្តែកក្រហម​ </w:t>
            </w:r>
            <w:proofErr w:type="spellStart"/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Scybean</w:t>
            </w:r>
            <w:proofErr w:type="spellEnd"/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/Red kidney bean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180D00D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53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45E633F6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គរ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 Kapok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2B6447E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34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4126183E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  <w:cs/>
              </w:rPr>
              <w:t xml:space="preserve">ពោតបារាំង​ </w:t>
            </w:r>
            <w:proofErr w:type="spellStart"/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>Bhendii</w:t>
            </w:r>
            <w:proofErr w:type="spellEnd"/>
          </w:p>
        </w:tc>
        <w:tc>
          <w:tcPr>
            <w:tcW w:w="613" w:type="dxa"/>
            <w:shd w:val="clear" w:color="auto" w:fill="auto"/>
            <w:vAlign w:val="center"/>
          </w:tcPr>
          <w:p w:rsidRPr="00EC12C9" w:rsidR="00EC12C9" w:rsidP="00551D7B" w:rsidRDefault="00EC12C9" w14:paraId="6D7CE161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702</w:t>
            </w:r>
          </w:p>
        </w:tc>
        <w:tc>
          <w:tcPr>
            <w:tcW w:w="3268" w:type="dxa"/>
            <w:shd w:val="clear" w:color="auto" w:fill="auto"/>
            <w:vAlign w:val="center"/>
          </w:tcPr>
          <w:p w:rsidRPr="00EC12C9" w:rsidR="00EC12C9" w:rsidP="00551D7B" w:rsidRDefault="00EC12C9" w14:paraId="6ADF44CA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ស្មៅចំណីគោ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>King grass</w:t>
            </w:r>
          </w:p>
        </w:tc>
      </w:tr>
      <w:tr w:rsidRPr="00EC12C9" w:rsidR="00EC12C9" w:rsidTr="00EC12C9" w14:paraId="19FB7E53" w14:textId="77777777">
        <w:trPr>
          <w:trHeight w:val="497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5F690EF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304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5C6F491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ណ្តែកអង្រែ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Pigeon pea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34547FE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54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28BC8F4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ើមខ្ញែរ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Nettle plant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64D0502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35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269FFA6E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  <w:cs/>
              </w:rPr>
              <w:t>ននោងទេស</w:t>
            </w: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 xml:space="preserve">   Snake gourd</w:t>
            </w:r>
          </w:p>
        </w:tc>
        <w:tc>
          <w:tcPr>
            <w:tcW w:w="613" w:type="dxa"/>
            <w:shd w:val="clear" w:color="auto" w:fill="D9D9D9"/>
            <w:vAlign w:val="center"/>
          </w:tcPr>
          <w:p w:rsidRPr="00EC12C9" w:rsidR="00EC12C9" w:rsidP="00551D7B" w:rsidRDefault="00EC12C9" w14:paraId="62571704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</w:p>
        </w:tc>
        <w:tc>
          <w:tcPr>
            <w:tcW w:w="3268" w:type="dxa"/>
            <w:shd w:val="clear" w:color="auto" w:fill="D9D9D9"/>
            <w:vAlign w:val="center"/>
          </w:tcPr>
          <w:p w:rsidRPr="00EC12C9" w:rsidR="00EC12C9" w:rsidP="00551D7B" w:rsidRDefault="00EC12C9" w14:paraId="421AD21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</w:p>
        </w:tc>
      </w:tr>
      <w:tr w:rsidRPr="00EC12C9" w:rsidR="00EC12C9" w:rsidTr="00EC12C9" w14:paraId="5435D3E9" w14:textId="77777777">
        <w:trPr>
          <w:trHeight w:val="29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6029FD2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305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45E2D568" w14:textId="77777777">
            <w:pPr>
              <w:spacing w:after="0" w:line="192" w:lineRule="auto"/>
              <w:ind w:left="-18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ពពាយស្បែក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Lablab/Hyacinth bean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2A21CEC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55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6E0558AA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សម្រាប់ធ្វើអំបោះផ្សេងៗ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Other fiber crops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5E276572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36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286BB1A3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  <w:cs/>
              </w:rPr>
              <w:t>ននោង</w:t>
            </w: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 xml:space="preserve">  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Ivy gourd</w:t>
            </w:r>
          </w:p>
        </w:tc>
        <w:tc>
          <w:tcPr>
            <w:tcW w:w="613" w:type="dxa"/>
            <w:shd w:val="clear" w:color="auto" w:fill="D9D9D9"/>
            <w:vAlign w:val="center"/>
          </w:tcPr>
          <w:p w:rsidRPr="00EC12C9" w:rsidR="00EC12C9" w:rsidP="00551D7B" w:rsidRDefault="00EC12C9" w14:paraId="468A914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</w:p>
        </w:tc>
        <w:tc>
          <w:tcPr>
            <w:tcW w:w="3268" w:type="dxa"/>
            <w:shd w:val="clear" w:color="auto" w:fill="D9D9D9"/>
            <w:vAlign w:val="center"/>
          </w:tcPr>
          <w:p w:rsidRPr="00EC12C9" w:rsidR="00EC12C9" w:rsidP="00551D7B" w:rsidRDefault="00EC12C9" w14:paraId="4CF4538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</w:p>
        </w:tc>
      </w:tr>
      <w:tr w:rsidRPr="00EC12C9" w:rsidR="00EC12C9" w:rsidTr="00EC12C9" w14:paraId="042DDB3F" w14:textId="77777777">
        <w:trPr>
          <w:trHeight w:val="29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300F785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306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5C89AF79" w14:textId="77777777">
            <w:pPr>
              <w:spacing w:after="0" w:line="192" w:lineRule="auto"/>
              <w:ind w:left="-18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ដាំសម្រាប់យកគ្រាប់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Other leguminous plants</w:t>
            </w: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 xml:space="preserve"> </w:t>
            </w:r>
          </w:p>
        </w:tc>
        <w:tc>
          <w:tcPr>
            <w:tcW w:w="3813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291DA26E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បន្លែយកទង ឫស្លឹក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 Leafy or stem vegetables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70ED17E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37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52BAA666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  <w:cs/>
              </w:rPr>
              <w:t>ត្រឡាច</w:t>
            </w: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 xml:space="preserve">  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Squash/Winter squash</w:t>
            </w:r>
          </w:p>
        </w:tc>
        <w:tc>
          <w:tcPr>
            <w:tcW w:w="613" w:type="dxa"/>
            <w:shd w:val="clear" w:color="auto" w:fill="D9D9D9"/>
            <w:vAlign w:val="center"/>
          </w:tcPr>
          <w:p w:rsidRPr="00EC12C9" w:rsidR="00EC12C9" w:rsidP="00551D7B" w:rsidRDefault="00EC12C9" w14:paraId="5D8E7AC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</w:p>
        </w:tc>
        <w:tc>
          <w:tcPr>
            <w:tcW w:w="3268" w:type="dxa"/>
            <w:shd w:val="clear" w:color="auto" w:fill="D9D9D9"/>
            <w:vAlign w:val="center"/>
          </w:tcPr>
          <w:p w:rsidRPr="00EC12C9" w:rsidR="00EC12C9" w:rsidP="00551D7B" w:rsidRDefault="00EC12C9" w14:paraId="3E0941C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</w:p>
        </w:tc>
      </w:tr>
      <w:tr w:rsidRPr="00EC12C9" w:rsidR="00EC12C9" w:rsidTr="00EC12C9" w14:paraId="2B111F7C" w14:textId="77777777">
        <w:trPr>
          <w:trHeight w:val="516"/>
        </w:trPr>
        <w:tc>
          <w:tcPr>
            <w:tcW w:w="3825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6E40B2D6" w14:textId="77777777">
            <w:pPr>
              <w:spacing w:after="0" w:line="192" w:lineRule="auto"/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ដំណាំយកប្រេង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 Oilseed crops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4319A95D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01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4A8324BC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ត្រកួន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</w:t>
            </w:r>
            <w:proofErr w:type="spellStart"/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Trakun</w:t>
            </w:r>
            <w:proofErr w:type="spellEnd"/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/Water convolvulus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242512D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38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3D51AEEF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  <w:cs/>
              </w:rPr>
              <w:t>បន្លែមានផ្លែផេ្សងទៀត</w:t>
            </w:r>
            <w:r w:rsidRPr="00EC12C9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 xml:space="preserve"> 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Other fruit-bearing vegetables</w:t>
            </w:r>
          </w:p>
        </w:tc>
        <w:tc>
          <w:tcPr>
            <w:tcW w:w="613" w:type="dxa"/>
            <w:shd w:val="clear" w:color="auto" w:fill="D9D9D9"/>
            <w:vAlign w:val="center"/>
          </w:tcPr>
          <w:p w:rsidRPr="00EC12C9" w:rsidR="00EC12C9" w:rsidP="00551D7B" w:rsidRDefault="00EC12C9" w14:paraId="01B0C9F7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</w:p>
        </w:tc>
        <w:tc>
          <w:tcPr>
            <w:tcW w:w="3268" w:type="dxa"/>
            <w:shd w:val="clear" w:color="auto" w:fill="D9D9D9"/>
            <w:vAlign w:val="center"/>
          </w:tcPr>
          <w:p w:rsidRPr="00EC12C9" w:rsidR="00EC12C9" w:rsidP="00551D7B" w:rsidRDefault="00EC12C9" w14:paraId="7640B29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</w:p>
        </w:tc>
      </w:tr>
      <w:tr w:rsidRPr="00EC12C9" w:rsidR="00EC12C9" w:rsidTr="00EC12C9" w14:paraId="47768205" w14:textId="77777777">
        <w:trPr>
          <w:trHeight w:val="29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4AF1988F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01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31768EDA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ណ្តែកដី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 Ground nut (peanut)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2C53001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02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0736288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ពៃក្តោប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Cabbage</w:t>
            </w:r>
          </w:p>
        </w:tc>
        <w:tc>
          <w:tcPr>
            <w:tcW w:w="3814" w:type="dxa"/>
            <w:gridSpan w:val="3"/>
            <w:shd w:val="clear" w:color="auto" w:fill="D9D9D9"/>
            <w:vAlign w:val="center"/>
          </w:tcPr>
          <w:p w:rsidRPr="00594D4D" w:rsidR="00EC12C9" w:rsidP="00551D7B" w:rsidRDefault="00EC12C9" w14:paraId="43BC834D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18"/>
                <w:szCs w:val="18"/>
              </w:rPr>
            </w:pPr>
            <w:r w:rsidRPr="00594D4D">
              <w:rPr>
                <w:rFonts w:ascii="Khmer OS Muol Light" w:hAnsi="Khmer OS Muol Light" w:cs="Khmer OS Muol Light"/>
                <w:sz w:val="18"/>
                <w:szCs w:val="18"/>
                <w:cs/>
              </w:rPr>
              <w:t>ដំណាំយកមើម</w:t>
            </w:r>
            <w:r w:rsidRPr="00594D4D">
              <w:rPr>
                <w:rFonts w:ascii="Khmer OS Muol Light" w:hAnsi="Khmer OS Muol Light" w:cs="Khmer OS Muol Light"/>
                <w:b/>
                <w:bCs/>
                <w:sz w:val="18"/>
                <w:szCs w:val="18"/>
              </w:rPr>
              <w:t xml:space="preserve">  </w:t>
            </w:r>
            <w:r w:rsidRPr="00594D4D">
              <w:rPr>
                <w:rFonts w:ascii="Khmer OS Muol Light" w:hAnsi="Khmer OS Muol Light" w:cs="Khmer OS Muol Light"/>
                <w:b/>
                <w:bCs/>
                <w:spacing w:val="-6"/>
                <w:sz w:val="18"/>
                <w:szCs w:val="18"/>
              </w:rPr>
              <w:t>Root, bulb and tuberous vegetables</w:t>
            </w:r>
          </w:p>
        </w:tc>
        <w:tc>
          <w:tcPr>
            <w:tcW w:w="613" w:type="dxa"/>
            <w:shd w:val="clear" w:color="auto" w:fill="D9D9D9"/>
            <w:vAlign w:val="center"/>
          </w:tcPr>
          <w:p w:rsidRPr="00EC12C9" w:rsidR="00EC12C9" w:rsidP="00551D7B" w:rsidRDefault="00EC12C9" w14:paraId="320601C8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bCs/>
                <w:sz w:val="20"/>
                <w:szCs w:val="20"/>
              </w:rPr>
            </w:pPr>
          </w:p>
        </w:tc>
        <w:tc>
          <w:tcPr>
            <w:tcW w:w="3268" w:type="dxa"/>
            <w:shd w:val="clear" w:color="auto" w:fill="D9D9D9"/>
            <w:vAlign w:val="center"/>
          </w:tcPr>
          <w:p w:rsidRPr="00EC12C9" w:rsidR="00EC12C9" w:rsidP="00551D7B" w:rsidRDefault="00EC12C9" w14:paraId="2B7F2335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bCs/>
                <w:sz w:val="20"/>
                <w:szCs w:val="20"/>
              </w:rPr>
            </w:pPr>
          </w:p>
        </w:tc>
      </w:tr>
      <w:tr w:rsidRPr="00EC12C9" w:rsidR="00EC12C9" w:rsidTr="00EC12C9" w14:paraId="4D664DEB" w14:textId="77777777">
        <w:trPr>
          <w:trHeight w:val="488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2866C48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02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098DFFD5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ណ្តែកសៀង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Soybean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279C35D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b/>
                <w:bCs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03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2ECB54ED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bCs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ពៃស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Lettuce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4985C251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41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2B7C7C7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ការូត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Carrot</w:t>
            </w:r>
          </w:p>
        </w:tc>
        <w:tc>
          <w:tcPr>
            <w:tcW w:w="613" w:type="dxa"/>
            <w:shd w:val="clear" w:color="auto" w:fill="D9D9D9"/>
            <w:vAlign w:val="center"/>
          </w:tcPr>
          <w:p w:rsidRPr="00EC12C9" w:rsidR="00EC12C9" w:rsidP="00551D7B" w:rsidRDefault="00EC12C9" w14:paraId="61BE947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</w:p>
        </w:tc>
        <w:tc>
          <w:tcPr>
            <w:tcW w:w="3268" w:type="dxa"/>
            <w:shd w:val="clear" w:color="auto" w:fill="D9D9D9"/>
            <w:vAlign w:val="center"/>
          </w:tcPr>
          <w:p w:rsidRPr="00EC12C9" w:rsidR="00EC12C9" w:rsidP="00551D7B" w:rsidRDefault="00EC12C9" w14:paraId="6751EFB8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</w:p>
        </w:tc>
      </w:tr>
      <w:tr w:rsidRPr="00EC12C9" w:rsidR="00EC12C9" w:rsidTr="00EC12C9" w14:paraId="42C21774" w14:textId="77777777">
        <w:trPr>
          <w:trHeight w:val="478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68C815AC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  <w:highlight w:val="yellow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03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5EF4578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ល្ង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Sesame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5ECDB88B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04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152D8DAE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លឹកខ្ទឹម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Green garlic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0FA1163E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42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31DF0DAF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ឆៃថាវ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Sugar beet</w:t>
            </w:r>
          </w:p>
        </w:tc>
        <w:tc>
          <w:tcPr>
            <w:tcW w:w="613" w:type="dxa"/>
            <w:shd w:val="clear" w:color="auto" w:fill="D9D9D9"/>
            <w:vAlign w:val="center"/>
          </w:tcPr>
          <w:p w:rsidRPr="00EC12C9" w:rsidR="00EC12C9" w:rsidP="00551D7B" w:rsidRDefault="00EC12C9" w14:paraId="551CBF26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</w:p>
        </w:tc>
        <w:tc>
          <w:tcPr>
            <w:tcW w:w="3268" w:type="dxa"/>
            <w:shd w:val="clear" w:color="auto" w:fill="D9D9D9"/>
            <w:vAlign w:val="center"/>
          </w:tcPr>
          <w:p w:rsidRPr="00EC12C9" w:rsidR="00EC12C9" w:rsidP="00551D7B" w:rsidRDefault="00EC12C9" w14:paraId="4ADE071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</w:p>
        </w:tc>
      </w:tr>
      <w:tr w:rsidRPr="00EC12C9" w:rsidR="00EC12C9" w:rsidTr="00EC12C9" w14:paraId="50903FEE" w14:textId="77777777">
        <w:trPr>
          <w:trHeight w:val="698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2B0A95C8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04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5020EEE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ល្ហុងខ្វង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Castor bean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1A7AC8B3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05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7372434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ដើមខ្ទឹម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Scallion (spring onion)  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018B18B7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43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503FE0F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រ៉ាឌី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Radish</w:t>
            </w:r>
          </w:p>
        </w:tc>
        <w:tc>
          <w:tcPr>
            <w:tcW w:w="613" w:type="dxa"/>
            <w:shd w:val="clear" w:color="auto" w:fill="D9D9D9"/>
            <w:vAlign w:val="center"/>
          </w:tcPr>
          <w:p w:rsidRPr="00EC12C9" w:rsidR="00EC12C9" w:rsidP="00551D7B" w:rsidRDefault="00EC12C9" w14:paraId="3DA59429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bCs/>
                <w:sz w:val="20"/>
                <w:szCs w:val="20"/>
                <w:cs/>
              </w:rPr>
            </w:pPr>
          </w:p>
        </w:tc>
        <w:tc>
          <w:tcPr>
            <w:tcW w:w="3268" w:type="dxa"/>
            <w:shd w:val="clear" w:color="auto" w:fill="D9D9D9"/>
            <w:vAlign w:val="center"/>
          </w:tcPr>
          <w:p w:rsidRPr="00EC12C9" w:rsidR="00EC12C9" w:rsidP="00551D7B" w:rsidRDefault="00EC12C9" w14:paraId="1431AB95" w14:textId="77777777">
            <w:pPr>
              <w:spacing w:after="0" w:line="192" w:lineRule="auto"/>
              <w:rPr>
                <w:rFonts w:ascii="Khmer OS Siemreap" w:hAnsi="Khmer OS Siemreap" w:cs="Khmer OS Siemreap"/>
                <w:b/>
                <w:bCs/>
                <w:sz w:val="20"/>
                <w:szCs w:val="20"/>
                <w:cs/>
              </w:rPr>
            </w:pPr>
          </w:p>
        </w:tc>
      </w:tr>
      <w:tr w:rsidRPr="00EC12C9" w:rsidR="00EC12C9" w:rsidTr="00EC12C9" w14:paraId="07846004" w14:textId="77777777">
        <w:trPr>
          <w:trHeight w:val="299"/>
        </w:trPr>
        <w:tc>
          <w:tcPr>
            <w:tcW w:w="630" w:type="dxa"/>
            <w:shd w:val="clear" w:color="auto" w:fill="auto"/>
            <w:vAlign w:val="center"/>
          </w:tcPr>
          <w:p w:rsidRPr="00EC12C9" w:rsidR="00EC12C9" w:rsidP="00551D7B" w:rsidRDefault="00EC12C9" w14:paraId="48F16E45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405</w:t>
            </w:r>
          </w:p>
        </w:tc>
        <w:tc>
          <w:tcPr>
            <w:tcW w:w="3195" w:type="dxa"/>
            <w:shd w:val="clear" w:color="auto" w:fill="auto"/>
            <w:vAlign w:val="center"/>
          </w:tcPr>
          <w:p w:rsidRPr="00EC12C9" w:rsidR="00EC12C9" w:rsidP="00551D7B" w:rsidRDefault="00EC12C9" w14:paraId="71201A9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គ្រាប់ឈូករតន៍ ឫផ្កាឈូករតន៍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Sunflower</w:t>
            </w:r>
          </w:p>
        </w:tc>
        <w:tc>
          <w:tcPr>
            <w:tcW w:w="754" w:type="dxa"/>
            <w:shd w:val="clear" w:color="auto" w:fill="auto"/>
            <w:vAlign w:val="center"/>
          </w:tcPr>
          <w:p w:rsidRPr="00EC12C9" w:rsidR="00EC12C9" w:rsidP="00551D7B" w:rsidRDefault="00EC12C9" w14:paraId="77A9F929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06</w:t>
            </w:r>
          </w:p>
        </w:tc>
        <w:tc>
          <w:tcPr>
            <w:tcW w:w="3058" w:type="dxa"/>
            <w:shd w:val="clear" w:color="auto" w:fill="auto"/>
            <w:vAlign w:val="center"/>
          </w:tcPr>
          <w:p w:rsidRPr="00EC12C9" w:rsidR="00EC12C9" w:rsidP="00551D7B" w:rsidRDefault="00EC12C9" w14:paraId="4EC88B1C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ពៃក្តោបចិន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 Celery  </w:t>
            </w:r>
          </w:p>
        </w:tc>
        <w:tc>
          <w:tcPr>
            <w:tcW w:w="67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7E8D9CB1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>544</w:t>
            </w:r>
          </w:p>
        </w:tc>
        <w:tc>
          <w:tcPr>
            <w:tcW w:w="3140" w:type="dxa"/>
            <w:shd w:val="clear" w:color="auto" w:fill="auto"/>
            <w:vAlign w:val="center"/>
          </w:tcPr>
          <w:p w:rsidRPr="00EC12C9" w:rsidR="00EC12C9" w:rsidP="00551D7B" w:rsidRDefault="00EC12C9" w14:paraId="19C1253E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EC12C9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ពៃមើម</w:t>
            </w:r>
            <w:r w:rsidRPr="00EC12C9">
              <w:rPr>
                <w:rFonts w:ascii="Khmer OS Siemreap" w:hAnsi="Khmer OS Siemreap" w:cs="Khmer OS Siemreap"/>
                <w:sz w:val="20"/>
                <w:szCs w:val="20"/>
              </w:rPr>
              <w:t xml:space="preserve">  Turnip</w:t>
            </w:r>
          </w:p>
        </w:tc>
        <w:tc>
          <w:tcPr>
            <w:tcW w:w="613" w:type="dxa"/>
            <w:shd w:val="clear" w:color="auto" w:fill="D9D9D9"/>
            <w:vAlign w:val="center"/>
          </w:tcPr>
          <w:p w:rsidRPr="00EC12C9" w:rsidR="00EC12C9" w:rsidP="00551D7B" w:rsidRDefault="00EC12C9" w14:paraId="21BE8794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</w:p>
        </w:tc>
        <w:tc>
          <w:tcPr>
            <w:tcW w:w="3268" w:type="dxa"/>
            <w:shd w:val="clear" w:color="auto" w:fill="D9D9D9"/>
          </w:tcPr>
          <w:p w:rsidRPr="00EC12C9" w:rsidR="00EC12C9" w:rsidP="00551D7B" w:rsidRDefault="00EC12C9" w14:paraId="2563FA4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</w:p>
        </w:tc>
      </w:tr>
    </w:tbl>
    <w:p w:rsidRPr="00EC12C9" w:rsidR="00EC12C9" w:rsidP="00EC12C9" w:rsidRDefault="00EC12C9" w14:paraId="7C64291B" w14:textId="77777777">
      <w:pPr>
        <w:spacing w:after="0" w:line="240" w:lineRule="auto"/>
        <w:rPr>
          <w:rFonts w:ascii="Khmer OS Siemreap" w:hAnsi="Khmer OS Siemreap" w:cs="Khmer OS Siemreap"/>
          <w:sz w:val="20"/>
          <w:szCs w:val="20"/>
        </w:rPr>
      </w:pPr>
    </w:p>
    <w:p w:rsidRPr="00EC12C9" w:rsidR="00EC12C9" w:rsidP="00EC12C9" w:rsidRDefault="00EC12C9" w14:paraId="2989DEBB" w14:textId="77777777">
      <w:pPr>
        <w:spacing w:after="0" w:line="240" w:lineRule="auto"/>
        <w:rPr>
          <w:rFonts w:ascii="Khmer OS Siemreap" w:hAnsi="Khmer OS Siemreap" w:cs="Khmer OS Siemreap"/>
          <w:sz w:val="20"/>
          <w:szCs w:val="20"/>
        </w:rPr>
      </w:pPr>
    </w:p>
    <w:p w:rsidR="00EC12C9" w:rsidP="00EC12C9" w:rsidRDefault="00EC12C9" w14:paraId="29327165" w14:textId="77777777">
      <w:pPr>
        <w:spacing w:after="0" w:line="240" w:lineRule="auto"/>
        <w:rPr>
          <w:rFonts w:ascii="Arial" w:hAnsi="Arial" w:cs="Arial"/>
        </w:rPr>
      </w:pPr>
    </w:p>
    <w:p w:rsidR="00EC12C9" w:rsidP="00EC12C9" w:rsidRDefault="00EC12C9" w14:paraId="0F34F1C8" w14:textId="77777777">
      <w:pPr>
        <w:spacing w:after="0" w:line="240" w:lineRule="auto"/>
        <w:rPr>
          <w:rFonts w:ascii="Arial" w:hAnsi="Arial" w:cs="Arial"/>
        </w:rPr>
      </w:pPr>
    </w:p>
    <w:p w:rsidR="00EC12C9" w:rsidP="00EC12C9" w:rsidRDefault="00EC12C9" w14:paraId="7D2C4112" w14:textId="77777777">
      <w:pPr>
        <w:spacing w:after="0" w:line="240" w:lineRule="auto"/>
        <w:rPr>
          <w:rFonts w:ascii="Arial" w:hAnsi="Arial" w:cs="Arial"/>
        </w:rPr>
      </w:pPr>
    </w:p>
    <w:p w:rsidRPr="00F0595B" w:rsidR="00EC12C9" w:rsidP="00EC12C9" w:rsidRDefault="00EC12C9" w14:paraId="25C95151" w14:textId="77777777">
      <w:pPr>
        <w:spacing w:after="0" w:line="240" w:lineRule="auto"/>
        <w:rPr>
          <w:rFonts w:ascii="Arial" w:hAnsi="Arial"/>
        </w:rPr>
      </w:pPr>
    </w:p>
    <w:p w:rsidRPr="00FD50AF" w:rsidR="00EC12C9" w:rsidP="00EC12C9" w:rsidRDefault="00EC12C9" w14:paraId="614C1EC1" w14:textId="77777777">
      <w:pPr>
        <w:pStyle w:val="ListParagraph"/>
        <w:numPr>
          <w:ilvl w:val="0"/>
          <w:numId w:val="44"/>
        </w:numPr>
        <w:spacing w:after="120" w:line="240" w:lineRule="auto"/>
        <w:ind w:left="426"/>
        <w:rPr>
          <w:rFonts w:ascii="Khmer OS Muol Light" w:hAnsi="Khmer OS Muol Light" w:cs="Khmer OS Muol Light"/>
          <w:cs/>
          <w:lang w:val="en-GB"/>
        </w:rPr>
      </w:pPr>
      <w:r w:rsidRPr="00FD50AF">
        <w:rPr>
          <w:rFonts w:hint="cs" w:ascii="Khmer OS Muol Light" w:hAnsi="Khmer OS Muol Light" w:cs="Khmer OS Muol Light"/>
          <w:cs/>
          <w:lang w:val="en-GB"/>
        </w:rPr>
        <w:lastRenderedPageBreak/>
        <w:t xml:space="preserve">លេខកូដសម្រាប់ដំណាំអចិន្ត្រៃយ៍ (ផ្នែក </w:t>
      </w:r>
      <w:r w:rsidRPr="00FD50AF" w:rsidR="00FD50AF">
        <w:rPr>
          <w:rFonts w:ascii="Khmer OS Muol Light" w:hAnsi="Khmer OS Muol Light" w:cs="Khmer OS Muol Light"/>
          <w:lang w:bidi="km-KH"/>
        </w:rPr>
        <w:t>C</w:t>
      </w:r>
      <w:r w:rsidRPr="00FD50AF" w:rsidR="00FD50AF">
        <w:rPr>
          <w:rFonts w:ascii="Khmer OS Muol Light" w:hAnsi="Khmer OS Muol Light" w:cs="Khmer OS Muol Light"/>
          <w:lang w:val="en-GB"/>
        </w:rPr>
        <w:t xml:space="preserve">6, </w:t>
      </w:r>
      <w:r w:rsidRPr="00FD50AF" w:rsidR="00594D4D">
        <w:rPr>
          <w:rFonts w:ascii="Khmer OS Muol Light" w:hAnsi="Khmer OS Muol Light" w:cs="Khmer OS Muol Light"/>
          <w:lang w:bidi="km-KH"/>
        </w:rPr>
        <w:t>C</w:t>
      </w:r>
      <w:r w:rsidRPr="00FD50AF" w:rsidR="00FD50AF">
        <w:rPr>
          <w:rFonts w:ascii="Khmer OS Muol Light" w:hAnsi="Khmer OS Muol Light" w:cs="Khmer OS Muol Light"/>
          <w:lang w:val="en-GB"/>
        </w:rPr>
        <w:t>7, C8</w:t>
      </w:r>
      <w:r w:rsidRPr="00FD50AF">
        <w:rPr>
          <w:rFonts w:ascii="Khmer OS Muol Light" w:hAnsi="Khmer OS Muol Light" w:cs="Khmer OS Muol Light"/>
          <w:lang w:val="en-GB"/>
        </w:rPr>
        <w:t xml:space="preserve"> </w:t>
      </w:r>
      <w:r w:rsidRPr="00FD50AF">
        <w:rPr>
          <w:rFonts w:hint="cs" w:ascii="Khmer OS Muol Light" w:hAnsi="Khmer OS Muol Light" w:cs="Khmer OS Muol Light"/>
          <w:cs/>
          <w:lang w:val="en-GB"/>
        </w:rPr>
        <w:t>នៃ</w:t>
      </w:r>
      <w:r w:rsidRPr="00FD50AF" w:rsidR="00FD50AF">
        <w:rPr>
          <w:rFonts w:hint="cs" w:ascii="Khmer OS Muol Light" w:hAnsi="Khmer OS Muol Light" w:cs="Khmer OS Muol Light"/>
          <w:cs/>
          <w:lang w:val="en-GB" w:bidi="km-KH"/>
        </w:rPr>
        <w:t>សំណួរ</w:t>
      </w:r>
      <w:r w:rsidRPr="00FD50AF">
        <w:rPr>
          <w:rFonts w:hint="cs" w:ascii="Khmer OS Muol Light" w:hAnsi="Khmer OS Muol Light" w:cs="Khmer OS Muol Light"/>
          <w:cs/>
          <w:lang w:val="en-GB"/>
        </w:rPr>
        <w:t>ទម្រង់</w:t>
      </w:r>
      <w:r w:rsidRPr="00FD50AF" w:rsidR="00FD50AF">
        <w:rPr>
          <w:rFonts w:hint="cs" w:ascii="Khmer OS Muol Light" w:hAnsi="Khmer OS Muol Light" w:cs="Khmer OS Muol Light"/>
          <w:cs/>
          <w:lang w:val="en-GB" w:bidi="km-KH"/>
        </w:rPr>
        <w:t>៣</w:t>
      </w:r>
      <w:r w:rsidRPr="00FD50AF">
        <w:rPr>
          <w:rFonts w:hint="cs" w:ascii="Khmer OS Muol Light" w:hAnsi="Khmer OS Muol Light" w:cs="Khmer OS Muol Light"/>
          <w:cs/>
          <w:lang w:val="en-GB"/>
        </w:rPr>
        <w:t xml:space="preserve">) </w:t>
      </w:r>
    </w:p>
    <w:p w:rsidRPr="00FD50AF" w:rsidR="00EC12C9" w:rsidP="00EC12C9" w:rsidRDefault="00EC12C9" w14:paraId="4044CE92" w14:textId="77777777">
      <w:pPr>
        <w:spacing w:after="0" w:line="240" w:lineRule="auto"/>
        <w:rPr>
          <w:rFonts w:ascii="Arial" w:hAnsi="Arial" w:cs="Arial"/>
          <w:b/>
          <w:bCs/>
          <w:sz w:val="24"/>
          <w:szCs w:val="40"/>
        </w:rPr>
      </w:pPr>
      <w:r w:rsidRPr="00FD50AF">
        <w:rPr>
          <w:rFonts w:hint="cs" w:ascii="Arial" w:hAnsi="Arial"/>
          <w:b/>
          <w:bCs/>
          <w:sz w:val="24"/>
          <w:szCs w:val="40"/>
          <w:cs/>
        </w:rPr>
        <w:t xml:space="preserve"> </w:t>
      </w:r>
      <w:r w:rsidRPr="00FD50AF">
        <w:rPr>
          <w:rFonts w:ascii="Arial" w:hAnsi="Arial" w:cs="Arial"/>
          <w:b/>
          <w:bCs/>
          <w:sz w:val="24"/>
          <w:szCs w:val="40"/>
        </w:rPr>
        <w:t xml:space="preserve">CODES FOR PERMANENT CROPS (Section </w:t>
      </w:r>
      <w:r w:rsidRPr="00FD50AF" w:rsidR="00FD50AF">
        <w:rPr>
          <w:rFonts w:ascii="Arial" w:hAnsi="Arial" w:cs="Khmer UI"/>
          <w:b/>
          <w:bCs/>
          <w:sz w:val="24"/>
          <w:szCs w:val="40"/>
        </w:rPr>
        <w:t xml:space="preserve">C6, C7, </w:t>
      </w:r>
      <w:r w:rsidRPr="00FD50AF" w:rsidR="001C63AE">
        <w:rPr>
          <w:rFonts w:ascii="Arial" w:hAnsi="Arial" w:cs="Arial"/>
          <w:b/>
          <w:bCs/>
          <w:sz w:val="24"/>
          <w:szCs w:val="40"/>
        </w:rPr>
        <w:t>C</w:t>
      </w:r>
      <w:r w:rsidRPr="00FD50AF">
        <w:rPr>
          <w:rFonts w:ascii="Arial" w:hAnsi="Arial" w:cs="Arial"/>
          <w:b/>
          <w:bCs/>
          <w:sz w:val="24"/>
          <w:szCs w:val="40"/>
        </w:rPr>
        <w:t xml:space="preserve">8 of </w:t>
      </w:r>
      <w:r w:rsidRPr="00FD50AF" w:rsidR="00FD50AF">
        <w:rPr>
          <w:rFonts w:ascii="Arial" w:hAnsi="Arial" w:cs="Arial"/>
          <w:b/>
          <w:bCs/>
          <w:sz w:val="24"/>
          <w:szCs w:val="40"/>
        </w:rPr>
        <w:t xml:space="preserve">Questionnaire </w:t>
      </w:r>
      <w:r w:rsidRPr="00FD50AF">
        <w:rPr>
          <w:rFonts w:ascii="Arial" w:hAnsi="Arial" w:cs="Arial"/>
          <w:b/>
          <w:bCs/>
          <w:sz w:val="24"/>
          <w:szCs w:val="40"/>
        </w:rPr>
        <w:t xml:space="preserve">Form </w:t>
      </w:r>
      <w:r w:rsidRPr="00FD50AF" w:rsidR="00FD50AF">
        <w:rPr>
          <w:rFonts w:ascii="Arial" w:hAnsi="Arial" w:cs="Arial"/>
          <w:b/>
          <w:bCs/>
          <w:sz w:val="24"/>
          <w:szCs w:val="40"/>
        </w:rPr>
        <w:t>3</w:t>
      </w:r>
      <w:r w:rsidRPr="00FD50AF">
        <w:rPr>
          <w:rFonts w:ascii="Arial" w:hAnsi="Arial" w:cs="Arial"/>
          <w:b/>
          <w:bCs/>
          <w:sz w:val="24"/>
          <w:szCs w:val="40"/>
        </w:rPr>
        <w:t>)</w:t>
      </w:r>
    </w:p>
    <w:p w:rsidRPr="00AD617A" w:rsidR="00EC12C9" w:rsidP="00EC12C9" w:rsidRDefault="00EC12C9" w14:paraId="2AB58591" w14:textId="77777777">
      <w:pPr>
        <w:spacing w:after="0" w:line="240" w:lineRule="auto"/>
        <w:rPr>
          <w:rFonts w:ascii="Arial" w:hAnsi="Arial" w:cs="Arial"/>
        </w:rPr>
      </w:pPr>
    </w:p>
    <w:tbl>
      <w:tblPr>
        <w:tblW w:w="15282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567"/>
        <w:gridCol w:w="57"/>
        <w:gridCol w:w="2977"/>
        <w:gridCol w:w="704"/>
        <w:gridCol w:w="3069"/>
        <w:gridCol w:w="715"/>
        <w:gridCol w:w="3162"/>
        <w:gridCol w:w="685"/>
        <w:gridCol w:w="3346"/>
      </w:tblGrid>
      <w:tr w:rsidRPr="00247D25" w:rsidR="00EC12C9" w:rsidTr="00EC12C9" w14:paraId="15CB7F7A" w14:textId="77777777">
        <w:trPr>
          <w:trHeight w:val="409"/>
        </w:trPr>
        <w:tc>
          <w:tcPr>
            <w:tcW w:w="3601" w:type="dxa"/>
            <w:gridSpan w:val="3"/>
            <w:shd w:val="clear" w:color="auto" w:fill="D9D9D9"/>
            <w:vAlign w:val="center"/>
          </w:tcPr>
          <w:p w:rsidRPr="00110376" w:rsidR="00EC12C9" w:rsidP="00551D7B" w:rsidRDefault="00EC12C9" w14:paraId="10D1CCF1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20"/>
                <w:szCs w:val="20"/>
              </w:rPr>
            </w:pPr>
            <w:r w:rsidRPr="00110376">
              <w:rPr>
                <w:rFonts w:ascii="Khmer OS Muol Light" w:hAnsi="Khmer OS Muol Light" w:cs="Khmer OS Muol Light"/>
                <w:sz w:val="20"/>
                <w:szCs w:val="20"/>
                <w:cs/>
              </w:rPr>
              <w:t>ផ្លែក្រូច</w:t>
            </w:r>
            <w:r>
              <w:rPr>
                <w:rFonts w:ascii="Khmer OS Muol Light" w:hAnsi="Khmer OS Muol Light" w:cs="Khmer OS Muol Light"/>
                <w:sz w:val="20"/>
                <w:szCs w:val="20"/>
              </w:rPr>
              <w:t xml:space="preserve"> </w:t>
            </w:r>
            <w:r w:rsidRPr="00110376">
              <w:rPr>
                <w:rFonts w:ascii="Arial" w:hAnsi="Arial" w:cs="Arial"/>
                <w:sz w:val="20"/>
                <w:szCs w:val="20"/>
              </w:rPr>
              <w:t>Citrus fruit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5BAFF50B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2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0858896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ធូរ៉េន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Durian</w:t>
            </w:r>
          </w:p>
        </w:tc>
        <w:tc>
          <w:tcPr>
            <w:tcW w:w="3877" w:type="dxa"/>
            <w:gridSpan w:val="2"/>
            <w:shd w:val="clear" w:color="auto" w:fill="D9D9D9"/>
            <w:vAlign w:val="center"/>
          </w:tcPr>
          <w:p w:rsidRPr="0023756F" w:rsidR="00EC12C9" w:rsidP="00551D7B" w:rsidRDefault="00EC12C9" w14:paraId="479B14AC" w14:textId="77777777">
            <w:pPr>
              <w:spacing w:after="0" w:line="192" w:lineRule="auto"/>
              <w:ind w:left="27" w:right="-108"/>
              <w:rPr>
                <w:rFonts w:ascii="Khmer OS" w:hAnsi="Khmer OS" w:cs="Khmer OS"/>
                <w:sz w:val="20"/>
                <w:szCs w:val="20"/>
                <w:cs/>
              </w:rPr>
            </w:pPr>
            <w:r w:rsidRPr="0023756F">
              <w:rPr>
                <w:rFonts w:ascii="Khmer OS Muol Light" w:hAnsi="Khmer OS Muol Light" w:cs="Khmer OS Muol Light"/>
                <w:sz w:val="20"/>
                <w:szCs w:val="20"/>
                <w:cs/>
              </w:rPr>
              <w:t>ដំណាំភេសជ្ជៈ</w:t>
            </w:r>
            <w:r w:rsidRPr="0023756F">
              <w:rPr>
                <w:rFonts w:ascii="Khmer OS Muol Light" w:hAnsi="Khmer OS Muol Light" w:cs="Khmer OS Muol Light"/>
                <w:sz w:val="20"/>
                <w:szCs w:val="20"/>
              </w:rPr>
              <w:t xml:space="preserve">  </w:t>
            </w:r>
            <w:r w:rsidRPr="0023756F">
              <w:rPr>
                <w:rFonts w:ascii="Arial" w:hAnsi="Arial" w:cs="Arial"/>
                <w:sz w:val="20"/>
                <w:szCs w:val="20"/>
              </w:rPr>
              <w:t>Beverage Crops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2374DA6F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48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54ECA6E5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កាម្លូ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Anthurium</w:t>
            </w:r>
          </w:p>
        </w:tc>
      </w:tr>
      <w:tr w:rsidRPr="00247D25" w:rsidR="00EC12C9" w:rsidTr="00551D7B" w14:paraId="7624B5D5" w14:textId="77777777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:rsidRPr="007A043C" w:rsidR="00EC12C9" w:rsidP="00551D7B" w:rsidRDefault="00EC12C9" w14:paraId="3AE62E75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801</w:t>
            </w:r>
          </w:p>
        </w:tc>
        <w:tc>
          <w:tcPr>
            <w:tcW w:w="3034" w:type="dxa"/>
            <w:gridSpan w:val="2"/>
            <w:shd w:val="clear" w:color="auto" w:fill="auto"/>
            <w:vAlign w:val="center"/>
          </w:tcPr>
          <w:p w:rsidRPr="00594D4D" w:rsidR="00EC12C9" w:rsidP="00551D7B" w:rsidRDefault="00EC12C9" w14:paraId="2B910EC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ក្រូចពោធិសាត់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Oranges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76EFCA31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2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682CAFF6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ទឹកដោះគោ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Milk fruit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15675B71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01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392BC72E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កាហ្វេ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Coffee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5F851457" w14:textId="77777777">
            <w:pPr>
              <w:spacing w:after="0" w:line="192" w:lineRule="auto"/>
              <w:jc w:val="center"/>
              <w:rPr>
                <w:rFonts w:ascii="Khmer OS Muol Light" w:hAnsi="Khmer OS Muol Light" w:cs="Khmer OS Muol Light"/>
                <w:sz w:val="20"/>
                <w:szCs w:val="20"/>
              </w:rPr>
            </w:pPr>
            <w:r w:rsidRPr="007A043C">
              <w:rPr>
                <w:rFonts w:ascii="Khmer OS Muol Light" w:hAnsi="Khmer OS Muol Light" w:cs="Khmer OS Muol Light"/>
                <w:sz w:val="20"/>
                <w:szCs w:val="20"/>
              </w:rPr>
              <w:t>949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0F6A2546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ផ្កាឈូករ័ត​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Daisy</w:t>
            </w:r>
          </w:p>
        </w:tc>
      </w:tr>
      <w:tr w:rsidRPr="00247D25" w:rsidR="00EC12C9" w:rsidTr="00551D7B" w14:paraId="5B1687E5" w14:textId="77777777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:rsidRPr="007A043C" w:rsidR="00EC12C9" w:rsidP="00551D7B" w:rsidRDefault="00EC12C9" w14:paraId="7960B08D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802</w:t>
            </w:r>
          </w:p>
        </w:tc>
        <w:tc>
          <w:tcPr>
            <w:tcW w:w="3034" w:type="dxa"/>
            <w:gridSpan w:val="2"/>
            <w:shd w:val="clear" w:color="auto" w:fill="auto"/>
            <w:vAlign w:val="center"/>
          </w:tcPr>
          <w:p w:rsidRPr="00594D4D" w:rsidR="00EC12C9" w:rsidP="00551D7B" w:rsidRDefault="00EC12C9" w14:paraId="0D61FAF3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ក្រូច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  <w:lang w:val="en-GB"/>
              </w:rPr>
              <w:t>ឃ្វិច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Tangerines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02E4FB25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30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25837D2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ឈូក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Lotus fruit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406427CB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02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5D57683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តែ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Tea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7D450AA5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50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5CB65CE4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ផ្កាឈឺមួយបែប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Chrysanthemum</w:t>
            </w:r>
          </w:p>
        </w:tc>
      </w:tr>
      <w:tr w:rsidRPr="00247D25" w:rsidR="00EC12C9" w:rsidTr="00551D7B" w14:paraId="51BB7B8C" w14:textId="77777777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:rsidRPr="007A043C" w:rsidR="00EC12C9" w:rsidP="00551D7B" w:rsidRDefault="00EC12C9" w14:paraId="0A6839B5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803</w:t>
            </w:r>
          </w:p>
        </w:tc>
        <w:tc>
          <w:tcPr>
            <w:tcW w:w="3034" w:type="dxa"/>
            <w:gridSpan w:val="2"/>
            <w:shd w:val="clear" w:color="auto" w:fill="auto"/>
            <w:vAlign w:val="center"/>
          </w:tcPr>
          <w:p w:rsidRPr="00594D4D" w:rsidR="00EC12C9" w:rsidP="00551D7B" w:rsidRDefault="00EC12C9" w14:paraId="5B7A7C3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ក្រូចថ្លុង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Grapefruit and pomelo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04FD25CD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31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7E9FE3B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ជំពូ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Rose apple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56EEDC4F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03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2486A8D4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កាកាវ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Cacao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5D079698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51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07292D4C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ដំណាំផ្កាផ្សេងៗ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Other flowers</w:t>
            </w:r>
          </w:p>
        </w:tc>
      </w:tr>
      <w:tr w:rsidRPr="00247D25" w:rsidR="00EC12C9" w:rsidTr="00EC12C9" w14:paraId="2CAA2954" w14:textId="77777777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:rsidRPr="007A043C" w:rsidR="00EC12C9" w:rsidP="00551D7B" w:rsidRDefault="00EC12C9" w14:paraId="207F99E1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804</w:t>
            </w:r>
          </w:p>
        </w:tc>
        <w:tc>
          <w:tcPr>
            <w:tcW w:w="3034" w:type="dxa"/>
            <w:gridSpan w:val="2"/>
            <w:shd w:val="clear" w:color="auto" w:fill="auto"/>
            <w:vAlign w:val="center"/>
          </w:tcPr>
          <w:p w:rsidRPr="00594D4D" w:rsidR="00EC12C9" w:rsidP="00551D7B" w:rsidRDefault="00EC12C9" w14:paraId="5A3F156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ក្រូចឆ្មារ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Lime/lemon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41258B0E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32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5854621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ម៉ាក់ប្រាង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Marian plum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3844DE0F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04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4507B20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ភេសជ្ជៈផ្សេងៗ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Other beverage crops</w:t>
            </w:r>
          </w:p>
        </w:tc>
        <w:tc>
          <w:tcPr>
            <w:tcW w:w="4031" w:type="dxa"/>
            <w:gridSpan w:val="2"/>
            <w:shd w:val="clear" w:color="auto" w:fill="D9D9D9"/>
            <w:vAlign w:val="center"/>
          </w:tcPr>
          <w:p w:rsidRPr="007A043C" w:rsidR="00EC12C9" w:rsidP="00551D7B" w:rsidRDefault="00EC12C9" w14:paraId="53458272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</w:rPr>
            </w:pPr>
            <w:r w:rsidRPr="00A223C5">
              <w:rPr>
                <w:rFonts w:ascii="Khmer OS Muol Light" w:hAnsi="Khmer OS Muol Light" w:cs="Khmer OS Muol Light"/>
                <w:sz w:val="20"/>
                <w:szCs w:val="20"/>
                <w:cs/>
              </w:rPr>
              <w:t>ដំណាំ</w:t>
            </w:r>
            <w:r w:rsidRPr="00A223C5">
              <w:rPr>
                <w:rFonts w:hint="cs" w:ascii="Khmer OS Muol Light" w:hAnsi="Khmer OS Muol Light" w:cs="Khmer OS Muol Light"/>
                <w:sz w:val="20"/>
                <w:szCs w:val="20"/>
                <w:cs/>
              </w:rPr>
              <w:t xml:space="preserve">យកដើមលម្អ </w:t>
            </w:r>
            <w:r w:rsidRPr="00A223C5">
              <w:rPr>
                <w:rFonts w:ascii="Khmer OS Muol Light" w:hAnsi="Khmer OS Muol Light" w:cs="Khmer OS Muol Light"/>
                <w:sz w:val="20"/>
                <w:szCs w:val="20"/>
              </w:rPr>
              <w:t>Ornamental Plants</w:t>
            </w:r>
          </w:p>
        </w:tc>
      </w:tr>
      <w:tr w:rsidRPr="00247D25" w:rsidR="00EC12C9" w:rsidTr="00EC12C9" w14:paraId="37E481A2" w14:textId="77777777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:rsidRPr="007A043C" w:rsidR="00EC12C9" w:rsidP="00551D7B" w:rsidRDefault="00EC12C9" w14:paraId="17005429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805</w:t>
            </w:r>
          </w:p>
        </w:tc>
        <w:tc>
          <w:tcPr>
            <w:tcW w:w="3034" w:type="dxa"/>
            <w:gridSpan w:val="2"/>
            <w:shd w:val="clear" w:color="auto" w:fill="auto"/>
            <w:vAlign w:val="center"/>
          </w:tcPr>
          <w:p w:rsidRPr="00594D4D" w:rsidR="00EC12C9" w:rsidP="00551D7B" w:rsidRDefault="00EC12C9" w14:paraId="02A957CE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ក្រូចសើច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Kafir lime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359A2213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  <w:cs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7519FB2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ម្កាក់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Hog plum</w:t>
            </w:r>
          </w:p>
        </w:tc>
        <w:tc>
          <w:tcPr>
            <w:tcW w:w="3877" w:type="dxa"/>
            <w:gridSpan w:val="2"/>
            <w:shd w:val="clear" w:color="auto" w:fill="D9D9D9"/>
            <w:vAlign w:val="center"/>
          </w:tcPr>
          <w:p w:rsidRPr="002D31AD" w:rsidR="00EC12C9" w:rsidP="00551D7B" w:rsidRDefault="00EC12C9" w14:paraId="00C43C18" w14:textId="77777777">
            <w:pPr>
              <w:spacing w:after="0" w:line="192" w:lineRule="auto"/>
              <w:rPr>
                <w:rFonts w:ascii="Khmer OS" w:hAnsi="Khmer OS" w:cs="Khmer OS"/>
                <w:spacing w:val="-8"/>
                <w:sz w:val="20"/>
                <w:szCs w:val="20"/>
              </w:rPr>
            </w:pPr>
            <w:r w:rsidRPr="002D31AD">
              <w:rPr>
                <w:rFonts w:ascii="Khmer OS Muol Light" w:hAnsi="Khmer OS Muol Light" w:cs="Khmer OS Muol Light"/>
                <w:sz w:val="20"/>
                <w:szCs w:val="20"/>
                <w:cs/>
              </w:rPr>
              <w:t>ដំណាំយកប្រេង</w:t>
            </w:r>
            <w:r>
              <w:rPr>
                <w:rFonts w:ascii="Khmer OS Muol Light" w:hAnsi="Khmer OS Muol Light" w:cs="Khmer OS Muol Light"/>
                <w:sz w:val="20"/>
                <w:szCs w:val="20"/>
              </w:rPr>
              <w:t xml:space="preserve"> </w:t>
            </w:r>
            <w:r w:rsidRPr="002D31AD">
              <w:rPr>
                <w:rFonts w:ascii="Arial" w:hAnsi="Arial" w:cs="Arial"/>
                <w:sz w:val="20"/>
                <w:szCs w:val="20"/>
              </w:rPr>
              <w:t>Oil Crops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03421833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 xml:space="preserve">961     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19A707D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កាក្រដាស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</w:t>
            </w:r>
            <w:proofErr w:type="spellStart"/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Bougainvilea</w:t>
            </w:r>
            <w:proofErr w:type="spellEnd"/>
          </w:p>
        </w:tc>
      </w:tr>
      <w:tr w:rsidRPr="00247D25" w:rsidR="00EC12C9" w:rsidTr="00551D7B" w14:paraId="6B804614" w14:textId="77777777">
        <w:trPr>
          <w:trHeight w:val="397"/>
        </w:trPr>
        <w:tc>
          <w:tcPr>
            <w:tcW w:w="567" w:type="dxa"/>
            <w:shd w:val="clear" w:color="auto" w:fill="auto"/>
            <w:vAlign w:val="center"/>
          </w:tcPr>
          <w:p w:rsidRPr="007A043C" w:rsidR="00EC12C9" w:rsidP="00551D7B" w:rsidRDefault="00EC12C9" w14:paraId="544DE9B9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806</w:t>
            </w:r>
          </w:p>
        </w:tc>
        <w:tc>
          <w:tcPr>
            <w:tcW w:w="3034" w:type="dxa"/>
            <w:gridSpan w:val="2"/>
            <w:shd w:val="clear" w:color="auto" w:fill="auto"/>
            <w:vAlign w:val="center"/>
          </w:tcPr>
          <w:p w:rsidRPr="00594D4D" w:rsidR="00EC12C9" w:rsidP="00551D7B" w:rsidRDefault="00EC12C9" w14:paraId="4C0C337A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ក្រូចផ្សេងៗ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</w:t>
            </w:r>
            <w:r w:rsidRPr="00594D4D">
              <w:rPr>
                <w:rFonts w:ascii="Khmer OS Siemreap" w:hAnsi="Khmer OS Siemreap" w:cs="Khmer OS Siemreap"/>
                <w:spacing w:val="-6"/>
                <w:sz w:val="20"/>
                <w:szCs w:val="20"/>
              </w:rPr>
              <w:t>Other citrus fruits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0B1F9DEC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3</w:t>
            </w: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56FA2EF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ព្រីង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</w:t>
            </w:r>
            <w:proofErr w:type="spellStart"/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Jambolen</w:t>
            </w:r>
            <w:proofErr w:type="spellEnd"/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plum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56E89777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11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340792F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ដូង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Coconut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219EB6D3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62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60D877FE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ដើមចេកមាស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Heliconia</w:t>
            </w:r>
          </w:p>
        </w:tc>
      </w:tr>
      <w:tr w:rsidRPr="00247D25" w:rsidR="00EC12C9" w:rsidTr="00EC12C9" w14:paraId="68DC0B04" w14:textId="77777777">
        <w:trPr>
          <w:trHeight w:val="644"/>
        </w:trPr>
        <w:tc>
          <w:tcPr>
            <w:tcW w:w="3601" w:type="dxa"/>
            <w:gridSpan w:val="3"/>
            <w:shd w:val="clear" w:color="auto" w:fill="D9D9D9"/>
            <w:vAlign w:val="center"/>
          </w:tcPr>
          <w:p w:rsidRPr="00393107" w:rsidR="00EC12C9" w:rsidP="00551D7B" w:rsidRDefault="00EC12C9" w14:paraId="330D624E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20"/>
                <w:szCs w:val="20"/>
              </w:rPr>
            </w:pPr>
            <w:r w:rsidRPr="00393107">
              <w:rPr>
                <w:rFonts w:ascii="Khmer OS Muol Light" w:hAnsi="Khmer OS Muol Light" w:cs="Khmer OS Muol Light"/>
                <w:sz w:val="20"/>
                <w:szCs w:val="20"/>
                <w:cs/>
              </w:rPr>
              <w:t>ដំណាំយកផ្លៃ</w:t>
            </w:r>
            <w:r w:rsidRPr="00393107">
              <w:rPr>
                <w:rFonts w:hint="cs" w:ascii="Khmer OS Muol Light" w:hAnsi="Khmer OS Muol Light" w:cs="Khmer OS Muol Light"/>
                <w:sz w:val="20"/>
                <w:szCs w:val="20"/>
                <w:cs/>
              </w:rPr>
              <w:t>ផេ្សងទៀត</w:t>
            </w:r>
            <w:r w:rsidRPr="00393107">
              <w:rPr>
                <w:rFonts w:ascii="Khmer OS Muol Light" w:hAnsi="Khmer OS Muol Light" w:cs="Khmer OS Muol Light"/>
                <w:sz w:val="20"/>
                <w:szCs w:val="20"/>
              </w:rPr>
              <w:t xml:space="preserve">  </w:t>
            </w:r>
            <w:r w:rsidRPr="00393107">
              <w:rPr>
                <w:rFonts w:ascii="Arial" w:hAnsi="Arial" w:cs="Arial"/>
                <w:sz w:val="20"/>
                <w:szCs w:val="20"/>
              </w:rPr>
              <w:t>Cultivated fruit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238119B0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35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2AC3362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ទំលាប់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Persimmon/</w:t>
            </w:r>
            <w:proofErr w:type="spellStart"/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Lekima</w:t>
            </w:r>
            <w:proofErr w:type="spellEnd"/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fruit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1E004484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12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0B513C18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ដូងប្រេង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Oil Palm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467B2AC7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63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7E24E7C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ដើមខ្ញី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Ginger plant</w:t>
            </w:r>
          </w:p>
        </w:tc>
      </w:tr>
      <w:tr w:rsidRPr="00247D25" w:rsidR="00EC12C9" w:rsidTr="00551D7B" w14:paraId="250041DB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5C9F76F0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11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6CA2B0E6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ចេក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Banana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38694DFC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36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3AE17BB6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ទំពាំងបាយជូ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Grape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7753D3AC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13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65EC768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ដើមត្នោត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 Palm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​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3B8BFB6D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64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04394B09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ដើមរាសី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Lucky bamboo plant</w:t>
            </w:r>
          </w:p>
        </w:tc>
      </w:tr>
      <w:tr w:rsidRPr="00247D25" w:rsidR="00EC12C9" w:rsidTr="00551D7B" w14:paraId="6989F555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15EB4122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12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7D2E6F45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ទៀប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Custard apple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796F9390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37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487CF1EC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ពុទ្រា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Jujube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7C59D940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14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1DF0696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យកប្រេងផ្សេងៗ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Other oil crops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2B079544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65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5CF6222D" w14:textId="77777777">
            <w:pPr>
              <w:spacing w:after="0" w:line="168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ដំណាំលម្អផ្សេងៗ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Other ornamental plant</w:t>
            </w:r>
          </w:p>
        </w:tc>
      </w:tr>
      <w:tr w:rsidRPr="00247D25" w:rsidR="00EC12C9" w:rsidTr="00EC12C9" w14:paraId="7C788B06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6C95A7AD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13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444E83F8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ផ្លែទៀបបារាំង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>Custard apple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13299F22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38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3ECA8D4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​ផ្លែគូលែន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Lychee or Litchi</w:t>
            </w:r>
          </w:p>
        </w:tc>
        <w:tc>
          <w:tcPr>
            <w:tcW w:w="715" w:type="dxa"/>
            <w:shd w:val="clear" w:color="auto" w:fill="D9D9D9"/>
            <w:vAlign w:val="center"/>
          </w:tcPr>
          <w:p w:rsidRPr="007A043C" w:rsidR="00EC12C9" w:rsidP="00551D7B" w:rsidRDefault="00EC12C9" w14:paraId="7B99CF66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2" w:type="dxa"/>
            <w:shd w:val="clear" w:color="auto" w:fill="D9D9D9"/>
            <w:vAlign w:val="center"/>
          </w:tcPr>
          <w:p w:rsidRPr="007A043C" w:rsidR="00EC12C9" w:rsidP="00551D7B" w:rsidRDefault="00EC12C9" w14:paraId="56B6859F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  <w:cs/>
              </w:rPr>
            </w:pPr>
          </w:p>
        </w:tc>
        <w:tc>
          <w:tcPr>
            <w:tcW w:w="4031" w:type="dxa"/>
            <w:gridSpan w:val="2"/>
            <w:shd w:val="clear" w:color="auto" w:fill="D9D9D9"/>
            <w:vAlign w:val="center"/>
          </w:tcPr>
          <w:p w:rsidRPr="007A043C" w:rsidR="00EC12C9" w:rsidP="00551D7B" w:rsidRDefault="00EC12C9" w14:paraId="3331117C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  <w:cs/>
              </w:rPr>
            </w:pPr>
            <w:r w:rsidRPr="006D3D12">
              <w:rPr>
                <w:rFonts w:hint="cs" w:ascii="Khmer OS Muol Light" w:hAnsi="Khmer OS Muol Light" w:cs="Khmer OS Muol Light"/>
                <w:sz w:val="20"/>
                <w:szCs w:val="20"/>
                <w:cs/>
              </w:rPr>
              <w:t xml:space="preserve">ដំណាំមិនមែនស្បៀង </w:t>
            </w:r>
            <w:r w:rsidRPr="006D3D12">
              <w:rPr>
                <w:rFonts w:ascii="Khmer OS Muol Light" w:hAnsi="Khmer OS Muol Light" w:cs="Khmer OS Muol Light"/>
                <w:sz w:val="20"/>
                <w:szCs w:val="20"/>
              </w:rPr>
              <w:t>Non-food crops</w:t>
            </w:r>
          </w:p>
        </w:tc>
      </w:tr>
      <w:tr w:rsidRPr="00247D25" w:rsidR="00EC12C9" w:rsidTr="00EC12C9" w14:paraId="39C61DD4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377A623C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14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6D1777C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ត្របែក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Guava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385B0148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39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164D07E4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ផ្លែស្ពឺ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Star gooseberry</w:t>
            </w:r>
          </w:p>
        </w:tc>
        <w:tc>
          <w:tcPr>
            <w:tcW w:w="3877" w:type="dxa"/>
            <w:gridSpan w:val="2"/>
            <w:shd w:val="clear" w:color="auto" w:fill="D9D9D9"/>
            <w:vAlign w:val="center"/>
          </w:tcPr>
          <w:p w:rsidRPr="002D31AD" w:rsidR="00EC12C9" w:rsidP="00551D7B" w:rsidRDefault="00EC12C9" w14:paraId="24347C6A" w14:textId="77777777">
            <w:pPr>
              <w:spacing w:after="0" w:line="192" w:lineRule="auto"/>
              <w:rPr>
                <w:rFonts w:ascii="Arial" w:hAnsi="Arial" w:cs="Arial"/>
                <w:sz w:val="20"/>
                <w:szCs w:val="20"/>
                <w:highlight w:val="yellow"/>
                <w:cs/>
              </w:rPr>
            </w:pPr>
            <w:r w:rsidRPr="002D31AD">
              <w:rPr>
                <w:rFonts w:ascii="Khmer OS Muol Light" w:hAnsi="Khmer OS Muol Light" w:cs="Khmer OS Muol Light"/>
                <w:sz w:val="20"/>
                <w:szCs w:val="20"/>
                <w:cs/>
              </w:rPr>
              <w:t>ដំណាំ</w:t>
            </w:r>
            <w:r w:rsidRPr="002D31AD">
              <w:rPr>
                <w:rFonts w:hint="cs" w:ascii="Khmer OS Muol Light" w:hAnsi="Khmer OS Muol Light" w:cs="Khmer OS Muol Light"/>
                <w:sz w:val="20"/>
                <w:szCs w:val="20"/>
                <w:cs/>
              </w:rPr>
              <w:t xml:space="preserve">សម្រាប់គ្រឿងទេស </w:t>
            </w:r>
            <w:r w:rsidRPr="002D31AD">
              <w:rPr>
                <w:rFonts w:ascii="Arial" w:hAnsi="Arial" w:cs="Arial"/>
                <w:sz w:val="20"/>
                <w:szCs w:val="20"/>
              </w:rPr>
              <w:t>Spices and aromatic crops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0C95A608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>
              <w:rPr>
                <w:rFonts w:ascii="Khmer OS" w:hAnsi="Khmer OS" w:cs="Khmer OS"/>
                <w:sz w:val="20"/>
                <w:szCs w:val="20"/>
              </w:rPr>
              <w:t>971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640F4B3C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highlight w:val="yellow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ឬ​ស្សី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Bamboo</w:t>
            </w:r>
          </w:p>
        </w:tc>
      </w:tr>
      <w:tr w:rsidRPr="00247D25" w:rsidR="00EC12C9" w:rsidTr="00551D7B" w14:paraId="7716B475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0073307A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15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5E175F5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មៀន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Longan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41B21840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40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68592DA8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ស្រកានាជ</w:t>
            </w: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 xml:space="preserve"> Dragon Fruit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40398124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21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791C064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ម្រេច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Black pepper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43291D6B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>
              <w:rPr>
                <w:rFonts w:ascii="Khmer OS" w:hAnsi="Khmer OS" w:cs="Khmer OS"/>
                <w:sz w:val="20"/>
                <w:szCs w:val="20"/>
              </w:rPr>
              <w:t>972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1B5A6D1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ដើមប្រេងខ្យល់​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Eucalyptus trees</w:t>
            </w:r>
          </w:p>
        </w:tc>
      </w:tr>
      <w:tr w:rsidRPr="00247D25" w:rsidR="00EC12C9" w:rsidTr="00551D7B" w14:paraId="71F99368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3D15EECE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16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0D7729E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ស្វាយ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Mango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2F8E7CCC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41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085672B5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ទលឹងទឹង</w:t>
            </w: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 xml:space="preserve">  </w:t>
            </w:r>
            <w:r w:rsidRPr="00594D4D">
              <w:rPr>
                <w:rFonts w:ascii="Khmer OS Siemreap" w:hAnsi="Khmer OS Siemreap" w:cs="Khmer OS Siemreap"/>
                <w:spacing w:val="8"/>
                <w:sz w:val="20"/>
                <w:szCs w:val="20"/>
              </w:rPr>
              <w:t>Bilimbi Fruit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777B4000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22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4E532D5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ក្រសាំង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</w:t>
            </w:r>
            <w:proofErr w:type="spellStart"/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Krasang</w:t>
            </w:r>
            <w:proofErr w:type="spellEnd"/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67FE7D3A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>
              <w:rPr>
                <w:rFonts w:ascii="Khmer OS" w:hAnsi="Khmer OS" w:cs="Khmer OS"/>
                <w:sz w:val="20"/>
                <w:szCs w:val="20"/>
              </w:rPr>
              <w:t>973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2916FD2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highlight w:val="yellow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ឈើច៍ន្ទន៍ក្រស្នា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Sandalwood</w:t>
            </w:r>
          </w:p>
        </w:tc>
      </w:tr>
      <w:tr w:rsidRPr="00247D25" w:rsidR="00EC12C9" w:rsidTr="00551D7B" w14:paraId="37974429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0E98F45F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17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1CE39018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ល្ហុង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Papaya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611BA94E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42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7D3B0533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ផ្លែប៉ះស្យុង </w:t>
            </w: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>Passion Fruit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5C437CFF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24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241F2C1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អំពិល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Tamarind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5AEA2B17" w14:textId="77777777">
            <w:pPr>
              <w:spacing w:after="0" w:line="192" w:lineRule="auto"/>
              <w:jc w:val="center"/>
              <w:rPr>
                <w:rFonts w:ascii="Khmer OS Muol Light" w:hAnsi="Khmer OS Muol Light" w:cs="Khmer OS Muol Light"/>
                <w:sz w:val="20"/>
                <w:szCs w:val="20"/>
              </w:rPr>
            </w:pPr>
            <w:r>
              <w:rPr>
                <w:rFonts w:ascii="Khmer OS Muol Light" w:hAnsi="Khmer OS Muol Light" w:cs="Khmer OS Muol Light"/>
                <w:sz w:val="20"/>
                <w:szCs w:val="20"/>
              </w:rPr>
              <w:t>974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648403E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highlight w:val="yellow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ឈើមូល​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Timber wood trees</w:t>
            </w:r>
          </w:p>
        </w:tc>
      </w:tr>
      <w:tr w:rsidRPr="00247D25" w:rsidR="00EC12C9" w:rsidTr="00551D7B" w14:paraId="3CAEBA5A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411EA10D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18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4F15467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ម្នាស់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Pineapple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7E3E1049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43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2E03A96C" w14:textId="77777777">
            <w:pPr>
              <w:spacing w:after="0" w:line="192" w:lineRule="auto"/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កំពីងរាជ</w:t>
            </w: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</w:rPr>
              <w:t xml:space="preserve"> </w:t>
            </w:r>
            <w:r w:rsidRPr="00594D4D">
              <w:rPr>
                <w:rFonts w:ascii="Khmer OS Siemreap" w:hAnsi="Khmer OS Siemreap" w:cs="Khmer OS Siemreap"/>
                <w:spacing w:val="8"/>
                <w:sz w:val="20"/>
                <w:szCs w:val="20"/>
              </w:rPr>
              <w:t xml:space="preserve">Sour apple/Cotton fruit/ </w:t>
            </w:r>
            <w:proofErr w:type="spellStart"/>
            <w:r w:rsidRPr="00594D4D">
              <w:rPr>
                <w:rFonts w:ascii="Khmer OS Siemreap" w:hAnsi="Khmer OS Siemreap" w:cs="Khmer OS Siemreap"/>
                <w:spacing w:val="8"/>
                <w:sz w:val="20"/>
                <w:szCs w:val="20"/>
              </w:rPr>
              <w:t>Sandorica</w:t>
            </w:r>
            <w:proofErr w:type="spellEnd"/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5D875319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25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2B8BCF2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គ្រឿងទេសផ្សេងៗ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</w:t>
            </w:r>
          </w:p>
          <w:p w:rsidRPr="00594D4D" w:rsidR="00EC12C9" w:rsidP="00551D7B" w:rsidRDefault="00EC12C9" w14:paraId="2D961828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Other spices and aromatic crops</w:t>
            </w:r>
          </w:p>
        </w:tc>
        <w:tc>
          <w:tcPr>
            <w:tcW w:w="685" w:type="dxa"/>
            <w:shd w:val="clear" w:color="auto" w:fill="auto"/>
            <w:vAlign w:val="center"/>
          </w:tcPr>
          <w:p w:rsidRPr="007A043C" w:rsidR="00EC12C9" w:rsidP="00551D7B" w:rsidRDefault="00EC12C9" w14:paraId="722970F9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>
              <w:rPr>
                <w:rFonts w:ascii="Khmer OS" w:hAnsi="Khmer OS" w:cs="Khmer OS"/>
                <w:sz w:val="20"/>
                <w:szCs w:val="20"/>
              </w:rPr>
              <w:t>975</w:t>
            </w:r>
          </w:p>
        </w:tc>
        <w:tc>
          <w:tcPr>
            <w:tcW w:w="3346" w:type="dxa"/>
            <w:shd w:val="clear" w:color="auto" w:fill="auto"/>
            <w:vAlign w:val="center"/>
          </w:tcPr>
          <w:p w:rsidRPr="00594D4D" w:rsidR="00EC12C9" w:rsidP="00551D7B" w:rsidRDefault="00EC12C9" w14:paraId="3ADFF45F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highlight w:val="yellow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មិនមែនស្បៀងផ្សេងៗទៀត</w:t>
            </w:r>
            <w:r w:rsidRPr="00594D4D">
              <w:rPr>
                <w:rFonts w:ascii="Khmer OS Siemreap" w:hAnsi="Khmer OS Siemreap" w:cs="Khmer OS Siemreap"/>
                <w:b/>
                <w:bCs/>
                <w:sz w:val="20"/>
                <w:szCs w:val="20"/>
                <w:cs/>
              </w:rPr>
              <w:t xml:space="preserve">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Other non-food permanent crops</w:t>
            </w:r>
          </w:p>
        </w:tc>
      </w:tr>
      <w:tr w:rsidRPr="00247D25" w:rsidR="00EC12C9" w:rsidTr="00EC12C9" w14:paraId="3473E707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162FE05F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19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45BF4F8A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ខ្វិត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Wood apple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575B2F5B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44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6034A82C" w14:textId="77777777">
            <w:pPr>
              <w:spacing w:after="0" w:line="168" w:lineRule="auto"/>
              <w:rPr>
                <w:rFonts w:ascii="Khmer OS Siemreap" w:hAnsi="Khmer OS Siemreap" w:cs="Khmer OS Siemreap"/>
                <w:spacing w:val="-8"/>
                <w:sz w:val="20"/>
                <w:szCs w:val="20"/>
                <w:lang w:val="en-GB"/>
              </w:rPr>
            </w:pP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  <w:cs/>
              </w:rPr>
              <w:t xml:space="preserve">កន្ទួត </w:t>
            </w: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  <w:lang w:val="en-GB"/>
              </w:rPr>
              <w:t>Small bell</w:t>
            </w:r>
          </w:p>
        </w:tc>
        <w:tc>
          <w:tcPr>
            <w:tcW w:w="3877" w:type="dxa"/>
            <w:gridSpan w:val="2"/>
            <w:shd w:val="clear" w:color="auto" w:fill="D9D9D9"/>
            <w:vAlign w:val="center"/>
          </w:tcPr>
          <w:p w:rsidRPr="007A043C" w:rsidR="00EC12C9" w:rsidP="00551D7B" w:rsidRDefault="00EC12C9" w14:paraId="5F249253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  <w:cs/>
              </w:rPr>
            </w:pPr>
            <w:r w:rsidRPr="007A043C">
              <w:rPr>
                <w:rFonts w:ascii="Khmer OS Muol Light" w:hAnsi="Khmer OS Muol Light" w:cs="Khmer OS Muol Light"/>
                <w:sz w:val="20"/>
                <w:szCs w:val="20"/>
                <w:cs/>
              </w:rPr>
              <w:t>ដំណាំយក</w:t>
            </w:r>
            <w:r w:rsidRPr="007A043C">
              <w:rPr>
                <w:rFonts w:hint="cs" w:ascii="Khmer OS Muol Light" w:hAnsi="Khmer OS Muol Light" w:cs="Khmer OS Muol Light"/>
                <w:sz w:val="20"/>
                <w:szCs w:val="20"/>
                <w:cs/>
              </w:rPr>
              <w:t>ជ័រ</w:t>
            </w:r>
            <w:r w:rsidRPr="007A043C">
              <w:rPr>
                <w:rFonts w:ascii="Khmer OS Muol Light" w:hAnsi="Khmer OS Muol Light" w:cs="Khmer OS Muol Light"/>
                <w:sz w:val="20"/>
                <w:szCs w:val="20"/>
              </w:rPr>
              <w:t xml:space="preserve">  </w:t>
            </w:r>
            <w:r w:rsidRPr="007A043C">
              <w:rPr>
                <w:rFonts w:ascii="Arial" w:hAnsi="Arial" w:cs="Arial"/>
                <w:sz w:val="20"/>
                <w:szCs w:val="20"/>
              </w:rPr>
              <w:t xml:space="preserve"> Rubber and tanning crops</w:t>
            </w:r>
          </w:p>
        </w:tc>
        <w:tc>
          <w:tcPr>
            <w:tcW w:w="685" w:type="dxa"/>
            <w:shd w:val="clear" w:color="auto" w:fill="D9D9D9"/>
            <w:vAlign w:val="center"/>
          </w:tcPr>
          <w:p w:rsidRPr="007A043C" w:rsidR="00EC12C9" w:rsidP="00551D7B" w:rsidRDefault="00EC12C9" w14:paraId="190E5B0A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</w:p>
        </w:tc>
        <w:tc>
          <w:tcPr>
            <w:tcW w:w="3346" w:type="dxa"/>
            <w:shd w:val="clear" w:color="auto" w:fill="D9D9D9"/>
            <w:vAlign w:val="center"/>
          </w:tcPr>
          <w:p w:rsidRPr="001E4BFD" w:rsidR="00EC12C9" w:rsidP="00551D7B" w:rsidRDefault="00EC12C9" w14:paraId="56C73CCA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  <w:highlight w:val="yellow"/>
              </w:rPr>
            </w:pPr>
          </w:p>
        </w:tc>
      </w:tr>
      <w:tr w:rsidRPr="00247D25" w:rsidR="00EC12C9" w:rsidTr="00EC12C9" w14:paraId="0418ED4B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5D72C29F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  <w:cs/>
              </w:rPr>
              <w:t>820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16A127C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ខ្នុរ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Jackfruit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3F7ED05C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45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7F0C2A91" w14:textId="77777777">
            <w:pPr>
              <w:spacing w:after="0" w:line="168" w:lineRule="auto"/>
              <w:rPr>
                <w:rFonts w:ascii="Khmer OS Siemreap" w:hAnsi="Khmer OS Siemreap" w:cs="Khmer OS Siemreap"/>
                <w:spacing w:val="-8"/>
                <w:sz w:val="20"/>
                <w:szCs w:val="20"/>
                <w:lang w:val="en-GB"/>
              </w:rPr>
            </w:pP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  <w:cs/>
              </w:rPr>
              <w:t xml:space="preserve">ផ្លែព្នៅ </w:t>
            </w: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  <w:lang w:val="en-GB"/>
              </w:rPr>
              <w:t xml:space="preserve">Malabar orange 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10C9F204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31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2E56485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កៅស៊ូ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Rubber</w:t>
            </w:r>
          </w:p>
        </w:tc>
        <w:tc>
          <w:tcPr>
            <w:tcW w:w="685" w:type="dxa"/>
            <w:shd w:val="clear" w:color="auto" w:fill="D9D9D9"/>
            <w:vAlign w:val="center"/>
          </w:tcPr>
          <w:p w:rsidRPr="007A043C" w:rsidR="00EC12C9" w:rsidP="00551D7B" w:rsidRDefault="00EC12C9" w14:paraId="3F20FC21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</w:p>
        </w:tc>
        <w:tc>
          <w:tcPr>
            <w:tcW w:w="3346" w:type="dxa"/>
            <w:shd w:val="clear" w:color="auto" w:fill="D9D9D9"/>
            <w:vAlign w:val="center"/>
          </w:tcPr>
          <w:p w:rsidRPr="00954143" w:rsidR="00EC12C9" w:rsidP="00551D7B" w:rsidRDefault="00EC12C9" w14:paraId="6F755A5F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</w:rPr>
            </w:pPr>
          </w:p>
        </w:tc>
      </w:tr>
      <w:tr w:rsidRPr="00247D25" w:rsidR="00EC12C9" w:rsidTr="00EC12C9" w14:paraId="2BDE5939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4B54169C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2</w:t>
            </w:r>
            <w:r w:rsidRPr="007A043C">
              <w:rPr>
                <w:rFonts w:ascii="Arial" w:hAnsi="Arial" w:cs="Arial"/>
                <w:sz w:val="20"/>
                <w:szCs w:val="20"/>
                <w:cs/>
              </w:rPr>
              <w:t>1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73F439A2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highlight w:val="yellow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ចំប៉ាដក់ </w:t>
            </w:r>
            <w:proofErr w:type="spellStart"/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Jampadak</w:t>
            </w:r>
            <w:proofErr w:type="spellEnd"/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Breadfruit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7B53E952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46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5D2AD72A" w14:textId="77777777">
            <w:pPr>
              <w:spacing w:after="0" w:line="168" w:lineRule="auto"/>
              <w:rPr>
                <w:rFonts w:ascii="Khmer OS Siemreap" w:hAnsi="Khmer OS Siemreap" w:cs="Khmer OS Siemreap"/>
                <w:spacing w:val="-8"/>
                <w:sz w:val="20"/>
                <w:szCs w:val="20"/>
                <w:lang w:val="en-GB"/>
              </w:rPr>
            </w:pP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  <w:cs/>
              </w:rPr>
              <w:t xml:space="preserve">ខ្វិត </w:t>
            </w: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  <w:lang w:val="en-GB"/>
              </w:rPr>
              <w:t>Elephant apple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4F8D4125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932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79090EF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ដំណាំយកជ័រ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Other rubber and tanning crops</w:t>
            </w:r>
          </w:p>
        </w:tc>
        <w:tc>
          <w:tcPr>
            <w:tcW w:w="685" w:type="dxa"/>
            <w:shd w:val="clear" w:color="auto" w:fill="D9D9D9"/>
            <w:vAlign w:val="center"/>
          </w:tcPr>
          <w:p w:rsidR="00EC12C9" w:rsidP="00551D7B" w:rsidRDefault="00EC12C9" w14:paraId="6B8F1FF8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</w:p>
        </w:tc>
        <w:tc>
          <w:tcPr>
            <w:tcW w:w="3346" w:type="dxa"/>
            <w:shd w:val="clear" w:color="auto" w:fill="D9D9D9"/>
            <w:vAlign w:val="center"/>
          </w:tcPr>
          <w:p w:rsidRPr="00954143" w:rsidR="00EC12C9" w:rsidP="00551D7B" w:rsidRDefault="00EC12C9" w14:paraId="6CCA6700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  <w:cs/>
              </w:rPr>
            </w:pPr>
          </w:p>
        </w:tc>
      </w:tr>
      <w:tr w:rsidRPr="00247D25" w:rsidR="00EC12C9" w:rsidTr="00EC12C9" w14:paraId="346C4D93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0C119AAE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2</w:t>
            </w:r>
            <w:r w:rsidRPr="007A043C">
              <w:rPr>
                <w:rFonts w:ascii="Arial" w:hAnsi="Arial" w:cs="Arial"/>
                <w:sz w:val="20"/>
                <w:szCs w:val="20"/>
                <w:cs/>
              </w:rPr>
              <w:t>2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1A67B6D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ទទឹម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Pomegranate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17DD2CD8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47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1B0E27CC" w14:textId="77777777">
            <w:pPr>
              <w:spacing w:after="0" w:line="168" w:lineRule="auto"/>
              <w:rPr>
                <w:rFonts w:ascii="Khmer OS Siemreap" w:hAnsi="Khmer OS Siemreap" w:cs="Khmer OS Siemreap"/>
                <w:spacing w:val="-8"/>
                <w:sz w:val="20"/>
                <w:szCs w:val="20"/>
                <w:lang w:val="en-GB"/>
              </w:rPr>
            </w:pP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  <w:cs/>
              </w:rPr>
              <w:t xml:space="preserve">ផ្លែល្មើ </w:t>
            </w: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  <w:lang w:val="en-GB"/>
              </w:rPr>
              <w:t>Date</w:t>
            </w:r>
          </w:p>
        </w:tc>
        <w:tc>
          <w:tcPr>
            <w:tcW w:w="3877" w:type="dxa"/>
            <w:gridSpan w:val="2"/>
            <w:shd w:val="clear" w:color="auto" w:fill="D9D9D9"/>
            <w:vAlign w:val="center"/>
          </w:tcPr>
          <w:p w:rsidRPr="007A043C" w:rsidR="00EC12C9" w:rsidP="00551D7B" w:rsidRDefault="00EC12C9" w14:paraId="091981F9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  <w:cs/>
              </w:rPr>
            </w:pPr>
            <w:r w:rsidRPr="002D31AD">
              <w:rPr>
                <w:rFonts w:ascii="Khmer OS Muol Light" w:hAnsi="Khmer OS Muol Light" w:cs="Khmer OS Muol Light"/>
                <w:sz w:val="20"/>
                <w:szCs w:val="20"/>
                <w:cs/>
              </w:rPr>
              <w:t>ដំណាំផ្កា</w:t>
            </w:r>
            <w:r w:rsidRPr="002D31AD">
              <w:rPr>
                <w:rFonts w:ascii="Khmer OS Muol Light" w:hAnsi="Khmer OS Muol Light" w:cs="Khmer OS Muol Light"/>
                <w:sz w:val="20"/>
                <w:szCs w:val="20"/>
              </w:rPr>
              <w:t xml:space="preserve">  </w:t>
            </w:r>
            <w:r w:rsidRPr="002D31AD">
              <w:rPr>
                <w:rFonts w:ascii="Arial" w:hAnsi="Arial" w:cs="Arial"/>
                <w:sz w:val="20"/>
                <w:szCs w:val="20"/>
              </w:rPr>
              <w:t>Flower Crops</w:t>
            </w:r>
          </w:p>
        </w:tc>
        <w:tc>
          <w:tcPr>
            <w:tcW w:w="685" w:type="dxa"/>
            <w:shd w:val="clear" w:color="auto" w:fill="D9D9D9"/>
            <w:vAlign w:val="center"/>
          </w:tcPr>
          <w:p w:rsidR="00EC12C9" w:rsidP="00551D7B" w:rsidRDefault="00EC12C9" w14:paraId="329BDE29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</w:p>
        </w:tc>
        <w:tc>
          <w:tcPr>
            <w:tcW w:w="3346" w:type="dxa"/>
            <w:shd w:val="clear" w:color="auto" w:fill="D9D9D9"/>
            <w:vAlign w:val="center"/>
          </w:tcPr>
          <w:p w:rsidRPr="00954143" w:rsidR="00EC12C9" w:rsidP="00551D7B" w:rsidRDefault="00EC12C9" w14:paraId="20A6A749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  <w:cs/>
              </w:rPr>
            </w:pPr>
          </w:p>
        </w:tc>
      </w:tr>
      <w:tr w:rsidRPr="00247D25" w:rsidR="00EC12C9" w:rsidTr="00EC12C9" w14:paraId="59F50953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39E8C0C4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2</w:t>
            </w:r>
            <w:r w:rsidRPr="007A043C">
              <w:rPr>
                <w:rFonts w:ascii="Arial" w:hAnsi="Arial" w:cs="Arial"/>
                <w:sz w:val="20"/>
                <w:szCs w:val="20"/>
                <w:cs/>
              </w:rPr>
              <w:t>3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3137FA2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ល្មុត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Sapodilla/Chico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4B850ABA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48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49F969DF" w14:textId="77777777">
            <w:pPr>
              <w:spacing w:after="0" w:line="168" w:lineRule="auto"/>
              <w:rPr>
                <w:rFonts w:ascii="Khmer OS Siemreap" w:hAnsi="Khmer OS Siemreap" w:cs="Khmer OS Siemreap"/>
                <w:spacing w:val="-8"/>
                <w:sz w:val="20"/>
                <w:szCs w:val="20"/>
                <w:lang w:val="en-GB"/>
              </w:rPr>
            </w:pP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  <w:cs/>
              </w:rPr>
              <w:t xml:space="preserve">ផ្លែញ </w:t>
            </w:r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  <w:lang w:val="en-GB"/>
              </w:rPr>
              <w:t>Noni/</w:t>
            </w:r>
            <w:proofErr w:type="spellStart"/>
            <w:r w:rsidRPr="00594D4D">
              <w:rPr>
                <w:rFonts w:ascii="Khmer OS Siemreap" w:hAnsi="Khmer OS Siemreap" w:cs="Khmer OS Siemreap"/>
                <w:spacing w:val="-8"/>
                <w:sz w:val="20"/>
                <w:szCs w:val="20"/>
                <w:lang w:val="en-GB"/>
              </w:rPr>
              <w:t>Morinda</w:t>
            </w:r>
            <w:proofErr w:type="spellEnd"/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005F63DC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41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6686AC36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កាកូឡាប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Rose</w:t>
            </w:r>
          </w:p>
        </w:tc>
        <w:tc>
          <w:tcPr>
            <w:tcW w:w="685" w:type="dxa"/>
            <w:shd w:val="clear" w:color="auto" w:fill="D9D9D9"/>
            <w:vAlign w:val="center"/>
          </w:tcPr>
          <w:p w:rsidR="00EC12C9" w:rsidP="00551D7B" w:rsidRDefault="00EC12C9" w14:paraId="578983C9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</w:p>
        </w:tc>
        <w:tc>
          <w:tcPr>
            <w:tcW w:w="3346" w:type="dxa"/>
            <w:shd w:val="clear" w:color="auto" w:fill="D9D9D9"/>
            <w:vAlign w:val="center"/>
          </w:tcPr>
          <w:p w:rsidRPr="00954143" w:rsidR="00EC12C9" w:rsidP="00551D7B" w:rsidRDefault="00EC12C9" w14:paraId="51919B06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  <w:cs/>
              </w:rPr>
            </w:pPr>
          </w:p>
        </w:tc>
      </w:tr>
      <w:tr w:rsidRPr="00247D25" w:rsidR="00EC12C9" w:rsidTr="00EC12C9" w14:paraId="7C67EDFC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28738E52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A043C">
              <w:rPr>
                <w:rFonts w:ascii="Arial" w:hAnsi="Arial" w:cs="Arial"/>
                <w:sz w:val="20"/>
                <w:szCs w:val="20"/>
              </w:rPr>
              <w:t>82</w:t>
            </w:r>
            <w:r w:rsidRPr="007A043C">
              <w:rPr>
                <w:rFonts w:ascii="Arial" w:hAnsi="Arial" w:cs="Arial"/>
                <w:sz w:val="20"/>
                <w:szCs w:val="20"/>
                <w:cs/>
              </w:rPr>
              <w:t>4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7427991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សាវមាវ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Rambutan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2E299F4A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49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0DD0A4BD" w14:textId="77777777">
            <w:pPr>
              <w:spacing w:after="0" w:line="168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ផ្លែផ្សេងៗ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Other cultivated fruit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184CABBF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42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506583FF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កាម្លិះ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 Jasmine</w:t>
            </w:r>
          </w:p>
        </w:tc>
        <w:tc>
          <w:tcPr>
            <w:tcW w:w="685" w:type="dxa"/>
            <w:shd w:val="clear" w:color="auto" w:fill="D9D9D9"/>
            <w:vAlign w:val="center"/>
          </w:tcPr>
          <w:p w:rsidR="00EC12C9" w:rsidP="00551D7B" w:rsidRDefault="00EC12C9" w14:paraId="61859DA9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</w:p>
        </w:tc>
        <w:tc>
          <w:tcPr>
            <w:tcW w:w="3346" w:type="dxa"/>
            <w:shd w:val="clear" w:color="auto" w:fill="D9D9D9"/>
            <w:vAlign w:val="center"/>
          </w:tcPr>
          <w:p w:rsidRPr="00954143" w:rsidR="00EC12C9" w:rsidP="00551D7B" w:rsidRDefault="00EC12C9" w14:paraId="5DFE35EF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  <w:cs/>
              </w:rPr>
            </w:pPr>
          </w:p>
        </w:tc>
      </w:tr>
      <w:tr w:rsidRPr="00247D25" w:rsidR="00EC12C9" w:rsidTr="00EC12C9" w14:paraId="7223D0A3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3A21C66C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25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3CC5EA09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មង្ឃុត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Mangosteen</w:t>
            </w:r>
          </w:p>
        </w:tc>
        <w:tc>
          <w:tcPr>
            <w:tcW w:w="3773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0FB03C15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16"/>
                <w:szCs w:val="16"/>
              </w:rPr>
            </w:pPr>
            <w:r w:rsidRPr="00594D4D">
              <w:rPr>
                <w:rFonts w:ascii="Khmer OS Muol Light" w:hAnsi="Khmer OS Muol Light" w:cs="Khmer OS Muol Light"/>
                <w:sz w:val="16"/>
                <w:szCs w:val="16"/>
                <w:cs/>
              </w:rPr>
              <w:t xml:space="preserve">ដំណាំយកគ្រាប់ដែលអាចញុំាបាន   </w:t>
            </w:r>
          </w:p>
          <w:p w:rsidRPr="002000E0" w:rsidR="00EC12C9" w:rsidP="00551D7B" w:rsidRDefault="00EC12C9" w14:paraId="76FD98D0" w14:textId="77777777">
            <w:pPr>
              <w:spacing w:after="0" w:line="192" w:lineRule="auto"/>
              <w:rPr>
                <w:rFonts w:ascii="Khmer OS" w:hAnsi="Khmer OS" w:cs="Khmer OS"/>
                <w:b/>
                <w:bCs/>
                <w:spacing w:val="-8"/>
                <w:sz w:val="20"/>
                <w:szCs w:val="20"/>
              </w:rPr>
            </w:pPr>
            <w:r w:rsidRPr="00594D4D">
              <w:rPr>
                <w:rFonts w:ascii="Khmer OS Muol Light" w:hAnsi="Khmer OS Muol Light" w:cs="Khmer OS Muol Light"/>
                <w:sz w:val="16"/>
                <w:szCs w:val="16"/>
              </w:rPr>
              <w:t>Edible nuts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79DC63B0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43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16E94828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កាចន្ធូ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Tuberose</w:t>
            </w:r>
          </w:p>
        </w:tc>
        <w:tc>
          <w:tcPr>
            <w:tcW w:w="685" w:type="dxa"/>
            <w:shd w:val="clear" w:color="auto" w:fill="D9D9D9"/>
            <w:vAlign w:val="center"/>
          </w:tcPr>
          <w:p w:rsidRPr="007A043C" w:rsidR="00EC12C9" w:rsidP="00551D7B" w:rsidRDefault="00EC12C9" w14:paraId="0E81EBB2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</w:p>
        </w:tc>
        <w:tc>
          <w:tcPr>
            <w:tcW w:w="3346" w:type="dxa"/>
            <w:shd w:val="clear" w:color="auto" w:fill="D9D9D9"/>
            <w:vAlign w:val="center"/>
          </w:tcPr>
          <w:p w:rsidRPr="001E4BFD" w:rsidR="00EC12C9" w:rsidP="00551D7B" w:rsidRDefault="00EC12C9" w14:paraId="293BB1E1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  <w:highlight w:val="yellow"/>
              </w:rPr>
            </w:pPr>
          </w:p>
        </w:tc>
      </w:tr>
      <w:tr w:rsidRPr="00247D25" w:rsidR="00EC12C9" w:rsidTr="00EC12C9" w14:paraId="1B735285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7A043C" w:rsidR="00EC12C9" w:rsidP="00551D7B" w:rsidRDefault="00EC12C9" w14:paraId="6307FD7E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25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4494A36A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មង្ឃុត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Mangosteen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154DEEC7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>
              <w:rPr>
                <w:rFonts w:ascii="Khmer OS" w:hAnsi="Khmer OS" w:cs="Khmer OS"/>
                <w:sz w:val="20"/>
                <w:szCs w:val="20"/>
              </w:rPr>
              <w:t>8</w:t>
            </w:r>
            <w:r>
              <w:rPr>
                <w:rFonts w:ascii="Khmer OS" w:hAnsi="Khmer OS" w:cs="Khmer OS"/>
                <w:sz w:val="20"/>
                <w:szCs w:val="20"/>
                <w:lang w:val="en-GB"/>
              </w:rPr>
              <w:t>6</w:t>
            </w:r>
            <w:r w:rsidRPr="007A043C">
              <w:rPr>
                <w:rFonts w:ascii="Khmer OS" w:hAnsi="Khmer OS" w:cs="Khmer OS"/>
                <w:sz w:val="20"/>
                <w:szCs w:val="20"/>
              </w:rPr>
              <w:t>1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69CE16E4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គ្រាប់ស្វាយចន្ទី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Cashew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2251176D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44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1BFC67F9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កាអរគីដេ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Orchid</w:t>
            </w:r>
          </w:p>
        </w:tc>
        <w:tc>
          <w:tcPr>
            <w:tcW w:w="685" w:type="dxa"/>
            <w:shd w:val="clear" w:color="auto" w:fill="D9D9D9"/>
            <w:vAlign w:val="center"/>
          </w:tcPr>
          <w:p w:rsidRPr="007A043C" w:rsidR="00EC12C9" w:rsidP="00551D7B" w:rsidRDefault="00EC12C9" w14:paraId="3D2D77DA" w14:textId="77777777">
            <w:pPr>
              <w:spacing w:after="0" w:line="192" w:lineRule="auto"/>
              <w:jc w:val="center"/>
              <w:rPr>
                <w:rFonts w:ascii="Khmer OS Muol Light" w:hAnsi="Khmer OS Muol Light" w:cs="Khmer OS Muol Light"/>
                <w:sz w:val="20"/>
                <w:szCs w:val="20"/>
              </w:rPr>
            </w:pPr>
          </w:p>
        </w:tc>
        <w:tc>
          <w:tcPr>
            <w:tcW w:w="3346" w:type="dxa"/>
            <w:shd w:val="clear" w:color="auto" w:fill="D9D9D9"/>
            <w:vAlign w:val="center"/>
          </w:tcPr>
          <w:p w:rsidRPr="001E4BFD" w:rsidR="00EC12C9" w:rsidP="00551D7B" w:rsidRDefault="00EC12C9" w14:paraId="145BA91C" w14:textId="77777777">
            <w:pPr>
              <w:spacing w:after="0" w:line="192" w:lineRule="auto"/>
              <w:rPr>
                <w:rFonts w:ascii="Khmer OS Muol Light" w:hAnsi="Khmer OS Muol Light" w:cs="Khmer OS Muol Light"/>
                <w:sz w:val="20"/>
                <w:szCs w:val="20"/>
                <w:highlight w:val="yellow"/>
              </w:rPr>
            </w:pPr>
          </w:p>
        </w:tc>
      </w:tr>
      <w:tr w:rsidRPr="00247D25" w:rsidR="00EC12C9" w:rsidTr="00EC12C9" w14:paraId="668535A6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Pr="00EC12C9" w:rsidR="00EC12C9" w:rsidP="00551D7B" w:rsidRDefault="00EC12C9" w14:paraId="32316666" w14:textId="77777777">
            <w:pPr>
              <w:spacing w:after="0" w:line="192" w:lineRule="auto"/>
              <w:jc w:val="center"/>
              <w:rPr>
                <w:rFonts w:ascii="Arial" w:hAnsi="Arial"/>
                <w:sz w:val="20"/>
                <w:szCs w:val="20"/>
                <w:lang w:val="en-GB"/>
              </w:rPr>
            </w:pPr>
            <w:r w:rsidRPr="00EC12C9">
              <w:rPr>
                <w:rFonts w:ascii="Arial" w:hAnsi="Arial"/>
                <w:sz w:val="20"/>
                <w:szCs w:val="20"/>
                <w:lang w:val="en-GB"/>
              </w:rPr>
              <w:t>826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2C3225B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លែភ្ញៀវ​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94D4D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>Rambeh</w:t>
            </w:r>
            <w:proofErr w:type="spellEnd"/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1ADE4623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>
              <w:rPr>
                <w:rFonts w:ascii="Khmer OS" w:hAnsi="Khmer OS" w:cs="Khmer OS"/>
                <w:sz w:val="20"/>
                <w:szCs w:val="20"/>
              </w:rPr>
              <w:t>86</w:t>
            </w:r>
            <w:r w:rsidRPr="007A043C">
              <w:rPr>
                <w:rFonts w:ascii="Khmer OS" w:hAnsi="Khmer OS" w:cs="Khmer OS"/>
                <w:sz w:val="20"/>
                <w:szCs w:val="20"/>
              </w:rPr>
              <w:t>2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5C355FF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ស្លា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Betel nuts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06AF69DD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45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127D02A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កាឈូក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Lotus flower</w:t>
            </w:r>
          </w:p>
        </w:tc>
        <w:tc>
          <w:tcPr>
            <w:tcW w:w="685" w:type="dxa"/>
            <w:shd w:val="clear" w:color="auto" w:fill="D9D9D9"/>
            <w:vAlign w:val="center"/>
          </w:tcPr>
          <w:p w:rsidRPr="007A043C" w:rsidR="00EC12C9" w:rsidP="00551D7B" w:rsidRDefault="00EC12C9" w14:paraId="60DC73F2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</w:p>
        </w:tc>
        <w:tc>
          <w:tcPr>
            <w:tcW w:w="3346" w:type="dxa"/>
            <w:shd w:val="clear" w:color="auto" w:fill="D9D9D9"/>
            <w:vAlign w:val="center"/>
          </w:tcPr>
          <w:p w:rsidRPr="001E4BFD" w:rsidR="00EC12C9" w:rsidP="00551D7B" w:rsidRDefault="00EC12C9" w14:paraId="04590799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  <w:highlight w:val="yellow"/>
              </w:rPr>
            </w:pPr>
          </w:p>
        </w:tc>
      </w:tr>
      <w:tr w:rsidRPr="00247D25" w:rsidR="00EC12C9" w:rsidTr="00EC12C9" w14:paraId="0418FCDB" w14:textId="77777777">
        <w:trPr>
          <w:trHeight w:val="454"/>
        </w:trPr>
        <w:tc>
          <w:tcPr>
            <w:tcW w:w="624" w:type="dxa"/>
            <w:gridSpan w:val="2"/>
            <w:shd w:val="clear" w:color="auto" w:fill="auto"/>
            <w:vAlign w:val="center"/>
          </w:tcPr>
          <w:p w:rsidR="00EC12C9" w:rsidP="00551D7B" w:rsidRDefault="00EC12C9" w14:paraId="1F67FC92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27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Pr="00594D4D" w:rsidR="00EC12C9" w:rsidP="00551D7B" w:rsidRDefault="00EC12C9" w14:paraId="735129A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អំពិលទឹក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  <w:lang w:val="en-GB"/>
              </w:rPr>
              <w:t>Manila tamarind</w:t>
            </w: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0BB7E9DA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>
              <w:rPr>
                <w:rFonts w:ascii="Khmer OS" w:hAnsi="Khmer OS" w:cs="Khmer OS"/>
                <w:sz w:val="20"/>
                <w:szCs w:val="20"/>
              </w:rPr>
              <w:t>86</w:t>
            </w:r>
            <w:r w:rsidRPr="007A043C">
              <w:rPr>
                <w:rFonts w:ascii="Khmer OS" w:hAnsi="Khmer OS" w:cs="Khmer OS"/>
                <w:sz w:val="20"/>
                <w:szCs w:val="20"/>
              </w:rPr>
              <w:t>3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2992FF2D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ឈូក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 Lotus nuts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075436EB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46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44CB997B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ផ្កាចំប៉ី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Frangipani</w:t>
            </w:r>
          </w:p>
        </w:tc>
        <w:tc>
          <w:tcPr>
            <w:tcW w:w="685" w:type="dxa"/>
            <w:shd w:val="clear" w:color="auto" w:fill="D9D9D9"/>
            <w:vAlign w:val="center"/>
          </w:tcPr>
          <w:p w:rsidRPr="007A043C" w:rsidR="00EC12C9" w:rsidP="00551D7B" w:rsidRDefault="00EC12C9" w14:paraId="51CBE1CB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</w:p>
        </w:tc>
        <w:tc>
          <w:tcPr>
            <w:tcW w:w="3346" w:type="dxa"/>
            <w:shd w:val="clear" w:color="auto" w:fill="D9D9D9"/>
            <w:vAlign w:val="center"/>
          </w:tcPr>
          <w:p w:rsidRPr="007A043C" w:rsidR="00EC12C9" w:rsidP="00551D7B" w:rsidRDefault="00EC12C9" w14:paraId="15A207FC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</w:rPr>
            </w:pPr>
          </w:p>
        </w:tc>
      </w:tr>
      <w:tr w:rsidRPr="00247D25" w:rsidR="00EC12C9" w:rsidTr="00EC12C9" w14:paraId="167207B6" w14:textId="77777777">
        <w:trPr>
          <w:trHeight w:val="281"/>
        </w:trPr>
        <w:tc>
          <w:tcPr>
            <w:tcW w:w="624" w:type="dxa"/>
            <w:gridSpan w:val="2"/>
            <w:shd w:val="clear" w:color="auto" w:fill="D9D9D9"/>
            <w:vAlign w:val="center"/>
          </w:tcPr>
          <w:p w:rsidRPr="007A043C" w:rsidR="00EC12C9" w:rsidP="00551D7B" w:rsidRDefault="00EC12C9" w14:paraId="4DA91AC6" w14:textId="77777777">
            <w:pPr>
              <w:spacing w:after="0" w:line="192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D9D9D9"/>
            <w:vAlign w:val="center"/>
          </w:tcPr>
          <w:p w:rsidRPr="007A043C" w:rsidR="00EC12C9" w:rsidP="00551D7B" w:rsidRDefault="00EC12C9" w14:paraId="6B750720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</w:rPr>
            </w:pPr>
          </w:p>
        </w:tc>
        <w:tc>
          <w:tcPr>
            <w:tcW w:w="704" w:type="dxa"/>
            <w:shd w:val="clear" w:color="auto" w:fill="auto"/>
            <w:vAlign w:val="center"/>
          </w:tcPr>
          <w:p w:rsidRPr="007A043C" w:rsidR="00EC12C9" w:rsidP="00551D7B" w:rsidRDefault="00EC12C9" w14:paraId="039F57BB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>
              <w:rPr>
                <w:rFonts w:ascii="Khmer OS" w:hAnsi="Khmer OS" w:cs="Khmer OS"/>
                <w:sz w:val="20"/>
                <w:szCs w:val="20"/>
              </w:rPr>
              <w:t>86</w:t>
            </w:r>
            <w:r w:rsidRPr="007A043C">
              <w:rPr>
                <w:rFonts w:ascii="Khmer OS" w:hAnsi="Khmer OS" w:cs="Khmer OS"/>
                <w:sz w:val="20"/>
                <w:szCs w:val="20"/>
              </w:rPr>
              <w:t>4</w:t>
            </w:r>
          </w:p>
        </w:tc>
        <w:tc>
          <w:tcPr>
            <w:tcW w:w="3069" w:type="dxa"/>
            <w:shd w:val="clear" w:color="auto" w:fill="auto"/>
            <w:vAlign w:val="center"/>
          </w:tcPr>
          <w:p w:rsidRPr="00594D4D" w:rsidR="00EC12C9" w:rsidP="00551D7B" w:rsidRDefault="00EC12C9" w14:paraId="12F55337" w14:textId="77777777">
            <w:pPr>
              <w:spacing w:after="0" w:line="192" w:lineRule="auto"/>
              <w:ind w:right="-108"/>
              <w:rPr>
                <w:rFonts w:ascii="Khmer OS Siemreap" w:hAnsi="Khmer OS Siemreap" w:cs="Khmer OS Siemreap"/>
                <w:sz w:val="20"/>
                <w:szCs w:val="20"/>
                <w:cs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គ្រាប់ដែលអាចហូបបានផ្សេងៗ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Other edible nuts</w:t>
            </w:r>
          </w:p>
        </w:tc>
        <w:tc>
          <w:tcPr>
            <w:tcW w:w="715" w:type="dxa"/>
            <w:shd w:val="clear" w:color="auto" w:fill="auto"/>
            <w:vAlign w:val="center"/>
          </w:tcPr>
          <w:p w:rsidRPr="007A043C" w:rsidR="00EC12C9" w:rsidP="00551D7B" w:rsidRDefault="00EC12C9" w14:paraId="688613E2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  <w:r w:rsidRPr="007A043C">
              <w:rPr>
                <w:rFonts w:ascii="Khmer OS" w:hAnsi="Khmer OS" w:cs="Khmer OS"/>
                <w:sz w:val="20"/>
                <w:szCs w:val="20"/>
              </w:rPr>
              <w:t>947</w:t>
            </w:r>
          </w:p>
        </w:tc>
        <w:tc>
          <w:tcPr>
            <w:tcW w:w="3162" w:type="dxa"/>
            <w:shd w:val="clear" w:color="auto" w:fill="auto"/>
            <w:vAlign w:val="center"/>
          </w:tcPr>
          <w:p w:rsidRPr="00594D4D" w:rsidR="00EC12C9" w:rsidP="00551D7B" w:rsidRDefault="00EC12C9" w14:paraId="7AB5BA1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ផ្កាចំប៉ីក្រហម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 xml:space="preserve"> Plumeria</w:t>
            </w:r>
          </w:p>
        </w:tc>
        <w:tc>
          <w:tcPr>
            <w:tcW w:w="685" w:type="dxa"/>
            <w:shd w:val="clear" w:color="auto" w:fill="D9D9D9"/>
            <w:vAlign w:val="center"/>
          </w:tcPr>
          <w:p w:rsidRPr="007A043C" w:rsidR="00EC12C9" w:rsidP="00551D7B" w:rsidRDefault="00EC12C9" w14:paraId="28AFE669" w14:textId="77777777">
            <w:pPr>
              <w:spacing w:after="0" w:line="192" w:lineRule="auto"/>
              <w:jc w:val="center"/>
              <w:rPr>
                <w:rFonts w:ascii="Khmer OS" w:hAnsi="Khmer OS" w:cs="Khmer OS"/>
                <w:sz w:val="20"/>
                <w:szCs w:val="20"/>
              </w:rPr>
            </w:pPr>
          </w:p>
        </w:tc>
        <w:tc>
          <w:tcPr>
            <w:tcW w:w="3346" w:type="dxa"/>
            <w:shd w:val="clear" w:color="auto" w:fill="D9D9D9"/>
            <w:vAlign w:val="center"/>
          </w:tcPr>
          <w:p w:rsidRPr="007A043C" w:rsidR="00EC12C9" w:rsidP="00551D7B" w:rsidRDefault="00EC12C9" w14:paraId="7F270183" w14:textId="77777777">
            <w:pPr>
              <w:spacing w:after="0" w:line="192" w:lineRule="auto"/>
              <w:rPr>
                <w:rFonts w:ascii="Khmer OS" w:hAnsi="Khmer OS" w:cs="Khmer OS"/>
                <w:sz w:val="20"/>
                <w:szCs w:val="20"/>
              </w:rPr>
            </w:pPr>
          </w:p>
        </w:tc>
      </w:tr>
    </w:tbl>
    <w:p w:rsidR="00EC12C9" w:rsidP="00EC12C9" w:rsidRDefault="00EC12C9" w14:paraId="2F9E942E" w14:textId="77777777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EC12C9" w:rsidP="00EC12C9" w:rsidRDefault="00EC12C9" w14:paraId="71A771FD" w14:textId="77777777">
      <w:pPr>
        <w:spacing w:after="0" w:line="240" w:lineRule="auto"/>
        <w:rPr>
          <w:rFonts w:ascii="Arial" w:hAnsi="Arial" w:cs="Arial"/>
        </w:rPr>
      </w:pP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626"/>
        <w:gridCol w:w="3656"/>
      </w:tblGrid>
      <w:tr w:rsidRPr="00594D4D" w:rsidR="00EC12C9" w:rsidTr="00EC12C9" w14:paraId="3325BCD2" w14:textId="77777777">
        <w:trPr>
          <w:trHeight w:val="406"/>
        </w:trPr>
        <w:tc>
          <w:tcPr>
            <w:tcW w:w="4282" w:type="dxa"/>
            <w:gridSpan w:val="2"/>
            <w:shd w:val="clear" w:color="auto" w:fill="D9D9D9"/>
            <w:vAlign w:val="center"/>
          </w:tcPr>
          <w:p w:rsidRPr="00594D4D" w:rsidR="00EC12C9" w:rsidP="00551D7B" w:rsidRDefault="00EC12C9" w14:paraId="3FCCE97A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 xml:space="preserve">ចម្លើយផេ្សងទៀត   </w:t>
            </w: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Other responses</w:t>
            </w:r>
          </w:p>
        </w:tc>
      </w:tr>
      <w:tr w:rsidRPr="00594D4D" w:rsidR="00EC12C9" w:rsidTr="00551D7B" w14:paraId="54394D40" w14:textId="77777777">
        <w:trPr>
          <w:trHeight w:val="281"/>
        </w:trPr>
        <w:tc>
          <w:tcPr>
            <w:tcW w:w="626" w:type="dxa"/>
            <w:shd w:val="clear" w:color="auto" w:fill="auto"/>
            <w:vAlign w:val="center"/>
          </w:tcPr>
          <w:p w:rsidRPr="00594D4D" w:rsidR="00EC12C9" w:rsidP="00551D7B" w:rsidRDefault="00EC12C9" w14:paraId="49C9936A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997</w:t>
            </w:r>
          </w:p>
        </w:tc>
        <w:tc>
          <w:tcPr>
            <w:tcW w:w="3656" w:type="dxa"/>
            <w:shd w:val="clear" w:color="auto" w:fill="auto"/>
            <w:vAlign w:val="center"/>
          </w:tcPr>
          <w:p w:rsidRPr="00594D4D" w:rsidR="00EC12C9" w:rsidP="00551D7B" w:rsidRDefault="00EC12C9" w14:paraId="55291C27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ដំណាំផ្សេងទៀតដែលមិនបានចាត់ថ្នាក់</w:t>
            </w:r>
          </w:p>
          <w:p w:rsidRPr="00594D4D" w:rsidR="00EC12C9" w:rsidP="00551D7B" w:rsidRDefault="00EC12C9" w14:paraId="2529EB6C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Other crops not classified elsewhere</w:t>
            </w:r>
          </w:p>
        </w:tc>
      </w:tr>
      <w:tr w:rsidRPr="00594D4D" w:rsidR="00EC12C9" w:rsidTr="00551D7B" w14:paraId="0B04BD1D" w14:textId="77777777">
        <w:trPr>
          <w:trHeight w:val="281"/>
        </w:trPr>
        <w:tc>
          <w:tcPr>
            <w:tcW w:w="626" w:type="dxa"/>
            <w:shd w:val="clear" w:color="auto" w:fill="auto"/>
            <w:vAlign w:val="center"/>
          </w:tcPr>
          <w:p w:rsidRPr="00594D4D" w:rsidR="00EC12C9" w:rsidP="00551D7B" w:rsidRDefault="00EC12C9" w14:paraId="355560E0" w14:textId="77777777">
            <w:pPr>
              <w:spacing w:after="0" w:line="192" w:lineRule="auto"/>
              <w:jc w:val="center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998</w:t>
            </w:r>
          </w:p>
        </w:tc>
        <w:tc>
          <w:tcPr>
            <w:tcW w:w="3656" w:type="dxa"/>
            <w:shd w:val="clear" w:color="auto" w:fill="auto"/>
            <w:vAlign w:val="center"/>
          </w:tcPr>
          <w:p w:rsidRPr="00594D4D" w:rsidR="00EC12C9" w:rsidP="00551D7B" w:rsidRDefault="00EC12C9" w14:paraId="277235F0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  <w:cs/>
              </w:rPr>
              <w:t>អ្នកឆ្លើយមិនស្គាល់ដំណាំ</w:t>
            </w:r>
          </w:p>
          <w:p w:rsidRPr="00594D4D" w:rsidR="00EC12C9" w:rsidP="00551D7B" w:rsidRDefault="00EC12C9" w14:paraId="638BF361" w14:textId="77777777">
            <w:pPr>
              <w:spacing w:after="0" w:line="192" w:lineRule="auto"/>
              <w:rPr>
                <w:rFonts w:ascii="Khmer OS Siemreap" w:hAnsi="Khmer OS Siemreap" w:cs="Khmer OS Siemreap"/>
                <w:sz w:val="20"/>
                <w:szCs w:val="20"/>
              </w:rPr>
            </w:pPr>
            <w:r w:rsidRPr="00594D4D">
              <w:rPr>
                <w:rFonts w:ascii="Khmer OS Siemreap" w:hAnsi="Khmer OS Siemreap" w:cs="Khmer OS Siemreap"/>
                <w:sz w:val="20"/>
                <w:szCs w:val="20"/>
              </w:rPr>
              <w:t>Respondent do not know the crop</w:t>
            </w:r>
          </w:p>
        </w:tc>
      </w:tr>
    </w:tbl>
    <w:p w:rsidRPr="00E404F7" w:rsidR="00EC12C9" w:rsidP="00EC12C9" w:rsidRDefault="00EC12C9" w14:paraId="4FD7B217" w14:textId="77777777">
      <w:pPr>
        <w:spacing w:after="0" w:line="240" w:lineRule="auto"/>
        <w:rPr>
          <w:rFonts w:ascii="Arial" w:hAnsi="Arial" w:cs="Arial"/>
        </w:rPr>
      </w:pPr>
    </w:p>
    <w:bookmarkEnd w:id="2"/>
    <w:p w:rsidR="00EC12C9" w:rsidP="009158F6" w:rsidRDefault="00EC12C9" w14:paraId="20D7EACF" w14:textId="77777777">
      <w:pPr>
        <w:spacing w:after="0" w:line="192" w:lineRule="auto"/>
        <w:rPr>
          <w:rFonts w:ascii="Arial" w:hAnsi="Arial"/>
          <w:sz w:val="16"/>
          <w:szCs w:val="16"/>
        </w:rPr>
      </w:pPr>
    </w:p>
    <w:sectPr w:rsidR="00EC12C9" w:rsidSect="00646D43">
      <w:footerReference w:type="default" r:id="rId9"/>
      <w:pgSz w:w="16839" w:h="23814" w:orient="portrait" w:code="8"/>
      <w:pgMar w:top="720" w:right="720" w:bottom="720" w:left="720" w:header="720" w:footer="4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844A6" w:rsidP="00681953" w:rsidRDefault="00D844A6" w14:paraId="27F445CB" w14:textId="77777777">
      <w:pPr>
        <w:spacing w:after="0" w:line="240" w:lineRule="auto"/>
      </w:pPr>
      <w:r>
        <w:separator/>
      </w:r>
    </w:p>
  </w:endnote>
  <w:endnote w:type="continuationSeparator" w:id="0">
    <w:p w:rsidR="00D844A6" w:rsidP="00681953" w:rsidRDefault="00D844A6" w14:paraId="16B4EB9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hmer OS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Limon S1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Khmer OS Muol Light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Khmer OS Siemreap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hmer UI">
    <w:panose1 w:val="020B0502040204020203"/>
    <w:charset w:val="00"/>
    <w:family w:val="swiss"/>
    <w:pitch w:val="variable"/>
    <w:sig w:usb0="80000003" w:usb1="00000000" w:usb2="00010000" w:usb3="00000000" w:csb0="00000001" w:csb1="00000000"/>
  </w:font>
  <w:font w:name="!Khmer OS Siemreap">
    <w:altName w:val="Khmer UI"/>
    <w:charset w:val="00"/>
    <w:family w:val="auto"/>
    <w:pitch w:val="variable"/>
    <w:sig w:usb0="A00000EF" w:usb1="5000204A" w:usb2="00010000" w:usb3="00000000" w:csb0="0000011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595B" w:rsidR="00F0595B" w:rsidRDefault="00F0595B" w14:paraId="06BFD287" w14:textId="77777777">
    <w:pPr>
      <w:pStyle w:val="Footer"/>
      <w:jc w:val="center"/>
      <w:rPr>
        <w:sz w:val="18"/>
        <w:szCs w:val="18"/>
      </w:rPr>
    </w:pPr>
    <w:r w:rsidRPr="00F0595B">
      <w:rPr>
        <w:sz w:val="18"/>
        <w:szCs w:val="18"/>
      </w:rPr>
      <w:fldChar w:fldCharType="begin"/>
    </w:r>
    <w:r w:rsidRPr="00F0595B">
      <w:rPr>
        <w:sz w:val="18"/>
        <w:szCs w:val="18"/>
      </w:rPr>
      <w:instrText xml:space="preserve"> PAGE   \* MERGEFORMAT </w:instrText>
    </w:r>
    <w:r w:rsidRPr="00F0595B">
      <w:rPr>
        <w:sz w:val="18"/>
        <w:szCs w:val="18"/>
      </w:rPr>
      <w:fldChar w:fldCharType="separate"/>
    </w:r>
    <w:r w:rsidRPr="00F0595B">
      <w:rPr>
        <w:noProof/>
        <w:sz w:val="18"/>
        <w:szCs w:val="18"/>
      </w:rPr>
      <w:t>2</w:t>
    </w:r>
    <w:r w:rsidRPr="00F0595B">
      <w:rPr>
        <w:noProof/>
        <w:sz w:val="18"/>
        <w:szCs w:val="18"/>
      </w:rPr>
      <w:fldChar w:fldCharType="end"/>
    </w:r>
  </w:p>
  <w:p w:rsidRPr="0048376A" w:rsidR="00646D43" w:rsidP="00D11129" w:rsidRDefault="00646D43" w14:paraId="07FC2737" w14:textId="77777777">
    <w:pPr>
      <w:pStyle w:val="Footer"/>
      <w:tabs>
        <w:tab w:val="clear" w:pos="4680"/>
        <w:tab w:val="clear" w:pos="9360"/>
        <w:tab w:val="center" w:pos="7699"/>
        <w:tab w:val="right" w:pos="15399"/>
      </w:tabs>
      <w:spacing w:after="0" w:line="240" w:lineRule="auto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844A6" w:rsidP="00681953" w:rsidRDefault="00D844A6" w14:paraId="4F6D042F" w14:textId="77777777">
      <w:pPr>
        <w:spacing w:after="0" w:line="240" w:lineRule="auto"/>
      </w:pPr>
      <w:r>
        <w:separator/>
      </w:r>
    </w:p>
  </w:footnote>
  <w:footnote w:type="continuationSeparator" w:id="0">
    <w:p w:rsidR="00D844A6" w:rsidP="00681953" w:rsidRDefault="00D844A6" w14:paraId="3C549D95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3B38"/>
    <w:multiLevelType w:val="hybridMultilevel"/>
    <w:tmpl w:val="4C98EE2A"/>
    <w:lvl w:ilvl="0" w:tplc="4E4E91FE">
      <w:start w:val="1"/>
      <w:numFmt w:val="decimal"/>
      <w:lvlText w:val="%1-"/>
      <w:lvlJc w:val="left"/>
      <w:pPr>
        <w:ind w:left="720" w:hanging="360"/>
      </w:pPr>
      <w:rPr>
        <w:rFonts w:hint="default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E1123"/>
    <w:multiLevelType w:val="hybridMultilevel"/>
    <w:tmpl w:val="DF08B79E"/>
    <w:lvl w:ilvl="0" w:tplc="DA3A8E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9D0F53"/>
    <w:multiLevelType w:val="hybridMultilevel"/>
    <w:tmpl w:val="CF3EF7CA"/>
    <w:lvl w:ilvl="0" w:tplc="316C85D6">
      <w:start w:val="1"/>
      <w:numFmt w:val="decimal"/>
      <w:lvlText w:val="%1-"/>
      <w:lvlJc w:val="left"/>
      <w:pPr>
        <w:ind w:left="720" w:hanging="360"/>
      </w:pPr>
      <w:rPr>
        <w:rFonts w:hint="default" w:ascii="Khmer OS" w:hAnsi="Khmer OS" w:cs="Khmer OS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A30B4C"/>
    <w:multiLevelType w:val="hybridMultilevel"/>
    <w:tmpl w:val="0A48A8B0"/>
    <w:lvl w:ilvl="0" w:tplc="69FA07A8">
      <w:start w:val="1"/>
      <w:numFmt w:val="decimal"/>
      <w:lvlText w:val="%1-"/>
      <w:lvlJc w:val="left"/>
      <w:pPr>
        <w:ind w:left="840" w:hanging="360"/>
      </w:pPr>
      <w:rPr>
        <w:rFonts w:hint="default" w:ascii="DaunPenh" w:hAnsi="DaunPenh" w:cs="DaunPenh"/>
        <w:i w:val="0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" w15:restartNumberingAfterBreak="0">
    <w:nsid w:val="073E11E3"/>
    <w:multiLevelType w:val="hybridMultilevel"/>
    <w:tmpl w:val="0F92D528"/>
    <w:lvl w:ilvl="0" w:tplc="793A36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4167E5"/>
    <w:multiLevelType w:val="hybridMultilevel"/>
    <w:tmpl w:val="351E2DF8"/>
    <w:lvl w:ilvl="0" w:tplc="1E4A42D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8B187E"/>
    <w:multiLevelType w:val="hybridMultilevel"/>
    <w:tmpl w:val="A100EDD2"/>
    <w:lvl w:ilvl="0" w:tplc="493857F2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0F444494"/>
    <w:multiLevelType w:val="hybridMultilevel"/>
    <w:tmpl w:val="C6CC2926"/>
    <w:lvl w:ilvl="0" w:tplc="7054E940">
      <w:start w:val="1"/>
      <w:numFmt w:val="decimal"/>
      <w:lvlText w:val="%1-"/>
      <w:lvlJc w:val="left"/>
      <w:pPr>
        <w:ind w:left="882" w:hanging="360"/>
      </w:pPr>
      <w:rPr>
        <w:rFonts w:hint="default" w:ascii="Limon S1" w:hAnsi="Limon S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02" w:hanging="360"/>
      </w:pPr>
    </w:lvl>
    <w:lvl w:ilvl="2" w:tplc="0409001B" w:tentative="1">
      <w:start w:val="1"/>
      <w:numFmt w:val="lowerRoman"/>
      <w:lvlText w:val="%3."/>
      <w:lvlJc w:val="right"/>
      <w:pPr>
        <w:ind w:left="2322" w:hanging="180"/>
      </w:pPr>
    </w:lvl>
    <w:lvl w:ilvl="3" w:tplc="0409000F" w:tentative="1">
      <w:start w:val="1"/>
      <w:numFmt w:val="decimal"/>
      <w:lvlText w:val="%4."/>
      <w:lvlJc w:val="left"/>
      <w:pPr>
        <w:ind w:left="3042" w:hanging="360"/>
      </w:pPr>
    </w:lvl>
    <w:lvl w:ilvl="4" w:tplc="04090019" w:tentative="1">
      <w:start w:val="1"/>
      <w:numFmt w:val="lowerLetter"/>
      <w:lvlText w:val="%5."/>
      <w:lvlJc w:val="left"/>
      <w:pPr>
        <w:ind w:left="3762" w:hanging="360"/>
      </w:pPr>
    </w:lvl>
    <w:lvl w:ilvl="5" w:tplc="0409001B" w:tentative="1">
      <w:start w:val="1"/>
      <w:numFmt w:val="lowerRoman"/>
      <w:lvlText w:val="%6."/>
      <w:lvlJc w:val="right"/>
      <w:pPr>
        <w:ind w:left="4482" w:hanging="180"/>
      </w:pPr>
    </w:lvl>
    <w:lvl w:ilvl="6" w:tplc="0409000F" w:tentative="1">
      <w:start w:val="1"/>
      <w:numFmt w:val="decimal"/>
      <w:lvlText w:val="%7."/>
      <w:lvlJc w:val="left"/>
      <w:pPr>
        <w:ind w:left="5202" w:hanging="360"/>
      </w:pPr>
    </w:lvl>
    <w:lvl w:ilvl="7" w:tplc="04090019" w:tentative="1">
      <w:start w:val="1"/>
      <w:numFmt w:val="lowerLetter"/>
      <w:lvlText w:val="%8."/>
      <w:lvlJc w:val="left"/>
      <w:pPr>
        <w:ind w:left="5922" w:hanging="360"/>
      </w:pPr>
    </w:lvl>
    <w:lvl w:ilvl="8" w:tplc="0409001B" w:tentative="1">
      <w:start w:val="1"/>
      <w:numFmt w:val="lowerRoman"/>
      <w:lvlText w:val="%9."/>
      <w:lvlJc w:val="right"/>
      <w:pPr>
        <w:ind w:left="6642" w:hanging="180"/>
      </w:pPr>
    </w:lvl>
  </w:abstractNum>
  <w:abstractNum w:abstractNumId="8" w15:restartNumberingAfterBreak="0">
    <w:nsid w:val="114E0945"/>
    <w:multiLevelType w:val="hybridMultilevel"/>
    <w:tmpl w:val="1E063288"/>
    <w:lvl w:ilvl="0" w:tplc="A89A8CD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33450A"/>
    <w:multiLevelType w:val="hybridMultilevel"/>
    <w:tmpl w:val="3744B3FE"/>
    <w:lvl w:ilvl="0" w:tplc="6616F24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7D2AF3"/>
    <w:multiLevelType w:val="multilevel"/>
    <w:tmpl w:val="AB101448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1DCF5878"/>
    <w:multiLevelType w:val="multilevel"/>
    <w:tmpl w:val="F968D224"/>
    <w:lvl w:ilvl="0">
      <w:start w:val="1"/>
      <w:numFmt w:val="decimal"/>
      <w:lvlText w:val="%1"/>
      <w:lvlJc w:val="left"/>
      <w:pPr>
        <w:ind w:left="360" w:hanging="360"/>
      </w:pPr>
      <w:rPr>
        <w:rFonts w:hint="default" w:ascii="Arial" w:hAnsi="Arial" w:cs="Arial"/>
        <w:sz w:val="20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 w:ascii="Arial" w:hAnsi="Arial" w:cs="Arial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 w:ascii="Arial" w:hAnsi="Arial" w:cs="Arial"/>
        <w:sz w:val="20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 w:ascii="Arial" w:hAnsi="Arial" w:cs="Arial"/>
        <w:sz w:val="20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 w:ascii="Arial" w:hAnsi="Arial" w:cs="Arial"/>
        <w:sz w:val="2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 w:ascii="Arial" w:hAnsi="Arial" w:cs="Arial"/>
        <w:sz w:val="20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 w:ascii="Arial" w:hAnsi="Arial" w:cs="Arial"/>
        <w:sz w:val="2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 w:ascii="Arial" w:hAnsi="Arial" w:cs="Arial"/>
        <w:sz w:val="20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 w:ascii="Arial" w:hAnsi="Arial" w:cs="Arial"/>
        <w:sz w:val="20"/>
      </w:rPr>
    </w:lvl>
  </w:abstractNum>
  <w:abstractNum w:abstractNumId="12" w15:restartNumberingAfterBreak="0">
    <w:nsid w:val="24AB701E"/>
    <w:multiLevelType w:val="hybridMultilevel"/>
    <w:tmpl w:val="A306875E"/>
    <w:lvl w:ilvl="0" w:tplc="F1C252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9463F2"/>
    <w:multiLevelType w:val="hybridMultilevel"/>
    <w:tmpl w:val="BB123A96"/>
    <w:lvl w:ilvl="0" w:tplc="987C677E">
      <w:start w:val="1"/>
      <w:numFmt w:val="decimal"/>
      <w:lvlText w:val="%1-"/>
      <w:lvlJc w:val="left"/>
      <w:pPr>
        <w:ind w:left="720" w:hanging="360"/>
      </w:pPr>
      <w:rPr>
        <w:rFonts w:hint="default" w:ascii="Limon S1" w:hAnsi="Limon S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A7218A"/>
    <w:multiLevelType w:val="hybridMultilevel"/>
    <w:tmpl w:val="0266418A"/>
    <w:lvl w:ilvl="0" w:tplc="C358AD3A">
      <w:start w:val="1"/>
      <w:numFmt w:val="decimal"/>
      <w:lvlText w:val="%1-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530771"/>
    <w:multiLevelType w:val="hybridMultilevel"/>
    <w:tmpl w:val="43D2484A"/>
    <w:lvl w:ilvl="0" w:tplc="EA0C6634">
      <w:start w:val="1"/>
      <w:numFmt w:val="decimal"/>
      <w:lvlText w:val="%1-"/>
      <w:lvlJc w:val="left"/>
      <w:pPr>
        <w:ind w:left="354" w:hanging="360"/>
      </w:pPr>
      <w:rPr>
        <w:rFonts w:hint="default" w:ascii="Khmer OS" w:hAnsi="Khmer OS" w:cs="Khmer OS"/>
        <w:i w:val="0"/>
      </w:rPr>
    </w:lvl>
    <w:lvl w:ilvl="1" w:tplc="04090019" w:tentative="1">
      <w:start w:val="1"/>
      <w:numFmt w:val="lowerLetter"/>
      <w:lvlText w:val="%2."/>
      <w:lvlJc w:val="left"/>
      <w:pPr>
        <w:ind w:left="1074" w:hanging="360"/>
      </w:pPr>
    </w:lvl>
    <w:lvl w:ilvl="2" w:tplc="0409001B" w:tentative="1">
      <w:start w:val="1"/>
      <w:numFmt w:val="lowerRoman"/>
      <w:lvlText w:val="%3."/>
      <w:lvlJc w:val="right"/>
      <w:pPr>
        <w:ind w:left="1794" w:hanging="180"/>
      </w:pPr>
    </w:lvl>
    <w:lvl w:ilvl="3" w:tplc="0409000F" w:tentative="1">
      <w:start w:val="1"/>
      <w:numFmt w:val="decimal"/>
      <w:lvlText w:val="%4."/>
      <w:lvlJc w:val="left"/>
      <w:pPr>
        <w:ind w:left="2514" w:hanging="360"/>
      </w:pPr>
    </w:lvl>
    <w:lvl w:ilvl="4" w:tplc="04090019" w:tentative="1">
      <w:start w:val="1"/>
      <w:numFmt w:val="lowerLetter"/>
      <w:lvlText w:val="%5."/>
      <w:lvlJc w:val="left"/>
      <w:pPr>
        <w:ind w:left="3234" w:hanging="360"/>
      </w:pPr>
    </w:lvl>
    <w:lvl w:ilvl="5" w:tplc="0409001B" w:tentative="1">
      <w:start w:val="1"/>
      <w:numFmt w:val="lowerRoman"/>
      <w:lvlText w:val="%6."/>
      <w:lvlJc w:val="right"/>
      <w:pPr>
        <w:ind w:left="3954" w:hanging="180"/>
      </w:pPr>
    </w:lvl>
    <w:lvl w:ilvl="6" w:tplc="0409000F" w:tentative="1">
      <w:start w:val="1"/>
      <w:numFmt w:val="decimal"/>
      <w:lvlText w:val="%7."/>
      <w:lvlJc w:val="left"/>
      <w:pPr>
        <w:ind w:left="4674" w:hanging="360"/>
      </w:pPr>
    </w:lvl>
    <w:lvl w:ilvl="7" w:tplc="04090019" w:tentative="1">
      <w:start w:val="1"/>
      <w:numFmt w:val="lowerLetter"/>
      <w:lvlText w:val="%8."/>
      <w:lvlJc w:val="left"/>
      <w:pPr>
        <w:ind w:left="5394" w:hanging="360"/>
      </w:pPr>
    </w:lvl>
    <w:lvl w:ilvl="8" w:tplc="0409001B" w:tentative="1">
      <w:start w:val="1"/>
      <w:numFmt w:val="lowerRoman"/>
      <w:lvlText w:val="%9."/>
      <w:lvlJc w:val="right"/>
      <w:pPr>
        <w:ind w:left="6114" w:hanging="180"/>
      </w:pPr>
    </w:lvl>
  </w:abstractNum>
  <w:abstractNum w:abstractNumId="16" w15:restartNumberingAfterBreak="0">
    <w:nsid w:val="2B226627"/>
    <w:multiLevelType w:val="hybridMultilevel"/>
    <w:tmpl w:val="2A183044"/>
    <w:lvl w:ilvl="0" w:tplc="5B1CC878">
      <w:start w:val="1"/>
      <w:numFmt w:val="decimal"/>
      <w:lvlText w:val="%1-"/>
      <w:lvlJc w:val="left"/>
      <w:pPr>
        <w:ind w:left="720" w:hanging="360"/>
      </w:pPr>
      <w:rPr>
        <w:rFonts w:hint="default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99631C"/>
    <w:multiLevelType w:val="hybridMultilevel"/>
    <w:tmpl w:val="29CCF462"/>
    <w:lvl w:ilvl="0" w:tplc="0AC207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947BE"/>
    <w:multiLevelType w:val="hybridMultilevel"/>
    <w:tmpl w:val="A44A3BE0"/>
    <w:lvl w:ilvl="0" w:tplc="4AF02D0C">
      <w:start w:val="1"/>
      <w:numFmt w:val="upperLetter"/>
      <w:lvlText w:val="%1."/>
      <w:lvlJc w:val="left"/>
      <w:pPr>
        <w:ind w:left="720" w:hanging="360"/>
      </w:pPr>
      <w:rPr>
        <w:rFonts w:hint="default" w:cs="Arial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6E43FB"/>
    <w:multiLevelType w:val="hybridMultilevel"/>
    <w:tmpl w:val="B7F836F4"/>
    <w:lvl w:ilvl="0" w:tplc="565ECC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746BFE"/>
    <w:multiLevelType w:val="hybridMultilevel"/>
    <w:tmpl w:val="5F2EF150"/>
    <w:lvl w:ilvl="0" w:tplc="F892BA1C">
      <w:start w:val="1"/>
      <w:numFmt w:val="decimal"/>
      <w:lvlText w:val="%1-"/>
      <w:lvlJc w:val="left"/>
      <w:pPr>
        <w:ind w:left="882" w:hanging="360"/>
      </w:pPr>
      <w:rPr>
        <w:rFonts w:hint="default" w:ascii="Limon S1" w:hAnsi="Limon S1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602" w:hanging="360"/>
      </w:pPr>
    </w:lvl>
    <w:lvl w:ilvl="2" w:tplc="0409001B" w:tentative="1">
      <w:start w:val="1"/>
      <w:numFmt w:val="lowerRoman"/>
      <w:lvlText w:val="%3."/>
      <w:lvlJc w:val="right"/>
      <w:pPr>
        <w:ind w:left="2322" w:hanging="180"/>
      </w:pPr>
    </w:lvl>
    <w:lvl w:ilvl="3" w:tplc="0409000F" w:tentative="1">
      <w:start w:val="1"/>
      <w:numFmt w:val="decimal"/>
      <w:lvlText w:val="%4."/>
      <w:lvlJc w:val="left"/>
      <w:pPr>
        <w:ind w:left="3042" w:hanging="360"/>
      </w:pPr>
    </w:lvl>
    <w:lvl w:ilvl="4" w:tplc="04090019" w:tentative="1">
      <w:start w:val="1"/>
      <w:numFmt w:val="lowerLetter"/>
      <w:lvlText w:val="%5."/>
      <w:lvlJc w:val="left"/>
      <w:pPr>
        <w:ind w:left="3762" w:hanging="360"/>
      </w:pPr>
    </w:lvl>
    <w:lvl w:ilvl="5" w:tplc="0409001B" w:tentative="1">
      <w:start w:val="1"/>
      <w:numFmt w:val="lowerRoman"/>
      <w:lvlText w:val="%6."/>
      <w:lvlJc w:val="right"/>
      <w:pPr>
        <w:ind w:left="4482" w:hanging="180"/>
      </w:pPr>
    </w:lvl>
    <w:lvl w:ilvl="6" w:tplc="0409000F" w:tentative="1">
      <w:start w:val="1"/>
      <w:numFmt w:val="decimal"/>
      <w:lvlText w:val="%7."/>
      <w:lvlJc w:val="left"/>
      <w:pPr>
        <w:ind w:left="5202" w:hanging="360"/>
      </w:pPr>
    </w:lvl>
    <w:lvl w:ilvl="7" w:tplc="04090019" w:tentative="1">
      <w:start w:val="1"/>
      <w:numFmt w:val="lowerLetter"/>
      <w:lvlText w:val="%8."/>
      <w:lvlJc w:val="left"/>
      <w:pPr>
        <w:ind w:left="5922" w:hanging="360"/>
      </w:pPr>
    </w:lvl>
    <w:lvl w:ilvl="8" w:tplc="0409001B" w:tentative="1">
      <w:start w:val="1"/>
      <w:numFmt w:val="lowerRoman"/>
      <w:lvlText w:val="%9."/>
      <w:lvlJc w:val="right"/>
      <w:pPr>
        <w:ind w:left="6642" w:hanging="180"/>
      </w:pPr>
    </w:lvl>
  </w:abstractNum>
  <w:abstractNum w:abstractNumId="21" w15:restartNumberingAfterBreak="0">
    <w:nsid w:val="38F248A3"/>
    <w:multiLevelType w:val="hybridMultilevel"/>
    <w:tmpl w:val="0F7E93C8"/>
    <w:lvl w:ilvl="0" w:tplc="0E8EA77E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7C54EA"/>
    <w:multiLevelType w:val="hybridMultilevel"/>
    <w:tmpl w:val="48427F2C"/>
    <w:lvl w:ilvl="0" w:tplc="E226770A">
      <w:start w:val="1"/>
      <w:numFmt w:val="decimal"/>
      <w:lvlText w:val="%1-"/>
      <w:lvlJc w:val="left"/>
      <w:pPr>
        <w:ind w:left="720" w:hanging="360"/>
      </w:pPr>
      <w:rPr>
        <w:rFonts w:hint="default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93244F"/>
    <w:multiLevelType w:val="hybridMultilevel"/>
    <w:tmpl w:val="E5CC5552"/>
    <w:lvl w:ilvl="0" w:tplc="19367C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410E3"/>
    <w:multiLevelType w:val="hybridMultilevel"/>
    <w:tmpl w:val="FFDAFF98"/>
    <w:lvl w:ilvl="0" w:tplc="D1646834">
      <w:start w:val="1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BD0CC6"/>
    <w:multiLevelType w:val="hybridMultilevel"/>
    <w:tmpl w:val="3610725E"/>
    <w:lvl w:ilvl="0" w:tplc="C1380E34">
      <w:start w:val="2"/>
      <w:numFmt w:val="decimal"/>
      <w:lvlText w:val="%1-"/>
      <w:lvlJc w:val="left"/>
      <w:pPr>
        <w:ind w:left="603" w:hanging="360"/>
      </w:pPr>
      <w:rPr>
        <w:rFonts w:hint="default" w:ascii="DaunPenh" w:hAnsi="DaunPenh" w:cs="DaunPenh"/>
      </w:rPr>
    </w:lvl>
    <w:lvl w:ilvl="1" w:tplc="04090019" w:tentative="1">
      <w:start w:val="1"/>
      <w:numFmt w:val="lowerLetter"/>
      <w:lvlText w:val="%2."/>
      <w:lvlJc w:val="left"/>
      <w:pPr>
        <w:ind w:left="1323" w:hanging="360"/>
      </w:pPr>
    </w:lvl>
    <w:lvl w:ilvl="2" w:tplc="0409001B" w:tentative="1">
      <w:start w:val="1"/>
      <w:numFmt w:val="lowerRoman"/>
      <w:lvlText w:val="%3."/>
      <w:lvlJc w:val="right"/>
      <w:pPr>
        <w:ind w:left="2043" w:hanging="180"/>
      </w:pPr>
    </w:lvl>
    <w:lvl w:ilvl="3" w:tplc="0409000F" w:tentative="1">
      <w:start w:val="1"/>
      <w:numFmt w:val="decimal"/>
      <w:lvlText w:val="%4."/>
      <w:lvlJc w:val="left"/>
      <w:pPr>
        <w:ind w:left="2763" w:hanging="360"/>
      </w:pPr>
    </w:lvl>
    <w:lvl w:ilvl="4" w:tplc="04090019" w:tentative="1">
      <w:start w:val="1"/>
      <w:numFmt w:val="lowerLetter"/>
      <w:lvlText w:val="%5."/>
      <w:lvlJc w:val="left"/>
      <w:pPr>
        <w:ind w:left="3483" w:hanging="360"/>
      </w:pPr>
    </w:lvl>
    <w:lvl w:ilvl="5" w:tplc="0409001B" w:tentative="1">
      <w:start w:val="1"/>
      <w:numFmt w:val="lowerRoman"/>
      <w:lvlText w:val="%6."/>
      <w:lvlJc w:val="right"/>
      <w:pPr>
        <w:ind w:left="4203" w:hanging="180"/>
      </w:pPr>
    </w:lvl>
    <w:lvl w:ilvl="6" w:tplc="0409000F" w:tentative="1">
      <w:start w:val="1"/>
      <w:numFmt w:val="decimal"/>
      <w:lvlText w:val="%7."/>
      <w:lvlJc w:val="left"/>
      <w:pPr>
        <w:ind w:left="4923" w:hanging="360"/>
      </w:pPr>
    </w:lvl>
    <w:lvl w:ilvl="7" w:tplc="04090019" w:tentative="1">
      <w:start w:val="1"/>
      <w:numFmt w:val="lowerLetter"/>
      <w:lvlText w:val="%8."/>
      <w:lvlJc w:val="left"/>
      <w:pPr>
        <w:ind w:left="5643" w:hanging="360"/>
      </w:pPr>
    </w:lvl>
    <w:lvl w:ilvl="8" w:tplc="0409001B" w:tentative="1">
      <w:start w:val="1"/>
      <w:numFmt w:val="lowerRoman"/>
      <w:lvlText w:val="%9."/>
      <w:lvlJc w:val="right"/>
      <w:pPr>
        <w:ind w:left="6363" w:hanging="180"/>
      </w:pPr>
    </w:lvl>
  </w:abstractNum>
  <w:abstractNum w:abstractNumId="26" w15:restartNumberingAfterBreak="0">
    <w:nsid w:val="4AD0530B"/>
    <w:multiLevelType w:val="hybridMultilevel"/>
    <w:tmpl w:val="69823B42"/>
    <w:lvl w:ilvl="0" w:tplc="80C816F0">
      <w:start w:val="1"/>
      <w:numFmt w:val="decimal"/>
      <w:lvlText w:val="%1-"/>
      <w:lvlJc w:val="left"/>
      <w:pPr>
        <w:ind w:left="450" w:hanging="360"/>
      </w:pPr>
      <w:rPr>
        <w:rFonts w:hint="default"/>
        <w:sz w:val="16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4B0958A5"/>
    <w:multiLevelType w:val="hybridMultilevel"/>
    <w:tmpl w:val="532290C0"/>
    <w:lvl w:ilvl="0" w:tplc="F12241CA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A47663"/>
    <w:multiLevelType w:val="hybridMultilevel"/>
    <w:tmpl w:val="245653E2"/>
    <w:lvl w:ilvl="0" w:tplc="59AA50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7F546D"/>
    <w:multiLevelType w:val="hybridMultilevel"/>
    <w:tmpl w:val="FD52D72C"/>
    <w:lvl w:ilvl="0" w:tplc="661E052E">
      <w:start w:val="1"/>
      <w:numFmt w:val="decimal"/>
      <w:lvlText w:val="%1-"/>
      <w:lvlJc w:val="left"/>
      <w:pPr>
        <w:ind w:left="720" w:hanging="360"/>
      </w:pPr>
      <w:rPr>
        <w:rFonts w:hint="default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CD0B24"/>
    <w:multiLevelType w:val="hybridMultilevel"/>
    <w:tmpl w:val="C73018A4"/>
    <w:lvl w:ilvl="0" w:tplc="825470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A041F8"/>
    <w:multiLevelType w:val="hybridMultilevel"/>
    <w:tmpl w:val="6082C6C2"/>
    <w:lvl w:ilvl="0" w:tplc="CBC4D6AE">
      <w:start w:val="1"/>
      <w:numFmt w:val="decimal"/>
      <w:lvlText w:val="%1-"/>
      <w:lvlJc w:val="left"/>
      <w:pPr>
        <w:ind w:left="432" w:hanging="360"/>
      </w:pPr>
      <w:rPr>
        <w:rFonts w:hint="default" w:ascii="Limon S1" w:hAnsi="Limon S1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2" w15:restartNumberingAfterBreak="0">
    <w:nsid w:val="6113610F"/>
    <w:multiLevelType w:val="multilevel"/>
    <w:tmpl w:val="90B60CB4"/>
    <w:lvl w:ilvl="0">
      <w:start w:val="1"/>
      <w:numFmt w:val="decimal"/>
      <w:lvlText w:val="%1"/>
      <w:lvlJc w:val="left"/>
      <w:pPr>
        <w:ind w:left="360" w:hanging="360"/>
      </w:pPr>
      <w:rPr>
        <w:rFonts w:hint="default" w:cs="Arial"/>
        <w:sz w:val="20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 w:cs="Arial"/>
        <w:sz w:val="18"/>
        <w:szCs w:val="18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 w:cs="Arial"/>
        <w:sz w:val="20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 w:cs="Arial"/>
        <w:sz w:val="2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 w:cs="Arial"/>
        <w:sz w:val="2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 w:cs="Arial"/>
        <w:sz w:val="2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 w:cs="Arial"/>
        <w:sz w:val="2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 w:cs="Arial"/>
        <w:sz w:val="2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 w:cs="Arial"/>
        <w:sz w:val="20"/>
      </w:rPr>
    </w:lvl>
  </w:abstractNum>
  <w:abstractNum w:abstractNumId="33" w15:restartNumberingAfterBreak="0">
    <w:nsid w:val="65245636"/>
    <w:multiLevelType w:val="hybridMultilevel"/>
    <w:tmpl w:val="5A90D3A6"/>
    <w:lvl w:ilvl="0" w:tplc="998E6D5C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4D6C9A"/>
    <w:multiLevelType w:val="hybridMultilevel"/>
    <w:tmpl w:val="20E2F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6A2C6E"/>
    <w:multiLevelType w:val="hybridMultilevel"/>
    <w:tmpl w:val="0F92D528"/>
    <w:lvl w:ilvl="0" w:tplc="793A36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A73688"/>
    <w:multiLevelType w:val="hybridMultilevel"/>
    <w:tmpl w:val="2D6AB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F33AC5"/>
    <w:multiLevelType w:val="hybridMultilevel"/>
    <w:tmpl w:val="6ACCADC6"/>
    <w:lvl w:ilvl="0" w:tplc="1B5AA012">
      <w:start w:val="5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CE37A9"/>
    <w:multiLevelType w:val="hybridMultilevel"/>
    <w:tmpl w:val="BDF86CAC"/>
    <w:lvl w:ilvl="0" w:tplc="DA30E4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7B0165"/>
    <w:multiLevelType w:val="hybridMultilevel"/>
    <w:tmpl w:val="15D87AAE"/>
    <w:lvl w:ilvl="0" w:tplc="8FB4641C">
      <w:start w:val="1"/>
      <w:numFmt w:val="decimal"/>
      <w:lvlText w:val="%1-"/>
      <w:lvlJc w:val="left"/>
      <w:pPr>
        <w:ind w:left="3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2" w:hanging="360"/>
      </w:pPr>
    </w:lvl>
    <w:lvl w:ilvl="2" w:tplc="0409001B" w:tentative="1">
      <w:start w:val="1"/>
      <w:numFmt w:val="lowerRoman"/>
      <w:lvlText w:val="%3."/>
      <w:lvlJc w:val="right"/>
      <w:pPr>
        <w:ind w:left="1782" w:hanging="180"/>
      </w:pPr>
    </w:lvl>
    <w:lvl w:ilvl="3" w:tplc="0409000F" w:tentative="1">
      <w:start w:val="1"/>
      <w:numFmt w:val="decimal"/>
      <w:lvlText w:val="%4."/>
      <w:lvlJc w:val="left"/>
      <w:pPr>
        <w:ind w:left="2502" w:hanging="360"/>
      </w:pPr>
    </w:lvl>
    <w:lvl w:ilvl="4" w:tplc="04090019" w:tentative="1">
      <w:start w:val="1"/>
      <w:numFmt w:val="lowerLetter"/>
      <w:lvlText w:val="%5."/>
      <w:lvlJc w:val="left"/>
      <w:pPr>
        <w:ind w:left="3222" w:hanging="360"/>
      </w:pPr>
    </w:lvl>
    <w:lvl w:ilvl="5" w:tplc="0409001B" w:tentative="1">
      <w:start w:val="1"/>
      <w:numFmt w:val="lowerRoman"/>
      <w:lvlText w:val="%6."/>
      <w:lvlJc w:val="right"/>
      <w:pPr>
        <w:ind w:left="3942" w:hanging="180"/>
      </w:pPr>
    </w:lvl>
    <w:lvl w:ilvl="6" w:tplc="0409000F" w:tentative="1">
      <w:start w:val="1"/>
      <w:numFmt w:val="decimal"/>
      <w:lvlText w:val="%7."/>
      <w:lvlJc w:val="left"/>
      <w:pPr>
        <w:ind w:left="4662" w:hanging="360"/>
      </w:pPr>
    </w:lvl>
    <w:lvl w:ilvl="7" w:tplc="04090019" w:tentative="1">
      <w:start w:val="1"/>
      <w:numFmt w:val="lowerLetter"/>
      <w:lvlText w:val="%8."/>
      <w:lvlJc w:val="left"/>
      <w:pPr>
        <w:ind w:left="5382" w:hanging="360"/>
      </w:pPr>
    </w:lvl>
    <w:lvl w:ilvl="8" w:tplc="0409001B" w:tentative="1">
      <w:start w:val="1"/>
      <w:numFmt w:val="lowerRoman"/>
      <w:lvlText w:val="%9."/>
      <w:lvlJc w:val="right"/>
      <w:pPr>
        <w:ind w:left="6102" w:hanging="180"/>
      </w:pPr>
    </w:lvl>
  </w:abstractNum>
  <w:abstractNum w:abstractNumId="40" w15:restartNumberingAfterBreak="0">
    <w:nsid w:val="74570D4D"/>
    <w:multiLevelType w:val="hybridMultilevel"/>
    <w:tmpl w:val="A470D158"/>
    <w:lvl w:ilvl="0" w:tplc="D17C2944">
      <w:start w:val="1"/>
      <w:numFmt w:val="decimal"/>
      <w:lvlText w:val="%1-"/>
      <w:lvlJc w:val="left"/>
      <w:pPr>
        <w:ind w:left="720" w:hanging="360"/>
      </w:pPr>
      <w:rPr>
        <w:rFonts w:hint="default" w:ascii="Arial" w:hAnsi="Arial" w:cs="Arial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9B35AA"/>
    <w:multiLevelType w:val="multilevel"/>
    <w:tmpl w:val="EE46724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42" w15:restartNumberingAfterBreak="0">
    <w:nsid w:val="7B233D37"/>
    <w:multiLevelType w:val="hybridMultilevel"/>
    <w:tmpl w:val="915E3CDA"/>
    <w:lvl w:ilvl="0" w:tplc="06EE55D8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066D4D"/>
    <w:multiLevelType w:val="hybridMultilevel"/>
    <w:tmpl w:val="CEE4950E"/>
    <w:lvl w:ilvl="0" w:tplc="205A857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F8A26DE"/>
    <w:multiLevelType w:val="hybridMultilevel"/>
    <w:tmpl w:val="54E43ACC"/>
    <w:lvl w:ilvl="0" w:tplc="8E92E04C">
      <w:start w:val="8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0060586">
    <w:abstractNumId w:val="17"/>
  </w:num>
  <w:num w:numId="2" w16cid:durableId="838808391">
    <w:abstractNumId w:val="39"/>
  </w:num>
  <w:num w:numId="3" w16cid:durableId="415589767">
    <w:abstractNumId w:val="1"/>
  </w:num>
  <w:num w:numId="4" w16cid:durableId="452938784">
    <w:abstractNumId w:val="26"/>
  </w:num>
  <w:num w:numId="5" w16cid:durableId="1364599949">
    <w:abstractNumId w:val="13"/>
  </w:num>
  <w:num w:numId="6" w16cid:durableId="2077782818">
    <w:abstractNumId w:val="40"/>
  </w:num>
  <w:num w:numId="7" w16cid:durableId="1282422718">
    <w:abstractNumId w:val="38"/>
  </w:num>
  <w:num w:numId="8" w16cid:durableId="355430782">
    <w:abstractNumId w:val="33"/>
  </w:num>
  <w:num w:numId="9" w16cid:durableId="236865378">
    <w:abstractNumId w:val="12"/>
  </w:num>
  <w:num w:numId="10" w16cid:durableId="865366938">
    <w:abstractNumId w:val="4"/>
  </w:num>
  <w:num w:numId="11" w16cid:durableId="720712314">
    <w:abstractNumId w:val="7"/>
  </w:num>
  <w:num w:numId="12" w16cid:durableId="891234166">
    <w:abstractNumId w:val="23"/>
  </w:num>
  <w:num w:numId="13" w16cid:durableId="569730545">
    <w:abstractNumId w:val="31"/>
  </w:num>
  <w:num w:numId="14" w16cid:durableId="1449592391">
    <w:abstractNumId w:val="20"/>
  </w:num>
  <w:num w:numId="15" w16cid:durableId="410390078">
    <w:abstractNumId w:val="25"/>
  </w:num>
  <w:num w:numId="16" w16cid:durableId="2079546699">
    <w:abstractNumId w:val="3"/>
  </w:num>
  <w:num w:numId="17" w16cid:durableId="597182688">
    <w:abstractNumId w:val="35"/>
  </w:num>
  <w:num w:numId="18" w16cid:durableId="799035362">
    <w:abstractNumId w:val="32"/>
  </w:num>
  <w:num w:numId="19" w16cid:durableId="1889028227">
    <w:abstractNumId w:val="11"/>
  </w:num>
  <w:num w:numId="20" w16cid:durableId="176503053">
    <w:abstractNumId w:val="2"/>
  </w:num>
  <w:num w:numId="21" w16cid:durableId="815492981">
    <w:abstractNumId w:val="15"/>
  </w:num>
  <w:num w:numId="22" w16cid:durableId="1128083482">
    <w:abstractNumId w:val="28"/>
  </w:num>
  <w:num w:numId="23" w16cid:durableId="1922177662">
    <w:abstractNumId w:val="30"/>
  </w:num>
  <w:num w:numId="24" w16cid:durableId="1239484450">
    <w:abstractNumId w:val="34"/>
  </w:num>
  <w:num w:numId="25" w16cid:durableId="285503542">
    <w:abstractNumId w:val="41"/>
  </w:num>
  <w:num w:numId="26" w16cid:durableId="951593946">
    <w:abstractNumId w:val="37"/>
  </w:num>
  <w:num w:numId="27" w16cid:durableId="1229263327">
    <w:abstractNumId w:val="44"/>
  </w:num>
  <w:num w:numId="28" w16cid:durableId="68428988">
    <w:abstractNumId w:val="10"/>
  </w:num>
  <w:num w:numId="29" w16cid:durableId="549268722">
    <w:abstractNumId w:val="24"/>
  </w:num>
  <w:num w:numId="30" w16cid:durableId="523633435">
    <w:abstractNumId w:val="8"/>
  </w:num>
  <w:num w:numId="31" w16cid:durableId="1267956668">
    <w:abstractNumId w:val="9"/>
  </w:num>
  <w:num w:numId="32" w16cid:durableId="2118282128">
    <w:abstractNumId w:val="22"/>
  </w:num>
  <w:num w:numId="33" w16cid:durableId="1221480276">
    <w:abstractNumId w:val="42"/>
  </w:num>
  <w:num w:numId="34" w16cid:durableId="580412297">
    <w:abstractNumId w:val="0"/>
  </w:num>
  <w:num w:numId="35" w16cid:durableId="310256207">
    <w:abstractNumId w:val="27"/>
  </w:num>
  <w:num w:numId="36" w16cid:durableId="1691644573">
    <w:abstractNumId w:val="29"/>
  </w:num>
  <w:num w:numId="37" w16cid:durableId="1064177500">
    <w:abstractNumId w:val="16"/>
  </w:num>
  <w:num w:numId="38" w16cid:durableId="508913884">
    <w:abstractNumId w:val="43"/>
  </w:num>
  <w:num w:numId="39" w16cid:durableId="1921523799">
    <w:abstractNumId w:val="19"/>
  </w:num>
  <w:num w:numId="40" w16cid:durableId="744766974">
    <w:abstractNumId w:val="14"/>
  </w:num>
  <w:num w:numId="41" w16cid:durableId="1419787353">
    <w:abstractNumId w:val="5"/>
  </w:num>
  <w:num w:numId="42" w16cid:durableId="354307353">
    <w:abstractNumId w:val="21"/>
  </w:num>
  <w:num w:numId="43" w16cid:durableId="1653177401">
    <w:abstractNumId w:val="36"/>
  </w:num>
  <w:num w:numId="44" w16cid:durableId="1559514707">
    <w:abstractNumId w:val="18"/>
  </w:num>
  <w:num w:numId="45" w16cid:durableId="674772832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zK2NDSwtDA0MzBQ0lEKTi0uzszPAykwrAUAAPuBMSwAAAA="/>
  </w:docVars>
  <w:rsids>
    <w:rsidRoot w:val="00840099"/>
    <w:rsid w:val="000008E4"/>
    <w:rsid w:val="0000160D"/>
    <w:rsid w:val="00002BE3"/>
    <w:rsid w:val="000039F4"/>
    <w:rsid w:val="000107FB"/>
    <w:rsid w:val="00011AC7"/>
    <w:rsid w:val="000123E4"/>
    <w:rsid w:val="00012DC0"/>
    <w:rsid w:val="000132E6"/>
    <w:rsid w:val="0001780E"/>
    <w:rsid w:val="0002530A"/>
    <w:rsid w:val="0002643D"/>
    <w:rsid w:val="00026994"/>
    <w:rsid w:val="00030759"/>
    <w:rsid w:val="000319A2"/>
    <w:rsid w:val="0003396B"/>
    <w:rsid w:val="00042525"/>
    <w:rsid w:val="000428F4"/>
    <w:rsid w:val="00042C7D"/>
    <w:rsid w:val="000437E3"/>
    <w:rsid w:val="00043D2E"/>
    <w:rsid w:val="000444F0"/>
    <w:rsid w:val="00044FB8"/>
    <w:rsid w:val="0004511F"/>
    <w:rsid w:val="0004537E"/>
    <w:rsid w:val="000455F3"/>
    <w:rsid w:val="000472A9"/>
    <w:rsid w:val="000519D3"/>
    <w:rsid w:val="00053FAD"/>
    <w:rsid w:val="000543E4"/>
    <w:rsid w:val="0005560C"/>
    <w:rsid w:val="00055A27"/>
    <w:rsid w:val="00056EB4"/>
    <w:rsid w:val="00060DF8"/>
    <w:rsid w:val="000618A3"/>
    <w:rsid w:val="000626C5"/>
    <w:rsid w:val="00062803"/>
    <w:rsid w:val="00062A96"/>
    <w:rsid w:val="0006634D"/>
    <w:rsid w:val="000675F7"/>
    <w:rsid w:val="00067A97"/>
    <w:rsid w:val="00070363"/>
    <w:rsid w:val="000708E2"/>
    <w:rsid w:val="000714A4"/>
    <w:rsid w:val="00073201"/>
    <w:rsid w:val="000733F5"/>
    <w:rsid w:val="00073D2D"/>
    <w:rsid w:val="00073E8F"/>
    <w:rsid w:val="00074E1A"/>
    <w:rsid w:val="00074F3D"/>
    <w:rsid w:val="000776B6"/>
    <w:rsid w:val="000814B9"/>
    <w:rsid w:val="000825B8"/>
    <w:rsid w:val="00082FB9"/>
    <w:rsid w:val="00084446"/>
    <w:rsid w:val="0008460B"/>
    <w:rsid w:val="000846A0"/>
    <w:rsid w:val="00084825"/>
    <w:rsid w:val="00085876"/>
    <w:rsid w:val="00085E13"/>
    <w:rsid w:val="00087FB3"/>
    <w:rsid w:val="00090F5C"/>
    <w:rsid w:val="00091DFA"/>
    <w:rsid w:val="00093EC1"/>
    <w:rsid w:val="00094144"/>
    <w:rsid w:val="000960FF"/>
    <w:rsid w:val="000979F3"/>
    <w:rsid w:val="000A1BA6"/>
    <w:rsid w:val="000A2A37"/>
    <w:rsid w:val="000A6CA6"/>
    <w:rsid w:val="000A7379"/>
    <w:rsid w:val="000A7DD6"/>
    <w:rsid w:val="000B09E0"/>
    <w:rsid w:val="000B2116"/>
    <w:rsid w:val="000B33D7"/>
    <w:rsid w:val="000B4B09"/>
    <w:rsid w:val="000B4BA2"/>
    <w:rsid w:val="000B598C"/>
    <w:rsid w:val="000B5BA8"/>
    <w:rsid w:val="000B68A3"/>
    <w:rsid w:val="000B7446"/>
    <w:rsid w:val="000C0799"/>
    <w:rsid w:val="000C185A"/>
    <w:rsid w:val="000C2F7D"/>
    <w:rsid w:val="000C31C1"/>
    <w:rsid w:val="000C4718"/>
    <w:rsid w:val="000C7367"/>
    <w:rsid w:val="000C7DF7"/>
    <w:rsid w:val="000D01AB"/>
    <w:rsid w:val="000D09EF"/>
    <w:rsid w:val="000D2050"/>
    <w:rsid w:val="000D22FE"/>
    <w:rsid w:val="000D298B"/>
    <w:rsid w:val="000D5119"/>
    <w:rsid w:val="000D5B11"/>
    <w:rsid w:val="000D7DED"/>
    <w:rsid w:val="000E2E5E"/>
    <w:rsid w:val="000E3F5C"/>
    <w:rsid w:val="000E4B4A"/>
    <w:rsid w:val="000E529C"/>
    <w:rsid w:val="000F368A"/>
    <w:rsid w:val="000F384B"/>
    <w:rsid w:val="000F3C3D"/>
    <w:rsid w:val="000F3ECB"/>
    <w:rsid w:val="000F3F09"/>
    <w:rsid w:val="000F4ACB"/>
    <w:rsid w:val="000F7852"/>
    <w:rsid w:val="00101F6B"/>
    <w:rsid w:val="0010404A"/>
    <w:rsid w:val="00104885"/>
    <w:rsid w:val="00105EC1"/>
    <w:rsid w:val="00106843"/>
    <w:rsid w:val="00107E7C"/>
    <w:rsid w:val="00112EBF"/>
    <w:rsid w:val="00114A27"/>
    <w:rsid w:val="00114D10"/>
    <w:rsid w:val="001160A2"/>
    <w:rsid w:val="00116A9B"/>
    <w:rsid w:val="00116CAF"/>
    <w:rsid w:val="00120E3A"/>
    <w:rsid w:val="0012350F"/>
    <w:rsid w:val="00123AD1"/>
    <w:rsid w:val="0012426E"/>
    <w:rsid w:val="001249C7"/>
    <w:rsid w:val="001307A2"/>
    <w:rsid w:val="00130B57"/>
    <w:rsid w:val="001318AB"/>
    <w:rsid w:val="00131B2B"/>
    <w:rsid w:val="00132337"/>
    <w:rsid w:val="00134A08"/>
    <w:rsid w:val="0013783D"/>
    <w:rsid w:val="00137C2C"/>
    <w:rsid w:val="00137E32"/>
    <w:rsid w:val="00141CF6"/>
    <w:rsid w:val="00146316"/>
    <w:rsid w:val="0014708F"/>
    <w:rsid w:val="00147D19"/>
    <w:rsid w:val="0015012E"/>
    <w:rsid w:val="00153EB9"/>
    <w:rsid w:val="001548AD"/>
    <w:rsid w:val="00154D7B"/>
    <w:rsid w:val="001556F6"/>
    <w:rsid w:val="001557A6"/>
    <w:rsid w:val="00155B60"/>
    <w:rsid w:val="00155C53"/>
    <w:rsid w:val="00160E03"/>
    <w:rsid w:val="00160F11"/>
    <w:rsid w:val="0016303C"/>
    <w:rsid w:val="0016360B"/>
    <w:rsid w:val="00163D4A"/>
    <w:rsid w:val="00163D81"/>
    <w:rsid w:val="001649C8"/>
    <w:rsid w:val="00165EED"/>
    <w:rsid w:val="001665CD"/>
    <w:rsid w:val="001669A1"/>
    <w:rsid w:val="00170F62"/>
    <w:rsid w:val="001716FF"/>
    <w:rsid w:val="00171903"/>
    <w:rsid w:val="00171B3E"/>
    <w:rsid w:val="001737EE"/>
    <w:rsid w:val="0017632C"/>
    <w:rsid w:val="00176A1A"/>
    <w:rsid w:val="00180317"/>
    <w:rsid w:val="00180717"/>
    <w:rsid w:val="00180764"/>
    <w:rsid w:val="0018159D"/>
    <w:rsid w:val="00182D6D"/>
    <w:rsid w:val="00183F14"/>
    <w:rsid w:val="00184141"/>
    <w:rsid w:val="00185CFF"/>
    <w:rsid w:val="00186CE1"/>
    <w:rsid w:val="001910C9"/>
    <w:rsid w:val="001916AA"/>
    <w:rsid w:val="001916DB"/>
    <w:rsid w:val="0019174D"/>
    <w:rsid w:val="00195A4E"/>
    <w:rsid w:val="00195CDA"/>
    <w:rsid w:val="00196CFE"/>
    <w:rsid w:val="001A29A0"/>
    <w:rsid w:val="001A5838"/>
    <w:rsid w:val="001A5C19"/>
    <w:rsid w:val="001A6342"/>
    <w:rsid w:val="001A7236"/>
    <w:rsid w:val="001A7B03"/>
    <w:rsid w:val="001B09D1"/>
    <w:rsid w:val="001B1C60"/>
    <w:rsid w:val="001B2B8A"/>
    <w:rsid w:val="001B3D8E"/>
    <w:rsid w:val="001B4699"/>
    <w:rsid w:val="001C1BDC"/>
    <w:rsid w:val="001C4AAD"/>
    <w:rsid w:val="001C63AE"/>
    <w:rsid w:val="001D3624"/>
    <w:rsid w:val="001D5297"/>
    <w:rsid w:val="001D5D30"/>
    <w:rsid w:val="001D6F01"/>
    <w:rsid w:val="001D70A8"/>
    <w:rsid w:val="001D7ACD"/>
    <w:rsid w:val="001E0E3E"/>
    <w:rsid w:val="001E13B8"/>
    <w:rsid w:val="001E1796"/>
    <w:rsid w:val="001E53EF"/>
    <w:rsid w:val="001E668B"/>
    <w:rsid w:val="001E7103"/>
    <w:rsid w:val="001E7197"/>
    <w:rsid w:val="001E7A4E"/>
    <w:rsid w:val="001E7E5E"/>
    <w:rsid w:val="001F0D5F"/>
    <w:rsid w:val="001F10E0"/>
    <w:rsid w:val="001F2840"/>
    <w:rsid w:val="001F2E2B"/>
    <w:rsid w:val="001F3E80"/>
    <w:rsid w:val="001F3FC4"/>
    <w:rsid w:val="001F4384"/>
    <w:rsid w:val="001F4C83"/>
    <w:rsid w:val="001F5098"/>
    <w:rsid w:val="001F705B"/>
    <w:rsid w:val="002001E8"/>
    <w:rsid w:val="00201F71"/>
    <w:rsid w:val="00202A5C"/>
    <w:rsid w:val="00202F45"/>
    <w:rsid w:val="00203392"/>
    <w:rsid w:val="00203943"/>
    <w:rsid w:val="00204A5C"/>
    <w:rsid w:val="00206F10"/>
    <w:rsid w:val="0020720D"/>
    <w:rsid w:val="00211693"/>
    <w:rsid w:val="00213ED0"/>
    <w:rsid w:val="00214924"/>
    <w:rsid w:val="0021573A"/>
    <w:rsid w:val="002201CD"/>
    <w:rsid w:val="0022335A"/>
    <w:rsid w:val="00230B84"/>
    <w:rsid w:val="0023121B"/>
    <w:rsid w:val="00231E57"/>
    <w:rsid w:val="00233097"/>
    <w:rsid w:val="00236255"/>
    <w:rsid w:val="00236C84"/>
    <w:rsid w:val="002422A0"/>
    <w:rsid w:val="00242D6D"/>
    <w:rsid w:val="00244C21"/>
    <w:rsid w:val="0024532D"/>
    <w:rsid w:val="0024794F"/>
    <w:rsid w:val="00250580"/>
    <w:rsid w:val="00251629"/>
    <w:rsid w:val="00253B5F"/>
    <w:rsid w:val="002566B4"/>
    <w:rsid w:val="00257591"/>
    <w:rsid w:val="0026034A"/>
    <w:rsid w:val="0026124C"/>
    <w:rsid w:val="002622C3"/>
    <w:rsid w:val="00262744"/>
    <w:rsid w:val="00264A23"/>
    <w:rsid w:val="00264AF0"/>
    <w:rsid w:val="00265FC7"/>
    <w:rsid w:val="0026749C"/>
    <w:rsid w:val="002722E2"/>
    <w:rsid w:val="00272FAC"/>
    <w:rsid w:val="00276742"/>
    <w:rsid w:val="00281433"/>
    <w:rsid w:val="0028288B"/>
    <w:rsid w:val="00282FB8"/>
    <w:rsid w:val="00284905"/>
    <w:rsid w:val="00284B2B"/>
    <w:rsid w:val="00285BDD"/>
    <w:rsid w:val="002860F7"/>
    <w:rsid w:val="0028670F"/>
    <w:rsid w:val="0028756C"/>
    <w:rsid w:val="00287CFF"/>
    <w:rsid w:val="00287DFF"/>
    <w:rsid w:val="0029059C"/>
    <w:rsid w:val="002928B7"/>
    <w:rsid w:val="002947C0"/>
    <w:rsid w:val="002966CC"/>
    <w:rsid w:val="00296B1C"/>
    <w:rsid w:val="002A1358"/>
    <w:rsid w:val="002A1AB0"/>
    <w:rsid w:val="002A28E5"/>
    <w:rsid w:val="002A2C32"/>
    <w:rsid w:val="002A4FFF"/>
    <w:rsid w:val="002A537B"/>
    <w:rsid w:val="002A5392"/>
    <w:rsid w:val="002A62B7"/>
    <w:rsid w:val="002A696D"/>
    <w:rsid w:val="002B0558"/>
    <w:rsid w:val="002B12DF"/>
    <w:rsid w:val="002B334D"/>
    <w:rsid w:val="002B4473"/>
    <w:rsid w:val="002B6432"/>
    <w:rsid w:val="002B68AB"/>
    <w:rsid w:val="002B72FF"/>
    <w:rsid w:val="002C1013"/>
    <w:rsid w:val="002C2B86"/>
    <w:rsid w:val="002C5907"/>
    <w:rsid w:val="002D3943"/>
    <w:rsid w:val="002D3DAC"/>
    <w:rsid w:val="002E0EA8"/>
    <w:rsid w:val="002E31C3"/>
    <w:rsid w:val="002E3B8C"/>
    <w:rsid w:val="002E4F46"/>
    <w:rsid w:val="002E5088"/>
    <w:rsid w:val="002E52A4"/>
    <w:rsid w:val="002E6DC1"/>
    <w:rsid w:val="002E6EBB"/>
    <w:rsid w:val="002E713C"/>
    <w:rsid w:val="002F3D71"/>
    <w:rsid w:val="002F4384"/>
    <w:rsid w:val="002F4AC6"/>
    <w:rsid w:val="002F6CA6"/>
    <w:rsid w:val="00302994"/>
    <w:rsid w:val="00303256"/>
    <w:rsid w:val="003056A0"/>
    <w:rsid w:val="00305A32"/>
    <w:rsid w:val="00307326"/>
    <w:rsid w:val="003073F9"/>
    <w:rsid w:val="00310164"/>
    <w:rsid w:val="0031091B"/>
    <w:rsid w:val="003122CB"/>
    <w:rsid w:val="003134C7"/>
    <w:rsid w:val="0031489A"/>
    <w:rsid w:val="00315259"/>
    <w:rsid w:val="003155B0"/>
    <w:rsid w:val="00316EF9"/>
    <w:rsid w:val="00321CB2"/>
    <w:rsid w:val="00324329"/>
    <w:rsid w:val="003279D8"/>
    <w:rsid w:val="00331009"/>
    <w:rsid w:val="003319F9"/>
    <w:rsid w:val="00332668"/>
    <w:rsid w:val="003332E1"/>
    <w:rsid w:val="00333BED"/>
    <w:rsid w:val="00333DF4"/>
    <w:rsid w:val="00336E70"/>
    <w:rsid w:val="003376E6"/>
    <w:rsid w:val="0034005C"/>
    <w:rsid w:val="003403EE"/>
    <w:rsid w:val="00341F45"/>
    <w:rsid w:val="003428EC"/>
    <w:rsid w:val="00346F3B"/>
    <w:rsid w:val="00351874"/>
    <w:rsid w:val="00353A35"/>
    <w:rsid w:val="0035745B"/>
    <w:rsid w:val="00357FFA"/>
    <w:rsid w:val="00360ABA"/>
    <w:rsid w:val="00362E1D"/>
    <w:rsid w:val="003630F5"/>
    <w:rsid w:val="0036364A"/>
    <w:rsid w:val="00365654"/>
    <w:rsid w:val="00365FCE"/>
    <w:rsid w:val="003662BC"/>
    <w:rsid w:val="00367925"/>
    <w:rsid w:val="00367C24"/>
    <w:rsid w:val="0037049F"/>
    <w:rsid w:val="0037298B"/>
    <w:rsid w:val="00372FDE"/>
    <w:rsid w:val="00373A18"/>
    <w:rsid w:val="00373FFB"/>
    <w:rsid w:val="00380CB8"/>
    <w:rsid w:val="00381020"/>
    <w:rsid w:val="00381988"/>
    <w:rsid w:val="00384865"/>
    <w:rsid w:val="003858E0"/>
    <w:rsid w:val="00385E59"/>
    <w:rsid w:val="003864DA"/>
    <w:rsid w:val="00391465"/>
    <w:rsid w:val="0039263D"/>
    <w:rsid w:val="00397535"/>
    <w:rsid w:val="003A03DF"/>
    <w:rsid w:val="003A2029"/>
    <w:rsid w:val="003A57D5"/>
    <w:rsid w:val="003A67EA"/>
    <w:rsid w:val="003A6D56"/>
    <w:rsid w:val="003A6FEB"/>
    <w:rsid w:val="003A7639"/>
    <w:rsid w:val="003A77A1"/>
    <w:rsid w:val="003B024A"/>
    <w:rsid w:val="003B1428"/>
    <w:rsid w:val="003B188A"/>
    <w:rsid w:val="003B22F8"/>
    <w:rsid w:val="003B42D3"/>
    <w:rsid w:val="003B50FC"/>
    <w:rsid w:val="003B6D32"/>
    <w:rsid w:val="003B6DE5"/>
    <w:rsid w:val="003B74DF"/>
    <w:rsid w:val="003C025F"/>
    <w:rsid w:val="003C193A"/>
    <w:rsid w:val="003C1D30"/>
    <w:rsid w:val="003C25DD"/>
    <w:rsid w:val="003C28CF"/>
    <w:rsid w:val="003C395F"/>
    <w:rsid w:val="003C463D"/>
    <w:rsid w:val="003C6AE7"/>
    <w:rsid w:val="003D07E2"/>
    <w:rsid w:val="003D0C14"/>
    <w:rsid w:val="003D1E20"/>
    <w:rsid w:val="003D1FF5"/>
    <w:rsid w:val="003D2FD3"/>
    <w:rsid w:val="003D398B"/>
    <w:rsid w:val="003D4D11"/>
    <w:rsid w:val="003D5148"/>
    <w:rsid w:val="003D761D"/>
    <w:rsid w:val="003E18CD"/>
    <w:rsid w:val="003E351F"/>
    <w:rsid w:val="003E53B1"/>
    <w:rsid w:val="003E5882"/>
    <w:rsid w:val="003E5B65"/>
    <w:rsid w:val="003E5E4C"/>
    <w:rsid w:val="003E5F9D"/>
    <w:rsid w:val="003F45B1"/>
    <w:rsid w:val="003F51B2"/>
    <w:rsid w:val="003F63EF"/>
    <w:rsid w:val="004022BC"/>
    <w:rsid w:val="00403258"/>
    <w:rsid w:val="00403FCA"/>
    <w:rsid w:val="00406589"/>
    <w:rsid w:val="00406DAF"/>
    <w:rsid w:val="00407EF2"/>
    <w:rsid w:val="0041320E"/>
    <w:rsid w:val="0041424B"/>
    <w:rsid w:val="0041589A"/>
    <w:rsid w:val="00416ACE"/>
    <w:rsid w:val="00416B89"/>
    <w:rsid w:val="004178A4"/>
    <w:rsid w:val="00421D48"/>
    <w:rsid w:val="00423B13"/>
    <w:rsid w:val="00426E20"/>
    <w:rsid w:val="00431B82"/>
    <w:rsid w:val="004326B6"/>
    <w:rsid w:val="00432D46"/>
    <w:rsid w:val="00432F61"/>
    <w:rsid w:val="00435F36"/>
    <w:rsid w:val="004368CD"/>
    <w:rsid w:val="00437243"/>
    <w:rsid w:val="0044364F"/>
    <w:rsid w:val="00443BBC"/>
    <w:rsid w:val="004456D6"/>
    <w:rsid w:val="00445B74"/>
    <w:rsid w:val="00446698"/>
    <w:rsid w:val="004466F5"/>
    <w:rsid w:val="00446948"/>
    <w:rsid w:val="00447D2B"/>
    <w:rsid w:val="004507DD"/>
    <w:rsid w:val="00454155"/>
    <w:rsid w:val="004545D8"/>
    <w:rsid w:val="00455917"/>
    <w:rsid w:val="00457767"/>
    <w:rsid w:val="00460630"/>
    <w:rsid w:val="0046171E"/>
    <w:rsid w:val="00461CE0"/>
    <w:rsid w:val="00462AF7"/>
    <w:rsid w:val="004646C4"/>
    <w:rsid w:val="00465715"/>
    <w:rsid w:val="00466CE3"/>
    <w:rsid w:val="00467575"/>
    <w:rsid w:val="004719EE"/>
    <w:rsid w:val="004723E4"/>
    <w:rsid w:val="00472625"/>
    <w:rsid w:val="00472886"/>
    <w:rsid w:val="0047408E"/>
    <w:rsid w:val="004745C3"/>
    <w:rsid w:val="00474AED"/>
    <w:rsid w:val="0047540B"/>
    <w:rsid w:val="00475E2B"/>
    <w:rsid w:val="00477F47"/>
    <w:rsid w:val="00482285"/>
    <w:rsid w:val="00482968"/>
    <w:rsid w:val="0048376A"/>
    <w:rsid w:val="00484076"/>
    <w:rsid w:val="00487E3E"/>
    <w:rsid w:val="00491C37"/>
    <w:rsid w:val="00496971"/>
    <w:rsid w:val="004969AE"/>
    <w:rsid w:val="00496D70"/>
    <w:rsid w:val="00497831"/>
    <w:rsid w:val="004A14BE"/>
    <w:rsid w:val="004A3353"/>
    <w:rsid w:val="004A4335"/>
    <w:rsid w:val="004A5DEF"/>
    <w:rsid w:val="004A67FF"/>
    <w:rsid w:val="004B05E8"/>
    <w:rsid w:val="004B1E84"/>
    <w:rsid w:val="004B277A"/>
    <w:rsid w:val="004B5B93"/>
    <w:rsid w:val="004B78C4"/>
    <w:rsid w:val="004C0F91"/>
    <w:rsid w:val="004C2C79"/>
    <w:rsid w:val="004C333F"/>
    <w:rsid w:val="004C3A71"/>
    <w:rsid w:val="004C6359"/>
    <w:rsid w:val="004C78AE"/>
    <w:rsid w:val="004D01A3"/>
    <w:rsid w:val="004D1614"/>
    <w:rsid w:val="004D1DCF"/>
    <w:rsid w:val="004D2EBA"/>
    <w:rsid w:val="004D6771"/>
    <w:rsid w:val="004E3613"/>
    <w:rsid w:val="004E411A"/>
    <w:rsid w:val="004E4D1A"/>
    <w:rsid w:val="004E5A98"/>
    <w:rsid w:val="004F0C5A"/>
    <w:rsid w:val="004F0DB7"/>
    <w:rsid w:val="004F15F0"/>
    <w:rsid w:val="004F34D7"/>
    <w:rsid w:val="004F53A1"/>
    <w:rsid w:val="004F5462"/>
    <w:rsid w:val="004F5A9D"/>
    <w:rsid w:val="004F5B68"/>
    <w:rsid w:val="004F5EA8"/>
    <w:rsid w:val="004F627C"/>
    <w:rsid w:val="004F6DBD"/>
    <w:rsid w:val="004F6F09"/>
    <w:rsid w:val="005010FD"/>
    <w:rsid w:val="00502AD7"/>
    <w:rsid w:val="00504A45"/>
    <w:rsid w:val="00504EBC"/>
    <w:rsid w:val="00506D35"/>
    <w:rsid w:val="00507249"/>
    <w:rsid w:val="005074DE"/>
    <w:rsid w:val="00507DC4"/>
    <w:rsid w:val="0051064B"/>
    <w:rsid w:val="00510BF5"/>
    <w:rsid w:val="00511802"/>
    <w:rsid w:val="00511B51"/>
    <w:rsid w:val="00513FA1"/>
    <w:rsid w:val="005147E2"/>
    <w:rsid w:val="00515018"/>
    <w:rsid w:val="005152A9"/>
    <w:rsid w:val="0051614E"/>
    <w:rsid w:val="0051674C"/>
    <w:rsid w:val="005172C2"/>
    <w:rsid w:val="00517551"/>
    <w:rsid w:val="005220DA"/>
    <w:rsid w:val="005229EC"/>
    <w:rsid w:val="00523317"/>
    <w:rsid w:val="00523B50"/>
    <w:rsid w:val="00524483"/>
    <w:rsid w:val="0052519D"/>
    <w:rsid w:val="00531F92"/>
    <w:rsid w:val="00532437"/>
    <w:rsid w:val="00533137"/>
    <w:rsid w:val="005336F8"/>
    <w:rsid w:val="00533975"/>
    <w:rsid w:val="005339CD"/>
    <w:rsid w:val="005355C9"/>
    <w:rsid w:val="00535F8E"/>
    <w:rsid w:val="00540EC1"/>
    <w:rsid w:val="0054291C"/>
    <w:rsid w:val="00546247"/>
    <w:rsid w:val="00547089"/>
    <w:rsid w:val="00551546"/>
    <w:rsid w:val="00551D7B"/>
    <w:rsid w:val="00555023"/>
    <w:rsid w:val="00556EDE"/>
    <w:rsid w:val="005602F4"/>
    <w:rsid w:val="0056071E"/>
    <w:rsid w:val="00561C85"/>
    <w:rsid w:val="00562212"/>
    <w:rsid w:val="00562D22"/>
    <w:rsid w:val="00563AD6"/>
    <w:rsid w:val="00563AFB"/>
    <w:rsid w:val="00566FA2"/>
    <w:rsid w:val="00571675"/>
    <w:rsid w:val="00573B7E"/>
    <w:rsid w:val="005748B1"/>
    <w:rsid w:val="0057527C"/>
    <w:rsid w:val="00575ABD"/>
    <w:rsid w:val="00575C9B"/>
    <w:rsid w:val="005767D2"/>
    <w:rsid w:val="00577584"/>
    <w:rsid w:val="00580369"/>
    <w:rsid w:val="00583BBD"/>
    <w:rsid w:val="00584C42"/>
    <w:rsid w:val="00585E51"/>
    <w:rsid w:val="00586548"/>
    <w:rsid w:val="00586DA7"/>
    <w:rsid w:val="00586EA8"/>
    <w:rsid w:val="00590717"/>
    <w:rsid w:val="00591E12"/>
    <w:rsid w:val="005924B0"/>
    <w:rsid w:val="00593F53"/>
    <w:rsid w:val="00594D4D"/>
    <w:rsid w:val="00595421"/>
    <w:rsid w:val="005954C6"/>
    <w:rsid w:val="0059795B"/>
    <w:rsid w:val="005A02A6"/>
    <w:rsid w:val="005A1961"/>
    <w:rsid w:val="005A3728"/>
    <w:rsid w:val="005A39D7"/>
    <w:rsid w:val="005A3AF2"/>
    <w:rsid w:val="005A3EDB"/>
    <w:rsid w:val="005A6AFA"/>
    <w:rsid w:val="005A7243"/>
    <w:rsid w:val="005B0AE6"/>
    <w:rsid w:val="005B0B53"/>
    <w:rsid w:val="005B0CA8"/>
    <w:rsid w:val="005B2293"/>
    <w:rsid w:val="005B2FC9"/>
    <w:rsid w:val="005B39A5"/>
    <w:rsid w:val="005B4D9C"/>
    <w:rsid w:val="005B4F5B"/>
    <w:rsid w:val="005B57F8"/>
    <w:rsid w:val="005B69FE"/>
    <w:rsid w:val="005B6AB8"/>
    <w:rsid w:val="005B79D5"/>
    <w:rsid w:val="005C2BAC"/>
    <w:rsid w:val="005C2F1E"/>
    <w:rsid w:val="005C2F2D"/>
    <w:rsid w:val="005C3EF6"/>
    <w:rsid w:val="005C416E"/>
    <w:rsid w:val="005D379B"/>
    <w:rsid w:val="005D4DCB"/>
    <w:rsid w:val="005E0A22"/>
    <w:rsid w:val="005E2669"/>
    <w:rsid w:val="005E2861"/>
    <w:rsid w:val="005E29A1"/>
    <w:rsid w:val="005E2C42"/>
    <w:rsid w:val="005E3B57"/>
    <w:rsid w:val="005E6C4A"/>
    <w:rsid w:val="005E75E2"/>
    <w:rsid w:val="005F0959"/>
    <w:rsid w:val="005F0D4C"/>
    <w:rsid w:val="005F10A4"/>
    <w:rsid w:val="005F42C2"/>
    <w:rsid w:val="005F4811"/>
    <w:rsid w:val="005F6A1E"/>
    <w:rsid w:val="005F6F54"/>
    <w:rsid w:val="005F7F2F"/>
    <w:rsid w:val="00600F4E"/>
    <w:rsid w:val="0060154E"/>
    <w:rsid w:val="00602883"/>
    <w:rsid w:val="006030B3"/>
    <w:rsid w:val="00603A01"/>
    <w:rsid w:val="00604A4D"/>
    <w:rsid w:val="00604D74"/>
    <w:rsid w:val="00605927"/>
    <w:rsid w:val="00610B02"/>
    <w:rsid w:val="00611338"/>
    <w:rsid w:val="00614673"/>
    <w:rsid w:val="00617A63"/>
    <w:rsid w:val="00617CA2"/>
    <w:rsid w:val="00620868"/>
    <w:rsid w:val="006208D4"/>
    <w:rsid w:val="00620E96"/>
    <w:rsid w:val="006220D6"/>
    <w:rsid w:val="006224D0"/>
    <w:rsid w:val="0062257F"/>
    <w:rsid w:val="00622A03"/>
    <w:rsid w:val="00623698"/>
    <w:rsid w:val="006247AB"/>
    <w:rsid w:val="00625409"/>
    <w:rsid w:val="00625E22"/>
    <w:rsid w:val="006260D5"/>
    <w:rsid w:val="0062679C"/>
    <w:rsid w:val="00630D81"/>
    <w:rsid w:val="00631326"/>
    <w:rsid w:val="00636C22"/>
    <w:rsid w:val="00636DE9"/>
    <w:rsid w:val="006411E3"/>
    <w:rsid w:val="00641B46"/>
    <w:rsid w:val="0064524D"/>
    <w:rsid w:val="006452D3"/>
    <w:rsid w:val="00646D43"/>
    <w:rsid w:val="00647E7C"/>
    <w:rsid w:val="00650096"/>
    <w:rsid w:val="006509DD"/>
    <w:rsid w:val="00652A65"/>
    <w:rsid w:val="00654207"/>
    <w:rsid w:val="00654E5A"/>
    <w:rsid w:val="0065636C"/>
    <w:rsid w:val="00662BE6"/>
    <w:rsid w:val="0066387C"/>
    <w:rsid w:val="00663F2F"/>
    <w:rsid w:val="0066505C"/>
    <w:rsid w:val="00665A52"/>
    <w:rsid w:val="006714E8"/>
    <w:rsid w:val="00671903"/>
    <w:rsid w:val="00671B2C"/>
    <w:rsid w:val="00673215"/>
    <w:rsid w:val="006817F1"/>
    <w:rsid w:val="00681953"/>
    <w:rsid w:val="00682B4D"/>
    <w:rsid w:val="00683249"/>
    <w:rsid w:val="00683415"/>
    <w:rsid w:val="006849FB"/>
    <w:rsid w:val="00684D67"/>
    <w:rsid w:val="00684DC1"/>
    <w:rsid w:val="00687035"/>
    <w:rsid w:val="006875C4"/>
    <w:rsid w:val="006878DE"/>
    <w:rsid w:val="00690EFE"/>
    <w:rsid w:val="006912A3"/>
    <w:rsid w:val="00691C91"/>
    <w:rsid w:val="00691E39"/>
    <w:rsid w:val="00692BAA"/>
    <w:rsid w:val="00693617"/>
    <w:rsid w:val="00695CB8"/>
    <w:rsid w:val="006963BB"/>
    <w:rsid w:val="00696477"/>
    <w:rsid w:val="00696C06"/>
    <w:rsid w:val="006A0C90"/>
    <w:rsid w:val="006A1478"/>
    <w:rsid w:val="006A14B8"/>
    <w:rsid w:val="006A1826"/>
    <w:rsid w:val="006A753D"/>
    <w:rsid w:val="006A75D4"/>
    <w:rsid w:val="006B168D"/>
    <w:rsid w:val="006B2D56"/>
    <w:rsid w:val="006B318C"/>
    <w:rsid w:val="006B5C48"/>
    <w:rsid w:val="006B660C"/>
    <w:rsid w:val="006B695D"/>
    <w:rsid w:val="006C10EC"/>
    <w:rsid w:val="006C6DEB"/>
    <w:rsid w:val="006D0F97"/>
    <w:rsid w:val="006D4277"/>
    <w:rsid w:val="006D4468"/>
    <w:rsid w:val="006D46B8"/>
    <w:rsid w:val="006E302E"/>
    <w:rsid w:val="006E3E58"/>
    <w:rsid w:val="006E40F4"/>
    <w:rsid w:val="006E4507"/>
    <w:rsid w:val="006E7B22"/>
    <w:rsid w:val="006F00D0"/>
    <w:rsid w:val="006F21A1"/>
    <w:rsid w:val="006F6806"/>
    <w:rsid w:val="006F6CCC"/>
    <w:rsid w:val="0070067B"/>
    <w:rsid w:val="0070141F"/>
    <w:rsid w:val="00701E41"/>
    <w:rsid w:val="00705C98"/>
    <w:rsid w:val="00707CB1"/>
    <w:rsid w:val="0071018E"/>
    <w:rsid w:val="00710B0A"/>
    <w:rsid w:val="007161E5"/>
    <w:rsid w:val="00717FE6"/>
    <w:rsid w:val="0072097A"/>
    <w:rsid w:val="00720C8A"/>
    <w:rsid w:val="007238A6"/>
    <w:rsid w:val="00723B9F"/>
    <w:rsid w:val="00724350"/>
    <w:rsid w:val="00725769"/>
    <w:rsid w:val="00726792"/>
    <w:rsid w:val="00727E71"/>
    <w:rsid w:val="00734287"/>
    <w:rsid w:val="00734D68"/>
    <w:rsid w:val="00737D4D"/>
    <w:rsid w:val="00741ECB"/>
    <w:rsid w:val="007433EB"/>
    <w:rsid w:val="00746368"/>
    <w:rsid w:val="00750008"/>
    <w:rsid w:val="00750EA9"/>
    <w:rsid w:val="0075559A"/>
    <w:rsid w:val="00760998"/>
    <w:rsid w:val="00762BC7"/>
    <w:rsid w:val="0076302A"/>
    <w:rsid w:val="00763399"/>
    <w:rsid w:val="00763F0F"/>
    <w:rsid w:val="007645E7"/>
    <w:rsid w:val="00764BC4"/>
    <w:rsid w:val="0076516C"/>
    <w:rsid w:val="00765BF7"/>
    <w:rsid w:val="007674E6"/>
    <w:rsid w:val="00767E68"/>
    <w:rsid w:val="00770B6C"/>
    <w:rsid w:val="00770B9D"/>
    <w:rsid w:val="00771136"/>
    <w:rsid w:val="007734B6"/>
    <w:rsid w:val="00775544"/>
    <w:rsid w:val="007803AB"/>
    <w:rsid w:val="00780EAE"/>
    <w:rsid w:val="00781257"/>
    <w:rsid w:val="00781638"/>
    <w:rsid w:val="007819C4"/>
    <w:rsid w:val="00782BE6"/>
    <w:rsid w:val="00782E7B"/>
    <w:rsid w:val="00782FE1"/>
    <w:rsid w:val="00783746"/>
    <w:rsid w:val="00783D6B"/>
    <w:rsid w:val="00783FDA"/>
    <w:rsid w:val="0078522C"/>
    <w:rsid w:val="00787214"/>
    <w:rsid w:val="00791509"/>
    <w:rsid w:val="00791CBA"/>
    <w:rsid w:val="0079312A"/>
    <w:rsid w:val="00794EC5"/>
    <w:rsid w:val="0079679A"/>
    <w:rsid w:val="00796EDC"/>
    <w:rsid w:val="007A48C5"/>
    <w:rsid w:val="007A738C"/>
    <w:rsid w:val="007A73E9"/>
    <w:rsid w:val="007A7404"/>
    <w:rsid w:val="007B0663"/>
    <w:rsid w:val="007B10F8"/>
    <w:rsid w:val="007B15AB"/>
    <w:rsid w:val="007B33B9"/>
    <w:rsid w:val="007B3623"/>
    <w:rsid w:val="007B4357"/>
    <w:rsid w:val="007B4F2A"/>
    <w:rsid w:val="007B605B"/>
    <w:rsid w:val="007B6F7E"/>
    <w:rsid w:val="007B7C6B"/>
    <w:rsid w:val="007C235B"/>
    <w:rsid w:val="007C31C6"/>
    <w:rsid w:val="007C3C86"/>
    <w:rsid w:val="007C4E70"/>
    <w:rsid w:val="007C5813"/>
    <w:rsid w:val="007C5ACD"/>
    <w:rsid w:val="007C7501"/>
    <w:rsid w:val="007C7949"/>
    <w:rsid w:val="007D29E3"/>
    <w:rsid w:val="007D2A04"/>
    <w:rsid w:val="007D42BF"/>
    <w:rsid w:val="007D42EB"/>
    <w:rsid w:val="007D4903"/>
    <w:rsid w:val="007D6AC1"/>
    <w:rsid w:val="007E0C4E"/>
    <w:rsid w:val="007E13E1"/>
    <w:rsid w:val="007E4F54"/>
    <w:rsid w:val="007E6A0C"/>
    <w:rsid w:val="007E742F"/>
    <w:rsid w:val="007E7817"/>
    <w:rsid w:val="007F0CA9"/>
    <w:rsid w:val="007F14A9"/>
    <w:rsid w:val="007F1FC2"/>
    <w:rsid w:val="007F29AC"/>
    <w:rsid w:val="007F3730"/>
    <w:rsid w:val="007F3D52"/>
    <w:rsid w:val="007F5A97"/>
    <w:rsid w:val="007F5E36"/>
    <w:rsid w:val="007F63A1"/>
    <w:rsid w:val="007F692D"/>
    <w:rsid w:val="007F77CC"/>
    <w:rsid w:val="007F7DD7"/>
    <w:rsid w:val="008002F4"/>
    <w:rsid w:val="00800C53"/>
    <w:rsid w:val="00802D1F"/>
    <w:rsid w:val="00803AFD"/>
    <w:rsid w:val="0080468E"/>
    <w:rsid w:val="008055AF"/>
    <w:rsid w:val="00810DEF"/>
    <w:rsid w:val="008119E9"/>
    <w:rsid w:val="00812924"/>
    <w:rsid w:val="00813BB2"/>
    <w:rsid w:val="00815BD7"/>
    <w:rsid w:val="00816BA8"/>
    <w:rsid w:val="00817DB4"/>
    <w:rsid w:val="00820EAC"/>
    <w:rsid w:val="00821467"/>
    <w:rsid w:val="00821D59"/>
    <w:rsid w:val="0082296A"/>
    <w:rsid w:val="00822FC5"/>
    <w:rsid w:val="00824A4B"/>
    <w:rsid w:val="00824CB1"/>
    <w:rsid w:val="008253D2"/>
    <w:rsid w:val="008257D5"/>
    <w:rsid w:val="00825D37"/>
    <w:rsid w:val="00826416"/>
    <w:rsid w:val="0082787E"/>
    <w:rsid w:val="00831F0D"/>
    <w:rsid w:val="008339E3"/>
    <w:rsid w:val="0083493C"/>
    <w:rsid w:val="00835181"/>
    <w:rsid w:val="00840099"/>
    <w:rsid w:val="0084123D"/>
    <w:rsid w:val="008414AE"/>
    <w:rsid w:val="008442C4"/>
    <w:rsid w:val="00845E40"/>
    <w:rsid w:val="0084677A"/>
    <w:rsid w:val="00846947"/>
    <w:rsid w:val="008476EF"/>
    <w:rsid w:val="00847E9A"/>
    <w:rsid w:val="008511D8"/>
    <w:rsid w:val="008530D4"/>
    <w:rsid w:val="00853946"/>
    <w:rsid w:val="0085421A"/>
    <w:rsid w:val="00855EB8"/>
    <w:rsid w:val="0086220E"/>
    <w:rsid w:val="00862CBF"/>
    <w:rsid w:val="00863A9D"/>
    <w:rsid w:val="00863FAA"/>
    <w:rsid w:val="00866E54"/>
    <w:rsid w:val="00867D41"/>
    <w:rsid w:val="00870A70"/>
    <w:rsid w:val="00872D94"/>
    <w:rsid w:val="00874DBF"/>
    <w:rsid w:val="00874E25"/>
    <w:rsid w:val="00874FAD"/>
    <w:rsid w:val="00877E63"/>
    <w:rsid w:val="00880174"/>
    <w:rsid w:val="00880BA8"/>
    <w:rsid w:val="00883622"/>
    <w:rsid w:val="00884499"/>
    <w:rsid w:val="00884600"/>
    <w:rsid w:val="00884AA1"/>
    <w:rsid w:val="00884DDF"/>
    <w:rsid w:val="00887171"/>
    <w:rsid w:val="008877F6"/>
    <w:rsid w:val="00887E24"/>
    <w:rsid w:val="0089080A"/>
    <w:rsid w:val="00892567"/>
    <w:rsid w:val="008933A1"/>
    <w:rsid w:val="00894209"/>
    <w:rsid w:val="008964BA"/>
    <w:rsid w:val="00897A1A"/>
    <w:rsid w:val="00897B86"/>
    <w:rsid w:val="008A018B"/>
    <w:rsid w:val="008A1D1D"/>
    <w:rsid w:val="008A3000"/>
    <w:rsid w:val="008A36A0"/>
    <w:rsid w:val="008A4338"/>
    <w:rsid w:val="008A55B2"/>
    <w:rsid w:val="008A5639"/>
    <w:rsid w:val="008A7C5E"/>
    <w:rsid w:val="008B0B23"/>
    <w:rsid w:val="008B187C"/>
    <w:rsid w:val="008B2B41"/>
    <w:rsid w:val="008B33C0"/>
    <w:rsid w:val="008B53A8"/>
    <w:rsid w:val="008B6981"/>
    <w:rsid w:val="008B7D12"/>
    <w:rsid w:val="008C0C5E"/>
    <w:rsid w:val="008C1B05"/>
    <w:rsid w:val="008C3218"/>
    <w:rsid w:val="008C3B88"/>
    <w:rsid w:val="008C4A40"/>
    <w:rsid w:val="008C5E97"/>
    <w:rsid w:val="008C6DF4"/>
    <w:rsid w:val="008D07D1"/>
    <w:rsid w:val="008D1B18"/>
    <w:rsid w:val="008D1EBA"/>
    <w:rsid w:val="008D2E87"/>
    <w:rsid w:val="008D3E7C"/>
    <w:rsid w:val="008E2905"/>
    <w:rsid w:val="008E2BF9"/>
    <w:rsid w:val="008E5BFB"/>
    <w:rsid w:val="008E6986"/>
    <w:rsid w:val="008E7945"/>
    <w:rsid w:val="008F1509"/>
    <w:rsid w:val="008F1E3C"/>
    <w:rsid w:val="008F4997"/>
    <w:rsid w:val="008F4A5A"/>
    <w:rsid w:val="008F57D2"/>
    <w:rsid w:val="008F78AC"/>
    <w:rsid w:val="008F799A"/>
    <w:rsid w:val="00900118"/>
    <w:rsid w:val="009014AC"/>
    <w:rsid w:val="0090483A"/>
    <w:rsid w:val="009053BF"/>
    <w:rsid w:val="00905B49"/>
    <w:rsid w:val="00912453"/>
    <w:rsid w:val="0091297B"/>
    <w:rsid w:val="00913C9B"/>
    <w:rsid w:val="00914630"/>
    <w:rsid w:val="009147E8"/>
    <w:rsid w:val="00914815"/>
    <w:rsid w:val="009158F6"/>
    <w:rsid w:val="00924E69"/>
    <w:rsid w:val="00925CA4"/>
    <w:rsid w:val="009269B2"/>
    <w:rsid w:val="00926F86"/>
    <w:rsid w:val="00930B28"/>
    <w:rsid w:val="009328D1"/>
    <w:rsid w:val="00932EC9"/>
    <w:rsid w:val="00933888"/>
    <w:rsid w:val="00933EDD"/>
    <w:rsid w:val="00933F0E"/>
    <w:rsid w:val="00934E9F"/>
    <w:rsid w:val="00935343"/>
    <w:rsid w:val="00941004"/>
    <w:rsid w:val="00941D19"/>
    <w:rsid w:val="0094254E"/>
    <w:rsid w:val="00944D3D"/>
    <w:rsid w:val="00945131"/>
    <w:rsid w:val="009451A9"/>
    <w:rsid w:val="00946195"/>
    <w:rsid w:val="009465C1"/>
    <w:rsid w:val="00947825"/>
    <w:rsid w:val="009507FA"/>
    <w:rsid w:val="0095168C"/>
    <w:rsid w:val="00953261"/>
    <w:rsid w:val="0095385E"/>
    <w:rsid w:val="00953CC1"/>
    <w:rsid w:val="00954521"/>
    <w:rsid w:val="00954674"/>
    <w:rsid w:val="009560CB"/>
    <w:rsid w:val="00956131"/>
    <w:rsid w:val="00956CE1"/>
    <w:rsid w:val="00961930"/>
    <w:rsid w:val="0096216D"/>
    <w:rsid w:val="009636BD"/>
    <w:rsid w:val="009643D8"/>
    <w:rsid w:val="009645F1"/>
    <w:rsid w:val="009650DB"/>
    <w:rsid w:val="009653D0"/>
    <w:rsid w:val="00966B23"/>
    <w:rsid w:val="00967BD0"/>
    <w:rsid w:val="00967F42"/>
    <w:rsid w:val="00971564"/>
    <w:rsid w:val="00973D82"/>
    <w:rsid w:val="00973E58"/>
    <w:rsid w:val="00974DB7"/>
    <w:rsid w:val="00975C77"/>
    <w:rsid w:val="00975F62"/>
    <w:rsid w:val="00976458"/>
    <w:rsid w:val="00977E1E"/>
    <w:rsid w:val="00980D05"/>
    <w:rsid w:val="00982C9B"/>
    <w:rsid w:val="0098564D"/>
    <w:rsid w:val="0098610E"/>
    <w:rsid w:val="009947F3"/>
    <w:rsid w:val="00995466"/>
    <w:rsid w:val="009955EE"/>
    <w:rsid w:val="009A3414"/>
    <w:rsid w:val="009A59A9"/>
    <w:rsid w:val="009B07D5"/>
    <w:rsid w:val="009B0E93"/>
    <w:rsid w:val="009B25A2"/>
    <w:rsid w:val="009B2F4B"/>
    <w:rsid w:val="009B2F70"/>
    <w:rsid w:val="009B393A"/>
    <w:rsid w:val="009B4F9F"/>
    <w:rsid w:val="009B5B60"/>
    <w:rsid w:val="009B5BA1"/>
    <w:rsid w:val="009B5E47"/>
    <w:rsid w:val="009B64F5"/>
    <w:rsid w:val="009C1FCB"/>
    <w:rsid w:val="009C64B5"/>
    <w:rsid w:val="009C7340"/>
    <w:rsid w:val="009D064B"/>
    <w:rsid w:val="009D2F25"/>
    <w:rsid w:val="009D3119"/>
    <w:rsid w:val="009D3B54"/>
    <w:rsid w:val="009D6E8F"/>
    <w:rsid w:val="009D729B"/>
    <w:rsid w:val="009D79A1"/>
    <w:rsid w:val="009E0AF6"/>
    <w:rsid w:val="009E0C67"/>
    <w:rsid w:val="009E5089"/>
    <w:rsid w:val="009E5EA5"/>
    <w:rsid w:val="009F0B96"/>
    <w:rsid w:val="009F1C38"/>
    <w:rsid w:val="009F33A9"/>
    <w:rsid w:val="009F54A5"/>
    <w:rsid w:val="009F7216"/>
    <w:rsid w:val="009F7C2D"/>
    <w:rsid w:val="00A022AE"/>
    <w:rsid w:val="00A032FD"/>
    <w:rsid w:val="00A03A6F"/>
    <w:rsid w:val="00A067F3"/>
    <w:rsid w:val="00A06939"/>
    <w:rsid w:val="00A06A72"/>
    <w:rsid w:val="00A10E52"/>
    <w:rsid w:val="00A111D6"/>
    <w:rsid w:val="00A11F94"/>
    <w:rsid w:val="00A126BD"/>
    <w:rsid w:val="00A13831"/>
    <w:rsid w:val="00A154F5"/>
    <w:rsid w:val="00A162E6"/>
    <w:rsid w:val="00A174A4"/>
    <w:rsid w:val="00A17B2C"/>
    <w:rsid w:val="00A202D9"/>
    <w:rsid w:val="00A2150D"/>
    <w:rsid w:val="00A21917"/>
    <w:rsid w:val="00A21D3C"/>
    <w:rsid w:val="00A23F5E"/>
    <w:rsid w:val="00A256D8"/>
    <w:rsid w:val="00A25FB2"/>
    <w:rsid w:val="00A3004F"/>
    <w:rsid w:val="00A30BFF"/>
    <w:rsid w:val="00A42780"/>
    <w:rsid w:val="00A43933"/>
    <w:rsid w:val="00A45B36"/>
    <w:rsid w:val="00A51619"/>
    <w:rsid w:val="00A519F9"/>
    <w:rsid w:val="00A52B76"/>
    <w:rsid w:val="00A53EE3"/>
    <w:rsid w:val="00A553E3"/>
    <w:rsid w:val="00A56E78"/>
    <w:rsid w:val="00A5715B"/>
    <w:rsid w:val="00A57B61"/>
    <w:rsid w:val="00A6334D"/>
    <w:rsid w:val="00A64F8A"/>
    <w:rsid w:val="00A668C2"/>
    <w:rsid w:val="00A67827"/>
    <w:rsid w:val="00A70798"/>
    <w:rsid w:val="00A73538"/>
    <w:rsid w:val="00A769BD"/>
    <w:rsid w:val="00A81B26"/>
    <w:rsid w:val="00A83286"/>
    <w:rsid w:val="00A856F1"/>
    <w:rsid w:val="00A90232"/>
    <w:rsid w:val="00A92569"/>
    <w:rsid w:val="00A93614"/>
    <w:rsid w:val="00A94BBC"/>
    <w:rsid w:val="00A96E40"/>
    <w:rsid w:val="00AA1B8D"/>
    <w:rsid w:val="00AA1DC2"/>
    <w:rsid w:val="00AA1DD2"/>
    <w:rsid w:val="00AA2D87"/>
    <w:rsid w:val="00AA3FE2"/>
    <w:rsid w:val="00AA4B64"/>
    <w:rsid w:val="00AA4E93"/>
    <w:rsid w:val="00AA5EED"/>
    <w:rsid w:val="00AA66E0"/>
    <w:rsid w:val="00AB042A"/>
    <w:rsid w:val="00AB1C0E"/>
    <w:rsid w:val="00AB2B31"/>
    <w:rsid w:val="00AB2B7E"/>
    <w:rsid w:val="00AB3DB8"/>
    <w:rsid w:val="00AB44D9"/>
    <w:rsid w:val="00AB4D0F"/>
    <w:rsid w:val="00AB5620"/>
    <w:rsid w:val="00AB691B"/>
    <w:rsid w:val="00AC289E"/>
    <w:rsid w:val="00AC36D2"/>
    <w:rsid w:val="00AC3E2C"/>
    <w:rsid w:val="00AC5015"/>
    <w:rsid w:val="00AC505C"/>
    <w:rsid w:val="00AC5990"/>
    <w:rsid w:val="00AC5A38"/>
    <w:rsid w:val="00AC7C39"/>
    <w:rsid w:val="00AD21BF"/>
    <w:rsid w:val="00AD27DD"/>
    <w:rsid w:val="00AD3D35"/>
    <w:rsid w:val="00AD5697"/>
    <w:rsid w:val="00AE06E0"/>
    <w:rsid w:val="00AE1064"/>
    <w:rsid w:val="00AE13EE"/>
    <w:rsid w:val="00AE1871"/>
    <w:rsid w:val="00AE3508"/>
    <w:rsid w:val="00AE6BDC"/>
    <w:rsid w:val="00AE751F"/>
    <w:rsid w:val="00AF21B3"/>
    <w:rsid w:val="00AF2DB0"/>
    <w:rsid w:val="00AF3FAE"/>
    <w:rsid w:val="00AF401B"/>
    <w:rsid w:val="00B0161A"/>
    <w:rsid w:val="00B05DE0"/>
    <w:rsid w:val="00B07767"/>
    <w:rsid w:val="00B11085"/>
    <w:rsid w:val="00B11203"/>
    <w:rsid w:val="00B11E8C"/>
    <w:rsid w:val="00B11F74"/>
    <w:rsid w:val="00B12053"/>
    <w:rsid w:val="00B12196"/>
    <w:rsid w:val="00B12257"/>
    <w:rsid w:val="00B13F92"/>
    <w:rsid w:val="00B14AF3"/>
    <w:rsid w:val="00B1748C"/>
    <w:rsid w:val="00B17824"/>
    <w:rsid w:val="00B20F76"/>
    <w:rsid w:val="00B215C7"/>
    <w:rsid w:val="00B21D89"/>
    <w:rsid w:val="00B22870"/>
    <w:rsid w:val="00B25A4D"/>
    <w:rsid w:val="00B2672E"/>
    <w:rsid w:val="00B26D98"/>
    <w:rsid w:val="00B309DE"/>
    <w:rsid w:val="00B30CE6"/>
    <w:rsid w:val="00B31D03"/>
    <w:rsid w:val="00B3263A"/>
    <w:rsid w:val="00B32A47"/>
    <w:rsid w:val="00B32B98"/>
    <w:rsid w:val="00B32CB0"/>
    <w:rsid w:val="00B333B3"/>
    <w:rsid w:val="00B347E7"/>
    <w:rsid w:val="00B375E1"/>
    <w:rsid w:val="00B40E88"/>
    <w:rsid w:val="00B44450"/>
    <w:rsid w:val="00B45567"/>
    <w:rsid w:val="00B45A9B"/>
    <w:rsid w:val="00B468F2"/>
    <w:rsid w:val="00B47719"/>
    <w:rsid w:val="00B50855"/>
    <w:rsid w:val="00B50941"/>
    <w:rsid w:val="00B51F6E"/>
    <w:rsid w:val="00B5228C"/>
    <w:rsid w:val="00B55852"/>
    <w:rsid w:val="00B5793A"/>
    <w:rsid w:val="00B6003E"/>
    <w:rsid w:val="00B62425"/>
    <w:rsid w:val="00B62880"/>
    <w:rsid w:val="00B63387"/>
    <w:rsid w:val="00B63D7B"/>
    <w:rsid w:val="00B66EA2"/>
    <w:rsid w:val="00B6734A"/>
    <w:rsid w:val="00B7003A"/>
    <w:rsid w:val="00B70652"/>
    <w:rsid w:val="00B70E5E"/>
    <w:rsid w:val="00B710BE"/>
    <w:rsid w:val="00B71770"/>
    <w:rsid w:val="00B726E9"/>
    <w:rsid w:val="00B747B5"/>
    <w:rsid w:val="00B804E7"/>
    <w:rsid w:val="00B80947"/>
    <w:rsid w:val="00B80C4E"/>
    <w:rsid w:val="00B83221"/>
    <w:rsid w:val="00B847AE"/>
    <w:rsid w:val="00B8540A"/>
    <w:rsid w:val="00B8707E"/>
    <w:rsid w:val="00B91F27"/>
    <w:rsid w:val="00B95603"/>
    <w:rsid w:val="00BA250E"/>
    <w:rsid w:val="00BA2600"/>
    <w:rsid w:val="00BA3A42"/>
    <w:rsid w:val="00BA3F44"/>
    <w:rsid w:val="00BA48DC"/>
    <w:rsid w:val="00BA5063"/>
    <w:rsid w:val="00BA6802"/>
    <w:rsid w:val="00BB0EFB"/>
    <w:rsid w:val="00BB32B6"/>
    <w:rsid w:val="00BB3E6F"/>
    <w:rsid w:val="00BB45D5"/>
    <w:rsid w:val="00BB4866"/>
    <w:rsid w:val="00BB4A26"/>
    <w:rsid w:val="00BC3715"/>
    <w:rsid w:val="00BC3ABF"/>
    <w:rsid w:val="00BC691A"/>
    <w:rsid w:val="00BD0B88"/>
    <w:rsid w:val="00BD1D63"/>
    <w:rsid w:val="00BD2359"/>
    <w:rsid w:val="00BD74EE"/>
    <w:rsid w:val="00BE064D"/>
    <w:rsid w:val="00BE34A0"/>
    <w:rsid w:val="00BE3B70"/>
    <w:rsid w:val="00BE4048"/>
    <w:rsid w:val="00BE448F"/>
    <w:rsid w:val="00BE4A90"/>
    <w:rsid w:val="00BE7AA1"/>
    <w:rsid w:val="00BF09EF"/>
    <w:rsid w:val="00BF0CC9"/>
    <w:rsid w:val="00BF0E6F"/>
    <w:rsid w:val="00BF0FF5"/>
    <w:rsid w:val="00BF1B6A"/>
    <w:rsid w:val="00BF236B"/>
    <w:rsid w:val="00BF42A6"/>
    <w:rsid w:val="00BF5EED"/>
    <w:rsid w:val="00C02B4E"/>
    <w:rsid w:val="00C041B7"/>
    <w:rsid w:val="00C04853"/>
    <w:rsid w:val="00C04BA6"/>
    <w:rsid w:val="00C056C7"/>
    <w:rsid w:val="00C061B3"/>
    <w:rsid w:val="00C0670C"/>
    <w:rsid w:val="00C116A4"/>
    <w:rsid w:val="00C15837"/>
    <w:rsid w:val="00C20F0E"/>
    <w:rsid w:val="00C227A8"/>
    <w:rsid w:val="00C23998"/>
    <w:rsid w:val="00C2423D"/>
    <w:rsid w:val="00C24F43"/>
    <w:rsid w:val="00C2509D"/>
    <w:rsid w:val="00C251DE"/>
    <w:rsid w:val="00C26872"/>
    <w:rsid w:val="00C33ADF"/>
    <w:rsid w:val="00C35CCC"/>
    <w:rsid w:val="00C368E9"/>
    <w:rsid w:val="00C36DB3"/>
    <w:rsid w:val="00C42075"/>
    <w:rsid w:val="00C453F5"/>
    <w:rsid w:val="00C45D1F"/>
    <w:rsid w:val="00C46600"/>
    <w:rsid w:val="00C46CFD"/>
    <w:rsid w:val="00C46D4D"/>
    <w:rsid w:val="00C47B7C"/>
    <w:rsid w:val="00C50EA8"/>
    <w:rsid w:val="00C51C2B"/>
    <w:rsid w:val="00C520E9"/>
    <w:rsid w:val="00C52FB9"/>
    <w:rsid w:val="00C5468F"/>
    <w:rsid w:val="00C5507F"/>
    <w:rsid w:val="00C552DA"/>
    <w:rsid w:val="00C5563B"/>
    <w:rsid w:val="00C55877"/>
    <w:rsid w:val="00C55964"/>
    <w:rsid w:val="00C55FD5"/>
    <w:rsid w:val="00C564B6"/>
    <w:rsid w:val="00C6066C"/>
    <w:rsid w:val="00C64036"/>
    <w:rsid w:val="00C665B5"/>
    <w:rsid w:val="00C6799E"/>
    <w:rsid w:val="00C70501"/>
    <w:rsid w:val="00C72419"/>
    <w:rsid w:val="00C7346D"/>
    <w:rsid w:val="00C73F2F"/>
    <w:rsid w:val="00C77D36"/>
    <w:rsid w:val="00C84B7B"/>
    <w:rsid w:val="00C8589A"/>
    <w:rsid w:val="00C859E4"/>
    <w:rsid w:val="00C86BB9"/>
    <w:rsid w:val="00C90CEF"/>
    <w:rsid w:val="00C91766"/>
    <w:rsid w:val="00C9417A"/>
    <w:rsid w:val="00C959F8"/>
    <w:rsid w:val="00C9650F"/>
    <w:rsid w:val="00C970D7"/>
    <w:rsid w:val="00C974C5"/>
    <w:rsid w:val="00C97789"/>
    <w:rsid w:val="00CA0254"/>
    <w:rsid w:val="00CA1B2A"/>
    <w:rsid w:val="00CA1C8B"/>
    <w:rsid w:val="00CA22D6"/>
    <w:rsid w:val="00CA3B55"/>
    <w:rsid w:val="00CA3F01"/>
    <w:rsid w:val="00CA7420"/>
    <w:rsid w:val="00CB1571"/>
    <w:rsid w:val="00CB273A"/>
    <w:rsid w:val="00CB30F3"/>
    <w:rsid w:val="00CB3516"/>
    <w:rsid w:val="00CB3B4E"/>
    <w:rsid w:val="00CB59B9"/>
    <w:rsid w:val="00CB6EF6"/>
    <w:rsid w:val="00CB7A89"/>
    <w:rsid w:val="00CC0794"/>
    <w:rsid w:val="00CC2BCB"/>
    <w:rsid w:val="00CC3CBB"/>
    <w:rsid w:val="00CC5DE1"/>
    <w:rsid w:val="00CC5DF8"/>
    <w:rsid w:val="00CC72AF"/>
    <w:rsid w:val="00CD0764"/>
    <w:rsid w:val="00CD0CCC"/>
    <w:rsid w:val="00CD10BC"/>
    <w:rsid w:val="00CD1485"/>
    <w:rsid w:val="00CD4A5A"/>
    <w:rsid w:val="00CD4D2D"/>
    <w:rsid w:val="00CD53D5"/>
    <w:rsid w:val="00CD793F"/>
    <w:rsid w:val="00CE13E2"/>
    <w:rsid w:val="00CE19C6"/>
    <w:rsid w:val="00CE1E46"/>
    <w:rsid w:val="00CE4B68"/>
    <w:rsid w:val="00CE7058"/>
    <w:rsid w:val="00CF003D"/>
    <w:rsid w:val="00CF1709"/>
    <w:rsid w:val="00CF1B90"/>
    <w:rsid w:val="00CF216E"/>
    <w:rsid w:val="00CF3CE5"/>
    <w:rsid w:val="00CF6FB3"/>
    <w:rsid w:val="00D0141D"/>
    <w:rsid w:val="00D0338F"/>
    <w:rsid w:val="00D0412B"/>
    <w:rsid w:val="00D05B54"/>
    <w:rsid w:val="00D075EE"/>
    <w:rsid w:val="00D10A95"/>
    <w:rsid w:val="00D10E21"/>
    <w:rsid w:val="00D11129"/>
    <w:rsid w:val="00D122EA"/>
    <w:rsid w:val="00D1312D"/>
    <w:rsid w:val="00D22048"/>
    <w:rsid w:val="00D24917"/>
    <w:rsid w:val="00D24B85"/>
    <w:rsid w:val="00D268EA"/>
    <w:rsid w:val="00D31BFA"/>
    <w:rsid w:val="00D34221"/>
    <w:rsid w:val="00D357DB"/>
    <w:rsid w:val="00D35CE4"/>
    <w:rsid w:val="00D364BD"/>
    <w:rsid w:val="00D41392"/>
    <w:rsid w:val="00D44B68"/>
    <w:rsid w:val="00D4502D"/>
    <w:rsid w:val="00D46713"/>
    <w:rsid w:val="00D50547"/>
    <w:rsid w:val="00D51DDD"/>
    <w:rsid w:val="00D53AB4"/>
    <w:rsid w:val="00D57C03"/>
    <w:rsid w:val="00D63115"/>
    <w:rsid w:val="00D63C56"/>
    <w:rsid w:val="00D63E50"/>
    <w:rsid w:val="00D63F7D"/>
    <w:rsid w:val="00D733D1"/>
    <w:rsid w:val="00D76AB5"/>
    <w:rsid w:val="00D76F91"/>
    <w:rsid w:val="00D77028"/>
    <w:rsid w:val="00D811EC"/>
    <w:rsid w:val="00D8313C"/>
    <w:rsid w:val="00D844A6"/>
    <w:rsid w:val="00D867FD"/>
    <w:rsid w:val="00D8705B"/>
    <w:rsid w:val="00D90E56"/>
    <w:rsid w:val="00D90F67"/>
    <w:rsid w:val="00D95140"/>
    <w:rsid w:val="00D96B7B"/>
    <w:rsid w:val="00DA1774"/>
    <w:rsid w:val="00DA20C3"/>
    <w:rsid w:val="00DA4F9D"/>
    <w:rsid w:val="00DA598F"/>
    <w:rsid w:val="00DA6BC6"/>
    <w:rsid w:val="00DA7792"/>
    <w:rsid w:val="00DB09A4"/>
    <w:rsid w:val="00DB1598"/>
    <w:rsid w:val="00DB2C82"/>
    <w:rsid w:val="00DB382E"/>
    <w:rsid w:val="00DB5148"/>
    <w:rsid w:val="00DB7D83"/>
    <w:rsid w:val="00DC0369"/>
    <w:rsid w:val="00DC069A"/>
    <w:rsid w:val="00DC09F5"/>
    <w:rsid w:val="00DC0D31"/>
    <w:rsid w:val="00DC3CD2"/>
    <w:rsid w:val="00DC45BD"/>
    <w:rsid w:val="00DC4833"/>
    <w:rsid w:val="00DC6827"/>
    <w:rsid w:val="00DC738E"/>
    <w:rsid w:val="00DD3FDA"/>
    <w:rsid w:val="00DD5BC5"/>
    <w:rsid w:val="00DE1796"/>
    <w:rsid w:val="00DE2499"/>
    <w:rsid w:val="00DE471F"/>
    <w:rsid w:val="00DE4948"/>
    <w:rsid w:val="00DE5D2E"/>
    <w:rsid w:val="00DE6F45"/>
    <w:rsid w:val="00DF0AC8"/>
    <w:rsid w:val="00DF0BEF"/>
    <w:rsid w:val="00DF28D4"/>
    <w:rsid w:val="00DF2B4B"/>
    <w:rsid w:val="00DF3212"/>
    <w:rsid w:val="00DF39DA"/>
    <w:rsid w:val="00DF3F99"/>
    <w:rsid w:val="00DF7103"/>
    <w:rsid w:val="00DF7171"/>
    <w:rsid w:val="00DF7602"/>
    <w:rsid w:val="00E00D8B"/>
    <w:rsid w:val="00E011D6"/>
    <w:rsid w:val="00E0127D"/>
    <w:rsid w:val="00E03F72"/>
    <w:rsid w:val="00E04ABD"/>
    <w:rsid w:val="00E0569C"/>
    <w:rsid w:val="00E122C1"/>
    <w:rsid w:val="00E12EF6"/>
    <w:rsid w:val="00E15196"/>
    <w:rsid w:val="00E17D48"/>
    <w:rsid w:val="00E227ED"/>
    <w:rsid w:val="00E24A12"/>
    <w:rsid w:val="00E24D9D"/>
    <w:rsid w:val="00E2559E"/>
    <w:rsid w:val="00E277DF"/>
    <w:rsid w:val="00E27A3C"/>
    <w:rsid w:val="00E32158"/>
    <w:rsid w:val="00E34781"/>
    <w:rsid w:val="00E34933"/>
    <w:rsid w:val="00E34EC8"/>
    <w:rsid w:val="00E3511D"/>
    <w:rsid w:val="00E35FDB"/>
    <w:rsid w:val="00E3713B"/>
    <w:rsid w:val="00E37EA0"/>
    <w:rsid w:val="00E42E99"/>
    <w:rsid w:val="00E437B2"/>
    <w:rsid w:val="00E43D24"/>
    <w:rsid w:val="00E46DE5"/>
    <w:rsid w:val="00E51588"/>
    <w:rsid w:val="00E532D2"/>
    <w:rsid w:val="00E571BA"/>
    <w:rsid w:val="00E60519"/>
    <w:rsid w:val="00E607F3"/>
    <w:rsid w:val="00E63258"/>
    <w:rsid w:val="00E63E20"/>
    <w:rsid w:val="00E6517B"/>
    <w:rsid w:val="00E65357"/>
    <w:rsid w:val="00E65646"/>
    <w:rsid w:val="00E67679"/>
    <w:rsid w:val="00E677A6"/>
    <w:rsid w:val="00E67A95"/>
    <w:rsid w:val="00E704AE"/>
    <w:rsid w:val="00E71421"/>
    <w:rsid w:val="00E71D2B"/>
    <w:rsid w:val="00E73B9D"/>
    <w:rsid w:val="00E7587B"/>
    <w:rsid w:val="00E75A1D"/>
    <w:rsid w:val="00E7682F"/>
    <w:rsid w:val="00E77247"/>
    <w:rsid w:val="00E77CDC"/>
    <w:rsid w:val="00E81A5A"/>
    <w:rsid w:val="00E83171"/>
    <w:rsid w:val="00E84580"/>
    <w:rsid w:val="00E8496A"/>
    <w:rsid w:val="00E858CE"/>
    <w:rsid w:val="00E9133A"/>
    <w:rsid w:val="00E91981"/>
    <w:rsid w:val="00E9496C"/>
    <w:rsid w:val="00E950A9"/>
    <w:rsid w:val="00E964CB"/>
    <w:rsid w:val="00E96EB7"/>
    <w:rsid w:val="00EA14BC"/>
    <w:rsid w:val="00EA180A"/>
    <w:rsid w:val="00EA2BB8"/>
    <w:rsid w:val="00EA3B5E"/>
    <w:rsid w:val="00EA61FE"/>
    <w:rsid w:val="00EB15BB"/>
    <w:rsid w:val="00EB18BD"/>
    <w:rsid w:val="00EB26D4"/>
    <w:rsid w:val="00EB350B"/>
    <w:rsid w:val="00EB5E7D"/>
    <w:rsid w:val="00EB79EA"/>
    <w:rsid w:val="00EC00BB"/>
    <w:rsid w:val="00EC12C9"/>
    <w:rsid w:val="00EC1915"/>
    <w:rsid w:val="00EC438F"/>
    <w:rsid w:val="00EC5257"/>
    <w:rsid w:val="00EC6088"/>
    <w:rsid w:val="00EC7259"/>
    <w:rsid w:val="00ED150D"/>
    <w:rsid w:val="00ED16AA"/>
    <w:rsid w:val="00ED27BA"/>
    <w:rsid w:val="00ED299D"/>
    <w:rsid w:val="00ED316C"/>
    <w:rsid w:val="00ED4192"/>
    <w:rsid w:val="00ED51F8"/>
    <w:rsid w:val="00ED5376"/>
    <w:rsid w:val="00ED62A9"/>
    <w:rsid w:val="00EE0803"/>
    <w:rsid w:val="00EE1321"/>
    <w:rsid w:val="00EE43A9"/>
    <w:rsid w:val="00EE5191"/>
    <w:rsid w:val="00EF10B5"/>
    <w:rsid w:val="00EF155A"/>
    <w:rsid w:val="00EF27F4"/>
    <w:rsid w:val="00EF302B"/>
    <w:rsid w:val="00EF4A03"/>
    <w:rsid w:val="00EF6553"/>
    <w:rsid w:val="00EF718F"/>
    <w:rsid w:val="00F01F5D"/>
    <w:rsid w:val="00F03899"/>
    <w:rsid w:val="00F03E3F"/>
    <w:rsid w:val="00F0595B"/>
    <w:rsid w:val="00F05EF0"/>
    <w:rsid w:val="00F07EB4"/>
    <w:rsid w:val="00F106C2"/>
    <w:rsid w:val="00F13CFF"/>
    <w:rsid w:val="00F17F80"/>
    <w:rsid w:val="00F201C3"/>
    <w:rsid w:val="00F2072E"/>
    <w:rsid w:val="00F216BF"/>
    <w:rsid w:val="00F233E0"/>
    <w:rsid w:val="00F23E92"/>
    <w:rsid w:val="00F2641A"/>
    <w:rsid w:val="00F26B69"/>
    <w:rsid w:val="00F308D8"/>
    <w:rsid w:val="00F31C06"/>
    <w:rsid w:val="00F32208"/>
    <w:rsid w:val="00F32776"/>
    <w:rsid w:val="00F32F0B"/>
    <w:rsid w:val="00F3477E"/>
    <w:rsid w:val="00F34819"/>
    <w:rsid w:val="00F357C4"/>
    <w:rsid w:val="00F36A38"/>
    <w:rsid w:val="00F406D2"/>
    <w:rsid w:val="00F45100"/>
    <w:rsid w:val="00F45A77"/>
    <w:rsid w:val="00F45C0A"/>
    <w:rsid w:val="00F46C42"/>
    <w:rsid w:val="00F4702F"/>
    <w:rsid w:val="00F475F7"/>
    <w:rsid w:val="00F533D4"/>
    <w:rsid w:val="00F53D08"/>
    <w:rsid w:val="00F55578"/>
    <w:rsid w:val="00F6070A"/>
    <w:rsid w:val="00F607CD"/>
    <w:rsid w:val="00F610A2"/>
    <w:rsid w:val="00F6228F"/>
    <w:rsid w:val="00F62877"/>
    <w:rsid w:val="00F646FF"/>
    <w:rsid w:val="00F64E78"/>
    <w:rsid w:val="00F66327"/>
    <w:rsid w:val="00F6710A"/>
    <w:rsid w:val="00F67226"/>
    <w:rsid w:val="00F70CE3"/>
    <w:rsid w:val="00F7576D"/>
    <w:rsid w:val="00F7660E"/>
    <w:rsid w:val="00F77AC4"/>
    <w:rsid w:val="00F81D8E"/>
    <w:rsid w:val="00F821EF"/>
    <w:rsid w:val="00F8362B"/>
    <w:rsid w:val="00F8455D"/>
    <w:rsid w:val="00F84D8C"/>
    <w:rsid w:val="00F85096"/>
    <w:rsid w:val="00F854F3"/>
    <w:rsid w:val="00F85583"/>
    <w:rsid w:val="00F85E20"/>
    <w:rsid w:val="00F860AE"/>
    <w:rsid w:val="00F87156"/>
    <w:rsid w:val="00F87B6B"/>
    <w:rsid w:val="00F901CA"/>
    <w:rsid w:val="00F909CE"/>
    <w:rsid w:val="00F9106D"/>
    <w:rsid w:val="00F91EDB"/>
    <w:rsid w:val="00F93DB9"/>
    <w:rsid w:val="00F9506A"/>
    <w:rsid w:val="00F966E7"/>
    <w:rsid w:val="00FA0133"/>
    <w:rsid w:val="00FA09ED"/>
    <w:rsid w:val="00FA16D6"/>
    <w:rsid w:val="00FA258F"/>
    <w:rsid w:val="00FA37D3"/>
    <w:rsid w:val="00FA5D7B"/>
    <w:rsid w:val="00FA5F12"/>
    <w:rsid w:val="00FA6214"/>
    <w:rsid w:val="00FA750A"/>
    <w:rsid w:val="00FB0392"/>
    <w:rsid w:val="00FB0535"/>
    <w:rsid w:val="00FB0BFE"/>
    <w:rsid w:val="00FB1FC3"/>
    <w:rsid w:val="00FB252A"/>
    <w:rsid w:val="00FB2D6A"/>
    <w:rsid w:val="00FB3FDB"/>
    <w:rsid w:val="00FB4587"/>
    <w:rsid w:val="00FB4F09"/>
    <w:rsid w:val="00FB58E1"/>
    <w:rsid w:val="00FB7FBF"/>
    <w:rsid w:val="00FC1AC8"/>
    <w:rsid w:val="00FC341D"/>
    <w:rsid w:val="00FC5DFA"/>
    <w:rsid w:val="00FC6A9D"/>
    <w:rsid w:val="00FC6AE6"/>
    <w:rsid w:val="00FC700F"/>
    <w:rsid w:val="00FD1766"/>
    <w:rsid w:val="00FD1C83"/>
    <w:rsid w:val="00FD3E7C"/>
    <w:rsid w:val="00FD4E52"/>
    <w:rsid w:val="00FD50AF"/>
    <w:rsid w:val="00FE4924"/>
    <w:rsid w:val="00FE7EE6"/>
    <w:rsid w:val="00FF0C90"/>
    <w:rsid w:val="00FF19D4"/>
    <w:rsid w:val="00FF36BA"/>
    <w:rsid w:val="00FF494C"/>
    <w:rsid w:val="00FF4C40"/>
    <w:rsid w:val="00FF5250"/>
    <w:rsid w:val="00FF78F2"/>
    <w:rsid w:val="289ECD15"/>
    <w:rsid w:val="456AD71B"/>
    <w:rsid w:val="45A45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661B0B"/>
  <w15:chartTrackingRefBased/>
  <w15:docId w15:val="{BC494194-0AA8-446C-935D-C3269F9D0FE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DaunPenh"/>
        <w:lang w:val="en-US" w:eastAsia="zh-CN" w:bidi="km-K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iPriority="0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E3E58"/>
    <w:pPr>
      <w:spacing w:after="200" w:line="276" w:lineRule="auto"/>
    </w:pPr>
    <w:rPr>
      <w:sz w:val="22"/>
      <w:szCs w:val="36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009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681953"/>
    <w:pPr>
      <w:tabs>
        <w:tab w:val="center" w:pos="4680"/>
        <w:tab w:val="right" w:pos="9360"/>
      </w:tabs>
    </w:pPr>
    <w:rPr>
      <w:rFonts w:cs="Arial Unicode MS"/>
      <w:lang w:val="x-none" w:eastAsia="x-none"/>
    </w:rPr>
  </w:style>
  <w:style w:type="character" w:styleId="HeaderChar" w:customStyle="1">
    <w:name w:val="Header Char"/>
    <w:link w:val="Header"/>
    <w:uiPriority w:val="99"/>
    <w:rsid w:val="00681953"/>
    <w:rPr>
      <w:sz w:val="22"/>
      <w:szCs w:val="36"/>
    </w:rPr>
  </w:style>
  <w:style w:type="paragraph" w:styleId="Footer">
    <w:name w:val="footer"/>
    <w:basedOn w:val="Normal"/>
    <w:link w:val="FooterChar"/>
    <w:uiPriority w:val="99"/>
    <w:unhideWhenUsed/>
    <w:rsid w:val="00681953"/>
    <w:pPr>
      <w:tabs>
        <w:tab w:val="center" w:pos="4680"/>
        <w:tab w:val="right" w:pos="9360"/>
      </w:tabs>
    </w:pPr>
    <w:rPr>
      <w:rFonts w:cs="Arial Unicode MS"/>
      <w:lang w:val="x-none" w:eastAsia="x-none"/>
    </w:rPr>
  </w:style>
  <w:style w:type="character" w:styleId="FooterChar" w:customStyle="1">
    <w:name w:val="Footer Char"/>
    <w:link w:val="Footer"/>
    <w:uiPriority w:val="99"/>
    <w:rsid w:val="00681953"/>
    <w:rPr>
      <w:sz w:val="22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953"/>
    <w:pPr>
      <w:spacing w:after="0" w:line="240" w:lineRule="auto"/>
    </w:pPr>
    <w:rPr>
      <w:rFonts w:ascii="Tahoma" w:hAnsi="Tahoma" w:cs="Arial Unicode MS"/>
      <w:sz w:val="16"/>
      <w:szCs w:val="26"/>
      <w:lang w:val="x-none" w:eastAsia="x-none"/>
    </w:rPr>
  </w:style>
  <w:style w:type="character" w:styleId="BalloonTextChar" w:customStyle="1">
    <w:name w:val="Balloon Text Char"/>
    <w:link w:val="BalloonText"/>
    <w:uiPriority w:val="99"/>
    <w:semiHidden/>
    <w:rsid w:val="00681953"/>
    <w:rPr>
      <w:rFonts w:ascii="Tahoma" w:hAnsi="Tahoma" w:cs="Tahoma"/>
      <w:sz w:val="16"/>
      <w:szCs w:val="26"/>
    </w:rPr>
  </w:style>
  <w:style w:type="paragraph" w:styleId="ListParagraph">
    <w:name w:val="List Paragraph"/>
    <w:basedOn w:val="Normal"/>
    <w:uiPriority w:val="34"/>
    <w:qFormat/>
    <w:rsid w:val="0039263D"/>
    <w:pPr>
      <w:ind w:left="720"/>
      <w:contextualSpacing/>
    </w:pPr>
    <w:rPr>
      <w:rFonts w:cs="Times New Roman"/>
      <w:szCs w:val="22"/>
      <w:lang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F9106D"/>
    <w:pPr>
      <w:spacing w:after="120"/>
    </w:pPr>
    <w:rPr>
      <w:rFonts w:cs="Arial Unicode MS"/>
      <w:lang w:val="x-none" w:eastAsia="x-none"/>
    </w:rPr>
  </w:style>
  <w:style w:type="character" w:styleId="BodyTextChar" w:customStyle="1">
    <w:name w:val="Body Text Char"/>
    <w:link w:val="BodyText"/>
    <w:uiPriority w:val="99"/>
    <w:semiHidden/>
    <w:rsid w:val="00F9106D"/>
    <w:rPr>
      <w:sz w:val="22"/>
      <w:szCs w:val="36"/>
    </w:rPr>
  </w:style>
  <w:style w:type="paragraph" w:styleId="BodyTextFirstIndent">
    <w:name w:val="Body Text First Indent"/>
    <w:basedOn w:val="BodyText"/>
    <w:link w:val="BodyTextFirstIndentChar"/>
    <w:rsid w:val="00F9106D"/>
    <w:pPr>
      <w:widowControl w:val="0"/>
      <w:spacing w:line="240" w:lineRule="auto"/>
      <w:ind w:firstLine="210"/>
      <w:jc w:val="both"/>
    </w:pPr>
    <w:rPr>
      <w:rFonts w:ascii="Century" w:hAnsi="Century" w:eastAsia="MS Mincho" w:cs="Times New Roman"/>
      <w:kern w:val="2"/>
      <w:sz w:val="21"/>
      <w:szCs w:val="22"/>
      <w:lang w:eastAsia="ja-JP" w:bidi="ar-SA"/>
    </w:rPr>
  </w:style>
  <w:style w:type="character" w:styleId="BodyTextFirstIndentChar" w:customStyle="1">
    <w:name w:val="Body Text First Indent Char"/>
    <w:link w:val="BodyTextFirstIndent"/>
    <w:rsid w:val="00F9106D"/>
    <w:rPr>
      <w:rFonts w:ascii="Century" w:hAnsi="Century" w:eastAsia="MS Mincho" w:cs="Times New Roman"/>
      <w:kern w:val="2"/>
      <w:sz w:val="21"/>
      <w:szCs w:val="22"/>
      <w:lang w:eastAsia="ja-JP" w:bidi="ar-SA"/>
    </w:rPr>
  </w:style>
  <w:style w:type="paragraph" w:styleId="Caption">
    <w:name w:val="caption"/>
    <w:basedOn w:val="Normal"/>
    <w:next w:val="Normal"/>
    <w:qFormat/>
    <w:rsid w:val="004326B6"/>
    <w:pPr>
      <w:widowControl w:val="0"/>
      <w:spacing w:after="0" w:line="240" w:lineRule="auto"/>
      <w:jc w:val="both"/>
    </w:pPr>
    <w:rPr>
      <w:rFonts w:ascii="Century" w:hAnsi="Century" w:eastAsia="MS Mincho" w:cs="Times New Roman"/>
      <w:b/>
      <w:bCs/>
      <w:kern w:val="2"/>
      <w:sz w:val="20"/>
      <w:szCs w:val="20"/>
      <w:lang w:eastAsia="ja-JP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6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ED2348-E8DE-4836-8A86-47B444244EB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``````</dc:creator>
  <keywords/>
  <lastModifiedBy>Nkoro, Davidson (ESS)</lastModifiedBy>
  <revision>3</revision>
  <lastPrinted>2022-09-05T04:06:00.0000000Z</lastPrinted>
  <dcterms:created xsi:type="dcterms:W3CDTF">2022-12-01T10:00:00.0000000Z</dcterms:created>
  <dcterms:modified xsi:type="dcterms:W3CDTF">2023-02-27T17:33:50.7102585Z</dcterms:modified>
</coreProperties>
</file>